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474D3" w14:textId="77777777" w:rsidR="00BB2A82" w:rsidRDefault="00BB2A82" w:rsidP="00BC4D4B">
      <w:pPr>
        <w:pStyle w:val="Default"/>
        <w:contextualSpacing/>
        <w:jc w:val="center"/>
        <w:rPr>
          <w:b/>
          <w:bCs/>
        </w:rPr>
      </w:pPr>
    </w:p>
    <w:p w14:paraId="7BA9CC41" w14:textId="61CF2828" w:rsidR="001D5BE6" w:rsidRPr="003653FB" w:rsidRDefault="000649AD" w:rsidP="00BC4D4B">
      <w:pPr>
        <w:pStyle w:val="Default"/>
        <w:contextualSpacing/>
        <w:jc w:val="center"/>
      </w:pPr>
      <w:r>
        <w:rPr>
          <w:b/>
          <w:bCs/>
        </w:rPr>
        <w:t xml:space="preserve">LOUISIANA </w:t>
      </w:r>
      <w:r w:rsidR="00651E88">
        <w:rPr>
          <w:b/>
          <w:bCs/>
        </w:rPr>
        <w:t>S</w:t>
      </w:r>
      <w:r w:rsidR="001D5BE6" w:rsidRPr="003653FB">
        <w:rPr>
          <w:b/>
          <w:bCs/>
        </w:rPr>
        <w:t>TATE BOARD OF NURSING</w:t>
      </w:r>
    </w:p>
    <w:p w14:paraId="3C0DC19D" w14:textId="77777777" w:rsidR="001D5BE6" w:rsidRPr="003653FB" w:rsidRDefault="001D5BE6" w:rsidP="00BC4D4B">
      <w:pPr>
        <w:pStyle w:val="Default"/>
        <w:contextualSpacing/>
        <w:jc w:val="center"/>
      </w:pPr>
      <w:r w:rsidRPr="003653FB">
        <w:rPr>
          <w:b/>
          <w:bCs/>
        </w:rPr>
        <w:t>17373 PERKINS ROAD</w:t>
      </w:r>
    </w:p>
    <w:p w14:paraId="76C9825E" w14:textId="77777777" w:rsidR="001D5BE6" w:rsidRPr="003653FB" w:rsidRDefault="001D5BE6" w:rsidP="00BC4D4B">
      <w:pPr>
        <w:pStyle w:val="Default"/>
        <w:contextualSpacing/>
        <w:jc w:val="center"/>
      </w:pPr>
      <w:r w:rsidRPr="003653FB">
        <w:rPr>
          <w:b/>
          <w:bCs/>
        </w:rPr>
        <w:t>BATON ROUGE, LOUISIANA  70810</w:t>
      </w:r>
    </w:p>
    <w:p w14:paraId="2B9B444A" w14:textId="77777777" w:rsidR="001D5BE6" w:rsidRPr="003653FB" w:rsidRDefault="001D5BE6" w:rsidP="00BC4D4B">
      <w:pPr>
        <w:pStyle w:val="Default"/>
        <w:contextualSpacing/>
      </w:pPr>
    </w:p>
    <w:p w14:paraId="7E979356" w14:textId="06883936" w:rsidR="001D5BE6" w:rsidRPr="003653FB" w:rsidRDefault="001D5BE6" w:rsidP="00A67F3C">
      <w:pPr>
        <w:pStyle w:val="Default"/>
        <w:contextualSpacing/>
        <w:jc w:val="center"/>
        <w:outlineLvl w:val="0"/>
        <w:rPr>
          <w:u w:val="single"/>
        </w:rPr>
      </w:pPr>
      <w:r w:rsidRPr="003653FB">
        <w:rPr>
          <w:b/>
          <w:bCs/>
          <w:u w:val="single"/>
        </w:rPr>
        <w:t xml:space="preserve">MINUTES OF </w:t>
      </w:r>
      <w:r w:rsidR="00C63C99" w:rsidRPr="003653FB">
        <w:rPr>
          <w:b/>
          <w:bCs/>
          <w:u w:val="single"/>
        </w:rPr>
        <w:t>THE</w:t>
      </w:r>
      <w:r w:rsidR="000649AD">
        <w:rPr>
          <w:b/>
          <w:bCs/>
          <w:u w:val="single"/>
        </w:rPr>
        <w:t xml:space="preserve"> </w:t>
      </w:r>
      <w:r w:rsidR="00157A2A">
        <w:rPr>
          <w:b/>
          <w:bCs/>
          <w:u w:val="single"/>
        </w:rPr>
        <w:t>APRIL 14</w:t>
      </w:r>
      <w:r w:rsidR="0006669F">
        <w:rPr>
          <w:b/>
          <w:bCs/>
          <w:u w:val="single"/>
        </w:rPr>
        <w:t>, 202</w:t>
      </w:r>
      <w:r w:rsidR="000E1BED">
        <w:rPr>
          <w:b/>
          <w:bCs/>
          <w:u w:val="single"/>
        </w:rPr>
        <w:t>2</w:t>
      </w:r>
      <w:r w:rsidR="00A1700C">
        <w:rPr>
          <w:b/>
          <w:bCs/>
          <w:u w:val="single"/>
        </w:rPr>
        <w:t xml:space="preserve"> </w:t>
      </w:r>
      <w:r w:rsidR="00AF4410" w:rsidRPr="003653FB">
        <w:rPr>
          <w:b/>
          <w:bCs/>
          <w:u w:val="single"/>
        </w:rPr>
        <w:t xml:space="preserve">BOARD </w:t>
      </w:r>
      <w:r w:rsidRPr="003653FB">
        <w:rPr>
          <w:b/>
          <w:bCs/>
          <w:u w:val="single"/>
        </w:rPr>
        <w:t>MEETING</w:t>
      </w:r>
    </w:p>
    <w:p w14:paraId="17FC3CE3" w14:textId="77777777" w:rsidR="001D5BE6" w:rsidRPr="003653FB" w:rsidRDefault="001D5BE6" w:rsidP="00BC4D4B">
      <w:pPr>
        <w:pStyle w:val="Default"/>
        <w:contextualSpacing/>
      </w:pPr>
    </w:p>
    <w:p w14:paraId="42B880A5" w14:textId="7FD2DF6D" w:rsidR="006C1886" w:rsidRDefault="001D5BE6" w:rsidP="00A2783C">
      <w:pPr>
        <w:keepLines/>
        <w:widowControl w:val="0"/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2160" w:hanging="2160"/>
      </w:pPr>
      <w:r w:rsidRPr="003653FB">
        <w:rPr>
          <w:b/>
          <w:bCs/>
        </w:rPr>
        <w:t>Call to Order:</w:t>
      </w:r>
      <w:r w:rsidRPr="003653FB">
        <w:t xml:space="preserve"> </w:t>
      </w:r>
      <w:r w:rsidRPr="003653FB">
        <w:tab/>
        <w:t>The regular</w:t>
      </w:r>
      <w:r w:rsidR="00B81516" w:rsidRPr="003653FB">
        <w:t xml:space="preserve"> </w:t>
      </w:r>
      <w:r w:rsidRPr="003653FB">
        <w:t xml:space="preserve">meeting of the Louisiana State Board of </w:t>
      </w:r>
      <w:r w:rsidR="00A71D04">
        <w:t xml:space="preserve">Nursing was called to order at </w:t>
      </w:r>
      <w:r w:rsidR="00DC6E66">
        <w:t>9</w:t>
      </w:r>
      <w:r w:rsidR="00205939">
        <w:t>:</w:t>
      </w:r>
      <w:r w:rsidR="0006669F">
        <w:t>0</w:t>
      </w:r>
      <w:r w:rsidR="00157A2A">
        <w:t>5</w:t>
      </w:r>
      <w:r w:rsidR="00125261" w:rsidRPr="003653FB">
        <w:t xml:space="preserve"> </w:t>
      </w:r>
      <w:r w:rsidRPr="003653FB">
        <w:t>a</w:t>
      </w:r>
      <w:r w:rsidR="00E248B5" w:rsidRPr="003653FB">
        <w:t>.</w:t>
      </w:r>
      <w:r w:rsidR="004F3FDC" w:rsidRPr="003653FB">
        <w:t xml:space="preserve">m. </w:t>
      </w:r>
      <w:r w:rsidR="005462C0" w:rsidRPr="003653FB">
        <w:t xml:space="preserve">by </w:t>
      </w:r>
      <w:r w:rsidR="000649AD">
        <w:t>T. Kindall</w:t>
      </w:r>
      <w:r w:rsidR="003376B1">
        <w:rPr>
          <w:bCs/>
        </w:rPr>
        <w:t xml:space="preserve">, </w:t>
      </w:r>
      <w:r w:rsidR="008D15D0" w:rsidRPr="003653FB">
        <w:t>P</w:t>
      </w:r>
      <w:r w:rsidR="00451536" w:rsidRPr="003653FB">
        <w:t>resident</w:t>
      </w:r>
      <w:r w:rsidR="002529B2">
        <w:t xml:space="preserve"> and Presiding Officer</w:t>
      </w:r>
      <w:r w:rsidR="001553A5" w:rsidRPr="003653FB">
        <w:t>,</w:t>
      </w:r>
      <w:r w:rsidR="00C6778D" w:rsidRPr="003653FB">
        <w:t xml:space="preserve"> on</w:t>
      </w:r>
      <w:r w:rsidR="00086708">
        <w:t xml:space="preserve"> </w:t>
      </w:r>
      <w:r w:rsidR="000649AD">
        <w:t>T</w:t>
      </w:r>
      <w:r w:rsidR="00205939">
        <w:t>h</w:t>
      </w:r>
      <w:r w:rsidR="009D7D42">
        <w:t>urs</w:t>
      </w:r>
      <w:r w:rsidR="00205939">
        <w:t>day</w:t>
      </w:r>
      <w:r w:rsidR="008D15D0" w:rsidRPr="003653FB">
        <w:t>,</w:t>
      </w:r>
      <w:r w:rsidR="00AF41F7">
        <w:t xml:space="preserve"> </w:t>
      </w:r>
      <w:r w:rsidR="00157A2A">
        <w:t>April 14</w:t>
      </w:r>
      <w:r w:rsidR="00AF41F7">
        <w:t>, 202</w:t>
      </w:r>
      <w:r w:rsidR="000E1BED">
        <w:t>2</w:t>
      </w:r>
      <w:r w:rsidR="009D5BEE">
        <w:t xml:space="preserve">, </w:t>
      </w:r>
      <w:r w:rsidR="006C1886" w:rsidRPr="006C1886">
        <w:t>at the Louisiana State Board of Nursing</w:t>
      </w:r>
      <w:r w:rsidR="006C1886">
        <w:t xml:space="preserve">, </w:t>
      </w:r>
      <w:r w:rsidR="006C1886" w:rsidRPr="006C1886">
        <w:t>17373 Perkins Road, Baton Rouge, Louisiana</w:t>
      </w:r>
      <w:r w:rsidR="00A2783C">
        <w:t xml:space="preserve"> </w:t>
      </w:r>
      <w:r w:rsidR="006C1886" w:rsidRPr="006C1886">
        <w:t>70810</w:t>
      </w:r>
      <w:r w:rsidR="006C1886">
        <w:t>.</w:t>
      </w:r>
      <w:r w:rsidR="006C1886" w:rsidRPr="006C1886">
        <w:t xml:space="preserve"> </w:t>
      </w:r>
    </w:p>
    <w:p w14:paraId="42735730" w14:textId="5DE49557" w:rsidR="00A2783C" w:rsidRDefault="00A2783C" w:rsidP="00A2783C">
      <w:pPr>
        <w:keepLines/>
        <w:widowControl w:val="0"/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2160" w:hanging="2160"/>
      </w:pPr>
    </w:p>
    <w:p w14:paraId="23D1DEE9" w14:textId="3EB5C595" w:rsidR="00F94E76" w:rsidRDefault="006B2D99" w:rsidP="006B2D99">
      <w:pPr>
        <w:keepLines/>
        <w:widowControl w:val="0"/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2160" w:hanging="2160"/>
      </w:pPr>
      <w:r w:rsidRPr="002B01AE">
        <w:rPr>
          <w:b/>
          <w:bCs/>
        </w:rPr>
        <w:t>R</w:t>
      </w:r>
      <w:r w:rsidR="00E54F25" w:rsidRPr="003653FB">
        <w:rPr>
          <w:b/>
          <w:bCs/>
        </w:rPr>
        <w:t>oll Call</w:t>
      </w:r>
      <w:r w:rsidR="00E54F25" w:rsidRPr="003653FB">
        <w:t xml:space="preserve">:  </w:t>
      </w:r>
      <w:r w:rsidR="00E54F25" w:rsidRPr="003653FB">
        <w:tab/>
      </w:r>
      <w:r w:rsidR="00E54F25" w:rsidRPr="003653FB">
        <w:tab/>
      </w:r>
      <w:r w:rsidR="00E54F25" w:rsidRPr="003653FB">
        <w:rPr>
          <w:u w:val="single"/>
        </w:rPr>
        <w:t>The following Board members were in attendance</w:t>
      </w:r>
      <w:r w:rsidR="00E54F25" w:rsidRPr="003653FB">
        <w:t>:</w:t>
      </w:r>
    </w:p>
    <w:p w14:paraId="2F2440FE" w14:textId="02213687" w:rsidR="0006669F" w:rsidRDefault="0006669F" w:rsidP="0006669F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</w:rPr>
      </w:pPr>
      <w:r w:rsidRPr="005D1641">
        <w:rPr>
          <w:bCs/>
        </w:rPr>
        <w:t xml:space="preserve">Tavell Kindall, </w:t>
      </w:r>
      <w:r>
        <w:rPr>
          <w:bCs/>
        </w:rPr>
        <w:t xml:space="preserve">PhD, </w:t>
      </w:r>
      <w:r w:rsidRPr="005D1641">
        <w:rPr>
          <w:bCs/>
        </w:rPr>
        <w:t>DNP, APRN</w:t>
      </w:r>
      <w:r>
        <w:rPr>
          <w:bCs/>
        </w:rPr>
        <w:t>, FNP, President and Presiding Officer</w:t>
      </w:r>
    </w:p>
    <w:p w14:paraId="1CDE1F40" w14:textId="77777777" w:rsidR="0006669F" w:rsidRDefault="0006669F" w:rsidP="0006669F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</w:rPr>
      </w:pPr>
      <w:r>
        <w:rPr>
          <w:bCs/>
        </w:rPr>
        <w:t>Tracey Moffatt, MHA, BSN, RN, Vice President</w:t>
      </w:r>
    </w:p>
    <w:p w14:paraId="0B766821" w14:textId="64FA60A3" w:rsidR="0006669F" w:rsidRDefault="0006669F" w:rsidP="0006669F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</w:rPr>
      </w:pPr>
      <w:r>
        <w:rPr>
          <w:bCs/>
        </w:rPr>
        <w:t>Jennifer Manning, DNS, APRN, CNS, CNE, Alternate Officer</w:t>
      </w:r>
    </w:p>
    <w:p w14:paraId="5DAC5EDE" w14:textId="77777777" w:rsidR="0006669F" w:rsidRPr="000C5E2F" w:rsidRDefault="0006669F" w:rsidP="0006669F">
      <w:pPr>
        <w:ind w:left="1440" w:firstLine="720"/>
        <w:contextualSpacing/>
        <w:jc w:val="both"/>
      </w:pPr>
      <w:r>
        <w:t>Jennifer Couvillon, PhD, RN-</w:t>
      </w:r>
      <w:r w:rsidRPr="00516276">
        <w:rPr>
          <w:sz w:val="16"/>
          <w:szCs w:val="16"/>
        </w:rPr>
        <w:t xml:space="preserve"> </w:t>
      </w:r>
      <w:r w:rsidRPr="00A66333">
        <w:rPr>
          <w:sz w:val="16"/>
          <w:szCs w:val="16"/>
        </w:rPr>
        <w:t>BC</w:t>
      </w:r>
      <w:r>
        <w:t>, CNE</w:t>
      </w:r>
    </w:p>
    <w:p w14:paraId="460CDEAE" w14:textId="77777777" w:rsidR="0006669F" w:rsidRPr="0059434F" w:rsidRDefault="0006669F" w:rsidP="0006669F">
      <w:pPr>
        <w:ind w:left="1440" w:firstLine="720"/>
        <w:contextualSpacing/>
        <w:jc w:val="both"/>
        <w:rPr>
          <w:bCs/>
        </w:rPr>
      </w:pPr>
      <w:r w:rsidRPr="0059434F">
        <w:rPr>
          <w:bCs/>
        </w:rPr>
        <w:t>Ann Carruth, DNS, RN</w:t>
      </w:r>
    </w:p>
    <w:p w14:paraId="63C28FFA" w14:textId="77777777" w:rsidR="0006669F" w:rsidRDefault="0006669F" w:rsidP="0006669F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</w:rPr>
      </w:pPr>
      <w:r>
        <w:rPr>
          <w:bCs/>
        </w:rPr>
        <w:t>Frederick Pinkney, EdD</w:t>
      </w:r>
    </w:p>
    <w:p w14:paraId="1B6D1F70" w14:textId="77777777" w:rsidR="00157A2A" w:rsidRDefault="00157A2A" w:rsidP="00157A2A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</w:rPr>
      </w:pPr>
      <w:r>
        <w:rPr>
          <w:bCs/>
        </w:rPr>
        <w:t>Teresita McNabb, RN, MHA</w:t>
      </w:r>
    </w:p>
    <w:p w14:paraId="3269281A" w14:textId="77777777" w:rsidR="00CB5E6B" w:rsidRDefault="00CB5E6B" w:rsidP="00CB5E6B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</w:rPr>
      </w:pPr>
      <w:bookmarkStart w:id="0" w:name="_Hlk50464566"/>
      <w:r>
        <w:rPr>
          <w:bCs/>
        </w:rPr>
        <w:t>Mimi Primeaux, MS, BSN, CRNA</w:t>
      </w:r>
    </w:p>
    <w:p w14:paraId="4B82213D" w14:textId="77777777" w:rsidR="00CB5E6B" w:rsidRDefault="00CB5E6B" w:rsidP="00CB5E6B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</w:rPr>
      </w:pPr>
      <w:r>
        <w:rPr>
          <w:bCs/>
        </w:rPr>
        <w:t>Wendi Palermo</w:t>
      </w:r>
      <w:bookmarkEnd w:id="0"/>
      <w:r>
        <w:rPr>
          <w:bCs/>
        </w:rPr>
        <w:t>, PhD, RN</w:t>
      </w:r>
    </w:p>
    <w:p w14:paraId="391E44F9" w14:textId="77777777" w:rsidR="001041C5" w:rsidRDefault="001041C5" w:rsidP="001041C5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</w:rPr>
      </w:pPr>
      <w:r>
        <w:rPr>
          <w:bCs/>
        </w:rPr>
        <w:t>Deborah Spann, MSN, RN-BC,CEN, FAEN</w:t>
      </w:r>
    </w:p>
    <w:p w14:paraId="0490556C" w14:textId="77777777" w:rsidR="00AD404E" w:rsidRDefault="00AD404E" w:rsidP="00BB1E1B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  <w:u w:val="single"/>
        </w:rPr>
      </w:pPr>
    </w:p>
    <w:p w14:paraId="16A5A06A" w14:textId="5286484B" w:rsidR="00AD404E" w:rsidRPr="00AD404E" w:rsidRDefault="00AD404E" w:rsidP="00BB1E1B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  <w:u w:val="single"/>
        </w:rPr>
      </w:pPr>
      <w:r w:rsidRPr="00AD404E">
        <w:rPr>
          <w:bCs/>
          <w:u w:val="single"/>
        </w:rPr>
        <w:t>The following Board member was not in attendance</w:t>
      </w:r>
      <w:r>
        <w:rPr>
          <w:bCs/>
          <w:u w:val="single"/>
        </w:rPr>
        <w:t>:</w:t>
      </w:r>
    </w:p>
    <w:p w14:paraId="751A57A7" w14:textId="77777777" w:rsidR="00157A2A" w:rsidRDefault="00157A2A" w:rsidP="00157A2A">
      <w:pPr>
        <w:ind w:left="1440" w:firstLine="720"/>
        <w:contextualSpacing/>
        <w:rPr>
          <w:bCs/>
        </w:rPr>
      </w:pPr>
      <w:r>
        <w:rPr>
          <w:bCs/>
        </w:rPr>
        <w:t>Denise Bottcher</w:t>
      </w:r>
    </w:p>
    <w:p w14:paraId="26C67F30" w14:textId="77777777" w:rsidR="00AD404E" w:rsidRDefault="00AD404E" w:rsidP="00BB1E1B">
      <w:pPr>
        <w:widowControl w:val="0"/>
        <w:autoSpaceDE w:val="0"/>
        <w:autoSpaceDN w:val="0"/>
        <w:adjustRightInd w:val="0"/>
        <w:ind w:left="1440" w:firstLine="720"/>
        <w:contextualSpacing/>
        <w:jc w:val="both"/>
        <w:rPr>
          <w:bCs/>
        </w:rPr>
      </w:pPr>
    </w:p>
    <w:p w14:paraId="76CA9140" w14:textId="06C1B301" w:rsidR="001D5BE6" w:rsidRPr="003653FB" w:rsidRDefault="0006669F" w:rsidP="00BC4D4B">
      <w:pPr>
        <w:contextualSpacing/>
        <w:jc w:val="both"/>
      </w:pPr>
      <w:r>
        <w:tab/>
      </w:r>
      <w:r w:rsidR="00F94E76">
        <w:tab/>
      </w:r>
      <w:r w:rsidR="00F94E76">
        <w:tab/>
      </w:r>
      <w:r w:rsidR="001D5BE6" w:rsidRPr="003653FB">
        <w:rPr>
          <w:u w:val="single"/>
        </w:rPr>
        <w:t>The following staff members were in attendance</w:t>
      </w:r>
      <w:r w:rsidR="001D5BE6" w:rsidRPr="003653FB">
        <w:t>:</w:t>
      </w:r>
    </w:p>
    <w:p w14:paraId="6ADA479B" w14:textId="572EECD8" w:rsidR="00D343F0" w:rsidRDefault="00D343F0" w:rsidP="00824FA3">
      <w:pPr>
        <w:ind w:left="2160"/>
        <w:contextualSpacing/>
      </w:pPr>
      <w:r w:rsidRPr="004F52E8">
        <w:rPr>
          <w:bCs/>
        </w:rPr>
        <w:t>Karen</w:t>
      </w:r>
      <w:r w:rsidRPr="004F52E8">
        <w:t xml:space="preserve"> C. </w:t>
      </w:r>
      <w:r w:rsidRPr="004F52E8">
        <w:rPr>
          <w:bCs/>
        </w:rPr>
        <w:t>Lyon</w:t>
      </w:r>
      <w:r w:rsidRPr="004F52E8">
        <w:t>, PhD,</w:t>
      </w:r>
      <w:r>
        <w:t xml:space="preserve"> MBA,</w:t>
      </w:r>
      <w:r w:rsidRPr="004F52E8">
        <w:t xml:space="preserve"> APRN</w:t>
      </w:r>
      <w:r>
        <w:t>-CNS</w:t>
      </w:r>
      <w:r w:rsidRPr="004F52E8">
        <w:t>, NEA, Executive Director/</w:t>
      </w:r>
      <w:r w:rsidR="00111843">
        <w:t>CEO</w:t>
      </w:r>
    </w:p>
    <w:p w14:paraId="4C6318A5" w14:textId="77777777" w:rsidR="000E5065" w:rsidRDefault="000E5065" w:rsidP="000E5065">
      <w:pPr>
        <w:ind w:left="1440" w:firstLine="720"/>
        <w:contextualSpacing/>
        <w:jc w:val="both"/>
      </w:pPr>
      <w:r>
        <w:t>Isonel Brown, MS, MBA, Chief Administrative Officer</w:t>
      </w:r>
    </w:p>
    <w:p w14:paraId="10B553CD" w14:textId="77777777" w:rsidR="000E5065" w:rsidRPr="003653FB" w:rsidRDefault="000E5065" w:rsidP="000E5065">
      <w:pPr>
        <w:ind w:left="1440" w:firstLine="720"/>
        <w:contextualSpacing/>
      </w:pPr>
      <w:r w:rsidRPr="003653FB">
        <w:t xml:space="preserve">Wanda Matthews, MPA, </w:t>
      </w:r>
      <w:r>
        <w:t xml:space="preserve">Chief </w:t>
      </w:r>
      <w:r w:rsidR="00F03DE2">
        <w:t xml:space="preserve">Compliance </w:t>
      </w:r>
      <w:r>
        <w:t>Officer</w:t>
      </w:r>
    </w:p>
    <w:p w14:paraId="56C5F734" w14:textId="77777777" w:rsidR="00127AF0" w:rsidRDefault="00127AF0" w:rsidP="00F77DD0">
      <w:pPr>
        <w:ind w:left="2160"/>
        <w:contextualSpacing/>
        <w:jc w:val="both"/>
      </w:pPr>
      <w:r w:rsidRPr="00FC4DF0">
        <w:t xml:space="preserve">Carrie LeBlanc Jones, JD, </w:t>
      </w:r>
      <w:r w:rsidR="00F03DE2">
        <w:t>MBA,</w:t>
      </w:r>
      <w:r w:rsidR="00183227">
        <w:t xml:space="preserve"> </w:t>
      </w:r>
      <w:r>
        <w:t>Chief Legal Officer/General Counsel</w:t>
      </w:r>
    </w:p>
    <w:p w14:paraId="62DBBBD3" w14:textId="77777777" w:rsidR="007A0398" w:rsidRDefault="007A0398" w:rsidP="007A0398">
      <w:pPr>
        <w:ind w:left="2160"/>
        <w:contextualSpacing/>
        <w:jc w:val="both"/>
      </w:pPr>
      <w:r>
        <w:t>Monique Calmes, DNP, APRN, FNP</w:t>
      </w:r>
      <w:r>
        <w:rPr>
          <w:vertAlign w:val="subscript"/>
        </w:rPr>
        <w:t>C</w:t>
      </w:r>
      <w:r>
        <w:t>, Licensure and Practice Director</w:t>
      </w:r>
    </w:p>
    <w:p w14:paraId="2EFF3495" w14:textId="1622CA04" w:rsidR="00597682" w:rsidRDefault="00597682" w:rsidP="00597682">
      <w:pPr>
        <w:ind w:left="2160"/>
        <w:contextualSpacing/>
        <w:jc w:val="both"/>
      </w:pPr>
      <w:r>
        <w:t>Urhonda Beckwith, MSN, APRN, FNP-</w:t>
      </w:r>
      <w:r w:rsidRPr="00A66333">
        <w:rPr>
          <w:sz w:val="16"/>
          <w:szCs w:val="16"/>
        </w:rPr>
        <w:t>BC</w:t>
      </w:r>
      <w:r>
        <w:rPr>
          <w:sz w:val="16"/>
          <w:szCs w:val="16"/>
        </w:rPr>
        <w:t>,</w:t>
      </w:r>
      <w:r>
        <w:t xml:space="preserve"> RNP Director</w:t>
      </w:r>
    </w:p>
    <w:p w14:paraId="07784A74" w14:textId="77777777" w:rsidR="00597682" w:rsidRDefault="00597682" w:rsidP="00597682">
      <w:pPr>
        <w:ind w:left="1440" w:firstLine="720"/>
        <w:contextualSpacing/>
      </w:pPr>
      <w:bookmarkStart w:id="1" w:name="_Hlk57190051"/>
      <w:bookmarkStart w:id="2" w:name="_Hlk57190028"/>
      <w:r w:rsidRPr="000238CD">
        <w:t xml:space="preserve">Geneva Carter, </w:t>
      </w:r>
      <w:r w:rsidRPr="00123CDA">
        <w:t xml:space="preserve">MSN, </w:t>
      </w:r>
      <w:r w:rsidRPr="000238CD">
        <w:t>APRN, RNCO</w:t>
      </w:r>
      <w:r w:rsidRPr="00123CDA">
        <w:t>-</w:t>
      </w:r>
      <w:r w:rsidRPr="000238CD">
        <w:t>Team Leader</w:t>
      </w:r>
      <w:r>
        <w:t xml:space="preserve"> </w:t>
      </w:r>
    </w:p>
    <w:p w14:paraId="046E906E" w14:textId="24D9B191" w:rsidR="00554CAD" w:rsidRDefault="00AD404E" w:rsidP="00554CAD">
      <w:pPr>
        <w:ind w:left="1440" w:firstLine="720"/>
        <w:contextualSpacing/>
        <w:jc w:val="both"/>
      </w:pPr>
      <w:bookmarkStart w:id="3" w:name="_Hlk61271073"/>
      <w:bookmarkEnd w:id="1"/>
      <w:bookmarkEnd w:id="2"/>
      <w:r>
        <w:t>Tarneish</w:t>
      </w:r>
      <w:r w:rsidR="00554CAD">
        <w:t>a</w:t>
      </w:r>
      <w:r>
        <w:t xml:space="preserve"> Scott</w:t>
      </w:r>
      <w:r w:rsidR="00BB2A82">
        <w:t xml:space="preserve">, </w:t>
      </w:r>
      <w:r w:rsidR="00554CAD">
        <w:t>BA, CAA, Executive Assistant to CEO</w:t>
      </w:r>
    </w:p>
    <w:bookmarkEnd w:id="3"/>
    <w:p w14:paraId="0587F427" w14:textId="0734371B" w:rsidR="008B00CA" w:rsidRDefault="00E720C2" w:rsidP="002A1E38">
      <w:pPr>
        <w:ind w:left="1440" w:firstLine="720"/>
        <w:contextualSpacing/>
        <w:jc w:val="both"/>
      </w:pPr>
      <w:r w:rsidRPr="003653FB">
        <w:t xml:space="preserve">Suzanne C. Armand, </w:t>
      </w:r>
      <w:r w:rsidR="00041A66" w:rsidRPr="003653FB">
        <w:t>CCR</w:t>
      </w:r>
      <w:r w:rsidR="000649AD">
        <w:t>-</w:t>
      </w:r>
      <w:r w:rsidR="00041A66" w:rsidRPr="003653FB">
        <w:t>CVR</w:t>
      </w:r>
      <w:r w:rsidR="00E3729D" w:rsidRPr="003653FB">
        <w:t>, Court Reporter</w:t>
      </w:r>
    </w:p>
    <w:p w14:paraId="41B785B0" w14:textId="5F3E9C37" w:rsidR="00CB5E6B" w:rsidRDefault="00CB5E6B" w:rsidP="00CB5E6B">
      <w:pPr>
        <w:contextualSpacing/>
        <w:jc w:val="both"/>
      </w:pPr>
    </w:p>
    <w:p w14:paraId="7FFBC28B" w14:textId="2EF7A7F6" w:rsidR="00CB5E6B" w:rsidRDefault="00CB5E6B" w:rsidP="00CB5E6B">
      <w:pPr>
        <w:contextualSpacing/>
        <w:jc w:val="both"/>
      </w:pPr>
      <w:r>
        <w:t>Dr. Lyon reported th</w:t>
      </w:r>
      <w:r w:rsidR="00C04EA9">
        <w:t xml:space="preserve">at a quorum was present. </w:t>
      </w:r>
    </w:p>
    <w:p w14:paraId="58B5E94B" w14:textId="55C3D436" w:rsidR="00B806BC" w:rsidRDefault="00B806BC" w:rsidP="002A1E38">
      <w:pPr>
        <w:ind w:left="1440" w:firstLine="720"/>
        <w:contextualSpacing/>
        <w:jc w:val="both"/>
      </w:pPr>
    </w:p>
    <w:p w14:paraId="583078C6" w14:textId="022290BC" w:rsidR="00CD47BF" w:rsidRPr="00CD47BF" w:rsidRDefault="00CD47BF" w:rsidP="00CD47BF">
      <w:pPr>
        <w:contextualSpacing/>
        <w:jc w:val="both"/>
        <w:rPr>
          <w:b/>
          <w:bCs/>
          <w:u w:val="single"/>
        </w:rPr>
      </w:pPr>
      <w:r w:rsidRPr="00CD47BF">
        <w:rPr>
          <w:b/>
          <w:bCs/>
          <w:u w:val="single"/>
        </w:rPr>
        <w:t>Adoption of the Agenda</w:t>
      </w:r>
    </w:p>
    <w:p w14:paraId="1484BD5D" w14:textId="77777777" w:rsidR="00E728A6" w:rsidRDefault="00E728A6" w:rsidP="00D0284B">
      <w:pPr>
        <w:ind w:left="2160"/>
        <w:contextualSpacing/>
        <w:jc w:val="both"/>
      </w:pPr>
    </w:p>
    <w:p w14:paraId="686C4D5E" w14:textId="33A122A1" w:rsidR="00C04EA9" w:rsidRDefault="00CD47BF" w:rsidP="00C04EA9">
      <w:pPr>
        <w:ind w:left="1440" w:hanging="1530"/>
      </w:pPr>
      <w:r>
        <w:rPr>
          <w:b/>
        </w:rPr>
        <w:t xml:space="preserve">  </w:t>
      </w:r>
      <w:r w:rsidR="00FC65D7">
        <w:rPr>
          <w:b/>
        </w:rPr>
        <w:t>M</w:t>
      </w:r>
      <w:r w:rsidR="006E7F75" w:rsidRPr="003653FB">
        <w:rPr>
          <w:b/>
        </w:rPr>
        <w:t>otion:</w:t>
      </w:r>
      <w:r w:rsidR="005D60D7">
        <w:rPr>
          <w:b/>
        </w:rPr>
        <w:tab/>
      </w:r>
      <w:r w:rsidR="006E7F75" w:rsidRPr="003653FB">
        <w:t>by</w:t>
      </w:r>
      <w:r w:rsidR="00AF41F7">
        <w:t xml:space="preserve"> </w:t>
      </w:r>
      <w:r w:rsidR="003043AC">
        <w:t>T. McNabb</w:t>
      </w:r>
      <w:r w:rsidR="002071AA">
        <w:t>,</w:t>
      </w:r>
      <w:r w:rsidR="000E1BED">
        <w:t xml:space="preserve"> </w:t>
      </w:r>
      <w:r w:rsidR="006E7F75" w:rsidRPr="003653FB">
        <w:t xml:space="preserve">seconded, </w:t>
      </w:r>
      <w:r w:rsidR="006E7F75">
        <w:t>t</w:t>
      </w:r>
      <w:r w:rsidR="006E7F75" w:rsidRPr="009C53D5">
        <w:t>o adopt th</w:t>
      </w:r>
      <w:r w:rsidR="00DB6D9D">
        <w:t>e Agenda</w:t>
      </w:r>
      <w:r w:rsidR="00706615">
        <w:t xml:space="preserve"> </w:t>
      </w:r>
      <w:r w:rsidR="00532FCE">
        <w:t>as presented</w:t>
      </w:r>
      <w:r w:rsidR="00C04EA9" w:rsidRPr="00C04EA9">
        <w:t xml:space="preserve"> </w:t>
      </w:r>
      <w:r w:rsidR="00C04EA9">
        <w:t>with the ability to rearrange the Agenda item</w:t>
      </w:r>
      <w:r w:rsidR="00C04EA9" w:rsidRPr="009C53D5">
        <w:t>s for efficien</w:t>
      </w:r>
      <w:r w:rsidR="00C04EA9">
        <w:t>cy.</w:t>
      </w:r>
    </w:p>
    <w:p w14:paraId="796A0B83" w14:textId="74489194" w:rsidR="000E1BED" w:rsidRDefault="000E1BED" w:rsidP="005D60D7">
      <w:pPr>
        <w:ind w:left="1440" w:hanging="1530"/>
      </w:pPr>
    </w:p>
    <w:p w14:paraId="4145789F" w14:textId="33EB962F" w:rsidR="000E1BED" w:rsidRDefault="000E1BED" w:rsidP="000E1BED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</w:pPr>
      <w:r>
        <w:tab/>
      </w:r>
      <w:r>
        <w:tab/>
      </w:r>
      <w:r>
        <w:tab/>
        <w:t>There being no nays or abstentions, the motion carried.</w:t>
      </w:r>
    </w:p>
    <w:p w14:paraId="469F9529" w14:textId="77777777" w:rsidR="002071AA" w:rsidRDefault="002071AA" w:rsidP="006E7F75">
      <w:pPr>
        <w:contextualSpacing/>
        <w:jc w:val="both"/>
        <w:rPr>
          <w:b/>
          <w:u w:val="single"/>
        </w:rPr>
      </w:pPr>
    </w:p>
    <w:p w14:paraId="79F0D8FA" w14:textId="4C0067EC" w:rsidR="006E7F75" w:rsidRDefault="006E7F75" w:rsidP="006E7F75">
      <w:pPr>
        <w:contextualSpacing/>
        <w:jc w:val="both"/>
        <w:rPr>
          <w:b/>
          <w:u w:val="single"/>
        </w:rPr>
      </w:pPr>
      <w:r>
        <w:rPr>
          <w:b/>
          <w:u w:val="single"/>
        </w:rPr>
        <w:t>Approval</w:t>
      </w:r>
      <w:r w:rsidRPr="006E2A12">
        <w:rPr>
          <w:b/>
          <w:u w:val="single"/>
        </w:rPr>
        <w:t xml:space="preserve"> of Minutes:</w:t>
      </w:r>
    </w:p>
    <w:p w14:paraId="27C0F937" w14:textId="77777777" w:rsidR="006E7F75" w:rsidRDefault="006E7F75" w:rsidP="006E7F75">
      <w:pPr>
        <w:contextualSpacing/>
        <w:jc w:val="both"/>
        <w:rPr>
          <w:b/>
          <w:u w:val="single"/>
        </w:rPr>
      </w:pPr>
    </w:p>
    <w:p w14:paraId="3C025039" w14:textId="0484168B" w:rsidR="00DC30D0" w:rsidRDefault="00FF59EA">
      <w:pPr>
        <w:ind w:left="1440" w:hanging="1440"/>
        <w:contextualSpacing/>
        <w:jc w:val="both"/>
        <w:rPr>
          <w:bCs/>
        </w:rPr>
      </w:pPr>
      <w:r>
        <w:rPr>
          <w:b/>
        </w:rPr>
        <w:t xml:space="preserve"> </w:t>
      </w:r>
      <w:r w:rsidR="006E7F75" w:rsidRPr="0007383E">
        <w:rPr>
          <w:b/>
        </w:rPr>
        <w:t>Motion:</w:t>
      </w:r>
      <w:r>
        <w:rPr>
          <w:b/>
        </w:rPr>
        <w:tab/>
      </w:r>
      <w:r w:rsidR="00706615" w:rsidRPr="00706615">
        <w:rPr>
          <w:bCs/>
        </w:rPr>
        <w:t>by</w:t>
      </w:r>
      <w:r w:rsidR="00532FCE">
        <w:rPr>
          <w:bCs/>
        </w:rPr>
        <w:t xml:space="preserve"> </w:t>
      </w:r>
      <w:r w:rsidR="00DC30D0">
        <w:rPr>
          <w:bCs/>
        </w:rPr>
        <w:t>J. Manning</w:t>
      </w:r>
      <w:r w:rsidR="00706615" w:rsidRPr="00706615">
        <w:rPr>
          <w:bCs/>
        </w:rPr>
        <w:t>, seconded,</w:t>
      </w:r>
      <w:r w:rsidR="00706615">
        <w:rPr>
          <w:b/>
        </w:rPr>
        <w:t xml:space="preserve"> </w:t>
      </w:r>
      <w:r w:rsidR="00706615" w:rsidRPr="00706615">
        <w:rPr>
          <w:bCs/>
        </w:rPr>
        <w:t xml:space="preserve">to approve the </w:t>
      </w:r>
      <w:r w:rsidR="00706615">
        <w:rPr>
          <w:bCs/>
        </w:rPr>
        <w:t xml:space="preserve">minutes </w:t>
      </w:r>
      <w:r w:rsidR="005D60D7">
        <w:rPr>
          <w:bCs/>
        </w:rPr>
        <w:t>of</w:t>
      </w:r>
      <w:r w:rsidR="00706615">
        <w:rPr>
          <w:bCs/>
        </w:rPr>
        <w:t xml:space="preserve"> the </w:t>
      </w:r>
      <w:r w:rsidR="002071AA">
        <w:rPr>
          <w:bCs/>
        </w:rPr>
        <w:t>February 3, 2022</w:t>
      </w:r>
      <w:r w:rsidR="00D965FC">
        <w:rPr>
          <w:bCs/>
        </w:rPr>
        <w:t xml:space="preserve"> Board Meeting.</w:t>
      </w:r>
    </w:p>
    <w:p w14:paraId="01B0F323" w14:textId="4F744EDD" w:rsidR="00706615" w:rsidRDefault="00706615">
      <w:pPr>
        <w:ind w:left="1440" w:hanging="1440"/>
        <w:contextualSpacing/>
        <w:jc w:val="both"/>
        <w:rPr>
          <w:bCs/>
        </w:rPr>
      </w:pPr>
      <w:r>
        <w:rPr>
          <w:bCs/>
        </w:rPr>
        <w:t xml:space="preserve"> </w:t>
      </w:r>
    </w:p>
    <w:p w14:paraId="0235D2E4" w14:textId="5A61916F" w:rsidR="00DC30D0" w:rsidRDefault="00DC30D0" w:rsidP="00DC30D0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</w:pPr>
      <w:r>
        <w:tab/>
      </w:r>
      <w:r>
        <w:tab/>
      </w:r>
      <w:r>
        <w:tab/>
        <w:t>There being no nays or abstentions, the motion carried.</w:t>
      </w:r>
    </w:p>
    <w:p w14:paraId="6C153F57" w14:textId="062BDBA7" w:rsidR="002071AA" w:rsidRDefault="002071AA" w:rsidP="00DC30D0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</w:pPr>
    </w:p>
    <w:p w14:paraId="5B9650A3" w14:textId="519A81A6" w:rsidR="002071AA" w:rsidRDefault="002071AA" w:rsidP="002071AA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 w:hanging="1440"/>
      </w:pPr>
      <w:r w:rsidRPr="002071AA">
        <w:rPr>
          <w:b/>
          <w:bCs/>
        </w:rPr>
        <w:t>Motion:</w:t>
      </w:r>
      <w:r>
        <w:tab/>
        <w:t>by T. Moffatt, seconded, to approve the minutes of the March 9, 2022 Emergency Meeting</w:t>
      </w:r>
      <w:r>
        <w:tab/>
      </w:r>
    </w:p>
    <w:p w14:paraId="2F6C9DF7" w14:textId="74F4CC57" w:rsidR="002071AA" w:rsidRDefault="002071AA" w:rsidP="002071AA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 w:hanging="1440"/>
      </w:pPr>
    </w:p>
    <w:p w14:paraId="391B92CE" w14:textId="176091AB" w:rsidR="002071AA" w:rsidRDefault="002071AA" w:rsidP="002071AA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</w:pPr>
      <w:r>
        <w:tab/>
      </w:r>
      <w:r>
        <w:tab/>
      </w:r>
      <w:r>
        <w:tab/>
        <w:t>There being no nays or abstentions, the motion carried.</w:t>
      </w:r>
    </w:p>
    <w:p w14:paraId="6EC10BFC" w14:textId="7EF5AB98" w:rsidR="002071AA" w:rsidRDefault="002071AA" w:rsidP="002071AA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</w:pPr>
    </w:p>
    <w:p w14:paraId="31C4D989" w14:textId="7B9870AC" w:rsidR="002071AA" w:rsidRDefault="002071AA" w:rsidP="002071AA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 w:hanging="1440"/>
      </w:pPr>
      <w:r w:rsidRPr="00AE1F92">
        <w:rPr>
          <w:b/>
          <w:bCs/>
        </w:rPr>
        <w:t>Motion:</w:t>
      </w:r>
      <w:r>
        <w:tab/>
        <w:t>by F. Pinkney, seconded, to approve the minutes of the March 23, 2022 Emergency Meeting.</w:t>
      </w:r>
    </w:p>
    <w:p w14:paraId="222765AE" w14:textId="77777777" w:rsidR="002071AA" w:rsidRDefault="002071AA" w:rsidP="002071AA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</w:pPr>
    </w:p>
    <w:p w14:paraId="3C204570" w14:textId="77777777" w:rsidR="00AE1F92" w:rsidRDefault="002071AA" w:rsidP="00AE1F92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</w:pPr>
      <w:r>
        <w:tab/>
      </w:r>
      <w:r>
        <w:tab/>
      </w:r>
      <w:r>
        <w:tab/>
        <w:t>There being no nays or abstentions, the motion carried.</w:t>
      </w:r>
    </w:p>
    <w:p w14:paraId="511181E5" w14:textId="58ED16C8" w:rsidR="00146569" w:rsidRDefault="00146569" w:rsidP="00AE1F92">
      <w:pPr>
        <w:contextualSpacing/>
        <w:rPr>
          <w:b/>
          <w:bCs/>
          <w:u w:val="single"/>
        </w:rPr>
      </w:pPr>
    </w:p>
    <w:p w14:paraId="5543AD13" w14:textId="51C43C1A" w:rsidR="00E536CB" w:rsidRDefault="00E536CB" w:rsidP="00AE1F92">
      <w:pPr>
        <w:contextualSpacing/>
      </w:pPr>
      <w:r>
        <w:t>Dr. Kindall welcomed Ms. Deborah Spann as the</w:t>
      </w:r>
      <w:r w:rsidR="00AF5B40">
        <w:t xml:space="preserve"> B</w:t>
      </w:r>
      <w:r>
        <w:t>oard’s newest board member.</w:t>
      </w:r>
    </w:p>
    <w:p w14:paraId="67109FB9" w14:textId="77777777" w:rsidR="00E536CB" w:rsidRPr="00E536CB" w:rsidRDefault="00E536CB" w:rsidP="00AE1F92">
      <w:pPr>
        <w:contextualSpacing/>
      </w:pPr>
    </w:p>
    <w:p w14:paraId="59DF1645" w14:textId="2DB342AC" w:rsidR="00AE1F92" w:rsidRDefault="00AE1F92" w:rsidP="00AE1F92">
      <w:pPr>
        <w:contextualSpacing/>
        <w:rPr>
          <w:b/>
          <w:bCs/>
          <w:u w:val="single"/>
        </w:rPr>
      </w:pPr>
      <w:r>
        <w:rPr>
          <w:b/>
          <w:bCs/>
          <w:u w:val="single"/>
        </w:rPr>
        <w:t xml:space="preserve">1.  </w:t>
      </w:r>
      <w:r w:rsidRPr="00A61583">
        <w:rPr>
          <w:b/>
          <w:bCs/>
          <w:u w:val="single"/>
        </w:rPr>
        <w:t>Consent Agenda Motions</w:t>
      </w:r>
    </w:p>
    <w:p w14:paraId="5E6636FF" w14:textId="77777777" w:rsidR="00AE1F92" w:rsidRPr="00DB1CB0" w:rsidRDefault="00AE1F92" w:rsidP="00E536CB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b/>
          <w:bCs/>
        </w:rPr>
      </w:pPr>
      <w:r>
        <w:t xml:space="preserve"> </w:t>
      </w:r>
      <w:hyperlink r:id="rId8" w:history="1">
        <w:r w:rsidRPr="00DB1CB0">
          <w:rPr>
            <w:rStyle w:val="Hyperlink"/>
            <w:b/>
            <w:bCs/>
            <w:color w:val="auto"/>
            <w:u w:val="none"/>
          </w:rPr>
          <w:t>LSBN Staff Program Status Reports</w:t>
        </w:r>
      </w:hyperlink>
    </w:p>
    <w:p w14:paraId="1258BDFD" w14:textId="77777777" w:rsidR="00AE1F92" w:rsidRDefault="00AE1F92" w:rsidP="00AE1F92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r>
        <w:t xml:space="preserve"> </w:t>
      </w:r>
      <w:hyperlink r:id="rId9" w:history="1">
        <w:r w:rsidRPr="00024735">
          <w:rPr>
            <w:rStyle w:val="Hyperlink"/>
            <w:color w:val="auto"/>
            <w:u w:val="none"/>
          </w:rPr>
          <w:t>NCLEX Report</w:t>
        </w:r>
      </w:hyperlink>
    </w:p>
    <w:p w14:paraId="717D5538" w14:textId="77777777" w:rsidR="00AE1F92" w:rsidRPr="00024735" w:rsidRDefault="006A00A7" w:rsidP="00AE1F92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10" w:history="1">
        <w:r w:rsidR="00AE1F92" w:rsidRPr="00024735">
          <w:rPr>
            <w:rStyle w:val="Hyperlink"/>
            <w:color w:val="auto"/>
            <w:u w:val="none"/>
          </w:rPr>
          <w:t>Accreditation Report</w:t>
        </w:r>
      </w:hyperlink>
    </w:p>
    <w:p w14:paraId="1C7E494F" w14:textId="77777777" w:rsidR="00DB1CB0" w:rsidRPr="00DB1CB0" w:rsidRDefault="00DB1CB0" w:rsidP="00DB1CB0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b/>
          <w:bCs/>
        </w:rPr>
      </w:pPr>
      <w:r w:rsidRPr="00DB1CB0">
        <w:rPr>
          <w:b/>
          <w:bCs/>
        </w:rPr>
        <w:t>Approved Program Reports</w:t>
      </w:r>
    </w:p>
    <w:p w14:paraId="33CF0F1A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11" w:history="1">
        <w:r w:rsidR="00DB1CB0" w:rsidRPr="00DB1CB0">
          <w:rPr>
            <w:rStyle w:val="Hyperlink"/>
            <w:color w:val="auto"/>
            <w:u w:val="none"/>
          </w:rPr>
          <w:t>South Louisiana Community College- ACEN- Pass Rates</w:t>
        </w:r>
      </w:hyperlink>
    </w:p>
    <w:p w14:paraId="29832327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12" w:history="1">
        <w:r w:rsidR="00DB1CB0" w:rsidRPr="00DB1CB0">
          <w:rPr>
            <w:rStyle w:val="Hyperlink"/>
            <w:color w:val="auto"/>
            <w:u w:val="none"/>
          </w:rPr>
          <w:t>South Louisiana Community College- ACEN- SACSCOC</w:t>
        </w:r>
      </w:hyperlink>
    </w:p>
    <w:p w14:paraId="26E84651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13" w:history="1">
        <w:r w:rsidR="00DB1CB0" w:rsidRPr="00DB1CB0">
          <w:rPr>
            <w:rStyle w:val="Hyperlink"/>
            <w:color w:val="auto"/>
            <w:u w:val="none"/>
          </w:rPr>
          <w:t>Dillard University- ACEN</w:t>
        </w:r>
      </w:hyperlink>
    </w:p>
    <w:p w14:paraId="37DE5F47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14" w:history="1">
        <w:r w:rsidR="00DB1CB0" w:rsidRPr="00DB1CB0">
          <w:rPr>
            <w:rStyle w:val="Hyperlink"/>
            <w:color w:val="auto"/>
            <w:u w:val="none"/>
          </w:rPr>
          <w:t>Northwestern State University- CCNE</w:t>
        </w:r>
      </w:hyperlink>
    </w:p>
    <w:p w14:paraId="68F9F611" w14:textId="77777777" w:rsidR="00DB1CB0" w:rsidRPr="00DB1CB0" w:rsidRDefault="006A00A7" w:rsidP="00DB1CB0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b/>
          <w:bCs/>
        </w:rPr>
      </w:pPr>
      <w:hyperlink r:id="rId15" w:history="1">
        <w:r w:rsidR="00DB1CB0" w:rsidRPr="00DB1CB0">
          <w:rPr>
            <w:rStyle w:val="Hyperlink"/>
            <w:b/>
            <w:bCs/>
            <w:color w:val="auto"/>
            <w:u w:val="none"/>
          </w:rPr>
          <w:t>2020-2021 Schools of Nursing Annual Reports</w:t>
        </w:r>
      </w:hyperlink>
    </w:p>
    <w:p w14:paraId="5861CAC2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16" w:history="1">
        <w:r w:rsidR="00DB1CB0" w:rsidRPr="00DB1CB0">
          <w:rPr>
            <w:rStyle w:val="Hyperlink"/>
            <w:color w:val="auto"/>
            <w:u w:val="none"/>
          </w:rPr>
          <w:t>Baton Rouge Community College-ASN</w:t>
        </w:r>
      </w:hyperlink>
    </w:p>
    <w:p w14:paraId="3AAC537C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17" w:history="1">
        <w:r w:rsidR="00DB1CB0" w:rsidRPr="00DB1CB0">
          <w:rPr>
            <w:rStyle w:val="Hyperlink"/>
            <w:color w:val="auto"/>
            <w:u w:val="none"/>
          </w:rPr>
          <w:t>Baton Rouge General Medical Center- Diploma</w:t>
        </w:r>
      </w:hyperlink>
    </w:p>
    <w:p w14:paraId="000BA22E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18" w:history="1">
        <w:r w:rsidR="00DB1CB0" w:rsidRPr="00DB1CB0">
          <w:rPr>
            <w:rStyle w:val="Hyperlink"/>
            <w:color w:val="auto"/>
            <w:u w:val="none"/>
          </w:rPr>
          <w:t>Chamberlain University- BSN</w:t>
        </w:r>
      </w:hyperlink>
    </w:p>
    <w:p w14:paraId="595961ED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19" w:history="1">
        <w:r w:rsidR="00DB1CB0" w:rsidRPr="00DB1CB0">
          <w:rPr>
            <w:rStyle w:val="Hyperlink"/>
            <w:color w:val="auto"/>
            <w:u w:val="none"/>
          </w:rPr>
          <w:t>Delgado Community College- ASN</w:t>
        </w:r>
      </w:hyperlink>
    </w:p>
    <w:p w14:paraId="550EA92C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0" w:history="1">
        <w:r w:rsidR="00DB1CB0" w:rsidRPr="00DB1CB0">
          <w:rPr>
            <w:rStyle w:val="Hyperlink"/>
            <w:color w:val="auto"/>
            <w:u w:val="none"/>
          </w:rPr>
          <w:t>Dillard University- BSN</w:t>
        </w:r>
      </w:hyperlink>
    </w:p>
    <w:p w14:paraId="2E7CEFED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1" w:history="1">
        <w:r w:rsidR="00DB1CB0" w:rsidRPr="00DB1CB0">
          <w:rPr>
            <w:rStyle w:val="Hyperlink"/>
            <w:color w:val="auto"/>
            <w:u w:val="none"/>
          </w:rPr>
          <w:t>Fletcher Technical Community College- ASN</w:t>
        </w:r>
      </w:hyperlink>
    </w:p>
    <w:p w14:paraId="0A0D2301" w14:textId="17040CFC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2" w:history="1">
        <w:r w:rsidR="00DB1CB0" w:rsidRPr="00DB1CB0">
          <w:rPr>
            <w:rStyle w:val="Hyperlink"/>
            <w:color w:val="auto"/>
            <w:u w:val="none"/>
          </w:rPr>
          <w:t>Franciscan Missionaries of Our Lady University</w:t>
        </w:r>
      </w:hyperlink>
      <w:r w:rsidR="00C82AE2">
        <w:rPr>
          <w:rStyle w:val="Hyperlink"/>
          <w:color w:val="auto"/>
          <w:u w:val="none"/>
        </w:rPr>
        <w:t>-BSN</w:t>
      </w:r>
    </w:p>
    <w:p w14:paraId="350490EA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3" w:history="1">
        <w:r w:rsidR="00DB1CB0" w:rsidRPr="00DB1CB0">
          <w:rPr>
            <w:rStyle w:val="Hyperlink"/>
            <w:color w:val="auto"/>
            <w:u w:val="none"/>
          </w:rPr>
          <w:t>Grambling State University-BSN</w:t>
        </w:r>
      </w:hyperlink>
    </w:p>
    <w:p w14:paraId="0B3839A7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4" w:history="1">
        <w:r w:rsidR="00DB1CB0" w:rsidRPr="00DB1CB0">
          <w:rPr>
            <w:rStyle w:val="Hyperlink"/>
            <w:color w:val="auto"/>
            <w:u w:val="none"/>
          </w:rPr>
          <w:t>Herzing University-BSN</w:t>
        </w:r>
      </w:hyperlink>
    </w:p>
    <w:p w14:paraId="07086A94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5" w:history="1">
        <w:r w:rsidR="00DB1CB0" w:rsidRPr="00DB1CB0">
          <w:rPr>
            <w:rStyle w:val="Hyperlink"/>
            <w:color w:val="auto"/>
            <w:u w:val="none"/>
          </w:rPr>
          <w:t>Louisiana Delta Community College- ASN</w:t>
        </w:r>
      </w:hyperlink>
    </w:p>
    <w:p w14:paraId="68ED5800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6" w:history="1">
        <w:r w:rsidR="00DB1CB0" w:rsidRPr="00DB1CB0">
          <w:rPr>
            <w:rStyle w:val="Hyperlink"/>
            <w:color w:val="auto"/>
            <w:u w:val="none"/>
          </w:rPr>
          <w:t>Louisiana State University Alexandria- ASN</w:t>
        </w:r>
      </w:hyperlink>
    </w:p>
    <w:p w14:paraId="7455E697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7" w:history="1">
        <w:r w:rsidR="00DB1CB0" w:rsidRPr="00DB1CB0">
          <w:rPr>
            <w:rStyle w:val="Hyperlink"/>
            <w:color w:val="auto"/>
            <w:u w:val="none"/>
          </w:rPr>
          <w:t>Louisiana State University Eunice- ASN</w:t>
        </w:r>
      </w:hyperlink>
    </w:p>
    <w:p w14:paraId="1E7C32F5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8" w:history="1">
        <w:r w:rsidR="00DB1CB0" w:rsidRPr="00DB1CB0">
          <w:rPr>
            <w:rStyle w:val="Hyperlink"/>
            <w:color w:val="auto"/>
            <w:u w:val="none"/>
          </w:rPr>
          <w:t>Louisiana State University Health New Orleans-BSN</w:t>
        </w:r>
      </w:hyperlink>
    </w:p>
    <w:p w14:paraId="1DBB9D79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29" w:history="1">
        <w:r w:rsidR="00DB1CB0" w:rsidRPr="00DB1CB0">
          <w:rPr>
            <w:rStyle w:val="Hyperlink"/>
            <w:color w:val="auto"/>
            <w:u w:val="none"/>
          </w:rPr>
          <w:t>Louisiana Tech University- ASN</w:t>
        </w:r>
      </w:hyperlink>
    </w:p>
    <w:p w14:paraId="4194F4D6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0" w:history="1">
        <w:r w:rsidR="00DB1CB0" w:rsidRPr="00DB1CB0">
          <w:rPr>
            <w:rStyle w:val="Hyperlink"/>
            <w:color w:val="auto"/>
            <w:u w:val="none"/>
          </w:rPr>
          <w:t>Loyola University-BSN</w:t>
        </w:r>
      </w:hyperlink>
    </w:p>
    <w:p w14:paraId="0A819355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1" w:history="1">
        <w:r w:rsidR="00DB1CB0" w:rsidRPr="00DB1CB0">
          <w:rPr>
            <w:rStyle w:val="Hyperlink"/>
            <w:color w:val="auto"/>
            <w:u w:val="none"/>
          </w:rPr>
          <w:t>McNeese State University-BSN</w:t>
        </w:r>
      </w:hyperlink>
    </w:p>
    <w:p w14:paraId="27FDD256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2" w:history="1">
        <w:r w:rsidR="00DB1CB0" w:rsidRPr="00DB1CB0">
          <w:rPr>
            <w:rStyle w:val="Hyperlink"/>
            <w:color w:val="auto"/>
            <w:u w:val="none"/>
          </w:rPr>
          <w:t>Nicholls State University-BSN</w:t>
        </w:r>
      </w:hyperlink>
    </w:p>
    <w:p w14:paraId="4F7AF865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3" w:history="1">
        <w:r w:rsidR="00DB1CB0" w:rsidRPr="00DB1CB0">
          <w:rPr>
            <w:rStyle w:val="Hyperlink"/>
            <w:color w:val="auto"/>
            <w:u w:val="none"/>
          </w:rPr>
          <w:t>Northwestern State University-ASN and BSN</w:t>
        </w:r>
      </w:hyperlink>
    </w:p>
    <w:p w14:paraId="3B981BA6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4" w:history="1">
        <w:r w:rsidR="00DB1CB0" w:rsidRPr="00DB1CB0">
          <w:rPr>
            <w:rStyle w:val="Hyperlink"/>
            <w:color w:val="auto"/>
            <w:u w:val="none"/>
          </w:rPr>
          <w:t>Southeastern Louisiana University-BSN</w:t>
        </w:r>
      </w:hyperlink>
    </w:p>
    <w:p w14:paraId="55698ACB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5" w:history="1">
        <w:r w:rsidR="00DB1CB0" w:rsidRPr="00DB1CB0">
          <w:rPr>
            <w:rStyle w:val="Hyperlink"/>
            <w:color w:val="auto"/>
            <w:u w:val="none"/>
          </w:rPr>
          <w:t>Southern University at Shreveport-ASN</w:t>
        </w:r>
      </w:hyperlink>
    </w:p>
    <w:p w14:paraId="4CFE5F45" w14:textId="20D0A6E3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6" w:history="1">
        <w:r w:rsidR="00976DEA">
          <w:rPr>
            <w:rStyle w:val="Hyperlink"/>
            <w:color w:val="auto"/>
            <w:u w:val="none"/>
          </w:rPr>
          <w:t>SOWELA</w:t>
        </w:r>
        <w:r w:rsidR="00DB1CB0" w:rsidRPr="00DB1CB0">
          <w:rPr>
            <w:rStyle w:val="Hyperlink"/>
            <w:color w:val="auto"/>
            <w:u w:val="none"/>
          </w:rPr>
          <w:t xml:space="preserve"> Technical Community College- ASN</w:t>
        </w:r>
      </w:hyperlink>
    </w:p>
    <w:p w14:paraId="5599A585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7" w:history="1">
        <w:r w:rsidR="00DB1CB0" w:rsidRPr="00DB1CB0">
          <w:rPr>
            <w:rStyle w:val="Hyperlink"/>
            <w:color w:val="auto"/>
            <w:u w:val="none"/>
          </w:rPr>
          <w:t>University of Holy Cross-BSN</w:t>
        </w:r>
      </w:hyperlink>
    </w:p>
    <w:p w14:paraId="026FB5CA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8" w:history="1">
        <w:r w:rsidR="00DB1CB0" w:rsidRPr="00DB1CB0">
          <w:rPr>
            <w:rStyle w:val="Hyperlink"/>
            <w:color w:val="auto"/>
            <w:u w:val="none"/>
          </w:rPr>
          <w:t>University of Louisiana at Lafayette-BSN</w:t>
        </w:r>
      </w:hyperlink>
    </w:p>
    <w:p w14:paraId="129DAB07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39" w:history="1">
        <w:r w:rsidR="00DB1CB0" w:rsidRPr="00DB1CB0">
          <w:rPr>
            <w:rStyle w:val="Hyperlink"/>
            <w:color w:val="auto"/>
            <w:u w:val="none"/>
          </w:rPr>
          <w:t>University of Louisiana at Monroe-BSN</w:t>
        </w:r>
      </w:hyperlink>
    </w:p>
    <w:p w14:paraId="45B6D834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0" w:history="1">
        <w:r w:rsidR="00DB1CB0" w:rsidRPr="00DB1CB0">
          <w:rPr>
            <w:rStyle w:val="Hyperlink"/>
            <w:color w:val="auto"/>
            <w:u w:val="none"/>
          </w:rPr>
          <w:t>William Carey University-BSN</w:t>
        </w:r>
      </w:hyperlink>
    </w:p>
    <w:p w14:paraId="12911743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1" w:history="1">
        <w:r w:rsidR="00DB1CB0" w:rsidRPr="00DB1CB0">
          <w:rPr>
            <w:rStyle w:val="Hyperlink"/>
            <w:color w:val="auto"/>
            <w:u w:val="none"/>
          </w:rPr>
          <w:t>Franciscan Missionaries of Our Lady University- MSN</w:t>
        </w:r>
      </w:hyperlink>
    </w:p>
    <w:p w14:paraId="63362D0B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2" w:history="1">
        <w:r w:rsidR="00DB1CB0" w:rsidRPr="00DB1CB0">
          <w:rPr>
            <w:rStyle w:val="Hyperlink"/>
            <w:color w:val="auto"/>
            <w:u w:val="none"/>
          </w:rPr>
          <w:t>Grambling State University-MSN</w:t>
        </w:r>
      </w:hyperlink>
    </w:p>
    <w:p w14:paraId="306AF8AE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3" w:history="1">
        <w:r w:rsidR="00DB1CB0" w:rsidRPr="00DB1CB0">
          <w:rPr>
            <w:rStyle w:val="Hyperlink"/>
            <w:color w:val="auto"/>
            <w:u w:val="none"/>
          </w:rPr>
          <w:t>Intercollegiate Consortium for a Master of Science in Nursing-MSN</w:t>
        </w:r>
      </w:hyperlink>
    </w:p>
    <w:p w14:paraId="12D30474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4" w:history="1">
        <w:r w:rsidR="00DB1CB0" w:rsidRPr="00DB1CB0">
          <w:rPr>
            <w:rStyle w:val="Hyperlink"/>
            <w:color w:val="auto"/>
            <w:u w:val="none"/>
          </w:rPr>
          <w:t>Louisiana State University Health New Orleans-MSN</w:t>
        </w:r>
      </w:hyperlink>
    </w:p>
    <w:p w14:paraId="445E966E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5" w:history="1">
        <w:r w:rsidR="00DB1CB0" w:rsidRPr="00DB1CB0">
          <w:rPr>
            <w:rStyle w:val="Hyperlink"/>
            <w:color w:val="auto"/>
            <w:u w:val="none"/>
          </w:rPr>
          <w:t>Loyola University-MSN</w:t>
        </w:r>
      </w:hyperlink>
    </w:p>
    <w:p w14:paraId="7BBDCDF4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6" w:history="1">
        <w:r w:rsidR="00DB1CB0" w:rsidRPr="00DB1CB0">
          <w:rPr>
            <w:rStyle w:val="Hyperlink"/>
            <w:color w:val="auto"/>
            <w:u w:val="none"/>
          </w:rPr>
          <w:t>McNeese State University- MSN</w:t>
        </w:r>
      </w:hyperlink>
    </w:p>
    <w:p w14:paraId="3B92FB3C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7" w:history="1">
        <w:r w:rsidR="00DB1CB0" w:rsidRPr="00DB1CB0">
          <w:rPr>
            <w:rStyle w:val="Hyperlink"/>
            <w:color w:val="auto"/>
            <w:u w:val="none"/>
          </w:rPr>
          <w:t>Northwestern State University- MSN</w:t>
        </w:r>
      </w:hyperlink>
    </w:p>
    <w:p w14:paraId="10BCEE5D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8" w:history="1">
        <w:r w:rsidR="00DB1CB0" w:rsidRPr="00DB1CB0">
          <w:rPr>
            <w:rStyle w:val="Hyperlink"/>
            <w:color w:val="auto"/>
            <w:u w:val="none"/>
          </w:rPr>
          <w:t>Southeastern Louisiana University-MSN</w:t>
        </w:r>
      </w:hyperlink>
    </w:p>
    <w:p w14:paraId="3B1116CA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49" w:history="1">
        <w:r w:rsidR="00DB1CB0" w:rsidRPr="00DB1CB0">
          <w:rPr>
            <w:rStyle w:val="Hyperlink"/>
            <w:color w:val="auto"/>
            <w:u w:val="none"/>
          </w:rPr>
          <w:t>Southern University Baton Rouge-MSN</w:t>
        </w:r>
      </w:hyperlink>
    </w:p>
    <w:p w14:paraId="19A41548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50" w:history="1">
        <w:r w:rsidR="00DB1CB0" w:rsidRPr="00DB1CB0">
          <w:rPr>
            <w:rStyle w:val="Hyperlink"/>
            <w:color w:val="auto"/>
            <w:u w:val="none"/>
          </w:rPr>
          <w:t>University of Louisiana at Lafayette-MSN</w:t>
        </w:r>
      </w:hyperlink>
    </w:p>
    <w:p w14:paraId="46D13316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51" w:history="1">
        <w:r w:rsidR="00DB1CB0" w:rsidRPr="00DB1CB0">
          <w:rPr>
            <w:rStyle w:val="Hyperlink"/>
            <w:color w:val="auto"/>
            <w:u w:val="none"/>
          </w:rPr>
          <w:t>University of Louisiana at Monroe-MSN</w:t>
        </w:r>
      </w:hyperlink>
    </w:p>
    <w:p w14:paraId="62A1BB37" w14:textId="77777777" w:rsidR="00DB1CB0" w:rsidRPr="00DB1CB0" w:rsidRDefault="00DB1CB0" w:rsidP="00DB1CB0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</w:pPr>
      <w:r w:rsidRPr="00DB1CB0">
        <w:rPr>
          <w:rStyle w:val="Strong"/>
        </w:rPr>
        <w:t>Continuing Educational Providers- Reapproval</w:t>
      </w:r>
    </w:p>
    <w:p w14:paraId="71982038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52" w:history="1">
        <w:r w:rsidR="00DB1CB0" w:rsidRPr="00DB1CB0">
          <w:rPr>
            <w:rStyle w:val="Hyperlink"/>
            <w:color w:val="auto"/>
            <w:u w:val="none"/>
          </w:rPr>
          <w:t>Women's Hospital</w:t>
        </w:r>
      </w:hyperlink>
    </w:p>
    <w:p w14:paraId="7418EC1E" w14:textId="77777777" w:rsidR="00DB1CB0" w:rsidRPr="00DB1CB0" w:rsidRDefault="006A00A7" w:rsidP="00DB1CB0">
      <w:pPr>
        <w:numPr>
          <w:ilvl w:val="1"/>
          <w:numId w:val="14"/>
        </w:numPr>
        <w:shd w:val="clear" w:color="auto" w:fill="FFFFFF"/>
        <w:spacing w:before="100" w:beforeAutospacing="1" w:after="100" w:afterAutospacing="1"/>
      </w:pPr>
      <w:hyperlink r:id="rId53" w:history="1">
        <w:r w:rsidR="00DB1CB0" w:rsidRPr="00DB1CB0">
          <w:rPr>
            <w:rStyle w:val="Hyperlink"/>
            <w:color w:val="auto"/>
            <w:u w:val="none"/>
          </w:rPr>
          <w:t>Lake Charles Memorial Health Systems</w:t>
        </w:r>
      </w:hyperlink>
    </w:p>
    <w:p w14:paraId="7B272AC3" w14:textId="77777777" w:rsidR="00DB1CB0" w:rsidRPr="00DB1CB0" w:rsidRDefault="006A00A7" w:rsidP="00E536CB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</w:pPr>
      <w:hyperlink r:id="rId54" w:history="1">
        <w:r w:rsidR="00DB1CB0" w:rsidRPr="00DB1CB0">
          <w:rPr>
            <w:rStyle w:val="Hyperlink"/>
            <w:b/>
            <w:bCs/>
            <w:color w:val="auto"/>
            <w:u w:val="none"/>
          </w:rPr>
          <w:t>Education Announcements</w:t>
        </w:r>
      </w:hyperlink>
    </w:p>
    <w:p w14:paraId="0E642D5A" w14:textId="18287151" w:rsidR="00CD47BF" w:rsidRDefault="00C615EF" w:rsidP="00146569">
      <w:pPr>
        <w:rPr>
          <w:bCs/>
        </w:rPr>
      </w:pPr>
      <w:r>
        <w:rPr>
          <w:b/>
        </w:rPr>
        <w:t>M</w:t>
      </w:r>
      <w:r w:rsidRPr="00C615EF">
        <w:rPr>
          <w:b/>
        </w:rPr>
        <w:t>otion</w:t>
      </w:r>
      <w:r w:rsidRPr="00C615EF">
        <w:rPr>
          <w:bCs/>
        </w:rPr>
        <w:t>:</w:t>
      </w:r>
      <w:r w:rsidR="00D965FC">
        <w:rPr>
          <w:bCs/>
        </w:rPr>
        <w:tab/>
      </w:r>
      <w:r w:rsidR="00CD47BF" w:rsidRPr="00C615EF">
        <w:rPr>
          <w:bCs/>
        </w:rPr>
        <w:t xml:space="preserve">by </w:t>
      </w:r>
      <w:r w:rsidR="00DC30D0">
        <w:rPr>
          <w:bCs/>
        </w:rPr>
        <w:t>J. Manning</w:t>
      </w:r>
      <w:r w:rsidR="00CD47BF">
        <w:rPr>
          <w:bCs/>
        </w:rPr>
        <w:t xml:space="preserve">, seconded, </w:t>
      </w:r>
      <w:r w:rsidR="00CD47BF" w:rsidRPr="00C615EF">
        <w:rPr>
          <w:bCs/>
        </w:rPr>
        <w:t>to accept the Consent Agenda Motions.</w:t>
      </w:r>
    </w:p>
    <w:p w14:paraId="628FFFB3" w14:textId="4951569C" w:rsidR="00810FFB" w:rsidRDefault="00810FFB" w:rsidP="00146569">
      <w:pPr>
        <w:rPr>
          <w:bCs/>
        </w:rPr>
      </w:pPr>
    </w:p>
    <w:p w14:paraId="20066257" w14:textId="0F21731C" w:rsidR="00810FFB" w:rsidRDefault="00810FFB" w:rsidP="00810FFB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</w:pPr>
      <w:r>
        <w:tab/>
      </w:r>
      <w:r>
        <w:tab/>
      </w:r>
      <w:r>
        <w:tab/>
        <w:t>There being no nays or abstentions, the motion carried.</w:t>
      </w:r>
    </w:p>
    <w:p w14:paraId="72572ED8" w14:textId="15ACF667" w:rsidR="00810FFB" w:rsidRDefault="00810FFB" w:rsidP="00146569">
      <w:pPr>
        <w:rPr>
          <w:bCs/>
        </w:rPr>
      </w:pPr>
    </w:p>
    <w:p w14:paraId="2775907B" w14:textId="0885C01F" w:rsidR="00810FFB" w:rsidRDefault="00810FFB" w:rsidP="00146569">
      <w:pPr>
        <w:rPr>
          <w:bCs/>
        </w:rPr>
      </w:pPr>
      <w:r>
        <w:rPr>
          <w:bCs/>
        </w:rPr>
        <w:t>Dr. Lyon reminded the Board that the NCLEX Reports that appear are preliminary reports as they do not have the first quarter reports currently</w:t>
      </w:r>
      <w:r w:rsidR="00A1116A">
        <w:rPr>
          <w:bCs/>
        </w:rPr>
        <w:t xml:space="preserve">. </w:t>
      </w:r>
      <w:r>
        <w:rPr>
          <w:bCs/>
        </w:rPr>
        <w:t>These will be available on April 20</w:t>
      </w:r>
      <w:r w:rsidR="00AF5B40">
        <w:rPr>
          <w:bCs/>
        </w:rPr>
        <w:t>th</w:t>
      </w:r>
      <w:r>
        <w:rPr>
          <w:bCs/>
        </w:rPr>
        <w:t xml:space="preserve">, 2022 and will be made available to all Board members. </w:t>
      </w:r>
    </w:p>
    <w:p w14:paraId="10026D11" w14:textId="481EE8FC" w:rsidR="00146569" w:rsidRDefault="00146569" w:rsidP="00146569">
      <w:pPr>
        <w:rPr>
          <w:bCs/>
        </w:rPr>
      </w:pPr>
    </w:p>
    <w:p w14:paraId="13F641DA" w14:textId="362F37B4" w:rsidR="00C9335A" w:rsidRDefault="00C9335A" w:rsidP="006E7F75">
      <w:pPr>
        <w:contextualSpacing/>
        <w:rPr>
          <w:b/>
          <w:u w:val="single"/>
        </w:rPr>
      </w:pPr>
      <w:r w:rsidRPr="00562EC6">
        <w:rPr>
          <w:b/>
          <w:u w:val="single"/>
        </w:rPr>
        <w:t xml:space="preserve">2. </w:t>
      </w:r>
      <w:r w:rsidR="0078059E">
        <w:rPr>
          <w:b/>
          <w:u w:val="single"/>
        </w:rPr>
        <w:t>CE Broker Demo</w:t>
      </w:r>
    </w:p>
    <w:p w14:paraId="16B95588" w14:textId="4C78C157" w:rsidR="00743255" w:rsidRDefault="00743255" w:rsidP="006E7F75">
      <w:pPr>
        <w:contextualSpacing/>
        <w:rPr>
          <w:b/>
          <w:u w:val="single"/>
        </w:rPr>
      </w:pPr>
    </w:p>
    <w:p w14:paraId="654F0965" w14:textId="018BDA61" w:rsidR="0078059E" w:rsidRDefault="0078059E" w:rsidP="006E7F75">
      <w:pPr>
        <w:contextualSpacing/>
        <w:rPr>
          <w:bCs/>
        </w:rPr>
      </w:pPr>
      <w:r>
        <w:rPr>
          <w:bCs/>
        </w:rPr>
        <w:t>Ms. Catherine Como</w:t>
      </w:r>
      <w:r w:rsidR="00810FFB">
        <w:rPr>
          <w:bCs/>
        </w:rPr>
        <w:t>, a representative from</w:t>
      </w:r>
      <w:r>
        <w:rPr>
          <w:bCs/>
        </w:rPr>
        <w:t xml:space="preserve"> </w:t>
      </w:r>
      <w:r w:rsidR="00FF1240">
        <w:rPr>
          <w:bCs/>
        </w:rPr>
        <w:t>CE Broker</w:t>
      </w:r>
      <w:r w:rsidR="00810FFB">
        <w:rPr>
          <w:bCs/>
        </w:rPr>
        <w:t>,</w:t>
      </w:r>
      <w:r w:rsidR="009C11E8">
        <w:rPr>
          <w:bCs/>
        </w:rPr>
        <w:t xml:space="preserve"> </w:t>
      </w:r>
      <w:r w:rsidR="00AF5B40">
        <w:rPr>
          <w:bCs/>
        </w:rPr>
        <w:t>gave</w:t>
      </w:r>
      <w:r w:rsidR="009C11E8">
        <w:rPr>
          <w:bCs/>
        </w:rPr>
        <w:t xml:space="preserve"> a presentation</w:t>
      </w:r>
      <w:r w:rsidR="00810FFB">
        <w:rPr>
          <w:bCs/>
        </w:rPr>
        <w:t xml:space="preserve"> to </w:t>
      </w:r>
      <w:r w:rsidR="000C2EF1">
        <w:rPr>
          <w:bCs/>
        </w:rPr>
        <w:t xml:space="preserve">the </w:t>
      </w:r>
      <w:r w:rsidR="00810FFB">
        <w:rPr>
          <w:bCs/>
        </w:rPr>
        <w:t>Board</w:t>
      </w:r>
      <w:r w:rsidR="00741D7B">
        <w:rPr>
          <w:bCs/>
        </w:rPr>
        <w:t xml:space="preserve"> as to</w:t>
      </w:r>
      <w:r w:rsidR="000C2EF1">
        <w:rPr>
          <w:bCs/>
        </w:rPr>
        <w:t xml:space="preserve"> how their system can </w:t>
      </w:r>
      <w:r w:rsidR="00A1116A">
        <w:rPr>
          <w:bCs/>
        </w:rPr>
        <w:t>work</w:t>
      </w:r>
      <w:r w:rsidR="000C2EF1">
        <w:rPr>
          <w:bCs/>
        </w:rPr>
        <w:t xml:space="preserve"> with the ORBS Licensing </w:t>
      </w:r>
      <w:r w:rsidR="00EB12C4">
        <w:rPr>
          <w:bCs/>
        </w:rPr>
        <w:t>D</w:t>
      </w:r>
      <w:r w:rsidR="000C2EF1">
        <w:rPr>
          <w:bCs/>
        </w:rPr>
        <w:t xml:space="preserve">ata </w:t>
      </w:r>
      <w:r w:rsidR="00EB12C4">
        <w:rPr>
          <w:bCs/>
        </w:rPr>
        <w:t>S</w:t>
      </w:r>
      <w:r w:rsidR="000C2EF1">
        <w:rPr>
          <w:bCs/>
        </w:rPr>
        <w:t>ystem</w:t>
      </w:r>
      <w:r w:rsidR="00EB12C4">
        <w:rPr>
          <w:bCs/>
        </w:rPr>
        <w:t xml:space="preserve"> and how they can simplify and automate the processes of compliance around CE requirements.</w:t>
      </w:r>
    </w:p>
    <w:p w14:paraId="7A2EEB96" w14:textId="7510E023" w:rsidR="00E50E44" w:rsidRDefault="00E50E44" w:rsidP="006E7F75">
      <w:pPr>
        <w:contextualSpacing/>
        <w:rPr>
          <w:bCs/>
        </w:rPr>
      </w:pPr>
    </w:p>
    <w:p w14:paraId="2373884A" w14:textId="66E8AAE6" w:rsidR="00E50E44" w:rsidRDefault="00E50E44" w:rsidP="006E7F75">
      <w:pPr>
        <w:contextualSpacing/>
        <w:rPr>
          <w:bCs/>
        </w:rPr>
      </w:pPr>
      <w:r>
        <w:rPr>
          <w:bCs/>
        </w:rPr>
        <w:t>Ms. Como was available for questions from Board members.</w:t>
      </w:r>
    </w:p>
    <w:p w14:paraId="06F123BB" w14:textId="6BF47F2B" w:rsidR="00D8629A" w:rsidRDefault="00D8629A" w:rsidP="006E7F75">
      <w:pPr>
        <w:contextualSpacing/>
        <w:rPr>
          <w:bCs/>
        </w:rPr>
      </w:pPr>
    </w:p>
    <w:p w14:paraId="1DBF8457" w14:textId="7A1BF853" w:rsidR="00D8629A" w:rsidRDefault="00D8629A" w:rsidP="006E7F75">
      <w:pPr>
        <w:contextualSpacing/>
        <w:rPr>
          <w:bCs/>
        </w:rPr>
      </w:pPr>
      <w:r>
        <w:rPr>
          <w:bCs/>
        </w:rPr>
        <w:t>Discussion ensued.</w:t>
      </w:r>
      <w:r w:rsidR="00C82AE2">
        <w:rPr>
          <w:bCs/>
        </w:rPr>
        <w:t xml:space="preserve"> Board members directed staff to bring a recommendation to the June Board Meeting.</w:t>
      </w:r>
    </w:p>
    <w:p w14:paraId="0112BB07" w14:textId="469DA607" w:rsidR="00025266" w:rsidRDefault="00025266" w:rsidP="006E7F75">
      <w:pPr>
        <w:contextualSpacing/>
        <w:rPr>
          <w:bCs/>
        </w:rPr>
      </w:pPr>
    </w:p>
    <w:p w14:paraId="1D0117E4" w14:textId="75E3CFF3" w:rsidR="00FF1240" w:rsidRPr="00FF1240" w:rsidRDefault="00FF1240" w:rsidP="006E7F75">
      <w:pPr>
        <w:contextualSpacing/>
        <w:rPr>
          <w:b/>
          <w:u w:val="single"/>
        </w:rPr>
      </w:pPr>
      <w:r w:rsidRPr="00FF1240">
        <w:rPr>
          <w:b/>
          <w:u w:val="single"/>
        </w:rPr>
        <w:t>3. Division Reports</w:t>
      </w:r>
    </w:p>
    <w:p w14:paraId="399FD336" w14:textId="3AF21758" w:rsidR="00FF1240" w:rsidRPr="0078059E" w:rsidRDefault="00FF1240" w:rsidP="006E7F75">
      <w:pPr>
        <w:contextualSpacing/>
        <w:rPr>
          <w:bCs/>
        </w:rPr>
      </w:pPr>
    </w:p>
    <w:p w14:paraId="012658F4" w14:textId="35FB30AC" w:rsidR="00FF1240" w:rsidRDefault="00743255" w:rsidP="002E3C3C">
      <w:pPr>
        <w:contextualSpacing/>
        <w:rPr>
          <w:b/>
          <w:u w:val="single"/>
        </w:rPr>
      </w:pPr>
      <w:r>
        <w:rPr>
          <w:b/>
          <w:u w:val="single"/>
        </w:rPr>
        <w:t>A</w:t>
      </w:r>
      <w:r w:rsidR="00FF1240">
        <w:rPr>
          <w:b/>
          <w:u w:val="single"/>
        </w:rPr>
        <w:t>genda Item 3.1</w:t>
      </w:r>
    </w:p>
    <w:p w14:paraId="0962785B" w14:textId="6A775DA2" w:rsidR="002E3C3C" w:rsidRDefault="002E3C3C" w:rsidP="00554CAD">
      <w:pPr>
        <w:rPr>
          <w:b/>
          <w:bCs/>
          <w:shd w:val="clear" w:color="auto" w:fill="FFFFFF"/>
        </w:rPr>
      </w:pPr>
      <w:r w:rsidRPr="007D0AC6">
        <w:rPr>
          <w:b/>
          <w:bCs/>
          <w:shd w:val="clear" w:color="auto" w:fill="FFFFFF"/>
        </w:rPr>
        <w:lastRenderedPageBreak/>
        <w:t xml:space="preserve">Division of Nursing </w:t>
      </w:r>
      <w:r w:rsidR="00743255">
        <w:rPr>
          <w:b/>
          <w:bCs/>
          <w:shd w:val="clear" w:color="auto" w:fill="FFFFFF"/>
        </w:rPr>
        <w:t>Practice</w:t>
      </w:r>
      <w:r w:rsidR="00E50E44">
        <w:rPr>
          <w:b/>
          <w:bCs/>
          <w:shd w:val="clear" w:color="auto" w:fill="FFFFFF"/>
        </w:rPr>
        <w:t xml:space="preserve">  </w:t>
      </w:r>
    </w:p>
    <w:p w14:paraId="00500B43" w14:textId="77777777" w:rsidR="00D8629A" w:rsidRDefault="00D8629A" w:rsidP="00554CAD">
      <w:pPr>
        <w:rPr>
          <w:b/>
          <w:bCs/>
          <w:shd w:val="clear" w:color="auto" w:fill="FFFFFF"/>
        </w:rPr>
      </w:pPr>
    </w:p>
    <w:p w14:paraId="7572EE88" w14:textId="5396B6DD" w:rsidR="002E3C3C" w:rsidRDefault="002E3C3C" w:rsidP="002E3C3C">
      <w:pPr>
        <w:rPr>
          <w:b/>
          <w:bCs/>
          <w:shd w:val="clear" w:color="auto" w:fill="FFFFFF"/>
        </w:rPr>
      </w:pPr>
      <w:r w:rsidRPr="007D0AC6">
        <w:rPr>
          <w:b/>
          <w:bCs/>
          <w:u w:val="single"/>
          <w:shd w:val="clear" w:color="auto" w:fill="FFFFFF"/>
        </w:rPr>
        <w:t xml:space="preserve">Agenda Item </w:t>
      </w:r>
      <w:r w:rsidR="00FF1240">
        <w:rPr>
          <w:b/>
          <w:bCs/>
          <w:u w:val="single"/>
          <w:shd w:val="clear" w:color="auto" w:fill="FFFFFF"/>
        </w:rPr>
        <w:t>3</w:t>
      </w:r>
      <w:r w:rsidRPr="007D0AC6">
        <w:rPr>
          <w:b/>
          <w:bCs/>
          <w:u w:val="single"/>
          <w:shd w:val="clear" w:color="auto" w:fill="FFFFFF"/>
        </w:rPr>
        <w:t>.1.</w:t>
      </w:r>
      <w:r w:rsidR="00FF1240">
        <w:rPr>
          <w:b/>
          <w:bCs/>
          <w:u w:val="single"/>
          <w:shd w:val="clear" w:color="auto" w:fill="FFFFFF"/>
        </w:rPr>
        <w:t>2</w:t>
      </w:r>
    </w:p>
    <w:p w14:paraId="5535E0AD" w14:textId="75E664D8" w:rsidR="002E3C3C" w:rsidRDefault="00FF1240" w:rsidP="002E3C3C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>Education and Examination</w:t>
      </w:r>
    </w:p>
    <w:p w14:paraId="4380D9AD" w14:textId="412B958B" w:rsidR="00743255" w:rsidRDefault="00743255" w:rsidP="002E3C3C">
      <w:pPr>
        <w:rPr>
          <w:b/>
          <w:bCs/>
          <w:shd w:val="clear" w:color="auto" w:fill="FFFFFF"/>
        </w:rPr>
      </w:pPr>
    </w:p>
    <w:p w14:paraId="41C7EAC1" w14:textId="1EA503AD" w:rsidR="00FD114F" w:rsidRDefault="00FD114F" w:rsidP="00FD114F">
      <w:pPr>
        <w:rPr>
          <w:b/>
          <w:bCs/>
          <w:u w:val="single"/>
          <w:shd w:val="clear" w:color="auto" w:fill="FFFFFF"/>
        </w:rPr>
      </w:pPr>
      <w:r w:rsidRPr="00AF5A98">
        <w:rPr>
          <w:b/>
          <w:bCs/>
          <w:u w:val="single"/>
          <w:shd w:val="clear" w:color="auto" w:fill="FFFFFF"/>
        </w:rPr>
        <w:t xml:space="preserve">Agenda Item </w:t>
      </w:r>
      <w:r w:rsidR="00554CAD">
        <w:rPr>
          <w:b/>
          <w:bCs/>
          <w:u w:val="single"/>
          <w:shd w:val="clear" w:color="auto" w:fill="FFFFFF"/>
        </w:rPr>
        <w:t>3</w:t>
      </w:r>
      <w:r w:rsidRPr="00AF5A98">
        <w:rPr>
          <w:b/>
          <w:bCs/>
          <w:u w:val="single"/>
          <w:shd w:val="clear" w:color="auto" w:fill="FFFFFF"/>
        </w:rPr>
        <w:t>.1</w:t>
      </w:r>
      <w:r w:rsidR="00554CAD">
        <w:rPr>
          <w:b/>
          <w:bCs/>
          <w:u w:val="single"/>
          <w:shd w:val="clear" w:color="auto" w:fill="FFFFFF"/>
        </w:rPr>
        <w:t>.2.1</w:t>
      </w:r>
    </w:p>
    <w:p w14:paraId="40380768" w14:textId="041BC114" w:rsidR="00D47502" w:rsidRDefault="00D47502" w:rsidP="00FD114F">
      <w:pPr>
        <w:rPr>
          <w:b/>
          <w:bCs/>
          <w:color w:val="000000"/>
        </w:rPr>
      </w:pPr>
      <w:r>
        <w:rPr>
          <w:b/>
          <w:bCs/>
          <w:color w:val="000000"/>
        </w:rPr>
        <w:t xml:space="preserve">Grambling State University </w:t>
      </w:r>
      <w:r w:rsidR="002C0809">
        <w:rPr>
          <w:b/>
          <w:bCs/>
          <w:color w:val="000000"/>
        </w:rPr>
        <w:t>–</w:t>
      </w:r>
      <w:r w:rsidR="00442130">
        <w:rPr>
          <w:b/>
          <w:bCs/>
          <w:color w:val="000000"/>
        </w:rPr>
        <w:t xml:space="preserve"> </w:t>
      </w:r>
      <w:r w:rsidR="002C0809">
        <w:rPr>
          <w:b/>
          <w:bCs/>
          <w:color w:val="000000"/>
        </w:rPr>
        <w:t>Interim Report</w:t>
      </w:r>
    </w:p>
    <w:p w14:paraId="3E986394" w14:textId="77310B90" w:rsidR="00D47502" w:rsidRDefault="00D47502" w:rsidP="00FD114F">
      <w:pPr>
        <w:rPr>
          <w:b/>
          <w:bCs/>
          <w:color w:val="000000"/>
        </w:rPr>
      </w:pPr>
    </w:p>
    <w:p w14:paraId="165CED20" w14:textId="1C0B7047" w:rsidR="00FD114F" w:rsidRDefault="00FD114F" w:rsidP="00FD114F">
      <w:pPr>
        <w:rPr>
          <w:shd w:val="clear" w:color="auto" w:fill="FFFFFF"/>
        </w:rPr>
      </w:pPr>
      <w:bookmarkStart w:id="4" w:name="_Hlk86232186"/>
      <w:r>
        <w:rPr>
          <w:shd w:val="clear" w:color="auto" w:fill="FFFFFF"/>
        </w:rPr>
        <w:t xml:space="preserve">Summary/Background presented by Dr. </w:t>
      </w:r>
      <w:r w:rsidR="00D8629A">
        <w:rPr>
          <w:shd w:val="clear" w:color="auto" w:fill="FFFFFF"/>
        </w:rPr>
        <w:t>Lyon</w:t>
      </w:r>
      <w:r w:rsidR="00A1116A">
        <w:rPr>
          <w:shd w:val="clear" w:color="auto" w:fill="FFFFFF"/>
        </w:rPr>
        <w:t>.</w:t>
      </w:r>
    </w:p>
    <w:p w14:paraId="0A0273B1" w14:textId="0CB8241E" w:rsidR="003A7969" w:rsidRPr="002E2D15" w:rsidRDefault="002E2D15" w:rsidP="002E2D15">
      <w:pPr>
        <w:pStyle w:val="Heading4"/>
        <w:shd w:val="clear" w:color="auto" w:fill="FFFFFF"/>
        <w:spacing w:before="150" w:after="15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b w:val="0"/>
          <w:bCs w:val="0"/>
          <w:sz w:val="24"/>
          <w:szCs w:val="24"/>
          <w:shd w:val="clear" w:color="auto" w:fill="FFFFFF"/>
          <w:lang w:val="en-US"/>
        </w:rPr>
        <w:t>Dr. Meg Brown, Associate Dean/Professor at</w:t>
      </w:r>
      <w:r w:rsidR="003A7969" w:rsidRPr="002E2D15">
        <w:rPr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475BF1" w:rsidRPr="002E2D15">
        <w:rPr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>Grambling State University, w</w:t>
      </w:r>
      <w:r w:rsidR="00490086">
        <w:rPr>
          <w:rFonts w:ascii="Times New Roman" w:hAnsi="Times New Roman"/>
          <w:b w:val="0"/>
          <w:bCs w:val="0"/>
          <w:sz w:val="24"/>
          <w:szCs w:val="24"/>
          <w:shd w:val="clear" w:color="auto" w:fill="FFFFFF"/>
          <w:lang w:val="en-US"/>
        </w:rPr>
        <w:t>as</w:t>
      </w:r>
      <w:r w:rsidRPr="002E2D15">
        <w:rPr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3A7969" w:rsidRPr="002E2D15">
        <w:rPr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>present to provide information and answer questions by Board members</w:t>
      </w:r>
      <w:r w:rsidR="003A7969" w:rsidRPr="002E2D15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32AC2904" w14:textId="529302AD" w:rsidR="001833AC" w:rsidRDefault="001833AC" w:rsidP="00490086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 w:hanging="1440"/>
        <w:rPr>
          <w:color w:val="000000"/>
          <w:shd w:val="clear" w:color="auto" w:fill="FFFFFF"/>
        </w:rPr>
      </w:pPr>
      <w:bookmarkStart w:id="5" w:name="_Hlk83637615"/>
      <w:bookmarkEnd w:id="4"/>
      <w:r>
        <w:rPr>
          <w:b/>
          <w:bCs/>
          <w:color w:val="000000"/>
        </w:rPr>
        <w:t>Motion:</w:t>
      </w:r>
      <w:r>
        <w:rPr>
          <w:b/>
          <w:bCs/>
          <w:color w:val="000000"/>
        </w:rPr>
        <w:tab/>
      </w:r>
      <w:r w:rsidRPr="004E1DAD">
        <w:rPr>
          <w:color w:val="000000" w:themeColor="text1"/>
        </w:rPr>
        <w:t xml:space="preserve">by </w:t>
      </w:r>
      <w:r w:rsidR="00490086">
        <w:rPr>
          <w:color w:val="000000" w:themeColor="text1"/>
        </w:rPr>
        <w:t>W. Palermo</w:t>
      </w:r>
      <w:r>
        <w:rPr>
          <w:color w:val="000000" w:themeColor="text1"/>
        </w:rPr>
        <w:t xml:space="preserve">, </w:t>
      </w:r>
      <w:r w:rsidRPr="004E1DAD">
        <w:rPr>
          <w:color w:val="000000" w:themeColor="text1"/>
        </w:rPr>
        <w:t>seconded</w:t>
      </w:r>
      <w:r w:rsidRPr="00490086">
        <w:rPr>
          <w:color w:val="000000" w:themeColor="text1"/>
        </w:rPr>
        <w:t xml:space="preserve">, </w:t>
      </w:r>
      <w:r w:rsidR="00490086">
        <w:rPr>
          <w:color w:val="000000"/>
          <w:shd w:val="clear" w:color="auto" w:fill="FFFFFF"/>
        </w:rPr>
        <w:t>t</w:t>
      </w:r>
      <w:r w:rsidR="00490086" w:rsidRPr="00490086">
        <w:rPr>
          <w:color w:val="000000"/>
          <w:shd w:val="clear" w:color="auto" w:fill="FFFFFF"/>
        </w:rPr>
        <w:t>hat the Board accept Grambling State University’s interim report and action plan regarding the Baccalaureate of Science in Nursing education degree program.</w:t>
      </w:r>
    </w:p>
    <w:p w14:paraId="6CDA8268" w14:textId="77777777" w:rsidR="00490086" w:rsidRPr="00490086" w:rsidRDefault="00490086" w:rsidP="00490086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 w:hanging="1440"/>
        <w:rPr>
          <w:color w:val="000000"/>
          <w:shd w:val="clear" w:color="auto" w:fill="FFFFFF"/>
        </w:rPr>
      </w:pPr>
    </w:p>
    <w:p w14:paraId="5D25270F" w14:textId="77777777" w:rsidR="00490086" w:rsidRDefault="00D221D0" w:rsidP="00D221D0">
      <w:pPr>
        <w:ind w:left="1440"/>
        <w:contextualSpacing/>
      </w:pPr>
      <w:r>
        <w:t xml:space="preserve">Voice Vote:  A. Carruth-yes; J. Couvillon-yes; T. Kindall-yes; J. Manning-yes; </w:t>
      </w:r>
    </w:p>
    <w:p w14:paraId="344FCB9B" w14:textId="77777777" w:rsidR="00AF5B40" w:rsidRDefault="00AF5B40" w:rsidP="00D221D0">
      <w:pPr>
        <w:ind w:left="1440"/>
        <w:contextualSpacing/>
        <w:rPr>
          <w:bCs/>
        </w:rPr>
      </w:pPr>
      <w:r>
        <w:t xml:space="preserve">T. McNabb-yes; </w:t>
      </w:r>
      <w:r w:rsidR="00D221D0">
        <w:t xml:space="preserve">T. Moffatt-yes; </w:t>
      </w:r>
      <w:r w:rsidR="00D221D0">
        <w:rPr>
          <w:bCs/>
        </w:rPr>
        <w:t>W. Palermo-yes;</w:t>
      </w:r>
      <w:r w:rsidR="00D221D0" w:rsidRPr="00706615">
        <w:rPr>
          <w:bCs/>
        </w:rPr>
        <w:t xml:space="preserve"> </w:t>
      </w:r>
      <w:r w:rsidR="00D221D0">
        <w:rPr>
          <w:bCs/>
        </w:rPr>
        <w:t>M. Primeaux-yes; F. Pinkney-yes</w:t>
      </w:r>
      <w:r w:rsidR="00490086">
        <w:rPr>
          <w:bCs/>
        </w:rPr>
        <w:t xml:space="preserve">; </w:t>
      </w:r>
    </w:p>
    <w:p w14:paraId="06A6B45C" w14:textId="2196E159" w:rsidR="00490086" w:rsidRDefault="00490086" w:rsidP="00D221D0">
      <w:pPr>
        <w:ind w:left="1440"/>
        <w:contextualSpacing/>
      </w:pPr>
      <w:r>
        <w:rPr>
          <w:bCs/>
        </w:rPr>
        <w:t>D. Spann-yes</w:t>
      </w:r>
    </w:p>
    <w:p w14:paraId="21ACAF03" w14:textId="77777777" w:rsidR="00D221D0" w:rsidRDefault="00D221D0" w:rsidP="00D221D0">
      <w:pPr>
        <w:contextualSpacing/>
      </w:pPr>
    </w:p>
    <w:p w14:paraId="78C2DB48" w14:textId="77777777" w:rsidR="00D221D0" w:rsidRDefault="00D221D0" w:rsidP="00D221D0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09256355" w14:textId="3640CA58" w:rsidR="006819C3" w:rsidRDefault="006819C3" w:rsidP="006819C3">
      <w:pPr>
        <w:contextualSpacing/>
      </w:pPr>
      <w:bookmarkStart w:id="6" w:name="_Hlk83637786"/>
      <w:bookmarkEnd w:id="5"/>
    </w:p>
    <w:bookmarkEnd w:id="6"/>
    <w:p w14:paraId="7AF158E1" w14:textId="7EBA4C20" w:rsidR="001E178D" w:rsidRDefault="009B0B8C" w:rsidP="003B6D5F">
      <w:pPr>
        <w:rPr>
          <w:b/>
          <w:bCs/>
          <w:u w:val="single"/>
          <w:shd w:val="clear" w:color="auto" w:fill="FFFFFF"/>
        </w:rPr>
      </w:pPr>
      <w:r>
        <w:rPr>
          <w:b/>
          <w:bCs/>
          <w:u w:val="single"/>
          <w:shd w:val="clear" w:color="auto" w:fill="FFFFFF"/>
        </w:rPr>
        <w:t>A</w:t>
      </w:r>
      <w:r w:rsidR="001E178D" w:rsidRPr="001E178D">
        <w:rPr>
          <w:b/>
          <w:bCs/>
          <w:u w:val="single"/>
          <w:shd w:val="clear" w:color="auto" w:fill="FFFFFF"/>
        </w:rPr>
        <w:t xml:space="preserve">genda Item </w:t>
      </w:r>
      <w:r w:rsidR="00272DE1">
        <w:rPr>
          <w:b/>
          <w:bCs/>
          <w:u w:val="single"/>
          <w:shd w:val="clear" w:color="auto" w:fill="FFFFFF"/>
        </w:rPr>
        <w:t>3.1.2.2</w:t>
      </w:r>
    </w:p>
    <w:p w14:paraId="67329C98" w14:textId="467E6B4B" w:rsidR="00644E80" w:rsidRPr="00591C47" w:rsidRDefault="00591C47" w:rsidP="004E1DAD">
      <w:pPr>
        <w:rPr>
          <w:b/>
          <w:bCs/>
          <w:shd w:val="clear" w:color="auto" w:fill="FFFFFF"/>
        </w:rPr>
      </w:pPr>
      <w:r w:rsidRPr="00591C47">
        <w:rPr>
          <w:b/>
          <w:bCs/>
          <w:shd w:val="clear" w:color="auto" w:fill="FFFFFF"/>
        </w:rPr>
        <w:t>Probationary Status Report</w:t>
      </w:r>
      <w:r>
        <w:rPr>
          <w:b/>
          <w:bCs/>
          <w:shd w:val="clear" w:color="auto" w:fill="FFFFFF"/>
        </w:rPr>
        <w:t>s</w:t>
      </w:r>
    </w:p>
    <w:p w14:paraId="5396A033" w14:textId="77777777" w:rsidR="00591C47" w:rsidRDefault="00591C47" w:rsidP="004E1DAD">
      <w:pPr>
        <w:rPr>
          <w:shd w:val="clear" w:color="auto" w:fill="FFFFFF"/>
        </w:rPr>
      </w:pPr>
    </w:p>
    <w:p w14:paraId="0D9D52C6" w14:textId="07C0CF95" w:rsidR="00644E80" w:rsidRPr="00644E80" w:rsidRDefault="00644E80" w:rsidP="004E1DAD">
      <w:pPr>
        <w:rPr>
          <w:b/>
          <w:bCs/>
          <w:u w:val="single"/>
          <w:shd w:val="clear" w:color="auto" w:fill="FFFFFF"/>
        </w:rPr>
      </w:pPr>
      <w:r w:rsidRPr="00644E80">
        <w:rPr>
          <w:b/>
          <w:bCs/>
          <w:u w:val="single"/>
          <w:shd w:val="clear" w:color="auto" w:fill="FFFFFF"/>
        </w:rPr>
        <w:t xml:space="preserve">Agenda Item </w:t>
      </w:r>
      <w:r w:rsidR="00591C47">
        <w:rPr>
          <w:b/>
          <w:bCs/>
          <w:u w:val="single"/>
          <w:shd w:val="clear" w:color="auto" w:fill="FFFFFF"/>
        </w:rPr>
        <w:t>3</w:t>
      </w:r>
      <w:r w:rsidRPr="00644E80">
        <w:rPr>
          <w:b/>
          <w:bCs/>
          <w:u w:val="single"/>
          <w:shd w:val="clear" w:color="auto" w:fill="FFFFFF"/>
        </w:rPr>
        <w:t>.1.2.2.1</w:t>
      </w:r>
    </w:p>
    <w:p w14:paraId="11F45D2E" w14:textId="1E65210E" w:rsidR="00644E80" w:rsidRPr="00644E80" w:rsidRDefault="00644E80" w:rsidP="004E1DAD">
      <w:pPr>
        <w:rPr>
          <w:b/>
          <w:bCs/>
          <w:shd w:val="clear" w:color="auto" w:fill="FFFFFF"/>
        </w:rPr>
      </w:pPr>
      <w:r w:rsidRPr="00644E80">
        <w:rPr>
          <w:b/>
          <w:bCs/>
          <w:shd w:val="clear" w:color="auto" w:fill="FFFFFF"/>
        </w:rPr>
        <w:t xml:space="preserve">Bossier Parish Community College </w:t>
      </w:r>
    </w:p>
    <w:p w14:paraId="786BB8DC" w14:textId="579FCBA1" w:rsidR="001833AC" w:rsidRPr="00644E80" w:rsidRDefault="001833AC" w:rsidP="004E1DAD">
      <w:pPr>
        <w:rPr>
          <w:b/>
          <w:bCs/>
          <w:shd w:val="clear" w:color="auto" w:fill="FFFFFF"/>
        </w:rPr>
      </w:pPr>
    </w:p>
    <w:p w14:paraId="6E5FC27D" w14:textId="7442BC97" w:rsidR="004F497F" w:rsidRPr="004F497F" w:rsidRDefault="004E1DAD" w:rsidP="004E1DAD">
      <w:pPr>
        <w:rPr>
          <w:shd w:val="clear" w:color="auto" w:fill="FFFFFF"/>
        </w:rPr>
      </w:pPr>
      <w:r w:rsidRPr="004F497F">
        <w:rPr>
          <w:shd w:val="clear" w:color="auto" w:fill="FFFFFF"/>
        </w:rPr>
        <w:t>Summary/Background presented by Dr.</w:t>
      </w:r>
      <w:r w:rsidR="00CF72C8">
        <w:rPr>
          <w:shd w:val="clear" w:color="auto" w:fill="FFFFFF"/>
        </w:rPr>
        <w:t xml:space="preserve"> </w:t>
      </w:r>
      <w:r w:rsidR="00591C47">
        <w:rPr>
          <w:shd w:val="clear" w:color="auto" w:fill="FFFFFF"/>
        </w:rPr>
        <w:t>Lyon</w:t>
      </w:r>
      <w:r w:rsidR="00A1116A" w:rsidRPr="004F497F">
        <w:rPr>
          <w:shd w:val="clear" w:color="auto" w:fill="FFFFFF"/>
        </w:rPr>
        <w:t xml:space="preserve">. </w:t>
      </w:r>
    </w:p>
    <w:p w14:paraId="7796ED09" w14:textId="66745797" w:rsidR="00375762" w:rsidRPr="002E2D15" w:rsidRDefault="00660CCF" w:rsidP="00375762">
      <w:pPr>
        <w:pStyle w:val="Heading4"/>
        <w:shd w:val="clear" w:color="auto" w:fill="FFFFFF"/>
        <w:spacing w:before="150" w:after="15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b w:val="0"/>
          <w:bCs w:val="0"/>
          <w:sz w:val="24"/>
          <w:szCs w:val="24"/>
          <w:lang w:val="en-US"/>
        </w:rPr>
        <w:t xml:space="preserve">Ms. </w:t>
      </w:r>
      <w:r w:rsidR="00644E80" w:rsidRPr="00375762">
        <w:rPr>
          <w:rFonts w:ascii="Times New Roman" w:hAnsi="Times New Roman"/>
          <w:b w:val="0"/>
          <w:bCs w:val="0"/>
          <w:sz w:val="24"/>
          <w:szCs w:val="24"/>
        </w:rPr>
        <w:t xml:space="preserve">Cathy Maddry, </w:t>
      </w:r>
      <w:r w:rsidR="00644E80" w:rsidRPr="00375762">
        <w:rPr>
          <w:rFonts w:ascii="Times New Roman" w:hAnsi="Times New Roman"/>
          <w:b w:val="0"/>
          <w:bCs w:val="0"/>
          <w:color w:val="000000"/>
          <w:sz w:val="24"/>
          <w:szCs w:val="24"/>
          <w:shd w:val="clear" w:color="auto" w:fill="FFFFFF"/>
        </w:rPr>
        <w:t>Associate Dean of Nursing, </w:t>
      </w:r>
      <w:r w:rsidR="00375762">
        <w:rPr>
          <w:rFonts w:ascii="Times New Roman" w:hAnsi="Times New Roman"/>
          <w:b w:val="0"/>
          <w:bCs w:val="0"/>
          <w:color w:val="000000"/>
          <w:sz w:val="24"/>
          <w:szCs w:val="24"/>
          <w:shd w:val="clear" w:color="auto" w:fill="FFFFFF"/>
          <w:lang w:val="en-US"/>
        </w:rPr>
        <w:t>Bossier Parish Community College</w:t>
      </w:r>
      <w:r w:rsidR="00904278">
        <w:rPr>
          <w:rFonts w:ascii="Times New Roman" w:hAnsi="Times New Roman"/>
          <w:b w:val="0"/>
          <w:bCs w:val="0"/>
          <w:color w:val="000000"/>
          <w:sz w:val="24"/>
          <w:szCs w:val="24"/>
          <w:shd w:val="clear" w:color="auto" w:fill="FFFFFF"/>
          <w:lang w:val="en-US"/>
        </w:rPr>
        <w:t>,</w:t>
      </w:r>
      <w:r w:rsidR="00644E80" w:rsidRPr="00644E8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375762" w:rsidRPr="002E2D15">
        <w:rPr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>w</w:t>
      </w:r>
      <w:r w:rsidR="00375762">
        <w:rPr>
          <w:rFonts w:ascii="Times New Roman" w:hAnsi="Times New Roman"/>
          <w:b w:val="0"/>
          <w:bCs w:val="0"/>
          <w:sz w:val="24"/>
          <w:szCs w:val="24"/>
          <w:shd w:val="clear" w:color="auto" w:fill="FFFFFF"/>
          <w:lang w:val="en-US"/>
        </w:rPr>
        <w:t>as</w:t>
      </w:r>
      <w:r w:rsidR="00375762" w:rsidRPr="002E2D15">
        <w:rPr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 xml:space="preserve"> present to provide information and answer questions by Board members</w:t>
      </w:r>
      <w:r w:rsidR="00375762" w:rsidRPr="002E2D15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14:paraId="5354AB9B" w14:textId="307834B6" w:rsidR="00375762" w:rsidRDefault="004E1DAD" w:rsidP="00591C47">
      <w:pPr>
        <w:pStyle w:val="NormalWeb"/>
        <w:shd w:val="clear" w:color="auto" w:fill="FFFFFF"/>
        <w:spacing w:before="150" w:beforeAutospacing="0" w:after="0" w:afterAutospacing="0"/>
        <w:ind w:left="1440" w:hanging="1440"/>
        <w:rPr>
          <w:color w:val="000000"/>
          <w:shd w:val="clear" w:color="auto" w:fill="FFFFFF"/>
        </w:rPr>
      </w:pPr>
      <w:r w:rsidRPr="004F497F">
        <w:rPr>
          <w:b/>
          <w:bCs/>
          <w:shd w:val="clear" w:color="auto" w:fill="FFFFFF"/>
        </w:rPr>
        <w:t>Motion:</w:t>
      </w:r>
      <w:r w:rsidR="00375762">
        <w:rPr>
          <w:b/>
          <w:bCs/>
          <w:shd w:val="clear" w:color="auto" w:fill="FFFFFF"/>
        </w:rPr>
        <w:tab/>
      </w:r>
      <w:r w:rsidR="00375762" w:rsidRPr="00375762">
        <w:rPr>
          <w:shd w:val="clear" w:color="auto" w:fill="FFFFFF"/>
        </w:rPr>
        <w:t xml:space="preserve">by J. Manning, </w:t>
      </w:r>
      <w:r w:rsidR="00375762" w:rsidRPr="00375762">
        <w:rPr>
          <w:color w:val="172B4D"/>
          <w:shd w:val="clear" w:color="auto" w:fill="FFFFFF"/>
        </w:rPr>
        <w:t xml:space="preserve">seconded, </w:t>
      </w:r>
      <w:r w:rsidR="008E7DDD">
        <w:rPr>
          <w:color w:val="172B4D"/>
          <w:shd w:val="clear" w:color="auto" w:fill="FFFFFF"/>
        </w:rPr>
        <w:t>t</w:t>
      </w:r>
      <w:r w:rsidR="00591C47" w:rsidRPr="00591C47">
        <w:rPr>
          <w:color w:val="000000"/>
          <w:shd w:val="clear" w:color="auto" w:fill="FFFFFF"/>
        </w:rPr>
        <w:t>hat the Board accept Bossier Parish Community College’s report and action plan regarding the probationary status of the Associate of Science in Nursing education degree program.</w:t>
      </w:r>
    </w:p>
    <w:p w14:paraId="6A5A6022" w14:textId="77777777" w:rsidR="000B6212" w:rsidRDefault="000B6212" w:rsidP="00591C47">
      <w:pPr>
        <w:ind w:left="1440"/>
        <w:contextualSpacing/>
      </w:pPr>
    </w:p>
    <w:p w14:paraId="4BD64B27" w14:textId="2ADC8EAE" w:rsidR="00591C47" w:rsidRDefault="00591C47" w:rsidP="00591C47">
      <w:pPr>
        <w:ind w:left="1440"/>
        <w:contextualSpacing/>
      </w:pPr>
      <w:bookmarkStart w:id="7" w:name="_Hlk102210741"/>
      <w:r>
        <w:t xml:space="preserve">Voice Vote:  A. Carruth-yes; J. Couvillon-yes; T. Kindall-yes; J. Manning-yes; </w:t>
      </w:r>
    </w:p>
    <w:p w14:paraId="33D2CE01" w14:textId="77777777" w:rsidR="00AF5B40" w:rsidRDefault="00AF5B40" w:rsidP="00D80F67">
      <w:pPr>
        <w:ind w:left="1440"/>
        <w:contextualSpacing/>
        <w:rPr>
          <w:bCs/>
        </w:rPr>
      </w:pPr>
      <w:r>
        <w:t xml:space="preserve">T. McNabb-yes; </w:t>
      </w:r>
      <w:r w:rsidR="00591C47">
        <w:t xml:space="preserve">T. Moffatt-yes; </w:t>
      </w:r>
      <w:r w:rsidR="00591C47">
        <w:rPr>
          <w:bCs/>
        </w:rPr>
        <w:t>W. Palermo-yes;</w:t>
      </w:r>
      <w:r w:rsidR="00591C47" w:rsidRPr="00706615">
        <w:rPr>
          <w:bCs/>
        </w:rPr>
        <w:t xml:space="preserve"> </w:t>
      </w:r>
      <w:r w:rsidR="00591C47">
        <w:rPr>
          <w:bCs/>
        </w:rPr>
        <w:t>M. Primeaux-yes; F. Pinkney-yes;</w:t>
      </w:r>
      <w:r w:rsidR="00D80F67">
        <w:rPr>
          <w:bCs/>
        </w:rPr>
        <w:t xml:space="preserve"> </w:t>
      </w:r>
    </w:p>
    <w:p w14:paraId="6BB8B8D9" w14:textId="0F6BC0DE" w:rsidR="00591C47" w:rsidRDefault="00591C47" w:rsidP="00D80F67">
      <w:pPr>
        <w:ind w:left="1440"/>
        <w:contextualSpacing/>
      </w:pPr>
      <w:r>
        <w:rPr>
          <w:bCs/>
        </w:rPr>
        <w:t>D. Spann-yes</w:t>
      </w:r>
    </w:p>
    <w:p w14:paraId="28983CF7" w14:textId="77777777" w:rsidR="00591C47" w:rsidRDefault="00591C47" w:rsidP="00591C47">
      <w:pPr>
        <w:contextualSpacing/>
      </w:pPr>
    </w:p>
    <w:p w14:paraId="7367AB5D" w14:textId="7DFD2903" w:rsidR="00591C47" w:rsidRDefault="00591C47" w:rsidP="00591C47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bookmarkEnd w:id="7"/>
    <w:p w14:paraId="741B4422" w14:textId="77777777" w:rsidR="004C4CE4" w:rsidRDefault="004C4CE4" w:rsidP="00591C47">
      <w:pPr>
        <w:contextualSpacing/>
      </w:pPr>
    </w:p>
    <w:p w14:paraId="7D0EF2BD" w14:textId="489E82B4" w:rsidR="00406DB7" w:rsidRPr="00406DB7" w:rsidRDefault="00591C47" w:rsidP="004F497F">
      <w:pPr>
        <w:contextualSpacing/>
        <w:rPr>
          <w:b/>
          <w:bCs/>
          <w:u w:val="single"/>
        </w:rPr>
      </w:pPr>
      <w:r>
        <w:rPr>
          <w:b/>
          <w:bCs/>
          <w:u w:val="single"/>
        </w:rPr>
        <w:t>A</w:t>
      </w:r>
      <w:r w:rsidR="00406DB7" w:rsidRPr="00406DB7">
        <w:rPr>
          <w:b/>
          <w:bCs/>
          <w:u w:val="single"/>
        </w:rPr>
        <w:t xml:space="preserve">genda Item </w:t>
      </w:r>
      <w:r w:rsidR="00034468">
        <w:rPr>
          <w:b/>
          <w:bCs/>
          <w:u w:val="single"/>
        </w:rPr>
        <w:t>3</w:t>
      </w:r>
      <w:r w:rsidR="00406DB7" w:rsidRPr="00406DB7">
        <w:rPr>
          <w:b/>
          <w:bCs/>
          <w:u w:val="single"/>
        </w:rPr>
        <w:t>.1.2.</w:t>
      </w:r>
      <w:r w:rsidR="0035021E">
        <w:rPr>
          <w:b/>
          <w:bCs/>
          <w:u w:val="single"/>
        </w:rPr>
        <w:t>2.2</w:t>
      </w:r>
    </w:p>
    <w:p w14:paraId="62BFDC3C" w14:textId="4A3A7EB5" w:rsidR="00406DB7" w:rsidRPr="00B45AD7" w:rsidRDefault="00406DB7" w:rsidP="004F497F">
      <w:pPr>
        <w:contextualSpacing/>
        <w:rPr>
          <w:b/>
          <w:bCs/>
        </w:rPr>
      </w:pPr>
      <w:r w:rsidRPr="00B45AD7">
        <w:rPr>
          <w:b/>
          <w:bCs/>
        </w:rPr>
        <w:t>L</w:t>
      </w:r>
      <w:r w:rsidR="0035021E" w:rsidRPr="00B45AD7">
        <w:rPr>
          <w:b/>
          <w:bCs/>
        </w:rPr>
        <w:t>ouisiana College</w:t>
      </w:r>
    </w:p>
    <w:p w14:paraId="0507F826" w14:textId="77777777" w:rsidR="00406DB7" w:rsidRDefault="00406DB7" w:rsidP="004F497F">
      <w:pPr>
        <w:contextualSpacing/>
      </w:pPr>
    </w:p>
    <w:p w14:paraId="4D794447" w14:textId="7D4F1057" w:rsidR="00406DB7" w:rsidRDefault="00406DB7" w:rsidP="00406DB7">
      <w:pPr>
        <w:rPr>
          <w:shd w:val="clear" w:color="auto" w:fill="FFFFFF"/>
        </w:rPr>
      </w:pPr>
      <w:r w:rsidRPr="004F497F">
        <w:rPr>
          <w:shd w:val="clear" w:color="auto" w:fill="FFFFFF"/>
        </w:rPr>
        <w:t xml:space="preserve">Summary/Background presented by Dr. </w:t>
      </w:r>
      <w:r w:rsidR="00925039">
        <w:rPr>
          <w:shd w:val="clear" w:color="auto" w:fill="FFFFFF"/>
        </w:rPr>
        <w:t>Lyon</w:t>
      </w:r>
      <w:r w:rsidR="00A1116A" w:rsidRPr="004F497F">
        <w:rPr>
          <w:shd w:val="clear" w:color="auto" w:fill="FFFFFF"/>
        </w:rPr>
        <w:t xml:space="preserve">. </w:t>
      </w:r>
    </w:p>
    <w:p w14:paraId="6555FEA4" w14:textId="77777777" w:rsidR="00906F28" w:rsidRDefault="00906F28" w:rsidP="00906F28">
      <w:pPr>
        <w:shd w:val="clear" w:color="auto" w:fill="FFFFFF"/>
        <w:rPr>
          <w:shd w:val="clear" w:color="auto" w:fill="FFFFFF"/>
        </w:rPr>
      </w:pPr>
    </w:p>
    <w:p w14:paraId="0E71EDD6" w14:textId="108F4294" w:rsidR="001A7734" w:rsidRDefault="00537A21" w:rsidP="00906F28">
      <w:pPr>
        <w:shd w:val="clear" w:color="auto" w:fill="FFFFFF"/>
        <w:rPr>
          <w:shd w:val="clear" w:color="auto" w:fill="FFFFFF"/>
        </w:rPr>
      </w:pPr>
      <w:r w:rsidRPr="00537A21">
        <w:rPr>
          <w:color w:val="000000"/>
          <w:shd w:val="clear" w:color="auto" w:fill="FFFFFF"/>
        </w:rPr>
        <w:t>Dr. Marilyn Cooksey, Associate Dean of Nursing, Louisiana College</w:t>
      </w:r>
      <w:r w:rsidRPr="00537A21">
        <w:rPr>
          <w:color w:val="000000"/>
          <w:sz w:val="28"/>
          <w:szCs w:val="28"/>
          <w:shd w:val="clear" w:color="auto" w:fill="FFFFFF"/>
        </w:rPr>
        <w:t>,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</w:t>
      </w:r>
      <w:r w:rsidR="007532A1">
        <w:rPr>
          <w:shd w:val="clear" w:color="auto" w:fill="FFFFFF"/>
        </w:rPr>
        <w:t>was</w:t>
      </w:r>
      <w:r w:rsidR="00906F28" w:rsidRPr="004F497F">
        <w:rPr>
          <w:shd w:val="clear" w:color="auto" w:fill="FFFFFF"/>
        </w:rPr>
        <w:t xml:space="preserve"> present to provide information and answer questions by Board members.</w:t>
      </w:r>
    </w:p>
    <w:p w14:paraId="6D09C741" w14:textId="3FBE3551" w:rsidR="00FD56DC" w:rsidRDefault="00906F28" w:rsidP="00337E9E">
      <w:pPr>
        <w:pStyle w:val="NormalWeb"/>
        <w:shd w:val="clear" w:color="auto" w:fill="FFFFFF"/>
        <w:spacing w:before="150" w:beforeAutospacing="0" w:after="0" w:afterAutospacing="0"/>
        <w:ind w:left="1440" w:hanging="1440"/>
        <w:contextualSpacing/>
        <w:rPr>
          <w:color w:val="000000"/>
          <w:shd w:val="clear" w:color="auto" w:fill="FFFFFF"/>
        </w:rPr>
      </w:pPr>
      <w:r w:rsidRPr="00906F28">
        <w:rPr>
          <w:b/>
          <w:bCs/>
          <w:color w:val="000000"/>
          <w:shd w:val="clear" w:color="auto" w:fill="FFFFFF"/>
        </w:rPr>
        <w:t>Motion:</w:t>
      </w:r>
      <w:r w:rsidRPr="00906F28">
        <w:rPr>
          <w:color w:val="000000"/>
          <w:shd w:val="clear" w:color="auto" w:fill="FFFFFF"/>
        </w:rPr>
        <w:tab/>
      </w:r>
      <w:r w:rsidR="00537A21">
        <w:rPr>
          <w:color w:val="000000"/>
          <w:shd w:val="clear" w:color="auto" w:fill="FFFFFF"/>
        </w:rPr>
        <w:t xml:space="preserve">by J. </w:t>
      </w:r>
      <w:r w:rsidR="00FD56DC">
        <w:rPr>
          <w:color w:val="000000"/>
          <w:shd w:val="clear" w:color="auto" w:fill="FFFFFF"/>
        </w:rPr>
        <w:t>Manning</w:t>
      </w:r>
      <w:r w:rsidR="00537A21">
        <w:rPr>
          <w:color w:val="000000"/>
          <w:shd w:val="clear" w:color="auto" w:fill="FFFFFF"/>
        </w:rPr>
        <w:t>, seconded</w:t>
      </w:r>
      <w:r w:rsidR="00537A21" w:rsidRPr="00FD56DC">
        <w:rPr>
          <w:color w:val="000000"/>
          <w:shd w:val="clear" w:color="auto" w:fill="FFFFFF"/>
        </w:rPr>
        <w:t>,</w:t>
      </w:r>
      <w:r w:rsidR="00034468">
        <w:rPr>
          <w:color w:val="000000"/>
          <w:shd w:val="clear" w:color="auto" w:fill="FFFFFF"/>
        </w:rPr>
        <w:t xml:space="preserve">  </w:t>
      </w:r>
      <w:r w:rsidR="00034468" w:rsidRPr="00034468">
        <w:rPr>
          <w:color w:val="000000"/>
          <w:shd w:val="clear" w:color="auto" w:fill="FFFFFF"/>
        </w:rPr>
        <w:t>that the Board accept Louisiana College’s report and action plan regarding the probationary status of the Baccalaureate of Science in Nursing education degree program</w:t>
      </w:r>
      <w:r w:rsidR="00337E9E">
        <w:rPr>
          <w:color w:val="000000"/>
          <w:shd w:val="clear" w:color="auto" w:fill="FFFFFF"/>
        </w:rPr>
        <w:t>.</w:t>
      </w:r>
    </w:p>
    <w:p w14:paraId="7F103173" w14:textId="77777777" w:rsidR="00337E9E" w:rsidRPr="00FD56DC" w:rsidRDefault="00337E9E" w:rsidP="00337E9E">
      <w:pPr>
        <w:pStyle w:val="NormalWeb"/>
        <w:shd w:val="clear" w:color="auto" w:fill="FFFFFF"/>
        <w:spacing w:before="150" w:beforeAutospacing="0" w:after="0" w:afterAutospacing="0"/>
        <w:ind w:left="1440" w:hanging="1440"/>
        <w:contextualSpacing/>
      </w:pPr>
    </w:p>
    <w:p w14:paraId="2F41B334" w14:textId="77777777" w:rsidR="00AF5B40" w:rsidRDefault="00AF5B40" w:rsidP="00AF5B40">
      <w:pPr>
        <w:ind w:left="1440"/>
        <w:contextualSpacing/>
      </w:pPr>
      <w:r>
        <w:t xml:space="preserve">Voice Vote:  A. Carruth-yes; J. Couvillon-yes; T. Kindall-yes; J. Manning-yes; </w:t>
      </w:r>
    </w:p>
    <w:p w14:paraId="0684916F" w14:textId="77777777" w:rsidR="00AF5B40" w:rsidRDefault="00AF5B40" w:rsidP="00AF5B40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26CC0400" w14:textId="77777777" w:rsidR="00AF5B40" w:rsidRDefault="00AF5B40" w:rsidP="00AF5B40">
      <w:pPr>
        <w:ind w:left="1440"/>
        <w:contextualSpacing/>
      </w:pPr>
      <w:r>
        <w:rPr>
          <w:bCs/>
        </w:rPr>
        <w:t>D. Spann-yes</w:t>
      </w:r>
    </w:p>
    <w:p w14:paraId="7BC24212" w14:textId="77777777" w:rsidR="00AF5B40" w:rsidRDefault="00AF5B40" w:rsidP="00AF5B40">
      <w:pPr>
        <w:contextualSpacing/>
      </w:pPr>
    </w:p>
    <w:p w14:paraId="666DB714" w14:textId="77777777" w:rsidR="00AF5B40" w:rsidRDefault="00AF5B40" w:rsidP="00AF5B40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5ADFE66F" w14:textId="74E73CFA" w:rsidR="00952300" w:rsidRDefault="00952300" w:rsidP="00D221D0">
      <w:pPr>
        <w:contextualSpacing/>
      </w:pPr>
    </w:p>
    <w:p w14:paraId="15A9C5A9" w14:textId="6AF9DA58" w:rsidR="006118CF" w:rsidRDefault="006118CF" w:rsidP="00906F28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  <w:rPr>
          <w:b/>
          <w:bCs/>
          <w:color w:val="172B4D"/>
          <w:u w:val="single"/>
          <w:shd w:val="clear" w:color="auto" w:fill="FFFFFF"/>
        </w:rPr>
      </w:pPr>
      <w:r w:rsidRPr="006118CF">
        <w:rPr>
          <w:b/>
          <w:bCs/>
          <w:u w:val="single"/>
        </w:rPr>
        <w:t xml:space="preserve">Agenda Item </w:t>
      </w:r>
      <w:r w:rsidRPr="006118CF">
        <w:rPr>
          <w:rFonts w:ascii="Segoe UI" w:hAnsi="Segoe UI" w:cs="Segoe UI"/>
          <w:b/>
          <w:bCs/>
          <w:color w:val="172B4D"/>
          <w:sz w:val="21"/>
          <w:szCs w:val="21"/>
          <w:u w:val="single"/>
          <w:shd w:val="clear" w:color="auto" w:fill="FFFFFF"/>
        </w:rPr>
        <w:t> </w:t>
      </w:r>
      <w:r w:rsidR="00034468">
        <w:rPr>
          <w:b/>
          <w:bCs/>
          <w:color w:val="172B4D"/>
          <w:u w:val="single"/>
          <w:shd w:val="clear" w:color="auto" w:fill="FFFFFF"/>
        </w:rPr>
        <w:t>3</w:t>
      </w:r>
      <w:r w:rsidRPr="006118CF">
        <w:rPr>
          <w:b/>
          <w:bCs/>
          <w:color w:val="172B4D"/>
          <w:u w:val="single"/>
          <w:shd w:val="clear" w:color="auto" w:fill="FFFFFF"/>
        </w:rPr>
        <w:t>.1.2.2</w:t>
      </w:r>
      <w:r w:rsidR="00B45AD7">
        <w:rPr>
          <w:b/>
          <w:bCs/>
          <w:color w:val="172B4D"/>
          <w:u w:val="single"/>
          <w:shd w:val="clear" w:color="auto" w:fill="FFFFFF"/>
        </w:rPr>
        <w:t>.3</w:t>
      </w:r>
    </w:p>
    <w:p w14:paraId="34F8B48E" w14:textId="316A23A6" w:rsidR="00B45AD7" w:rsidRPr="00B45AD7" w:rsidRDefault="00B45AD7" w:rsidP="00906F28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  <w:rPr>
          <w:b/>
          <w:bCs/>
        </w:rPr>
      </w:pPr>
      <w:r w:rsidRPr="00B45AD7">
        <w:rPr>
          <w:b/>
          <w:bCs/>
        </w:rPr>
        <w:t>Southern University Baton Rouge - BSN</w:t>
      </w:r>
    </w:p>
    <w:p w14:paraId="062288D4" w14:textId="77777777" w:rsidR="00B45AD7" w:rsidRPr="006118CF" w:rsidRDefault="00B45AD7" w:rsidP="00906F28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  <w:rPr>
          <w:b/>
          <w:bCs/>
          <w:u w:val="single"/>
        </w:rPr>
      </w:pPr>
    </w:p>
    <w:p w14:paraId="0CCA2092" w14:textId="1A1574ED" w:rsidR="006118CF" w:rsidRDefault="006118CF" w:rsidP="006118CF">
      <w:pPr>
        <w:rPr>
          <w:shd w:val="clear" w:color="auto" w:fill="FFFFFF"/>
        </w:rPr>
      </w:pPr>
      <w:bookmarkStart w:id="8" w:name="_Hlk96605619"/>
      <w:r w:rsidRPr="004F497F">
        <w:rPr>
          <w:shd w:val="clear" w:color="auto" w:fill="FFFFFF"/>
        </w:rPr>
        <w:t xml:space="preserve">Summary/Background presented by Dr. </w:t>
      </w:r>
      <w:r w:rsidR="00034468">
        <w:rPr>
          <w:shd w:val="clear" w:color="auto" w:fill="FFFFFF"/>
        </w:rPr>
        <w:t>Lyon</w:t>
      </w:r>
      <w:r w:rsidR="00A1116A" w:rsidRPr="004F497F">
        <w:rPr>
          <w:shd w:val="clear" w:color="auto" w:fill="FFFFFF"/>
        </w:rPr>
        <w:t xml:space="preserve">. </w:t>
      </w:r>
    </w:p>
    <w:bookmarkEnd w:id="8"/>
    <w:p w14:paraId="1B6E910B" w14:textId="7BBF1BD3" w:rsidR="005758B7" w:rsidRDefault="005758B7" w:rsidP="006118CF">
      <w:pPr>
        <w:rPr>
          <w:shd w:val="clear" w:color="auto" w:fill="FFFFFF"/>
        </w:rPr>
      </w:pPr>
    </w:p>
    <w:p w14:paraId="797DDC17" w14:textId="79618CE9" w:rsidR="005758B7" w:rsidRPr="001A7734" w:rsidRDefault="001A7734" w:rsidP="00EB02CF">
      <w:pPr>
        <w:shd w:val="clear" w:color="auto" w:fill="FFFFFF"/>
        <w:textAlignment w:val="baseline"/>
        <w:rPr>
          <w:shd w:val="clear" w:color="auto" w:fill="FFFFFF"/>
        </w:rPr>
      </w:pPr>
      <w:r w:rsidRPr="001A7734">
        <w:rPr>
          <w:color w:val="000000"/>
          <w:shd w:val="clear" w:color="auto" w:fill="FFFFFF"/>
        </w:rPr>
        <w:t>Dr. Sandra Brown, Associate Dean of Nursing &amp; Chief Nursing Officer and Dr. Staci Taylor, Chair</w:t>
      </w:r>
      <w:r w:rsidR="0091557E">
        <w:rPr>
          <w:color w:val="000000"/>
          <w:shd w:val="clear" w:color="auto" w:fill="FFFFFF"/>
        </w:rPr>
        <w:t xml:space="preserve"> </w:t>
      </w:r>
      <w:r w:rsidRPr="001A7734">
        <w:rPr>
          <w:color w:val="000000"/>
          <w:shd w:val="clear" w:color="auto" w:fill="FFFFFF"/>
        </w:rPr>
        <w:t>Undergraduate Nursing Program</w:t>
      </w:r>
      <w:r w:rsidR="007A4202">
        <w:rPr>
          <w:color w:val="000000"/>
          <w:shd w:val="clear" w:color="auto" w:fill="FFFFFF"/>
        </w:rPr>
        <w:t xml:space="preserve"> at</w:t>
      </w:r>
      <w:r w:rsidRPr="001A7734">
        <w:rPr>
          <w:color w:val="000000"/>
          <w:shd w:val="clear" w:color="auto" w:fill="FFFFFF"/>
        </w:rPr>
        <w:t xml:space="preserve"> Southern University,</w:t>
      </w:r>
      <w:r>
        <w:rPr>
          <w:color w:val="000000"/>
          <w:shd w:val="clear" w:color="auto" w:fill="FFFFFF"/>
        </w:rPr>
        <w:t xml:space="preserve"> </w:t>
      </w:r>
      <w:r w:rsidR="005758B7" w:rsidRPr="001A7734">
        <w:rPr>
          <w:shd w:val="clear" w:color="auto" w:fill="FFFFFF"/>
        </w:rPr>
        <w:t>w</w:t>
      </w:r>
      <w:r w:rsidR="00A87C9E">
        <w:rPr>
          <w:shd w:val="clear" w:color="auto" w:fill="FFFFFF"/>
        </w:rPr>
        <w:t xml:space="preserve">ere </w:t>
      </w:r>
      <w:r w:rsidR="005758B7" w:rsidRPr="001A7734">
        <w:rPr>
          <w:shd w:val="clear" w:color="auto" w:fill="FFFFFF"/>
        </w:rPr>
        <w:t>present to provide information and answer questions by Board members.</w:t>
      </w:r>
    </w:p>
    <w:p w14:paraId="78461A13" w14:textId="5B386AE8" w:rsidR="007F5E69" w:rsidRDefault="00BF79C2" w:rsidP="00034468">
      <w:pPr>
        <w:pStyle w:val="NormalWeb"/>
        <w:shd w:val="clear" w:color="auto" w:fill="FFFFFF"/>
        <w:spacing w:before="150" w:beforeAutospacing="0" w:after="0" w:afterAutospacing="0"/>
        <w:ind w:left="1440" w:hanging="1440"/>
        <w:rPr>
          <w:color w:val="000000"/>
          <w:shd w:val="clear" w:color="auto" w:fill="FFFFFF"/>
        </w:rPr>
      </w:pPr>
      <w:r>
        <w:rPr>
          <w:b/>
          <w:bCs/>
        </w:rPr>
        <w:t>Motion:</w:t>
      </w:r>
      <w:r>
        <w:rPr>
          <w:b/>
          <w:bCs/>
        </w:rPr>
        <w:tab/>
      </w:r>
      <w:r w:rsidRPr="00BF79C2">
        <w:t xml:space="preserve">by </w:t>
      </w:r>
      <w:r w:rsidR="00513797">
        <w:t>J</w:t>
      </w:r>
      <w:r w:rsidRPr="00BF79C2">
        <w:t>. M</w:t>
      </w:r>
      <w:r w:rsidR="009021C0">
        <w:t>anning</w:t>
      </w:r>
      <w:r w:rsidRPr="00BF79C2">
        <w:t xml:space="preserve">, </w:t>
      </w:r>
      <w:r w:rsidR="00034468">
        <w:t>t</w:t>
      </w:r>
      <w:r w:rsidR="00034468" w:rsidRPr="00034468">
        <w:rPr>
          <w:color w:val="000000"/>
          <w:shd w:val="clear" w:color="auto" w:fill="FFFFFF"/>
        </w:rPr>
        <w:t>hat the Board accept Southern University at Baton Rouge’s report and action plan regarding the probationary status of the Baccalaureate of Science in Nursing education degree program.</w:t>
      </w:r>
    </w:p>
    <w:p w14:paraId="1E6A213F" w14:textId="77777777" w:rsidR="00AF5B40" w:rsidRDefault="00AF5B40" w:rsidP="00034468">
      <w:pPr>
        <w:pStyle w:val="NormalWeb"/>
        <w:shd w:val="clear" w:color="auto" w:fill="FFFFFF"/>
        <w:spacing w:before="150" w:beforeAutospacing="0" w:after="0" w:afterAutospacing="0"/>
        <w:ind w:left="1440" w:hanging="1440"/>
        <w:rPr>
          <w:color w:val="000000"/>
          <w:shd w:val="clear" w:color="auto" w:fill="FFFFFF"/>
        </w:rPr>
      </w:pPr>
    </w:p>
    <w:p w14:paraId="443368D6" w14:textId="77777777" w:rsidR="00AF5B40" w:rsidRDefault="00AF5B40" w:rsidP="00AF5B40">
      <w:pPr>
        <w:ind w:left="1440"/>
        <w:contextualSpacing/>
      </w:pPr>
      <w:r>
        <w:t xml:space="preserve">Voice Vote:  A. Carruth-yes; J. Couvillon-yes; T. Kindall-yes; J. Manning-yes; </w:t>
      </w:r>
    </w:p>
    <w:p w14:paraId="0349B130" w14:textId="77777777" w:rsidR="00AF5B40" w:rsidRDefault="00AF5B40" w:rsidP="00AF5B40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3D1F30F1" w14:textId="77777777" w:rsidR="00AF5B40" w:rsidRDefault="00AF5B40" w:rsidP="00AF5B40">
      <w:pPr>
        <w:ind w:left="1440"/>
        <w:contextualSpacing/>
      </w:pPr>
      <w:r>
        <w:rPr>
          <w:bCs/>
        </w:rPr>
        <w:t>D. Spann-yes</w:t>
      </w:r>
    </w:p>
    <w:p w14:paraId="70A5515C" w14:textId="77777777" w:rsidR="00AF5B40" w:rsidRDefault="00AF5B40" w:rsidP="00AF5B40">
      <w:pPr>
        <w:contextualSpacing/>
      </w:pPr>
    </w:p>
    <w:p w14:paraId="112F3607" w14:textId="77777777" w:rsidR="00AF5B40" w:rsidRDefault="00AF5B40" w:rsidP="00AF5B40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2F386F81" w14:textId="77777777" w:rsidR="00034468" w:rsidRDefault="00034468" w:rsidP="0045673F">
      <w:pPr>
        <w:ind w:left="1440"/>
        <w:contextualSpacing/>
      </w:pPr>
    </w:p>
    <w:p w14:paraId="16862E91" w14:textId="77777777" w:rsidR="00A87C9E" w:rsidRDefault="00A87C9E" w:rsidP="00A87C9E">
      <w:pPr>
        <w:contextualSpacing/>
      </w:pPr>
    </w:p>
    <w:p w14:paraId="7A70230D" w14:textId="24201252" w:rsidR="00555434" w:rsidRPr="005975D7" w:rsidRDefault="00555434" w:rsidP="00555434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" w:hanging="360"/>
        <w:rPr>
          <w:b/>
          <w:bCs/>
          <w:u w:val="single"/>
        </w:rPr>
      </w:pPr>
      <w:r w:rsidRPr="006118CF">
        <w:rPr>
          <w:b/>
          <w:bCs/>
          <w:u w:val="single"/>
        </w:rPr>
        <w:t xml:space="preserve">Agenda Item </w:t>
      </w:r>
      <w:r w:rsidRPr="006118CF">
        <w:rPr>
          <w:rFonts w:ascii="Segoe UI" w:hAnsi="Segoe UI" w:cs="Segoe UI"/>
          <w:b/>
          <w:bCs/>
          <w:color w:val="172B4D"/>
          <w:sz w:val="21"/>
          <w:szCs w:val="21"/>
          <w:u w:val="single"/>
          <w:shd w:val="clear" w:color="auto" w:fill="FFFFFF"/>
        </w:rPr>
        <w:t> </w:t>
      </w:r>
      <w:r w:rsidR="00C1499B">
        <w:rPr>
          <w:b/>
          <w:bCs/>
          <w:u w:val="single"/>
          <w:shd w:val="clear" w:color="auto" w:fill="FFFFFF"/>
        </w:rPr>
        <w:t>3</w:t>
      </w:r>
      <w:r w:rsidRPr="005975D7">
        <w:rPr>
          <w:b/>
          <w:bCs/>
          <w:u w:val="single"/>
          <w:shd w:val="clear" w:color="auto" w:fill="FFFFFF"/>
        </w:rPr>
        <w:t>.1.2.</w:t>
      </w:r>
      <w:r w:rsidR="00AE7ED7" w:rsidRPr="005975D7">
        <w:rPr>
          <w:b/>
          <w:bCs/>
          <w:u w:val="single"/>
          <w:shd w:val="clear" w:color="auto" w:fill="FFFFFF"/>
        </w:rPr>
        <w:t>2.4</w:t>
      </w:r>
    </w:p>
    <w:p w14:paraId="4FBF4B1F" w14:textId="2D585822" w:rsidR="00AE7ED7" w:rsidRPr="00AE7ED7" w:rsidRDefault="00AE7ED7" w:rsidP="00BF79C2">
      <w:pPr>
        <w:ind w:left="1440" w:hanging="1440"/>
        <w:contextualSpacing/>
        <w:rPr>
          <w:b/>
          <w:bCs/>
          <w:color w:val="000000"/>
          <w:shd w:val="clear" w:color="auto" w:fill="FFFFFF"/>
        </w:rPr>
      </w:pPr>
      <w:r w:rsidRPr="00AE7ED7">
        <w:rPr>
          <w:b/>
          <w:bCs/>
          <w:color w:val="000000"/>
          <w:shd w:val="clear" w:color="auto" w:fill="FFFFFF"/>
        </w:rPr>
        <w:t>South Louisiana Community College</w:t>
      </w:r>
    </w:p>
    <w:p w14:paraId="56131A66" w14:textId="77777777" w:rsidR="00AE7ED7" w:rsidRDefault="00AE7ED7" w:rsidP="00BF79C2">
      <w:pPr>
        <w:ind w:left="1440" w:hanging="1440"/>
        <w:contextualSpacing/>
        <w:rPr>
          <w:b/>
          <w:bCs/>
          <w:color w:val="000000"/>
          <w:u w:val="single"/>
          <w:shd w:val="clear" w:color="auto" w:fill="FFFFFF"/>
        </w:rPr>
      </w:pPr>
    </w:p>
    <w:p w14:paraId="60C44B26" w14:textId="688A34FE" w:rsidR="00555434" w:rsidRDefault="00555434" w:rsidP="00555434">
      <w:pPr>
        <w:rPr>
          <w:shd w:val="clear" w:color="auto" w:fill="FFFFFF"/>
        </w:rPr>
      </w:pPr>
      <w:r w:rsidRPr="004F497F">
        <w:rPr>
          <w:shd w:val="clear" w:color="auto" w:fill="FFFFFF"/>
        </w:rPr>
        <w:t xml:space="preserve">Summary/Background presented by Dr. </w:t>
      </w:r>
      <w:r w:rsidR="00C1499B">
        <w:rPr>
          <w:shd w:val="clear" w:color="auto" w:fill="FFFFFF"/>
        </w:rPr>
        <w:t>Lyon</w:t>
      </w:r>
      <w:r w:rsidR="00A1116A" w:rsidRPr="004F497F">
        <w:rPr>
          <w:shd w:val="clear" w:color="auto" w:fill="FFFFFF"/>
        </w:rPr>
        <w:t xml:space="preserve">. </w:t>
      </w:r>
    </w:p>
    <w:p w14:paraId="682A30AE" w14:textId="359A6764" w:rsidR="00AE7ED7" w:rsidRPr="00AE7ED7" w:rsidRDefault="00AE7ED7" w:rsidP="00555434">
      <w:pPr>
        <w:rPr>
          <w:shd w:val="clear" w:color="auto" w:fill="FFFFFF"/>
        </w:rPr>
      </w:pPr>
    </w:p>
    <w:p w14:paraId="7D71E79F" w14:textId="284D95A4" w:rsidR="00AE7ED7" w:rsidRPr="004D3D81" w:rsidRDefault="00AE7ED7" w:rsidP="00AE7ED7">
      <w:pPr>
        <w:shd w:val="clear" w:color="auto" w:fill="FFFFFF"/>
        <w:textAlignment w:val="baseline"/>
        <w:rPr>
          <w:shd w:val="clear" w:color="auto" w:fill="FFFFFF"/>
        </w:rPr>
      </w:pPr>
      <w:r w:rsidRPr="00AE7ED7">
        <w:rPr>
          <w:shd w:val="clear" w:color="auto" w:fill="FFFFFF"/>
        </w:rPr>
        <w:t xml:space="preserve">Dr. Jeanine Thomas, Associate Dean of Nursing &amp; Chief Nursing </w:t>
      </w:r>
      <w:r w:rsidR="00A1116A" w:rsidRPr="00AE7ED7">
        <w:rPr>
          <w:shd w:val="clear" w:color="auto" w:fill="FFFFFF"/>
        </w:rPr>
        <w:t>Officer,</w:t>
      </w:r>
      <w:r w:rsidRPr="00AE7ED7">
        <w:rPr>
          <w:shd w:val="clear" w:color="auto" w:fill="FFFFFF"/>
        </w:rPr>
        <w:t xml:space="preserve"> </w:t>
      </w:r>
      <w:r w:rsidR="004D3D81">
        <w:rPr>
          <w:shd w:val="clear" w:color="auto" w:fill="FFFFFF"/>
        </w:rPr>
        <w:t>and Dr. Carry DeAtley</w:t>
      </w:r>
      <w:r w:rsidR="004D3D81" w:rsidRPr="004D3D81">
        <w:rPr>
          <w:shd w:val="clear" w:color="auto" w:fill="FFFFFF"/>
        </w:rPr>
        <w:t>,</w:t>
      </w:r>
      <w:r w:rsidR="004D3D81" w:rsidRPr="004D3D81">
        <w:rPr>
          <w:color w:val="333333"/>
          <w:shd w:val="clear" w:color="auto" w:fill="FFFFFF"/>
        </w:rPr>
        <w:t xml:space="preserve"> Dean of Nursing and Allied Health</w:t>
      </w:r>
      <w:r w:rsidR="00AA2553">
        <w:rPr>
          <w:color w:val="333333"/>
          <w:shd w:val="clear" w:color="auto" w:fill="FFFFFF"/>
        </w:rPr>
        <w:t>,</w:t>
      </w:r>
      <w:r w:rsidRPr="004D3D81">
        <w:rPr>
          <w:shd w:val="clear" w:color="auto" w:fill="FFFFFF"/>
        </w:rPr>
        <w:t xml:space="preserve"> South Louisiana Community College</w:t>
      </w:r>
      <w:r w:rsidR="00D62410">
        <w:rPr>
          <w:shd w:val="clear" w:color="auto" w:fill="FFFFFF"/>
        </w:rPr>
        <w:t>,</w:t>
      </w:r>
      <w:r w:rsidRPr="004D3D81">
        <w:rPr>
          <w:shd w:val="clear" w:color="auto" w:fill="FFFFFF"/>
        </w:rPr>
        <w:t xml:space="preserve"> w</w:t>
      </w:r>
      <w:r w:rsidR="004D3D81">
        <w:rPr>
          <w:shd w:val="clear" w:color="auto" w:fill="FFFFFF"/>
        </w:rPr>
        <w:t>ere</w:t>
      </w:r>
      <w:r w:rsidRPr="004D3D81">
        <w:rPr>
          <w:shd w:val="clear" w:color="auto" w:fill="FFFFFF"/>
        </w:rPr>
        <w:t xml:space="preserve"> present to provide information and answer questions by Board members.</w:t>
      </w:r>
    </w:p>
    <w:p w14:paraId="5AD4B102" w14:textId="4A9E1D73" w:rsidR="00555434" w:rsidRDefault="0049782C" w:rsidP="007D6F71">
      <w:pPr>
        <w:pStyle w:val="NormalWeb"/>
        <w:shd w:val="clear" w:color="auto" w:fill="FFFFFF"/>
        <w:spacing w:before="150" w:beforeAutospacing="0" w:after="0" w:afterAutospacing="0"/>
        <w:ind w:left="1440" w:hanging="1440"/>
        <w:contextualSpacing/>
        <w:rPr>
          <w:color w:val="000000"/>
          <w:shd w:val="clear" w:color="auto" w:fill="FFFFFF"/>
        </w:rPr>
      </w:pPr>
      <w:r w:rsidRPr="004D3D81">
        <w:rPr>
          <w:b/>
          <w:bCs/>
        </w:rPr>
        <w:t>M</w:t>
      </w:r>
      <w:r w:rsidR="00555434" w:rsidRPr="004D3D81">
        <w:rPr>
          <w:b/>
          <w:bCs/>
        </w:rPr>
        <w:t>otion</w:t>
      </w:r>
      <w:r w:rsidR="00555434" w:rsidRPr="004D3D81">
        <w:t>:</w:t>
      </w:r>
      <w:r w:rsidR="00555434" w:rsidRPr="004D3D81">
        <w:tab/>
        <w:t xml:space="preserve">by </w:t>
      </w:r>
      <w:r w:rsidR="00AF5B40">
        <w:t>W. Palermo</w:t>
      </w:r>
      <w:r w:rsidR="00555434" w:rsidRPr="004D3D81">
        <w:t xml:space="preserve">, </w:t>
      </w:r>
      <w:r w:rsidR="00AE7ED7" w:rsidRPr="006115ED">
        <w:t xml:space="preserve">that </w:t>
      </w:r>
      <w:r w:rsidR="006115ED" w:rsidRPr="006115ED">
        <w:rPr>
          <w:color w:val="000000"/>
          <w:shd w:val="clear" w:color="auto" w:fill="FFFFFF"/>
        </w:rPr>
        <w:t>the Board accept South Louisiana Community College’s report and action plan regarding the probationary status of the Associate of Science in Nursing education degree program.</w:t>
      </w:r>
    </w:p>
    <w:p w14:paraId="2EDC8EBC" w14:textId="77777777" w:rsidR="00AF5B40" w:rsidRDefault="00AF5B40" w:rsidP="00AF5B40">
      <w:pPr>
        <w:ind w:left="1440"/>
        <w:contextualSpacing/>
      </w:pPr>
      <w:r>
        <w:t xml:space="preserve">Voice Vote:  A. Carruth-yes; J. Couvillon-yes; T. Kindall-yes; J. Manning-yes; </w:t>
      </w:r>
    </w:p>
    <w:p w14:paraId="5E5C807C" w14:textId="77777777" w:rsidR="00AF5B40" w:rsidRDefault="00AF5B40" w:rsidP="00AF5B40">
      <w:pPr>
        <w:ind w:left="1440"/>
        <w:contextualSpacing/>
        <w:rPr>
          <w:bCs/>
        </w:rPr>
      </w:pPr>
      <w:r>
        <w:lastRenderedPageBreak/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1DBA0C1C" w14:textId="77777777" w:rsidR="00AF5B40" w:rsidRDefault="00AF5B40" w:rsidP="00AF5B40">
      <w:pPr>
        <w:ind w:left="1440"/>
        <w:contextualSpacing/>
      </w:pPr>
      <w:r>
        <w:rPr>
          <w:bCs/>
        </w:rPr>
        <w:t>D. Spann-yes</w:t>
      </w:r>
    </w:p>
    <w:p w14:paraId="056F59B4" w14:textId="77777777" w:rsidR="00AF5B40" w:rsidRDefault="00AF5B40" w:rsidP="00AF5B40">
      <w:pPr>
        <w:contextualSpacing/>
      </w:pPr>
    </w:p>
    <w:p w14:paraId="1BD10577" w14:textId="77777777" w:rsidR="00AF5B40" w:rsidRDefault="00AF5B40" w:rsidP="00AF5B40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476E500A" w14:textId="6E01790E" w:rsidR="009F66A1" w:rsidRDefault="009F66A1" w:rsidP="003B6D5F">
      <w:pPr>
        <w:rPr>
          <w:b/>
          <w:bCs/>
          <w:u w:val="single"/>
          <w:shd w:val="clear" w:color="auto" w:fill="FFFFFF"/>
        </w:rPr>
      </w:pPr>
    </w:p>
    <w:p w14:paraId="498DFDBB" w14:textId="09CEF5DB" w:rsidR="009F66A1" w:rsidRPr="0086767A" w:rsidRDefault="009F66A1" w:rsidP="003B6D5F">
      <w:pPr>
        <w:rPr>
          <w:shd w:val="clear" w:color="auto" w:fill="FFFFFF"/>
        </w:rPr>
      </w:pPr>
      <w:r w:rsidRPr="0086767A">
        <w:rPr>
          <w:shd w:val="clear" w:color="auto" w:fill="FFFFFF"/>
        </w:rPr>
        <w:t>(Break)</w:t>
      </w:r>
    </w:p>
    <w:p w14:paraId="63BA8E59" w14:textId="06F3EA97" w:rsidR="009F66A1" w:rsidRPr="0086767A" w:rsidRDefault="009F66A1" w:rsidP="003B6D5F">
      <w:pPr>
        <w:rPr>
          <w:shd w:val="clear" w:color="auto" w:fill="FFFFFF"/>
        </w:rPr>
      </w:pPr>
    </w:p>
    <w:p w14:paraId="567B58CE" w14:textId="793EED0B" w:rsidR="009F66A1" w:rsidRPr="0086767A" w:rsidRDefault="009F66A1" w:rsidP="003B6D5F">
      <w:pPr>
        <w:rPr>
          <w:shd w:val="clear" w:color="auto" w:fill="FFFFFF"/>
        </w:rPr>
      </w:pPr>
      <w:r w:rsidRPr="0086767A">
        <w:rPr>
          <w:shd w:val="clear" w:color="auto" w:fill="FFFFFF"/>
        </w:rPr>
        <w:t>(Dr. Kindall called the meeting back  to order)</w:t>
      </w:r>
    </w:p>
    <w:p w14:paraId="7E18AD83" w14:textId="77777777" w:rsidR="009F66A1" w:rsidRPr="009F66A1" w:rsidRDefault="009F66A1" w:rsidP="003B6D5F">
      <w:pPr>
        <w:rPr>
          <w:b/>
          <w:bCs/>
          <w:shd w:val="clear" w:color="auto" w:fill="FFFFFF"/>
        </w:rPr>
      </w:pPr>
    </w:p>
    <w:p w14:paraId="2DD23F12" w14:textId="49F1451B" w:rsidR="004E1DAD" w:rsidRPr="003D7E83" w:rsidRDefault="003D7E83" w:rsidP="003B6D5F">
      <w:pPr>
        <w:rPr>
          <w:b/>
          <w:bCs/>
          <w:u w:val="single"/>
          <w:shd w:val="clear" w:color="auto" w:fill="FFFFFF"/>
        </w:rPr>
      </w:pPr>
      <w:r w:rsidRPr="003D7E83">
        <w:rPr>
          <w:b/>
          <w:bCs/>
          <w:u w:val="single"/>
          <w:shd w:val="clear" w:color="auto" w:fill="FFFFFF"/>
        </w:rPr>
        <w:t xml:space="preserve">Agenda Item </w:t>
      </w:r>
      <w:r w:rsidR="00C076E0">
        <w:rPr>
          <w:b/>
          <w:bCs/>
          <w:u w:val="single"/>
          <w:shd w:val="clear" w:color="auto" w:fill="FFFFFF"/>
        </w:rPr>
        <w:t>3</w:t>
      </w:r>
      <w:r w:rsidRPr="003D7E83">
        <w:rPr>
          <w:b/>
          <w:bCs/>
          <w:u w:val="single"/>
          <w:shd w:val="clear" w:color="auto" w:fill="FFFFFF"/>
        </w:rPr>
        <w:t>.1.</w:t>
      </w:r>
      <w:r w:rsidR="005975D7">
        <w:rPr>
          <w:b/>
          <w:bCs/>
          <w:u w:val="single"/>
          <w:shd w:val="clear" w:color="auto" w:fill="FFFFFF"/>
        </w:rPr>
        <w:t>2.3</w:t>
      </w:r>
    </w:p>
    <w:p w14:paraId="4CA3E5B9" w14:textId="204EB614" w:rsidR="003D7E83" w:rsidRDefault="005975D7" w:rsidP="003B6D5F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 xml:space="preserve">Request for </w:t>
      </w:r>
      <w:r w:rsidR="004872C3">
        <w:rPr>
          <w:b/>
          <w:bCs/>
          <w:shd w:val="clear" w:color="auto" w:fill="FFFFFF"/>
        </w:rPr>
        <w:t>Program Expansion</w:t>
      </w:r>
    </w:p>
    <w:p w14:paraId="7171E02F" w14:textId="76C6B5C8" w:rsidR="003D7E83" w:rsidRDefault="003D7E83" w:rsidP="003B6D5F">
      <w:pPr>
        <w:rPr>
          <w:b/>
          <w:bCs/>
          <w:shd w:val="clear" w:color="auto" w:fill="FFFFFF"/>
        </w:rPr>
      </w:pPr>
    </w:p>
    <w:p w14:paraId="41E17D97" w14:textId="053B0030" w:rsidR="005975D7" w:rsidRPr="005975D7" w:rsidRDefault="005975D7" w:rsidP="003B6D5F">
      <w:pPr>
        <w:rPr>
          <w:b/>
          <w:bCs/>
          <w:u w:val="single"/>
          <w:shd w:val="clear" w:color="auto" w:fill="FFFFFF"/>
        </w:rPr>
      </w:pPr>
      <w:r w:rsidRPr="005975D7">
        <w:rPr>
          <w:b/>
          <w:bCs/>
          <w:u w:val="single"/>
          <w:shd w:val="clear" w:color="auto" w:fill="FFFFFF"/>
        </w:rPr>
        <w:t xml:space="preserve">Agenda Item </w:t>
      </w:r>
      <w:r w:rsidR="004872C3">
        <w:rPr>
          <w:b/>
          <w:bCs/>
          <w:u w:val="single"/>
          <w:shd w:val="clear" w:color="auto" w:fill="FFFFFF"/>
        </w:rPr>
        <w:t>3</w:t>
      </w:r>
      <w:r w:rsidRPr="005975D7">
        <w:rPr>
          <w:b/>
          <w:bCs/>
          <w:u w:val="single"/>
          <w:shd w:val="clear" w:color="auto" w:fill="FFFFFF"/>
        </w:rPr>
        <w:t>.1.2.3.1</w:t>
      </w:r>
    </w:p>
    <w:p w14:paraId="167E0C56" w14:textId="25B4B5AE" w:rsidR="005975D7" w:rsidRDefault="004872C3" w:rsidP="003B6D5F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>Loyola University</w:t>
      </w:r>
    </w:p>
    <w:p w14:paraId="20AA8D15" w14:textId="77777777" w:rsidR="004872C3" w:rsidRDefault="004872C3" w:rsidP="003B6D5F">
      <w:pPr>
        <w:rPr>
          <w:b/>
          <w:bCs/>
          <w:shd w:val="clear" w:color="auto" w:fill="FFFFFF"/>
        </w:rPr>
      </w:pPr>
    </w:p>
    <w:p w14:paraId="0C103878" w14:textId="16BDDA33" w:rsidR="005975D7" w:rsidRDefault="005975D7" w:rsidP="005975D7">
      <w:pPr>
        <w:rPr>
          <w:shd w:val="clear" w:color="auto" w:fill="FFFFFF"/>
        </w:rPr>
      </w:pPr>
      <w:bookmarkStart w:id="9" w:name="_Hlk96610378"/>
      <w:r w:rsidRPr="004F497F">
        <w:rPr>
          <w:shd w:val="clear" w:color="auto" w:fill="FFFFFF"/>
        </w:rPr>
        <w:t xml:space="preserve">Summary/Background presented by Dr. </w:t>
      </w:r>
      <w:r w:rsidR="00C1499B">
        <w:rPr>
          <w:shd w:val="clear" w:color="auto" w:fill="FFFFFF"/>
        </w:rPr>
        <w:t>Lyon</w:t>
      </w:r>
      <w:r w:rsidR="00A1116A" w:rsidRPr="004F497F">
        <w:rPr>
          <w:shd w:val="clear" w:color="auto" w:fill="FFFFFF"/>
        </w:rPr>
        <w:t xml:space="preserve">. </w:t>
      </w:r>
    </w:p>
    <w:bookmarkEnd w:id="9"/>
    <w:p w14:paraId="24B6E65C" w14:textId="17B02F04" w:rsidR="006F06CE" w:rsidRDefault="006F06CE" w:rsidP="005975D7">
      <w:pPr>
        <w:rPr>
          <w:shd w:val="clear" w:color="auto" w:fill="FFFFFF"/>
        </w:rPr>
      </w:pPr>
    </w:p>
    <w:p w14:paraId="7DCD393E" w14:textId="43728D38" w:rsidR="00D16FD4" w:rsidRDefault="00D463C0" w:rsidP="00D463C0">
      <w:pPr>
        <w:shd w:val="clear" w:color="auto" w:fill="FFFFFF"/>
        <w:textAlignment w:val="baseline"/>
        <w:rPr>
          <w:shd w:val="clear" w:color="auto" w:fill="FFFFFF"/>
        </w:rPr>
      </w:pPr>
      <w:r>
        <w:rPr>
          <w:shd w:val="clear" w:color="auto" w:fill="FFFFFF"/>
        </w:rPr>
        <w:t xml:space="preserve">Dr. </w:t>
      </w:r>
      <w:r w:rsidR="00FE68FB">
        <w:rPr>
          <w:shd w:val="clear" w:color="auto" w:fill="FFFFFF"/>
        </w:rPr>
        <w:t>Michelle Collins</w:t>
      </w:r>
      <w:r>
        <w:rPr>
          <w:shd w:val="clear" w:color="auto" w:fill="FFFFFF"/>
        </w:rPr>
        <w:t xml:space="preserve">, </w:t>
      </w:r>
      <w:r w:rsidR="00FE68FB">
        <w:rPr>
          <w:shd w:val="clear" w:color="auto" w:fill="FFFFFF"/>
        </w:rPr>
        <w:t>Dean</w:t>
      </w:r>
      <w:r w:rsidR="0008426B">
        <w:rPr>
          <w:shd w:val="clear" w:color="auto" w:fill="FFFFFF"/>
        </w:rPr>
        <w:t xml:space="preserve"> College of Nursing and Health and </w:t>
      </w:r>
      <w:r w:rsidR="00FE68FB">
        <w:rPr>
          <w:shd w:val="clear" w:color="auto" w:fill="FFFFFF"/>
        </w:rPr>
        <w:t>Dr. Cherie Burke, Director School of Nursing</w:t>
      </w:r>
      <w:r w:rsidR="00A31CEB">
        <w:rPr>
          <w:shd w:val="clear" w:color="auto" w:fill="FFFFFF"/>
        </w:rPr>
        <w:t>,</w:t>
      </w:r>
      <w:r w:rsidR="0008426B">
        <w:rPr>
          <w:shd w:val="clear" w:color="auto" w:fill="FFFFFF"/>
        </w:rPr>
        <w:t xml:space="preserve"> </w:t>
      </w:r>
      <w:r w:rsidR="00FE68FB">
        <w:rPr>
          <w:shd w:val="clear" w:color="auto" w:fill="FFFFFF"/>
        </w:rPr>
        <w:t>Loyola University</w:t>
      </w:r>
      <w:r w:rsidR="00D62410">
        <w:rPr>
          <w:shd w:val="clear" w:color="auto" w:fill="FFFFFF"/>
        </w:rPr>
        <w:t>,</w:t>
      </w:r>
      <w:r w:rsidR="00FE68FB">
        <w:rPr>
          <w:shd w:val="clear" w:color="auto" w:fill="FFFFFF"/>
        </w:rPr>
        <w:t xml:space="preserve"> </w:t>
      </w:r>
      <w:r w:rsidR="006F06CE">
        <w:rPr>
          <w:shd w:val="clear" w:color="auto" w:fill="FFFFFF"/>
        </w:rPr>
        <w:t>were</w:t>
      </w:r>
      <w:r w:rsidRPr="004D3D81">
        <w:rPr>
          <w:shd w:val="clear" w:color="auto" w:fill="FFFFFF"/>
        </w:rPr>
        <w:t xml:space="preserve"> present to provide information and answer questions by Board members</w:t>
      </w:r>
      <w:r w:rsidR="00A1116A" w:rsidRPr="004D3D81">
        <w:rPr>
          <w:shd w:val="clear" w:color="auto" w:fill="FFFFFF"/>
        </w:rPr>
        <w:t>.</w:t>
      </w:r>
      <w:r w:rsidR="00A1116A">
        <w:rPr>
          <w:shd w:val="clear" w:color="auto" w:fill="FFFFFF"/>
        </w:rPr>
        <w:t xml:space="preserve"> </w:t>
      </w:r>
    </w:p>
    <w:p w14:paraId="6E304C9B" w14:textId="77777777" w:rsidR="00D16FD4" w:rsidRDefault="00D16FD4" w:rsidP="00D16FD4">
      <w:pPr>
        <w:shd w:val="clear" w:color="auto" w:fill="FFFFFF"/>
        <w:textAlignment w:val="baseline"/>
        <w:rPr>
          <w:b/>
          <w:bCs/>
          <w:shd w:val="clear" w:color="auto" w:fill="FFFFFF"/>
        </w:rPr>
      </w:pPr>
    </w:p>
    <w:p w14:paraId="564C3E34" w14:textId="41C2E813" w:rsidR="005975D7" w:rsidRDefault="005975D7" w:rsidP="00FE68FB">
      <w:pPr>
        <w:ind w:left="1440" w:hanging="1440"/>
        <w:rPr>
          <w:color w:val="000000"/>
          <w:shd w:val="clear" w:color="auto" w:fill="FFFFFF"/>
        </w:rPr>
      </w:pPr>
      <w:r>
        <w:rPr>
          <w:b/>
          <w:bCs/>
          <w:shd w:val="clear" w:color="auto" w:fill="FFFFFF"/>
        </w:rPr>
        <w:t>Motion:</w:t>
      </w:r>
      <w:r>
        <w:rPr>
          <w:b/>
          <w:bCs/>
          <w:shd w:val="clear" w:color="auto" w:fill="FFFFFF"/>
        </w:rPr>
        <w:tab/>
      </w:r>
      <w:r w:rsidRPr="005975D7">
        <w:rPr>
          <w:shd w:val="clear" w:color="auto" w:fill="FFFFFF"/>
        </w:rPr>
        <w:t xml:space="preserve">by </w:t>
      </w:r>
      <w:r w:rsidR="008E3970">
        <w:rPr>
          <w:shd w:val="clear" w:color="auto" w:fill="FFFFFF"/>
        </w:rPr>
        <w:t xml:space="preserve"> J. </w:t>
      </w:r>
      <w:r w:rsidR="00D73997">
        <w:rPr>
          <w:shd w:val="clear" w:color="auto" w:fill="FFFFFF"/>
        </w:rPr>
        <w:t>Couvillon</w:t>
      </w:r>
      <w:r w:rsidR="00D463C0">
        <w:rPr>
          <w:shd w:val="clear" w:color="auto" w:fill="FFFFFF"/>
        </w:rPr>
        <w:t>,</w:t>
      </w:r>
      <w:r w:rsidRPr="005975D7">
        <w:rPr>
          <w:shd w:val="clear" w:color="auto" w:fill="FFFFFF"/>
        </w:rPr>
        <w:t xml:space="preserve"> seconded, </w:t>
      </w:r>
      <w:r w:rsidR="00FE68FB" w:rsidRPr="00FE68FB">
        <w:rPr>
          <w:shd w:val="clear" w:color="auto" w:fill="FFFFFF"/>
        </w:rPr>
        <w:t>t</w:t>
      </w:r>
      <w:r w:rsidR="00FE68FB" w:rsidRPr="00FE68FB">
        <w:rPr>
          <w:color w:val="000000"/>
          <w:shd w:val="clear" w:color="auto" w:fill="FFFFFF"/>
        </w:rPr>
        <w:t>hat the Board approve the request of Loyola University to establish an Accelerated Bachelor of Science in Nursing program.</w:t>
      </w:r>
    </w:p>
    <w:p w14:paraId="02D7F8D2" w14:textId="77777777" w:rsidR="00FE68FB" w:rsidRPr="00FE68FB" w:rsidRDefault="00FE68FB" w:rsidP="00FE68FB">
      <w:pPr>
        <w:ind w:left="1440" w:hanging="1440"/>
        <w:rPr>
          <w:color w:val="000000"/>
          <w:shd w:val="clear" w:color="auto" w:fill="FFFFFF"/>
        </w:rPr>
      </w:pPr>
    </w:p>
    <w:p w14:paraId="0C68953F" w14:textId="77777777" w:rsidR="00AF5B40" w:rsidRDefault="00AF5B40" w:rsidP="00AF5B40">
      <w:pPr>
        <w:ind w:left="1440"/>
        <w:contextualSpacing/>
      </w:pPr>
      <w:r>
        <w:t xml:space="preserve">Voice Vote:  A. Carruth-yes; J. Couvillon-yes; T. Kindall-yes; J. Manning-yes; </w:t>
      </w:r>
    </w:p>
    <w:p w14:paraId="233246A3" w14:textId="77777777" w:rsidR="00AF5B40" w:rsidRDefault="00AF5B40" w:rsidP="00AF5B40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5ACCB042" w14:textId="77777777" w:rsidR="00AF5B40" w:rsidRDefault="00AF5B40" w:rsidP="00AF5B40">
      <w:pPr>
        <w:ind w:left="1440"/>
        <w:contextualSpacing/>
      </w:pPr>
      <w:r>
        <w:rPr>
          <w:bCs/>
        </w:rPr>
        <w:t>D. Spann-yes</w:t>
      </w:r>
    </w:p>
    <w:p w14:paraId="7992B408" w14:textId="77777777" w:rsidR="00AF5B40" w:rsidRDefault="00AF5B40" w:rsidP="00AF5B40">
      <w:pPr>
        <w:contextualSpacing/>
      </w:pPr>
    </w:p>
    <w:p w14:paraId="0C1191DE" w14:textId="77777777" w:rsidR="00AF5B40" w:rsidRDefault="00AF5B40" w:rsidP="00AF5B40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508BEF21" w14:textId="2361A9D8" w:rsidR="005975D7" w:rsidRDefault="005975D7" w:rsidP="003B6D5F">
      <w:p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</w:p>
    <w:p w14:paraId="74BD89AC" w14:textId="67891131" w:rsidR="005975D7" w:rsidRPr="005975D7" w:rsidRDefault="005975D7" w:rsidP="003B6D5F">
      <w:pPr>
        <w:rPr>
          <w:b/>
          <w:bCs/>
          <w:u w:val="single"/>
          <w:shd w:val="clear" w:color="auto" w:fill="FFFFFF"/>
        </w:rPr>
      </w:pPr>
      <w:r w:rsidRPr="005975D7">
        <w:rPr>
          <w:b/>
          <w:bCs/>
          <w:u w:val="single"/>
          <w:shd w:val="clear" w:color="auto" w:fill="FFFFFF"/>
        </w:rPr>
        <w:t xml:space="preserve">Agenda Item </w:t>
      </w:r>
      <w:r w:rsidR="00201E2A">
        <w:rPr>
          <w:b/>
          <w:bCs/>
          <w:u w:val="single"/>
          <w:shd w:val="clear" w:color="auto" w:fill="FFFFFF"/>
        </w:rPr>
        <w:t>3.1.2.</w:t>
      </w:r>
      <w:r w:rsidR="00464FE3">
        <w:rPr>
          <w:b/>
          <w:bCs/>
          <w:u w:val="single"/>
          <w:shd w:val="clear" w:color="auto" w:fill="FFFFFF"/>
        </w:rPr>
        <w:t>4</w:t>
      </w:r>
    </w:p>
    <w:p w14:paraId="1107570A" w14:textId="1E187814" w:rsidR="005975D7" w:rsidRDefault="00464FE3" w:rsidP="003B6D5F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>Major Substantive Changes</w:t>
      </w:r>
    </w:p>
    <w:p w14:paraId="2BC369B0" w14:textId="02BA574A" w:rsidR="00464FE3" w:rsidRDefault="00464FE3" w:rsidP="003B6D5F">
      <w:pPr>
        <w:rPr>
          <w:b/>
          <w:bCs/>
          <w:shd w:val="clear" w:color="auto" w:fill="FFFFFF"/>
        </w:rPr>
      </w:pPr>
    </w:p>
    <w:p w14:paraId="41B356E6" w14:textId="26E08E41" w:rsidR="00464FE3" w:rsidRPr="00464FE3" w:rsidRDefault="00464FE3" w:rsidP="003B6D5F">
      <w:pPr>
        <w:rPr>
          <w:b/>
          <w:bCs/>
          <w:u w:val="single"/>
          <w:shd w:val="clear" w:color="auto" w:fill="FFFFFF"/>
        </w:rPr>
      </w:pPr>
      <w:r w:rsidRPr="00464FE3">
        <w:rPr>
          <w:b/>
          <w:bCs/>
          <w:u w:val="single"/>
          <w:shd w:val="clear" w:color="auto" w:fill="FFFFFF"/>
        </w:rPr>
        <w:t>Agenda Item 3.</w:t>
      </w:r>
      <w:r w:rsidR="008E3970">
        <w:rPr>
          <w:b/>
          <w:bCs/>
          <w:u w:val="single"/>
          <w:shd w:val="clear" w:color="auto" w:fill="FFFFFF"/>
        </w:rPr>
        <w:t>1</w:t>
      </w:r>
      <w:r w:rsidRPr="00464FE3">
        <w:rPr>
          <w:b/>
          <w:bCs/>
          <w:u w:val="single"/>
          <w:shd w:val="clear" w:color="auto" w:fill="FFFFFF"/>
        </w:rPr>
        <w:t>.2.4.1</w:t>
      </w:r>
    </w:p>
    <w:p w14:paraId="59CD71C9" w14:textId="40F6DD7C" w:rsidR="00464FE3" w:rsidRDefault="00464FE3" w:rsidP="003B6D5F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>Loyola University – Nurse Midwifery</w:t>
      </w:r>
    </w:p>
    <w:p w14:paraId="045CD5EF" w14:textId="77777777" w:rsidR="008E3970" w:rsidRDefault="008E3970" w:rsidP="00677679">
      <w:pPr>
        <w:rPr>
          <w:shd w:val="clear" w:color="auto" w:fill="FFFFFF"/>
        </w:rPr>
      </w:pPr>
    </w:p>
    <w:p w14:paraId="295B5F37" w14:textId="319942ED" w:rsidR="00677679" w:rsidRDefault="00677679" w:rsidP="00677679">
      <w:pPr>
        <w:rPr>
          <w:shd w:val="clear" w:color="auto" w:fill="FFFFFF"/>
        </w:rPr>
      </w:pPr>
      <w:bookmarkStart w:id="10" w:name="_Hlk101874620"/>
      <w:r w:rsidRPr="004F497F">
        <w:rPr>
          <w:shd w:val="clear" w:color="auto" w:fill="FFFFFF"/>
        </w:rPr>
        <w:t xml:space="preserve">Summary/Background presented by Dr. </w:t>
      </w:r>
      <w:r w:rsidR="00C1499B">
        <w:rPr>
          <w:shd w:val="clear" w:color="auto" w:fill="FFFFFF"/>
        </w:rPr>
        <w:t>Lyon</w:t>
      </w:r>
      <w:r w:rsidR="00A1116A" w:rsidRPr="004F497F">
        <w:rPr>
          <w:shd w:val="clear" w:color="auto" w:fill="FFFFFF"/>
        </w:rPr>
        <w:t xml:space="preserve">. </w:t>
      </w:r>
    </w:p>
    <w:p w14:paraId="472236A5" w14:textId="77777777" w:rsidR="0009545D" w:rsidRDefault="0009545D" w:rsidP="00677679">
      <w:pPr>
        <w:rPr>
          <w:shd w:val="clear" w:color="auto" w:fill="FFFFFF"/>
        </w:rPr>
      </w:pPr>
    </w:p>
    <w:bookmarkEnd w:id="10"/>
    <w:p w14:paraId="66172266" w14:textId="1CA0729D" w:rsidR="00677679" w:rsidRDefault="0009545D" w:rsidP="003B6D5F">
      <w:pPr>
        <w:rPr>
          <w:shd w:val="clear" w:color="auto" w:fill="FFFFFF"/>
        </w:rPr>
      </w:pPr>
      <w:r>
        <w:rPr>
          <w:shd w:val="clear" w:color="auto" w:fill="FFFFFF"/>
        </w:rPr>
        <w:t>Dr. Michelle Collins, Dean College of Nursing and Health and Dr. Cherie Burke, Director School of Nursing, Loyola University</w:t>
      </w:r>
      <w:r w:rsidR="00D62410">
        <w:rPr>
          <w:shd w:val="clear" w:color="auto" w:fill="FFFFFF"/>
        </w:rPr>
        <w:t>,</w:t>
      </w:r>
      <w:r>
        <w:rPr>
          <w:shd w:val="clear" w:color="auto" w:fill="FFFFFF"/>
        </w:rPr>
        <w:t xml:space="preserve"> were</w:t>
      </w:r>
      <w:r w:rsidRPr="004D3D81">
        <w:rPr>
          <w:shd w:val="clear" w:color="auto" w:fill="FFFFFF"/>
        </w:rPr>
        <w:t xml:space="preserve"> present to provide information and answer questions by Board members</w:t>
      </w:r>
      <w:r>
        <w:rPr>
          <w:shd w:val="clear" w:color="auto" w:fill="FFFFFF"/>
        </w:rPr>
        <w:t>.</w:t>
      </w:r>
    </w:p>
    <w:p w14:paraId="50F08F6A" w14:textId="77777777" w:rsidR="0009545D" w:rsidRDefault="0009545D" w:rsidP="003B6D5F">
      <w:pPr>
        <w:rPr>
          <w:b/>
          <w:bCs/>
          <w:shd w:val="clear" w:color="auto" w:fill="FFFFFF"/>
        </w:rPr>
      </w:pPr>
    </w:p>
    <w:p w14:paraId="42FDBDF0" w14:textId="7147547A" w:rsidR="008E3970" w:rsidRDefault="00677679" w:rsidP="008E3970">
      <w:pPr>
        <w:ind w:left="1440" w:hanging="1440"/>
        <w:rPr>
          <w:color w:val="000000"/>
          <w:shd w:val="clear" w:color="auto" w:fill="FFFFFF"/>
        </w:rPr>
      </w:pPr>
      <w:bookmarkStart w:id="11" w:name="_Hlk101874838"/>
      <w:r w:rsidRPr="00677679">
        <w:rPr>
          <w:b/>
          <w:bCs/>
          <w:shd w:val="clear" w:color="auto" w:fill="FFFFFF"/>
        </w:rPr>
        <w:t>Motion</w:t>
      </w:r>
      <w:r>
        <w:rPr>
          <w:shd w:val="clear" w:color="auto" w:fill="FFFFFF"/>
        </w:rPr>
        <w:t>:</w:t>
      </w:r>
      <w:r>
        <w:rPr>
          <w:shd w:val="clear" w:color="auto" w:fill="FFFFFF"/>
        </w:rPr>
        <w:tab/>
        <w:t xml:space="preserve">by </w:t>
      </w:r>
      <w:r w:rsidR="008E3970">
        <w:rPr>
          <w:shd w:val="clear" w:color="auto" w:fill="FFFFFF"/>
        </w:rPr>
        <w:t>T. McNabb</w:t>
      </w:r>
      <w:r>
        <w:rPr>
          <w:shd w:val="clear" w:color="auto" w:fill="FFFFFF"/>
        </w:rPr>
        <w:t>, seconded</w:t>
      </w:r>
      <w:bookmarkEnd w:id="11"/>
      <w:r>
        <w:rPr>
          <w:shd w:val="clear" w:color="auto" w:fill="FFFFFF"/>
        </w:rPr>
        <w:t>,</w:t>
      </w:r>
      <w:r w:rsidR="0009545D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</w:t>
      </w:r>
      <w:r w:rsidR="0009545D">
        <w:rPr>
          <w:color w:val="000000"/>
          <w:shd w:val="clear" w:color="auto" w:fill="FFFFFF"/>
        </w:rPr>
        <w:t>t</w:t>
      </w:r>
      <w:r w:rsidR="0009545D" w:rsidRPr="0009545D">
        <w:rPr>
          <w:color w:val="000000"/>
          <w:shd w:val="clear" w:color="auto" w:fill="FFFFFF"/>
        </w:rPr>
        <w:t xml:space="preserve">hat the Board approve the major substantive change request from Loyola University to add the Certified </w:t>
      </w:r>
      <w:r w:rsidR="00D62410">
        <w:rPr>
          <w:color w:val="000000"/>
          <w:shd w:val="clear" w:color="auto" w:fill="FFFFFF"/>
        </w:rPr>
        <w:t>Nurse-</w:t>
      </w:r>
      <w:r w:rsidR="0009545D" w:rsidRPr="0009545D">
        <w:rPr>
          <w:color w:val="000000"/>
          <w:shd w:val="clear" w:color="auto" w:fill="FFFFFF"/>
        </w:rPr>
        <w:t>Midwife role and population to the currently approved Master of Science in Nursing and the Post Master’s Certificate programs.</w:t>
      </w:r>
    </w:p>
    <w:p w14:paraId="7E8864E4" w14:textId="77777777" w:rsidR="004928FA" w:rsidRDefault="004928FA" w:rsidP="004928FA">
      <w:pPr>
        <w:ind w:left="1440"/>
        <w:contextualSpacing/>
      </w:pPr>
      <w:r>
        <w:lastRenderedPageBreak/>
        <w:t xml:space="preserve">Voice Vote:  A. Carruth-yes; J. Couvillon-yes; T. Kindall-yes; J. Manning-yes; </w:t>
      </w:r>
    </w:p>
    <w:p w14:paraId="5193792F" w14:textId="77777777" w:rsidR="004928FA" w:rsidRDefault="004928FA" w:rsidP="004928FA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219CF1BE" w14:textId="77777777" w:rsidR="004928FA" w:rsidRDefault="004928FA" w:rsidP="004928FA">
      <w:pPr>
        <w:ind w:left="1440"/>
        <w:contextualSpacing/>
      </w:pPr>
      <w:r>
        <w:rPr>
          <w:bCs/>
        </w:rPr>
        <w:t>D. Spann-yes</w:t>
      </w:r>
    </w:p>
    <w:p w14:paraId="1CF2CE8E" w14:textId="77777777" w:rsidR="004928FA" w:rsidRDefault="004928FA" w:rsidP="004928FA">
      <w:pPr>
        <w:contextualSpacing/>
      </w:pPr>
    </w:p>
    <w:p w14:paraId="29EAF0D5" w14:textId="77777777" w:rsidR="004928FA" w:rsidRDefault="004928FA" w:rsidP="004928FA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37F3AEC7" w14:textId="77777777" w:rsidR="0009545D" w:rsidRPr="0009545D" w:rsidRDefault="0009545D" w:rsidP="008E3970">
      <w:pPr>
        <w:ind w:left="1440" w:hanging="1440"/>
        <w:rPr>
          <w:shd w:val="clear" w:color="auto" w:fill="FFFFFF"/>
        </w:rPr>
      </w:pPr>
    </w:p>
    <w:p w14:paraId="0C1096EB" w14:textId="1E946828" w:rsidR="00432F71" w:rsidRPr="00A90FB8" w:rsidRDefault="00A90FB8" w:rsidP="00677679">
      <w:pPr>
        <w:contextualSpacing/>
        <w:rPr>
          <w:b/>
          <w:bCs/>
          <w:u w:val="single"/>
        </w:rPr>
      </w:pPr>
      <w:r w:rsidRPr="00A90FB8">
        <w:rPr>
          <w:b/>
          <w:bCs/>
          <w:u w:val="single"/>
        </w:rPr>
        <w:t xml:space="preserve">Agenda Item </w:t>
      </w:r>
      <w:r w:rsidR="00432F71">
        <w:rPr>
          <w:b/>
          <w:bCs/>
          <w:u w:val="single"/>
        </w:rPr>
        <w:t>3.1.2.4.2</w:t>
      </w:r>
    </w:p>
    <w:p w14:paraId="4340576E" w14:textId="3E6C7FA1" w:rsidR="00432F71" w:rsidRDefault="00432F71" w:rsidP="00432F71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>Loyola University – CRNA</w:t>
      </w:r>
    </w:p>
    <w:p w14:paraId="636906B2" w14:textId="77777777" w:rsidR="000B6F1D" w:rsidRDefault="000B6F1D" w:rsidP="00432F71">
      <w:pPr>
        <w:rPr>
          <w:b/>
          <w:bCs/>
          <w:shd w:val="clear" w:color="auto" w:fill="FFFFFF"/>
        </w:rPr>
      </w:pPr>
    </w:p>
    <w:p w14:paraId="207B30CA" w14:textId="3525EDA7" w:rsidR="000B6F1D" w:rsidRDefault="000B6F1D" w:rsidP="000B6F1D">
      <w:pPr>
        <w:rPr>
          <w:shd w:val="clear" w:color="auto" w:fill="FFFFFF"/>
        </w:rPr>
      </w:pPr>
      <w:r w:rsidRPr="004F497F">
        <w:rPr>
          <w:shd w:val="clear" w:color="auto" w:fill="FFFFFF"/>
        </w:rPr>
        <w:t xml:space="preserve">Summary/Background presented by Dr. </w:t>
      </w:r>
      <w:r>
        <w:rPr>
          <w:shd w:val="clear" w:color="auto" w:fill="FFFFFF"/>
        </w:rPr>
        <w:t>Lyon</w:t>
      </w:r>
      <w:r w:rsidR="00A1116A" w:rsidRPr="004F497F">
        <w:rPr>
          <w:shd w:val="clear" w:color="auto" w:fill="FFFFFF"/>
        </w:rPr>
        <w:t xml:space="preserve">. </w:t>
      </w:r>
    </w:p>
    <w:p w14:paraId="0B1AE415" w14:textId="77777777" w:rsidR="004928FA" w:rsidRDefault="004928FA" w:rsidP="000B6F1D">
      <w:pPr>
        <w:rPr>
          <w:shd w:val="clear" w:color="auto" w:fill="FFFFFF"/>
        </w:rPr>
      </w:pPr>
    </w:p>
    <w:p w14:paraId="310B6E54" w14:textId="5259BFA2" w:rsidR="000B6F1D" w:rsidRDefault="000B6F1D" w:rsidP="000B6F1D">
      <w:pPr>
        <w:rPr>
          <w:shd w:val="clear" w:color="auto" w:fill="FFFFFF"/>
        </w:rPr>
      </w:pPr>
      <w:r>
        <w:rPr>
          <w:shd w:val="clear" w:color="auto" w:fill="FFFFFF"/>
        </w:rPr>
        <w:t>Dr. Michelle Collins, Dean College of Nursing and Health and Dr. Cherie Burke, Director School of Nursing, Loyola University</w:t>
      </w:r>
      <w:r w:rsidR="00D62410">
        <w:rPr>
          <w:shd w:val="clear" w:color="auto" w:fill="FFFFFF"/>
        </w:rPr>
        <w:t>,</w:t>
      </w:r>
      <w:r>
        <w:rPr>
          <w:shd w:val="clear" w:color="auto" w:fill="FFFFFF"/>
        </w:rPr>
        <w:t xml:space="preserve"> were</w:t>
      </w:r>
      <w:r w:rsidRPr="004D3D81">
        <w:rPr>
          <w:shd w:val="clear" w:color="auto" w:fill="FFFFFF"/>
        </w:rPr>
        <w:t xml:space="preserve"> present to provide information and answer questions by Board members</w:t>
      </w:r>
      <w:r>
        <w:rPr>
          <w:shd w:val="clear" w:color="auto" w:fill="FFFFFF"/>
        </w:rPr>
        <w:t>.</w:t>
      </w:r>
    </w:p>
    <w:p w14:paraId="1E59D102" w14:textId="76B3FAFC" w:rsidR="000B6F1D" w:rsidRDefault="000B6F1D" w:rsidP="000B6F1D">
      <w:pPr>
        <w:rPr>
          <w:shd w:val="clear" w:color="auto" w:fill="FFFFFF"/>
        </w:rPr>
      </w:pPr>
    </w:p>
    <w:p w14:paraId="71B09DC4" w14:textId="65C14A8C" w:rsidR="000B6F1D" w:rsidRDefault="000B6F1D" w:rsidP="000B6F1D">
      <w:pPr>
        <w:ind w:left="1440" w:hanging="1440"/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677679">
        <w:rPr>
          <w:b/>
          <w:bCs/>
          <w:shd w:val="clear" w:color="auto" w:fill="FFFFFF"/>
        </w:rPr>
        <w:t>Motion</w:t>
      </w:r>
      <w:r>
        <w:rPr>
          <w:shd w:val="clear" w:color="auto" w:fill="FFFFFF"/>
        </w:rPr>
        <w:t>:</w:t>
      </w:r>
      <w:r>
        <w:rPr>
          <w:shd w:val="clear" w:color="auto" w:fill="FFFFFF"/>
        </w:rPr>
        <w:tab/>
        <w:t>by T. McNabb, seconded</w:t>
      </w:r>
      <w:r w:rsidR="00EF0FB1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, t</w:t>
      </w:r>
      <w:r w:rsidRPr="000B6F1D">
        <w:rPr>
          <w:color w:val="000000"/>
          <w:shd w:val="clear" w:color="auto" w:fill="FFFFFF"/>
        </w:rPr>
        <w:t>hat the Board approve the major substantive change request from Loyola University to add the Nurse Anesthesia (BSN-DNP) role and population to the currently approved Doctor of Nursing Practice program</w:t>
      </w:r>
      <w:r w:rsidR="00A1116A" w:rsidRPr="000B6F1D">
        <w:rPr>
          <w:color w:val="000000"/>
          <w:shd w:val="clear" w:color="auto" w:fill="FFFFFF"/>
        </w:rPr>
        <w:t>.</w:t>
      </w:r>
      <w:r w:rsidR="00A1116A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</w:t>
      </w:r>
    </w:p>
    <w:p w14:paraId="20F34FFD" w14:textId="31506F1C" w:rsidR="000B6F1D" w:rsidRDefault="000B6F1D" w:rsidP="000B6F1D">
      <w:pPr>
        <w:ind w:left="1440" w:hanging="1440"/>
        <w:rPr>
          <w:shd w:val="clear" w:color="auto" w:fill="FFFFFF"/>
        </w:rPr>
      </w:pPr>
    </w:p>
    <w:p w14:paraId="21ACA6E3" w14:textId="77777777" w:rsidR="004928FA" w:rsidRDefault="004928FA" w:rsidP="004928FA">
      <w:pPr>
        <w:ind w:left="1440"/>
        <w:contextualSpacing/>
      </w:pPr>
      <w:r>
        <w:t xml:space="preserve">Voice Vote:  A. Carruth-yes; J. Couvillon-yes; T. Kindall-yes; J. Manning-yes; </w:t>
      </w:r>
    </w:p>
    <w:p w14:paraId="778B2136" w14:textId="77777777" w:rsidR="004928FA" w:rsidRDefault="004928FA" w:rsidP="004928FA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2F861126" w14:textId="77777777" w:rsidR="004928FA" w:rsidRDefault="004928FA" w:rsidP="004928FA">
      <w:pPr>
        <w:ind w:left="1440"/>
        <w:contextualSpacing/>
      </w:pPr>
      <w:r>
        <w:rPr>
          <w:bCs/>
        </w:rPr>
        <w:t>D. Spann-yes</w:t>
      </w:r>
    </w:p>
    <w:p w14:paraId="454CB473" w14:textId="77777777" w:rsidR="004928FA" w:rsidRDefault="004928FA" w:rsidP="004928FA">
      <w:pPr>
        <w:contextualSpacing/>
      </w:pPr>
    </w:p>
    <w:p w14:paraId="2AB36ADB" w14:textId="77777777" w:rsidR="004928FA" w:rsidRDefault="004928FA" w:rsidP="004928FA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07F26173" w14:textId="77777777" w:rsidR="000B6F1D" w:rsidRDefault="000B6F1D" w:rsidP="000B6F1D">
      <w:pPr>
        <w:contextualSpacing/>
      </w:pPr>
    </w:p>
    <w:p w14:paraId="24AB983E" w14:textId="2D9F4B50" w:rsidR="000B6F1D" w:rsidRPr="00A90FB8" w:rsidRDefault="000B6F1D" w:rsidP="000B6F1D">
      <w:pPr>
        <w:contextualSpacing/>
        <w:rPr>
          <w:b/>
          <w:bCs/>
          <w:u w:val="single"/>
        </w:rPr>
      </w:pPr>
      <w:r w:rsidRPr="00A90FB8">
        <w:rPr>
          <w:b/>
          <w:bCs/>
          <w:u w:val="single"/>
        </w:rPr>
        <w:t xml:space="preserve">Agenda Item </w:t>
      </w:r>
      <w:r>
        <w:rPr>
          <w:b/>
          <w:bCs/>
          <w:u w:val="single"/>
        </w:rPr>
        <w:t>3.1.2.4.3</w:t>
      </w:r>
    </w:p>
    <w:p w14:paraId="65FC35B3" w14:textId="52A0C897" w:rsidR="000B6F1D" w:rsidRDefault="000B6F1D" w:rsidP="000B6F1D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 xml:space="preserve">Loyola University – </w:t>
      </w:r>
      <w:r w:rsidR="000B4737">
        <w:rPr>
          <w:b/>
          <w:bCs/>
          <w:shd w:val="clear" w:color="auto" w:fill="FFFFFF"/>
        </w:rPr>
        <w:t>AGACNP</w:t>
      </w:r>
    </w:p>
    <w:p w14:paraId="7D3C2025" w14:textId="77777777" w:rsidR="000B4737" w:rsidRDefault="000B4737" w:rsidP="000B6F1D">
      <w:pPr>
        <w:rPr>
          <w:b/>
          <w:bCs/>
          <w:shd w:val="clear" w:color="auto" w:fill="FFFFFF"/>
        </w:rPr>
      </w:pPr>
    </w:p>
    <w:p w14:paraId="20E9E8FA" w14:textId="40172D8C" w:rsidR="000B4737" w:rsidRDefault="000B4737" w:rsidP="000B4737">
      <w:pPr>
        <w:rPr>
          <w:shd w:val="clear" w:color="auto" w:fill="FFFFFF"/>
        </w:rPr>
      </w:pPr>
      <w:r w:rsidRPr="004F497F">
        <w:rPr>
          <w:shd w:val="clear" w:color="auto" w:fill="FFFFFF"/>
        </w:rPr>
        <w:t xml:space="preserve">Summary/Background presented by Dr. </w:t>
      </w:r>
      <w:r>
        <w:rPr>
          <w:shd w:val="clear" w:color="auto" w:fill="FFFFFF"/>
        </w:rPr>
        <w:t>Lyon</w:t>
      </w:r>
      <w:r w:rsidR="00A1116A" w:rsidRPr="004F497F">
        <w:rPr>
          <w:shd w:val="clear" w:color="auto" w:fill="FFFFFF"/>
        </w:rPr>
        <w:t xml:space="preserve">. </w:t>
      </w:r>
    </w:p>
    <w:p w14:paraId="75C3429C" w14:textId="77777777" w:rsidR="000B6F1D" w:rsidRDefault="000B6F1D" w:rsidP="000B6F1D">
      <w:pPr>
        <w:ind w:left="1440" w:hanging="1440"/>
        <w:rPr>
          <w:shd w:val="clear" w:color="auto" w:fill="FFFFFF"/>
        </w:rPr>
      </w:pPr>
    </w:p>
    <w:p w14:paraId="146A03FF" w14:textId="58199872" w:rsidR="002A409C" w:rsidRDefault="000B4737" w:rsidP="003B6D5F">
      <w:pPr>
        <w:rPr>
          <w:shd w:val="clear" w:color="auto" w:fill="FFFFFF"/>
        </w:rPr>
      </w:pPr>
      <w:r>
        <w:rPr>
          <w:shd w:val="clear" w:color="auto" w:fill="FFFFFF"/>
        </w:rPr>
        <w:t>Dr. Michelle Collins, Dean College of Nursing and Health and Dr. Cherie Burke, Director School of Nursing, Loyola University</w:t>
      </w:r>
      <w:r w:rsidR="00D62410">
        <w:rPr>
          <w:shd w:val="clear" w:color="auto" w:fill="FFFFFF"/>
        </w:rPr>
        <w:t>,</w:t>
      </w:r>
      <w:r>
        <w:rPr>
          <w:shd w:val="clear" w:color="auto" w:fill="FFFFFF"/>
        </w:rPr>
        <w:t xml:space="preserve"> were</w:t>
      </w:r>
      <w:r w:rsidRPr="004D3D81">
        <w:rPr>
          <w:shd w:val="clear" w:color="auto" w:fill="FFFFFF"/>
        </w:rPr>
        <w:t xml:space="preserve"> present to provide information and answer questions by Board members</w:t>
      </w:r>
      <w:r>
        <w:rPr>
          <w:shd w:val="clear" w:color="auto" w:fill="FFFFFF"/>
        </w:rPr>
        <w:t>.</w:t>
      </w:r>
    </w:p>
    <w:p w14:paraId="4FAE413E" w14:textId="6B09CD6C" w:rsidR="000B4737" w:rsidRPr="000B4737" w:rsidRDefault="000B4737" w:rsidP="003B6D5F">
      <w:pPr>
        <w:rPr>
          <w:shd w:val="clear" w:color="auto" w:fill="FFFFFF"/>
        </w:rPr>
      </w:pPr>
    </w:p>
    <w:p w14:paraId="5B1E6DB1" w14:textId="003993CD" w:rsidR="000B4737" w:rsidRPr="000B4737" w:rsidRDefault="000B4737" w:rsidP="000B4737">
      <w:pPr>
        <w:ind w:left="1440" w:hanging="1440"/>
        <w:rPr>
          <w:shd w:val="clear" w:color="auto" w:fill="FFFFFF"/>
        </w:rPr>
      </w:pPr>
      <w:r w:rsidRPr="000B4737">
        <w:rPr>
          <w:b/>
          <w:bCs/>
          <w:shd w:val="clear" w:color="auto" w:fill="FFFFFF"/>
        </w:rPr>
        <w:t>Motion</w:t>
      </w:r>
      <w:r w:rsidRPr="000B4737">
        <w:rPr>
          <w:shd w:val="clear" w:color="auto" w:fill="FFFFFF"/>
        </w:rPr>
        <w:t>:</w:t>
      </w:r>
      <w:r w:rsidRPr="000B4737">
        <w:rPr>
          <w:shd w:val="clear" w:color="auto" w:fill="FFFFFF"/>
        </w:rPr>
        <w:tab/>
        <w:t>by</w:t>
      </w:r>
      <w:r w:rsidR="00EF0FB1">
        <w:rPr>
          <w:shd w:val="clear" w:color="auto" w:fill="FFFFFF"/>
        </w:rPr>
        <w:t xml:space="preserve"> J. Couvillon</w:t>
      </w:r>
      <w:r w:rsidRPr="000B4737">
        <w:rPr>
          <w:shd w:val="clear" w:color="auto" w:fill="FFFFFF"/>
        </w:rPr>
        <w:t>, seconded</w:t>
      </w:r>
      <w:r>
        <w:rPr>
          <w:shd w:val="clear" w:color="auto" w:fill="FFFFFF"/>
        </w:rPr>
        <w:t>, t</w:t>
      </w:r>
      <w:r w:rsidRPr="000B4737">
        <w:rPr>
          <w:shd w:val="clear" w:color="auto" w:fill="FFFFFF"/>
        </w:rPr>
        <w:t>hat the Board approve the major substantive change request from Loyola University to add the Adult-Gerontology Acute Care Nurse Practitioner (BSN-DNP) role and population to the currently approved Doctor of Nursing Practice and the Post Master’s Certificate programs.</w:t>
      </w:r>
    </w:p>
    <w:p w14:paraId="1BC893E7" w14:textId="77777777" w:rsidR="000B4737" w:rsidRPr="000B4737" w:rsidRDefault="000B4737" w:rsidP="000B4737">
      <w:pPr>
        <w:ind w:left="1440" w:hanging="1440"/>
        <w:rPr>
          <w:shd w:val="clear" w:color="auto" w:fill="FFFFFF"/>
        </w:rPr>
      </w:pPr>
    </w:p>
    <w:p w14:paraId="543B3378" w14:textId="77777777" w:rsidR="004928FA" w:rsidRDefault="004928FA" w:rsidP="004928FA">
      <w:pPr>
        <w:ind w:left="1440"/>
        <w:contextualSpacing/>
      </w:pPr>
      <w:r>
        <w:t xml:space="preserve">Voice Vote:  A. Carruth-yes; J. Couvillon-yes; T. Kindall-yes; J. Manning-yes; </w:t>
      </w:r>
    </w:p>
    <w:p w14:paraId="7E3253BD" w14:textId="77777777" w:rsidR="004928FA" w:rsidRDefault="004928FA" w:rsidP="004928FA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6BC36EFF" w14:textId="77777777" w:rsidR="004928FA" w:rsidRDefault="004928FA" w:rsidP="004928FA">
      <w:pPr>
        <w:ind w:left="1440"/>
        <w:contextualSpacing/>
      </w:pPr>
      <w:r>
        <w:rPr>
          <w:bCs/>
        </w:rPr>
        <w:t>D. Spann-yes</w:t>
      </w:r>
    </w:p>
    <w:p w14:paraId="438617DC" w14:textId="77777777" w:rsidR="004928FA" w:rsidRDefault="004928FA" w:rsidP="004928FA">
      <w:pPr>
        <w:contextualSpacing/>
      </w:pPr>
    </w:p>
    <w:p w14:paraId="0A4E2A11" w14:textId="77777777" w:rsidR="004928FA" w:rsidRDefault="004928FA" w:rsidP="004928FA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4930CFCD" w14:textId="70A0CB88" w:rsidR="00EF0FB1" w:rsidRDefault="00EF0FB1" w:rsidP="000B4737">
      <w:pPr>
        <w:contextualSpacing/>
      </w:pPr>
    </w:p>
    <w:p w14:paraId="5ABD37C9" w14:textId="4A7BA25E" w:rsidR="00DE0763" w:rsidRDefault="00DE0763" w:rsidP="00DE0763">
      <w:pPr>
        <w:contextualSpacing/>
        <w:rPr>
          <w:b/>
          <w:bCs/>
          <w:u w:val="single"/>
        </w:rPr>
      </w:pPr>
      <w:r w:rsidRPr="00A90FB8">
        <w:rPr>
          <w:b/>
          <w:bCs/>
          <w:u w:val="single"/>
        </w:rPr>
        <w:t xml:space="preserve">Agenda Item </w:t>
      </w:r>
      <w:r>
        <w:rPr>
          <w:b/>
          <w:bCs/>
          <w:u w:val="single"/>
        </w:rPr>
        <w:t>3.1.</w:t>
      </w:r>
      <w:r w:rsidR="00EF0FB1">
        <w:rPr>
          <w:b/>
          <w:bCs/>
          <w:u w:val="single"/>
        </w:rPr>
        <w:t>3</w:t>
      </w:r>
    </w:p>
    <w:p w14:paraId="0410D648" w14:textId="3367081C" w:rsidR="00EF0FB1" w:rsidRPr="00EF0FB1" w:rsidRDefault="00EF0FB1" w:rsidP="00EF0FB1">
      <w:pPr>
        <w:pStyle w:val="ListBullet"/>
        <w:numPr>
          <w:ilvl w:val="0"/>
          <w:numId w:val="0"/>
        </w:numPr>
        <w:ind w:left="360" w:hanging="360"/>
        <w:rPr>
          <w:b/>
          <w:bCs/>
        </w:rPr>
      </w:pPr>
      <w:r w:rsidRPr="00EF0FB1">
        <w:rPr>
          <w:b/>
          <w:bCs/>
        </w:rPr>
        <w:lastRenderedPageBreak/>
        <w:t>Licensure and Practice</w:t>
      </w:r>
    </w:p>
    <w:p w14:paraId="547468B4" w14:textId="7E754F85" w:rsidR="00DE0763" w:rsidRDefault="00DE0763" w:rsidP="00DE0763">
      <w:pPr>
        <w:contextualSpacing/>
        <w:rPr>
          <w:b/>
          <w:bCs/>
          <w:u w:val="single"/>
        </w:rPr>
      </w:pPr>
    </w:p>
    <w:p w14:paraId="5598EFF4" w14:textId="516DE57C" w:rsidR="009D3E5C" w:rsidRDefault="005E113C" w:rsidP="00DE0763">
      <w:pPr>
        <w:contextualSpacing/>
      </w:pPr>
      <w:r>
        <w:t xml:space="preserve">Dr. Calmes reported that </w:t>
      </w:r>
      <w:r w:rsidR="004928FA">
        <w:t xml:space="preserve">the </w:t>
      </w:r>
      <w:r>
        <w:t xml:space="preserve">renewal season is now completed as well as the collection of the required </w:t>
      </w:r>
      <w:r w:rsidR="00A1116A">
        <w:t>CEs</w:t>
      </w:r>
      <w:r>
        <w:t xml:space="preserve"> for </w:t>
      </w:r>
      <w:r w:rsidR="00A1116A">
        <w:t>all</w:t>
      </w:r>
      <w:r>
        <w:t xml:space="preserve"> the APRNs that possess controlled substance authority</w:t>
      </w:r>
      <w:r w:rsidR="00A1116A">
        <w:t xml:space="preserve">. </w:t>
      </w:r>
      <w:r>
        <w:t>They continue to prioritize timely and efficient licensing and accountability for the contribution to the nursing workforce.</w:t>
      </w:r>
    </w:p>
    <w:p w14:paraId="46B5F2A8" w14:textId="069F0B94" w:rsidR="005E113C" w:rsidRDefault="005E113C" w:rsidP="00DE0763">
      <w:pPr>
        <w:contextualSpacing/>
        <w:rPr>
          <w:b/>
          <w:bCs/>
          <w:u w:val="single"/>
        </w:rPr>
      </w:pPr>
    </w:p>
    <w:p w14:paraId="1E8BE8EF" w14:textId="00099ACC" w:rsidR="001339F1" w:rsidRDefault="001339F1" w:rsidP="00DE0763">
      <w:pPr>
        <w:contextualSpacing/>
      </w:pPr>
      <w:r>
        <w:t xml:space="preserve">Since the Governor’s Emergency </w:t>
      </w:r>
      <w:r w:rsidR="00A1116A">
        <w:t>Proclamation</w:t>
      </w:r>
      <w:r>
        <w:t xml:space="preserve"> has </w:t>
      </w:r>
      <w:r w:rsidR="00A1116A">
        <w:t>expired,</w:t>
      </w:r>
      <w:r>
        <w:t xml:space="preserve"> they have been busy issuing some disaster permits for nurses that were working under the provisions of those orders.</w:t>
      </w:r>
    </w:p>
    <w:p w14:paraId="0B8421EF" w14:textId="77777777" w:rsidR="004928FA" w:rsidRDefault="004928FA" w:rsidP="00DE0763">
      <w:pPr>
        <w:contextualSpacing/>
      </w:pPr>
    </w:p>
    <w:p w14:paraId="3192119E" w14:textId="06988814" w:rsidR="001339F1" w:rsidRDefault="001339F1" w:rsidP="001339F1">
      <w:r>
        <w:t>Dr. Calmes attended NCSBN’s midyear meeting and the APRN Roundtable.</w:t>
      </w:r>
    </w:p>
    <w:p w14:paraId="74EA7B6E" w14:textId="628E314E" w:rsidR="001339F1" w:rsidRDefault="001339F1" w:rsidP="001339F1"/>
    <w:p w14:paraId="7A19A394" w14:textId="00D49ACB" w:rsidR="001339F1" w:rsidRDefault="001339F1" w:rsidP="001339F1">
      <w:r>
        <w:t xml:space="preserve">They have provided only one presentation so far this year to a local </w:t>
      </w:r>
      <w:r w:rsidR="00A1116A">
        <w:t>school,</w:t>
      </w:r>
      <w:r w:rsidR="009502A1">
        <w:t xml:space="preserve"> </w:t>
      </w:r>
      <w:r>
        <w:t>but three</w:t>
      </w:r>
      <w:r w:rsidR="001162F0">
        <w:t xml:space="preserve"> presentations</w:t>
      </w:r>
      <w:r>
        <w:t xml:space="preserve"> have been planned for the upcoming months</w:t>
      </w:r>
      <w:r w:rsidR="00A1116A">
        <w:t xml:space="preserve">. </w:t>
      </w:r>
      <w:r>
        <w:t>Dr. Calmes</w:t>
      </w:r>
      <w:r w:rsidR="008B206C">
        <w:t xml:space="preserve"> did a presentation</w:t>
      </w:r>
      <w:r w:rsidR="00812ADC">
        <w:t xml:space="preserve"> at LANP (Louisiana Association of Nurse Practitioners) Health Policy Day in March regarding licensure to new graduates.</w:t>
      </w:r>
    </w:p>
    <w:p w14:paraId="06C000DB" w14:textId="77777777" w:rsidR="00442698" w:rsidRDefault="00442698" w:rsidP="001339F1"/>
    <w:p w14:paraId="2CB4F9AD" w14:textId="6EF123BD" w:rsidR="009502A1" w:rsidRDefault="009502A1" w:rsidP="001339F1">
      <w:r>
        <w:t>Dr. Calmes was available to answer questions.</w:t>
      </w:r>
    </w:p>
    <w:p w14:paraId="33F4FFE6" w14:textId="5909E64E" w:rsidR="00B16A5E" w:rsidRDefault="00B16A5E" w:rsidP="001339F1"/>
    <w:p w14:paraId="6BD530AD" w14:textId="559B71E9" w:rsidR="00B16A5E" w:rsidRDefault="00B16A5E" w:rsidP="001339F1">
      <w:r>
        <w:t>Dr. Calmes reported there were a total of 135 disaster permits issued.</w:t>
      </w:r>
    </w:p>
    <w:p w14:paraId="6FD3AB9C" w14:textId="77777777" w:rsidR="001339F1" w:rsidRPr="001339F1" w:rsidRDefault="001339F1" w:rsidP="001339F1"/>
    <w:p w14:paraId="6B8A9057" w14:textId="47EDA1F1" w:rsidR="004F497F" w:rsidRPr="004F497F" w:rsidRDefault="004F497F" w:rsidP="003B6D5F">
      <w:pPr>
        <w:rPr>
          <w:b/>
          <w:bCs/>
          <w:u w:val="single"/>
          <w:shd w:val="clear" w:color="auto" w:fill="FFFFFF"/>
        </w:rPr>
      </w:pPr>
      <w:r w:rsidRPr="004F497F">
        <w:rPr>
          <w:b/>
          <w:bCs/>
          <w:u w:val="single"/>
          <w:shd w:val="clear" w:color="auto" w:fill="FFFFFF"/>
        </w:rPr>
        <w:t xml:space="preserve">Agenda Item </w:t>
      </w:r>
      <w:r w:rsidR="00EF0FB1">
        <w:rPr>
          <w:b/>
          <w:bCs/>
          <w:u w:val="single"/>
          <w:shd w:val="clear" w:color="auto" w:fill="FFFFFF"/>
        </w:rPr>
        <w:t>3</w:t>
      </w:r>
      <w:r w:rsidRPr="004F497F">
        <w:rPr>
          <w:b/>
          <w:bCs/>
          <w:u w:val="single"/>
          <w:shd w:val="clear" w:color="auto" w:fill="FFFFFF"/>
        </w:rPr>
        <w:t>.2</w:t>
      </w:r>
    </w:p>
    <w:p w14:paraId="347058FA" w14:textId="7A0D3FB7" w:rsidR="00137F0F" w:rsidRDefault="004F497F" w:rsidP="003B6D5F">
      <w:pPr>
        <w:rPr>
          <w:b/>
          <w:bCs/>
          <w:shd w:val="clear" w:color="auto" w:fill="FFFFFF"/>
        </w:rPr>
      </w:pPr>
      <w:r w:rsidRPr="004F497F">
        <w:rPr>
          <w:b/>
          <w:bCs/>
          <w:shd w:val="clear" w:color="auto" w:fill="FFFFFF"/>
        </w:rPr>
        <w:t>Compliance Division</w:t>
      </w:r>
    </w:p>
    <w:p w14:paraId="6952487D" w14:textId="14B3CABD" w:rsidR="005764A0" w:rsidRDefault="005764A0" w:rsidP="003B6D5F">
      <w:pPr>
        <w:rPr>
          <w:b/>
          <w:bCs/>
          <w:shd w:val="clear" w:color="auto" w:fill="FFFFFF"/>
        </w:rPr>
      </w:pPr>
    </w:p>
    <w:p w14:paraId="3ACA9DF0" w14:textId="2948F7BB" w:rsidR="00137F0F" w:rsidRPr="00137F0F" w:rsidRDefault="00137F0F" w:rsidP="003B6D5F">
      <w:pPr>
        <w:rPr>
          <w:b/>
          <w:bCs/>
          <w:u w:val="single"/>
          <w:shd w:val="clear" w:color="auto" w:fill="FFFFFF"/>
        </w:rPr>
      </w:pPr>
      <w:r w:rsidRPr="00137F0F">
        <w:rPr>
          <w:b/>
          <w:bCs/>
          <w:u w:val="single"/>
          <w:shd w:val="clear" w:color="auto" w:fill="FFFFFF"/>
        </w:rPr>
        <w:t xml:space="preserve">Agenda Item </w:t>
      </w:r>
      <w:r w:rsidR="00822470">
        <w:rPr>
          <w:b/>
          <w:bCs/>
          <w:u w:val="single"/>
          <w:shd w:val="clear" w:color="auto" w:fill="FFFFFF"/>
        </w:rPr>
        <w:t>3</w:t>
      </w:r>
      <w:r w:rsidRPr="00137F0F">
        <w:rPr>
          <w:b/>
          <w:bCs/>
          <w:u w:val="single"/>
          <w:shd w:val="clear" w:color="auto" w:fill="FFFFFF"/>
        </w:rPr>
        <w:t>.2.1</w:t>
      </w:r>
    </w:p>
    <w:p w14:paraId="2DA00AF6" w14:textId="693DA023" w:rsidR="003D7E83" w:rsidRDefault="00137F0F" w:rsidP="003B6D5F">
      <w:pPr>
        <w:rPr>
          <w:b/>
          <w:bCs/>
          <w:shd w:val="clear" w:color="auto" w:fill="FFFFFF"/>
        </w:rPr>
      </w:pPr>
      <w:r w:rsidRPr="00137F0F">
        <w:rPr>
          <w:b/>
          <w:bCs/>
          <w:shd w:val="clear" w:color="auto" w:fill="FFFFFF"/>
        </w:rPr>
        <w:t>Chief Compliance Officer</w:t>
      </w:r>
    </w:p>
    <w:p w14:paraId="7C355C84" w14:textId="262B332F" w:rsidR="008F0726" w:rsidRDefault="008F0726" w:rsidP="003B6D5F">
      <w:pPr>
        <w:rPr>
          <w:b/>
          <w:bCs/>
          <w:shd w:val="clear" w:color="auto" w:fill="FFFFFF"/>
        </w:rPr>
      </w:pPr>
    </w:p>
    <w:p w14:paraId="32C7D928" w14:textId="5F37B6BF" w:rsidR="00767EF9" w:rsidRDefault="00767EF9" w:rsidP="008F0726">
      <w:pPr>
        <w:rPr>
          <w:shd w:val="clear" w:color="auto" w:fill="FFFFFF"/>
        </w:rPr>
      </w:pPr>
      <w:r>
        <w:rPr>
          <w:shd w:val="clear" w:color="auto" w:fill="FFFFFF"/>
        </w:rPr>
        <w:t xml:space="preserve">Ms. Matthews reported that as of the end of March, </w:t>
      </w:r>
      <w:r w:rsidR="008F0726">
        <w:rPr>
          <w:shd w:val="clear" w:color="auto" w:fill="FFFFFF"/>
        </w:rPr>
        <w:t xml:space="preserve">the Compliance Department has </w:t>
      </w:r>
      <w:r>
        <w:rPr>
          <w:shd w:val="clear" w:color="auto" w:fill="FFFFFF"/>
        </w:rPr>
        <w:t>23</w:t>
      </w:r>
      <w:r w:rsidR="008F0726">
        <w:rPr>
          <w:shd w:val="clear" w:color="auto" w:fill="FFFFFF"/>
        </w:rPr>
        <w:t xml:space="preserve"> open Priority 1 investigations</w:t>
      </w:r>
      <w:r w:rsidR="00A1116A">
        <w:rPr>
          <w:shd w:val="clear" w:color="auto" w:fill="FFFFFF"/>
        </w:rPr>
        <w:t xml:space="preserve">. </w:t>
      </w:r>
      <w:r>
        <w:rPr>
          <w:shd w:val="clear" w:color="auto" w:fill="FFFFFF"/>
        </w:rPr>
        <w:t xml:space="preserve">Two investigations are out of compliance, </w:t>
      </w:r>
      <w:r w:rsidR="008F0726">
        <w:rPr>
          <w:shd w:val="clear" w:color="auto" w:fill="FFFFFF"/>
        </w:rPr>
        <w:t xml:space="preserve">which equate to a </w:t>
      </w:r>
      <w:r>
        <w:rPr>
          <w:shd w:val="clear" w:color="auto" w:fill="FFFFFF"/>
        </w:rPr>
        <w:t>9% out</w:t>
      </w:r>
      <w:r w:rsidR="00BB0AB1">
        <w:rPr>
          <w:shd w:val="clear" w:color="auto" w:fill="FFFFFF"/>
        </w:rPr>
        <w:t>-</w:t>
      </w:r>
      <w:r>
        <w:rPr>
          <w:shd w:val="clear" w:color="auto" w:fill="FFFFFF"/>
        </w:rPr>
        <w:t>of</w:t>
      </w:r>
      <w:r w:rsidR="00BB0AB1">
        <w:rPr>
          <w:shd w:val="clear" w:color="auto" w:fill="FFFFFF"/>
        </w:rPr>
        <w:t>-</w:t>
      </w:r>
      <w:r>
        <w:rPr>
          <w:shd w:val="clear" w:color="auto" w:fill="FFFFFF"/>
        </w:rPr>
        <w:t>compliance rate</w:t>
      </w:r>
      <w:r w:rsidR="00A1116A">
        <w:rPr>
          <w:shd w:val="clear" w:color="auto" w:fill="FFFFFF"/>
        </w:rPr>
        <w:t xml:space="preserve">. </w:t>
      </w:r>
      <w:r>
        <w:rPr>
          <w:shd w:val="clear" w:color="auto" w:fill="FFFFFF"/>
        </w:rPr>
        <w:t>Both cases are related to criminal matters and neither case has been adjudicated</w:t>
      </w:r>
      <w:r w:rsidR="006751AD">
        <w:rPr>
          <w:shd w:val="clear" w:color="auto" w:fill="FFFFFF"/>
        </w:rPr>
        <w:t>.</w:t>
      </w:r>
      <w:r>
        <w:rPr>
          <w:shd w:val="clear" w:color="auto" w:fill="FFFFFF"/>
        </w:rPr>
        <w:t xml:space="preserve">  </w:t>
      </w:r>
      <w:r w:rsidR="006751AD">
        <w:rPr>
          <w:shd w:val="clear" w:color="auto" w:fill="FFFFFF"/>
        </w:rPr>
        <w:t>Staff is a</w:t>
      </w:r>
      <w:r>
        <w:rPr>
          <w:shd w:val="clear" w:color="auto" w:fill="FFFFFF"/>
        </w:rPr>
        <w:t>waiting  formal disposition before th</w:t>
      </w:r>
      <w:r w:rsidR="00C82AE2">
        <w:rPr>
          <w:shd w:val="clear" w:color="auto" w:fill="FFFFFF"/>
        </w:rPr>
        <w:t>e</w:t>
      </w:r>
      <w:r>
        <w:rPr>
          <w:shd w:val="clear" w:color="auto" w:fill="FFFFFF"/>
        </w:rPr>
        <w:t xml:space="preserve"> cases can be closed</w:t>
      </w:r>
      <w:r w:rsidR="00A1116A">
        <w:rPr>
          <w:shd w:val="clear" w:color="auto" w:fill="FFFFFF"/>
        </w:rPr>
        <w:t xml:space="preserve">. </w:t>
      </w:r>
    </w:p>
    <w:p w14:paraId="67EF9C38" w14:textId="106AC628" w:rsidR="00767EF9" w:rsidRDefault="00767EF9" w:rsidP="008F0726">
      <w:pPr>
        <w:rPr>
          <w:shd w:val="clear" w:color="auto" w:fill="FFFFFF"/>
        </w:rPr>
      </w:pPr>
    </w:p>
    <w:p w14:paraId="31752F9D" w14:textId="77777777" w:rsidR="002E5C8C" w:rsidRDefault="002E5C8C" w:rsidP="008F0726">
      <w:pPr>
        <w:rPr>
          <w:shd w:val="clear" w:color="auto" w:fill="FFFFFF"/>
        </w:rPr>
      </w:pPr>
      <w:r>
        <w:rPr>
          <w:shd w:val="clear" w:color="auto" w:fill="FFFFFF"/>
        </w:rPr>
        <w:t xml:space="preserve">The Compliance Division continues to promote awareness of LSBN’s advocacy for the profession and for the public. </w:t>
      </w:r>
    </w:p>
    <w:p w14:paraId="456EA029" w14:textId="77777777" w:rsidR="002E5C8C" w:rsidRDefault="002E5C8C" w:rsidP="008F0726">
      <w:pPr>
        <w:rPr>
          <w:shd w:val="clear" w:color="auto" w:fill="FFFFFF"/>
        </w:rPr>
      </w:pPr>
    </w:p>
    <w:p w14:paraId="0C490C76" w14:textId="776AB079" w:rsidR="00767EF9" w:rsidRDefault="002E5C8C" w:rsidP="008F0726">
      <w:pPr>
        <w:rPr>
          <w:shd w:val="clear" w:color="auto" w:fill="FFFFFF"/>
        </w:rPr>
      </w:pPr>
      <w:r>
        <w:rPr>
          <w:shd w:val="clear" w:color="auto" w:fill="FFFFFF"/>
        </w:rPr>
        <w:t>Ms. Matthews reported that RNP staff ha</w:t>
      </w:r>
      <w:r w:rsidR="00466149">
        <w:rPr>
          <w:shd w:val="clear" w:color="auto" w:fill="FFFFFF"/>
        </w:rPr>
        <w:t>s</w:t>
      </w:r>
      <w:r>
        <w:rPr>
          <w:shd w:val="clear" w:color="auto" w:fill="FFFFFF"/>
        </w:rPr>
        <w:t xml:space="preserve"> made several virtual and in-person presentations concerning the RNP program to various schools and organizations</w:t>
      </w:r>
      <w:r w:rsidR="00466149">
        <w:rPr>
          <w:shd w:val="clear" w:color="auto" w:fill="FFFFFF"/>
        </w:rPr>
        <w:t>.</w:t>
      </w:r>
      <w:r w:rsidR="00A1116A">
        <w:rPr>
          <w:shd w:val="clear" w:color="auto" w:fill="FFFFFF"/>
        </w:rPr>
        <w:t xml:space="preserve"> </w:t>
      </w:r>
    </w:p>
    <w:p w14:paraId="67B9D57A" w14:textId="5F3FA0AE" w:rsidR="002E5C8C" w:rsidRDefault="002E5C8C" w:rsidP="008F0726">
      <w:pPr>
        <w:rPr>
          <w:shd w:val="clear" w:color="auto" w:fill="FFFFFF"/>
        </w:rPr>
      </w:pPr>
    </w:p>
    <w:p w14:paraId="27041A9D" w14:textId="27D5E5E9" w:rsidR="002E5C8C" w:rsidRDefault="002E5C8C" w:rsidP="008F0726">
      <w:pPr>
        <w:rPr>
          <w:shd w:val="clear" w:color="auto" w:fill="FFFFFF"/>
        </w:rPr>
      </w:pPr>
      <w:r>
        <w:rPr>
          <w:shd w:val="clear" w:color="auto" w:fill="FFFFFF"/>
        </w:rPr>
        <w:t>Compliance staff met with CNOs</w:t>
      </w:r>
      <w:r w:rsidR="00BB0AB1">
        <w:rPr>
          <w:shd w:val="clear" w:color="auto" w:fill="FFFFFF"/>
        </w:rPr>
        <w:t xml:space="preserve"> (Chief Nursing Officers)</w:t>
      </w:r>
      <w:r>
        <w:rPr>
          <w:shd w:val="clear" w:color="auto" w:fill="FFFFFF"/>
        </w:rPr>
        <w:t xml:space="preserve"> and other Boards of Nursing</w:t>
      </w:r>
      <w:r w:rsidR="00CF2930">
        <w:rPr>
          <w:shd w:val="clear" w:color="auto" w:fill="FFFFFF"/>
        </w:rPr>
        <w:t xml:space="preserve"> to discuss the investigation process and spoke with the other Boards to identify best practices to implement for their d</w:t>
      </w:r>
      <w:r w:rsidR="00BB0AB1">
        <w:rPr>
          <w:shd w:val="clear" w:color="auto" w:fill="FFFFFF"/>
        </w:rPr>
        <w:t>i</w:t>
      </w:r>
      <w:r w:rsidR="00CF2930">
        <w:rPr>
          <w:shd w:val="clear" w:color="auto" w:fill="FFFFFF"/>
        </w:rPr>
        <w:t>vision.</w:t>
      </w:r>
    </w:p>
    <w:p w14:paraId="22C583F0" w14:textId="0E635E97" w:rsidR="00CF2930" w:rsidRDefault="00CF2930" w:rsidP="008F0726">
      <w:pPr>
        <w:rPr>
          <w:shd w:val="clear" w:color="auto" w:fill="FFFFFF"/>
        </w:rPr>
      </w:pPr>
    </w:p>
    <w:p w14:paraId="15307683" w14:textId="1CC35B60" w:rsidR="00CF2930" w:rsidRDefault="00CF2930" w:rsidP="008F0726">
      <w:pPr>
        <w:rPr>
          <w:shd w:val="clear" w:color="auto" w:fill="FFFFFF"/>
        </w:rPr>
      </w:pPr>
      <w:r>
        <w:rPr>
          <w:shd w:val="clear" w:color="auto" w:fill="FFFFFF"/>
        </w:rPr>
        <w:t>Compliance management  attend</w:t>
      </w:r>
      <w:r w:rsidR="00204C22">
        <w:rPr>
          <w:shd w:val="clear" w:color="auto" w:fill="FFFFFF"/>
        </w:rPr>
        <w:t>ed</w:t>
      </w:r>
      <w:r w:rsidR="002B01AE">
        <w:rPr>
          <w:shd w:val="clear" w:color="auto" w:fill="FFFFFF"/>
        </w:rPr>
        <w:t xml:space="preserve"> </w:t>
      </w:r>
      <w:r>
        <w:rPr>
          <w:shd w:val="clear" w:color="auto" w:fill="FFFFFF"/>
        </w:rPr>
        <w:t>FARB</w:t>
      </w:r>
      <w:r w:rsidR="00420C15">
        <w:rPr>
          <w:shd w:val="clear" w:color="auto" w:fill="FFFFFF"/>
        </w:rPr>
        <w:t>’s</w:t>
      </w:r>
      <w:r>
        <w:rPr>
          <w:shd w:val="clear" w:color="auto" w:fill="FFFFFF"/>
        </w:rPr>
        <w:t xml:space="preserve"> (Fe</w:t>
      </w:r>
      <w:r w:rsidR="00BB0AB1">
        <w:rPr>
          <w:shd w:val="clear" w:color="auto" w:fill="FFFFFF"/>
        </w:rPr>
        <w:t xml:space="preserve">deration of </w:t>
      </w:r>
      <w:r w:rsidR="00D52419">
        <w:rPr>
          <w:shd w:val="clear" w:color="auto" w:fill="FFFFFF"/>
        </w:rPr>
        <w:t>Associations of</w:t>
      </w:r>
      <w:r w:rsidR="00BB0AB1">
        <w:rPr>
          <w:shd w:val="clear" w:color="auto" w:fill="FFFFFF"/>
        </w:rPr>
        <w:t xml:space="preserve"> Regulatory Boards)</w:t>
      </w:r>
      <w:r>
        <w:rPr>
          <w:shd w:val="clear" w:color="auto" w:fill="FFFFFF"/>
        </w:rPr>
        <w:t xml:space="preserve">  virtual conference</w:t>
      </w:r>
      <w:r w:rsidR="00A1116A">
        <w:rPr>
          <w:shd w:val="clear" w:color="auto" w:fill="FFFFFF"/>
        </w:rPr>
        <w:t xml:space="preserve">. </w:t>
      </w:r>
    </w:p>
    <w:p w14:paraId="1DDE4FDE" w14:textId="74AAC81E" w:rsidR="00BB0AB1" w:rsidRDefault="00BB0AB1" w:rsidP="008F0726">
      <w:pPr>
        <w:rPr>
          <w:shd w:val="clear" w:color="auto" w:fill="FFFFFF"/>
        </w:rPr>
      </w:pPr>
    </w:p>
    <w:p w14:paraId="56CC2A3F" w14:textId="2EA2E38B" w:rsidR="00BB0AB1" w:rsidRDefault="00BB0AB1" w:rsidP="008F0726">
      <w:pPr>
        <w:rPr>
          <w:shd w:val="clear" w:color="auto" w:fill="FFFFFF"/>
        </w:rPr>
      </w:pPr>
      <w:r>
        <w:rPr>
          <w:shd w:val="clear" w:color="auto" w:fill="FFFFFF"/>
        </w:rPr>
        <w:t>Ms. Matthews was available for questions.</w:t>
      </w:r>
    </w:p>
    <w:p w14:paraId="504C2605" w14:textId="77777777" w:rsidR="008F0726" w:rsidRDefault="008F0726" w:rsidP="003B6D5F">
      <w:pPr>
        <w:rPr>
          <w:b/>
          <w:bCs/>
          <w:shd w:val="clear" w:color="auto" w:fill="FFFFFF"/>
        </w:rPr>
      </w:pPr>
    </w:p>
    <w:p w14:paraId="3475E28E" w14:textId="0FB23C99" w:rsidR="00934CA2" w:rsidRPr="00934CA2" w:rsidRDefault="00934CA2" w:rsidP="004228C7">
      <w:pPr>
        <w:shd w:val="clear" w:color="auto" w:fill="FFFFFF"/>
        <w:rPr>
          <w:b/>
          <w:bCs/>
          <w:u w:val="single"/>
        </w:rPr>
      </w:pPr>
      <w:r w:rsidRPr="00934CA2">
        <w:rPr>
          <w:b/>
          <w:bCs/>
          <w:u w:val="single"/>
        </w:rPr>
        <w:t xml:space="preserve">Agenda Item </w:t>
      </w:r>
      <w:r w:rsidR="007015FA">
        <w:rPr>
          <w:b/>
          <w:bCs/>
          <w:u w:val="single"/>
        </w:rPr>
        <w:t>3</w:t>
      </w:r>
      <w:r w:rsidRPr="00934CA2">
        <w:rPr>
          <w:b/>
          <w:bCs/>
          <w:u w:val="single"/>
        </w:rPr>
        <w:t>.2.2</w:t>
      </w:r>
    </w:p>
    <w:p w14:paraId="72E360E8" w14:textId="30E742DB" w:rsidR="00934CA2" w:rsidRDefault="00934CA2" w:rsidP="004228C7">
      <w:pPr>
        <w:shd w:val="clear" w:color="auto" w:fill="FFFFFF"/>
        <w:rPr>
          <w:b/>
          <w:bCs/>
        </w:rPr>
      </w:pPr>
      <w:r w:rsidRPr="00934CA2">
        <w:rPr>
          <w:b/>
          <w:bCs/>
        </w:rPr>
        <w:lastRenderedPageBreak/>
        <w:t>RNP/Monitoring</w:t>
      </w:r>
    </w:p>
    <w:p w14:paraId="32FCA5D9" w14:textId="21734AF4" w:rsidR="00BB0AB1" w:rsidRDefault="00BB0AB1" w:rsidP="004228C7">
      <w:pPr>
        <w:shd w:val="clear" w:color="auto" w:fill="FFFFFF"/>
        <w:rPr>
          <w:b/>
          <w:bCs/>
        </w:rPr>
      </w:pPr>
    </w:p>
    <w:p w14:paraId="5F0F334D" w14:textId="14C0A0E5" w:rsidR="00BB0AB1" w:rsidRDefault="00BB0AB1" w:rsidP="004228C7">
      <w:pPr>
        <w:shd w:val="clear" w:color="auto" w:fill="FFFFFF"/>
      </w:pPr>
      <w:r w:rsidRPr="00BB0AB1">
        <w:t xml:space="preserve">Ms. Beckwith </w:t>
      </w:r>
      <w:r>
        <w:t>presented a brief report</w:t>
      </w:r>
      <w:r w:rsidR="00B30536">
        <w:t xml:space="preserve"> on RNP/Monitoring.</w:t>
      </w:r>
    </w:p>
    <w:p w14:paraId="3CE9221F" w14:textId="56CECA30" w:rsidR="00B30536" w:rsidRDefault="00B30536" w:rsidP="004228C7">
      <w:pPr>
        <w:shd w:val="clear" w:color="auto" w:fill="FFFFFF"/>
      </w:pPr>
    </w:p>
    <w:p w14:paraId="562F85DA" w14:textId="53E4D7A4" w:rsidR="00B30536" w:rsidRDefault="00B30536" w:rsidP="004228C7">
      <w:pPr>
        <w:shd w:val="clear" w:color="auto" w:fill="FFFFFF"/>
      </w:pPr>
      <w:r>
        <w:t>On January 27-29, Ms. Beckwith reported she attended the virtual forum on Professional Regulation.</w:t>
      </w:r>
    </w:p>
    <w:p w14:paraId="4D5B08A8" w14:textId="3868019A" w:rsidR="00B30536" w:rsidRDefault="00B30536" w:rsidP="004228C7">
      <w:pPr>
        <w:shd w:val="clear" w:color="auto" w:fill="FFFFFF"/>
      </w:pPr>
    </w:p>
    <w:p w14:paraId="0912525B" w14:textId="0A7D6A50" w:rsidR="00B30536" w:rsidRDefault="00B30536" w:rsidP="004228C7">
      <w:pPr>
        <w:shd w:val="clear" w:color="auto" w:fill="FFFFFF"/>
      </w:pPr>
      <w:r>
        <w:t>The RNP Monitoring Department is increasing awareness</w:t>
      </w:r>
      <w:r w:rsidR="00A1116A">
        <w:t xml:space="preserve">. </w:t>
      </w:r>
      <w:r>
        <w:t>From January to the present, staff has done five presentations and/or attended events.</w:t>
      </w:r>
    </w:p>
    <w:p w14:paraId="4BEAF4B4" w14:textId="0FBA6925" w:rsidR="00B30536" w:rsidRDefault="00B30536" w:rsidP="004228C7">
      <w:pPr>
        <w:shd w:val="clear" w:color="auto" w:fill="FFFFFF"/>
      </w:pPr>
    </w:p>
    <w:p w14:paraId="7D607C6A" w14:textId="0D31A02C" w:rsidR="00B30536" w:rsidRDefault="00B30536" w:rsidP="004228C7">
      <w:pPr>
        <w:shd w:val="clear" w:color="auto" w:fill="FFFFFF"/>
      </w:pPr>
      <w:r>
        <w:t>On February 9, Beverly Parnell and Ms. Beckwith did an in-person presentation at The University of Holy Cross in New Orleans, Louisiana to senior nursing students.</w:t>
      </w:r>
    </w:p>
    <w:p w14:paraId="43DA798C" w14:textId="2F75C73A" w:rsidR="00B30536" w:rsidRDefault="00B30536" w:rsidP="004228C7">
      <w:pPr>
        <w:shd w:val="clear" w:color="auto" w:fill="FFFFFF"/>
      </w:pPr>
    </w:p>
    <w:p w14:paraId="64F36CD1" w14:textId="5318E0D4" w:rsidR="00711ACB" w:rsidRDefault="00B30536" w:rsidP="004228C7">
      <w:pPr>
        <w:shd w:val="clear" w:color="auto" w:fill="FFFFFF"/>
      </w:pPr>
      <w:r>
        <w:t>On February 18, Ms. Beckwith vir</w:t>
      </w:r>
      <w:r w:rsidR="00AB1B01">
        <w:t>t</w:t>
      </w:r>
      <w:r>
        <w:t xml:space="preserve">ually attended </w:t>
      </w:r>
      <w:r w:rsidR="00AB1B01">
        <w:t>the Louisiana’s Community and Technical College System (LCTCS),  nursing themes and directors meeting</w:t>
      </w:r>
      <w:r w:rsidR="00A1116A">
        <w:t xml:space="preserve">. </w:t>
      </w:r>
      <w:r w:rsidR="00AB1B01">
        <w:t>Ms. Beckwith shared about LSBN’s initiative to increase the awareness of the RNP/Monitoring</w:t>
      </w:r>
      <w:r w:rsidR="00D52419">
        <w:t xml:space="preserve"> programs</w:t>
      </w:r>
      <w:r w:rsidR="00A1116A">
        <w:t xml:space="preserve">. </w:t>
      </w:r>
      <w:r w:rsidR="00AB1B01">
        <w:t>Ms. Beckwith was invited to attend</w:t>
      </w:r>
      <w:r w:rsidR="00711ACB">
        <w:t xml:space="preserve"> Central Louisiana Technical Community College (CLTCC) Nursing and Allied Hea</w:t>
      </w:r>
      <w:r w:rsidR="00466149">
        <w:t>l</w:t>
      </w:r>
      <w:r w:rsidR="00711ACB">
        <w:t xml:space="preserve">th Career Fair in Alexandria, Louisiana which she attended on March 4th. </w:t>
      </w:r>
    </w:p>
    <w:p w14:paraId="42DFC0FB" w14:textId="1CFB41E4" w:rsidR="00711ACB" w:rsidRDefault="00711ACB" w:rsidP="004228C7">
      <w:pPr>
        <w:shd w:val="clear" w:color="auto" w:fill="FFFFFF"/>
      </w:pPr>
    </w:p>
    <w:p w14:paraId="6E1B8019" w14:textId="047C3ADF" w:rsidR="00711ACB" w:rsidRDefault="00711ACB" w:rsidP="004228C7">
      <w:pPr>
        <w:shd w:val="clear" w:color="auto" w:fill="FFFFFF"/>
      </w:pPr>
      <w:r>
        <w:t>On March 31st, Ms. Beckwith was the guest speaker</w:t>
      </w:r>
      <w:r w:rsidR="00466149">
        <w:t>,</w:t>
      </w:r>
      <w:r>
        <w:t xml:space="preserve"> virtually</w:t>
      </w:r>
      <w:r w:rsidR="00466149">
        <w:t>,</w:t>
      </w:r>
      <w:r>
        <w:t xml:space="preserve"> for Region 5, Louisiana State Nurses Association (LSNA)</w:t>
      </w:r>
      <w:r w:rsidR="0068583D">
        <w:t>,</w:t>
      </w:r>
      <w:r>
        <w:t xml:space="preserve"> Chapter.</w:t>
      </w:r>
    </w:p>
    <w:p w14:paraId="41A138AE" w14:textId="61085250" w:rsidR="0068583D" w:rsidRDefault="0068583D" w:rsidP="004228C7">
      <w:pPr>
        <w:shd w:val="clear" w:color="auto" w:fill="FFFFFF"/>
      </w:pPr>
    </w:p>
    <w:p w14:paraId="174A9E82" w14:textId="50C75614" w:rsidR="0068583D" w:rsidRDefault="0068583D" w:rsidP="004228C7">
      <w:pPr>
        <w:shd w:val="clear" w:color="auto" w:fill="FFFFFF"/>
      </w:pPr>
      <w:r>
        <w:t>On April 6</w:t>
      </w:r>
      <w:r w:rsidR="00466149">
        <w:t>th</w:t>
      </w:r>
      <w:r>
        <w:t>, Kathie Pohlman and Ms. Beckwith did a virtual presentation to Northwestern State University nursing students.</w:t>
      </w:r>
    </w:p>
    <w:p w14:paraId="45E5A4EA" w14:textId="15F4782E" w:rsidR="0068583D" w:rsidRDefault="0068583D" w:rsidP="004228C7">
      <w:pPr>
        <w:shd w:val="clear" w:color="auto" w:fill="FFFFFF"/>
      </w:pPr>
    </w:p>
    <w:p w14:paraId="5EB34803" w14:textId="19227749" w:rsidR="0068583D" w:rsidRDefault="0068583D" w:rsidP="004228C7">
      <w:pPr>
        <w:shd w:val="clear" w:color="auto" w:fill="FFFFFF"/>
      </w:pPr>
      <w:r>
        <w:t xml:space="preserve">As </w:t>
      </w:r>
      <w:r w:rsidR="007015FA">
        <w:t>o</w:t>
      </w:r>
      <w:r>
        <w:t>f March 31</w:t>
      </w:r>
      <w:r w:rsidR="007015FA">
        <w:t>st</w:t>
      </w:r>
      <w:r>
        <w:t>, RNP/Monitoring had 427 participants</w:t>
      </w:r>
      <w:r w:rsidR="007015FA">
        <w:t>, 316 were RNP and 111 monitoring.</w:t>
      </w:r>
    </w:p>
    <w:p w14:paraId="5A46F0E7" w14:textId="6E94AF66" w:rsidR="007015FA" w:rsidRDefault="007015FA" w:rsidP="004228C7">
      <w:pPr>
        <w:shd w:val="clear" w:color="auto" w:fill="FFFFFF"/>
      </w:pPr>
    </w:p>
    <w:p w14:paraId="5919C1F5" w14:textId="6CE902A1" w:rsidR="007015FA" w:rsidRDefault="007015FA" w:rsidP="004228C7">
      <w:pPr>
        <w:shd w:val="clear" w:color="auto" w:fill="FFFFFF"/>
      </w:pPr>
      <w:r>
        <w:t>Within the RNP, they have 163 confidential participants and 153 disciplinary.</w:t>
      </w:r>
    </w:p>
    <w:p w14:paraId="0C9804E7" w14:textId="3F00D92D" w:rsidR="00B30536" w:rsidRDefault="00B30536" w:rsidP="004228C7">
      <w:pPr>
        <w:shd w:val="clear" w:color="auto" w:fill="FFFFFF"/>
      </w:pPr>
    </w:p>
    <w:p w14:paraId="03A2250F" w14:textId="295D5E43" w:rsidR="00BB0AB1" w:rsidRDefault="00BB0AB1" w:rsidP="00BB0AB1">
      <w:pPr>
        <w:shd w:val="clear" w:color="auto" w:fill="FFFFFF"/>
      </w:pPr>
      <w:r>
        <w:t>Ms. Beckwith was available for questions</w:t>
      </w:r>
      <w:r w:rsidR="00A1116A">
        <w:t xml:space="preserve">. </w:t>
      </w:r>
    </w:p>
    <w:p w14:paraId="7F3887D8" w14:textId="36C0621B" w:rsidR="007015FA" w:rsidRDefault="007015FA" w:rsidP="00BB0AB1">
      <w:pPr>
        <w:shd w:val="clear" w:color="auto" w:fill="FFFFFF"/>
      </w:pPr>
    </w:p>
    <w:p w14:paraId="0D806A5F" w14:textId="70227162" w:rsidR="007015FA" w:rsidRDefault="007015FA" w:rsidP="00BB0AB1">
      <w:pPr>
        <w:shd w:val="clear" w:color="auto" w:fill="FFFFFF"/>
      </w:pPr>
      <w:r>
        <w:t xml:space="preserve">Dr. Palermo thanked Ms. Beckwith and her team for </w:t>
      </w:r>
      <w:r w:rsidR="00D233F4">
        <w:t xml:space="preserve">their </w:t>
      </w:r>
      <w:r w:rsidR="008D31EE">
        <w:t>challenging work</w:t>
      </w:r>
      <w:r>
        <w:t>.</w:t>
      </w:r>
    </w:p>
    <w:p w14:paraId="25B8E3A2" w14:textId="410194B2" w:rsidR="007015FA" w:rsidRDefault="007015FA" w:rsidP="00BB0AB1">
      <w:pPr>
        <w:shd w:val="clear" w:color="auto" w:fill="FFFFFF"/>
      </w:pPr>
    </w:p>
    <w:p w14:paraId="74B23825" w14:textId="4CE61445" w:rsidR="007015FA" w:rsidRPr="00D233F4" w:rsidRDefault="007015FA" w:rsidP="00BB0AB1">
      <w:pPr>
        <w:shd w:val="clear" w:color="auto" w:fill="FFFFFF"/>
        <w:rPr>
          <w:b/>
          <w:bCs/>
          <w:u w:val="single"/>
        </w:rPr>
      </w:pPr>
      <w:r w:rsidRPr="00D233F4">
        <w:rPr>
          <w:b/>
          <w:bCs/>
          <w:u w:val="single"/>
        </w:rPr>
        <w:t>Agenda Item 3.2.3</w:t>
      </w:r>
    </w:p>
    <w:p w14:paraId="41F714B1" w14:textId="14B9251F" w:rsidR="00934CA2" w:rsidRPr="00D233F4" w:rsidRDefault="00D233F4" w:rsidP="004228C7">
      <w:pPr>
        <w:shd w:val="clear" w:color="auto" w:fill="FFFFFF"/>
        <w:rPr>
          <w:b/>
          <w:bCs/>
        </w:rPr>
      </w:pPr>
      <w:r w:rsidRPr="00D233F4">
        <w:rPr>
          <w:b/>
          <w:bCs/>
        </w:rPr>
        <w:t>Compliance</w:t>
      </w:r>
    </w:p>
    <w:p w14:paraId="1DD1D9C6" w14:textId="169C4DA9" w:rsidR="00D233F4" w:rsidRDefault="00D233F4" w:rsidP="004228C7">
      <w:pPr>
        <w:shd w:val="clear" w:color="auto" w:fill="FFFFFF"/>
      </w:pPr>
    </w:p>
    <w:p w14:paraId="055BFFE0" w14:textId="5DC7BC87" w:rsidR="00D233F4" w:rsidRDefault="00D233F4" w:rsidP="004228C7">
      <w:pPr>
        <w:shd w:val="clear" w:color="auto" w:fill="FFFFFF"/>
      </w:pPr>
      <w:r>
        <w:t xml:space="preserve">Ms. Carter </w:t>
      </w:r>
      <w:r w:rsidR="00297331">
        <w:t xml:space="preserve">presented </w:t>
      </w:r>
      <w:r>
        <w:t>an update on the Compliance Department.</w:t>
      </w:r>
    </w:p>
    <w:p w14:paraId="7A7E76CD" w14:textId="60A07F98" w:rsidR="00D233F4" w:rsidRDefault="00D233F4" w:rsidP="004228C7">
      <w:pPr>
        <w:shd w:val="clear" w:color="auto" w:fill="FFFFFF"/>
      </w:pPr>
    </w:p>
    <w:p w14:paraId="084BE46E" w14:textId="61DA84ED" w:rsidR="00D233F4" w:rsidRDefault="00D233F4" w:rsidP="004228C7">
      <w:pPr>
        <w:shd w:val="clear" w:color="auto" w:fill="FFFFFF"/>
      </w:pPr>
      <w:r>
        <w:t>Ms. Carter reported that at the December 2, 2021 Board meeting, the number of 2019 cases at that time was 251</w:t>
      </w:r>
      <w:r w:rsidR="00A1116A">
        <w:t xml:space="preserve">. </w:t>
      </w:r>
      <w:r>
        <w:t xml:space="preserve">Currently, there are 140 open 2019 cases, 140 2020 cases and 202 2021 cases, </w:t>
      </w:r>
      <w:r w:rsidR="00B45A60">
        <w:t xml:space="preserve">and </w:t>
      </w:r>
      <w:r>
        <w:t>124 2022 cases.</w:t>
      </w:r>
    </w:p>
    <w:p w14:paraId="30869AFF" w14:textId="77777777" w:rsidR="00B45A60" w:rsidRDefault="00B45A60" w:rsidP="004228C7">
      <w:pPr>
        <w:shd w:val="clear" w:color="auto" w:fill="FFFFFF"/>
      </w:pPr>
    </w:p>
    <w:p w14:paraId="2C397662" w14:textId="62B27898" w:rsidR="00D233F4" w:rsidRDefault="00B45A60" w:rsidP="004228C7">
      <w:pPr>
        <w:shd w:val="clear" w:color="auto" w:fill="FFFFFF"/>
      </w:pPr>
      <w:r>
        <w:t>They are scheduling presentations with various schools of nursing to discuss the Compliance Department’s role within the LSBN.</w:t>
      </w:r>
    </w:p>
    <w:p w14:paraId="73C94977" w14:textId="0C1449CD" w:rsidR="00B45A60" w:rsidRDefault="00B45A60" w:rsidP="004228C7">
      <w:pPr>
        <w:shd w:val="clear" w:color="auto" w:fill="FFFFFF"/>
      </w:pPr>
    </w:p>
    <w:p w14:paraId="016002C9" w14:textId="0C5FEF5B" w:rsidR="00B45A60" w:rsidRDefault="00B45A60" w:rsidP="004228C7">
      <w:pPr>
        <w:shd w:val="clear" w:color="auto" w:fill="FFFFFF"/>
      </w:pPr>
      <w:r>
        <w:lastRenderedPageBreak/>
        <w:t>Team leaders have conducted a meet and gre</w:t>
      </w:r>
      <w:r w:rsidR="008C5030">
        <w:t>e</w:t>
      </w:r>
      <w:r>
        <w:t>t with the Veterans Health Administration in New Orleans, Louisiana and are reaching out to other facilities to enhance the visibility of the LSBN’s Compliance Department</w:t>
      </w:r>
      <w:r w:rsidR="00A1116A">
        <w:t xml:space="preserve">. </w:t>
      </w:r>
    </w:p>
    <w:p w14:paraId="24F35F04" w14:textId="2790F120" w:rsidR="00B45A60" w:rsidRDefault="00B45A60" w:rsidP="004228C7">
      <w:pPr>
        <w:shd w:val="clear" w:color="auto" w:fill="FFFFFF"/>
      </w:pPr>
    </w:p>
    <w:p w14:paraId="7E7F15D7" w14:textId="1C4C62D6" w:rsidR="00B45A60" w:rsidRDefault="00B45A60" w:rsidP="004228C7">
      <w:pPr>
        <w:shd w:val="clear" w:color="auto" w:fill="FFFFFF"/>
      </w:pPr>
      <w:r>
        <w:t>They are giving direct contact to CNO</w:t>
      </w:r>
      <w:r w:rsidR="00BC1B82">
        <w:t>s</w:t>
      </w:r>
      <w:r>
        <w:t xml:space="preserve"> </w:t>
      </w:r>
      <w:r w:rsidR="00BC1B82">
        <w:t>in administration</w:t>
      </w:r>
      <w:r w:rsidR="009E410B">
        <w:t xml:space="preserve"> to answer</w:t>
      </w:r>
      <w:r w:rsidR="00BC1B82">
        <w:t xml:space="preserve"> questions </w:t>
      </w:r>
      <w:r w:rsidR="001636F6">
        <w:t>regarding</w:t>
      </w:r>
      <w:r>
        <w:t xml:space="preserve"> </w:t>
      </w:r>
      <w:r w:rsidR="00BC1B82">
        <w:t>a</w:t>
      </w:r>
      <w:r w:rsidR="00466149">
        <w:t>ny</w:t>
      </w:r>
      <w:r w:rsidR="00BC1B82">
        <w:t xml:space="preserve"> potential issue</w:t>
      </w:r>
      <w:r w:rsidR="00466149">
        <w:t>s</w:t>
      </w:r>
      <w:r w:rsidR="00BC1B82">
        <w:t xml:space="preserve"> in addition to discussing information that they need during an investigation </w:t>
      </w:r>
      <w:r w:rsidR="00297331">
        <w:t xml:space="preserve">and </w:t>
      </w:r>
      <w:r w:rsidR="00BC1B82">
        <w:t>to discuss the importance and the time frame needed</w:t>
      </w:r>
      <w:r w:rsidR="005A79C0">
        <w:t xml:space="preserve"> for this information.</w:t>
      </w:r>
    </w:p>
    <w:p w14:paraId="6F556B57" w14:textId="3B03CA9D" w:rsidR="00FB1ABE" w:rsidRDefault="00FB1ABE" w:rsidP="004228C7">
      <w:pPr>
        <w:shd w:val="clear" w:color="auto" w:fill="FFFFFF"/>
      </w:pPr>
    </w:p>
    <w:p w14:paraId="1B80B2FE" w14:textId="07EBA112" w:rsidR="00FB1ABE" w:rsidRDefault="00FB1ABE" w:rsidP="004228C7">
      <w:pPr>
        <w:shd w:val="clear" w:color="auto" w:fill="FFFFFF"/>
      </w:pPr>
      <w:r>
        <w:t xml:space="preserve">Ms. Moffatt suggested that </w:t>
      </w:r>
      <w:r w:rsidR="00A1116A">
        <w:t>the</w:t>
      </w:r>
      <w:r w:rsidR="00DB0414">
        <w:t xml:space="preserve"> Compliance Department </w:t>
      </w:r>
      <w:r>
        <w:t xml:space="preserve">could </w:t>
      </w:r>
      <w:r w:rsidR="00DB0414">
        <w:t>provide</w:t>
      </w:r>
      <w:r>
        <w:t xml:space="preserve"> some sort of public service announcement that could be put on the Board’s website </w:t>
      </w:r>
      <w:r w:rsidR="00DB0414">
        <w:t xml:space="preserve">for the CNOs to refer to </w:t>
      </w:r>
      <w:r>
        <w:t xml:space="preserve">that would go over what </w:t>
      </w:r>
      <w:r w:rsidR="00A1116A">
        <w:t>timelines</w:t>
      </w:r>
      <w:r>
        <w:t xml:space="preserve"> are required in responding and the content that </w:t>
      </w:r>
      <w:r w:rsidR="00A1116A">
        <w:t>must</w:t>
      </w:r>
      <w:r>
        <w:t xml:space="preserve"> be submitted. </w:t>
      </w:r>
    </w:p>
    <w:p w14:paraId="1D7FEBB3" w14:textId="68B8F28B" w:rsidR="00DB0414" w:rsidRDefault="00DB0414" w:rsidP="004228C7">
      <w:pPr>
        <w:shd w:val="clear" w:color="auto" w:fill="FFFFFF"/>
      </w:pPr>
      <w:r>
        <w:t>Dr. Couvillon asked that</w:t>
      </w:r>
      <w:r w:rsidR="00EC76EA">
        <w:t xml:space="preserve"> </w:t>
      </w:r>
      <w:r w:rsidR="00A1116A">
        <w:t>this</w:t>
      </w:r>
      <w:r w:rsidR="00EC76EA">
        <w:t xml:space="preserve"> could also be extended to</w:t>
      </w:r>
      <w:r>
        <w:t xml:space="preserve"> the Education Department</w:t>
      </w:r>
      <w:r w:rsidR="00EC76EA">
        <w:t xml:space="preserve"> for</w:t>
      </w:r>
      <w:r>
        <w:t xml:space="preserve"> schools of nursing,</w:t>
      </w:r>
      <w:r w:rsidR="00EC76EA">
        <w:t xml:space="preserve"> </w:t>
      </w:r>
      <w:r>
        <w:t xml:space="preserve">new </w:t>
      </w:r>
      <w:r w:rsidR="00A1116A">
        <w:t>deans,</w:t>
      </w:r>
      <w:r>
        <w:t xml:space="preserve"> and directors</w:t>
      </w:r>
      <w:r w:rsidR="00EC76EA">
        <w:t>, regarding Chapter 35.</w:t>
      </w:r>
    </w:p>
    <w:p w14:paraId="3E8FD7DB" w14:textId="2F58CFFD" w:rsidR="00EC76EA" w:rsidRDefault="00EC76EA" w:rsidP="004228C7">
      <w:pPr>
        <w:shd w:val="clear" w:color="auto" w:fill="FFFFFF"/>
      </w:pPr>
    </w:p>
    <w:p w14:paraId="7D2FF82B" w14:textId="7FAF5790" w:rsidR="00EC76EA" w:rsidRDefault="00EB273C" w:rsidP="004228C7">
      <w:pPr>
        <w:shd w:val="clear" w:color="auto" w:fill="FFFFFF"/>
      </w:pPr>
      <w:r>
        <w:t xml:space="preserve">Dr. Lyon commented about the necessity of educating nursing leadership </w:t>
      </w:r>
      <w:r w:rsidR="00283584">
        <w:t>regarding</w:t>
      </w:r>
      <w:r>
        <w:t xml:space="preserve"> the importance</w:t>
      </w:r>
      <w:r w:rsidR="00283584">
        <w:t xml:space="preserve"> of</w:t>
      </w:r>
      <w:r>
        <w:t xml:space="preserve"> drug screen</w:t>
      </w:r>
      <w:r w:rsidR="00283584">
        <w:t>ing</w:t>
      </w:r>
      <w:r>
        <w:t xml:space="preserve"> nurses who are suspected of being impaired on the job and </w:t>
      </w:r>
      <w:r w:rsidR="00283584">
        <w:t xml:space="preserve">the </w:t>
      </w:r>
      <w:r>
        <w:t>chain of custody</w:t>
      </w:r>
      <w:r w:rsidR="00283584">
        <w:t xml:space="preserve"> of the drug screen</w:t>
      </w:r>
      <w:r w:rsidR="00A1116A">
        <w:t xml:space="preserve">. </w:t>
      </w:r>
    </w:p>
    <w:p w14:paraId="3D530CE2" w14:textId="15037C74" w:rsidR="001636F6" w:rsidRDefault="001636F6" w:rsidP="004228C7">
      <w:pPr>
        <w:shd w:val="clear" w:color="auto" w:fill="FFFFFF"/>
      </w:pPr>
    </w:p>
    <w:p w14:paraId="34A865A9" w14:textId="279639DE" w:rsidR="00D233F4" w:rsidRDefault="001636F6" w:rsidP="004228C7">
      <w:pPr>
        <w:shd w:val="clear" w:color="auto" w:fill="FFFFFF"/>
      </w:pPr>
      <w:r>
        <w:t xml:space="preserve">Ms. Carter thanked the Compliance Department for </w:t>
      </w:r>
      <w:r w:rsidR="005A79C0">
        <w:t xml:space="preserve">all </w:t>
      </w:r>
      <w:r>
        <w:t xml:space="preserve">their </w:t>
      </w:r>
      <w:r w:rsidR="008D31EE">
        <w:t>hard work</w:t>
      </w:r>
      <w:r w:rsidR="00A1116A">
        <w:t xml:space="preserve">. </w:t>
      </w:r>
    </w:p>
    <w:p w14:paraId="45248113" w14:textId="2478949D" w:rsidR="001636F6" w:rsidRDefault="001636F6" w:rsidP="004228C7">
      <w:pPr>
        <w:shd w:val="clear" w:color="auto" w:fill="FFFFFF"/>
      </w:pPr>
    </w:p>
    <w:p w14:paraId="40EA154A" w14:textId="110A7B84" w:rsidR="001636F6" w:rsidRDefault="001636F6" w:rsidP="004228C7">
      <w:pPr>
        <w:shd w:val="clear" w:color="auto" w:fill="FFFFFF"/>
      </w:pPr>
      <w:r>
        <w:t>Ms. Carter was available for questions.</w:t>
      </w:r>
    </w:p>
    <w:p w14:paraId="5A313657" w14:textId="77777777" w:rsidR="00EC76EA" w:rsidRDefault="00EC76EA" w:rsidP="004228C7">
      <w:pPr>
        <w:shd w:val="clear" w:color="auto" w:fill="FFFFFF"/>
      </w:pPr>
    </w:p>
    <w:p w14:paraId="31EA2C8F" w14:textId="77777777" w:rsidR="00466149" w:rsidRDefault="00466149" w:rsidP="004228C7">
      <w:pPr>
        <w:shd w:val="clear" w:color="auto" w:fill="FFFFFF"/>
        <w:rPr>
          <w:b/>
          <w:bCs/>
          <w:u w:val="single"/>
        </w:rPr>
      </w:pPr>
      <w:r>
        <w:rPr>
          <w:b/>
          <w:bCs/>
          <w:u w:val="single"/>
        </w:rPr>
        <w:t>Agenda Item 3.3</w:t>
      </w:r>
    </w:p>
    <w:p w14:paraId="18FB8E1C" w14:textId="77CF9F54" w:rsidR="004228C7" w:rsidRPr="00466149" w:rsidRDefault="000500F4" w:rsidP="004228C7">
      <w:pPr>
        <w:shd w:val="clear" w:color="auto" w:fill="FFFFFF"/>
        <w:rPr>
          <w:b/>
          <w:bCs/>
        </w:rPr>
      </w:pPr>
      <w:r w:rsidRPr="00466149">
        <w:rPr>
          <w:b/>
          <w:bCs/>
        </w:rPr>
        <w:t>Division of Administration</w:t>
      </w:r>
    </w:p>
    <w:p w14:paraId="38920117" w14:textId="77777777" w:rsidR="00515267" w:rsidRDefault="00515267" w:rsidP="004228C7">
      <w:pPr>
        <w:shd w:val="clear" w:color="auto" w:fill="FFFFFF"/>
        <w:rPr>
          <w:b/>
          <w:bCs/>
          <w:u w:val="single"/>
        </w:rPr>
      </w:pPr>
    </w:p>
    <w:p w14:paraId="4B2E023F" w14:textId="77777777" w:rsidR="00515267" w:rsidRPr="00293D67" w:rsidRDefault="00515267" w:rsidP="00515267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293D67">
        <w:rPr>
          <w:b/>
          <w:bCs/>
          <w:color w:val="000000"/>
          <w:u w:val="single"/>
          <w:shd w:val="clear" w:color="auto" w:fill="FFFFFF"/>
        </w:rPr>
        <w:t>Agenda Item 3.3.1</w:t>
      </w:r>
    </w:p>
    <w:p w14:paraId="3F1910F0" w14:textId="77777777" w:rsidR="00515267" w:rsidRDefault="00515267" w:rsidP="00515267">
      <w:pPr>
        <w:contextualSpacing/>
        <w:rPr>
          <w:b/>
          <w:bCs/>
          <w:color w:val="000000"/>
          <w:shd w:val="clear" w:color="auto" w:fill="FFFFFF"/>
        </w:rPr>
      </w:pPr>
      <w:r>
        <w:rPr>
          <w:b/>
          <w:bCs/>
          <w:color w:val="000000"/>
          <w:shd w:val="clear" w:color="auto" w:fill="FFFFFF"/>
        </w:rPr>
        <w:t>Chief Administrative Officer</w:t>
      </w:r>
    </w:p>
    <w:p w14:paraId="7580FC9F" w14:textId="49B1254D" w:rsidR="007B2C07" w:rsidRDefault="007B2C07" w:rsidP="00550AC4">
      <w:pPr>
        <w:contextualSpacing/>
        <w:rPr>
          <w:b/>
          <w:bCs/>
          <w:color w:val="000000"/>
          <w:shd w:val="clear" w:color="auto" w:fill="FFFFFF"/>
        </w:rPr>
      </w:pPr>
    </w:p>
    <w:p w14:paraId="1FAEC96F" w14:textId="170DD057" w:rsidR="000500F4" w:rsidRPr="000500F4" w:rsidRDefault="000500F4" w:rsidP="00550AC4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0500F4">
        <w:rPr>
          <w:b/>
          <w:bCs/>
          <w:color w:val="000000"/>
          <w:u w:val="single"/>
          <w:shd w:val="clear" w:color="auto" w:fill="FFFFFF"/>
        </w:rPr>
        <w:t>Agenda Item 3.3.1.2</w:t>
      </w:r>
    </w:p>
    <w:p w14:paraId="07FE57A6" w14:textId="493BECEA" w:rsidR="000500F4" w:rsidRDefault="000500F4" w:rsidP="00550AC4">
      <w:pPr>
        <w:contextualSpacing/>
        <w:rPr>
          <w:b/>
          <w:bCs/>
          <w:color w:val="000000"/>
          <w:shd w:val="clear" w:color="auto" w:fill="FFFFFF"/>
        </w:rPr>
      </w:pPr>
      <w:r>
        <w:rPr>
          <w:b/>
          <w:bCs/>
          <w:color w:val="000000"/>
          <w:shd w:val="clear" w:color="auto" w:fill="FFFFFF"/>
        </w:rPr>
        <w:t>Memorandum – LA Board of Ethics Tier 2.1 disclosure</w:t>
      </w:r>
    </w:p>
    <w:p w14:paraId="1AFC9790" w14:textId="30249433" w:rsidR="000500F4" w:rsidRDefault="000500F4" w:rsidP="00550AC4">
      <w:pPr>
        <w:contextualSpacing/>
        <w:rPr>
          <w:b/>
          <w:bCs/>
          <w:color w:val="000000"/>
          <w:shd w:val="clear" w:color="auto" w:fill="FFFFFF"/>
        </w:rPr>
      </w:pPr>
    </w:p>
    <w:p w14:paraId="7FA33F04" w14:textId="0EE400AA" w:rsidR="002C3F25" w:rsidRDefault="002C3F25" w:rsidP="00293D67">
      <w:pPr>
        <w:contextualSpacing/>
      </w:pPr>
      <w:r>
        <w:rPr>
          <w:color w:val="000000"/>
          <w:shd w:val="clear" w:color="auto" w:fill="FFFFFF"/>
        </w:rPr>
        <w:t>For informational purposes, M</w:t>
      </w:r>
      <w:r w:rsidRPr="002C3F25">
        <w:t xml:space="preserve">s. Brown </w:t>
      </w:r>
      <w:r w:rsidR="00293D67">
        <w:t xml:space="preserve">reminded </w:t>
      </w:r>
      <w:r>
        <w:t>Board members</w:t>
      </w:r>
      <w:r w:rsidR="00C230F4">
        <w:t xml:space="preserve"> that they</w:t>
      </w:r>
      <w:r>
        <w:t xml:space="preserve"> a</w:t>
      </w:r>
      <w:r w:rsidRPr="002C3F25">
        <w:t xml:space="preserve">re required to file a </w:t>
      </w:r>
      <w:r w:rsidR="008507B6" w:rsidRPr="00293D67">
        <w:t>Louisiana Board of Ethics</w:t>
      </w:r>
      <w:r w:rsidR="008507B6">
        <w:t xml:space="preserve"> (</w:t>
      </w:r>
      <w:r w:rsidRPr="002C3F25">
        <w:t>LBOE</w:t>
      </w:r>
      <w:r w:rsidR="008507B6">
        <w:t>)</w:t>
      </w:r>
      <w:r w:rsidRPr="002C3F25">
        <w:t xml:space="preserve"> Form 417, Personal Financial Disclosure Statement, on or before May 15th of each year </w:t>
      </w:r>
      <w:r>
        <w:t xml:space="preserve">they </w:t>
      </w:r>
      <w:r w:rsidRPr="002C3F25">
        <w:t>hold office or by May 15th of the year following the termination of the holding of such office</w:t>
      </w:r>
      <w:r w:rsidR="00A1116A" w:rsidRPr="002C3F25">
        <w:t xml:space="preserve">. </w:t>
      </w:r>
      <w:r w:rsidRPr="002C3F25">
        <w:t>The disclosure statement should contain information related to the 2021 calendar year.</w:t>
      </w:r>
    </w:p>
    <w:p w14:paraId="5FE13BBB" w14:textId="77777777" w:rsidR="002C3F25" w:rsidRDefault="002C3F25" w:rsidP="00550AC4">
      <w:pPr>
        <w:contextualSpacing/>
        <w:rPr>
          <w:shd w:val="clear" w:color="auto" w:fill="FFFFFF"/>
        </w:rPr>
      </w:pPr>
    </w:p>
    <w:p w14:paraId="2DFF30ED" w14:textId="2FB0A047" w:rsidR="002C3F25" w:rsidRPr="002C3F25" w:rsidRDefault="002C3F25" w:rsidP="00550AC4">
      <w:pPr>
        <w:contextualSpacing/>
        <w:rPr>
          <w:shd w:val="clear" w:color="auto" w:fill="FFFFFF"/>
        </w:rPr>
      </w:pPr>
      <w:r>
        <w:rPr>
          <w:shd w:val="clear" w:color="auto" w:fill="FFFFFF"/>
        </w:rPr>
        <w:t xml:space="preserve">Board members </w:t>
      </w:r>
      <w:r w:rsidRPr="002C3F25">
        <w:rPr>
          <w:shd w:val="clear" w:color="auto" w:fill="FFFFFF"/>
        </w:rPr>
        <w:t xml:space="preserve">may not request an extension to file </w:t>
      </w:r>
      <w:r w:rsidR="00515267">
        <w:rPr>
          <w:shd w:val="clear" w:color="auto" w:fill="FFFFFF"/>
        </w:rPr>
        <w:t>their</w:t>
      </w:r>
      <w:r w:rsidRPr="002C3F25">
        <w:rPr>
          <w:shd w:val="clear" w:color="auto" w:fill="FFFFFF"/>
        </w:rPr>
        <w:t xml:space="preserve"> Personal Financial Disclosure Statement</w:t>
      </w:r>
      <w:r>
        <w:rPr>
          <w:shd w:val="clear" w:color="auto" w:fill="FFFFFF"/>
        </w:rPr>
        <w:t xml:space="preserve"> and are required to </w:t>
      </w:r>
      <w:r w:rsidRPr="002C3F25">
        <w:rPr>
          <w:shd w:val="clear" w:color="auto" w:fill="FFFFFF"/>
        </w:rPr>
        <w:t xml:space="preserve">submit </w:t>
      </w:r>
      <w:r>
        <w:rPr>
          <w:shd w:val="clear" w:color="auto" w:fill="FFFFFF"/>
        </w:rPr>
        <w:t xml:space="preserve">their </w:t>
      </w:r>
      <w:r w:rsidRPr="002C3F25">
        <w:rPr>
          <w:shd w:val="clear" w:color="auto" w:fill="FFFFFF"/>
        </w:rPr>
        <w:t>form directly to the Board of Ethics on or before May 15th.</w:t>
      </w:r>
    </w:p>
    <w:p w14:paraId="5D72EE09" w14:textId="77777777" w:rsidR="002C3F25" w:rsidRPr="002C3F25" w:rsidRDefault="002C3F25" w:rsidP="00550AC4">
      <w:pPr>
        <w:contextualSpacing/>
        <w:rPr>
          <w:b/>
          <w:bCs/>
          <w:u w:val="single"/>
          <w:shd w:val="clear" w:color="auto" w:fill="FFFFFF"/>
        </w:rPr>
      </w:pPr>
    </w:p>
    <w:p w14:paraId="662C608E" w14:textId="640CE325" w:rsidR="000500F4" w:rsidRPr="000500F4" w:rsidRDefault="000500F4" w:rsidP="00550AC4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0500F4">
        <w:rPr>
          <w:b/>
          <w:bCs/>
          <w:color w:val="000000"/>
          <w:u w:val="single"/>
          <w:shd w:val="clear" w:color="auto" w:fill="FFFFFF"/>
        </w:rPr>
        <w:t>Agenda Item 3.3.1.3</w:t>
      </w:r>
    </w:p>
    <w:p w14:paraId="1CE4EE6B" w14:textId="64A66C13" w:rsidR="000500F4" w:rsidRDefault="000500F4" w:rsidP="00550AC4">
      <w:pPr>
        <w:contextualSpacing/>
        <w:rPr>
          <w:b/>
          <w:bCs/>
          <w:color w:val="000000"/>
          <w:shd w:val="clear" w:color="auto" w:fill="FFFFFF"/>
        </w:rPr>
      </w:pPr>
      <w:r>
        <w:rPr>
          <w:b/>
          <w:bCs/>
          <w:color w:val="000000"/>
          <w:shd w:val="clear" w:color="auto" w:fill="FFFFFF"/>
        </w:rPr>
        <w:t>Memorandum – LA Board of Ethics Form 413</w:t>
      </w:r>
    </w:p>
    <w:p w14:paraId="279E7E88" w14:textId="7FCFC215" w:rsidR="002B3131" w:rsidRPr="004C4DA1" w:rsidRDefault="00293D67" w:rsidP="00293D67">
      <w:pPr>
        <w:shd w:val="clear" w:color="auto" w:fill="FFFFFF"/>
        <w:spacing w:before="150"/>
      </w:pPr>
      <w:r w:rsidRPr="00293D67">
        <w:t>For information</w:t>
      </w:r>
      <w:r w:rsidR="002B3131" w:rsidRPr="004C4DA1">
        <w:t>al</w:t>
      </w:r>
      <w:r w:rsidRPr="00293D67">
        <w:t xml:space="preserve"> purposes</w:t>
      </w:r>
      <w:r w:rsidRPr="004C4DA1">
        <w:t xml:space="preserve">, Ms. Brown, </w:t>
      </w:r>
      <w:r w:rsidR="002B3131" w:rsidRPr="004C4DA1">
        <w:t xml:space="preserve">stated that the </w:t>
      </w:r>
      <w:r w:rsidRPr="00293D67">
        <w:t xml:space="preserve">Louisiana Board of Ethics (LBOE) Form 413, entitled Complimentary Admission, Lodging and/or Transportation Disclosure Statement, must be completed any time a public servant receives complimentary admission, payment, or reimbursement for lodging or transportation from a </w:t>
      </w:r>
      <w:r w:rsidR="002B3131" w:rsidRPr="004C4DA1">
        <w:t>nongovernmental entity within 60 days of travel.</w:t>
      </w:r>
    </w:p>
    <w:p w14:paraId="4AA4A7A6" w14:textId="77777777" w:rsidR="002B3131" w:rsidRPr="004C4DA1" w:rsidRDefault="002B3131" w:rsidP="00293D67">
      <w:pPr>
        <w:contextualSpacing/>
      </w:pPr>
    </w:p>
    <w:p w14:paraId="51DB695D" w14:textId="1BCB856E" w:rsidR="002B3131" w:rsidRPr="004C4DA1" w:rsidRDefault="00293D67" w:rsidP="00293D67">
      <w:pPr>
        <w:contextualSpacing/>
        <w:rPr>
          <w:b/>
          <w:bCs/>
          <w:u w:val="single"/>
          <w:shd w:val="clear" w:color="auto" w:fill="FFFFFF"/>
        </w:rPr>
      </w:pPr>
      <w:r w:rsidRPr="00293D67">
        <w:t>If the exact amount expended/reimbursed is unknown by the due date, submission should include a cover letter explaining the absence of such information</w:t>
      </w:r>
      <w:r w:rsidR="00A1116A" w:rsidRPr="00293D67">
        <w:t xml:space="preserve">. </w:t>
      </w:r>
      <w:r w:rsidR="00C62F5C">
        <w:t>O</w:t>
      </w:r>
      <w:r w:rsidRPr="00293D67">
        <w:t>nce the exact amount is determined, an amended LBOE Form 413 should be submitted</w:t>
      </w:r>
      <w:r w:rsidR="00EE7F70" w:rsidRPr="004C4DA1">
        <w:rPr>
          <w:shd w:val="clear" w:color="auto" w:fill="FFFFFF"/>
        </w:rPr>
        <w:t xml:space="preserve"> reflecting the exact amount. </w:t>
      </w:r>
    </w:p>
    <w:p w14:paraId="1A753C06" w14:textId="77777777" w:rsidR="00293D67" w:rsidRDefault="00293D67" w:rsidP="00293D67">
      <w:pPr>
        <w:contextualSpacing/>
        <w:rPr>
          <w:b/>
          <w:bCs/>
          <w:color w:val="000000"/>
          <w:shd w:val="clear" w:color="auto" w:fill="FFFFFF"/>
        </w:rPr>
      </w:pPr>
    </w:p>
    <w:p w14:paraId="1E8C8308" w14:textId="77777777" w:rsidR="00293D67" w:rsidRPr="000500F4" w:rsidRDefault="00293D67" w:rsidP="00293D67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0500F4">
        <w:rPr>
          <w:b/>
          <w:bCs/>
          <w:color w:val="000000"/>
          <w:u w:val="single"/>
          <w:shd w:val="clear" w:color="auto" w:fill="FFFFFF"/>
        </w:rPr>
        <w:t>Agenda Item 3.3.1.1</w:t>
      </w:r>
    </w:p>
    <w:p w14:paraId="0F8B7D03" w14:textId="77777777" w:rsidR="00293D67" w:rsidRDefault="00293D67" w:rsidP="00293D67">
      <w:pPr>
        <w:contextualSpacing/>
        <w:rPr>
          <w:b/>
          <w:bCs/>
          <w:color w:val="000000"/>
          <w:shd w:val="clear" w:color="auto" w:fill="FFFFFF"/>
        </w:rPr>
      </w:pPr>
      <w:r>
        <w:rPr>
          <w:b/>
          <w:bCs/>
          <w:color w:val="000000"/>
          <w:shd w:val="clear" w:color="auto" w:fill="FFFFFF"/>
        </w:rPr>
        <w:t>Contract Amendment for Professional Legal Services</w:t>
      </w:r>
    </w:p>
    <w:p w14:paraId="3BD3F980" w14:textId="0CDDD636" w:rsidR="00ED3349" w:rsidRPr="00283584" w:rsidRDefault="00ED3349" w:rsidP="00ED3349">
      <w:pPr>
        <w:shd w:val="clear" w:color="auto" w:fill="FFFFFF"/>
        <w:spacing w:before="150"/>
      </w:pPr>
      <w:r w:rsidRPr="00283584">
        <w:t>LSBN’s current contract with Shows, Cali &amp; Walsh is executed for the fiscal period of July 1, 2020 to June 30, 2022 with a 2-year maximum not to exceed $150,000.</w:t>
      </w:r>
    </w:p>
    <w:p w14:paraId="4E17716D" w14:textId="0D953889" w:rsidR="00ED3349" w:rsidRDefault="00ED3349" w:rsidP="00ED3349">
      <w:pPr>
        <w:shd w:val="clear" w:color="auto" w:fill="FFFFFF"/>
        <w:spacing w:before="150"/>
      </w:pPr>
      <w:r w:rsidRPr="00283584">
        <w:t xml:space="preserve">The proposed </w:t>
      </w:r>
      <w:r>
        <w:t>B</w:t>
      </w:r>
      <w:r w:rsidRPr="00283584">
        <w:t>oard resolution will add an additional $50,000 and an additional 12-months to the current contract</w:t>
      </w:r>
      <w:r w:rsidR="00A1116A" w:rsidRPr="00283584">
        <w:t xml:space="preserve">. </w:t>
      </w:r>
      <w:r w:rsidRPr="00283584">
        <w:t>The amended contract amendment will be effective July 1, 2020 to June 30, 2023 with a 3-year maximum not to exceed $200,000.</w:t>
      </w:r>
    </w:p>
    <w:p w14:paraId="30A69E43" w14:textId="77777777" w:rsidR="002B01AE" w:rsidRPr="00283584" w:rsidRDefault="002B01AE" w:rsidP="00ED3349">
      <w:pPr>
        <w:shd w:val="clear" w:color="auto" w:fill="FFFFFF"/>
        <w:spacing w:before="150"/>
      </w:pPr>
    </w:p>
    <w:p w14:paraId="70215DB1" w14:textId="3A02FAC2" w:rsidR="00965C14" w:rsidRDefault="00293D67" w:rsidP="00965C14">
      <w:pPr>
        <w:shd w:val="clear" w:color="auto" w:fill="FFFFFF"/>
        <w:spacing w:before="150"/>
        <w:ind w:left="1440" w:hanging="1440"/>
        <w:contextualSpacing/>
      </w:pPr>
      <w:r w:rsidRPr="00283584">
        <w:rPr>
          <w:b/>
          <w:bCs/>
        </w:rPr>
        <w:t>Motion:</w:t>
      </w:r>
      <w:r w:rsidRPr="00283584">
        <w:tab/>
        <w:t>by J. Manning, seconded, that the Board accept</w:t>
      </w:r>
      <w:r w:rsidR="00A835E7">
        <w:t xml:space="preserve"> and approve</w:t>
      </w:r>
      <w:r w:rsidR="00D465BE">
        <w:t xml:space="preserve"> the</w:t>
      </w:r>
      <w:r w:rsidRPr="00283584">
        <w:t xml:space="preserve"> LSBN Board Resolution to amend its contract for legal services with Shows, Cali &amp; Walsh, LLP.</w:t>
      </w:r>
    </w:p>
    <w:p w14:paraId="1F5AC79C" w14:textId="77777777" w:rsidR="00965C14" w:rsidRPr="00283584" w:rsidRDefault="00965C14" w:rsidP="00965C14">
      <w:pPr>
        <w:shd w:val="clear" w:color="auto" w:fill="FFFFFF"/>
        <w:spacing w:before="150"/>
        <w:ind w:left="1440" w:hanging="1440"/>
        <w:contextualSpacing/>
      </w:pPr>
    </w:p>
    <w:p w14:paraId="458E953C" w14:textId="77777777" w:rsidR="00965C14" w:rsidRDefault="00965C14" w:rsidP="00965C14">
      <w:pPr>
        <w:ind w:left="1440"/>
        <w:contextualSpacing/>
      </w:pPr>
      <w:r>
        <w:t xml:space="preserve">Voice Vote:  A. Carruth-yes; J. Couvillon-yes; T. Kindall-yes; J. Manning-yes; </w:t>
      </w:r>
    </w:p>
    <w:p w14:paraId="09FFF7F7" w14:textId="77777777" w:rsidR="00965C14" w:rsidRDefault="00965C14" w:rsidP="00965C14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3BD8780D" w14:textId="77777777" w:rsidR="00965C14" w:rsidRDefault="00965C14" w:rsidP="00965C14">
      <w:pPr>
        <w:ind w:left="1440"/>
        <w:contextualSpacing/>
      </w:pPr>
      <w:r>
        <w:rPr>
          <w:bCs/>
        </w:rPr>
        <w:t>D. Spann-yes</w:t>
      </w:r>
    </w:p>
    <w:p w14:paraId="7A8262D6" w14:textId="77777777" w:rsidR="00965C14" w:rsidRDefault="00965C14" w:rsidP="00965C14">
      <w:pPr>
        <w:contextualSpacing/>
      </w:pPr>
    </w:p>
    <w:p w14:paraId="77169CF5" w14:textId="77777777" w:rsidR="00965C14" w:rsidRDefault="00965C14" w:rsidP="00965C14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5CC3E4DC" w14:textId="77777777" w:rsidR="00293D67" w:rsidRDefault="00293D67" w:rsidP="00293D67">
      <w:pPr>
        <w:ind w:left="1440"/>
        <w:contextualSpacing/>
      </w:pPr>
    </w:p>
    <w:p w14:paraId="723B8BA7" w14:textId="3DA3CEFA" w:rsidR="00361D95" w:rsidRDefault="00361D95" w:rsidP="00293D67">
      <w:pPr>
        <w:contextualSpacing/>
      </w:pPr>
      <w:r>
        <w:t xml:space="preserve">Ms. Brown reported that </w:t>
      </w:r>
      <w:r w:rsidR="004809C2">
        <w:t xml:space="preserve">the new LSBN </w:t>
      </w:r>
      <w:r>
        <w:t xml:space="preserve">website </w:t>
      </w:r>
      <w:r w:rsidR="004809C2">
        <w:t xml:space="preserve">is </w:t>
      </w:r>
      <w:r>
        <w:t>90% complet</w:t>
      </w:r>
      <w:r w:rsidR="004809C2">
        <w:t>ed</w:t>
      </w:r>
      <w:r w:rsidR="00A1116A">
        <w:t xml:space="preserve">. </w:t>
      </w:r>
    </w:p>
    <w:p w14:paraId="0BC4CE2F" w14:textId="18269FCB" w:rsidR="006A4D49" w:rsidRDefault="006A4D49" w:rsidP="00293D67">
      <w:pPr>
        <w:contextualSpacing/>
      </w:pPr>
    </w:p>
    <w:p w14:paraId="20B3D6F6" w14:textId="4B6B5696" w:rsidR="00A835E7" w:rsidRDefault="006A4D49" w:rsidP="00293D67">
      <w:pPr>
        <w:contextualSpacing/>
      </w:pPr>
      <w:r>
        <w:t>The LSBN continues to get called upon to work with other state agencies who are implementing or considering implementing ORBS</w:t>
      </w:r>
      <w:r w:rsidR="00A1116A">
        <w:t xml:space="preserve">. </w:t>
      </w:r>
    </w:p>
    <w:p w14:paraId="123468B4" w14:textId="7671D9B0" w:rsidR="006A4D49" w:rsidRDefault="006A4D49" w:rsidP="00293D67">
      <w:pPr>
        <w:contextualSpacing/>
      </w:pPr>
    </w:p>
    <w:p w14:paraId="08B92136" w14:textId="50E4FD07" w:rsidR="00392469" w:rsidRDefault="00392469" w:rsidP="00293D67">
      <w:pPr>
        <w:contextualSpacing/>
      </w:pPr>
      <w:r>
        <w:t>Currently, Ms. Brown is working with the Education Licensure staff to evaluate their current processes and implement changes which help make their processes more efficient</w:t>
      </w:r>
      <w:r w:rsidR="00A1116A">
        <w:t xml:space="preserve">. </w:t>
      </w:r>
      <w:r>
        <w:t>They are working with Dr. Calmes to implement system changes that will stop applicants from submitting the wrong application.</w:t>
      </w:r>
    </w:p>
    <w:p w14:paraId="3DE9E8DB" w14:textId="5196F917" w:rsidR="0050182B" w:rsidRDefault="0050182B" w:rsidP="00293D67">
      <w:pPr>
        <w:contextualSpacing/>
      </w:pPr>
    </w:p>
    <w:p w14:paraId="27DED7E6" w14:textId="188073AB" w:rsidR="0050182B" w:rsidRDefault="0050182B" w:rsidP="00293D67">
      <w:pPr>
        <w:contextualSpacing/>
      </w:pPr>
      <w:r>
        <w:t>Discussion ensued.</w:t>
      </w:r>
    </w:p>
    <w:p w14:paraId="12E2174E" w14:textId="06A4B6F3" w:rsidR="00B06485" w:rsidRDefault="00B06485" w:rsidP="00293D67">
      <w:pPr>
        <w:contextualSpacing/>
      </w:pPr>
    </w:p>
    <w:p w14:paraId="780B30CF" w14:textId="0C56A90B" w:rsidR="00B06485" w:rsidRDefault="00B06485" w:rsidP="00293D67">
      <w:pPr>
        <w:contextualSpacing/>
      </w:pPr>
      <w:r>
        <w:t>Ms. Brown was available for questions.</w:t>
      </w:r>
    </w:p>
    <w:p w14:paraId="739FC6F0" w14:textId="539FCB04" w:rsidR="00B06485" w:rsidRDefault="00B06485" w:rsidP="00293D67">
      <w:pPr>
        <w:contextualSpacing/>
      </w:pPr>
    </w:p>
    <w:p w14:paraId="343C2C99" w14:textId="7B2B3D8C" w:rsidR="00B06485" w:rsidRDefault="00B06485" w:rsidP="00293D67">
      <w:pPr>
        <w:contextualSpacing/>
      </w:pPr>
      <w:r>
        <w:t xml:space="preserve">Dr. Couvillon requested Ms. Brown and IT to provide the Board with some information regarding the CE Broker demonstration and recommendations for the Board to be able to </w:t>
      </w:r>
      <w:r w:rsidR="00A1116A">
        <w:t>decide</w:t>
      </w:r>
      <w:r>
        <w:t xml:space="preserve"> in the future.</w:t>
      </w:r>
    </w:p>
    <w:p w14:paraId="73628584" w14:textId="4EFE850E" w:rsidR="008805F6" w:rsidRDefault="008805F6" w:rsidP="00293D67">
      <w:pPr>
        <w:contextualSpacing/>
      </w:pPr>
    </w:p>
    <w:p w14:paraId="154358B8" w14:textId="77405A55" w:rsidR="008805F6" w:rsidRDefault="008805F6" w:rsidP="00293D67">
      <w:pPr>
        <w:contextualSpacing/>
      </w:pPr>
      <w:r>
        <w:t>Discussion ensued.</w:t>
      </w:r>
    </w:p>
    <w:p w14:paraId="70E4D09E" w14:textId="77777777" w:rsidR="006A4D49" w:rsidRPr="00283584" w:rsidRDefault="006A4D49" w:rsidP="00293D67">
      <w:pPr>
        <w:contextualSpacing/>
      </w:pPr>
    </w:p>
    <w:p w14:paraId="630C6E77" w14:textId="3EE32759" w:rsidR="00C57996" w:rsidRDefault="00C57996" w:rsidP="00550AC4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C57996">
        <w:rPr>
          <w:b/>
          <w:bCs/>
          <w:color w:val="000000"/>
          <w:u w:val="single"/>
          <w:shd w:val="clear" w:color="auto" w:fill="FFFFFF"/>
        </w:rPr>
        <w:t xml:space="preserve">Agenda Item </w:t>
      </w:r>
      <w:r w:rsidR="000500F4">
        <w:rPr>
          <w:b/>
          <w:bCs/>
          <w:color w:val="000000"/>
          <w:u w:val="single"/>
          <w:shd w:val="clear" w:color="auto" w:fill="FFFFFF"/>
        </w:rPr>
        <w:t>3</w:t>
      </w:r>
      <w:r w:rsidR="00011A2C">
        <w:rPr>
          <w:b/>
          <w:bCs/>
          <w:color w:val="000000"/>
          <w:u w:val="single"/>
          <w:shd w:val="clear" w:color="auto" w:fill="FFFFFF"/>
        </w:rPr>
        <w:t>.3.2</w:t>
      </w:r>
    </w:p>
    <w:p w14:paraId="6F88CB9C" w14:textId="128CE949" w:rsidR="00011A2C" w:rsidRDefault="00011A2C" w:rsidP="00550AC4">
      <w:pPr>
        <w:contextualSpacing/>
        <w:rPr>
          <w:b/>
          <w:bCs/>
          <w:color w:val="000000"/>
          <w:shd w:val="clear" w:color="auto" w:fill="FFFFFF"/>
        </w:rPr>
      </w:pPr>
      <w:r w:rsidRPr="00011A2C">
        <w:rPr>
          <w:b/>
          <w:bCs/>
          <w:color w:val="000000"/>
          <w:shd w:val="clear" w:color="auto" w:fill="FFFFFF"/>
        </w:rPr>
        <w:t>Information Technology</w:t>
      </w:r>
    </w:p>
    <w:p w14:paraId="42DE4E9D" w14:textId="657AC69B" w:rsidR="005764A0" w:rsidRDefault="005764A0" w:rsidP="00550AC4">
      <w:pPr>
        <w:contextualSpacing/>
        <w:rPr>
          <w:b/>
          <w:bCs/>
          <w:color w:val="000000"/>
          <w:shd w:val="clear" w:color="auto" w:fill="FFFFFF"/>
        </w:rPr>
      </w:pPr>
    </w:p>
    <w:p w14:paraId="322225E4" w14:textId="58000005" w:rsidR="005764A0" w:rsidRPr="005764A0" w:rsidRDefault="005764A0" w:rsidP="00550AC4">
      <w:pPr>
        <w:contextualSpacing/>
        <w:rPr>
          <w:color w:val="000000"/>
          <w:shd w:val="clear" w:color="auto" w:fill="FFFFFF"/>
        </w:rPr>
      </w:pPr>
      <w:r w:rsidRPr="005764A0">
        <w:rPr>
          <w:color w:val="000000"/>
          <w:shd w:val="clear" w:color="auto" w:fill="FFFFFF"/>
        </w:rPr>
        <w:t>No Report</w:t>
      </w:r>
    </w:p>
    <w:p w14:paraId="5B5A7992" w14:textId="3565E8DD" w:rsidR="00011A2C" w:rsidRDefault="00011A2C" w:rsidP="00550AC4">
      <w:pPr>
        <w:contextualSpacing/>
        <w:rPr>
          <w:b/>
          <w:bCs/>
          <w:color w:val="000000"/>
          <w:u w:val="single"/>
          <w:shd w:val="clear" w:color="auto" w:fill="FFFFFF"/>
        </w:rPr>
      </w:pPr>
    </w:p>
    <w:p w14:paraId="6B7B3443" w14:textId="67A6531C" w:rsidR="00011A2C" w:rsidRPr="00011A2C" w:rsidRDefault="00011A2C" w:rsidP="00550AC4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011A2C">
        <w:rPr>
          <w:b/>
          <w:bCs/>
          <w:color w:val="000000"/>
          <w:u w:val="single"/>
          <w:shd w:val="clear" w:color="auto" w:fill="FFFFFF"/>
        </w:rPr>
        <w:lastRenderedPageBreak/>
        <w:t xml:space="preserve">Agenda Item </w:t>
      </w:r>
      <w:r w:rsidR="00912034">
        <w:rPr>
          <w:b/>
          <w:bCs/>
          <w:color w:val="000000"/>
          <w:u w:val="single"/>
          <w:shd w:val="clear" w:color="auto" w:fill="FFFFFF"/>
        </w:rPr>
        <w:t>3</w:t>
      </w:r>
      <w:r>
        <w:rPr>
          <w:b/>
          <w:bCs/>
          <w:color w:val="000000"/>
          <w:u w:val="single"/>
          <w:shd w:val="clear" w:color="auto" w:fill="FFFFFF"/>
        </w:rPr>
        <w:t>.3.3</w:t>
      </w:r>
    </w:p>
    <w:p w14:paraId="78BAECC2" w14:textId="66431EF1" w:rsidR="00C57996" w:rsidRDefault="00C57996" w:rsidP="00550AC4">
      <w:pPr>
        <w:contextualSpacing/>
        <w:rPr>
          <w:b/>
          <w:bCs/>
          <w:color w:val="000000"/>
          <w:shd w:val="clear" w:color="auto" w:fill="FFFFFF"/>
        </w:rPr>
      </w:pPr>
      <w:r w:rsidRPr="00C57996">
        <w:rPr>
          <w:b/>
          <w:bCs/>
          <w:color w:val="000000"/>
          <w:shd w:val="clear" w:color="auto" w:fill="FFFFFF"/>
        </w:rPr>
        <w:t>Human Resources</w:t>
      </w:r>
    </w:p>
    <w:p w14:paraId="3806EB2D" w14:textId="7C78FF33" w:rsidR="00011A2C" w:rsidRDefault="00011A2C" w:rsidP="00550AC4">
      <w:pPr>
        <w:contextualSpacing/>
        <w:rPr>
          <w:b/>
          <w:bCs/>
          <w:color w:val="000000"/>
          <w:shd w:val="clear" w:color="auto" w:fill="FFFFFF"/>
        </w:rPr>
      </w:pPr>
    </w:p>
    <w:p w14:paraId="3F95D9F2" w14:textId="3CA560AD" w:rsidR="00FE15BE" w:rsidRDefault="005764A0" w:rsidP="00550AC4">
      <w:pPr>
        <w:contextualSpacing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No Report</w:t>
      </w:r>
    </w:p>
    <w:p w14:paraId="2F7A9874" w14:textId="77777777" w:rsidR="005764A0" w:rsidRDefault="005764A0" w:rsidP="00550AC4">
      <w:pPr>
        <w:contextualSpacing/>
        <w:rPr>
          <w:color w:val="000000"/>
          <w:shd w:val="clear" w:color="auto" w:fill="FFFFFF"/>
        </w:rPr>
      </w:pPr>
    </w:p>
    <w:p w14:paraId="160F718E" w14:textId="17682C44" w:rsidR="00011A2C" w:rsidRPr="00011A2C" w:rsidRDefault="00011A2C" w:rsidP="00550AC4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011A2C">
        <w:rPr>
          <w:b/>
          <w:bCs/>
          <w:color w:val="000000"/>
          <w:u w:val="single"/>
          <w:shd w:val="clear" w:color="auto" w:fill="FFFFFF"/>
        </w:rPr>
        <w:t xml:space="preserve">Agenda Item </w:t>
      </w:r>
      <w:r w:rsidR="00912034">
        <w:rPr>
          <w:b/>
          <w:bCs/>
          <w:color w:val="000000"/>
          <w:u w:val="single"/>
          <w:shd w:val="clear" w:color="auto" w:fill="FFFFFF"/>
        </w:rPr>
        <w:t>3</w:t>
      </w:r>
      <w:r w:rsidRPr="00011A2C">
        <w:rPr>
          <w:b/>
          <w:bCs/>
          <w:color w:val="000000"/>
          <w:u w:val="single"/>
          <w:shd w:val="clear" w:color="auto" w:fill="FFFFFF"/>
        </w:rPr>
        <w:t>.3.4</w:t>
      </w:r>
    </w:p>
    <w:p w14:paraId="43C32C11" w14:textId="03710986" w:rsidR="00011A2C" w:rsidRDefault="00011A2C" w:rsidP="00550AC4">
      <w:pPr>
        <w:contextualSpacing/>
        <w:rPr>
          <w:b/>
          <w:bCs/>
          <w:color w:val="000000"/>
          <w:shd w:val="clear" w:color="auto" w:fill="FFFFFF"/>
        </w:rPr>
      </w:pPr>
      <w:r>
        <w:rPr>
          <w:b/>
          <w:bCs/>
          <w:color w:val="000000"/>
          <w:shd w:val="clear" w:color="auto" w:fill="FFFFFF"/>
        </w:rPr>
        <w:t>Administration Services</w:t>
      </w:r>
    </w:p>
    <w:p w14:paraId="2286FF39" w14:textId="2FF9E142" w:rsidR="00011A2C" w:rsidRDefault="00011A2C" w:rsidP="00550AC4">
      <w:pPr>
        <w:contextualSpacing/>
        <w:rPr>
          <w:b/>
          <w:bCs/>
          <w:color w:val="000000"/>
          <w:shd w:val="clear" w:color="auto" w:fill="FFFFFF"/>
        </w:rPr>
      </w:pPr>
    </w:p>
    <w:p w14:paraId="79C3B6DC" w14:textId="4F1E5D95" w:rsidR="006D0C3E" w:rsidRDefault="005764A0" w:rsidP="00550AC4">
      <w:pPr>
        <w:contextualSpacing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No Report</w:t>
      </w:r>
    </w:p>
    <w:p w14:paraId="5AF90ABF" w14:textId="77777777" w:rsidR="005764A0" w:rsidRDefault="005764A0" w:rsidP="00550AC4">
      <w:pPr>
        <w:contextualSpacing/>
        <w:rPr>
          <w:color w:val="000000"/>
          <w:shd w:val="clear" w:color="auto" w:fill="FFFFFF"/>
        </w:rPr>
      </w:pPr>
    </w:p>
    <w:p w14:paraId="7E74953C" w14:textId="5FEA9FB1" w:rsidR="00011A2C" w:rsidRPr="00011A2C" w:rsidRDefault="00011A2C" w:rsidP="00550AC4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011A2C">
        <w:rPr>
          <w:b/>
          <w:bCs/>
          <w:color w:val="000000"/>
          <w:u w:val="single"/>
          <w:shd w:val="clear" w:color="auto" w:fill="FFFFFF"/>
        </w:rPr>
        <w:t xml:space="preserve">Agenda Item </w:t>
      </w:r>
      <w:r w:rsidR="00912034">
        <w:rPr>
          <w:b/>
          <w:bCs/>
          <w:color w:val="000000"/>
          <w:u w:val="single"/>
          <w:shd w:val="clear" w:color="auto" w:fill="FFFFFF"/>
        </w:rPr>
        <w:t>3.4</w:t>
      </w:r>
    </w:p>
    <w:p w14:paraId="1C91C30E" w14:textId="538DDD79" w:rsidR="00011A2C" w:rsidRDefault="00011A2C" w:rsidP="00550AC4">
      <w:pPr>
        <w:contextualSpacing/>
        <w:rPr>
          <w:b/>
          <w:bCs/>
          <w:color w:val="000000"/>
          <w:shd w:val="clear" w:color="auto" w:fill="FFFFFF"/>
        </w:rPr>
      </w:pPr>
      <w:r w:rsidRPr="00011A2C">
        <w:rPr>
          <w:b/>
          <w:bCs/>
          <w:color w:val="000000"/>
          <w:shd w:val="clear" w:color="auto" w:fill="FFFFFF"/>
        </w:rPr>
        <w:t>Division of Legal Affairs</w:t>
      </w:r>
    </w:p>
    <w:p w14:paraId="0476579B" w14:textId="4B0B9752" w:rsidR="006D0C3E" w:rsidRDefault="006D0C3E" w:rsidP="00550AC4">
      <w:pPr>
        <w:contextualSpacing/>
        <w:rPr>
          <w:b/>
          <w:bCs/>
          <w:color w:val="000000"/>
          <w:shd w:val="clear" w:color="auto" w:fill="FFFFFF"/>
        </w:rPr>
      </w:pPr>
    </w:p>
    <w:p w14:paraId="6083D490" w14:textId="7DCF1315" w:rsidR="00011A2C" w:rsidRPr="00011A2C" w:rsidRDefault="00011A2C" w:rsidP="00550AC4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011A2C">
        <w:rPr>
          <w:b/>
          <w:bCs/>
          <w:color w:val="000000"/>
          <w:u w:val="single"/>
          <w:shd w:val="clear" w:color="auto" w:fill="FFFFFF"/>
        </w:rPr>
        <w:t xml:space="preserve">Agenda Item </w:t>
      </w:r>
      <w:r w:rsidR="0050182B">
        <w:rPr>
          <w:b/>
          <w:bCs/>
          <w:color w:val="000000"/>
          <w:u w:val="single"/>
          <w:shd w:val="clear" w:color="auto" w:fill="FFFFFF"/>
        </w:rPr>
        <w:t>3</w:t>
      </w:r>
      <w:r w:rsidRPr="00011A2C">
        <w:rPr>
          <w:b/>
          <w:bCs/>
          <w:color w:val="000000"/>
          <w:u w:val="single"/>
          <w:shd w:val="clear" w:color="auto" w:fill="FFFFFF"/>
        </w:rPr>
        <w:t>.4.1</w:t>
      </w:r>
    </w:p>
    <w:p w14:paraId="3535EAC9" w14:textId="120E79AB" w:rsidR="00011A2C" w:rsidRDefault="00011A2C" w:rsidP="00550AC4">
      <w:pPr>
        <w:contextualSpacing/>
        <w:rPr>
          <w:b/>
          <w:bCs/>
          <w:color w:val="000000"/>
          <w:shd w:val="clear" w:color="auto" w:fill="FFFFFF"/>
        </w:rPr>
      </w:pPr>
      <w:r>
        <w:rPr>
          <w:b/>
          <w:bCs/>
          <w:color w:val="000000"/>
          <w:shd w:val="clear" w:color="auto" w:fill="FFFFFF"/>
        </w:rPr>
        <w:t>Chief Legal Officer</w:t>
      </w:r>
    </w:p>
    <w:p w14:paraId="505E4620" w14:textId="2DDA5EB3" w:rsidR="00A01D6D" w:rsidRDefault="00A01D6D" w:rsidP="00550AC4">
      <w:pPr>
        <w:contextualSpacing/>
        <w:rPr>
          <w:b/>
          <w:bCs/>
          <w:color w:val="000000"/>
          <w:shd w:val="clear" w:color="auto" w:fill="FFFFFF"/>
        </w:rPr>
      </w:pPr>
    </w:p>
    <w:p w14:paraId="2D6FBCB0" w14:textId="777285B8" w:rsidR="00A01D6D" w:rsidRPr="00A01D6D" w:rsidRDefault="00A01D6D" w:rsidP="00550AC4">
      <w:pPr>
        <w:contextualSpacing/>
        <w:rPr>
          <w:color w:val="000000"/>
          <w:shd w:val="clear" w:color="auto" w:fill="FFFFFF"/>
        </w:rPr>
      </w:pPr>
      <w:r w:rsidRPr="00A01D6D">
        <w:rPr>
          <w:color w:val="000000"/>
          <w:shd w:val="clear" w:color="auto" w:fill="FFFFFF"/>
        </w:rPr>
        <w:t>No Report</w:t>
      </w:r>
    </w:p>
    <w:p w14:paraId="7C1C1CC4" w14:textId="4DE50F35" w:rsidR="00011A2C" w:rsidRDefault="00011A2C" w:rsidP="00550AC4">
      <w:pPr>
        <w:contextualSpacing/>
        <w:rPr>
          <w:b/>
          <w:bCs/>
          <w:color w:val="000000"/>
          <w:shd w:val="clear" w:color="auto" w:fill="FFFFFF"/>
        </w:rPr>
      </w:pPr>
    </w:p>
    <w:p w14:paraId="5A5606BB" w14:textId="40D2F5DD" w:rsidR="00011A2C" w:rsidRPr="00011A2C" w:rsidRDefault="00011A2C" w:rsidP="00550AC4">
      <w:pPr>
        <w:contextualSpacing/>
        <w:rPr>
          <w:b/>
          <w:bCs/>
          <w:color w:val="000000"/>
          <w:u w:val="single"/>
          <w:shd w:val="clear" w:color="auto" w:fill="FFFFFF"/>
        </w:rPr>
      </w:pPr>
      <w:r w:rsidRPr="00011A2C">
        <w:rPr>
          <w:b/>
          <w:bCs/>
          <w:color w:val="000000"/>
          <w:u w:val="single"/>
          <w:shd w:val="clear" w:color="auto" w:fill="FFFFFF"/>
        </w:rPr>
        <w:t>Agenda Item</w:t>
      </w:r>
      <w:r w:rsidR="0050182B">
        <w:rPr>
          <w:b/>
          <w:bCs/>
          <w:color w:val="000000"/>
          <w:u w:val="single"/>
          <w:shd w:val="clear" w:color="auto" w:fill="FFFFFF"/>
        </w:rPr>
        <w:t xml:space="preserve"> 3</w:t>
      </w:r>
      <w:r w:rsidRPr="00011A2C">
        <w:rPr>
          <w:b/>
          <w:bCs/>
          <w:color w:val="000000"/>
          <w:u w:val="single"/>
          <w:shd w:val="clear" w:color="auto" w:fill="FFFFFF"/>
        </w:rPr>
        <w:t>.4.2</w:t>
      </w:r>
    </w:p>
    <w:p w14:paraId="6FE32438" w14:textId="161E8D53" w:rsidR="00011A2C" w:rsidRDefault="00011A2C" w:rsidP="00550AC4">
      <w:pPr>
        <w:contextualSpacing/>
        <w:rPr>
          <w:b/>
          <w:bCs/>
          <w:color w:val="000000"/>
          <w:shd w:val="clear" w:color="auto" w:fill="FFFFFF"/>
        </w:rPr>
      </w:pPr>
      <w:r>
        <w:rPr>
          <w:b/>
          <w:bCs/>
          <w:color w:val="000000"/>
          <w:shd w:val="clear" w:color="auto" w:fill="FFFFFF"/>
        </w:rPr>
        <w:t>Hearings</w:t>
      </w:r>
    </w:p>
    <w:p w14:paraId="2D205536" w14:textId="7F80DAFA" w:rsidR="00625614" w:rsidRDefault="00625614" w:rsidP="00550AC4">
      <w:pPr>
        <w:contextualSpacing/>
        <w:rPr>
          <w:b/>
          <w:bCs/>
          <w:color w:val="000000"/>
          <w:shd w:val="clear" w:color="auto" w:fill="FFFFFF"/>
        </w:rPr>
      </w:pPr>
    </w:p>
    <w:p w14:paraId="0D5DA1D5" w14:textId="0F7F796F" w:rsidR="00A01D6D" w:rsidRDefault="008805F6" w:rsidP="00550AC4">
      <w:pPr>
        <w:contextualSpacing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Ms. Jones reported that Mr. Rutledge will not be advising the Board going forward during Hearing  Panel presentations due to other obligations</w:t>
      </w:r>
      <w:r w:rsidR="00A1116A">
        <w:rPr>
          <w:color w:val="000000"/>
          <w:shd w:val="clear" w:color="auto" w:fill="FFFFFF"/>
        </w:rPr>
        <w:t xml:space="preserve">. </w:t>
      </w:r>
      <w:r w:rsidR="00874638">
        <w:rPr>
          <w:color w:val="000000"/>
          <w:shd w:val="clear" w:color="auto" w:fill="FFFFFF"/>
        </w:rPr>
        <w:t>Board staff is</w:t>
      </w:r>
      <w:r>
        <w:rPr>
          <w:color w:val="000000"/>
          <w:shd w:val="clear" w:color="auto" w:fill="FFFFFF"/>
        </w:rPr>
        <w:t xml:space="preserve"> working on a replacement to advise the Board during </w:t>
      </w:r>
      <w:r w:rsidR="00874638">
        <w:rPr>
          <w:color w:val="000000"/>
          <w:shd w:val="clear" w:color="auto" w:fill="FFFFFF"/>
        </w:rPr>
        <w:t xml:space="preserve">future </w:t>
      </w:r>
      <w:r>
        <w:rPr>
          <w:color w:val="000000"/>
          <w:shd w:val="clear" w:color="auto" w:fill="FFFFFF"/>
        </w:rPr>
        <w:t>hearings.</w:t>
      </w:r>
    </w:p>
    <w:p w14:paraId="78F57E29" w14:textId="7CF5D776" w:rsidR="008805F6" w:rsidRDefault="008805F6" w:rsidP="00550AC4">
      <w:pPr>
        <w:contextualSpacing/>
        <w:rPr>
          <w:color w:val="000000"/>
          <w:shd w:val="clear" w:color="auto" w:fill="FFFFFF"/>
        </w:rPr>
      </w:pPr>
    </w:p>
    <w:p w14:paraId="7E57D1B5" w14:textId="37C003F1" w:rsidR="008805F6" w:rsidRDefault="008805F6" w:rsidP="00550AC4">
      <w:pPr>
        <w:contextualSpacing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Ms. Papillion </w:t>
      </w:r>
      <w:r w:rsidR="00874638">
        <w:rPr>
          <w:color w:val="000000"/>
          <w:shd w:val="clear" w:color="auto" w:fill="FFFFFF"/>
        </w:rPr>
        <w:t xml:space="preserve">virtually </w:t>
      </w:r>
      <w:r>
        <w:rPr>
          <w:color w:val="000000"/>
          <w:shd w:val="clear" w:color="auto" w:fill="FFFFFF"/>
        </w:rPr>
        <w:t xml:space="preserve">attended </w:t>
      </w:r>
      <w:r w:rsidR="00874638">
        <w:rPr>
          <w:color w:val="000000"/>
          <w:shd w:val="clear" w:color="auto" w:fill="FFFFFF"/>
        </w:rPr>
        <w:t>The Federation of Associations of Regulatory Boards (FARB)</w:t>
      </w:r>
      <w:r>
        <w:rPr>
          <w:color w:val="000000"/>
          <w:shd w:val="clear" w:color="auto" w:fill="FFFFFF"/>
        </w:rPr>
        <w:t xml:space="preserve"> conference in January</w:t>
      </w:r>
      <w:r w:rsidR="00A1116A">
        <w:rPr>
          <w:color w:val="000000"/>
          <w:shd w:val="clear" w:color="auto" w:fill="FFFFFF"/>
        </w:rPr>
        <w:t xml:space="preserve">. </w:t>
      </w:r>
      <w:r w:rsidR="00874638">
        <w:rPr>
          <w:color w:val="000000"/>
          <w:shd w:val="clear" w:color="auto" w:fill="FFFFFF"/>
        </w:rPr>
        <w:t xml:space="preserve">Ms. Jones also congratulated </w:t>
      </w:r>
      <w:r w:rsidR="00B36546">
        <w:rPr>
          <w:color w:val="000000"/>
          <w:shd w:val="clear" w:color="auto" w:fill="FFFFFF"/>
        </w:rPr>
        <w:t xml:space="preserve">Ms. Papillion </w:t>
      </w:r>
      <w:r w:rsidR="00874638">
        <w:rPr>
          <w:color w:val="000000"/>
          <w:shd w:val="clear" w:color="auto" w:fill="FFFFFF"/>
        </w:rPr>
        <w:t xml:space="preserve">on completing </w:t>
      </w:r>
      <w:r>
        <w:rPr>
          <w:color w:val="000000"/>
          <w:shd w:val="clear" w:color="auto" w:fill="FFFFFF"/>
        </w:rPr>
        <w:t>the ICRS</w:t>
      </w:r>
      <w:r w:rsidR="000F71EA">
        <w:rPr>
          <w:color w:val="000000"/>
          <w:shd w:val="clear" w:color="auto" w:fill="FFFFFF"/>
        </w:rPr>
        <w:t xml:space="preserve"> (International Center for Regulatory Scholarship)</w:t>
      </w:r>
      <w:r>
        <w:rPr>
          <w:color w:val="000000"/>
          <w:shd w:val="clear" w:color="auto" w:fill="FFFFFF"/>
        </w:rPr>
        <w:t xml:space="preserve"> </w:t>
      </w:r>
      <w:r w:rsidR="00874638">
        <w:rPr>
          <w:color w:val="000000"/>
          <w:shd w:val="clear" w:color="auto" w:fill="FFFFFF"/>
        </w:rPr>
        <w:t>C</w:t>
      </w:r>
      <w:r>
        <w:rPr>
          <w:color w:val="000000"/>
          <w:shd w:val="clear" w:color="auto" w:fill="FFFFFF"/>
        </w:rPr>
        <w:t>ertificate</w:t>
      </w:r>
      <w:r w:rsidR="00874638">
        <w:rPr>
          <w:color w:val="000000"/>
          <w:shd w:val="clear" w:color="auto" w:fill="FFFFFF"/>
        </w:rPr>
        <w:t xml:space="preserve"> Program</w:t>
      </w:r>
      <w:r w:rsidR="00B36546">
        <w:rPr>
          <w:color w:val="000000"/>
          <w:shd w:val="clear" w:color="auto" w:fill="FFFFFF"/>
        </w:rPr>
        <w:t xml:space="preserve"> </w:t>
      </w:r>
      <w:r w:rsidR="005B6AEC">
        <w:rPr>
          <w:color w:val="000000"/>
          <w:shd w:val="clear" w:color="auto" w:fill="FFFFFF"/>
        </w:rPr>
        <w:t xml:space="preserve">and attending the ICRS Inaugural Leadership Institute in Washington, D.C., </w:t>
      </w:r>
      <w:r w:rsidR="00B36546">
        <w:rPr>
          <w:color w:val="000000"/>
          <w:shd w:val="clear" w:color="auto" w:fill="FFFFFF"/>
        </w:rPr>
        <w:t xml:space="preserve">along with Dr. Lyon, </w:t>
      </w:r>
      <w:r w:rsidR="005B6AEC">
        <w:rPr>
          <w:color w:val="000000"/>
          <w:shd w:val="clear" w:color="auto" w:fill="FFFFFF"/>
        </w:rPr>
        <w:t>on April 6-7</w:t>
      </w:r>
      <w:r w:rsidR="00B36546">
        <w:rPr>
          <w:color w:val="000000"/>
          <w:shd w:val="clear" w:color="auto" w:fill="FFFFFF"/>
        </w:rPr>
        <w:t>.</w:t>
      </w:r>
    </w:p>
    <w:p w14:paraId="301E065E" w14:textId="0AE6FF6C" w:rsidR="00301723" w:rsidRDefault="00301723" w:rsidP="00550AC4">
      <w:pPr>
        <w:contextualSpacing/>
        <w:rPr>
          <w:color w:val="000000"/>
          <w:shd w:val="clear" w:color="auto" w:fill="FFFFFF"/>
        </w:rPr>
      </w:pPr>
    </w:p>
    <w:p w14:paraId="5AE17958" w14:textId="70C97F78" w:rsidR="00301723" w:rsidRPr="000F71EA" w:rsidRDefault="00301723" w:rsidP="00550AC4">
      <w:pPr>
        <w:contextualSpacing/>
        <w:rPr>
          <w:color w:val="000000"/>
          <w:shd w:val="clear" w:color="auto" w:fill="FFFFFF"/>
        </w:rPr>
      </w:pPr>
      <w:r w:rsidRPr="000F71EA">
        <w:rPr>
          <w:color w:val="000000"/>
          <w:shd w:val="clear" w:color="auto" w:fill="FFFFFF"/>
        </w:rPr>
        <w:t>(Lunch Break)</w:t>
      </w:r>
    </w:p>
    <w:p w14:paraId="6E190555" w14:textId="50EE797A" w:rsidR="00301723" w:rsidRPr="000F71EA" w:rsidRDefault="00301723" w:rsidP="00550AC4">
      <w:pPr>
        <w:contextualSpacing/>
        <w:rPr>
          <w:color w:val="000000"/>
          <w:shd w:val="clear" w:color="auto" w:fill="FFFFFF"/>
        </w:rPr>
      </w:pPr>
    </w:p>
    <w:p w14:paraId="67B710DD" w14:textId="1EB2205C" w:rsidR="00301723" w:rsidRPr="000F71EA" w:rsidRDefault="00301723" w:rsidP="00550AC4">
      <w:pPr>
        <w:contextualSpacing/>
        <w:rPr>
          <w:color w:val="000000"/>
          <w:shd w:val="clear" w:color="auto" w:fill="FFFFFF"/>
        </w:rPr>
      </w:pPr>
      <w:r w:rsidRPr="000F71EA">
        <w:rPr>
          <w:color w:val="000000"/>
          <w:shd w:val="clear" w:color="auto" w:fill="FFFFFF"/>
        </w:rPr>
        <w:t>(Dr. Kindall called the meeting back to order.)</w:t>
      </w:r>
    </w:p>
    <w:p w14:paraId="0DAE70AD" w14:textId="78255843" w:rsidR="00A01D6D" w:rsidRPr="000F71EA" w:rsidRDefault="00A01D6D" w:rsidP="00550AC4">
      <w:pPr>
        <w:contextualSpacing/>
        <w:rPr>
          <w:color w:val="000000"/>
          <w:shd w:val="clear" w:color="auto" w:fill="FFFFFF"/>
        </w:rPr>
      </w:pPr>
    </w:p>
    <w:p w14:paraId="3CAF10C0" w14:textId="74A0B13C" w:rsidR="002E4E2A" w:rsidRDefault="008D009E" w:rsidP="00540F11">
      <w:pPr>
        <w:spacing w:before="100" w:beforeAutospacing="1" w:after="100" w:afterAutospacing="1"/>
        <w:contextualSpacing/>
        <w:rPr>
          <w:b/>
          <w:u w:val="single"/>
        </w:rPr>
      </w:pPr>
      <w:r>
        <w:rPr>
          <w:b/>
          <w:u w:val="single"/>
        </w:rPr>
        <w:t>4</w:t>
      </w:r>
      <w:r w:rsidR="004765D2">
        <w:rPr>
          <w:b/>
          <w:u w:val="single"/>
        </w:rPr>
        <w:t>.  Office of the Executive Director</w:t>
      </w:r>
      <w:r w:rsidR="0051279E">
        <w:rPr>
          <w:b/>
          <w:u w:val="single"/>
        </w:rPr>
        <w:t>/CEO</w:t>
      </w:r>
    </w:p>
    <w:p w14:paraId="07965F2D" w14:textId="77777777" w:rsidR="00011A2C" w:rsidRDefault="00011A2C" w:rsidP="00540F11">
      <w:pPr>
        <w:spacing w:before="100" w:beforeAutospacing="1" w:after="100" w:afterAutospacing="1"/>
        <w:contextualSpacing/>
        <w:rPr>
          <w:b/>
        </w:rPr>
      </w:pPr>
    </w:p>
    <w:p w14:paraId="20D9F5A8" w14:textId="18F25A23" w:rsidR="002E4E2A" w:rsidRPr="002E4E2A" w:rsidRDefault="002E4E2A" w:rsidP="00F97A17">
      <w:pPr>
        <w:contextualSpacing/>
        <w:rPr>
          <w:b/>
          <w:u w:val="single"/>
        </w:rPr>
      </w:pPr>
      <w:r w:rsidRPr="002E4E2A">
        <w:rPr>
          <w:b/>
          <w:u w:val="single"/>
        </w:rPr>
        <w:t>Agenda Item</w:t>
      </w:r>
      <w:r w:rsidR="008D009E">
        <w:rPr>
          <w:b/>
          <w:u w:val="single"/>
        </w:rPr>
        <w:t xml:space="preserve"> 4</w:t>
      </w:r>
      <w:r w:rsidRPr="002E4E2A">
        <w:rPr>
          <w:b/>
          <w:u w:val="single"/>
        </w:rPr>
        <w:t>.</w:t>
      </w:r>
      <w:r>
        <w:rPr>
          <w:b/>
          <w:u w:val="single"/>
        </w:rPr>
        <w:t>1</w:t>
      </w:r>
    </w:p>
    <w:p w14:paraId="20D101C9" w14:textId="1781991C" w:rsidR="00AE6AD1" w:rsidRDefault="008D009E" w:rsidP="00F97A17">
      <w:pPr>
        <w:contextualSpacing/>
        <w:rPr>
          <w:b/>
        </w:rPr>
      </w:pPr>
      <w:r>
        <w:rPr>
          <w:b/>
        </w:rPr>
        <w:t>2021 LSBN Annual Report</w:t>
      </w:r>
    </w:p>
    <w:p w14:paraId="36D12DEE" w14:textId="274224E6" w:rsidR="0054772A" w:rsidRDefault="0054772A" w:rsidP="00F97A17">
      <w:pPr>
        <w:contextualSpacing/>
        <w:rPr>
          <w:b/>
        </w:rPr>
      </w:pPr>
    </w:p>
    <w:p w14:paraId="2F8E5CB4" w14:textId="6409FECB" w:rsidR="00B80FD6" w:rsidRDefault="00B80FD6" w:rsidP="00F97A17">
      <w:pPr>
        <w:contextualSpacing/>
        <w:rPr>
          <w:bCs/>
        </w:rPr>
      </w:pPr>
      <w:r w:rsidRPr="00B80FD6">
        <w:rPr>
          <w:bCs/>
        </w:rPr>
        <w:t xml:space="preserve">The 2021 LSBN Annual Report </w:t>
      </w:r>
      <w:r w:rsidR="00247FC0">
        <w:rPr>
          <w:bCs/>
        </w:rPr>
        <w:t>was made available to Board members</w:t>
      </w:r>
      <w:r w:rsidR="00A1116A">
        <w:rPr>
          <w:bCs/>
        </w:rPr>
        <w:t xml:space="preserve">. </w:t>
      </w:r>
      <w:r w:rsidR="003B5FA8">
        <w:rPr>
          <w:bCs/>
        </w:rPr>
        <w:t xml:space="preserve">This report serves as a synopsis of the activity of the LSBN over the past year from </w:t>
      </w:r>
      <w:r w:rsidR="00A1116A">
        <w:rPr>
          <w:bCs/>
        </w:rPr>
        <w:t>all</w:t>
      </w:r>
      <w:r w:rsidR="003B5FA8">
        <w:rPr>
          <w:bCs/>
        </w:rPr>
        <w:t xml:space="preserve"> the different divisions</w:t>
      </w:r>
      <w:r w:rsidR="00247FC0">
        <w:rPr>
          <w:bCs/>
        </w:rPr>
        <w:t>.</w:t>
      </w:r>
    </w:p>
    <w:p w14:paraId="1E93C891" w14:textId="26821FBF" w:rsidR="0095528F" w:rsidRDefault="0095528F" w:rsidP="00F97A17">
      <w:pPr>
        <w:contextualSpacing/>
        <w:rPr>
          <w:bCs/>
        </w:rPr>
      </w:pPr>
    </w:p>
    <w:p w14:paraId="74533C50" w14:textId="52AF3498" w:rsidR="0095528F" w:rsidRDefault="0095528F" w:rsidP="00F97A17">
      <w:pPr>
        <w:contextualSpacing/>
        <w:rPr>
          <w:bCs/>
        </w:rPr>
      </w:pPr>
      <w:r w:rsidRPr="0095528F">
        <w:rPr>
          <w:bCs/>
        </w:rPr>
        <w:t xml:space="preserve">Dr. Lyon thanked her staff for </w:t>
      </w:r>
      <w:r w:rsidR="007A5819">
        <w:rPr>
          <w:bCs/>
        </w:rPr>
        <w:t>their help in getting the</w:t>
      </w:r>
      <w:r w:rsidRPr="0095528F">
        <w:rPr>
          <w:bCs/>
        </w:rPr>
        <w:t xml:space="preserve"> </w:t>
      </w:r>
      <w:r>
        <w:rPr>
          <w:bCs/>
        </w:rPr>
        <w:t xml:space="preserve">2021 </w:t>
      </w:r>
      <w:r w:rsidRPr="0095528F">
        <w:rPr>
          <w:bCs/>
        </w:rPr>
        <w:t>Annual Report out</w:t>
      </w:r>
      <w:r>
        <w:rPr>
          <w:bCs/>
        </w:rPr>
        <w:t xml:space="preserve"> early</w:t>
      </w:r>
      <w:r w:rsidRPr="0095528F">
        <w:rPr>
          <w:bCs/>
        </w:rPr>
        <w:t xml:space="preserve"> </w:t>
      </w:r>
      <w:r>
        <w:rPr>
          <w:bCs/>
        </w:rPr>
        <w:t xml:space="preserve">for the April 14, </w:t>
      </w:r>
      <w:proofErr w:type="gramStart"/>
      <w:r>
        <w:rPr>
          <w:bCs/>
        </w:rPr>
        <w:t>2022</w:t>
      </w:r>
      <w:proofErr w:type="gramEnd"/>
      <w:r>
        <w:rPr>
          <w:bCs/>
        </w:rPr>
        <w:t xml:space="preserve"> Board meeting</w:t>
      </w:r>
      <w:r w:rsidR="007A5819">
        <w:rPr>
          <w:bCs/>
        </w:rPr>
        <w:t xml:space="preserve"> </w:t>
      </w:r>
      <w:r w:rsidR="000F71EA">
        <w:rPr>
          <w:bCs/>
        </w:rPr>
        <w:t xml:space="preserve">in order for them to </w:t>
      </w:r>
      <w:r w:rsidR="00BF1F14">
        <w:rPr>
          <w:bCs/>
        </w:rPr>
        <w:t>submit</w:t>
      </w:r>
      <w:r w:rsidR="007A5819">
        <w:rPr>
          <w:bCs/>
        </w:rPr>
        <w:t xml:space="preserve"> the Report out to the governor and legislature</w:t>
      </w:r>
      <w:r>
        <w:rPr>
          <w:bCs/>
        </w:rPr>
        <w:t>.</w:t>
      </w:r>
    </w:p>
    <w:p w14:paraId="7914B90A" w14:textId="2B0B9E6F" w:rsidR="008E49B7" w:rsidRDefault="008E49B7" w:rsidP="00F97A17">
      <w:pPr>
        <w:contextualSpacing/>
        <w:rPr>
          <w:bCs/>
        </w:rPr>
      </w:pPr>
    </w:p>
    <w:p w14:paraId="77C9CE14" w14:textId="57186CE7" w:rsidR="008E49B7" w:rsidRDefault="008E49B7" w:rsidP="00F97A17">
      <w:pPr>
        <w:contextualSpacing/>
        <w:rPr>
          <w:bCs/>
        </w:rPr>
      </w:pPr>
      <w:r>
        <w:rPr>
          <w:bCs/>
        </w:rPr>
        <w:lastRenderedPageBreak/>
        <w:t>Ms. Moffatt enquired as to when the infographics regarding the Annual Report would be available</w:t>
      </w:r>
      <w:r w:rsidR="00A1116A">
        <w:rPr>
          <w:bCs/>
        </w:rPr>
        <w:t xml:space="preserve">. </w:t>
      </w:r>
      <w:r>
        <w:rPr>
          <w:bCs/>
        </w:rPr>
        <w:t>Dr. Lyon reported that this is being prepared by Ms. Luneau and will be available for the June Board meeting.</w:t>
      </w:r>
    </w:p>
    <w:p w14:paraId="5097A932" w14:textId="6542C6AB" w:rsidR="00346DEE" w:rsidRDefault="00346DEE" w:rsidP="00F97A17">
      <w:pPr>
        <w:contextualSpacing/>
        <w:rPr>
          <w:bCs/>
        </w:rPr>
      </w:pPr>
    </w:p>
    <w:p w14:paraId="4DCC705A" w14:textId="4F23E83B" w:rsidR="00346DEE" w:rsidRDefault="00202ED2" w:rsidP="00F97A17">
      <w:pPr>
        <w:contextualSpacing/>
        <w:rPr>
          <w:bCs/>
        </w:rPr>
      </w:pPr>
      <w:r>
        <w:rPr>
          <w:bCs/>
        </w:rPr>
        <w:t>Dr. Manning stated that she was concerned with the</w:t>
      </w:r>
      <w:r w:rsidR="00346DEE">
        <w:rPr>
          <w:bCs/>
        </w:rPr>
        <w:t xml:space="preserve"> statistic that there was a 61% increase in faculty positions.</w:t>
      </w:r>
    </w:p>
    <w:p w14:paraId="2F90FA3F" w14:textId="67DD226B" w:rsidR="00310C0E" w:rsidRDefault="00310C0E" w:rsidP="00F97A17">
      <w:pPr>
        <w:contextualSpacing/>
        <w:rPr>
          <w:bCs/>
        </w:rPr>
      </w:pPr>
    </w:p>
    <w:p w14:paraId="297E536A" w14:textId="5E618C01" w:rsidR="00310C0E" w:rsidRDefault="00310C0E" w:rsidP="00F97A17">
      <w:pPr>
        <w:contextualSpacing/>
        <w:rPr>
          <w:bCs/>
        </w:rPr>
      </w:pPr>
      <w:r>
        <w:rPr>
          <w:bCs/>
        </w:rPr>
        <w:t xml:space="preserve">Dr. Lyon stated there </w:t>
      </w:r>
      <w:r w:rsidR="00BF1F14">
        <w:rPr>
          <w:bCs/>
        </w:rPr>
        <w:t>are</w:t>
      </w:r>
      <w:r>
        <w:rPr>
          <w:bCs/>
        </w:rPr>
        <w:t xml:space="preserve"> also concern</w:t>
      </w:r>
      <w:r w:rsidR="00CC41AF">
        <w:rPr>
          <w:bCs/>
        </w:rPr>
        <w:t>s</w:t>
      </w:r>
      <w:r>
        <w:rPr>
          <w:bCs/>
        </w:rPr>
        <w:t xml:space="preserve"> regarding the estimated shortage of 6,000 nurses across the state of Louisiana.</w:t>
      </w:r>
    </w:p>
    <w:p w14:paraId="15E29F26" w14:textId="320035B2" w:rsidR="00310C0E" w:rsidRDefault="00310C0E" w:rsidP="00F97A17">
      <w:pPr>
        <w:contextualSpacing/>
        <w:rPr>
          <w:bCs/>
        </w:rPr>
      </w:pPr>
    </w:p>
    <w:p w14:paraId="1A6D5A15" w14:textId="6C38DDF0" w:rsidR="008B4350" w:rsidRPr="0095528F" w:rsidRDefault="008B4350" w:rsidP="00F97A17">
      <w:pPr>
        <w:contextualSpacing/>
        <w:rPr>
          <w:bCs/>
        </w:rPr>
      </w:pPr>
      <w:r>
        <w:rPr>
          <w:bCs/>
        </w:rPr>
        <w:t>Discussion ensued</w:t>
      </w:r>
      <w:r w:rsidR="00310C0E">
        <w:rPr>
          <w:bCs/>
        </w:rPr>
        <w:t xml:space="preserve"> regarding these concerns.</w:t>
      </w:r>
    </w:p>
    <w:p w14:paraId="785B46D8" w14:textId="77777777" w:rsidR="0095528F" w:rsidRDefault="0095528F" w:rsidP="00F97A17">
      <w:pPr>
        <w:contextualSpacing/>
        <w:rPr>
          <w:b/>
        </w:rPr>
      </w:pPr>
    </w:p>
    <w:p w14:paraId="5CFC4F89" w14:textId="013EA5DC" w:rsidR="00B80FD6" w:rsidRDefault="006C5626" w:rsidP="00F97A17">
      <w:pPr>
        <w:contextualSpacing/>
        <w:rPr>
          <w:bCs/>
        </w:rPr>
      </w:pPr>
      <w:r w:rsidRPr="006C5626">
        <w:rPr>
          <w:b/>
        </w:rPr>
        <w:t>Motion:</w:t>
      </w:r>
      <w:r>
        <w:rPr>
          <w:bCs/>
        </w:rPr>
        <w:tab/>
        <w:t>by F. Pinkney, seconded, to accept the 2021 LSBN Annual Report.</w:t>
      </w:r>
    </w:p>
    <w:p w14:paraId="5B6DAAC8" w14:textId="77777777" w:rsidR="00BF1F14" w:rsidRDefault="00BF1F14" w:rsidP="00F97A17">
      <w:pPr>
        <w:contextualSpacing/>
        <w:rPr>
          <w:bCs/>
        </w:rPr>
      </w:pPr>
    </w:p>
    <w:p w14:paraId="5F44E75D" w14:textId="77777777" w:rsidR="00BF1F14" w:rsidRDefault="00BF1F14" w:rsidP="00BF1F14">
      <w:pPr>
        <w:ind w:left="1440"/>
        <w:contextualSpacing/>
      </w:pPr>
      <w:r>
        <w:t xml:space="preserve">Voice Vote:  A. Carruth-yes; J. Couvillon-yes; T. Kindall-yes; J. Manning-yes; </w:t>
      </w:r>
    </w:p>
    <w:p w14:paraId="716CD54A" w14:textId="77777777" w:rsidR="00BF1F14" w:rsidRDefault="00BF1F14" w:rsidP="00BF1F14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773F7768" w14:textId="77777777" w:rsidR="00BF1F14" w:rsidRDefault="00BF1F14" w:rsidP="00BF1F14">
      <w:pPr>
        <w:ind w:left="1440"/>
        <w:contextualSpacing/>
      </w:pPr>
      <w:r>
        <w:rPr>
          <w:bCs/>
        </w:rPr>
        <w:t>D. Spann-yes</w:t>
      </w:r>
    </w:p>
    <w:p w14:paraId="58D4D6FA" w14:textId="77777777" w:rsidR="00BF1F14" w:rsidRDefault="00BF1F14" w:rsidP="00BF1F14">
      <w:pPr>
        <w:contextualSpacing/>
      </w:pPr>
    </w:p>
    <w:p w14:paraId="78481AF2" w14:textId="77777777" w:rsidR="00BF1F14" w:rsidRDefault="00BF1F14" w:rsidP="00BF1F14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514147FB" w14:textId="77777777" w:rsidR="00B80FD6" w:rsidRDefault="00B80FD6" w:rsidP="00F97A17">
      <w:pPr>
        <w:contextualSpacing/>
        <w:rPr>
          <w:b/>
        </w:rPr>
      </w:pPr>
    </w:p>
    <w:p w14:paraId="56A0AA17" w14:textId="3C86FDC5" w:rsidR="00142DBD" w:rsidRPr="00142DBD" w:rsidRDefault="00142DBD" w:rsidP="00F97A17">
      <w:pPr>
        <w:contextualSpacing/>
        <w:rPr>
          <w:b/>
          <w:u w:val="single"/>
        </w:rPr>
      </w:pPr>
      <w:r w:rsidRPr="00142DBD">
        <w:rPr>
          <w:b/>
          <w:u w:val="single"/>
        </w:rPr>
        <w:t xml:space="preserve">Agenda Item </w:t>
      </w:r>
      <w:r w:rsidR="008D009E">
        <w:rPr>
          <w:b/>
          <w:u w:val="single"/>
        </w:rPr>
        <w:t>4</w:t>
      </w:r>
      <w:r w:rsidR="00572734">
        <w:rPr>
          <w:b/>
          <w:u w:val="single"/>
        </w:rPr>
        <w:t>.2</w:t>
      </w:r>
    </w:p>
    <w:p w14:paraId="69E71B07" w14:textId="379DCF7B" w:rsidR="000F72E5" w:rsidRDefault="008D009E" w:rsidP="00F97A17">
      <w:pPr>
        <w:contextualSpacing/>
        <w:rPr>
          <w:b/>
        </w:rPr>
      </w:pPr>
      <w:r>
        <w:rPr>
          <w:b/>
        </w:rPr>
        <w:t>2021 Nursing Education Capacity Report</w:t>
      </w:r>
    </w:p>
    <w:p w14:paraId="3C2D7C46" w14:textId="3805540F" w:rsidR="006F646B" w:rsidRDefault="006F646B" w:rsidP="00F97A17">
      <w:pPr>
        <w:contextualSpacing/>
        <w:rPr>
          <w:b/>
        </w:rPr>
      </w:pPr>
    </w:p>
    <w:p w14:paraId="3F7699FE" w14:textId="042074FB" w:rsidR="006F646B" w:rsidRPr="00CF709F" w:rsidRDefault="006F646B" w:rsidP="00F97A17">
      <w:pPr>
        <w:contextualSpacing/>
        <w:rPr>
          <w:bCs/>
        </w:rPr>
      </w:pPr>
      <w:r w:rsidRPr="00CF709F">
        <w:rPr>
          <w:bCs/>
        </w:rPr>
        <w:t>The 2021 Nursing Education Capacity Report was presented to Board members</w:t>
      </w:r>
      <w:r w:rsidR="00A1116A">
        <w:rPr>
          <w:bCs/>
        </w:rPr>
        <w:t xml:space="preserve">. </w:t>
      </w:r>
    </w:p>
    <w:p w14:paraId="6AA2C7A1" w14:textId="77777777" w:rsidR="00CF709F" w:rsidRPr="00CF709F" w:rsidRDefault="00CF709F" w:rsidP="00F97A17">
      <w:pPr>
        <w:contextualSpacing/>
        <w:rPr>
          <w:bCs/>
        </w:rPr>
      </w:pPr>
    </w:p>
    <w:p w14:paraId="4152B022" w14:textId="123F5EE4" w:rsidR="008D39DF" w:rsidRDefault="00CF709F" w:rsidP="00F97A17">
      <w:pPr>
        <w:contextualSpacing/>
        <w:rPr>
          <w:shd w:val="clear" w:color="auto" w:fill="FFFFFF"/>
        </w:rPr>
      </w:pPr>
      <w:r w:rsidRPr="00CF709F">
        <w:rPr>
          <w:shd w:val="clear" w:color="auto" w:fill="FFFFFF"/>
        </w:rPr>
        <w:t>This report is based on data that comes directly from the schools of nursing annual reports submitted to LSBN by Louisiana's undergraduate and graduate nursing programs.</w:t>
      </w:r>
    </w:p>
    <w:p w14:paraId="2428008F" w14:textId="2DAA3C7A" w:rsidR="00D77B40" w:rsidRDefault="00D77B40" w:rsidP="00F97A17">
      <w:pPr>
        <w:contextualSpacing/>
        <w:rPr>
          <w:shd w:val="clear" w:color="auto" w:fill="FFFFFF"/>
        </w:rPr>
      </w:pPr>
    </w:p>
    <w:p w14:paraId="76DED594" w14:textId="705CB72D" w:rsidR="00D77B40" w:rsidRPr="00CF709F" w:rsidRDefault="00D77B40" w:rsidP="00F97A17">
      <w:pPr>
        <w:contextualSpacing/>
        <w:rPr>
          <w:shd w:val="clear" w:color="auto" w:fill="FFFFFF"/>
        </w:rPr>
      </w:pPr>
      <w:r>
        <w:rPr>
          <w:shd w:val="clear" w:color="auto" w:fill="FFFFFF"/>
        </w:rPr>
        <w:t>Dr. Lyon reviewed the 2021 Nursing Education Capacity Report with Board members.</w:t>
      </w:r>
    </w:p>
    <w:p w14:paraId="598C7E03" w14:textId="7DCB13C0" w:rsidR="00CF709F" w:rsidRPr="00CF709F" w:rsidRDefault="00CF709F" w:rsidP="00F97A17">
      <w:pPr>
        <w:contextualSpacing/>
        <w:rPr>
          <w:shd w:val="clear" w:color="auto" w:fill="FFFFFF"/>
        </w:rPr>
      </w:pPr>
    </w:p>
    <w:p w14:paraId="72C1A4B5" w14:textId="65924D14" w:rsidR="00CF709F" w:rsidRDefault="00CF709F" w:rsidP="00F97A17">
      <w:pPr>
        <w:contextualSpacing/>
        <w:rPr>
          <w:shd w:val="clear" w:color="auto" w:fill="FFFFFF"/>
        </w:rPr>
      </w:pPr>
      <w:r w:rsidRPr="00CF709F">
        <w:rPr>
          <w:b/>
          <w:bCs/>
          <w:shd w:val="clear" w:color="auto" w:fill="FFFFFF"/>
        </w:rPr>
        <w:t>Motion</w:t>
      </w:r>
      <w:r w:rsidRPr="00CF709F">
        <w:rPr>
          <w:shd w:val="clear" w:color="auto" w:fill="FFFFFF"/>
        </w:rPr>
        <w:t>:</w:t>
      </w:r>
      <w:r w:rsidRPr="00CF709F">
        <w:rPr>
          <w:shd w:val="clear" w:color="auto" w:fill="FFFFFF"/>
        </w:rPr>
        <w:tab/>
        <w:t>by T. Moffatt, seconded, to accept the 2021 Nursing Education Capacity Report.</w:t>
      </w:r>
    </w:p>
    <w:p w14:paraId="38A3E3CA" w14:textId="77777777" w:rsidR="00BF1F14" w:rsidRPr="00CF709F" w:rsidRDefault="00BF1F14" w:rsidP="00F97A17">
      <w:pPr>
        <w:contextualSpacing/>
        <w:rPr>
          <w:shd w:val="clear" w:color="auto" w:fill="FFFFFF"/>
        </w:rPr>
      </w:pPr>
    </w:p>
    <w:p w14:paraId="193DADE6" w14:textId="77777777" w:rsidR="00BF1F14" w:rsidRDefault="00BF1F14" w:rsidP="00BF1F14">
      <w:pPr>
        <w:ind w:left="1440"/>
        <w:contextualSpacing/>
      </w:pPr>
      <w:r>
        <w:t xml:space="preserve">Voice Vote:  A. Carruth-yes; J. Couvillon-yes; T. Kindall-yes; J. Manning-yes; </w:t>
      </w:r>
    </w:p>
    <w:p w14:paraId="6E451D6E" w14:textId="77777777" w:rsidR="00BF1F14" w:rsidRDefault="00BF1F14" w:rsidP="00BF1F14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6C86ECBC" w14:textId="77777777" w:rsidR="00BF1F14" w:rsidRDefault="00BF1F14" w:rsidP="00BF1F14">
      <w:pPr>
        <w:ind w:left="1440"/>
        <w:contextualSpacing/>
      </w:pPr>
      <w:r>
        <w:rPr>
          <w:bCs/>
        </w:rPr>
        <w:t>D. Spann-yes</w:t>
      </w:r>
    </w:p>
    <w:p w14:paraId="0F34D82B" w14:textId="77777777" w:rsidR="00BF1F14" w:rsidRDefault="00BF1F14" w:rsidP="00BF1F14">
      <w:pPr>
        <w:contextualSpacing/>
      </w:pPr>
    </w:p>
    <w:p w14:paraId="7955A470" w14:textId="77777777" w:rsidR="00BF1F14" w:rsidRDefault="00BF1F14" w:rsidP="00BF1F14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147E654C" w14:textId="77777777" w:rsidR="00CF709F" w:rsidRPr="00CF709F" w:rsidRDefault="00CF709F" w:rsidP="00F97A17">
      <w:pPr>
        <w:contextualSpacing/>
        <w:rPr>
          <w:b/>
        </w:rPr>
      </w:pPr>
    </w:p>
    <w:p w14:paraId="42CE278A" w14:textId="0DEA748A" w:rsidR="008D39DF" w:rsidRPr="008D39DF" w:rsidRDefault="008D39DF" w:rsidP="00F97A17">
      <w:pPr>
        <w:contextualSpacing/>
        <w:rPr>
          <w:b/>
          <w:u w:val="single"/>
        </w:rPr>
      </w:pPr>
      <w:r w:rsidRPr="008D39DF">
        <w:rPr>
          <w:b/>
          <w:u w:val="single"/>
        </w:rPr>
        <w:t>Agenda Item 4.3</w:t>
      </w:r>
    </w:p>
    <w:p w14:paraId="76859B1C" w14:textId="331F00C7" w:rsidR="008D39DF" w:rsidRDefault="008D39DF" w:rsidP="00F97A17">
      <w:pPr>
        <w:contextualSpacing/>
        <w:rPr>
          <w:b/>
        </w:rPr>
      </w:pPr>
      <w:r>
        <w:rPr>
          <w:b/>
        </w:rPr>
        <w:t>BSN Exceptions</w:t>
      </w:r>
    </w:p>
    <w:p w14:paraId="476D9B0C" w14:textId="77777777" w:rsidR="00CF709F" w:rsidRDefault="00CF709F" w:rsidP="00F97A17">
      <w:pPr>
        <w:contextualSpacing/>
        <w:rPr>
          <w:b/>
        </w:rPr>
      </w:pPr>
    </w:p>
    <w:p w14:paraId="179F9362" w14:textId="344C7EFB" w:rsidR="008D009E" w:rsidRPr="00CF709F" w:rsidRDefault="00CF709F" w:rsidP="00F97A17">
      <w:pPr>
        <w:contextualSpacing/>
        <w:rPr>
          <w:shd w:val="clear" w:color="auto" w:fill="FFFFFF"/>
        </w:rPr>
      </w:pPr>
      <w:r w:rsidRPr="00CF709F">
        <w:rPr>
          <w:shd w:val="clear" w:color="auto" w:fill="FFFFFF"/>
        </w:rPr>
        <w:t xml:space="preserve">Dr. Palermo requested </w:t>
      </w:r>
      <w:r w:rsidR="00DD3210">
        <w:rPr>
          <w:shd w:val="clear" w:color="auto" w:fill="FFFFFF"/>
        </w:rPr>
        <w:t xml:space="preserve">to have </w:t>
      </w:r>
      <w:r w:rsidRPr="00CF709F">
        <w:rPr>
          <w:shd w:val="clear" w:color="auto" w:fill="FFFFFF"/>
        </w:rPr>
        <w:t>a discussion among Board members regarding BSN exception increase at colleges/universities</w:t>
      </w:r>
      <w:r w:rsidR="00A1116A" w:rsidRPr="00CF709F">
        <w:rPr>
          <w:shd w:val="clear" w:color="auto" w:fill="FFFFFF"/>
        </w:rPr>
        <w:t xml:space="preserve">. </w:t>
      </w:r>
    </w:p>
    <w:p w14:paraId="43AD7E7F" w14:textId="6525240D" w:rsidR="00CF709F" w:rsidRDefault="00CF709F" w:rsidP="00F97A17">
      <w:pPr>
        <w:contextualSpacing/>
        <w:rPr>
          <w:b/>
        </w:rPr>
      </w:pPr>
    </w:p>
    <w:p w14:paraId="5CE4F637" w14:textId="1D3AC88C" w:rsidR="00AF47F9" w:rsidRDefault="00AF47F9" w:rsidP="00F97A17">
      <w:pPr>
        <w:contextualSpacing/>
        <w:rPr>
          <w:bCs/>
        </w:rPr>
      </w:pPr>
      <w:r w:rsidRPr="00AF47F9">
        <w:rPr>
          <w:bCs/>
        </w:rPr>
        <w:t>Discussion ensued</w:t>
      </w:r>
      <w:r w:rsidR="00137F86">
        <w:rPr>
          <w:bCs/>
        </w:rPr>
        <w:t>.</w:t>
      </w:r>
    </w:p>
    <w:p w14:paraId="1EBDC187" w14:textId="70B62A50" w:rsidR="00CD0257" w:rsidRDefault="00CD0257" w:rsidP="00F97A17">
      <w:pPr>
        <w:contextualSpacing/>
        <w:rPr>
          <w:bCs/>
        </w:rPr>
      </w:pPr>
    </w:p>
    <w:p w14:paraId="178229D7" w14:textId="3B8BD930" w:rsidR="00CD0257" w:rsidRPr="00AF47F9" w:rsidRDefault="00D970F3" w:rsidP="00F97A17">
      <w:pPr>
        <w:contextualSpacing/>
        <w:rPr>
          <w:bCs/>
        </w:rPr>
      </w:pPr>
      <w:r>
        <w:rPr>
          <w:bCs/>
        </w:rPr>
        <w:lastRenderedPageBreak/>
        <w:t>After</w:t>
      </w:r>
      <w:r w:rsidR="000233C7">
        <w:rPr>
          <w:bCs/>
        </w:rPr>
        <w:t xml:space="preserve"> a lengthy</w:t>
      </w:r>
      <w:r>
        <w:rPr>
          <w:bCs/>
        </w:rPr>
        <w:t xml:space="preserve"> discussion, a</w:t>
      </w:r>
      <w:r w:rsidR="00CD0257">
        <w:rPr>
          <w:bCs/>
        </w:rPr>
        <w:t xml:space="preserve"> Task Force was</w:t>
      </w:r>
      <w:r w:rsidR="001B6F6A">
        <w:rPr>
          <w:bCs/>
        </w:rPr>
        <w:t xml:space="preserve"> </w:t>
      </w:r>
      <w:r w:rsidR="000233C7">
        <w:rPr>
          <w:bCs/>
        </w:rPr>
        <w:t>formed</w:t>
      </w:r>
      <w:r w:rsidR="003354EC">
        <w:rPr>
          <w:bCs/>
        </w:rPr>
        <w:t xml:space="preserve"> </w:t>
      </w:r>
      <w:r w:rsidR="00CD0257">
        <w:rPr>
          <w:bCs/>
        </w:rPr>
        <w:t xml:space="preserve">to study </w:t>
      </w:r>
      <w:r w:rsidR="000233C7">
        <w:rPr>
          <w:bCs/>
        </w:rPr>
        <w:t>BSN exceptions for undergraduate programs in Louisiana</w:t>
      </w:r>
      <w:r w:rsidR="00A1116A">
        <w:rPr>
          <w:bCs/>
        </w:rPr>
        <w:t xml:space="preserve">. </w:t>
      </w:r>
      <w:r w:rsidR="000233C7">
        <w:rPr>
          <w:bCs/>
        </w:rPr>
        <w:t xml:space="preserve">The </w:t>
      </w:r>
      <w:r w:rsidR="001B6F6A">
        <w:rPr>
          <w:bCs/>
        </w:rPr>
        <w:t xml:space="preserve">Task Force members </w:t>
      </w:r>
      <w:r w:rsidR="000233C7">
        <w:rPr>
          <w:bCs/>
        </w:rPr>
        <w:t xml:space="preserve">will </w:t>
      </w:r>
      <w:r w:rsidR="00BF1F14">
        <w:rPr>
          <w:bCs/>
        </w:rPr>
        <w:t>include</w:t>
      </w:r>
      <w:r w:rsidR="003354EC">
        <w:rPr>
          <w:bCs/>
        </w:rPr>
        <w:t xml:space="preserve"> </w:t>
      </w:r>
      <w:r w:rsidR="000233C7">
        <w:rPr>
          <w:bCs/>
        </w:rPr>
        <w:t xml:space="preserve">W. </w:t>
      </w:r>
      <w:r w:rsidR="003354EC">
        <w:rPr>
          <w:bCs/>
        </w:rPr>
        <w:t>Palermo</w:t>
      </w:r>
      <w:r>
        <w:rPr>
          <w:bCs/>
        </w:rPr>
        <w:t xml:space="preserve"> as </w:t>
      </w:r>
      <w:r w:rsidR="003354EC">
        <w:rPr>
          <w:bCs/>
        </w:rPr>
        <w:t xml:space="preserve">Chair, A. Carruth, </w:t>
      </w:r>
      <w:r w:rsidR="005B6AEC">
        <w:rPr>
          <w:bCs/>
        </w:rPr>
        <w:t>M. Primeaux, T. Moffatt, J. Manning, J. Couvillion, F. Pinkney</w:t>
      </w:r>
      <w:r w:rsidR="00D62410">
        <w:rPr>
          <w:bCs/>
        </w:rPr>
        <w:t>, D. Spann</w:t>
      </w:r>
      <w:r w:rsidR="005B6AEC">
        <w:rPr>
          <w:bCs/>
        </w:rPr>
        <w:t>. Dr. Lyon and T. Scott will support the task force as staff.</w:t>
      </w:r>
      <w:r w:rsidR="003354EC">
        <w:rPr>
          <w:bCs/>
        </w:rPr>
        <w:t xml:space="preserve"> </w:t>
      </w:r>
    </w:p>
    <w:p w14:paraId="1FF560AE" w14:textId="77777777" w:rsidR="00AF47F9" w:rsidRPr="00CF709F" w:rsidRDefault="00AF47F9" w:rsidP="00F97A17">
      <w:pPr>
        <w:contextualSpacing/>
        <w:rPr>
          <w:b/>
        </w:rPr>
      </w:pPr>
    </w:p>
    <w:p w14:paraId="4B06AA46" w14:textId="69255795" w:rsidR="001B6F56" w:rsidRDefault="008D39DF" w:rsidP="00573993">
      <w:pPr>
        <w:spacing w:before="100" w:beforeAutospacing="1" w:after="100" w:afterAutospacing="1"/>
        <w:contextualSpacing/>
        <w:rPr>
          <w:b/>
          <w:u w:val="single"/>
        </w:rPr>
      </w:pPr>
      <w:r>
        <w:rPr>
          <w:b/>
          <w:u w:val="single"/>
        </w:rPr>
        <w:t>5</w:t>
      </w:r>
      <w:r w:rsidR="001B6F56" w:rsidRPr="001B6F56">
        <w:rPr>
          <w:b/>
          <w:u w:val="single"/>
        </w:rPr>
        <w:t>.  Reports</w:t>
      </w:r>
    </w:p>
    <w:p w14:paraId="589DD57B" w14:textId="77777777" w:rsidR="00113BB1" w:rsidRDefault="00113BB1" w:rsidP="00573993">
      <w:pPr>
        <w:spacing w:before="100" w:beforeAutospacing="1" w:after="100" w:afterAutospacing="1"/>
        <w:contextualSpacing/>
        <w:rPr>
          <w:b/>
          <w:u w:val="single"/>
        </w:rPr>
      </w:pPr>
    </w:p>
    <w:p w14:paraId="2C67C931" w14:textId="1B228E2F" w:rsidR="00EF363E" w:rsidRDefault="00EF363E" w:rsidP="00EF363E">
      <w:pPr>
        <w:spacing w:before="100" w:beforeAutospacing="1" w:after="100" w:afterAutospacing="1"/>
        <w:contextualSpacing/>
        <w:rPr>
          <w:b/>
          <w:u w:val="single"/>
        </w:rPr>
      </w:pPr>
      <w:r>
        <w:rPr>
          <w:b/>
          <w:u w:val="single"/>
        </w:rPr>
        <w:t xml:space="preserve">Agenda Item </w:t>
      </w:r>
      <w:r w:rsidR="008D39DF">
        <w:rPr>
          <w:b/>
          <w:u w:val="single"/>
        </w:rPr>
        <w:t>5</w:t>
      </w:r>
      <w:r>
        <w:rPr>
          <w:b/>
          <w:u w:val="single"/>
        </w:rPr>
        <w:t>.1</w:t>
      </w:r>
    </w:p>
    <w:p w14:paraId="249E3225" w14:textId="77777777" w:rsidR="00EF363E" w:rsidRDefault="00EF363E" w:rsidP="00EF363E">
      <w:pPr>
        <w:spacing w:before="100" w:beforeAutospacing="1" w:after="100" w:afterAutospacing="1"/>
        <w:contextualSpacing/>
        <w:rPr>
          <w:b/>
        </w:rPr>
      </w:pPr>
      <w:r>
        <w:rPr>
          <w:b/>
        </w:rPr>
        <w:t>Report of the President</w:t>
      </w:r>
    </w:p>
    <w:p w14:paraId="7CF79A5B" w14:textId="77777777" w:rsidR="00EF6984" w:rsidRDefault="00EF6984" w:rsidP="00EF363E">
      <w:pPr>
        <w:spacing w:before="100" w:beforeAutospacing="1" w:after="100" w:afterAutospacing="1"/>
        <w:contextualSpacing/>
        <w:rPr>
          <w:bCs/>
        </w:rPr>
      </w:pPr>
    </w:p>
    <w:p w14:paraId="75EB060F" w14:textId="59047F11" w:rsidR="00EF6984" w:rsidRDefault="00EF6984" w:rsidP="00EF363E">
      <w:pPr>
        <w:spacing w:before="100" w:beforeAutospacing="1" w:after="100" w:afterAutospacing="1"/>
        <w:contextualSpacing/>
        <w:rPr>
          <w:bCs/>
        </w:rPr>
      </w:pPr>
      <w:r>
        <w:rPr>
          <w:bCs/>
        </w:rPr>
        <w:t>Report Posted</w:t>
      </w:r>
      <w:r w:rsidR="00AA1484">
        <w:rPr>
          <w:bCs/>
        </w:rPr>
        <w:t>.</w:t>
      </w:r>
    </w:p>
    <w:p w14:paraId="7AF30B86" w14:textId="590E15D4" w:rsidR="00AA1484" w:rsidRDefault="00AA1484" w:rsidP="00EF363E">
      <w:pPr>
        <w:spacing w:before="100" w:beforeAutospacing="1" w:after="100" w:afterAutospacing="1"/>
        <w:contextualSpacing/>
        <w:rPr>
          <w:bCs/>
        </w:rPr>
      </w:pPr>
    </w:p>
    <w:p w14:paraId="26486C73" w14:textId="24EEFA93" w:rsidR="00EF363E" w:rsidRDefault="00EF363E" w:rsidP="00EF363E">
      <w:pPr>
        <w:spacing w:before="100" w:beforeAutospacing="1" w:after="100" w:afterAutospacing="1"/>
        <w:contextualSpacing/>
        <w:rPr>
          <w:b/>
          <w:u w:val="single"/>
        </w:rPr>
      </w:pPr>
      <w:r w:rsidRPr="00FB164C">
        <w:rPr>
          <w:b/>
          <w:u w:val="single"/>
        </w:rPr>
        <w:t xml:space="preserve">Agenda Item </w:t>
      </w:r>
      <w:r w:rsidR="008D39DF">
        <w:rPr>
          <w:b/>
          <w:u w:val="single"/>
        </w:rPr>
        <w:t>5</w:t>
      </w:r>
      <w:r>
        <w:rPr>
          <w:b/>
          <w:u w:val="single"/>
        </w:rPr>
        <w:t>.2</w:t>
      </w:r>
    </w:p>
    <w:p w14:paraId="43754C72" w14:textId="77777777" w:rsidR="00EF363E" w:rsidRPr="00B01660" w:rsidRDefault="00EF363E" w:rsidP="00EF363E">
      <w:pPr>
        <w:spacing w:before="100" w:beforeAutospacing="1" w:after="100" w:afterAutospacing="1"/>
        <w:contextualSpacing/>
        <w:rPr>
          <w:b/>
        </w:rPr>
      </w:pPr>
      <w:r w:rsidRPr="00B01660">
        <w:rPr>
          <w:b/>
        </w:rPr>
        <w:t>Report of the Vice President</w:t>
      </w:r>
    </w:p>
    <w:p w14:paraId="060294FF" w14:textId="77777777" w:rsidR="00241004" w:rsidRDefault="00241004" w:rsidP="00EF363E">
      <w:pPr>
        <w:spacing w:before="100" w:beforeAutospacing="1" w:after="100" w:afterAutospacing="1"/>
        <w:contextualSpacing/>
        <w:rPr>
          <w:b/>
        </w:rPr>
      </w:pPr>
    </w:p>
    <w:p w14:paraId="2C1ABD79" w14:textId="1C8BA14B" w:rsidR="00EF363E" w:rsidRDefault="00EF363E" w:rsidP="00EF363E">
      <w:pPr>
        <w:spacing w:before="100" w:beforeAutospacing="1" w:after="100" w:afterAutospacing="1"/>
        <w:contextualSpacing/>
      </w:pPr>
      <w:r w:rsidRPr="00D75B1F">
        <w:t>Report Posted</w:t>
      </w:r>
    </w:p>
    <w:p w14:paraId="18E3A5B3" w14:textId="77777777" w:rsidR="00EF363E" w:rsidRDefault="00EF363E" w:rsidP="00EF363E">
      <w:pPr>
        <w:spacing w:before="100" w:beforeAutospacing="1" w:after="100" w:afterAutospacing="1"/>
        <w:contextualSpacing/>
      </w:pPr>
    </w:p>
    <w:p w14:paraId="7058763A" w14:textId="1545A6C3" w:rsidR="00EF363E" w:rsidRPr="008965EE" w:rsidRDefault="00EF363E" w:rsidP="00EF363E">
      <w:pPr>
        <w:spacing w:before="100" w:beforeAutospacing="1" w:after="100" w:afterAutospacing="1"/>
        <w:contextualSpacing/>
        <w:rPr>
          <w:b/>
          <w:u w:val="single"/>
        </w:rPr>
      </w:pPr>
      <w:r w:rsidRPr="008965EE">
        <w:rPr>
          <w:b/>
          <w:u w:val="single"/>
        </w:rPr>
        <w:t xml:space="preserve">Agenda Item </w:t>
      </w:r>
      <w:r w:rsidR="008D39DF">
        <w:rPr>
          <w:b/>
          <w:u w:val="single"/>
        </w:rPr>
        <w:t>5</w:t>
      </w:r>
      <w:r>
        <w:rPr>
          <w:b/>
          <w:u w:val="single"/>
        </w:rPr>
        <w:t>.3</w:t>
      </w:r>
    </w:p>
    <w:p w14:paraId="0CBC83BD" w14:textId="2E69F2C5" w:rsidR="00EF363E" w:rsidRPr="00B02C8E" w:rsidRDefault="00EF363E" w:rsidP="00EF363E">
      <w:pPr>
        <w:spacing w:before="100" w:beforeAutospacing="1" w:after="100" w:afterAutospacing="1"/>
        <w:contextualSpacing/>
        <w:rPr>
          <w:b/>
        </w:rPr>
      </w:pPr>
      <w:r w:rsidRPr="00B02C8E">
        <w:rPr>
          <w:b/>
        </w:rPr>
        <w:t>Report of the Executive Director</w:t>
      </w:r>
    </w:p>
    <w:p w14:paraId="31933AB8" w14:textId="77777777" w:rsidR="00AD1329" w:rsidRDefault="00AD1329" w:rsidP="00EF363E">
      <w:pPr>
        <w:spacing w:before="100" w:beforeAutospacing="1" w:after="100" w:afterAutospacing="1"/>
        <w:contextualSpacing/>
        <w:rPr>
          <w:b/>
        </w:rPr>
      </w:pPr>
    </w:p>
    <w:p w14:paraId="5054EBD9" w14:textId="3C2936D3" w:rsidR="00D80D46" w:rsidRDefault="00D80D46" w:rsidP="00EF363E">
      <w:pPr>
        <w:spacing w:before="100" w:beforeAutospacing="1" w:after="100" w:afterAutospacing="1"/>
        <w:contextualSpacing/>
        <w:rPr>
          <w:bCs/>
        </w:rPr>
      </w:pPr>
      <w:r>
        <w:rPr>
          <w:bCs/>
        </w:rPr>
        <w:t>Report Posted.</w:t>
      </w:r>
    </w:p>
    <w:p w14:paraId="2667C7A2" w14:textId="77777777" w:rsidR="000A6CDB" w:rsidRDefault="000A6CDB" w:rsidP="001604A8">
      <w:pPr>
        <w:spacing w:before="100" w:beforeAutospacing="1" w:after="100" w:afterAutospacing="1"/>
        <w:ind w:left="1440" w:hanging="1440"/>
        <w:contextualSpacing/>
        <w:rPr>
          <w:b/>
        </w:rPr>
      </w:pPr>
    </w:p>
    <w:p w14:paraId="008244D8" w14:textId="31C0C99B" w:rsidR="00791F5C" w:rsidRDefault="00EF363E" w:rsidP="00791F5C">
      <w:pPr>
        <w:spacing w:before="100" w:beforeAutospacing="1" w:after="100" w:afterAutospacing="1"/>
        <w:ind w:left="1440" w:hanging="1440"/>
        <w:contextualSpacing/>
      </w:pPr>
      <w:r w:rsidRPr="00936EF9">
        <w:rPr>
          <w:b/>
        </w:rPr>
        <w:t>Motion:</w:t>
      </w:r>
      <w:r>
        <w:tab/>
        <w:t>by</w:t>
      </w:r>
      <w:r w:rsidR="002D7BB7">
        <w:t xml:space="preserve"> </w:t>
      </w:r>
      <w:r w:rsidR="009E5977">
        <w:t>W. Palermo</w:t>
      </w:r>
      <w:r w:rsidR="00B77E56">
        <w:t xml:space="preserve">, </w:t>
      </w:r>
      <w:r>
        <w:t xml:space="preserve">seconded, to accept the report of the </w:t>
      </w:r>
      <w:r w:rsidR="00A94376">
        <w:t xml:space="preserve">President, </w:t>
      </w:r>
      <w:r>
        <w:t xml:space="preserve">Vice </w:t>
      </w:r>
      <w:r w:rsidR="00A32DFC">
        <w:t>President,</w:t>
      </w:r>
      <w:r>
        <w:t xml:space="preserve"> and</w:t>
      </w:r>
      <w:r w:rsidR="000A6CDB">
        <w:t xml:space="preserve"> the</w:t>
      </w:r>
      <w:r>
        <w:t xml:space="preserve"> CEO/Executive Director</w:t>
      </w:r>
      <w:r w:rsidR="00AD1329">
        <w:t xml:space="preserve"> as submitted.</w:t>
      </w:r>
    </w:p>
    <w:p w14:paraId="4C030152" w14:textId="77777777" w:rsidR="00BF1F14" w:rsidRDefault="00BF1F14" w:rsidP="00791F5C">
      <w:pPr>
        <w:spacing w:before="100" w:beforeAutospacing="1" w:after="100" w:afterAutospacing="1"/>
        <w:ind w:left="1440" w:hanging="1440"/>
        <w:contextualSpacing/>
      </w:pPr>
    </w:p>
    <w:p w14:paraId="7BCDD61A" w14:textId="77777777" w:rsidR="00BF1F14" w:rsidRDefault="00BF1F14" w:rsidP="00BF1F14">
      <w:pPr>
        <w:ind w:left="1440"/>
        <w:contextualSpacing/>
      </w:pPr>
      <w:r>
        <w:t xml:space="preserve">Voice Vote:  A. Carruth-yes; J. Couvillon-yes; T. Kindall-yes; J. Manning-yes; </w:t>
      </w:r>
    </w:p>
    <w:p w14:paraId="229B91D1" w14:textId="77777777" w:rsidR="00BF1F14" w:rsidRDefault="00BF1F14" w:rsidP="00BF1F14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4535C7D5" w14:textId="77777777" w:rsidR="00BF1F14" w:rsidRDefault="00BF1F14" w:rsidP="00BF1F14">
      <w:pPr>
        <w:ind w:left="1440"/>
        <w:contextualSpacing/>
      </w:pPr>
      <w:r>
        <w:rPr>
          <w:bCs/>
        </w:rPr>
        <w:t>D. Spann-yes</w:t>
      </w:r>
    </w:p>
    <w:p w14:paraId="3B40061A" w14:textId="77777777" w:rsidR="00BF1F14" w:rsidRDefault="00BF1F14" w:rsidP="00BF1F14">
      <w:pPr>
        <w:contextualSpacing/>
      </w:pPr>
    </w:p>
    <w:p w14:paraId="2236F77A" w14:textId="77777777" w:rsidR="00BF1F14" w:rsidRDefault="00BF1F14" w:rsidP="00BF1F14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372E29B0" w14:textId="77777777" w:rsidR="008D39DF" w:rsidRDefault="008D39DF" w:rsidP="00791F5C">
      <w:pPr>
        <w:spacing w:before="100" w:beforeAutospacing="1" w:after="100" w:afterAutospacing="1"/>
        <w:ind w:left="1440" w:hanging="1440"/>
        <w:contextualSpacing/>
      </w:pPr>
    </w:p>
    <w:p w14:paraId="2160AABD" w14:textId="5B07DAA8" w:rsidR="00D256AF" w:rsidRPr="00D256AF" w:rsidRDefault="00BF1F14" w:rsidP="00D256AF">
      <w:pPr>
        <w:contextualSpacing/>
        <w:rPr>
          <w:b/>
          <w:bCs/>
          <w:u w:val="single"/>
        </w:rPr>
      </w:pPr>
      <w:r>
        <w:rPr>
          <w:b/>
          <w:bCs/>
          <w:u w:val="single"/>
        </w:rPr>
        <w:t>6</w:t>
      </w:r>
      <w:r w:rsidR="00D256AF" w:rsidRPr="00D256AF">
        <w:rPr>
          <w:b/>
          <w:bCs/>
          <w:u w:val="single"/>
        </w:rPr>
        <w:t>.  Professional Development</w:t>
      </w:r>
    </w:p>
    <w:p w14:paraId="323D3A02" w14:textId="71E72502" w:rsidR="00D256AF" w:rsidRDefault="00D256AF" w:rsidP="00D256AF">
      <w:pPr>
        <w:contextualSpacing/>
        <w:rPr>
          <w:b/>
          <w:bCs/>
        </w:rPr>
      </w:pPr>
    </w:p>
    <w:p w14:paraId="4B83A61A" w14:textId="61769885" w:rsidR="00D256AF" w:rsidRPr="00D256AF" w:rsidRDefault="00D256AF" w:rsidP="00D256AF">
      <w:pPr>
        <w:contextualSpacing/>
      </w:pPr>
      <w:r w:rsidRPr="00D256AF">
        <w:t>Nothing presented</w:t>
      </w:r>
      <w:r w:rsidR="000027BB">
        <w:t>.</w:t>
      </w:r>
    </w:p>
    <w:p w14:paraId="728556C2" w14:textId="77777777" w:rsidR="00D916DF" w:rsidRDefault="00D916DF" w:rsidP="009603AB">
      <w:pPr>
        <w:spacing w:before="100" w:beforeAutospacing="1" w:after="100" w:afterAutospacing="1"/>
        <w:contextualSpacing/>
      </w:pPr>
    </w:p>
    <w:p w14:paraId="516696B8" w14:textId="07C7F725" w:rsidR="0086486A" w:rsidRDefault="00BF1F14" w:rsidP="007560E8">
      <w:pPr>
        <w:spacing w:before="100" w:beforeAutospacing="1" w:after="100" w:afterAutospacing="1"/>
        <w:contextualSpacing/>
        <w:rPr>
          <w:b/>
          <w:bCs/>
          <w:u w:val="single"/>
        </w:rPr>
      </w:pPr>
      <w:bookmarkStart w:id="12" w:name="_Hlk518130987"/>
      <w:r>
        <w:rPr>
          <w:b/>
          <w:bCs/>
          <w:u w:val="single"/>
        </w:rPr>
        <w:t>7</w:t>
      </w:r>
      <w:r w:rsidR="0086486A" w:rsidRPr="0086486A">
        <w:rPr>
          <w:b/>
          <w:bCs/>
          <w:u w:val="single"/>
        </w:rPr>
        <w:t>.  National Council State Boards of Nursing</w:t>
      </w:r>
    </w:p>
    <w:p w14:paraId="31602C3F" w14:textId="518E4CF2" w:rsidR="003B6AC8" w:rsidRDefault="003B6AC8" w:rsidP="007560E8">
      <w:pPr>
        <w:spacing w:before="100" w:beforeAutospacing="1" w:after="100" w:afterAutospacing="1"/>
        <w:contextualSpacing/>
        <w:rPr>
          <w:b/>
          <w:bCs/>
          <w:u w:val="single"/>
        </w:rPr>
      </w:pPr>
    </w:p>
    <w:p w14:paraId="5B2AB482" w14:textId="7C624824" w:rsidR="003B6AC8" w:rsidRPr="003B6AC8" w:rsidRDefault="003B6AC8" w:rsidP="007560E8">
      <w:pPr>
        <w:spacing w:before="100" w:beforeAutospacing="1" w:after="100" w:afterAutospacing="1"/>
        <w:contextualSpacing/>
      </w:pPr>
      <w:r w:rsidRPr="003B6AC8">
        <w:t>Nothing presented</w:t>
      </w:r>
      <w:r w:rsidR="000027BB">
        <w:t>.</w:t>
      </w:r>
    </w:p>
    <w:p w14:paraId="35C5E57F" w14:textId="55CAB2EC" w:rsidR="006445E8" w:rsidRDefault="006445E8" w:rsidP="006445E8">
      <w:pPr>
        <w:spacing w:before="100" w:beforeAutospacing="1" w:after="100" w:afterAutospacing="1"/>
        <w:ind w:left="-180"/>
        <w:contextualSpacing/>
      </w:pPr>
    </w:p>
    <w:p w14:paraId="7285675D" w14:textId="2C8B9C1B" w:rsidR="00CF16A4" w:rsidRDefault="00A21FC4" w:rsidP="00CD03DE">
      <w:pPr>
        <w:spacing w:before="100" w:beforeAutospacing="1" w:after="100" w:afterAutospacing="1"/>
        <w:ind w:left="-180"/>
        <w:contextualSpacing/>
        <w:rPr>
          <w:b/>
          <w:bCs/>
          <w:u w:val="single"/>
        </w:rPr>
      </w:pPr>
      <w:r>
        <w:tab/>
      </w:r>
      <w:r w:rsidR="00DB3D3C" w:rsidRPr="00DB3D3C">
        <w:rPr>
          <w:b/>
          <w:bCs/>
        </w:rPr>
        <w:t xml:space="preserve"> </w:t>
      </w:r>
      <w:r w:rsidR="00BF1F14">
        <w:rPr>
          <w:b/>
          <w:bCs/>
          <w:u w:val="single"/>
        </w:rPr>
        <w:t>8</w:t>
      </w:r>
      <w:r w:rsidR="00CF16A4" w:rsidRPr="00CF16A4">
        <w:rPr>
          <w:b/>
          <w:bCs/>
          <w:u w:val="single"/>
        </w:rPr>
        <w:t>.  Public Comments</w:t>
      </w:r>
    </w:p>
    <w:p w14:paraId="57D2A457" w14:textId="46F781B6" w:rsidR="00CD03DE" w:rsidRDefault="00CD03DE" w:rsidP="00CD03DE">
      <w:pPr>
        <w:spacing w:before="100" w:beforeAutospacing="1" w:after="100" w:afterAutospacing="1"/>
        <w:ind w:left="-180"/>
        <w:contextualSpacing/>
        <w:rPr>
          <w:b/>
          <w:bCs/>
          <w:u w:val="single"/>
        </w:rPr>
      </w:pPr>
    </w:p>
    <w:p w14:paraId="30BA9710" w14:textId="5F453BBA" w:rsidR="003B6AC8" w:rsidRDefault="00CD03DE" w:rsidP="00CD03DE">
      <w:pPr>
        <w:spacing w:before="100" w:beforeAutospacing="1" w:after="100" w:afterAutospacing="1"/>
        <w:ind w:left="-180"/>
        <w:contextualSpacing/>
      </w:pPr>
      <w:r>
        <w:t xml:space="preserve">   </w:t>
      </w:r>
      <w:r w:rsidR="00DC2E1E">
        <w:t xml:space="preserve"> </w:t>
      </w:r>
      <w:r w:rsidR="003B6AC8">
        <w:t>No public comments.</w:t>
      </w:r>
    </w:p>
    <w:p w14:paraId="5B6D9F3C" w14:textId="77777777" w:rsidR="003B6AC8" w:rsidRDefault="003B6AC8" w:rsidP="006445E8">
      <w:pPr>
        <w:spacing w:before="100" w:beforeAutospacing="1" w:after="100" w:afterAutospacing="1"/>
        <w:ind w:left="-180"/>
        <w:contextualSpacing/>
        <w:rPr>
          <w:b/>
        </w:rPr>
      </w:pPr>
    </w:p>
    <w:p w14:paraId="0402032B" w14:textId="5E7B683B" w:rsidR="006445E8" w:rsidRPr="00F5671D" w:rsidRDefault="00F5671D" w:rsidP="006445E8">
      <w:pPr>
        <w:spacing w:before="100" w:beforeAutospacing="1" w:after="100" w:afterAutospacing="1"/>
        <w:ind w:left="-180"/>
        <w:contextualSpacing/>
        <w:rPr>
          <w:b/>
          <w:u w:val="single"/>
        </w:rPr>
      </w:pPr>
      <w:r w:rsidRPr="00F5671D">
        <w:rPr>
          <w:b/>
        </w:rPr>
        <w:t xml:space="preserve">  </w:t>
      </w:r>
      <w:r w:rsidR="00CF16A4">
        <w:rPr>
          <w:b/>
        </w:rPr>
        <w:t xml:space="preserve"> </w:t>
      </w:r>
      <w:r w:rsidR="00DC2E1E">
        <w:rPr>
          <w:b/>
        </w:rPr>
        <w:t xml:space="preserve"> </w:t>
      </w:r>
      <w:r w:rsidR="00BF1F14">
        <w:rPr>
          <w:b/>
          <w:u w:val="single"/>
        </w:rPr>
        <w:t>9</w:t>
      </w:r>
      <w:r w:rsidR="006445E8" w:rsidRPr="00F5671D">
        <w:rPr>
          <w:b/>
          <w:u w:val="single"/>
        </w:rPr>
        <w:t xml:space="preserve">.  </w:t>
      </w:r>
      <w:r w:rsidR="00596ADF" w:rsidRPr="00F5671D">
        <w:rPr>
          <w:b/>
          <w:u w:val="single"/>
        </w:rPr>
        <w:t>Executive Session</w:t>
      </w:r>
    </w:p>
    <w:p w14:paraId="5C404DC7" w14:textId="77777777" w:rsidR="001E0020" w:rsidRPr="00F5671D" w:rsidRDefault="001E0020" w:rsidP="006445E8">
      <w:pPr>
        <w:spacing w:before="100" w:beforeAutospacing="1" w:after="100" w:afterAutospacing="1"/>
        <w:ind w:left="-180"/>
        <w:contextualSpacing/>
      </w:pPr>
    </w:p>
    <w:p w14:paraId="29F4BE3C" w14:textId="761C7539" w:rsidR="006445E8" w:rsidRDefault="00F5671D" w:rsidP="006445E8">
      <w:pPr>
        <w:spacing w:before="100" w:beforeAutospacing="1" w:after="100" w:afterAutospacing="1"/>
        <w:ind w:left="1440" w:hanging="1620"/>
        <w:contextualSpacing/>
        <w:rPr>
          <w:bCs/>
        </w:rPr>
      </w:pPr>
      <w:r>
        <w:rPr>
          <w:b/>
        </w:rPr>
        <w:lastRenderedPageBreak/>
        <w:t xml:space="preserve">  </w:t>
      </w:r>
      <w:r w:rsidR="00CF16A4">
        <w:rPr>
          <w:b/>
        </w:rPr>
        <w:t xml:space="preserve"> </w:t>
      </w:r>
      <w:r w:rsidR="00DC2E1E">
        <w:rPr>
          <w:b/>
        </w:rPr>
        <w:t xml:space="preserve"> </w:t>
      </w:r>
      <w:r w:rsidR="006445E8" w:rsidRPr="00F82D7A">
        <w:rPr>
          <w:b/>
        </w:rPr>
        <w:t>Motion:</w:t>
      </w:r>
      <w:r w:rsidR="006445E8">
        <w:rPr>
          <w:b/>
        </w:rPr>
        <w:tab/>
      </w:r>
      <w:r w:rsidR="006445E8">
        <w:t xml:space="preserve">by </w:t>
      </w:r>
      <w:r w:rsidR="008D39DF">
        <w:t>J. Manning</w:t>
      </w:r>
      <w:r w:rsidR="009E5977">
        <w:t xml:space="preserve">, </w:t>
      </w:r>
      <w:r w:rsidR="00244FD3">
        <w:t>seconded,</w:t>
      </w:r>
      <w:r w:rsidR="006445E8">
        <w:t xml:space="preserve"> to go into Executive Session </w:t>
      </w:r>
      <w:r w:rsidR="006445E8" w:rsidRPr="003653FB">
        <w:rPr>
          <w:bCs/>
        </w:rPr>
        <w:t xml:space="preserve">for the purposes of hearing the Report on </w:t>
      </w:r>
      <w:r w:rsidR="006445E8">
        <w:rPr>
          <w:bCs/>
        </w:rPr>
        <w:t>Litigation and Personnel Issues.</w:t>
      </w:r>
    </w:p>
    <w:p w14:paraId="3D0C0C0C" w14:textId="77777777" w:rsidR="009E5977" w:rsidRDefault="009E5977" w:rsidP="006445E8">
      <w:pPr>
        <w:spacing w:before="100" w:beforeAutospacing="1" w:after="100" w:afterAutospacing="1"/>
        <w:ind w:left="1440" w:hanging="1620"/>
        <w:contextualSpacing/>
        <w:rPr>
          <w:bCs/>
        </w:rPr>
      </w:pPr>
    </w:p>
    <w:p w14:paraId="456752C7" w14:textId="590D8187" w:rsidR="00BF1F14" w:rsidRDefault="00BF1F14" w:rsidP="00BF1F14">
      <w:pPr>
        <w:ind w:left="1440"/>
        <w:contextualSpacing/>
      </w:pPr>
      <w:r>
        <w:t xml:space="preserve">Voice Vote:  A. Carruth-yes; J. Couvillon-yes; T. Kindall-yes; J. Manning-yes; </w:t>
      </w:r>
    </w:p>
    <w:p w14:paraId="27DF7C81" w14:textId="77777777" w:rsidR="00BF1F14" w:rsidRDefault="00BF1F14" w:rsidP="00BF1F14">
      <w:pPr>
        <w:ind w:left="1440"/>
        <w:contextualSpacing/>
        <w:rPr>
          <w:bCs/>
        </w:rPr>
      </w:pPr>
      <w:r>
        <w:t xml:space="preserve">T. McNabb-yes; T. Moffatt-yes; </w:t>
      </w:r>
      <w:r>
        <w:rPr>
          <w:bCs/>
        </w:rPr>
        <w:t>W. Palermo-yes;</w:t>
      </w:r>
      <w:r w:rsidRPr="00706615">
        <w:rPr>
          <w:bCs/>
        </w:rPr>
        <w:t xml:space="preserve"> </w:t>
      </w:r>
      <w:r>
        <w:rPr>
          <w:bCs/>
        </w:rPr>
        <w:t xml:space="preserve">M. Primeaux-yes; F. Pinkney-yes; </w:t>
      </w:r>
    </w:p>
    <w:p w14:paraId="43B81D08" w14:textId="77777777" w:rsidR="00BF1F14" w:rsidRDefault="00BF1F14" w:rsidP="00BF1F14">
      <w:pPr>
        <w:ind w:left="1440"/>
        <w:contextualSpacing/>
      </w:pPr>
      <w:r>
        <w:rPr>
          <w:bCs/>
        </w:rPr>
        <w:t>D. Spann-yes</w:t>
      </w:r>
    </w:p>
    <w:p w14:paraId="093E9047" w14:textId="77777777" w:rsidR="00BF1F14" w:rsidRDefault="00BF1F14" w:rsidP="00BF1F14">
      <w:pPr>
        <w:contextualSpacing/>
      </w:pPr>
    </w:p>
    <w:p w14:paraId="4031BB80" w14:textId="77777777" w:rsidR="00BF1F14" w:rsidRDefault="00BF1F14" w:rsidP="00BF1F14">
      <w:pPr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  <w:t>Motion Carried</w:t>
      </w:r>
    </w:p>
    <w:p w14:paraId="015AE73A" w14:textId="4EF2F0D2" w:rsidR="00CF16A4" w:rsidRDefault="00CF16A4" w:rsidP="00CF16A4">
      <w:pPr>
        <w:contextualSpacing/>
      </w:pPr>
    </w:p>
    <w:bookmarkEnd w:id="12"/>
    <w:p w14:paraId="53A4CBBF" w14:textId="08B39AEF" w:rsidR="00B02C8E" w:rsidRDefault="00FD1396" w:rsidP="00257F75">
      <w:pPr>
        <w:spacing w:before="100" w:beforeAutospacing="1" w:after="100" w:afterAutospacing="1"/>
        <w:ind w:left="-180"/>
        <w:contextualSpacing/>
        <w:rPr>
          <w:b/>
          <w:bCs/>
        </w:rPr>
      </w:pPr>
      <w:r w:rsidRPr="00FD1396">
        <w:rPr>
          <w:b/>
          <w:bCs/>
        </w:rPr>
        <w:t xml:space="preserve">  </w:t>
      </w:r>
      <w:r w:rsidR="003535BB" w:rsidRPr="00FD1396">
        <w:rPr>
          <w:b/>
          <w:bCs/>
          <w:u w:val="single"/>
        </w:rPr>
        <w:t>A</w:t>
      </w:r>
      <w:r w:rsidR="00215273" w:rsidRPr="00FD1396">
        <w:rPr>
          <w:b/>
          <w:bCs/>
          <w:u w:val="single"/>
        </w:rPr>
        <w:t>DJOURNMENT:</w:t>
      </w:r>
      <w:r>
        <w:rPr>
          <w:b/>
          <w:bCs/>
        </w:rPr>
        <w:t xml:space="preserve"> </w:t>
      </w:r>
    </w:p>
    <w:p w14:paraId="6EE2BDC5" w14:textId="77777777" w:rsidR="00B02C8E" w:rsidRDefault="00B02C8E" w:rsidP="00257F75">
      <w:pPr>
        <w:spacing w:before="100" w:beforeAutospacing="1" w:after="100" w:afterAutospacing="1"/>
        <w:ind w:left="-180"/>
        <w:contextualSpacing/>
        <w:rPr>
          <w:b/>
          <w:bCs/>
        </w:rPr>
      </w:pPr>
    </w:p>
    <w:p w14:paraId="249E0528" w14:textId="418291F8" w:rsidR="00215273" w:rsidRDefault="00B02C8E" w:rsidP="00257F75">
      <w:pPr>
        <w:spacing w:before="100" w:beforeAutospacing="1" w:after="100" w:afterAutospacing="1"/>
        <w:ind w:left="-180"/>
        <w:contextualSpacing/>
        <w:rPr>
          <w:b/>
          <w:bCs/>
        </w:rPr>
      </w:pPr>
      <w:r>
        <w:rPr>
          <w:b/>
          <w:bCs/>
        </w:rPr>
        <w:t xml:space="preserve">  </w:t>
      </w:r>
      <w:r w:rsidR="00486B39" w:rsidRPr="00B46FA6">
        <w:rPr>
          <w:b/>
          <w:bCs/>
        </w:rPr>
        <w:t>After returning from Executive Session, the Board Meeting was adjourned.</w:t>
      </w:r>
    </w:p>
    <w:p w14:paraId="5D389969" w14:textId="77777777" w:rsidR="00257F75" w:rsidRDefault="00257F75" w:rsidP="00257F75">
      <w:pPr>
        <w:spacing w:before="100" w:beforeAutospacing="1" w:after="100" w:afterAutospacing="1"/>
        <w:ind w:left="-180"/>
        <w:contextualSpacing/>
        <w:rPr>
          <w:b/>
          <w:bCs/>
        </w:rPr>
      </w:pPr>
    </w:p>
    <w:p w14:paraId="5F622EBA" w14:textId="6C468FA3" w:rsidR="006F0520" w:rsidRDefault="00FD1396" w:rsidP="007503A6">
      <w:pPr>
        <w:spacing w:before="100" w:beforeAutospacing="1" w:after="100" w:afterAutospacing="1"/>
        <w:ind w:left="-180"/>
        <w:contextualSpacing/>
        <w:rPr>
          <w:bCs/>
        </w:rPr>
      </w:pPr>
      <w:r>
        <w:rPr>
          <w:b/>
          <w:bCs/>
        </w:rPr>
        <w:t xml:space="preserve">  </w:t>
      </w:r>
      <w:r w:rsidR="00257F75">
        <w:rPr>
          <w:b/>
          <w:bCs/>
        </w:rPr>
        <w:t>Motion:</w:t>
      </w:r>
      <w:r w:rsidR="00257F75">
        <w:rPr>
          <w:b/>
          <w:bCs/>
        </w:rPr>
        <w:tab/>
      </w:r>
      <w:r>
        <w:t>b</w:t>
      </w:r>
      <w:r w:rsidR="00691942">
        <w:rPr>
          <w:bCs/>
        </w:rPr>
        <w:t>y</w:t>
      </w:r>
      <w:r w:rsidR="002B01AE">
        <w:rPr>
          <w:bCs/>
        </w:rPr>
        <w:t xml:space="preserve"> M. </w:t>
      </w:r>
      <w:r w:rsidR="008366B8">
        <w:rPr>
          <w:bCs/>
        </w:rPr>
        <w:t>Primeau</w:t>
      </w:r>
      <w:r w:rsidR="002B01AE">
        <w:rPr>
          <w:bCs/>
        </w:rPr>
        <w:t>x,</w:t>
      </w:r>
      <w:r w:rsidR="0075361D">
        <w:rPr>
          <w:bCs/>
        </w:rPr>
        <w:t xml:space="preserve"> </w:t>
      </w:r>
      <w:r w:rsidR="001A4597" w:rsidRPr="003653FB">
        <w:rPr>
          <w:bCs/>
        </w:rPr>
        <w:t>seconded, to adjourn</w:t>
      </w:r>
      <w:r w:rsidR="00F244A5">
        <w:rPr>
          <w:bCs/>
        </w:rPr>
        <w:t>.</w:t>
      </w:r>
    </w:p>
    <w:p w14:paraId="54A790C0" w14:textId="77777777" w:rsidR="006775DE" w:rsidRDefault="006775DE" w:rsidP="00F6558A">
      <w:pPr>
        <w:contextualSpacing/>
        <w:jc w:val="both"/>
      </w:pPr>
    </w:p>
    <w:p w14:paraId="3B690744" w14:textId="12B28106" w:rsidR="00516195" w:rsidRDefault="003053CA" w:rsidP="006775DE">
      <w:pPr>
        <w:ind w:left="720" w:firstLine="720"/>
        <w:contextualSpacing/>
        <w:jc w:val="both"/>
      </w:pPr>
      <w:r w:rsidRPr="003653FB">
        <w:t>T</w:t>
      </w:r>
      <w:r w:rsidR="00516195" w:rsidRPr="003653FB">
        <w:t xml:space="preserve">he meeting adjourned </w:t>
      </w:r>
      <w:r w:rsidR="0084760D" w:rsidRPr="003653FB">
        <w:t>a</w:t>
      </w:r>
      <w:r w:rsidR="00141F53">
        <w:t>t</w:t>
      </w:r>
      <w:r w:rsidR="00691942">
        <w:t xml:space="preserve"> </w:t>
      </w:r>
      <w:r w:rsidR="008366B8">
        <w:t>2:12</w:t>
      </w:r>
      <w:r w:rsidR="0075361D">
        <w:t xml:space="preserve"> </w:t>
      </w:r>
      <w:r w:rsidR="00FC0EE0">
        <w:t>p.m.</w:t>
      </w:r>
    </w:p>
    <w:p w14:paraId="47489CA9" w14:textId="77777777" w:rsidR="00AE5DA0" w:rsidRPr="003653FB" w:rsidRDefault="00AE5DA0" w:rsidP="006775DE">
      <w:pPr>
        <w:ind w:left="720" w:firstLine="720"/>
        <w:contextualSpacing/>
        <w:jc w:val="both"/>
      </w:pPr>
    </w:p>
    <w:p w14:paraId="47AEDAE2" w14:textId="77777777" w:rsidR="00496741" w:rsidRDefault="00BF0FE6" w:rsidP="008D2F86">
      <w:pPr>
        <w:ind w:left="-180" w:firstLine="540"/>
        <w:contextualSpacing/>
        <w:jc w:val="both"/>
      </w:pPr>
      <w:r w:rsidRPr="003653FB">
        <w:tab/>
      </w:r>
      <w:r w:rsidRPr="003653FB">
        <w:tab/>
      </w:r>
    </w:p>
    <w:p w14:paraId="274176E9" w14:textId="77777777" w:rsidR="006A00A7" w:rsidRDefault="00BF0FE6" w:rsidP="008D2F86">
      <w:pPr>
        <w:ind w:left="-180" w:firstLine="540"/>
        <w:contextualSpacing/>
        <w:jc w:val="both"/>
      </w:pPr>
      <w:r w:rsidRPr="003653FB">
        <w:tab/>
      </w:r>
      <w:r w:rsidR="00DC1D07" w:rsidRPr="003653FB">
        <w:tab/>
      </w:r>
      <w:r w:rsidR="003F57BA" w:rsidRPr="003653FB">
        <w:tab/>
      </w:r>
      <w:r w:rsidR="003F57BA" w:rsidRPr="003653FB">
        <w:tab/>
      </w:r>
      <w:r w:rsidR="003F57BA" w:rsidRPr="003653FB">
        <w:tab/>
      </w:r>
    </w:p>
    <w:p w14:paraId="41DECEB0" w14:textId="77777777" w:rsidR="006A00A7" w:rsidRDefault="006A00A7" w:rsidP="008D2F86">
      <w:pPr>
        <w:ind w:left="-180" w:firstLine="540"/>
        <w:contextualSpacing/>
        <w:jc w:val="both"/>
      </w:pPr>
    </w:p>
    <w:p w14:paraId="308A7220" w14:textId="77777777" w:rsidR="006A00A7" w:rsidRDefault="006A00A7" w:rsidP="008D2F86">
      <w:pPr>
        <w:ind w:left="-180" w:firstLine="540"/>
        <w:contextualSpacing/>
        <w:jc w:val="both"/>
      </w:pPr>
    </w:p>
    <w:p w14:paraId="6D4837E7" w14:textId="77777777" w:rsidR="006A00A7" w:rsidRDefault="006A00A7" w:rsidP="008D2F86">
      <w:pPr>
        <w:ind w:left="-180" w:firstLine="540"/>
        <w:contextualSpacing/>
        <w:jc w:val="both"/>
      </w:pPr>
    </w:p>
    <w:p w14:paraId="1A0FE1A0" w14:textId="3E630B24" w:rsidR="00667F40" w:rsidRPr="003653FB" w:rsidRDefault="006A00A7" w:rsidP="006A00A7">
      <w:pPr>
        <w:ind w:left="-180" w:firstLine="540"/>
        <w:contextualSpacing/>
      </w:pPr>
      <w:r>
        <w:t xml:space="preserve">                                                      </w:t>
      </w:r>
      <w:r w:rsidR="00BF0FE6" w:rsidRPr="003653FB">
        <w:t>___________________________________________</w:t>
      </w:r>
      <w:r w:rsidR="002B01AE">
        <w:softHyphen/>
      </w:r>
      <w:r w:rsidR="002B01AE">
        <w:softHyphen/>
      </w:r>
      <w:r w:rsidR="002B01AE">
        <w:softHyphen/>
        <w:t>_______</w:t>
      </w:r>
    </w:p>
    <w:p w14:paraId="6E4F8293" w14:textId="2003729E" w:rsidR="00BF0FE6" w:rsidRPr="00AB2362" w:rsidRDefault="00257D4E" w:rsidP="008D2F86">
      <w:pPr>
        <w:ind w:left="-180" w:firstLine="540"/>
        <w:contextualSpacing/>
        <w:jc w:val="both"/>
        <w:outlineLvl w:val="0"/>
        <w:rPr>
          <w:b/>
        </w:rPr>
      </w:pPr>
      <w:r w:rsidRPr="003653FB">
        <w:tab/>
      </w:r>
      <w:r w:rsidRPr="003653FB">
        <w:tab/>
      </w:r>
      <w:r w:rsidR="003F57BA" w:rsidRPr="003653FB">
        <w:tab/>
      </w:r>
      <w:r w:rsidR="003F57BA" w:rsidRPr="003653FB">
        <w:tab/>
      </w:r>
      <w:r w:rsidR="00640110">
        <w:tab/>
      </w:r>
      <w:r w:rsidR="00025E16">
        <w:rPr>
          <w:b/>
          <w:bCs/>
        </w:rPr>
        <w:t>T. KINDALL,</w:t>
      </w:r>
      <w:r w:rsidR="00640110" w:rsidRPr="00640110">
        <w:rPr>
          <w:b/>
          <w:bCs/>
        </w:rPr>
        <w:t xml:space="preserve">  </w:t>
      </w:r>
      <w:r w:rsidR="00314C87" w:rsidRPr="00AB2362">
        <w:rPr>
          <w:b/>
        </w:rPr>
        <w:t>PRESIDENT</w:t>
      </w:r>
      <w:r w:rsidR="00B77E56">
        <w:rPr>
          <w:b/>
        </w:rPr>
        <w:t xml:space="preserve"> </w:t>
      </w:r>
      <w:r w:rsidR="002B01AE">
        <w:rPr>
          <w:b/>
        </w:rPr>
        <w:t>and PRESIDING OFFICER</w:t>
      </w:r>
    </w:p>
    <w:p w14:paraId="7B513E3B" w14:textId="77777777" w:rsidR="00BF0FE6" w:rsidRPr="00314C87" w:rsidRDefault="002D4DD6" w:rsidP="00491AA0">
      <w:pPr>
        <w:ind w:left="360" w:firstLine="360"/>
        <w:contextualSpacing/>
        <w:outlineLvl w:val="0"/>
        <w:rPr>
          <w:b/>
        </w:rPr>
      </w:pPr>
      <w:r w:rsidRPr="003653FB">
        <w:rPr>
          <w:b/>
        </w:rPr>
        <w:tab/>
      </w:r>
      <w:r w:rsidR="003F57BA" w:rsidRPr="003653FB">
        <w:rPr>
          <w:b/>
        </w:rPr>
        <w:tab/>
      </w:r>
      <w:r w:rsidR="003F57BA" w:rsidRPr="003653FB">
        <w:rPr>
          <w:b/>
        </w:rPr>
        <w:tab/>
      </w:r>
      <w:r w:rsidR="003F57BA" w:rsidRPr="003653FB">
        <w:rPr>
          <w:b/>
        </w:rPr>
        <w:tab/>
      </w:r>
      <w:r w:rsidR="00BF0FE6" w:rsidRPr="00314C87">
        <w:rPr>
          <w:b/>
        </w:rPr>
        <w:t>LOUISIANA STATE BOARD OF NURSING</w:t>
      </w:r>
    </w:p>
    <w:sectPr w:rsidR="00BF0FE6" w:rsidRPr="00314C87" w:rsidSect="00946BB9">
      <w:footerReference w:type="even" r:id="rId55"/>
      <w:footerReference w:type="default" r:id="rId56"/>
      <w:footerReference w:type="first" r:id="rId57"/>
      <w:pgSz w:w="12240" w:h="15840" w:code="1"/>
      <w:pgMar w:top="1440" w:right="1080" w:bottom="1440" w:left="108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896E4" w14:textId="77777777" w:rsidR="004B3D37" w:rsidRDefault="004B3D37">
      <w:r>
        <w:separator/>
      </w:r>
    </w:p>
  </w:endnote>
  <w:endnote w:type="continuationSeparator" w:id="0">
    <w:p w14:paraId="7C8CF470" w14:textId="77777777" w:rsidR="004B3D37" w:rsidRDefault="004B3D37">
      <w:r>
        <w:continuationSeparator/>
      </w:r>
    </w:p>
  </w:endnote>
  <w:endnote w:type="continuationNotice" w:id="1">
    <w:p w14:paraId="47918EBA" w14:textId="77777777" w:rsidR="004B3D37" w:rsidRDefault="004B3D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74B28" w14:textId="77777777" w:rsidR="00D62410" w:rsidRDefault="00D62410" w:rsidP="001D5BE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55ADF19" w14:textId="77777777" w:rsidR="00D62410" w:rsidRDefault="00D62410" w:rsidP="001D5BE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B6593" w14:textId="77777777" w:rsidR="00D62410" w:rsidRDefault="00D62410" w:rsidP="001D5BE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3</w:t>
    </w:r>
    <w:r>
      <w:rPr>
        <w:rStyle w:val="PageNumber"/>
      </w:rPr>
      <w:fldChar w:fldCharType="end"/>
    </w:r>
  </w:p>
  <w:p w14:paraId="35A4A02E" w14:textId="77777777" w:rsidR="00D62410" w:rsidRDefault="00D62410" w:rsidP="001D5BE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1537" w14:textId="77777777" w:rsidR="00D62410" w:rsidRDefault="00D62410" w:rsidP="002A0576">
    <w:pPr>
      <w:pStyle w:val="Footer"/>
      <w:jc w:val="right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29307" w14:textId="77777777" w:rsidR="004B3D37" w:rsidRDefault="004B3D37">
      <w:r>
        <w:separator/>
      </w:r>
    </w:p>
  </w:footnote>
  <w:footnote w:type="continuationSeparator" w:id="0">
    <w:p w14:paraId="5192CB16" w14:textId="77777777" w:rsidR="004B3D37" w:rsidRDefault="004B3D37">
      <w:r>
        <w:continuationSeparator/>
      </w:r>
    </w:p>
  </w:footnote>
  <w:footnote w:type="continuationNotice" w:id="1">
    <w:p w14:paraId="36639428" w14:textId="77777777" w:rsidR="004B3D37" w:rsidRDefault="004B3D3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DFC1D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EE7666"/>
    <w:multiLevelType w:val="multilevel"/>
    <w:tmpl w:val="F2043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2126B3"/>
    <w:multiLevelType w:val="multilevel"/>
    <w:tmpl w:val="C54EB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C4251E"/>
    <w:multiLevelType w:val="multilevel"/>
    <w:tmpl w:val="3A285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707CD7"/>
    <w:multiLevelType w:val="multilevel"/>
    <w:tmpl w:val="4F944F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12F03F72"/>
    <w:multiLevelType w:val="hybridMultilevel"/>
    <w:tmpl w:val="74A42E6A"/>
    <w:lvl w:ilvl="0" w:tplc="6E8E9B5C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2D5840"/>
    <w:multiLevelType w:val="multilevel"/>
    <w:tmpl w:val="A1E41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6B7A16"/>
    <w:multiLevelType w:val="multilevel"/>
    <w:tmpl w:val="C0BED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4967E29"/>
    <w:multiLevelType w:val="multilevel"/>
    <w:tmpl w:val="92A66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4FB13F0"/>
    <w:multiLevelType w:val="multilevel"/>
    <w:tmpl w:val="2550B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713BB6"/>
    <w:multiLevelType w:val="multilevel"/>
    <w:tmpl w:val="FF10BE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676AD9"/>
    <w:multiLevelType w:val="multilevel"/>
    <w:tmpl w:val="855E0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D2552B6"/>
    <w:multiLevelType w:val="multilevel"/>
    <w:tmpl w:val="AE9AE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E3F7ECF"/>
    <w:multiLevelType w:val="multilevel"/>
    <w:tmpl w:val="3C7A7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B47AC3"/>
    <w:multiLevelType w:val="multilevel"/>
    <w:tmpl w:val="BEBA7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453F61"/>
    <w:multiLevelType w:val="multilevel"/>
    <w:tmpl w:val="36082E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6" w15:restartNumberingAfterBreak="0">
    <w:nsid w:val="29A72C05"/>
    <w:multiLevelType w:val="multilevel"/>
    <w:tmpl w:val="EA10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C05032E"/>
    <w:multiLevelType w:val="multilevel"/>
    <w:tmpl w:val="4DC61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E36085C"/>
    <w:multiLevelType w:val="multilevel"/>
    <w:tmpl w:val="A17EF8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9" w15:restartNumberingAfterBreak="0">
    <w:nsid w:val="2F7B3667"/>
    <w:multiLevelType w:val="multilevel"/>
    <w:tmpl w:val="7AE0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4D87267"/>
    <w:multiLevelType w:val="multilevel"/>
    <w:tmpl w:val="60F879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63127C9"/>
    <w:multiLevelType w:val="multilevel"/>
    <w:tmpl w:val="28468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70F7184"/>
    <w:multiLevelType w:val="multilevel"/>
    <w:tmpl w:val="29645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DFF2092"/>
    <w:multiLevelType w:val="multilevel"/>
    <w:tmpl w:val="8F288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0BB7F61"/>
    <w:multiLevelType w:val="multilevel"/>
    <w:tmpl w:val="5704BA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5" w15:restartNumberingAfterBreak="0">
    <w:nsid w:val="41B7536D"/>
    <w:multiLevelType w:val="multilevel"/>
    <w:tmpl w:val="699A9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6852900"/>
    <w:multiLevelType w:val="multilevel"/>
    <w:tmpl w:val="6188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87E3AF3"/>
    <w:multiLevelType w:val="hybridMultilevel"/>
    <w:tmpl w:val="AC40A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A325E3"/>
    <w:multiLevelType w:val="multilevel"/>
    <w:tmpl w:val="6B087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7E12355"/>
    <w:multiLevelType w:val="multilevel"/>
    <w:tmpl w:val="709A2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8557B1A"/>
    <w:multiLevelType w:val="multilevel"/>
    <w:tmpl w:val="E168D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8E21E48"/>
    <w:multiLevelType w:val="multilevel"/>
    <w:tmpl w:val="B88ED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E4F4DA9"/>
    <w:multiLevelType w:val="multilevel"/>
    <w:tmpl w:val="18420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0D93E0D"/>
    <w:multiLevelType w:val="multilevel"/>
    <w:tmpl w:val="4E823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4410"/>
        </w:tabs>
        <w:ind w:left="441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28B3A03"/>
    <w:multiLevelType w:val="multilevel"/>
    <w:tmpl w:val="AB822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71261BB"/>
    <w:multiLevelType w:val="multilevel"/>
    <w:tmpl w:val="3DA67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9802906"/>
    <w:multiLevelType w:val="multilevel"/>
    <w:tmpl w:val="1AACBF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7" w15:restartNumberingAfterBreak="0">
    <w:nsid w:val="69802B7E"/>
    <w:multiLevelType w:val="multilevel"/>
    <w:tmpl w:val="7EA4E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CF7148A"/>
    <w:multiLevelType w:val="multilevel"/>
    <w:tmpl w:val="6B620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F9E54CE"/>
    <w:multiLevelType w:val="hybridMultilevel"/>
    <w:tmpl w:val="77463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7B61B2"/>
    <w:multiLevelType w:val="hybridMultilevel"/>
    <w:tmpl w:val="B57E1D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DC65CD"/>
    <w:multiLevelType w:val="multilevel"/>
    <w:tmpl w:val="9034A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34315A9"/>
    <w:multiLevelType w:val="multilevel"/>
    <w:tmpl w:val="00D2D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598222F"/>
    <w:multiLevelType w:val="multilevel"/>
    <w:tmpl w:val="3558D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8633D42"/>
    <w:multiLevelType w:val="multilevel"/>
    <w:tmpl w:val="95F2F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AD8719A"/>
    <w:multiLevelType w:val="multilevel"/>
    <w:tmpl w:val="E45063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AED2C65"/>
    <w:multiLevelType w:val="multilevel"/>
    <w:tmpl w:val="A572A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E0F6AF8"/>
    <w:multiLevelType w:val="multilevel"/>
    <w:tmpl w:val="74F8B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8" w15:restartNumberingAfterBreak="0">
    <w:nsid w:val="7F250A37"/>
    <w:multiLevelType w:val="multilevel"/>
    <w:tmpl w:val="2A765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5"/>
  </w:num>
  <w:num w:numId="3">
    <w:abstractNumId w:val="12"/>
  </w:num>
  <w:num w:numId="4">
    <w:abstractNumId w:val="28"/>
  </w:num>
  <w:num w:numId="5">
    <w:abstractNumId w:val="25"/>
  </w:num>
  <w:num w:numId="6">
    <w:abstractNumId w:val="21"/>
  </w:num>
  <w:num w:numId="7">
    <w:abstractNumId w:val="41"/>
  </w:num>
  <w:num w:numId="8">
    <w:abstractNumId w:val="11"/>
  </w:num>
  <w:num w:numId="9">
    <w:abstractNumId w:val="39"/>
  </w:num>
  <w:num w:numId="10">
    <w:abstractNumId w:val="40"/>
  </w:num>
  <w:num w:numId="11">
    <w:abstractNumId w:val="15"/>
  </w:num>
  <w:num w:numId="12">
    <w:abstractNumId w:val="5"/>
  </w:num>
  <w:num w:numId="13">
    <w:abstractNumId w:val="35"/>
  </w:num>
  <w:num w:numId="14">
    <w:abstractNumId w:val="42"/>
  </w:num>
  <w:num w:numId="15">
    <w:abstractNumId w:val="27"/>
  </w:num>
  <w:num w:numId="16">
    <w:abstractNumId w:val="24"/>
  </w:num>
  <w:num w:numId="17">
    <w:abstractNumId w:val="30"/>
  </w:num>
  <w:num w:numId="18">
    <w:abstractNumId w:val="31"/>
  </w:num>
  <w:num w:numId="19">
    <w:abstractNumId w:val="7"/>
  </w:num>
  <w:num w:numId="20">
    <w:abstractNumId w:val="26"/>
  </w:num>
  <w:num w:numId="21">
    <w:abstractNumId w:val="38"/>
  </w:num>
  <w:num w:numId="22">
    <w:abstractNumId w:val="19"/>
  </w:num>
  <w:num w:numId="23">
    <w:abstractNumId w:val="2"/>
  </w:num>
  <w:num w:numId="24">
    <w:abstractNumId w:val="17"/>
  </w:num>
  <w:num w:numId="25">
    <w:abstractNumId w:val="3"/>
  </w:num>
  <w:num w:numId="26">
    <w:abstractNumId w:val="8"/>
  </w:num>
  <w:num w:numId="27">
    <w:abstractNumId w:val="43"/>
  </w:num>
  <w:num w:numId="28">
    <w:abstractNumId w:val="9"/>
  </w:num>
  <w:num w:numId="29">
    <w:abstractNumId w:val="18"/>
  </w:num>
  <w:num w:numId="30">
    <w:abstractNumId w:val="4"/>
  </w:num>
  <w:num w:numId="31">
    <w:abstractNumId w:val="20"/>
  </w:num>
  <w:num w:numId="32">
    <w:abstractNumId w:val="14"/>
  </w:num>
  <w:num w:numId="33">
    <w:abstractNumId w:val="44"/>
  </w:num>
  <w:num w:numId="34">
    <w:abstractNumId w:val="1"/>
  </w:num>
  <w:num w:numId="35">
    <w:abstractNumId w:val="48"/>
  </w:num>
  <w:num w:numId="36">
    <w:abstractNumId w:val="10"/>
  </w:num>
  <w:num w:numId="37">
    <w:abstractNumId w:val="33"/>
  </w:num>
  <w:num w:numId="38">
    <w:abstractNumId w:val="16"/>
  </w:num>
  <w:num w:numId="39">
    <w:abstractNumId w:val="6"/>
  </w:num>
  <w:num w:numId="40">
    <w:abstractNumId w:val="37"/>
  </w:num>
  <w:num w:numId="41">
    <w:abstractNumId w:val="13"/>
  </w:num>
  <w:num w:numId="42">
    <w:abstractNumId w:val="34"/>
  </w:num>
  <w:num w:numId="43">
    <w:abstractNumId w:val="23"/>
  </w:num>
  <w:num w:numId="44">
    <w:abstractNumId w:val="32"/>
  </w:num>
  <w:num w:numId="45">
    <w:abstractNumId w:val="36"/>
  </w:num>
  <w:num w:numId="46">
    <w:abstractNumId w:val="47"/>
  </w:num>
  <w:num w:numId="47">
    <w:abstractNumId w:val="29"/>
  </w:num>
  <w:num w:numId="48">
    <w:abstractNumId w:val="22"/>
  </w:num>
  <w:num w:numId="49">
    <w:abstractNumId w:val="4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sDAwNjM2MjE1MjdU0lEKTi0uzszPAykwsqwFAD9I2yUtAAAA"/>
  </w:docVars>
  <w:rsids>
    <w:rsidRoot w:val="001D5BE6"/>
    <w:rsid w:val="00000298"/>
    <w:rsid w:val="000002E1"/>
    <w:rsid w:val="00000763"/>
    <w:rsid w:val="000008DC"/>
    <w:rsid w:val="00000CB7"/>
    <w:rsid w:val="00000DEC"/>
    <w:rsid w:val="000011F2"/>
    <w:rsid w:val="00001730"/>
    <w:rsid w:val="00001914"/>
    <w:rsid w:val="00001A6F"/>
    <w:rsid w:val="00001B10"/>
    <w:rsid w:val="00001EE7"/>
    <w:rsid w:val="00002056"/>
    <w:rsid w:val="00002184"/>
    <w:rsid w:val="00002263"/>
    <w:rsid w:val="0000231F"/>
    <w:rsid w:val="000027BB"/>
    <w:rsid w:val="00002935"/>
    <w:rsid w:val="00002C3D"/>
    <w:rsid w:val="0000312E"/>
    <w:rsid w:val="0000336B"/>
    <w:rsid w:val="000038B6"/>
    <w:rsid w:val="00003C6A"/>
    <w:rsid w:val="0000405D"/>
    <w:rsid w:val="00004637"/>
    <w:rsid w:val="00004782"/>
    <w:rsid w:val="00004C48"/>
    <w:rsid w:val="00004E11"/>
    <w:rsid w:val="0000504C"/>
    <w:rsid w:val="00005283"/>
    <w:rsid w:val="000055F1"/>
    <w:rsid w:val="00005630"/>
    <w:rsid w:val="00005807"/>
    <w:rsid w:val="00005946"/>
    <w:rsid w:val="00005ABD"/>
    <w:rsid w:val="00005D1F"/>
    <w:rsid w:val="00005D99"/>
    <w:rsid w:val="00006374"/>
    <w:rsid w:val="000064F7"/>
    <w:rsid w:val="00006866"/>
    <w:rsid w:val="00006B03"/>
    <w:rsid w:val="00006ECC"/>
    <w:rsid w:val="00006FC3"/>
    <w:rsid w:val="00007019"/>
    <w:rsid w:val="00007291"/>
    <w:rsid w:val="00007689"/>
    <w:rsid w:val="00007761"/>
    <w:rsid w:val="00007CBA"/>
    <w:rsid w:val="00010087"/>
    <w:rsid w:val="00010404"/>
    <w:rsid w:val="000104C6"/>
    <w:rsid w:val="000105C6"/>
    <w:rsid w:val="00010602"/>
    <w:rsid w:val="00010E26"/>
    <w:rsid w:val="00010E5A"/>
    <w:rsid w:val="00010FA2"/>
    <w:rsid w:val="0001122E"/>
    <w:rsid w:val="0001143F"/>
    <w:rsid w:val="00011748"/>
    <w:rsid w:val="00011A2C"/>
    <w:rsid w:val="00011CB0"/>
    <w:rsid w:val="00011D00"/>
    <w:rsid w:val="00011DED"/>
    <w:rsid w:val="0001249D"/>
    <w:rsid w:val="00012A4A"/>
    <w:rsid w:val="00012B68"/>
    <w:rsid w:val="00012D67"/>
    <w:rsid w:val="0001316F"/>
    <w:rsid w:val="000134B0"/>
    <w:rsid w:val="00013D6B"/>
    <w:rsid w:val="000140A4"/>
    <w:rsid w:val="000141F1"/>
    <w:rsid w:val="00014204"/>
    <w:rsid w:val="000142FA"/>
    <w:rsid w:val="000144C6"/>
    <w:rsid w:val="0001487C"/>
    <w:rsid w:val="00014C18"/>
    <w:rsid w:val="00014F6F"/>
    <w:rsid w:val="00014F85"/>
    <w:rsid w:val="00015210"/>
    <w:rsid w:val="00015740"/>
    <w:rsid w:val="00015C1F"/>
    <w:rsid w:val="00015F31"/>
    <w:rsid w:val="00016029"/>
    <w:rsid w:val="000162A5"/>
    <w:rsid w:val="000163DA"/>
    <w:rsid w:val="00016412"/>
    <w:rsid w:val="000165D4"/>
    <w:rsid w:val="000169BC"/>
    <w:rsid w:val="00017124"/>
    <w:rsid w:val="000174FD"/>
    <w:rsid w:val="000176D9"/>
    <w:rsid w:val="0001774D"/>
    <w:rsid w:val="00017957"/>
    <w:rsid w:val="0001798C"/>
    <w:rsid w:val="000179E7"/>
    <w:rsid w:val="00017A3C"/>
    <w:rsid w:val="00017D62"/>
    <w:rsid w:val="00017DEE"/>
    <w:rsid w:val="00017E73"/>
    <w:rsid w:val="00020073"/>
    <w:rsid w:val="00020146"/>
    <w:rsid w:val="000202DD"/>
    <w:rsid w:val="00020530"/>
    <w:rsid w:val="0002092D"/>
    <w:rsid w:val="00020C17"/>
    <w:rsid w:val="00021116"/>
    <w:rsid w:val="00021130"/>
    <w:rsid w:val="0002123F"/>
    <w:rsid w:val="0002165D"/>
    <w:rsid w:val="00021695"/>
    <w:rsid w:val="000217F3"/>
    <w:rsid w:val="00021EB6"/>
    <w:rsid w:val="00021EE7"/>
    <w:rsid w:val="00022294"/>
    <w:rsid w:val="0002255F"/>
    <w:rsid w:val="00022675"/>
    <w:rsid w:val="00022796"/>
    <w:rsid w:val="000227D0"/>
    <w:rsid w:val="00022827"/>
    <w:rsid w:val="00022AA5"/>
    <w:rsid w:val="00022BE5"/>
    <w:rsid w:val="00022C17"/>
    <w:rsid w:val="000233C7"/>
    <w:rsid w:val="000235CE"/>
    <w:rsid w:val="00023C73"/>
    <w:rsid w:val="000240A6"/>
    <w:rsid w:val="000243A9"/>
    <w:rsid w:val="000244F0"/>
    <w:rsid w:val="00024517"/>
    <w:rsid w:val="00024735"/>
    <w:rsid w:val="00024A5E"/>
    <w:rsid w:val="00024B5A"/>
    <w:rsid w:val="0002502C"/>
    <w:rsid w:val="00025074"/>
    <w:rsid w:val="00025084"/>
    <w:rsid w:val="00025266"/>
    <w:rsid w:val="000255CD"/>
    <w:rsid w:val="0002586A"/>
    <w:rsid w:val="00025A00"/>
    <w:rsid w:val="00025BCE"/>
    <w:rsid w:val="00025DC1"/>
    <w:rsid w:val="00025E16"/>
    <w:rsid w:val="000260B5"/>
    <w:rsid w:val="00026139"/>
    <w:rsid w:val="00026193"/>
    <w:rsid w:val="000265D4"/>
    <w:rsid w:val="00026BEC"/>
    <w:rsid w:val="00026EA9"/>
    <w:rsid w:val="000270F5"/>
    <w:rsid w:val="0002728C"/>
    <w:rsid w:val="0002731E"/>
    <w:rsid w:val="0002733D"/>
    <w:rsid w:val="00027606"/>
    <w:rsid w:val="00027858"/>
    <w:rsid w:val="00027911"/>
    <w:rsid w:val="00027F2C"/>
    <w:rsid w:val="0003051C"/>
    <w:rsid w:val="0003055A"/>
    <w:rsid w:val="000307B0"/>
    <w:rsid w:val="0003090A"/>
    <w:rsid w:val="00030AD0"/>
    <w:rsid w:val="00030BDD"/>
    <w:rsid w:val="00030BF6"/>
    <w:rsid w:val="00030C99"/>
    <w:rsid w:val="00030E59"/>
    <w:rsid w:val="00030EE5"/>
    <w:rsid w:val="00031200"/>
    <w:rsid w:val="00031775"/>
    <w:rsid w:val="000318F3"/>
    <w:rsid w:val="00031CA9"/>
    <w:rsid w:val="00031DF0"/>
    <w:rsid w:val="00032050"/>
    <w:rsid w:val="00032082"/>
    <w:rsid w:val="00032130"/>
    <w:rsid w:val="00032349"/>
    <w:rsid w:val="0003251A"/>
    <w:rsid w:val="00032681"/>
    <w:rsid w:val="00032C91"/>
    <w:rsid w:val="00032FBC"/>
    <w:rsid w:val="000330A1"/>
    <w:rsid w:val="0003315A"/>
    <w:rsid w:val="000333C8"/>
    <w:rsid w:val="0003368D"/>
    <w:rsid w:val="000336FE"/>
    <w:rsid w:val="0003372F"/>
    <w:rsid w:val="00033BD0"/>
    <w:rsid w:val="00033CDC"/>
    <w:rsid w:val="00033F1F"/>
    <w:rsid w:val="0003405B"/>
    <w:rsid w:val="000342AD"/>
    <w:rsid w:val="00034300"/>
    <w:rsid w:val="00034468"/>
    <w:rsid w:val="00034AA3"/>
    <w:rsid w:val="00034E4E"/>
    <w:rsid w:val="00035328"/>
    <w:rsid w:val="0003549F"/>
    <w:rsid w:val="00035833"/>
    <w:rsid w:val="00035960"/>
    <w:rsid w:val="00035976"/>
    <w:rsid w:val="00035A75"/>
    <w:rsid w:val="00035AA2"/>
    <w:rsid w:val="00035CD2"/>
    <w:rsid w:val="0003640F"/>
    <w:rsid w:val="00036412"/>
    <w:rsid w:val="00036B42"/>
    <w:rsid w:val="00036E94"/>
    <w:rsid w:val="00036E98"/>
    <w:rsid w:val="00037186"/>
    <w:rsid w:val="000371C6"/>
    <w:rsid w:val="000371C8"/>
    <w:rsid w:val="00037C44"/>
    <w:rsid w:val="00037D94"/>
    <w:rsid w:val="00040362"/>
    <w:rsid w:val="00040625"/>
    <w:rsid w:val="0004080F"/>
    <w:rsid w:val="000408F9"/>
    <w:rsid w:val="00040990"/>
    <w:rsid w:val="00040E9B"/>
    <w:rsid w:val="00040F24"/>
    <w:rsid w:val="00041258"/>
    <w:rsid w:val="00041384"/>
    <w:rsid w:val="00041444"/>
    <w:rsid w:val="0004179E"/>
    <w:rsid w:val="00041816"/>
    <w:rsid w:val="00041A65"/>
    <w:rsid w:val="00041A66"/>
    <w:rsid w:val="00041A73"/>
    <w:rsid w:val="00041C0F"/>
    <w:rsid w:val="00041E16"/>
    <w:rsid w:val="00041FD0"/>
    <w:rsid w:val="00042138"/>
    <w:rsid w:val="00042180"/>
    <w:rsid w:val="000422D5"/>
    <w:rsid w:val="00042378"/>
    <w:rsid w:val="0004238C"/>
    <w:rsid w:val="00042535"/>
    <w:rsid w:val="00042645"/>
    <w:rsid w:val="0004286D"/>
    <w:rsid w:val="000428D8"/>
    <w:rsid w:val="00042971"/>
    <w:rsid w:val="00042D60"/>
    <w:rsid w:val="00042F3F"/>
    <w:rsid w:val="00043400"/>
    <w:rsid w:val="00043420"/>
    <w:rsid w:val="000439C9"/>
    <w:rsid w:val="00043ABC"/>
    <w:rsid w:val="00043AC2"/>
    <w:rsid w:val="00043C60"/>
    <w:rsid w:val="00043EBA"/>
    <w:rsid w:val="000443F1"/>
    <w:rsid w:val="00044F61"/>
    <w:rsid w:val="0004554C"/>
    <w:rsid w:val="000455D4"/>
    <w:rsid w:val="0004560F"/>
    <w:rsid w:val="000456F0"/>
    <w:rsid w:val="00045A9E"/>
    <w:rsid w:val="00045AC3"/>
    <w:rsid w:val="00045B17"/>
    <w:rsid w:val="00045F8A"/>
    <w:rsid w:val="00045FB7"/>
    <w:rsid w:val="00045FCE"/>
    <w:rsid w:val="0004600B"/>
    <w:rsid w:val="00046089"/>
    <w:rsid w:val="00046337"/>
    <w:rsid w:val="0004646B"/>
    <w:rsid w:val="000464A0"/>
    <w:rsid w:val="0004683F"/>
    <w:rsid w:val="000469B5"/>
    <w:rsid w:val="00046BDA"/>
    <w:rsid w:val="00046D03"/>
    <w:rsid w:val="00046D04"/>
    <w:rsid w:val="00047137"/>
    <w:rsid w:val="00047226"/>
    <w:rsid w:val="00047D33"/>
    <w:rsid w:val="000500BB"/>
    <w:rsid w:val="000500F4"/>
    <w:rsid w:val="000501EA"/>
    <w:rsid w:val="000502A7"/>
    <w:rsid w:val="000506D8"/>
    <w:rsid w:val="000507FD"/>
    <w:rsid w:val="0005090D"/>
    <w:rsid w:val="00050915"/>
    <w:rsid w:val="00050B1A"/>
    <w:rsid w:val="00050CD0"/>
    <w:rsid w:val="00050D6B"/>
    <w:rsid w:val="00050E91"/>
    <w:rsid w:val="00050F4A"/>
    <w:rsid w:val="00051317"/>
    <w:rsid w:val="00051387"/>
    <w:rsid w:val="000514B5"/>
    <w:rsid w:val="000516BD"/>
    <w:rsid w:val="00051F31"/>
    <w:rsid w:val="0005208C"/>
    <w:rsid w:val="00052437"/>
    <w:rsid w:val="000526FD"/>
    <w:rsid w:val="000529B1"/>
    <w:rsid w:val="000529DF"/>
    <w:rsid w:val="00052E89"/>
    <w:rsid w:val="00052FBF"/>
    <w:rsid w:val="000537FE"/>
    <w:rsid w:val="00053A81"/>
    <w:rsid w:val="00053A90"/>
    <w:rsid w:val="00053B93"/>
    <w:rsid w:val="00053BB7"/>
    <w:rsid w:val="00053BE0"/>
    <w:rsid w:val="00053F56"/>
    <w:rsid w:val="0005437A"/>
    <w:rsid w:val="00054433"/>
    <w:rsid w:val="000544D0"/>
    <w:rsid w:val="000544E5"/>
    <w:rsid w:val="00054580"/>
    <w:rsid w:val="00054B8D"/>
    <w:rsid w:val="00054D0E"/>
    <w:rsid w:val="00054DC8"/>
    <w:rsid w:val="0005505C"/>
    <w:rsid w:val="00055300"/>
    <w:rsid w:val="000553BE"/>
    <w:rsid w:val="0005558D"/>
    <w:rsid w:val="0005590F"/>
    <w:rsid w:val="00055C2F"/>
    <w:rsid w:val="00055F77"/>
    <w:rsid w:val="0005604C"/>
    <w:rsid w:val="00056511"/>
    <w:rsid w:val="0005681B"/>
    <w:rsid w:val="00056A38"/>
    <w:rsid w:val="00056B66"/>
    <w:rsid w:val="00056CEB"/>
    <w:rsid w:val="00056D1D"/>
    <w:rsid w:val="00056D40"/>
    <w:rsid w:val="00057389"/>
    <w:rsid w:val="000574CB"/>
    <w:rsid w:val="00057546"/>
    <w:rsid w:val="00057614"/>
    <w:rsid w:val="000577F7"/>
    <w:rsid w:val="00057CC8"/>
    <w:rsid w:val="00057D36"/>
    <w:rsid w:val="00057DBB"/>
    <w:rsid w:val="00057EB8"/>
    <w:rsid w:val="000603E1"/>
    <w:rsid w:val="000607E9"/>
    <w:rsid w:val="000608A2"/>
    <w:rsid w:val="0006093C"/>
    <w:rsid w:val="00060A5B"/>
    <w:rsid w:val="00060ABA"/>
    <w:rsid w:val="00060E6C"/>
    <w:rsid w:val="00060EC9"/>
    <w:rsid w:val="000610CD"/>
    <w:rsid w:val="00061714"/>
    <w:rsid w:val="0006171C"/>
    <w:rsid w:val="00061796"/>
    <w:rsid w:val="00061A7F"/>
    <w:rsid w:val="00061FF5"/>
    <w:rsid w:val="0006281E"/>
    <w:rsid w:val="00062996"/>
    <w:rsid w:val="000629B0"/>
    <w:rsid w:val="00062A08"/>
    <w:rsid w:val="00062C77"/>
    <w:rsid w:val="00062E57"/>
    <w:rsid w:val="00062FBB"/>
    <w:rsid w:val="0006303E"/>
    <w:rsid w:val="0006319E"/>
    <w:rsid w:val="000633F4"/>
    <w:rsid w:val="000635FE"/>
    <w:rsid w:val="00063CB0"/>
    <w:rsid w:val="00063E9A"/>
    <w:rsid w:val="00063F10"/>
    <w:rsid w:val="00064407"/>
    <w:rsid w:val="000646C4"/>
    <w:rsid w:val="00064747"/>
    <w:rsid w:val="00064819"/>
    <w:rsid w:val="000649AD"/>
    <w:rsid w:val="00064B2C"/>
    <w:rsid w:val="00064B42"/>
    <w:rsid w:val="00064C1E"/>
    <w:rsid w:val="000653D8"/>
    <w:rsid w:val="0006546F"/>
    <w:rsid w:val="000654F3"/>
    <w:rsid w:val="00065564"/>
    <w:rsid w:val="0006559A"/>
    <w:rsid w:val="000656BE"/>
    <w:rsid w:val="000657D4"/>
    <w:rsid w:val="00066038"/>
    <w:rsid w:val="000660BB"/>
    <w:rsid w:val="0006612F"/>
    <w:rsid w:val="00066316"/>
    <w:rsid w:val="000665AE"/>
    <w:rsid w:val="0006669F"/>
    <w:rsid w:val="000666BB"/>
    <w:rsid w:val="00066998"/>
    <w:rsid w:val="00066B60"/>
    <w:rsid w:val="00066E57"/>
    <w:rsid w:val="00066EB3"/>
    <w:rsid w:val="00066FE0"/>
    <w:rsid w:val="000671E2"/>
    <w:rsid w:val="000672B4"/>
    <w:rsid w:val="00067349"/>
    <w:rsid w:val="00067513"/>
    <w:rsid w:val="0006753C"/>
    <w:rsid w:val="00067AF0"/>
    <w:rsid w:val="00067B85"/>
    <w:rsid w:val="00067BD7"/>
    <w:rsid w:val="000700F6"/>
    <w:rsid w:val="00070107"/>
    <w:rsid w:val="00070197"/>
    <w:rsid w:val="00070683"/>
    <w:rsid w:val="00070696"/>
    <w:rsid w:val="000706C5"/>
    <w:rsid w:val="000706E4"/>
    <w:rsid w:val="00070ADD"/>
    <w:rsid w:val="00070F6F"/>
    <w:rsid w:val="00071391"/>
    <w:rsid w:val="00071624"/>
    <w:rsid w:val="000716E5"/>
    <w:rsid w:val="00071705"/>
    <w:rsid w:val="00071971"/>
    <w:rsid w:val="00071C57"/>
    <w:rsid w:val="00071D6F"/>
    <w:rsid w:val="000720EB"/>
    <w:rsid w:val="000721A5"/>
    <w:rsid w:val="000721CC"/>
    <w:rsid w:val="00072A03"/>
    <w:rsid w:val="00072B57"/>
    <w:rsid w:val="00072BC4"/>
    <w:rsid w:val="00072DC2"/>
    <w:rsid w:val="00072E11"/>
    <w:rsid w:val="00072E33"/>
    <w:rsid w:val="00072E36"/>
    <w:rsid w:val="00073692"/>
    <w:rsid w:val="00073765"/>
    <w:rsid w:val="0007383E"/>
    <w:rsid w:val="0007389F"/>
    <w:rsid w:val="000738F9"/>
    <w:rsid w:val="00073AAD"/>
    <w:rsid w:val="00073B64"/>
    <w:rsid w:val="00073CD8"/>
    <w:rsid w:val="00073FC8"/>
    <w:rsid w:val="00073FE9"/>
    <w:rsid w:val="00074267"/>
    <w:rsid w:val="00074325"/>
    <w:rsid w:val="000743C9"/>
    <w:rsid w:val="0007468D"/>
    <w:rsid w:val="000747BA"/>
    <w:rsid w:val="000752E5"/>
    <w:rsid w:val="00075331"/>
    <w:rsid w:val="00075802"/>
    <w:rsid w:val="00075807"/>
    <w:rsid w:val="0007593A"/>
    <w:rsid w:val="00075983"/>
    <w:rsid w:val="00075AB3"/>
    <w:rsid w:val="00075BBB"/>
    <w:rsid w:val="00075E0B"/>
    <w:rsid w:val="0007613A"/>
    <w:rsid w:val="00076386"/>
    <w:rsid w:val="0007650D"/>
    <w:rsid w:val="00076595"/>
    <w:rsid w:val="00076678"/>
    <w:rsid w:val="00076C83"/>
    <w:rsid w:val="00076D43"/>
    <w:rsid w:val="00076E25"/>
    <w:rsid w:val="000770F9"/>
    <w:rsid w:val="0007764F"/>
    <w:rsid w:val="000776B2"/>
    <w:rsid w:val="00077804"/>
    <w:rsid w:val="000779B7"/>
    <w:rsid w:val="00077AB7"/>
    <w:rsid w:val="00077B45"/>
    <w:rsid w:val="00077C81"/>
    <w:rsid w:val="00077CEA"/>
    <w:rsid w:val="00077D0E"/>
    <w:rsid w:val="00077D1A"/>
    <w:rsid w:val="00077D96"/>
    <w:rsid w:val="00077E94"/>
    <w:rsid w:val="00077FAB"/>
    <w:rsid w:val="0008015E"/>
    <w:rsid w:val="0008023E"/>
    <w:rsid w:val="000803E7"/>
    <w:rsid w:val="0008055A"/>
    <w:rsid w:val="00080644"/>
    <w:rsid w:val="00080708"/>
    <w:rsid w:val="00080825"/>
    <w:rsid w:val="0008089F"/>
    <w:rsid w:val="00080A49"/>
    <w:rsid w:val="00080ADD"/>
    <w:rsid w:val="00080D93"/>
    <w:rsid w:val="00080DCF"/>
    <w:rsid w:val="00080FF6"/>
    <w:rsid w:val="00081066"/>
    <w:rsid w:val="000810B6"/>
    <w:rsid w:val="00081177"/>
    <w:rsid w:val="000814C8"/>
    <w:rsid w:val="000816A6"/>
    <w:rsid w:val="000817C1"/>
    <w:rsid w:val="00081850"/>
    <w:rsid w:val="00081BD9"/>
    <w:rsid w:val="00081CB9"/>
    <w:rsid w:val="00082045"/>
    <w:rsid w:val="0008207A"/>
    <w:rsid w:val="0008213C"/>
    <w:rsid w:val="000822A8"/>
    <w:rsid w:val="000823B4"/>
    <w:rsid w:val="000823F8"/>
    <w:rsid w:val="000824EB"/>
    <w:rsid w:val="000826B7"/>
    <w:rsid w:val="00082A86"/>
    <w:rsid w:val="00082B98"/>
    <w:rsid w:val="00082C51"/>
    <w:rsid w:val="00083050"/>
    <w:rsid w:val="00083104"/>
    <w:rsid w:val="00083264"/>
    <w:rsid w:val="000832B2"/>
    <w:rsid w:val="0008338C"/>
    <w:rsid w:val="000837BB"/>
    <w:rsid w:val="00083A2C"/>
    <w:rsid w:val="00083ED0"/>
    <w:rsid w:val="0008413F"/>
    <w:rsid w:val="0008426B"/>
    <w:rsid w:val="00084467"/>
    <w:rsid w:val="00084518"/>
    <w:rsid w:val="00084ACA"/>
    <w:rsid w:val="00084D63"/>
    <w:rsid w:val="00084DEB"/>
    <w:rsid w:val="00084E00"/>
    <w:rsid w:val="00084F43"/>
    <w:rsid w:val="00084FD3"/>
    <w:rsid w:val="000850EF"/>
    <w:rsid w:val="00085514"/>
    <w:rsid w:val="0008562B"/>
    <w:rsid w:val="000858C0"/>
    <w:rsid w:val="00085BC4"/>
    <w:rsid w:val="00085C1E"/>
    <w:rsid w:val="00085C84"/>
    <w:rsid w:val="00085DA3"/>
    <w:rsid w:val="00085E9A"/>
    <w:rsid w:val="00085ECF"/>
    <w:rsid w:val="000861D0"/>
    <w:rsid w:val="000864CF"/>
    <w:rsid w:val="0008653B"/>
    <w:rsid w:val="00086650"/>
    <w:rsid w:val="00086708"/>
    <w:rsid w:val="00086815"/>
    <w:rsid w:val="000869E1"/>
    <w:rsid w:val="00086B22"/>
    <w:rsid w:val="00086D83"/>
    <w:rsid w:val="00086E5E"/>
    <w:rsid w:val="00087019"/>
    <w:rsid w:val="000872A5"/>
    <w:rsid w:val="0008733C"/>
    <w:rsid w:val="0008745D"/>
    <w:rsid w:val="000876C2"/>
    <w:rsid w:val="00087990"/>
    <w:rsid w:val="000879C9"/>
    <w:rsid w:val="00087C48"/>
    <w:rsid w:val="00087F6D"/>
    <w:rsid w:val="0009023A"/>
    <w:rsid w:val="0009070A"/>
    <w:rsid w:val="00090CE7"/>
    <w:rsid w:val="00090F76"/>
    <w:rsid w:val="0009101A"/>
    <w:rsid w:val="00091268"/>
    <w:rsid w:val="000912A3"/>
    <w:rsid w:val="000912B1"/>
    <w:rsid w:val="000912E6"/>
    <w:rsid w:val="0009178D"/>
    <w:rsid w:val="000917BD"/>
    <w:rsid w:val="00091A63"/>
    <w:rsid w:val="00091B0F"/>
    <w:rsid w:val="00091B77"/>
    <w:rsid w:val="00091CC5"/>
    <w:rsid w:val="000923B6"/>
    <w:rsid w:val="000925D1"/>
    <w:rsid w:val="00092C37"/>
    <w:rsid w:val="00092FAA"/>
    <w:rsid w:val="00093386"/>
    <w:rsid w:val="000933F8"/>
    <w:rsid w:val="0009357C"/>
    <w:rsid w:val="00093845"/>
    <w:rsid w:val="00093D11"/>
    <w:rsid w:val="00093EC9"/>
    <w:rsid w:val="00093FF4"/>
    <w:rsid w:val="00094475"/>
    <w:rsid w:val="0009484D"/>
    <w:rsid w:val="000948AF"/>
    <w:rsid w:val="00094BD0"/>
    <w:rsid w:val="00094F7A"/>
    <w:rsid w:val="00095317"/>
    <w:rsid w:val="0009545D"/>
    <w:rsid w:val="0009546B"/>
    <w:rsid w:val="0009548D"/>
    <w:rsid w:val="000955E9"/>
    <w:rsid w:val="000955EF"/>
    <w:rsid w:val="000956CD"/>
    <w:rsid w:val="0009570D"/>
    <w:rsid w:val="000958A5"/>
    <w:rsid w:val="000958AC"/>
    <w:rsid w:val="00095925"/>
    <w:rsid w:val="00095E5F"/>
    <w:rsid w:val="000962E1"/>
    <w:rsid w:val="000962F3"/>
    <w:rsid w:val="0009639D"/>
    <w:rsid w:val="0009642D"/>
    <w:rsid w:val="000964BC"/>
    <w:rsid w:val="000965B5"/>
    <w:rsid w:val="00096C5C"/>
    <w:rsid w:val="00096F71"/>
    <w:rsid w:val="00097112"/>
    <w:rsid w:val="000971B7"/>
    <w:rsid w:val="000971DF"/>
    <w:rsid w:val="00097339"/>
    <w:rsid w:val="0009772B"/>
    <w:rsid w:val="00097BA0"/>
    <w:rsid w:val="00097BB2"/>
    <w:rsid w:val="00097E50"/>
    <w:rsid w:val="00097E6F"/>
    <w:rsid w:val="00097EFF"/>
    <w:rsid w:val="000A0082"/>
    <w:rsid w:val="000A0129"/>
    <w:rsid w:val="000A0468"/>
    <w:rsid w:val="000A0845"/>
    <w:rsid w:val="000A0B45"/>
    <w:rsid w:val="000A0CF5"/>
    <w:rsid w:val="000A13A3"/>
    <w:rsid w:val="000A1648"/>
    <w:rsid w:val="000A19ED"/>
    <w:rsid w:val="000A1A5E"/>
    <w:rsid w:val="000A1A81"/>
    <w:rsid w:val="000A25AD"/>
    <w:rsid w:val="000A2838"/>
    <w:rsid w:val="000A28B1"/>
    <w:rsid w:val="000A29CA"/>
    <w:rsid w:val="000A2C03"/>
    <w:rsid w:val="000A2C58"/>
    <w:rsid w:val="000A2EDE"/>
    <w:rsid w:val="000A30E4"/>
    <w:rsid w:val="000A3161"/>
    <w:rsid w:val="000A3606"/>
    <w:rsid w:val="000A37EF"/>
    <w:rsid w:val="000A381B"/>
    <w:rsid w:val="000A39A6"/>
    <w:rsid w:val="000A39B5"/>
    <w:rsid w:val="000A3AA6"/>
    <w:rsid w:val="000A3EB9"/>
    <w:rsid w:val="000A4346"/>
    <w:rsid w:val="000A4542"/>
    <w:rsid w:val="000A4854"/>
    <w:rsid w:val="000A4A99"/>
    <w:rsid w:val="000A4A9C"/>
    <w:rsid w:val="000A4DA8"/>
    <w:rsid w:val="000A4DCA"/>
    <w:rsid w:val="000A51D2"/>
    <w:rsid w:val="000A5436"/>
    <w:rsid w:val="000A5734"/>
    <w:rsid w:val="000A5D55"/>
    <w:rsid w:val="000A602A"/>
    <w:rsid w:val="000A61D7"/>
    <w:rsid w:val="000A62B9"/>
    <w:rsid w:val="000A6432"/>
    <w:rsid w:val="000A64DB"/>
    <w:rsid w:val="000A677C"/>
    <w:rsid w:val="000A6964"/>
    <w:rsid w:val="000A699A"/>
    <w:rsid w:val="000A69B3"/>
    <w:rsid w:val="000A6CDB"/>
    <w:rsid w:val="000A6F15"/>
    <w:rsid w:val="000A7177"/>
    <w:rsid w:val="000A71A1"/>
    <w:rsid w:val="000A73EA"/>
    <w:rsid w:val="000A759F"/>
    <w:rsid w:val="000A7A79"/>
    <w:rsid w:val="000A7B1C"/>
    <w:rsid w:val="000A7BDD"/>
    <w:rsid w:val="000A7C39"/>
    <w:rsid w:val="000A7C50"/>
    <w:rsid w:val="000A7C87"/>
    <w:rsid w:val="000A7D2B"/>
    <w:rsid w:val="000A7D4D"/>
    <w:rsid w:val="000A7E21"/>
    <w:rsid w:val="000A7E2D"/>
    <w:rsid w:val="000B0085"/>
    <w:rsid w:val="000B0148"/>
    <w:rsid w:val="000B0263"/>
    <w:rsid w:val="000B051E"/>
    <w:rsid w:val="000B0A8B"/>
    <w:rsid w:val="000B0FBD"/>
    <w:rsid w:val="000B0FFA"/>
    <w:rsid w:val="000B11A5"/>
    <w:rsid w:val="000B1612"/>
    <w:rsid w:val="000B16F4"/>
    <w:rsid w:val="000B19EE"/>
    <w:rsid w:val="000B1D21"/>
    <w:rsid w:val="000B204B"/>
    <w:rsid w:val="000B24AC"/>
    <w:rsid w:val="000B2517"/>
    <w:rsid w:val="000B26D4"/>
    <w:rsid w:val="000B27FE"/>
    <w:rsid w:val="000B2880"/>
    <w:rsid w:val="000B28F6"/>
    <w:rsid w:val="000B2B05"/>
    <w:rsid w:val="000B2B32"/>
    <w:rsid w:val="000B2D1C"/>
    <w:rsid w:val="000B2DE1"/>
    <w:rsid w:val="000B2F1E"/>
    <w:rsid w:val="000B2FA7"/>
    <w:rsid w:val="000B30E8"/>
    <w:rsid w:val="000B31DF"/>
    <w:rsid w:val="000B37AA"/>
    <w:rsid w:val="000B399F"/>
    <w:rsid w:val="000B3A5A"/>
    <w:rsid w:val="000B3A81"/>
    <w:rsid w:val="000B3A9C"/>
    <w:rsid w:val="000B3C95"/>
    <w:rsid w:val="000B402D"/>
    <w:rsid w:val="000B419A"/>
    <w:rsid w:val="000B447E"/>
    <w:rsid w:val="000B461D"/>
    <w:rsid w:val="000B468F"/>
    <w:rsid w:val="000B4737"/>
    <w:rsid w:val="000B488D"/>
    <w:rsid w:val="000B4AD5"/>
    <w:rsid w:val="000B4CD3"/>
    <w:rsid w:val="000B4FF5"/>
    <w:rsid w:val="000B505B"/>
    <w:rsid w:val="000B50AF"/>
    <w:rsid w:val="000B521B"/>
    <w:rsid w:val="000B54F1"/>
    <w:rsid w:val="000B5FE4"/>
    <w:rsid w:val="000B6026"/>
    <w:rsid w:val="000B60DE"/>
    <w:rsid w:val="000B6212"/>
    <w:rsid w:val="000B6425"/>
    <w:rsid w:val="000B683C"/>
    <w:rsid w:val="000B6998"/>
    <w:rsid w:val="000B6D6C"/>
    <w:rsid w:val="000B6E0E"/>
    <w:rsid w:val="000B6F1D"/>
    <w:rsid w:val="000B714C"/>
    <w:rsid w:val="000B7324"/>
    <w:rsid w:val="000B77D6"/>
    <w:rsid w:val="000B7BD9"/>
    <w:rsid w:val="000B7C44"/>
    <w:rsid w:val="000B7CDC"/>
    <w:rsid w:val="000C04DD"/>
    <w:rsid w:val="000C0BB0"/>
    <w:rsid w:val="000C0E2D"/>
    <w:rsid w:val="000C0F55"/>
    <w:rsid w:val="000C0FE7"/>
    <w:rsid w:val="000C102B"/>
    <w:rsid w:val="000C1060"/>
    <w:rsid w:val="000C1150"/>
    <w:rsid w:val="000C15F0"/>
    <w:rsid w:val="000C1773"/>
    <w:rsid w:val="000C1798"/>
    <w:rsid w:val="000C1931"/>
    <w:rsid w:val="000C1CFF"/>
    <w:rsid w:val="000C2185"/>
    <w:rsid w:val="000C21D2"/>
    <w:rsid w:val="000C2835"/>
    <w:rsid w:val="000C29BC"/>
    <w:rsid w:val="000C2BBC"/>
    <w:rsid w:val="000C2C8A"/>
    <w:rsid w:val="000C2CB4"/>
    <w:rsid w:val="000C2DA0"/>
    <w:rsid w:val="000C2EA7"/>
    <w:rsid w:val="000C2EB1"/>
    <w:rsid w:val="000C2EF1"/>
    <w:rsid w:val="000C3022"/>
    <w:rsid w:val="000C305F"/>
    <w:rsid w:val="000C3138"/>
    <w:rsid w:val="000C351A"/>
    <w:rsid w:val="000C3543"/>
    <w:rsid w:val="000C3820"/>
    <w:rsid w:val="000C3952"/>
    <w:rsid w:val="000C39DC"/>
    <w:rsid w:val="000C3BBD"/>
    <w:rsid w:val="000C3DD8"/>
    <w:rsid w:val="000C40EE"/>
    <w:rsid w:val="000C4109"/>
    <w:rsid w:val="000C4501"/>
    <w:rsid w:val="000C4B01"/>
    <w:rsid w:val="000C4B2A"/>
    <w:rsid w:val="000C4C52"/>
    <w:rsid w:val="000C528F"/>
    <w:rsid w:val="000C530F"/>
    <w:rsid w:val="000C557D"/>
    <w:rsid w:val="000C5810"/>
    <w:rsid w:val="000C5A1B"/>
    <w:rsid w:val="000C5C51"/>
    <w:rsid w:val="000C5E2F"/>
    <w:rsid w:val="000C6003"/>
    <w:rsid w:val="000C612F"/>
    <w:rsid w:val="000C61A4"/>
    <w:rsid w:val="000C6338"/>
    <w:rsid w:val="000C656C"/>
    <w:rsid w:val="000C668C"/>
    <w:rsid w:val="000C6B1B"/>
    <w:rsid w:val="000C6B91"/>
    <w:rsid w:val="000C6FA5"/>
    <w:rsid w:val="000C713D"/>
    <w:rsid w:val="000C758E"/>
    <w:rsid w:val="000C7603"/>
    <w:rsid w:val="000C7A69"/>
    <w:rsid w:val="000D0091"/>
    <w:rsid w:val="000D00F9"/>
    <w:rsid w:val="000D0141"/>
    <w:rsid w:val="000D0232"/>
    <w:rsid w:val="000D0308"/>
    <w:rsid w:val="000D0345"/>
    <w:rsid w:val="000D035D"/>
    <w:rsid w:val="000D05EE"/>
    <w:rsid w:val="000D0740"/>
    <w:rsid w:val="000D0A49"/>
    <w:rsid w:val="000D0BB9"/>
    <w:rsid w:val="000D0D9C"/>
    <w:rsid w:val="000D0DFC"/>
    <w:rsid w:val="000D11DC"/>
    <w:rsid w:val="000D1342"/>
    <w:rsid w:val="000D1417"/>
    <w:rsid w:val="000D168C"/>
    <w:rsid w:val="000D16E0"/>
    <w:rsid w:val="000D1B2C"/>
    <w:rsid w:val="000D1BFF"/>
    <w:rsid w:val="000D1DE8"/>
    <w:rsid w:val="000D2110"/>
    <w:rsid w:val="000D27D0"/>
    <w:rsid w:val="000D2E25"/>
    <w:rsid w:val="000D2F2A"/>
    <w:rsid w:val="000D3025"/>
    <w:rsid w:val="000D3049"/>
    <w:rsid w:val="000D3350"/>
    <w:rsid w:val="000D33C3"/>
    <w:rsid w:val="000D3592"/>
    <w:rsid w:val="000D35B4"/>
    <w:rsid w:val="000D35EC"/>
    <w:rsid w:val="000D3965"/>
    <w:rsid w:val="000D3CD8"/>
    <w:rsid w:val="000D3DD9"/>
    <w:rsid w:val="000D401F"/>
    <w:rsid w:val="000D40F9"/>
    <w:rsid w:val="000D43E9"/>
    <w:rsid w:val="000D4426"/>
    <w:rsid w:val="000D46EF"/>
    <w:rsid w:val="000D476E"/>
    <w:rsid w:val="000D483D"/>
    <w:rsid w:val="000D4A76"/>
    <w:rsid w:val="000D4ECA"/>
    <w:rsid w:val="000D5089"/>
    <w:rsid w:val="000D540A"/>
    <w:rsid w:val="000D5638"/>
    <w:rsid w:val="000D592E"/>
    <w:rsid w:val="000D59D0"/>
    <w:rsid w:val="000D5A30"/>
    <w:rsid w:val="000D5A8F"/>
    <w:rsid w:val="000D5AF2"/>
    <w:rsid w:val="000D5BC9"/>
    <w:rsid w:val="000D5D37"/>
    <w:rsid w:val="000D5D4D"/>
    <w:rsid w:val="000D5DBB"/>
    <w:rsid w:val="000D5E16"/>
    <w:rsid w:val="000D5E2B"/>
    <w:rsid w:val="000D5F03"/>
    <w:rsid w:val="000D6048"/>
    <w:rsid w:val="000D60AB"/>
    <w:rsid w:val="000D60CE"/>
    <w:rsid w:val="000D60D9"/>
    <w:rsid w:val="000D6381"/>
    <w:rsid w:val="000D63AF"/>
    <w:rsid w:val="000D642A"/>
    <w:rsid w:val="000D64A3"/>
    <w:rsid w:val="000D6987"/>
    <w:rsid w:val="000D765E"/>
    <w:rsid w:val="000D7A39"/>
    <w:rsid w:val="000D7ACA"/>
    <w:rsid w:val="000D7BCF"/>
    <w:rsid w:val="000D7DEF"/>
    <w:rsid w:val="000D7DF2"/>
    <w:rsid w:val="000E0192"/>
    <w:rsid w:val="000E0387"/>
    <w:rsid w:val="000E03A2"/>
    <w:rsid w:val="000E0412"/>
    <w:rsid w:val="000E06A8"/>
    <w:rsid w:val="000E07E4"/>
    <w:rsid w:val="000E0B14"/>
    <w:rsid w:val="000E0B40"/>
    <w:rsid w:val="000E0CCF"/>
    <w:rsid w:val="000E0CE4"/>
    <w:rsid w:val="000E11B5"/>
    <w:rsid w:val="000E13D0"/>
    <w:rsid w:val="000E1458"/>
    <w:rsid w:val="000E15C4"/>
    <w:rsid w:val="000E1713"/>
    <w:rsid w:val="000E1856"/>
    <w:rsid w:val="000E1A5E"/>
    <w:rsid w:val="000E1BED"/>
    <w:rsid w:val="000E1C14"/>
    <w:rsid w:val="000E1EE5"/>
    <w:rsid w:val="000E1EEA"/>
    <w:rsid w:val="000E1EF7"/>
    <w:rsid w:val="000E1F29"/>
    <w:rsid w:val="000E224D"/>
    <w:rsid w:val="000E2481"/>
    <w:rsid w:val="000E251A"/>
    <w:rsid w:val="000E261B"/>
    <w:rsid w:val="000E2D43"/>
    <w:rsid w:val="000E2EB8"/>
    <w:rsid w:val="000E343C"/>
    <w:rsid w:val="000E344A"/>
    <w:rsid w:val="000E3464"/>
    <w:rsid w:val="000E34A2"/>
    <w:rsid w:val="000E392F"/>
    <w:rsid w:val="000E3A7D"/>
    <w:rsid w:val="000E3B64"/>
    <w:rsid w:val="000E3C48"/>
    <w:rsid w:val="000E4155"/>
    <w:rsid w:val="000E42B5"/>
    <w:rsid w:val="000E4540"/>
    <w:rsid w:val="000E46A1"/>
    <w:rsid w:val="000E4878"/>
    <w:rsid w:val="000E4B05"/>
    <w:rsid w:val="000E4BD4"/>
    <w:rsid w:val="000E5065"/>
    <w:rsid w:val="000E5438"/>
    <w:rsid w:val="000E55F9"/>
    <w:rsid w:val="000E560D"/>
    <w:rsid w:val="000E56B6"/>
    <w:rsid w:val="000E5785"/>
    <w:rsid w:val="000E5A27"/>
    <w:rsid w:val="000E5D50"/>
    <w:rsid w:val="000E5DB2"/>
    <w:rsid w:val="000E5E45"/>
    <w:rsid w:val="000E5F5B"/>
    <w:rsid w:val="000E6860"/>
    <w:rsid w:val="000E6915"/>
    <w:rsid w:val="000E6C36"/>
    <w:rsid w:val="000E6C98"/>
    <w:rsid w:val="000E7043"/>
    <w:rsid w:val="000E71E5"/>
    <w:rsid w:val="000E740F"/>
    <w:rsid w:val="000E7553"/>
    <w:rsid w:val="000E78AE"/>
    <w:rsid w:val="000E7A20"/>
    <w:rsid w:val="000E7A2B"/>
    <w:rsid w:val="000E7B2C"/>
    <w:rsid w:val="000E7BB9"/>
    <w:rsid w:val="000E7C1B"/>
    <w:rsid w:val="000E7D25"/>
    <w:rsid w:val="000E7E21"/>
    <w:rsid w:val="000F0129"/>
    <w:rsid w:val="000F0200"/>
    <w:rsid w:val="000F025D"/>
    <w:rsid w:val="000F0349"/>
    <w:rsid w:val="000F03BD"/>
    <w:rsid w:val="000F04A5"/>
    <w:rsid w:val="000F05AF"/>
    <w:rsid w:val="000F05FF"/>
    <w:rsid w:val="000F0AF5"/>
    <w:rsid w:val="000F0BFC"/>
    <w:rsid w:val="000F0CE3"/>
    <w:rsid w:val="000F0E20"/>
    <w:rsid w:val="000F0FD9"/>
    <w:rsid w:val="000F12C1"/>
    <w:rsid w:val="000F141B"/>
    <w:rsid w:val="000F15AC"/>
    <w:rsid w:val="000F1679"/>
    <w:rsid w:val="000F1B1E"/>
    <w:rsid w:val="000F1B31"/>
    <w:rsid w:val="000F1F76"/>
    <w:rsid w:val="000F28AA"/>
    <w:rsid w:val="000F2990"/>
    <w:rsid w:val="000F2AFD"/>
    <w:rsid w:val="000F2BE3"/>
    <w:rsid w:val="000F3092"/>
    <w:rsid w:val="000F3211"/>
    <w:rsid w:val="000F344C"/>
    <w:rsid w:val="000F3476"/>
    <w:rsid w:val="000F3495"/>
    <w:rsid w:val="000F3896"/>
    <w:rsid w:val="000F393A"/>
    <w:rsid w:val="000F39C1"/>
    <w:rsid w:val="000F3B41"/>
    <w:rsid w:val="000F3BDD"/>
    <w:rsid w:val="000F3BE4"/>
    <w:rsid w:val="000F3DC7"/>
    <w:rsid w:val="000F47D3"/>
    <w:rsid w:val="000F4975"/>
    <w:rsid w:val="000F49A6"/>
    <w:rsid w:val="000F4A55"/>
    <w:rsid w:val="000F4BB0"/>
    <w:rsid w:val="000F4CF4"/>
    <w:rsid w:val="000F4D8B"/>
    <w:rsid w:val="000F4DBB"/>
    <w:rsid w:val="000F4E06"/>
    <w:rsid w:val="000F4F5F"/>
    <w:rsid w:val="000F4FDA"/>
    <w:rsid w:val="000F51F6"/>
    <w:rsid w:val="000F5376"/>
    <w:rsid w:val="000F5DC2"/>
    <w:rsid w:val="000F5F48"/>
    <w:rsid w:val="000F5F60"/>
    <w:rsid w:val="000F5FAC"/>
    <w:rsid w:val="000F5FDF"/>
    <w:rsid w:val="000F6347"/>
    <w:rsid w:val="000F65F9"/>
    <w:rsid w:val="000F6624"/>
    <w:rsid w:val="000F676D"/>
    <w:rsid w:val="000F6861"/>
    <w:rsid w:val="000F6862"/>
    <w:rsid w:val="000F69FD"/>
    <w:rsid w:val="000F6C14"/>
    <w:rsid w:val="000F6C4F"/>
    <w:rsid w:val="000F6C5F"/>
    <w:rsid w:val="000F6C64"/>
    <w:rsid w:val="000F6C72"/>
    <w:rsid w:val="000F6DBA"/>
    <w:rsid w:val="000F6E5A"/>
    <w:rsid w:val="000F71EA"/>
    <w:rsid w:val="000F7271"/>
    <w:rsid w:val="000F72DC"/>
    <w:rsid w:val="000F72E5"/>
    <w:rsid w:val="000F738C"/>
    <w:rsid w:val="000F7481"/>
    <w:rsid w:val="000F7B3F"/>
    <w:rsid w:val="000F7BEF"/>
    <w:rsid w:val="000F7D24"/>
    <w:rsid w:val="00100420"/>
    <w:rsid w:val="001006DF"/>
    <w:rsid w:val="00100818"/>
    <w:rsid w:val="001009C2"/>
    <w:rsid w:val="00100D67"/>
    <w:rsid w:val="00100F2C"/>
    <w:rsid w:val="001013AF"/>
    <w:rsid w:val="001016F7"/>
    <w:rsid w:val="0010181D"/>
    <w:rsid w:val="001018C0"/>
    <w:rsid w:val="001018CD"/>
    <w:rsid w:val="00101B34"/>
    <w:rsid w:val="00101C0A"/>
    <w:rsid w:val="00101D02"/>
    <w:rsid w:val="001021E3"/>
    <w:rsid w:val="001024E0"/>
    <w:rsid w:val="00102D66"/>
    <w:rsid w:val="00103198"/>
    <w:rsid w:val="00103460"/>
    <w:rsid w:val="001036CC"/>
    <w:rsid w:val="001037A6"/>
    <w:rsid w:val="00103AEA"/>
    <w:rsid w:val="00103CDE"/>
    <w:rsid w:val="00103DBA"/>
    <w:rsid w:val="00103F3B"/>
    <w:rsid w:val="00104083"/>
    <w:rsid w:val="00104169"/>
    <w:rsid w:val="001041C5"/>
    <w:rsid w:val="00104264"/>
    <w:rsid w:val="00104682"/>
    <w:rsid w:val="0010470B"/>
    <w:rsid w:val="001047C1"/>
    <w:rsid w:val="00104A16"/>
    <w:rsid w:val="00104E92"/>
    <w:rsid w:val="00104F80"/>
    <w:rsid w:val="0010520F"/>
    <w:rsid w:val="00105754"/>
    <w:rsid w:val="001057CD"/>
    <w:rsid w:val="00105F37"/>
    <w:rsid w:val="00106394"/>
    <w:rsid w:val="00106640"/>
    <w:rsid w:val="00106798"/>
    <w:rsid w:val="00106968"/>
    <w:rsid w:val="001069D2"/>
    <w:rsid w:val="00106B1B"/>
    <w:rsid w:val="00106C83"/>
    <w:rsid w:val="00106D2E"/>
    <w:rsid w:val="00106D64"/>
    <w:rsid w:val="001070F8"/>
    <w:rsid w:val="001072D1"/>
    <w:rsid w:val="00107335"/>
    <w:rsid w:val="00107408"/>
    <w:rsid w:val="0010783A"/>
    <w:rsid w:val="00107BBF"/>
    <w:rsid w:val="00107E6A"/>
    <w:rsid w:val="00110083"/>
    <w:rsid w:val="001105AA"/>
    <w:rsid w:val="001105B7"/>
    <w:rsid w:val="0011099E"/>
    <w:rsid w:val="00110A01"/>
    <w:rsid w:val="00110CC6"/>
    <w:rsid w:val="00110FCC"/>
    <w:rsid w:val="00111183"/>
    <w:rsid w:val="00111843"/>
    <w:rsid w:val="00111B65"/>
    <w:rsid w:val="00111D78"/>
    <w:rsid w:val="00111F4D"/>
    <w:rsid w:val="001120E5"/>
    <w:rsid w:val="00112148"/>
    <w:rsid w:val="001122CD"/>
    <w:rsid w:val="001126D0"/>
    <w:rsid w:val="00112974"/>
    <w:rsid w:val="00112B30"/>
    <w:rsid w:val="00113B95"/>
    <w:rsid w:val="00113BB1"/>
    <w:rsid w:val="0011468A"/>
    <w:rsid w:val="00114A96"/>
    <w:rsid w:val="00114AED"/>
    <w:rsid w:val="00114FAF"/>
    <w:rsid w:val="00115078"/>
    <w:rsid w:val="00115528"/>
    <w:rsid w:val="00115546"/>
    <w:rsid w:val="00115583"/>
    <w:rsid w:val="0011558A"/>
    <w:rsid w:val="00115618"/>
    <w:rsid w:val="00115CF9"/>
    <w:rsid w:val="00115EC4"/>
    <w:rsid w:val="00115FC4"/>
    <w:rsid w:val="00116006"/>
    <w:rsid w:val="001162F0"/>
    <w:rsid w:val="00116C71"/>
    <w:rsid w:val="00116D3C"/>
    <w:rsid w:val="00116FA6"/>
    <w:rsid w:val="00117247"/>
    <w:rsid w:val="001175D8"/>
    <w:rsid w:val="001176DD"/>
    <w:rsid w:val="001179FD"/>
    <w:rsid w:val="00117F0F"/>
    <w:rsid w:val="00120046"/>
    <w:rsid w:val="001202C3"/>
    <w:rsid w:val="00120505"/>
    <w:rsid w:val="00120988"/>
    <w:rsid w:val="00120BDF"/>
    <w:rsid w:val="00120CAE"/>
    <w:rsid w:val="00120E4B"/>
    <w:rsid w:val="00120E54"/>
    <w:rsid w:val="00120E96"/>
    <w:rsid w:val="001210B7"/>
    <w:rsid w:val="00121487"/>
    <w:rsid w:val="00121862"/>
    <w:rsid w:val="00121A29"/>
    <w:rsid w:val="00121F30"/>
    <w:rsid w:val="0012215A"/>
    <w:rsid w:val="0012218D"/>
    <w:rsid w:val="001224E4"/>
    <w:rsid w:val="00122668"/>
    <w:rsid w:val="00122A15"/>
    <w:rsid w:val="00122CB6"/>
    <w:rsid w:val="00122FB5"/>
    <w:rsid w:val="00123015"/>
    <w:rsid w:val="001230D2"/>
    <w:rsid w:val="00123111"/>
    <w:rsid w:val="001231A6"/>
    <w:rsid w:val="001232AC"/>
    <w:rsid w:val="00123338"/>
    <w:rsid w:val="0012381A"/>
    <w:rsid w:val="00123AFE"/>
    <w:rsid w:val="00123F00"/>
    <w:rsid w:val="00123FD5"/>
    <w:rsid w:val="00124415"/>
    <w:rsid w:val="00124571"/>
    <w:rsid w:val="0012479E"/>
    <w:rsid w:val="00125048"/>
    <w:rsid w:val="00125127"/>
    <w:rsid w:val="00125261"/>
    <w:rsid w:val="001252F5"/>
    <w:rsid w:val="001253DF"/>
    <w:rsid w:val="00125443"/>
    <w:rsid w:val="00125541"/>
    <w:rsid w:val="0012568A"/>
    <w:rsid w:val="001257BF"/>
    <w:rsid w:val="00125849"/>
    <w:rsid w:val="00125929"/>
    <w:rsid w:val="0012599D"/>
    <w:rsid w:val="00125C40"/>
    <w:rsid w:val="00125C64"/>
    <w:rsid w:val="00125DED"/>
    <w:rsid w:val="00125E6E"/>
    <w:rsid w:val="00125FB6"/>
    <w:rsid w:val="00126676"/>
    <w:rsid w:val="001267D6"/>
    <w:rsid w:val="001269F1"/>
    <w:rsid w:val="00126CC0"/>
    <w:rsid w:val="001272C5"/>
    <w:rsid w:val="001272EA"/>
    <w:rsid w:val="00127908"/>
    <w:rsid w:val="00127AF0"/>
    <w:rsid w:val="00127B60"/>
    <w:rsid w:val="00127BEA"/>
    <w:rsid w:val="00127CF1"/>
    <w:rsid w:val="00127F7C"/>
    <w:rsid w:val="00130202"/>
    <w:rsid w:val="0013084C"/>
    <w:rsid w:val="0013094D"/>
    <w:rsid w:val="0013099A"/>
    <w:rsid w:val="001309AB"/>
    <w:rsid w:val="00130D7B"/>
    <w:rsid w:val="00130E68"/>
    <w:rsid w:val="001310B1"/>
    <w:rsid w:val="00131560"/>
    <w:rsid w:val="0013166A"/>
    <w:rsid w:val="001316BD"/>
    <w:rsid w:val="00131EA2"/>
    <w:rsid w:val="001321F7"/>
    <w:rsid w:val="00132424"/>
    <w:rsid w:val="00132CE3"/>
    <w:rsid w:val="001331B0"/>
    <w:rsid w:val="00133517"/>
    <w:rsid w:val="0013358F"/>
    <w:rsid w:val="001335FC"/>
    <w:rsid w:val="001338A1"/>
    <w:rsid w:val="001339F1"/>
    <w:rsid w:val="00133D4D"/>
    <w:rsid w:val="0013419D"/>
    <w:rsid w:val="00134223"/>
    <w:rsid w:val="0013432C"/>
    <w:rsid w:val="001344E6"/>
    <w:rsid w:val="00134658"/>
    <w:rsid w:val="001346AE"/>
    <w:rsid w:val="00134913"/>
    <w:rsid w:val="001349A0"/>
    <w:rsid w:val="00134BAC"/>
    <w:rsid w:val="00134E16"/>
    <w:rsid w:val="00134E21"/>
    <w:rsid w:val="00134FBE"/>
    <w:rsid w:val="0013511F"/>
    <w:rsid w:val="00135A55"/>
    <w:rsid w:val="00135B39"/>
    <w:rsid w:val="00135B90"/>
    <w:rsid w:val="00135D61"/>
    <w:rsid w:val="00135F15"/>
    <w:rsid w:val="00135FBC"/>
    <w:rsid w:val="00136330"/>
    <w:rsid w:val="00136358"/>
    <w:rsid w:val="00136C8B"/>
    <w:rsid w:val="00137484"/>
    <w:rsid w:val="00137DC0"/>
    <w:rsid w:val="00137DC8"/>
    <w:rsid w:val="00137F0F"/>
    <w:rsid w:val="00137F86"/>
    <w:rsid w:val="00140129"/>
    <w:rsid w:val="00140330"/>
    <w:rsid w:val="00140617"/>
    <w:rsid w:val="001409BE"/>
    <w:rsid w:val="00141189"/>
    <w:rsid w:val="001412FF"/>
    <w:rsid w:val="0014175B"/>
    <w:rsid w:val="00141966"/>
    <w:rsid w:val="00141A50"/>
    <w:rsid w:val="00141AFB"/>
    <w:rsid w:val="00141B0F"/>
    <w:rsid w:val="00141B4D"/>
    <w:rsid w:val="00141C84"/>
    <w:rsid w:val="00141D3F"/>
    <w:rsid w:val="00141E44"/>
    <w:rsid w:val="00141EEB"/>
    <w:rsid w:val="00141F53"/>
    <w:rsid w:val="00142027"/>
    <w:rsid w:val="0014206E"/>
    <w:rsid w:val="0014290A"/>
    <w:rsid w:val="00142AEA"/>
    <w:rsid w:val="00142B56"/>
    <w:rsid w:val="00142BBB"/>
    <w:rsid w:val="00142CD3"/>
    <w:rsid w:val="00142DBD"/>
    <w:rsid w:val="00142E30"/>
    <w:rsid w:val="00142F91"/>
    <w:rsid w:val="00143019"/>
    <w:rsid w:val="001433A6"/>
    <w:rsid w:val="001433F8"/>
    <w:rsid w:val="0014343B"/>
    <w:rsid w:val="001434C6"/>
    <w:rsid w:val="001438FF"/>
    <w:rsid w:val="00143A57"/>
    <w:rsid w:val="00143B27"/>
    <w:rsid w:val="00143BC2"/>
    <w:rsid w:val="00143E5C"/>
    <w:rsid w:val="00143F0C"/>
    <w:rsid w:val="00143FDF"/>
    <w:rsid w:val="0014431E"/>
    <w:rsid w:val="00144383"/>
    <w:rsid w:val="001445F5"/>
    <w:rsid w:val="00144B56"/>
    <w:rsid w:val="00144B7F"/>
    <w:rsid w:val="00144BBB"/>
    <w:rsid w:val="00144F1B"/>
    <w:rsid w:val="001453E7"/>
    <w:rsid w:val="00145470"/>
    <w:rsid w:val="001454AC"/>
    <w:rsid w:val="001454E7"/>
    <w:rsid w:val="001457AA"/>
    <w:rsid w:val="00145CF7"/>
    <w:rsid w:val="00145D46"/>
    <w:rsid w:val="0014609B"/>
    <w:rsid w:val="00146318"/>
    <w:rsid w:val="00146483"/>
    <w:rsid w:val="00146569"/>
    <w:rsid w:val="00146AE9"/>
    <w:rsid w:val="00146C5C"/>
    <w:rsid w:val="00146C8C"/>
    <w:rsid w:val="00146D55"/>
    <w:rsid w:val="00146DC8"/>
    <w:rsid w:val="00146EA1"/>
    <w:rsid w:val="0014721C"/>
    <w:rsid w:val="001472A8"/>
    <w:rsid w:val="00147492"/>
    <w:rsid w:val="001475B7"/>
    <w:rsid w:val="001477AE"/>
    <w:rsid w:val="00147811"/>
    <w:rsid w:val="00147D80"/>
    <w:rsid w:val="00147E5B"/>
    <w:rsid w:val="001504F1"/>
    <w:rsid w:val="00150DF8"/>
    <w:rsid w:val="00150E4F"/>
    <w:rsid w:val="00151018"/>
    <w:rsid w:val="0015145E"/>
    <w:rsid w:val="00151E56"/>
    <w:rsid w:val="0015216A"/>
    <w:rsid w:val="001521E2"/>
    <w:rsid w:val="001523D8"/>
    <w:rsid w:val="00152B77"/>
    <w:rsid w:val="00152C8A"/>
    <w:rsid w:val="00152CD4"/>
    <w:rsid w:val="00152FF3"/>
    <w:rsid w:val="001531FE"/>
    <w:rsid w:val="00153420"/>
    <w:rsid w:val="001535C5"/>
    <w:rsid w:val="0015393E"/>
    <w:rsid w:val="00153A58"/>
    <w:rsid w:val="001540CF"/>
    <w:rsid w:val="00154359"/>
    <w:rsid w:val="00154683"/>
    <w:rsid w:val="001546B9"/>
    <w:rsid w:val="001549F3"/>
    <w:rsid w:val="00154A9A"/>
    <w:rsid w:val="00154CB4"/>
    <w:rsid w:val="00154DC0"/>
    <w:rsid w:val="001553A5"/>
    <w:rsid w:val="001554BD"/>
    <w:rsid w:val="001555D0"/>
    <w:rsid w:val="0015577D"/>
    <w:rsid w:val="00155F28"/>
    <w:rsid w:val="00155F62"/>
    <w:rsid w:val="00155FAC"/>
    <w:rsid w:val="001561AE"/>
    <w:rsid w:val="001561BE"/>
    <w:rsid w:val="00156256"/>
    <w:rsid w:val="001562D3"/>
    <w:rsid w:val="001563CC"/>
    <w:rsid w:val="00156403"/>
    <w:rsid w:val="001564E9"/>
    <w:rsid w:val="00156BD9"/>
    <w:rsid w:val="00156D85"/>
    <w:rsid w:val="00156E68"/>
    <w:rsid w:val="001573D0"/>
    <w:rsid w:val="0015771A"/>
    <w:rsid w:val="00157965"/>
    <w:rsid w:val="0015798A"/>
    <w:rsid w:val="00157A2A"/>
    <w:rsid w:val="00157A79"/>
    <w:rsid w:val="00157B72"/>
    <w:rsid w:val="00157ECE"/>
    <w:rsid w:val="00157EFE"/>
    <w:rsid w:val="00160170"/>
    <w:rsid w:val="001604A8"/>
    <w:rsid w:val="001604C5"/>
    <w:rsid w:val="001609EF"/>
    <w:rsid w:val="00160B2F"/>
    <w:rsid w:val="00160BE4"/>
    <w:rsid w:val="00160E72"/>
    <w:rsid w:val="00161178"/>
    <w:rsid w:val="00161330"/>
    <w:rsid w:val="001613C4"/>
    <w:rsid w:val="001615F3"/>
    <w:rsid w:val="00161834"/>
    <w:rsid w:val="0016186B"/>
    <w:rsid w:val="00161939"/>
    <w:rsid w:val="00161B58"/>
    <w:rsid w:val="00161C74"/>
    <w:rsid w:val="00161C9D"/>
    <w:rsid w:val="00161E08"/>
    <w:rsid w:val="00161E84"/>
    <w:rsid w:val="00161ECA"/>
    <w:rsid w:val="001621AD"/>
    <w:rsid w:val="0016270F"/>
    <w:rsid w:val="001629C5"/>
    <w:rsid w:val="00162A7E"/>
    <w:rsid w:val="00162C4F"/>
    <w:rsid w:val="00162DC5"/>
    <w:rsid w:val="00162F8A"/>
    <w:rsid w:val="0016305E"/>
    <w:rsid w:val="00163064"/>
    <w:rsid w:val="0016330A"/>
    <w:rsid w:val="001633E4"/>
    <w:rsid w:val="001635BE"/>
    <w:rsid w:val="0016363D"/>
    <w:rsid w:val="001636F6"/>
    <w:rsid w:val="00163ACA"/>
    <w:rsid w:val="00163AF2"/>
    <w:rsid w:val="00163BE9"/>
    <w:rsid w:val="00163DBE"/>
    <w:rsid w:val="001642C7"/>
    <w:rsid w:val="001643A5"/>
    <w:rsid w:val="0016463F"/>
    <w:rsid w:val="001646B9"/>
    <w:rsid w:val="00164B92"/>
    <w:rsid w:val="00164CA2"/>
    <w:rsid w:val="00164CC6"/>
    <w:rsid w:val="00165031"/>
    <w:rsid w:val="001653E8"/>
    <w:rsid w:val="00165493"/>
    <w:rsid w:val="0016556F"/>
    <w:rsid w:val="00165694"/>
    <w:rsid w:val="00165AEA"/>
    <w:rsid w:val="00165BE9"/>
    <w:rsid w:val="00165D96"/>
    <w:rsid w:val="00165E35"/>
    <w:rsid w:val="001667EE"/>
    <w:rsid w:val="0016689D"/>
    <w:rsid w:val="001669CF"/>
    <w:rsid w:val="00166AD3"/>
    <w:rsid w:val="00166D4D"/>
    <w:rsid w:val="001671AD"/>
    <w:rsid w:val="001675CD"/>
    <w:rsid w:val="00167622"/>
    <w:rsid w:val="00167A5B"/>
    <w:rsid w:val="00167B6C"/>
    <w:rsid w:val="00167BE1"/>
    <w:rsid w:val="00167CC3"/>
    <w:rsid w:val="00167D2F"/>
    <w:rsid w:val="00167D5B"/>
    <w:rsid w:val="00167E62"/>
    <w:rsid w:val="00167E95"/>
    <w:rsid w:val="00167F71"/>
    <w:rsid w:val="00170198"/>
    <w:rsid w:val="0017037E"/>
    <w:rsid w:val="0017049D"/>
    <w:rsid w:val="001704D3"/>
    <w:rsid w:val="00170CF4"/>
    <w:rsid w:val="00170D2E"/>
    <w:rsid w:val="00170D39"/>
    <w:rsid w:val="00171027"/>
    <w:rsid w:val="001710F0"/>
    <w:rsid w:val="001714FE"/>
    <w:rsid w:val="00171649"/>
    <w:rsid w:val="00171DD2"/>
    <w:rsid w:val="00171E52"/>
    <w:rsid w:val="00171FF8"/>
    <w:rsid w:val="001721E1"/>
    <w:rsid w:val="001723EF"/>
    <w:rsid w:val="00172BB1"/>
    <w:rsid w:val="00172C8B"/>
    <w:rsid w:val="00172CFE"/>
    <w:rsid w:val="00172FF5"/>
    <w:rsid w:val="001730AD"/>
    <w:rsid w:val="001732C5"/>
    <w:rsid w:val="001734E3"/>
    <w:rsid w:val="00173C2D"/>
    <w:rsid w:val="00174388"/>
    <w:rsid w:val="00174714"/>
    <w:rsid w:val="00174B33"/>
    <w:rsid w:val="00174D6E"/>
    <w:rsid w:val="00174F78"/>
    <w:rsid w:val="00175553"/>
    <w:rsid w:val="00175949"/>
    <w:rsid w:val="00175A44"/>
    <w:rsid w:val="00175B31"/>
    <w:rsid w:val="00175C65"/>
    <w:rsid w:val="00175E6C"/>
    <w:rsid w:val="00176032"/>
    <w:rsid w:val="001760FF"/>
    <w:rsid w:val="001761A0"/>
    <w:rsid w:val="001762C5"/>
    <w:rsid w:val="0017650F"/>
    <w:rsid w:val="001766B4"/>
    <w:rsid w:val="00176A64"/>
    <w:rsid w:val="00176B4F"/>
    <w:rsid w:val="00176B67"/>
    <w:rsid w:val="00176E7C"/>
    <w:rsid w:val="00176EDE"/>
    <w:rsid w:val="001770A3"/>
    <w:rsid w:val="001771AF"/>
    <w:rsid w:val="00177369"/>
    <w:rsid w:val="00177640"/>
    <w:rsid w:val="00177711"/>
    <w:rsid w:val="00177CC6"/>
    <w:rsid w:val="00177E4F"/>
    <w:rsid w:val="00177EE2"/>
    <w:rsid w:val="00180139"/>
    <w:rsid w:val="00180971"/>
    <w:rsid w:val="00180B80"/>
    <w:rsid w:val="00180F34"/>
    <w:rsid w:val="0018100F"/>
    <w:rsid w:val="00181229"/>
    <w:rsid w:val="0018146D"/>
    <w:rsid w:val="0018176D"/>
    <w:rsid w:val="00181853"/>
    <w:rsid w:val="00181C25"/>
    <w:rsid w:val="00181F8C"/>
    <w:rsid w:val="00182292"/>
    <w:rsid w:val="001822D6"/>
    <w:rsid w:val="0018261C"/>
    <w:rsid w:val="00182D10"/>
    <w:rsid w:val="00183180"/>
    <w:rsid w:val="001831A0"/>
    <w:rsid w:val="00183227"/>
    <w:rsid w:val="001833AC"/>
    <w:rsid w:val="00183534"/>
    <w:rsid w:val="0018355D"/>
    <w:rsid w:val="0018377F"/>
    <w:rsid w:val="00183948"/>
    <w:rsid w:val="00184127"/>
    <w:rsid w:val="0018413E"/>
    <w:rsid w:val="0018419D"/>
    <w:rsid w:val="001846B5"/>
    <w:rsid w:val="001846C2"/>
    <w:rsid w:val="00184732"/>
    <w:rsid w:val="0018483D"/>
    <w:rsid w:val="00184870"/>
    <w:rsid w:val="00184AEB"/>
    <w:rsid w:val="00184F6A"/>
    <w:rsid w:val="00185093"/>
    <w:rsid w:val="001850C5"/>
    <w:rsid w:val="001851E3"/>
    <w:rsid w:val="001854C3"/>
    <w:rsid w:val="00185704"/>
    <w:rsid w:val="00185A11"/>
    <w:rsid w:val="00185D64"/>
    <w:rsid w:val="00185E0D"/>
    <w:rsid w:val="00185F76"/>
    <w:rsid w:val="001861D9"/>
    <w:rsid w:val="00186271"/>
    <w:rsid w:val="001862AC"/>
    <w:rsid w:val="0018630F"/>
    <w:rsid w:val="0018646A"/>
    <w:rsid w:val="0018652C"/>
    <w:rsid w:val="0018666A"/>
    <w:rsid w:val="00186727"/>
    <w:rsid w:val="00186B10"/>
    <w:rsid w:val="00186BD8"/>
    <w:rsid w:val="00186CD0"/>
    <w:rsid w:val="00186EB9"/>
    <w:rsid w:val="00187123"/>
    <w:rsid w:val="001871BF"/>
    <w:rsid w:val="001872A0"/>
    <w:rsid w:val="00187389"/>
    <w:rsid w:val="00187414"/>
    <w:rsid w:val="00187485"/>
    <w:rsid w:val="0018760C"/>
    <w:rsid w:val="00187752"/>
    <w:rsid w:val="00187F4C"/>
    <w:rsid w:val="00187F72"/>
    <w:rsid w:val="00187FF2"/>
    <w:rsid w:val="0019015E"/>
    <w:rsid w:val="00190357"/>
    <w:rsid w:val="001903B9"/>
    <w:rsid w:val="001903E7"/>
    <w:rsid w:val="0019047D"/>
    <w:rsid w:val="001904E2"/>
    <w:rsid w:val="00190547"/>
    <w:rsid w:val="0019060F"/>
    <w:rsid w:val="00190689"/>
    <w:rsid w:val="0019093C"/>
    <w:rsid w:val="00191353"/>
    <w:rsid w:val="001914D5"/>
    <w:rsid w:val="00191766"/>
    <w:rsid w:val="001918D2"/>
    <w:rsid w:val="00191B69"/>
    <w:rsid w:val="00191DE1"/>
    <w:rsid w:val="00192326"/>
    <w:rsid w:val="00192C7D"/>
    <w:rsid w:val="00192D24"/>
    <w:rsid w:val="00192FC5"/>
    <w:rsid w:val="00193831"/>
    <w:rsid w:val="001938D4"/>
    <w:rsid w:val="00193A6E"/>
    <w:rsid w:val="00193AC6"/>
    <w:rsid w:val="00193BE2"/>
    <w:rsid w:val="001941FC"/>
    <w:rsid w:val="001942D5"/>
    <w:rsid w:val="00194385"/>
    <w:rsid w:val="0019459B"/>
    <w:rsid w:val="0019477A"/>
    <w:rsid w:val="001948AF"/>
    <w:rsid w:val="00194924"/>
    <w:rsid w:val="001949D7"/>
    <w:rsid w:val="00194D79"/>
    <w:rsid w:val="00195048"/>
    <w:rsid w:val="001954A4"/>
    <w:rsid w:val="00195548"/>
    <w:rsid w:val="00195766"/>
    <w:rsid w:val="00195A19"/>
    <w:rsid w:val="00195C3A"/>
    <w:rsid w:val="00195C40"/>
    <w:rsid w:val="00195DF1"/>
    <w:rsid w:val="00195DFE"/>
    <w:rsid w:val="00195E66"/>
    <w:rsid w:val="0019625A"/>
    <w:rsid w:val="001962EC"/>
    <w:rsid w:val="001967B7"/>
    <w:rsid w:val="001969F7"/>
    <w:rsid w:val="00196A57"/>
    <w:rsid w:val="00196AE8"/>
    <w:rsid w:val="00196B4A"/>
    <w:rsid w:val="00196B53"/>
    <w:rsid w:val="00196C24"/>
    <w:rsid w:val="00197609"/>
    <w:rsid w:val="00197A46"/>
    <w:rsid w:val="00197A5F"/>
    <w:rsid w:val="00197C67"/>
    <w:rsid w:val="00197D39"/>
    <w:rsid w:val="001A00D9"/>
    <w:rsid w:val="001A01A7"/>
    <w:rsid w:val="001A01E2"/>
    <w:rsid w:val="001A01E9"/>
    <w:rsid w:val="001A03BE"/>
    <w:rsid w:val="001A0798"/>
    <w:rsid w:val="001A087E"/>
    <w:rsid w:val="001A094C"/>
    <w:rsid w:val="001A0A92"/>
    <w:rsid w:val="001A0AC8"/>
    <w:rsid w:val="001A10A2"/>
    <w:rsid w:val="001A128B"/>
    <w:rsid w:val="001A130D"/>
    <w:rsid w:val="001A15E9"/>
    <w:rsid w:val="001A16B7"/>
    <w:rsid w:val="001A1810"/>
    <w:rsid w:val="001A1CED"/>
    <w:rsid w:val="001A1DFF"/>
    <w:rsid w:val="001A22D2"/>
    <w:rsid w:val="001A242B"/>
    <w:rsid w:val="001A2454"/>
    <w:rsid w:val="001A277A"/>
    <w:rsid w:val="001A28A9"/>
    <w:rsid w:val="001A2AAB"/>
    <w:rsid w:val="001A2D7B"/>
    <w:rsid w:val="001A2FBA"/>
    <w:rsid w:val="001A2FC2"/>
    <w:rsid w:val="001A3258"/>
    <w:rsid w:val="001A344B"/>
    <w:rsid w:val="001A36C0"/>
    <w:rsid w:val="001A37DF"/>
    <w:rsid w:val="001A3AFF"/>
    <w:rsid w:val="001A4083"/>
    <w:rsid w:val="001A40CE"/>
    <w:rsid w:val="001A4288"/>
    <w:rsid w:val="001A4597"/>
    <w:rsid w:val="001A4815"/>
    <w:rsid w:val="001A4898"/>
    <w:rsid w:val="001A49BF"/>
    <w:rsid w:val="001A4E08"/>
    <w:rsid w:val="001A4ED5"/>
    <w:rsid w:val="001A4EE2"/>
    <w:rsid w:val="001A5184"/>
    <w:rsid w:val="001A525E"/>
    <w:rsid w:val="001A544A"/>
    <w:rsid w:val="001A5593"/>
    <w:rsid w:val="001A566F"/>
    <w:rsid w:val="001A5975"/>
    <w:rsid w:val="001A5BAB"/>
    <w:rsid w:val="001A6056"/>
    <w:rsid w:val="001A6533"/>
    <w:rsid w:val="001A6605"/>
    <w:rsid w:val="001A6812"/>
    <w:rsid w:val="001A6853"/>
    <w:rsid w:val="001A6AC2"/>
    <w:rsid w:val="001A6D26"/>
    <w:rsid w:val="001A6D9B"/>
    <w:rsid w:val="001A6ECE"/>
    <w:rsid w:val="001A6ED1"/>
    <w:rsid w:val="001A6FA7"/>
    <w:rsid w:val="001A719F"/>
    <w:rsid w:val="001A72C1"/>
    <w:rsid w:val="001A7390"/>
    <w:rsid w:val="001A7521"/>
    <w:rsid w:val="001A7734"/>
    <w:rsid w:val="001A7745"/>
    <w:rsid w:val="001A77BC"/>
    <w:rsid w:val="001A77CA"/>
    <w:rsid w:val="001A7801"/>
    <w:rsid w:val="001A7850"/>
    <w:rsid w:val="001A7910"/>
    <w:rsid w:val="001A7AC5"/>
    <w:rsid w:val="001A7BA5"/>
    <w:rsid w:val="001A7DA0"/>
    <w:rsid w:val="001A7FD6"/>
    <w:rsid w:val="001A7FF3"/>
    <w:rsid w:val="001B06F3"/>
    <w:rsid w:val="001B09A1"/>
    <w:rsid w:val="001B09F1"/>
    <w:rsid w:val="001B0BB3"/>
    <w:rsid w:val="001B0DFB"/>
    <w:rsid w:val="001B177E"/>
    <w:rsid w:val="001B17F0"/>
    <w:rsid w:val="001B190A"/>
    <w:rsid w:val="001B197A"/>
    <w:rsid w:val="001B1AE4"/>
    <w:rsid w:val="001B1C2A"/>
    <w:rsid w:val="001B2198"/>
    <w:rsid w:val="001B2212"/>
    <w:rsid w:val="001B25DC"/>
    <w:rsid w:val="001B2651"/>
    <w:rsid w:val="001B2873"/>
    <w:rsid w:val="001B2A21"/>
    <w:rsid w:val="001B32D1"/>
    <w:rsid w:val="001B3507"/>
    <w:rsid w:val="001B36E1"/>
    <w:rsid w:val="001B38C0"/>
    <w:rsid w:val="001B3E10"/>
    <w:rsid w:val="001B41B1"/>
    <w:rsid w:val="001B421C"/>
    <w:rsid w:val="001B42A5"/>
    <w:rsid w:val="001B42AB"/>
    <w:rsid w:val="001B44AA"/>
    <w:rsid w:val="001B4943"/>
    <w:rsid w:val="001B4CB2"/>
    <w:rsid w:val="001B4F96"/>
    <w:rsid w:val="001B537B"/>
    <w:rsid w:val="001B55D7"/>
    <w:rsid w:val="001B5891"/>
    <w:rsid w:val="001B58DD"/>
    <w:rsid w:val="001B5CE1"/>
    <w:rsid w:val="001B5E99"/>
    <w:rsid w:val="001B66B8"/>
    <w:rsid w:val="001B67EB"/>
    <w:rsid w:val="001B6C46"/>
    <w:rsid w:val="001B6C7E"/>
    <w:rsid w:val="001B6F56"/>
    <w:rsid w:val="001B6F6A"/>
    <w:rsid w:val="001B75BD"/>
    <w:rsid w:val="001B7738"/>
    <w:rsid w:val="001B7B4E"/>
    <w:rsid w:val="001C0000"/>
    <w:rsid w:val="001C0179"/>
    <w:rsid w:val="001C02FF"/>
    <w:rsid w:val="001C040F"/>
    <w:rsid w:val="001C05AF"/>
    <w:rsid w:val="001C085A"/>
    <w:rsid w:val="001C08C3"/>
    <w:rsid w:val="001C097B"/>
    <w:rsid w:val="001C0E2F"/>
    <w:rsid w:val="001C101E"/>
    <w:rsid w:val="001C1156"/>
    <w:rsid w:val="001C1216"/>
    <w:rsid w:val="001C1249"/>
    <w:rsid w:val="001C13CF"/>
    <w:rsid w:val="001C1455"/>
    <w:rsid w:val="001C15B9"/>
    <w:rsid w:val="001C19B3"/>
    <w:rsid w:val="001C1C89"/>
    <w:rsid w:val="001C1CDF"/>
    <w:rsid w:val="001C1E0D"/>
    <w:rsid w:val="001C1F7E"/>
    <w:rsid w:val="001C205A"/>
    <w:rsid w:val="001C205E"/>
    <w:rsid w:val="001C20D1"/>
    <w:rsid w:val="001C211B"/>
    <w:rsid w:val="001C2573"/>
    <w:rsid w:val="001C257D"/>
    <w:rsid w:val="001C2870"/>
    <w:rsid w:val="001C2920"/>
    <w:rsid w:val="001C2962"/>
    <w:rsid w:val="001C33CE"/>
    <w:rsid w:val="001C3CAF"/>
    <w:rsid w:val="001C3CCB"/>
    <w:rsid w:val="001C3DA6"/>
    <w:rsid w:val="001C3DC8"/>
    <w:rsid w:val="001C4143"/>
    <w:rsid w:val="001C4423"/>
    <w:rsid w:val="001C4431"/>
    <w:rsid w:val="001C45AC"/>
    <w:rsid w:val="001C462D"/>
    <w:rsid w:val="001C4817"/>
    <w:rsid w:val="001C492F"/>
    <w:rsid w:val="001C4CB6"/>
    <w:rsid w:val="001C4DC5"/>
    <w:rsid w:val="001C52B0"/>
    <w:rsid w:val="001C5765"/>
    <w:rsid w:val="001C5CFD"/>
    <w:rsid w:val="001C5E5B"/>
    <w:rsid w:val="001C61DE"/>
    <w:rsid w:val="001C6356"/>
    <w:rsid w:val="001C64AC"/>
    <w:rsid w:val="001C69C1"/>
    <w:rsid w:val="001C69DE"/>
    <w:rsid w:val="001C6AE7"/>
    <w:rsid w:val="001C6B29"/>
    <w:rsid w:val="001C6CAA"/>
    <w:rsid w:val="001C6D91"/>
    <w:rsid w:val="001C6EB7"/>
    <w:rsid w:val="001C6F12"/>
    <w:rsid w:val="001C6FAF"/>
    <w:rsid w:val="001C7C25"/>
    <w:rsid w:val="001D0400"/>
    <w:rsid w:val="001D04B5"/>
    <w:rsid w:val="001D06F1"/>
    <w:rsid w:val="001D0A94"/>
    <w:rsid w:val="001D0D8E"/>
    <w:rsid w:val="001D1181"/>
    <w:rsid w:val="001D12C1"/>
    <w:rsid w:val="001D133D"/>
    <w:rsid w:val="001D1407"/>
    <w:rsid w:val="001D16A8"/>
    <w:rsid w:val="001D18A3"/>
    <w:rsid w:val="001D1960"/>
    <w:rsid w:val="001D19ED"/>
    <w:rsid w:val="001D1CE9"/>
    <w:rsid w:val="001D1DB2"/>
    <w:rsid w:val="001D1DEB"/>
    <w:rsid w:val="001D2166"/>
    <w:rsid w:val="001D24C5"/>
    <w:rsid w:val="001D253C"/>
    <w:rsid w:val="001D2604"/>
    <w:rsid w:val="001D2BE6"/>
    <w:rsid w:val="001D2CC1"/>
    <w:rsid w:val="001D3211"/>
    <w:rsid w:val="001D33E1"/>
    <w:rsid w:val="001D365D"/>
    <w:rsid w:val="001D38E7"/>
    <w:rsid w:val="001D3FE6"/>
    <w:rsid w:val="001D426F"/>
    <w:rsid w:val="001D42E0"/>
    <w:rsid w:val="001D440D"/>
    <w:rsid w:val="001D4667"/>
    <w:rsid w:val="001D49F8"/>
    <w:rsid w:val="001D4AFC"/>
    <w:rsid w:val="001D4C22"/>
    <w:rsid w:val="001D4C2A"/>
    <w:rsid w:val="001D4C5F"/>
    <w:rsid w:val="001D4D41"/>
    <w:rsid w:val="001D4FD5"/>
    <w:rsid w:val="001D5648"/>
    <w:rsid w:val="001D5995"/>
    <w:rsid w:val="001D5BE2"/>
    <w:rsid w:val="001D5BE6"/>
    <w:rsid w:val="001D5F38"/>
    <w:rsid w:val="001D602B"/>
    <w:rsid w:val="001D660E"/>
    <w:rsid w:val="001D688C"/>
    <w:rsid w:val="001D6A9A"/>
    <w:rsid w:val="001D6AAC"/>
    <w:rsid w:val="001D6BB1"/>
    <w:rsid w:val="001D716A"/>
    <w:rsid w:val="001D7611"/>
    <w:rsid w:val="001D779B"/>
    <w:rsid w:val="001D7BBC"/>
    <w:rsid w:val="001D7C49"/>
    <w:rsid w:val="001D7CB6"/>
    <w:rsid w:val="001D7D41"/>
    <w:rsid w:val="001E0020"/>
    <w:rsid w:val="001E0122"/>
    <w:rsid w:val="001E06F5"/>
    <w:rsid w:val="001E09D2"/>
    <w:rsid w:val="001E0B70"/>
    <w:rsid w:val="001E0F4A"/>
    <w:rsid w:val="001E11B5"/>
    <w:rsid w:val="001E12B9"/>
    <w:rsid w:val="001E163F"/>
    <w:rsid w:val="001E174D"/>
    <w:rsid w:val="001E178D"/>
    <w:rsid w:val="001E18DA"/>
    <w:rsid w:val="001E1F42"/>
    <w:rsid w:val="001E1F46"/>
    <w:rsid w:val="001E2218"/>
    <w:rsid w:val="001E2281"/>
    <w:rsid w:val="001E2488"/>
    <w:rsid w:val="001E2828"/>
    <w:rsid w:val="001E28E3"/>
    <w:rsid w:val="001E2DD1"/>
    <w:rsid w:val="001E2E1C"/>
    <w:rsid w:val="001E3124"/>
    <w:rsid w:val="001E3243"/>
    <w:rsid w:val="001E32DF"/>
    <w:rsid w:val="001E36BD"/>
    <w:rsid w:val="001E370E"/>
    <w:rsid w:val="001E3987"/>
    <w:rsid w:val="001E3B81"/>
    <w:rsid w:val="001E3CEC"/>
    <w:rsid w:val="001E42B5"/>
    <w:rsid w:val="001E431B"/>
    <w:rsid w:val="001E4407"/>
    <w:rsid w:val="001E45D6"/>
    <w:rsid w:val="001E4EFF"/>
    <w:rsid w:val="001E4FC6"/>
    <w:rsid w:val="001E51FD"/>
    <w:rsid w:val="001E53AD"/>
    <w:rsid w:val="001E58BC"/>
    <w:rsid w:val="001E5AEC"/>
    <w:rsid w:val="001E5BA9"/>
    <w:rsid w:val="001E5BBF"/>
    <w:rsid w:val="001E5C3C"/>
    <w:rsid w:val="001E5E6D"/>
    <w:rsid w:val="001E5E73"/>
    <w:rsid w:val="001E5E80"/>
    <w:rsid w:val="001E5F81"/>
    <w:rsid w:val="001E601E"/>
    <w:rsid w:val="001E63B2"/>
    <w:rsid w:val="001E641D"/>
    <w:rsid w:val="001E6508"/>
    <w:rsid w:val="001E6654"/>
    <w:rsid w:val="001E68F7"/>
    <w:rsid w:val="001E6944"/>
    <w:rsid w:val="001E69C8"/>
    <w:rsid w:val="001E6C0D"/>
    <w:rsid w:val="001E6C97"/>
    <w:rsid w:val="001E6D05"/>
    <w:rsid w:val="001E6DEE"/>
    <w:rsid w:val="001E7096"/>
    <w:rsid w:val="001E7216"/>
    <w:rsid w:val="001E7820"/>
    <w:rsid w:val="001E7842"/>
    <w:rsid w:val="001E7ABB"/>
    <w:rsid w:val="001E7C85"/>
    <w:rsid w:val="001F012D"/>
    <w:rsid w:val="001F0239"/>
    <w:rsid w:val="001F02AD"/>
    <w:rsid w:val="001F030E"/>
    <w:rsid w:val="001F0A14"/>
    <w:rsid w:val="001F0D9E"/>
    <w:rsid w:val="001F11AD"/>
    <w:rsid w:val="001F1235"/>
    <w:rsid w:val="001F1E7B"/>
    <w:rsid w:val="001F1FBC"/>
    <w:rsid w:val="001F2075"/>
    <w:rsid w:val="001F21DE"/>
    <w:rsid w:val="001F23BC"/>
    <w:rsid w:val="001F2745"/>
    <w:rsid w:val="001F2841"/>
    <w:rsid w:val="001F2996"/>
    <w:rsid w:val="001F2A86"/>
    <w:rsid w:val="001F2B49"/>
    <w:rsid w:val="001F2B65"/>
    <w:rsid w:val="001F2F3F"/>
    <w:rsid w:val="001F3438"/>
    <w:rsid w:val="001F352D"/>
    <w:rsid w:val="001F3530"/>
    <w:rsid w:val="001F3AFD"/>
    <w:rsid w:val="001F3D1C"/>
    <w:rsid w:val="001F3E05"/>
    <w:rsid w:val="001F3F96"/>
    <w:rsid w:val="001F416D"/>
    <w:rsid w:val="001F4390"/>
    <w:rsid w:val="001F45CC"/>
    <w:rsid w:val="001F45EB"/>
    <w:rsid w:val="001F4636"/>
    <w:rsid w:val="001F49BE"/>
    <w:rsid w:val="001F4AA6"/>
    <w:rsid w:val="001F4C0C"/>
    <w:rsid w:val="001F4EFF"/>
    <w:rsid w:val="001F4F32"/>
    <w:rsid w:val="001F4F50"/>
    <w:rsid w:val="001F4F8C"/>
    <w:rsid w:val="001F4FD6"/>
    <w:rsid w:val="001F4FD7"/>
    <w:rsid w:val="001F5377"/>
    <w:rsid w:val="001F55C5"/>
    <w:rsid w:val="001F56B3"/>
    <w:rsid w:val="001F5877"/>
    <w:rsid w:val="001F58E0"/>
    <w:rsid w:val="001F5D5D"/>
    <w:rsid w:val="001F5D80"/>
    <w:rsid w:val="001F5ED2"/>
    <w:rsid w:val="001F5EE0"/>
    <w:rsid w:val="001F658A"/>
    <w:rsid w:val="001F66AA"/>
    <w:rsid w:val="001F6EEE"/>
    <w:rsid w:val="001F7007"/>
    <w:rsid w:val="001F712B"/>
    <w:rsid w:val="001F754B"/>
    <w:rsid w:val="001F759F"/>
    <w:rsid w:val="001F7960"/>
    <w:rsid w:val="001F7BD0"/>
    <w:rsid w:val="001F7CEC"/>
    <w:rsid w:val="00200672"/>
    <w:rsid w:val="002006DB"/>
    <w:rsid w:val="00200D6F"/>
    <w:rsid w:val="00200FCE"/>
    <w:rsid w:val="00200FDC"/>
    <w:rsid w:val="002011EB"/>
    <w:rsid w:val="002012EF"/>
    <w:rsid w:val="00201315"/>
    <w:rsid w:val="0020136D"/>
    <w:rsid w:val="00201399"/>
    <w:rsid w:val="002018FA"/>
    <w:rsid w:val="00201997"/>
    <w:rsid w:val="00201C70"/>
    <w:rsid w:val="00201C7F"/>
    <w:rsid w:val="00201CD2"/>
    <w:rsid w:val="00201E2A"/>
    <w:rsid w:val="002020E0"/>
    <w:rsid w:val="0020236E"/>
    <w:rsid w:val="0020239D"/>
    <w:rsid w:val="0020248F"/>
    <w:rsid w:val="00202491"/>
    <w:rsid w:val="002024AF"/>
    <w:rsid w:val="00202705"/>
    <w:rsid w:val="00202B35"/>
    <w:rsid w:val="00202ED2"/>
    <w:rsid w:val="00202FAB"/>
    <w:rsid w:val="002033F9"/>
    <w:rsid w:val="002036E4"/>
    <w:rsid w:val="002036F5"/>
    <w:rsid w:val="00203C3A"/>
    <w:rsid w:val="00203D1C"/>
    <w:rsid w:val="00203D9E"/>
    <w:rsid w:val="00203DA0"/>
    <w:rsid w:val="00203DFF"/>
    <w:rsid w:val="00203E7D"/>
    <w:rsid w:val="00204088"/>
    <w:rsid w:val="00204151"/>
    <w:rsid w:val="00204358"/>
    <w:rsid w:val="0020436D"/>
    <w:rsid w:val="0020446A"/>
    <w:rsid w:val="00204868"/>
    <w:rsid w:val="00204944"/>
    <w:rsid w:val="00204B54"/>
    <w:rsid w:val="00204BD6"/>
    <w:rsid w:val="00204C22"/>
    <w:rsid w:val="00204F26"/>
    <w:rsid w:val="00205189"/>
    <w:rsid w:val="002051D3"/>
    <w:rsid w:val="00205452"/>
    <w:rsid w:val="002054FF"/>
    <w:rsid w:val="00205560"/>
    <w:rsid w:val="00205795"/>
    <w:rsid w:val="002057A8"/>
    <w:rsid w:val="0020589E"/>
    <w:rsid w:val="00205939"/>
    <w:rsid w:val="00205D04"/>
    <w:rsid w:val="0020608E"/>
    <w:rsid w:val="0020616A"/>
    <w:rsid w:val="0020665C"/>
    <w:rsid w:val="00206B36"/>
    <w:rsid w:val="002071AA"/>
    <w:rsid w:val="00207478"/>
    <w:rsid w:val="002074EF"/>
    <w:rsid w:val="002076E1"/>
    <w:rsid w:val="00207EBA"/>
    <w:rsid w:val="00207F8C"/>
    <w:rsid w:val="00210087"/>
    <w:rsid w:val="0021023D"/>
    <w:rsid w:val="002103A6"/>
    <w:rsid w:val="0021061A"/>
    <w:rsid w:val="00210649"/>
    <w:rsid w:val="00210AC6"/>
    <w:rsid w:val="00210ACF"/>
    <w:rsid w:val="00210E6B"/>
    <w:rsid w:val="00211000"/>
    <w:rsid w:val="002113F0"/>
    <w:rsid w:val="00211462"/>
    <w:rsid w:val="00211587"/>
    <w:rsid w:val="002115B3"/>
    <w:rsid w:val="00211638"/>
    <w:rsid w:val="00211795"/>
    <w:rsid w:val="00211955"/>
    <w:rsid w:val="00211C20"/>
    <w:rsid w:val="00211E6C"/>
    <w:rsid w:val="0021243A"/>
    <w:rsid w:val="0021253F"/>
    <w:rsid w:val="0021287B"/>
    <w:rsid w:val="00212A76"/>
    <w:rsid w:val="00212BF1"/>
    <w:rsid w:val="00212C74"/>
    <w:rsid w:val="00212CE0"/>
    <w:rsid w:val="00212D67"/>
    <w:rsid w:val="002130E7"/>
    <w:rsid w:val="00213665"/>
    <w:rsid w:val="002137F9"/>
    <w:rsid w:val="0021394E"/>
    <w:rsid w:val="00213971"/>
    <w:rsid w:val="002139CE"/>
    <w:rsid w:val="00213A0E"/>
    <w:rsid w:val="00213A1A"/>
    <w:rsid w:val="00213B2E"/>
    <w:rsid w:val="00213EE2"/>
    <w:rsid w:val="00214041"/>
    <w:rsid w:val="0021417C"/>
    <w:rsid w:val="002146E9"/>
    <w:rsid w:val="00214A17"/>
    <w:rsid w:val="00214AA1"/>
    <w:rsid w:val="00214C3F"/>
    <w:rsid w:val="00214D13"/>
    <w:rsid w:val="00214D68"/>
    <w:rsid w:val="002150A2"/>
    <w:rsid w:val="00215250"/>
    <w:rsid w:val="00215273"/>
    <w:rsid w:val="00215293"/>
    <w:rsid w:val="0021536D"/>
    <w:rsid w:val="00215A3C"/>
    <w:rsid w:val="00215CB6"/>
    <w:rsid w:val="00215E8A"/>
    <w:rsid w:val="00216038"/>
    <w:rsid w:val="00216152"/>
    <w:rsid w:val="002164E8"/>
    <w:rsid w:val="0021656A"/>
    <w:rsid w:val="00216C03"/>
    <w:rsid w:val="00216C1B"/>
    <w:rsid w:val="00217145"/>
    <w:rsid w:val="0021728A"/>
    <w:rsid w:val="002176D3"/>
    <w:rsid w:val="00217754"/>
    <w:rsid w:val="00217807"/>
    <w:rsid w:val="00217D32"/>
    <w:rsid w:val="00217EE4"/>
    <w:rsid w:val="00220126"/>
    <w:rsid w:val="00220A90"/>
    <w:rsid w:val="00220B54"/>
    <w:rsid w:val="002212F5"/>
    <w:rsid w:val="00221755"/>
    <w:rsid w:val="002217DE"/>
    <w:rsid w:val="002218DA"/>
    <w:rsid w:val="00221923"/>
    <w:rsid w:val="002219A2"/>
    <w:rsid w:val="002219FA"/>
    <w:rsid w:val="00221A14"/>
    <w:rsid w:val="00221AE1"/>
    <w:rsid w:val="00221BE4"/>
    <w:rsid w:val="002220FC"/>
    <w:rsid w:val="0022222A"/>
    <w:rsid w:val="0022273D"/>
    <w:rsid w:val="002227A7"/>
    <w:rsid w:val="002227F5"/>
    <w:rsid w:val="002234D9"/>
    <w:rsid w:val="0022390D"/>
    <w:rsid w:val="00223CF5"/>
    <w:rsid w:val="00223D3B"/>
    <w:rsid w:val="00223E38"/>
    <w:rsid w:val="00223E9D"/>
    <w:rsid w:val="00223F82"/>
    <w:rsid w:val="00224086"/>
    <w:rsid w:val="00224165"/>
    <w:rsid w:val="002241B1"/>
    <w:rsid w:val="0022443E"/>
    <w:rsid w:val="00224566"/>
    <w:rsid w:val="00224608"/>
    <w:rsid w:val="002247E6"/>
    <w:rsid w:val="00224B60"/>
    <w:rsid w:val="00224BB2"/>
    <w:rsid w:val="00224D9E"/>
    <w:rsid w:val="00224E71"/>
    <w:rsid w:val="00225132"/>
    <w:rsid w:val="0022537D"/>
    <w:rsid w:val="002254C2"/>
    <w:rsid w:val="00225533"/>
    <w:rsid w:val="00225736"/>
    <w:rsid w:val="00225887"/>
    <w:rsid w:val="00225A91"/>
    <w:rsid w:val="0022623A"/>
    <w:rsid w:val="00226522"/>
    <w:rsid w:val="002266AD"/>
    <w:rsid w:val="002267E2"/>
    <w:rsid w:val="0022683B"/>
    <w:rsid w:val="00226E4E"/>
    <w:rsid w:val="00226FA9"/>
    <w:rsid w:val="00227592"/>
    <w:rsid w:val="0022776B"/>
    <w:rsid w:val="002277E5"/>
    <w:rsid w:val="00227891"/>
    <w:rsid w:val="00227962"/>
    <w:rsid w:val="00227A51"/>
    <w:rsid w:val="00227AFC"/>
    <w:rsid w:val="00230150"/>
    <w:rsid w:val="00230305"/>
    <w:rsid w:val="00230740"/>
    <w:rsid w:val="002307A0"/>
    <w:rsid w:val="00230AA1"/>
    <w:rsid w:val="0023125D"/>
    <w:rsid w:val="002314C2"/>
    <w:rsid w:val="002317AF"/>
    <w:rsid w:val="0023190C"/>
    <w:rsid w:val="0023196D"/>
    <w:rsid w:val="002319D6"/>
    <w:rsid w:val="00231D7B"/>
    <w:rsid w:val="00231ECB"/>
    <w:rsid w:val="002320A1"/>
    <w:rsid w:val="00232137"/>
    <w:rsid w:val="00232210"/>
    <w:rsid w:val="00232235"/>
    <w:rsid w:val="00232633"/>
    <w:rsid w:val="0023282B"/>
    <w:rsid w:val="00232840"/>
    <w:rsid w:val="00232991"/>
    <w:rsid w:val="00232A17"/>
    <w:rsid w:val="00232C42"/>
    <w:rsid w:val="00232D8C"/>
    <w:rsid w:val="00232DCD"/>
    <w:rsid w:val="00232E47"/>
    <w:rsid w:val="00232E9B"/>
    <w:rsid w:val="0023324A"/>
    <w:rsid w:val="00233DC6"/>
    <w:rsid w:val="00233DD6"/>
    <w:rsid w:val="00233F4E"/>
    <w:rsid w:val="00233F97"/>
    <w:rsid w:val="00234139"/>
    <w:rsid w:val="002343F0"/>
    <w:rsid w:val="00234CAF"/>
    <w:rsid w:val="002350C9"/>
    <w:rsid w:val="002352E5"/>
    <w:rsid w:val="0023573C"/>
    <w:rsid w:val="00235838"/>
    <w:rsid w:val="002358F2"/>
    <w:rsid w:val="00235B19"/>
    <w:rsid w:val="00236060"/>
    <w:rsid w:val="00236062"/>
    <w:rsid w:val="00236129"/>
    <w:rsid w:val="00236245"/>
    <w:rsid w:val="00236644"/>
    <w:rsid w:val="002366B2"/>
    <w:rsid w:val="002366E1"/>
    <w:rsid w:val="00236851"/>
    <w:rsid w:val="002369E2"/>
    <w:rsid w:val="00236C29"/>
    <w:rsid w:val="00236EDD"/>
    <w:rsid w:val="00237223"/>
    <w:rsid w:val="0023736C"/>
    <w:rsid w:val="002373CF"/>
    <w:rsid w:val="002373D4"/>
    <w:rsid w:val="00237417"/>
    <w:rsid w:val="002376FB"/>
    <w:rsid w:val="00237962"/>
    <w:rsid w:val="00237D6A"/>
    <w:rsid w:val="002403CB"/>
    <w:rsid w:val="00240505"/>
    <w:rsid w:val="0024050E"/>
    <w:rsid w:val="00240571"/>
    <w:rsid w:val="00240678"/>
    <w:rsid w:val="002406C8"/>
    <w:rsid w:val="0024070C"/>
    <w:rsid w:val="0024077C"/>
    <w:rsid w:val="00240975"/>
    <w:rsid w:val="00240A77"/>
    <w:rsid w:val="00240B24"/>
    <w:rsid w:val="00240DC1"/>
    <w:rsid w:val="00240ECC"/>
    <w:rsid w:val="00241004"/>
    <w:rsid w:val="002419D6"/>
    <w:rsid w:val="00241A5B"/>
    <w:rsid w:val="00241B6C"/>
    <w:rsid w:val="00241CF0"/>
    <w:rsid w:val="00241F66"/>
    <w:rsid w:val="0024252E"/>
    <w:rsid w:val="002426D0"/>
    <w:rsid w:val="002427A2"/>
    <w:rsid w:val="002428BD"/>
    <w:rsid w:val="00242A4C"/>
    <w:rsid w:val="00242C59"/>
    <w:rsid w:val="00242E85"/>
    <w:rsid w:val="002434D2"/>
    <w:rsid w:val="0024353C"/>
    <w:rsid w:val="00243604"/>
    <w:rsid w:val="002436EC"/>
    <w:rsid w:val="00243808"/>
    <w:rsid w:val="002439B9"/>
    <w:rsid w:val="00243BB2"/>
    <w:rsid w:val="00243E96"/>
    <w:rsid w:val="002441D8"/>
    <w:rsid w:val="002445F5"/>
    <w:rsid w:val="00244FD2"/>
    <w:rsid w:val="00244FD3"/>
    <w:rsid w:val="00245052"/>
    <w:rsid w:val="00245222"/>
    <w:rsid w:val="002452CB"/>
    <w:rsid w:val="002458BF"/>
    <w:rsid w:val="00245A58"/>
    <w:rsid w:val="00245C45"/>
    <w:rsid w:val="00245E98"/>
    <w:rsid w:val="00246122"/>
    <w:rsid w:val="0024623B"/>
    <w:rsid w:val="00246424"/>
    <w:rsid w:val="00246618"/>
    <w:rsid w:val="0024667A"/>
    <w:rsid w:val="002467C1"/>
    <w:rsid w:val="00246A26"/>
    <w:rsid w:val="00246A44"/>
    <w:rsid w:val="00246AF0"/>
    <w:rsid w:val="00246AF6"/>
    <w:rsid w:val="00246BD2"/>
    <w:rsid w:val="00246CDF"/>
    <w:rsid w:val="00246D1E"/>
    <w:rsid w:val="00247132"/>
    <w:rsid w:val="002472E2"/>
    <w:rsid w:val="002473F5"/>
    <w:rsid w:val="0024761D"/>
    <w:rsid w:val="0024770F"/>
    <w:rsid w:val="00247C98"/>
    <w:rsid w:val="00247C9B"/>
    <w:rsid w:val="00247D2A"/>
    <w:rsid w:val="00247DEF"/>
    <w:rsid w:val="00247FC0"/>
    <w:rsid w:val="002500DB"/>
    <w:rsid w:val="0025019B"/>
    <w:rsid w:val="0025074B"/>
    <w:rsid w:val="00250945"/>
    <w:rsid w:val="002509DF"/>
    <w:rsid w:val="002514D4"/>
    <w:rsid w:val="00251508"/>
    <w:rsid w:val="002515B8"/>
    <w:rsid w:val="00251876"/>
    <w:rsid w:val="00251964"/>
    <w:rsid w:val="00251A56"/>
    <w:rsid w:val="00251AAD"/>
    <w:rsid w:val="00251BC5"/>
    <w:rsid w:val="00251F09"/>
    <w:rsid w:val="0025217E"/>
    <w:rsid w:val="00252249"/>
    <w:rsid w:val="0025229E"/>
    <w:rsid w:val="002522B5"/>
    <w:rsid w:val="0025233A"/>
    <w:rsid w:val="00252456"/>
    <w:rsid w:val="00252532"/>
    <w:rsid w:val="002525F0"/>
    <w:rsid w:val="002529B2"/>
    <w:rsid w:val="002531EA"/>
    <w:rsid w:val="0025332D"/>
    <w:rsid w:val="002535E3"/>
    <w:rsid w:val="00253686"/>
    <w:rsid w:val="00253F04"/>
    <w:rsid w:val="00253FDD"/>
    <w:rsid w:val="0025442F"/>
    <w:rsid w:val="002545DD"/>
    <w:rsid w:val="00254614"/>
    <w:rsid w:val="00254633"/>
    <w:rsid w:val="00255078"/>
    <w:rsid w:val="002558FD"/>
    <w:rsid w:val="0025593A"/>
    <w:rsid w:val="00255B9B"/>
    <w:rsid w:val="00255EA4"/>
    <w:rsid w:val="00255EC9"/>
    <w:rsid w:val="00255F7F"/>
    <w:rsid w:val="00256237"/>
    <w:rsid w:val="0025654B"/>
    <w:rsid w:val="0025676C"/>
    <w:rsid w:val="00256BC3"/>
    <w:rsid w:val="00256F4D"/>
    <w:rsid w:val="00257282"/>
    <w:rsid w:val="002574C2"/>
    <w:rsid w:val="002574C4"/>
    <w:rsid w:val="0025760C"/>
    <w:rsid w:val="00257740"/>
    <w:rsid w:val="0025783C"/>
    <w:rsid w:val="00257880"/>
    <w:rsid w:val="00257AC7"/>
    <w:rsid w:val="00257AF7"/>
    <w:rsid w:val="00257D4E"/>
    <w:rsid w:val="00257F63"/>
    <w:rsid w:val="00257F75"/>
    <w:rsid w:val="002600FD"/>
    <w:rsid w:val="002601C9"/>
    <w:rsid w:val="002602A0"/>
    <w:rsid w:val="002604DE"/>
    <w:rsid w:val="0026053B"/>
    <w:rsid w:val="00260705"/>
    <w:rsid w:val="0026077D"/>
    <w:rsid w:val="0026087F"/>
    <w:rsid w:val="00260B76"/>
    <w:rsid w:val="00260BC9"/>
    <w:rsid w:val="00260DCE"/>
    <w:rsid w:val="00260DF7"/>
    <w:rsid w:val="0026197C"/>
    <w:rsid w:val="00261A93"/>
    <w:rsid w:val="00261D02"/>
    <w:rsid w:val="00261FCF"/>
    <w:rsid w:val="002621EE"/>
    <w:rsid w:val="0026238B"/>
    <w:rsid w:val="002623A6"/>
    <w:rsid w:val="002623D0"/>
    <w:rsid w:val="00262A3C"/>
    <w:rsid w:val="00262B72"/>
    <w:rsid w:val="002630A8"/>
    <w:rsid w:val="0026314E"/>
    <w:rsid w:val="0026330C"/>
    <w:rsid w:val="002635F3"/>
    <w:rsid w:val="00263734"/>
    <w:rsid w:val="002637FE"/>
    <w:rsid w:val="00263C1D"/>
    <w:rsid w:val="00263C89"/>
    <w:rsid w:val="00263EDD"/>
    <w:rsid w:val="00264144"/>
    <w:rsid w:val="002641A1"/>
    <w:rsid w:val="00264303"/>
    <w:rsid w:val="0026499F"/>
    <w:rsid w:val="00264A73"/>
    <w:rsid w:val="00264B75"/>
    <w:rsid w:val="00264C86"/>
    <w:rsid w:val="00264D30"/>
    <w:rsid w:val="00264D41"/>
    <w:rsid w:val="00264EB0"/>
    <w:rsid w:val="00264FE0"/>
    <w:rsid w:val="00265239"/>
    <w:rsid w:val="00265248"/>
    <w:rsid w:val="0026574C"/>
    <w:rsid w:val="00265753"/>
    <w:rsid w:val="0026584F"/>
    <w:rsid w:val="002659D0"/>
    <w:rsid w:val="00265B2A"/>
    <w:rsid w:val="00265B38"/>
    <w:rsid w:val="00265BEB"/>
    <w:rsid w:val="00265D82"/>
    <w:rsid w:val="00265EBA"/>
    <w:rsid w:val="00266957"/>
    <w:rsid w:val="0026744A"/>
    <w:rsid w:val="0026759D"/>
    <w:rsid w:val="0026772E"/>
    <w:rsid w:val="00267957"/>
    <w:rsid w:val="00267A41"/>
    <w:rsid w:val="00267A87"/>
    <w:rsid w:val="00267B1B"/>
    <w:rsid w:val="00267BAC"/>
    <w:rsid w:val="00267E25"/>
    <w:rsid w:val="00270565"/>
    <w:rsid w:val="00270844"/>
    <w:rsid w:val="00270869"/>
    <w:rsid w:val="0027100F"/>
    <w:rsid w:val="002711A0"/>
    <w:rsid w:val="002711DE"/>
    <w:rsid w:val="002714DC"/>
    <w:rsid w:val="00271769"/>
    <w:rsid w:val="00271782"/>
    <w:rsid w:val="00271A2C"/>
    <w:rsid w:val="00271A85"/>
    <w:rsid w:val="00271C23"/>
    <w:rsid w:val="00271E65"/>
    <w:rsid w:val="00272111"/>
    <w:rsid w:val="00272120"/>
    <w:rsid w:val="002724AC"/>
    <w:rsid w:val="002727DE"/>
    <w:rsid w:val="00272DE1"/>
    <w:rsid w:val="00272F24"/>
    <w:rsid w:val="00272FBE"/>
    <w:rsid w:val="00272FFC"/>
    <w:rsid w:val="002733A0"/>
    <w:rsid w:val="00273835"/>
    <w:rsid w:val="00273CB2"/>
    <w:rsid w:val="00274191"/>
    <w:rsid w:val="002747D4"/>
    <w:rsid w:val="002749E5"/>
    <w:rsid w:val="00274C6A"/>
    <w:rsid w:val="00274D12"/>
    <w:rsid w:val="00274D4B"/>
    <w:rsid w:val="00275056"/>
    <w:rsid w:val="00275293"/>
    <w:rsid w:val="002756E5"/>
    <w:rsid w:val="002756FF"/>
    <w:rsid w:val="00275984"/>
    <w:rsid w:val="00275A4A"/>
    <w:rsid w:val="00275D79"/>
    <w:rsid w:val="00275E0F"/>
    <w:rsid w:val="00275F22"/>
    <w:rsid w:val="0027605D"/>
    <w:rsid w:val="0027609E"/>
    <w:rsid w:val="002760B8"/>
    <w:rsid w:val="00276886"/>
    <w:rsid w:val="0027737B"/>
    <w:rsid w:val="002774CF"/>
    <w:rsid w:val="00277E0A"/>
    <w:rsid w:val="0028007C"/>
    <w:rsid w:val="002803C7"/>
    <w:rsid w:val="00280433"/>
    <w:rsid w:val="00280B06"/>
    <w:rsid w:val="00280BD2"/>
    <w:rsid w:val="00280BE4"/>
    <w:rsid w:val="00280E3D"/>
    <w:rsid w:val="00280E9E"/>
    <w:rsid w:val="00281051"/>
    <w:rsid w:val="002811B9"/>
    <w:rsid w:val="002813AA"/>
    <w:rsid w:val="002814F7"/>
    <w:rsid w:val="00281674"/>
    <w:rsid w:val="00281B2C"/>
    <w:rsid w:val="00281CBC"/>
    <w:rsid w:val="00281E1F"/>
    <w:rsid w:val="00281F31"/>
    <w:rsid w:val="002820CA"/>
    <w:rsid w:val="0028231F"/>
    <w:rsid w:val="002825DF"/>
    <w:rsid w:val="00282705"/>
    <w:rsid w:val="00282749"/>
    <w:rsid w:val="002828F7"/>
    <w:rsid w:val="00282ECA"/>
    <w:rsid w:val="0028313D"/>
    <w:rsid w:val="002831C6"/>
    <w:rsid w:val="00283243"/>
    <w:rsid w:val="00283347"/>
    <w:rsid w:val="00283584"/>
    <w:rsid w:val="0028401C"/>
    <w:rsid w:val="00284245"/>
    <w:rsid w:val="00284896"/>
    <w:rsid w:val="00284FCD"/>
    <w:rsid w:val="002850BF"/>
    <w:rsid w:val="002850D6"/>
    <w:rsid w:val="002851DD"/>
    <w:rsid w:val="00285304"/>
    <w:rsid w:val="002858C9"/>
    <w:rsid w:val="00285A6B"/>
    <w:rsid w:val="00285B06"/>
    <w:rsid w:val="00285DFA"/>
    <w:rsid w:val="00286079"/>
    <w:rsid w:val="00286228"/>
    <w:rsid w:val="002863C2"/>
    <w:rsid w:val="00286B66"/>
    <w:rsid w:val="002874B7"/>
    <w:rsid w:val="002875F6"/>
    <w:rsid w:val="00287D1B"/>
    <w:rsid w:val="0029020C"/>
    <w:rsid w:val="00290270"/>
    <w:rsid w:val="002903B6"/>
    <w:rsid w:val="00290789"/>
    <w:rsid w:val="0029085E"/>
    <w:rsid w:val="00290892"/>
    <w:rsid w:val="00290BBD"/>
    <w:rsid w:val="00290C8E"/>
    <w:rsid w:val="00290E55"/>
    <w:rsid w:val="00290F83"/>
    <w:rsid w:val="0029149F"/>
    <w:rsid w:val="002915FB"/>
    <w:rsid w:val="00291932"/>
    <w:rsid w:val="00291A40"/>
    <w:rsid w:val="00291A86"/>
    <w:rsid w:val="00292053"/>
    <w:rsid w:val="002920FA"/>
    <w:rsid w:val="0029243A"/>
    <w:rsid w:val="002924B9"/>
    <w:rsid w:val="00292627"/>
    <w:rsid w:val="00292ADD"/>
    <w:rsid w:val="00292B27"/>
    <w:rsid w:val="00292E47"/>
    <w:rsid w:val="00292FBA"/>
    <w:rsid w:val="0029301F"/>
    <w:rsid w:val="00293098"/>
    <w:rsid w:val="002930C1"/>
    <w:rsid w:val="002931DE"/>
    <w:rsid w:val="00293281"/>
    <w:rsid w:val="002936B5"/>
    <w:rsid w:val="00293909"/>
    <w:rsid w:val="002939E4"/>
    <w:rsid w:val="00293BC2"/>
    <w:rsid w:val="00293C3D"/>
    <w:rsid w:val="00293D67"/>
    <w:rsid w:val="00293DCE"/>
    <w:rsid w:val="00293EF1"/>
    <w:rsid w:val="00294236"/>
    <w:rsid w:val="00294388"/>
    <w:rsid w:val="0029447F"/>
    <w:rsid w:val="0029468F"/>
    <w:rsid w:val="002946CA"/>
    <w:rsid w:val="00294A80"/>
    <w:rsid w:val="00294AB7"/>
    <w:rsid w:val="00294C89"/>
    <w:rsid w:val="00294E0D"/>
    <w:rsid w:val="00294E32"/>
    <w:rsid w:val="00295137"/>
    <w:rsid w:val="00295140"/>
    <w:rsid w:val="0029525C"/>
    <w:rsid w:val="0029529D"/>
    <w:rsid w:val="0029578F"/>
    <w:rsid w:val="002957C2"/>
    <w:rsid w:val="00295883"/>
    <w:rsid w:val="00295991"/>
    <w:rsid w:val="00295A68"/>
    <w:rsid w:val="00295E1B"/>
    <w:rsid w:val="002961D9"/>
    <w:rsid w:val="002961F6"/>
    <w:rsid w:val="00296510"/>
    <w:rsid w:val="00296876"/>
    <w:rsid w:val="0029691E"/>
    <w:rsid w:val="002969D0"/>
    <w:rsid w:val="00296C6A"/>
    <w:rsid w:val="00296CCF"/>
    <w:rsid w:val="00296E8A"/>
    <w:rsid w:val="00297299"/>
    <w:rsid w:val="00297331"/>
    <w:rsid w:val="002974DD"/>
    <w:rsid w:val="002974F7"/>
    <w:rsid w:val="00297969"/>
    <w:rsid w:val="00297A54"/>
    <w:rsid w:val="00297B7E"/>
    <w:rsid w:val="00297DF9"/>
    <w:rsid w:val="00297E1E"/>
    <w:rsid w:val="002A0180"/>
    <w:rsid w:val="002A0339"/>
    <w:rsid w:val="002A0458"/>
    <w:rsid w:val="002A0576"/>
    <w:rsid w:val="002A05D5"/>
    <w:rsid w:val="002A0684"/>
    <w:rsid w:val="002A0768"/>
    <w:rsid w:val="002A07DC"/>
    <w:rsid w:val="002A0902"/>
    <w:rsid w:val="002A0A29"/>
    <w:rsid w:val="002A0B9D"/>
    <w:rsid w:val="002A0C18"/>
    <w:rsid w:val="002A1CB9"/>
    <w:rsid w:val="002A1E38"/>
    <w:rsid w:val="002A1E65"/>
    <w:rsid w:val="002A2227"/>
    <w:rsid w:val="002A22DA"/>
    <w:rsid w:val="002A23B7"/>
    <w:rsid w:val="002A247A"/>
    <w:rsid w:val="002A26EA"/>
    <w:rsid w:val="002A27A1"/>
    <w:rsid w:val="002A29B7"/>
    <w:rsid w:val="002A2E06"/>
    <w:rsid w:val="002A2EDA"/>
    <w:rsid w:val="002A2F8E"/>
    <w:rsid w:val="002A307C"/>
    <w:rsid w:val="002A386D"/>
    <w:rsid w:val="002A38B2"/>
    <w:rsid w:val="002A3C32"/>
    <w:rsid w:val="002A3E27"/>
    <w:rsid w:val="002A4079"/>
    <w:rsid w:val="002A409C"/>
    <w:rsid w:val="002A40EB"/>
    <w:rsid w:val="002A42FF"/>
    <w:rsid w:val="002A43EF"/>
    <w:rsid w:val="002A4673"/>
    <w:rsid w:val="002A4792"/>
    <w:rsid w:val="002A4869"/>
    <w:rsid w:val="002A495A"/>
    <w:rsid w:val="002A4C00"/>
    <w:rsid w:val="002A4C98"/>
    <w:rsid w:val="002A5056"/>
    <w:rsid w:val="002A5300"/>
    <w:rsid w:val="002A5646"/>
    <w:rsid w:val="002A5A72"/>
    <w:rsid w:val="002A5B32"/>
    <w:rsid w:val="002A5B63"/>
    <w:rsid w:val="002A5C01"/>
    <w:rsid w:val="002A6028"/>
    <w:rsid w:val="002A66F8"/>
    <w:rsid w:val="002A68EE"/>
    <w:rsid w:val="002A6D48"/>
    <w:rsid w:val="002A6DC9"/>
    <w:rsid w:val="002A7000"/>
    <w:rsid w:val="002A72A8"/>
    <w:rsid w:val="002B006D"/>
    <w:rsid w:val="002B01AE"/>
    <w:rsid w:val="002B021C"/>
    <w:rsid w:val="002B04FA"/>
    <w:rsid w:val="002B05EA"/>
    <w:rsid w:val="002B070F"/>
    <w:rsid w:val="002B0946"/>
    <w:rsid w:val="002B098C"/>
    <w:rsid w:val="002B0AFF"/>
    <w:rsid w:val="002B0C64"/>
    <w:rsid w:val="002B130E"/>
    <w:rsid w:val="002B13B1"/>
    <w:rsid w:val="002B1435"/>
    <w:rsid w:val="002B143B"/>
    <w:rsid w:val="002B180E"/>
    <w:rsid w:val="002B1878"/>
    <w:rsid w:val="002B1A04"/>
    <w:rsid w:val="002B202E"/>
    <w:rsid w:val="002B2038"/>
    <w:rsid w:val="002B209E"/>
    <w:rsid w:val="002B2247"/>
    <w:rsid w:val="002B2377"/>
    <w:rsid w:val="002B29D9"/>
    <w:rsid w:val="002B2A0E"/>
    <w:rsid w:val="002B2A50"/>
    <w:rsid w:val="002B3131"/>
    <w:rsid w:val="002B344F"/>
    <w:rsid w:val="002B34E7"/>
    <w:rsid w:val="002B36F1"/>
    <w:rsid w:val="002B3A9E"/>
    <w:rsid w:val="002B3B0E"/>
    <w:rsid w:val="002B3CAD"/>
    <w:rsid w:val="002B3ED9"/>
    <w:rsid w:val="002B3EF8"/>
    <w:rsid w:val="002B3FBB"/>
    <w:rsid w:val="002B42C2"/>
    <w:rsid w:val="002B431B"/>
    <w:rsid w:val="002B4B17"/>
    <w:rsid w:val="002B4D41"/>
    <w:rsid w:val="002B4DE6"/>
    <w:rsid w:val="002B51E0"/>
    <w:rsid w:val="002B5464"/>
    <w:rsid w:val="002B558A"/>
    <w:rsid w:val="002B5614"/>
    <w:rsid w:val="002B5E82"/>
    <w:rsid w:val="002B5F6E"/>
    <w:rsid w:val="002B6065"/>
    <w:rsid w:val="002B617F"/>
    <w:rsid w:val="002B6359"/>
    <w:rsid w:val="002B64DD"/>
    <w:rsid w:val="002B66B2"/>
    <w:rsid w:val="002B679A"/>
    <w:rsid w:val="002B6895"/>
    <w:rsid w:val="002B6A81"/>
    <w:rsid w:val="002B6E86"/>
    <w:rsid w:val="002B6F52"/>
    <w:rsid w:val="002B7248"/>
    <w:rsid w:val="002B74ED"/>
    <w:rsid w:val="002B7668"/>
    <w:rsid w:val="002B77B1"/>
    <w:rsid w:val="002B797B"/>
    <w:rsid w:val="002B798C"/>
    <w:rsid w:val="002B79FC"/>
    <w:rsid w:val="002B7CF8"/>
    <w:rsid w:val="002C0771"/>
    <w:rsid w:val="002C0809"/>
    <w:rsid w:val="002C0838"/>
    <w:rsid w:val="002C09EF"/>
    <w:rsid w:val="002C0E0B"/>
    <w:rsid w:val="002C0F4A"/>
    <w:rsid w:val="002C1006"/>
    <w:rsid w:val="002C12B3"/>
    <w:rsid w:val="002C1378"/>
    <w:rsid w:val="002C14C4"/>
    <w:rsid w:val="002C1593"/>
    <w:rsid w:val="002C1594"/>
    <w:rsid w:val="002C1597"/>
    <w:rsid w:val="002C17A7"/>
    <w:rsid w:val="002C17AE"/>
    <w:rsid w:val="002C19F3"/>
    <w:rsid w:val="002C1A6A"/>
    <w:rsid w:val="002C1AA6"/>
    <w:rsid w:val="002C1B4B"/>
    <w:rsid w:val="002C1C32"/>
    <w:rsid w:val="002C2179"/>
    <w:rsid w:val="002C22AE"/>
    <w:rsid w:val="002C22BC"/>
    <w:rsid w:val="002C250F"/>
    <w:rsid w:val="002C2635"/>
    <w:rsid w:val="002C27F2"/>
    <w:rsid w:val="002C2871"/>
    <w:rsid w:val="002C2AF2"/>
    <w:rsid w:val="002C2B43"/>
    <w:rsid w:val="002C2C96"/>
    <w:rsid w:val="002C2CC1"/>
    <w:rsid w:val="002C309B"/>
    <w:rsid w:val="002C34F8"/>
    <w:rsid w:val="002C3673"/>
    <w:rsid w:val="002C3807"/>
    <w:rsid w:val="002C3950"/>
    <w:rsid w:val="002C3B03"/>
    <w:rsid w:val="002C3BD2"/>
    <w:rsid w:val="002C3EAD"/>
    <w:rsid w:val="002C3F25"/>
    <w:rsid w:val="002C3FD9"/>
    <w:rsid w:val="002C414D"/>
    <w:rsid w:val="002C431F"/>
    <w:rsid w:val="002C4359"/>
    <w:rsid w:val="002C4432"/>
    <w:rsid w:val="002C4604"/>
    <w:rsid w:val="002C4E80"/>
    <w:rsid w:val="002C5233"/>
    <w:rsid w:val="002C52CC"/>
    <w:rsid w:val="002C5B64"/>
    <w:rsid w:val="002C5EC5"/>
    <w:rsid w:val="002C620E"/>
    <w:rsid w:val="002C629F"/>
    <w:rsid w:val="002C67F0"/>
    <w:rsid w:val="002C698E"/>
    <w:rsid w:val="002C6A2A"/>
    <w:rsid w:val="002C6B5A"/>
    <w:rsid w:val="002C6E66"/>
    <w:rsid w:val="002C7158"/>
    <w:rsid w:val="002C7177"/>
    <w:rsid w:val="002C7609"/>
    <w:rsid w:val="002C762A"/>
    <w:rsid w:val="002C76BB"/>
    <w:rsid w:val="002C76DC"/>
    <w:rsid w:val="002C7B2C"/>
    <w:rsid w:val="002C7D9E"/>
    <w:rsid w:val="002C7ECD"/>
    <w:rsid w:val="002C7EF4"/>
    <w:rsid w:val="002C7FE7"/>
    <w:rsid w:val="002D017D"/>
    <w:rsid w:val="002D0197"/>
    <w:rsid w:val="002D0243"/>
    <w:rsid w:val="002D0272"/>
    <w:rsid w:val="002D036F"/>
    <w:rsid w:val="002D037B"/>
    <w:rsid w:val="002D03EC"/>
    <w:rsid w:val="002D0467"/>
    <w:rsid w:val="002D0E46"/>
    <w:rsid w:val="002D10CB"/>
    <w:rsid w:val="002D1688"/>
    <w:rsid w:val="002D184C"/>
    <w:rsid w:val="002D19FB"/>
    <w:rsid w:val="002D1B20"/>
    <w:rsid w:val="002D1DA9"/>
    <w:rsid w:val="002D1E8D"/>
    <w:rsid w:val="002D201D"/>
    <w:rsid w:val="002D233A"/>
    <w:rsid w:val="002D244E"/>
    <w:rsid w:val="002D26B2"/>
    <w:rsid w:val="002D2790"/>
    <w:rsid w:val="002D2999"/>
    <w:rsid w:val="002D2A79"/>
    <w:rsid w:val="002D2A7E"/>
    <w:rsid w:val="002D2C33"/>
    <w:rsid w:val="002D2F90"/>
    <w:rsid w:val="002D3023"/>
    <w:rsid w:val="002D319F"/>
    <w:rsid w:val="002D32E5"/>
    <w:rsid w:val="002D343D"/>
    <w:rsid w:val="002D36E8"/>
    <w:rsid w:val="002D3819"/>
    <w:rsid w:val="002D3A8B"/>
    <w:rsid w:val="002D3DFB"/>
    <w:rsid w:val="002D3EE2"/>
    <w:rsid w:val="002D4098"/>
    <w:rsid w:val="002D4B13"/>
    <w:rsid w:val="002D4DD6"/>
    <w:rsid w:val="002D4FFA"/>
    <w:rsid w:val="002D50AD"/>
    <w:rsid w:val="002D54FF"/>
    <w:rsid w:val="002D5568"/>
    <w:rsid w:val="002D5578"/>
    <w:rsid w:val="002D57A0"/>
    <w:rsid w:val="002D57A2"/>
    <w:rsid w:val="002D59B7"/>
    <w:rsid w:val="002D6066"/>
    <w:rsid w:val="002D6089"/>
    <w:rsid w:val="002D6090"/>
    <w:rsid w:val="002D6214"/>
    <w:rsid w:val="002D6575"/>
    <w:rsid w:val="002D68BC"/>
    <w:rsid w:val="002D6A2B"/>
    <w:rsid w:val="002D6A6A"/>
    <w:rsid w:val="002D70A4"/>
    <w:rsid w:val="002D7180"/>
    <w:rsid w:val="002D75C4"/>
    <w:rsid w:val="002D7B6E"/>
    <w:rsid w:val="002D7BB7"/>
    <w:rsid w:val="002D7EE8"/>
    <w:rsid w:val="002D7F31"/>
    <w:rsid w:val="002E0105"/>
    <w:rsid w:val="002E027C"/>
    <w:rsid w:val="002E04A4"/>
    <w:rsid w:val="002E066C"/>
    <w:rsid w:val="002E0B88"/>
    <w:rsid w:val="002E0BCC"/>
    <w:rsid w:val="002E0D94"/>
    <w:rsid w:val="002E1006"/>
    <w:rsid w:val="002E1217"/>
    <w:rsid w:val="002E1221"/>
    <w:rsid w:val="002E1242"/>
    <w:rsid w:val="002E143A"/>
    <w:rsid w:val="002E14BD"/>
    <w:rsid w:val="002E178F"/>
    <w:rsid w:val="002E17A2"/>
    <w:rsid w:val="002E17AA"/>
    <w:rsid w:val="002E184D"/>
    <w:rsid w:val="002E1EB5"/>
    <w:rsid w:val="002E1FEB"/>
    <w:rsid w:val="002E232A"/>
    <w:rsid w:val="002E2364"/>
    <w:rsid w:val="002E23F7"/>
    <w:rsid w:val="002E2641"/>
    <w:rsid w:val="002E2764"/>
    <w:rsid w:val="002E28D6"/>
    <w:rsid w:val="002E28FA"/>
    <w:rsid w:val="002E2989"/>
    <w:rsid w:val="002E2CB0"/>
    <w:rsid w:val="002E2D15"/>
    <w:rsid w:val="002E2D7E"/>
    <w:rsid w:val="002E31AC"/>
    <w:rsid w:val="002E3237"/>
    <w:rsid w:val="002E333C"/>
    <w:rsid w:val="002E33B0"/>
    <w:rsid w:val="002E3557"/>
    <w:rsid w:val="002E360C"/>
    <w:rsid w:val="002E37C5"/>
    <w:rsid w:val="002E3C3C"/>
    <w:rsid w:val="002E3EFB"/>
    <w:rsid w:val="002E40C1"/>
    <w:rsid w:val="002E43AD"/>
    <w:rsid w:val="002E4478"/>
    <w:rsid w:val="002E44BB"/>
    <w:rsid w:val="002E4542"/>
    <w:rsid w:val="002E4607"/>
    <w:rsid w:val="002E4618"/>
    <w:rsid w:val="002E4675"/>
    <w:rsid w:val="002E4C0A"/>
    <w:rsid w:val="002E4C6B"/>
    <w:rsid w:val="002E4DAF"/>
    <w:rsid w:val="002E4E2A"/>
    <w:rsid w:val="002E4ECA"/>
    <w:rsid w:val="002E4F52"/>
    <w:rsid w:val="002E516C"/>
    <w:rsid w:val="002E5214"/>
    <w:rsid w:val="002E5354"/>
    <w:rsid w:val="002E538B"/>
    <w:rsid w:val="002E54AE"/>
    <w:rsid w:val="002E563C"/>
    <w:rsid w:val="002E56BE"/>
    <w:rsid w:val="002E582A"/>
    <w:rsid w:val="002E5AE4"/>
    <w:rsid w:val="002E5C5E"/>
    <w:rsid w:val="002E5C8C"/>
    <w:rsid w:val="002E5CBA"/>
    <w:rsid w:val="002E5CF4"/>
    <w:rsid w:val="002E5E4E"/>
    <w:rsid w:val="002E60A0"/>
    <w:rsid w:val="002E62E9"/>
    <w:rsid w:val="002E6543"/>
    <w:rsid w:val="002E6687"/>
    <w:rsid w:val="002E66DB"/>
    <w:rsid w:val="002E6745"/>
    <w:rsid w:val="002E6B3A"/>
    <w:rsid w:val="002E6E5C"/>
    <w:rsid w:val="002E6EE9"/>
    <w:rsid w:val="002E77F0"/>
    <w:rsid w:val="002E7AAD"/>
    <w:rsid w:val="002E7B94"/>
    <w:rsid w:val="002E7BAE"/>
    <w:rsid w:val="002E7F0D"/>
    <w:rsid w:val="002F033C"/>
    <w:rsid w:val="002F035E"/>
    <w:rsid w:val="002F059C"/>
    <w:rsid w:val="002F0679"/>
    <w:rsid w:val="002F06E7"/>
    <w:rsid w:val="002F08D7"/>
    <w:rsid w:val="002F0A67"/>
    <w:rsid w:val="002F0C7C"/>
    <w:rsid w:val="002F0CCA"/>
    <w:rsid w:val="002F0EE6"/>
    <w:rsid w:val="002F1399"/>
    <w:rsid w:val="002F1435"/>
    <w:rsid w:val="002F185E"/>
    <w:rsid w:val="002F1930"/>
    <w:rsid w:val="002F1B35"/>
    <w:rsid w:val="002F1B9C"/>
    <w:rsid w:val="002F1BFB"/>
    <w:rsid w:val="002F1E7D"/>
    <w:rsid w:val="002F20BF"/>
    <w:rsid w:val="002F22A3"/>
    <w:rsid w:val="002F22FE"/>
    <w:rsid w:val="002F23FA"/>
    <w:rsid w:val="002F26ED"/>
    <w:rsid w:val="002F2739"/>
    <w:rsid w:val="002F2927"/>
    <w:rsid w:val="002F2992"/>
    <w:rsid w:val="002F2BFA"/>
    <w:rsid w:val="002F2DDE"/>
    <w:rsid w:val="002F2FF1"/>
    <w:rsid w:val="002F3001"/>
    <w:rsid w:val="002F3053"/>
    <w:rsid w:val="002F3240"/>
    <w:rsid w:val="002F3BAA"/>
    <w:rsid w:val="002F3C12"/>
    <w:rsid w:val="002F3E63"/>
    <w:rsid w:val="002F418A"/>
    <w:rsid w:val="002F43A1"/>
    <w:rsid w:val="002F43B9"/>
    <w:rsid w:val="002F491F"/>
    <w:rsid w:val="002F4A43"/>
    <w:rsid w:val="002F4BCB"/>
    <w:rsid w:val="002F4D52"/>
    <w:rsid w:val="002F4D57"/>
    <w:rsid w:val="002F51C1"/>
    <w:rsid w:val="002F56F2"/>
    <w:rsid w:val="002F5981"/>
    <w:rsid w:val="002F5A97"/>
    <w:rsid w:val="002F5EA0"/>
    <w:rsid w:val="002F60F6"/>
    <w:rsid w:val="002F655D"/>
    <w:rsid w:val="002F6679"/>
    <w:rsid w:val="002F6826"/>
    <w:rsid w:val="002F6A17"/>
    <w:rsid w:val="002F6F04"/>
    <w:rsid w:val="002F7370"/>
    <w:rsid w:val="002F76B9"/>
    <w:rsid w:val="002F7878"/>
    <w:rsid w:val="002F78C0"/>
    <w:rsid w:val="002F7973"/>
    <w:rsid w:val="002F7AEA"/>
    <w:rsid w:val="002F7FA2"/>
    <w:rsid w:val="00300042"/>
    <w:rsid w:val="003000A8"/>
    <w:rsid w:val="003000F2"/>
    <w:rsid w:val="003000F9"/>
    <w:rsid w:val="0030030D"/>
    <w:rsid w:val="00300539"/>
    <w:rsid w:val="003008C3"/>
    <w:rsid w:val="00300ADD"/>
    <w:rsid w:val="0030129F"/>
    <w:rsid w:val="00301548"/>
    <w:rsid w:val="00301723"/>
    <w:rsid w:val="0030183D"/>
    <w:rsid w:val="003018E8"/>
    <w:rsid w:val="00301962"/>
    <w:rsid w:val="00301FFC"/>
    <w:rsid w:val="003022D3"/>
    <w:rsid w:val="003025C0"/>
    <w:rsid w:val="0030260C"/>
    <w:rsid w:val="003026CF"/>
    <w:rsid w:val="00302730"/>
    <w:rsid w:val="003028B3"/>
    <w:rsid w:val="00302CB9"/>
    <w:rsid w:val="00302DF1"/>
    <w:rsid w:val="00302DFA"/>
    <w:rsid w:val="00302F4F"/>
    <w:rsid w:val="00303065"/>
    <w:rsid w:val="00303110"/>
    <w:rsid w:val="0030347B"/>
    <w:rsid w:val="003036D8"/>
    <w:rsid w:val="00303717"/>
    <w:rsid w:val="00303AC9"/>
    <w:rsid w:val="00303ACE"/>
    <w:rsid w:val="00303D2B"/>
    <w:rsid w:val="00303D91"/>
    <w:rsid w:val="0030402B"/>
    <w:rsid w:val="00304180"/>
    <w:rsid w:val="003043AC"/>
    <w:rsid w:val="00304468"/>
    <w:rsid w:val="00304BF2"/>
    <w:rsid w:val="00304D54"/>
    <w:rsid w:val="003053CA"/>
    <w:rsid w:val="0030551E"/>
    <w:rsid w:val="00305673"/>
    <w:rsid w:val="00305AD9"/>
    <w:rsid w:val="003060B8"/>
    <w:rsid w:val="0030640D"/>
    <w:rsid w:val="0030660D"/>
    <w:rsid w:val="00306952"/>
    <w:rsid w:val="00306D69"/>
    <w:rsid w:val="00306EC9"/>
    <w:rsid w:val="0030726D"/>
    <w:rsid w:val="00307669"/>
    <w:rsid w:val="00307AA3"/>
    <w:rsid w:val="00307F86"/>
    <w:rsid w:val="0031011C"/>
    <w:rsid w:val="00310B25"/>
    <w:rsid w:val="00310B60"/>
    <w:rsid w:val="00310BD3"/>
    <w:rsid w:val="00310C0E"/>
    <w:rsid w:val="00310C9D"/>
    <w:rsid w:val="00310CDB"/>
    <w:rsid w:val="00310D2A"/>
    <w:rsid w:val="00310E85"/>
    <w:rsid w:val="00310EBF"/>
    <w:rsid w:val="00310EF7"/>
    <w:rsid w:val="00310F52"/>
    <w:rsid w:val="003113C6"/>
    <w:rsid w:val="003115BF"/>
    <w:rsid w:val="00311691"/>
    <w:rsid w:val="0031184E"/>
    <w:rsid w:val="00311D15"/>
    <w:rsid w:val="003122C4"/>
    <w:rsid w:val="0031296C"/>
    <w:rsid w:val="00312CE4"/>
    <w:rsid w:val="00312F28"/>
    <w:rsid w:val="00313342"/>
    <w:rsid w:val="003133E2"/>
    <w:rsid w:val="00313545"/>
    <w:rsid w:val="003138F2"/>
    <w:rsid w:val="00313A61"/>
    <w:rsid w:val="00313B75"/>
    <w:rsid w:val="00313BCF"/>
    <w:rsid w:val="00314152"/>
    <w:rsid w:val="0031437E"/>
    <w:rsid w:val="00314550"/>
    <w:rsid w:val="00314658"/>
    <w:rsid w:val="00314C87"/>
    <w:rsid w:val="00314DA1"/>
    <w:rsid w:val="00315074"/>
    <w:rsid w:val="00315B53"/>
    <w:rsid w:val="00315C9E"/>
    <w:rsid w:val="00315CF6"/>
    <w:rsid w:val="00315E87"/>
    <w:rsid w:val="00316003"/>
    <w:rsid w:val="00316332"/>
    <w:rsid w:val="003165BA"/>
    <w:rsid w:val="003169EE"/>
    <w:rsid w:val="00316EA8"/>
    <w:rsid w:val="0031749F"/>
    <w:rsid w:val="00317ABE"/>
    <w:rsid w:val="00317C5C"/>
    <w:rsid w:val="00317CE4"/>
    <w:rsid w:val="00317E81"/>
    <w:rsid w:val="00317F61"/>
    <w:rsid w:val="00317FD7"/>
    <w:rsid w:val="0032017C"/>
    <w:rsid w:val="003202D2"/>
    <w:rsid w:val="003203F8"/>
    <w:rsid w:val="00320508"/>
    <w:rsid w:val="00320642"/>
    <w:rsid w:val="00320D91"/>
    <w:rsid w:val="00320E63"/>
    <w:rsid w:val="00320F8A"/>
    <w:rsid w:val="003211F4"/>
    <w:rsid w:val="00321316"/>
    <w:rsid w:val="00321393"/>
    <w:rsid w:val="003213A6"/>
    <w:rsid w:val="003215AF"/>
    <w:rsid w:val="00321775"/>
    <w:rsid w:val="00321B31"/>
    <w:rsid w:val="00321CF7"/>
    <w:rsid w:val="003225A6"/>
    <w:rsid w:val="00322625"/>
    <w:rsid w:val="003227D8"/>
    <w:rsid w:val="003228D7"/>
    <w:rsid w:val="00322B01"/>
    <w:rsid w:val="00322BFC"/>
    <w:rsid w:val="00322EBC"/>
    <w:rsid w:val="003230AA"/>
    <w:rsid w:val="003230E8"/>
    <w:rsid w:val="0032321C"/>
    <w:rsid w:val="00323301"/>
    <w:rsid w:val="003238BE"/>
    <w:rsid w:val="00323E79"/>
    <w:rsid w:val="00324024"/>
    <w:rsid w:val="003241AD"/>
    <w:rsid w:val="00324449"/>
    <w:rsid w:val="00324583"/>
    <w:rsid w:val="003246B6"/>
    <w:rsid w:val="003248B2"/>
    <w:rsid w:val="00324900"/>
    <w:rsid w:val="00324A0F"/>
    <w:rsid w:val="00324A2E"/>
    <w:rsid w:val="00324A55"/>
    <w:rsid w:val="00324C6C"/>
    <w:rsid w:val="00324D14"/>
    <w:rsid w:val="0032519C"/>
    <w:rsid w:val="003253A8"/>
    <w:rsid w:val="003256A1"/>
    <w:rsid w:val="00325A56"/>
    <w:rsid w:val="00325B8E"/>
    <w:rsid w:val="0032600A"/>
    <w:rsid w:val="00326014"/>
    <w:rsid w:val="00326405"/>
    <w:rsid w:val="00326520"/>
    <w:rsid w:val="0032672B"/>
    <w:rsid w:val="00326791"/>
    <w:rsid w:val="00326930"/>
    <w:rsid w:val="00326C0C"/>
    <w:rsid w:val="00326EB4"/>
    <w:rsid w:val="003271CE"/>
    <w:rsid w:val="00327502"/>
    <w:rsid w:val="003277D9"/>
    <w:rsid w:val="003277FB"/>
    <w:rsid w:val="00327B72"/>
    <w:rsid w:val="00327F7F"/>
    <w:rsid w:val="003303D0"/>
    <w:rsid w:val="00330699"/>
    <w:rsid w:val="00330AD8"/>
    <w:rsid w:val="00330E2B"/>
    <w:rsid w:val="00330ECB"/>
    <w:rsid w:val="00331013"/>
    <w:rsid w:val="00331350"/>
    <w:rsid w:val="00331C33"/>
    <w:rsid w:val="00331F60"/>
    <w:rsid w:val="003320B1"/>
    <w:rsid w:val="003320DD"/>
    <w:rsid w:val="00332396"/>
    <w:rsid w:val="00332579"/>
    <w:rsid w:val="00332876"/>
    <w:rsid w:val="00332A7E"/>
    <w:rsid w:val="00332A9F"/>
    <w:rsid w:val="00332ED8"/>
    <w:rsid w:val="00333305"/>
    <w:rsid w:val="003333E3"/>
    <w:rsid w:val="0033385D"/>
    <w:rsid w:val="00333D37"/>
    <w:rsid w:val="00333F1D"/>
    <w:rsid w:val="00334157"/>
    <w:rsid w:val="003341CD"/>
    <w:rsid w:val="00334542"/>
    <w:rsid w:val="00334553"/>
    <w:rsid w:val="003348DF"/>
    <w:rsid w:val="0033493E"/>
    <w:rsid w:val="003349F7"/>
    <w:rsid w:val="00334BFD"/>
    <w:rsid w:val="00334C2E"/>
    <w:rsid w:val="00335052"/>
    <w:rsid w:val="003350B2"/>
    <w:rsid w:val="00335199"/>
    <w:rsid w:val="003351A8"/>
    <w:rsid w:val="003354EC"/>
    <w:rsid w:val="003355A3"/>
    <w:rsid w:val="003355C4"/>
    <w:rsid w:val="0033572C"/>
    <w:rsid w:val="00335765"/>
    <w:rsid w:val="00335ABA"/>
    <w:rsid w:val="0033608B"/>
    <w:rsid w:val="003364E3"/>
    <w:rsid w:val="003367E7"/>
    <w:rsid w:val="00336DA0"/>
    <w:rsid w:val="00336DA7"/>
    <w:rsid w:val="00336F6C"/>
    <w:rsid w:val="00336FFB"/>
    <w:rsid w:val="00337005"/>
    <w:rsid w:val="0033736A"/>
    <w:rsid w:val="00337385"/>
    <w:rsid w:val="00337694"/>
    <w:rsid w:val="003376B1"/>
    <w:rsid w:val="00337B72"/>
    <w:rsid w:val="00337C63"/>
    <w:rsid w:val="00337D0D"/>
    <w:rsid w:val="00337E9E"/>
    <w:rsid w:val="00340126"/>
    <w:rsid w:val="003401F9"/>
    <w:rsid w:val="00340673"/>
    <w:rsid w:val="0034070A"/>
    <w:rsid w:val="003407F8"/>
    <w:rsid w:val="003408BC"/>
    <w:rsid w:val="00340967"/>
    <w:rsid w:val="00340A49"/>
    <w:rsid w:val="00340C5F"/>
    <w:rsid w:val="00340D0D"/>
    <w:rsid w:val="00340D0F"/>
    <w:rsid w:val="00340E38"/>
    <w:rsid w:val="00340E81"/>
    <w:rsid w:val="00340F5F"/>
    <w:rsid w:val="0034111C"/>
    <w:rsid w:val="003412FC"/>
    <w:rsid w:val="003415FF"/>
    <w:rsid w:val="0034160F"/>
    <w:rsid w:val="003419BD"/>
    <w:rsid w:val="00341A97"/>
    <w:rsid w:val="00341B6A"/>
    <w:rsid w:val="00341BBD"/>
    <w:rsid w:val="00341DB0"/>
    <w:rsid w:val="00341ECE"/>
    <w:rsid w:val="00342117"/>
    <w:rsid w:val="003421C6"/>
    <w:rsid w:val="003423EC"/>
    <w:rsid w:val="0034254D"/>
    <w:rsid w:val="003425B4"/>
    <w:rsid w:val="003428A2"/>
    <w:rsid w:val="003429A3"/>
    <w:rsid w:val="00342D9F"/>
    <w:rsid w:val="00343228"/>
    <w:rsid w:val="00343575"/>
    <w:rsid w:val="003435B9"/>
    <w:rsid w:val="0034372C"/>
    <w:rsid w:val="003437EB"/>
    <w:rsid w:val="003438C6"/>
    <w:rsid w:val="00343B32"/>
    <w:rsid w:val="00343E33"/>
    <w:rsid w:val="00343E48"/>
    <w:rsid w:val="00343E63"/>
    <w:rsid w:val="00344048"/>
    <w:rsid w:val="00344224"/>
    <w:rsid w:val="00344371"/>
    <w:rsid w:val="003446ED"/>
    <w:rsid w:val="00344827"/>
    <w:rsid w:val="00345468"/>
    <w:rsid w:val="0034568B"/>
    <w:rsid w:val="00345AE1"/>
    <w:rsid w:val="00345B51"/>
    <w:rsid w:val="00345CA7"/>
    <w:rsid w:val="00346064"/>
    <w:rsid w:val="00346109"/>
    <w:rsid w:val="00346404"/>
    <w:rsid w:val="00346475"/>
    <w:rsid w:val="003464AF"/>
    <w:rsid w:val="00346500"/>
    <w:rsid w:val="00346553"/>
    <w:rsid w:val="00346DEE"/>
    <w:rsid w:val="00346F5C"/>
    <w:rsid w:val="00346F72"/>
    <w:rsid w:val="00346F73"/>
    <w:rsid w:val="003471A8"/>
    <w:rsid w:val="00347708"/>
    <w:rsid w:val="00347F60"/>
    <w:rsid w:val="00347FBE"/>
    <w:rsid w:val="00350212"/>
    <w:rsid w:val="0035021E"/>
    <w:rsid w:val="00350313"/>
    <w:rsid w:val="00350659"/>
    <w:rsid w:val="00350B5F"/>
    <w:rsid w:val="00350B78"/>
    <w:rsid w:val="00351082"/>
    <w:rsid w:val="00351328"/>
    <w:rsid w:val="003515D2"/>
    <w:rsid w:val="0035168F"/>
    <w:rsid w:val="00351747"/>
    <w:rsid w:val="00351907"/>
    <w:rsid w:val="00351BDB"/>
    <w:rsid w:val="00351C06"/>
    <w:rsid w:val="00351DFD"/>
    <w:rsid w:val="003520A7"/>
    <w:rsid w:val="0035245D"/>
    <w:rsid w:val="00352473"/>
    <w:rsid w:val="003527CA"/>
    <w:rsid w:val="00352BBD"/>
    <w:rsid w:val="00352D08"/>
    <w:rsid w:val="00352E78"/>
    <w:rsid w:val="00352F09"/>
    <w:rsid w:val="003535BB"/>
    <w:rsid w:val="00353B8B"/>
    <w:rsid w:val="00353C18"/>
    <w:rsid w:val="00353EC9"/>
    <w:rsid w:val="003540EA"/>
    <w:rsid w:val="00354422"/>
    <w:rsid w:val="003544E4"/>
    <w:rsid w:val="0035471F"/>
    <w:rsid w:val="00354759"/>
    <w:rsid w:val="00354855"/>
    <w:rsid w:val="003549EE"/>
    <w:rsid w:val="00354B74"/>
    <w:rsid w:val="00354D2E"/>
    <w:rsid w:val="00354DDD"/>
    <w:rsid w:val="00354DF0"/>
    <w:rsid w:val="00355181"/>
    <w:rsid w:val="0035525A"/>
    <w:rsid w:val="003554CD"/>
    <w:rsid w:val="00355581"/>
    <w:rsid w:val="00355DD5"/>
    <w:rsid w:val="00355E8B"/>
    <w:rsid w:val="00356303"/>
    <w:rsid w:val="00356364"/>
    <w:rsid w:val="00356415"/>
    <w:rsid w:val="0035662A"/>
    <w:rsid w:val="0035674E"/>
    <w:rsid w:val="0035689A"/>
    <w:rsid w:val="00356BCB"/>
    <w:rsid w:val="00356C17"/>
    <w:rsid w:val="00356FEF"/>
    <w:rsid w:val="0035705B"/>
    <w:rsid w:val="0035729F"/>
    <w:rsid w:val="003572C2"/>
    <w:rsid w:val="003574D3"/>
    <w:rsid w:val="003574E9"/>
    <w:rsid w:val="003575DE"/>
    <w:rsid w:val="0035778B"/>
    <w:rsid w:val="003578CC"/>
    <w:rsid w:val="00357DD6"/>
    <w:rsid w:val="00360433"/>
    <w:rsid w:val="00360B98"/>
    <w:rsid w:val="00360BD8"/>
    <w:rsid w:val="00361984"/>
    <w:rsid w:val="00361D95"/>
    <w:rsid w:val="00361E6F"/>
    <w:rsid w:val="00362086"/>
    <w:rsid w:val="003620D3"/>
    <w:rsid w:val="003621E1"/>
    <w:rsid w:val="0036273F"/>
    <w:rsid w:val="0036281A"/>
    <w:rsid w:val="0036299C"/>
    <w:rsid w:val="00362AEF"/>
    <w:rsid w:val="00362B37"/>
    <w:rsid w:val="00362C31"/>
    <w:rsid w:val="00362E2F"/>
    <w:rsid w:val="00362EFD"/>
    <w:rsid w:val="00362F11"/>
    <w:rsid w:val="0036313A"/>
    <w:rsid w:val="00363202"/>
    <w:rsid w:val="003632CF"/>
    <w:rsid w:val="003636F2"/>
    <w:rsid w:val="00363742"/>
    <w:rsid w:val="00363790"/>
    <w:rsid w:val="00363BF3"/>
    <w:rsid w:val="00363C25"/>
    <w:rsid w:val="00363CA3"/>
    <w:rsid w:val="00363D03"/>
    <w:rsid w:val="0036499D"/>
    <w:rsid w:val="00364D7D"/>
    <w:rsid w:val="00364D81"/>
    <w:rsid w:val="00364E63"/>
    <w:rsid w:val="00365178"/>
    <w:rsid w:val="00365271"/>
    <w:rsid w:val="003653FB"/>
    <w:rsid w:val="00365422"/>
    <w:rsid w:val="003657D0"/>
    <w:rsid w:val="003658C9"/>
    <w:rsid w:val="00365ADD"/>
    <w:rsid w:val="00365C05"/>
    <w:rsid w:val="0036624C"/>
    <w:rsid w:val="00366344"/>
    <w:rsid w:val="00366471"/>
    <w:rsid w:val="003665C5"/>
    <w:rsid w:val="003666A0"/>
    <w:rsid w:val="003666A3"/>
    <w:rsid w:val="00366996"/>
    <w:rsid w:val="00366A61"/>
    <w:rsid w:val="00366CDA"/>
    <w:rsid w:val="00366E8F"/>
    <w:rsid w:val="00366EB3"/>
    <w:rsid w:val="003670A5"/>
    <w:rsid w:val="003672AB"/>
    <w:rsid w:val="00367411"/>
    <w:rsid w:val="0036741D"/>
    <w:rsid w:val="003675B2"/>
    <w:rsid w:val="003677C4"/>
    <w:rsid w:val="00367867"/>
    <w:rsid w:val="00367E8B"/>
    <w:rsid w:val="00370059"/>
    <w:rsid w:val="00370161"/>
    <w:rsid w:val="00370315"/>
    <w:rsid w:val="00370488"/>
    <w:rsid w:val="00370629"/>
    <w:rsid w:val="00370953"/>
    <w:rsid w:val="00370A4D"/>
    <w:rsid w:val="00370A7F"/>
    <w:rsid w:val="00371157"/>
    <w:rsid w:val="003711B2"/>
    <w:rsid w:val="0037122F"/>
    <w:rsid w:val="0037129F"/>
    <w:rsid w:val="003717B8"/>
    <w:rsid w:val="00371C86"/>
    <w:rsid w:val="00371D70"/>
    <w:rsid w:val="00371DD2"/>
    <w:rsid w:val="0037216D"/>
    <w:rsid w:val="00372469"/>
    <w:rsid w:val="003724C8"/>
    <w:rsid w:val="003726E4"/>
    <w:rsid w:val="003728D3"/>
    <w:rsid w:val="00372BE0"/>
    <w:rsid w:val="00372C2A"/>
    <w:rsid w:val="00373135"/>
    <w:rsid w:val="003732A6"/>
    <w:rsid w:val="003732DA"/>
    <w:rsid w:val="003737E8"/>
    <w:rsid w:val="0037390B"/>
    <w:rsid w:val="00373CDA"/>
    <w:rsid w:val="00373EB1"/>
    <w:rsid w:val="0037412F"/>
    <w:rsid w:val="0037464A"/>
    <w:rsid w:val="00374857"/>
    <w:rsid w:val="00374A8B"/>
    <w:rsid w:val="00375079"/>
    <w:rsid w:val="00375168"/>
    <w:rsid w:val="00375187"/>
    <w:rsid w:val="00375200"/>
    <w:rsid w:val="0037530E"/>
    <w:rsid w:val="003753C1"/>
    <w:rsid w:val="003753E9"/>
    <w:rsid w:val="00375424"/>
    <w:rsid w:val="00375762"/>
    <w:rsid w:val="00375953"/>
    <w:rsid w:val="00375E4E"/>
    <w:rsid w:val="0037613A"/>
    <w:rsid w:val="0037677F"/>
    <w:rsid w:val="00376831"/>
    <w:rsid w:val="003769DF"/>
    <w:rsid w:val="003769FF"/>
    <w:rsid w:val="00376A27"/>
    <w:rsid w:val="00376A80"/>
    <w:rsid w:val="00376AF2"/>
    <w:rsid w:val="00376AF9"/>
    <w:rsid w:val="00376C2A"/>
    <w:rsid w:val="00376FB5"/>
    <w:rsid w:val="0037704E"/>
    <w:rsid w:val="0037749F"/>
    <w:rsid w:val="00377548"/>
    <w:rsid w:val="003777D3"/>
    <w:rsid w:val="00377849"/>
    <w:rsid w:val="003778EF"/>
    <w:rsid w:val="00377927"/>
    <w:rsid w:val="00377B5A"/>
    <w:rsid w:val="00377DEF"/>
    <w:rsid w:val="00377DFD"/>
    <w:rsid w:val="00377E17"/>
    <w:rsid w:val="00377EA1"/>
    <w:rsid w:val="00377F87"/>
    <w:rsid w:val="00377F9F"/>
    <w:rsid w:val="003800CD"/>
    <w:rsid w:val="0038015E"/>
    <w:rsid w:val="0038056D"/>
    <w:rsid w:val="00380A85"/>
    <w:rsid w:val="00380A86"/>
    <w:rsid w:val="00380A9E"/>
    <w:rsid w:val="00380D4F"/>
    <w:rsid w:val="00381085"/>
    <w:rsid w:val="003811D2"/>
    <w:rsid w:val="00381357"/>
    <w:rsid w:val="003814BA"/>
    <w:rsid w:val="00381948"/>
    <w:rsid w:val="00381AAB"/>
    <w:rsid w:val="00381D7E"/>
    <w:rsid w:val="00381F4A"/>
    <w:rsid w:val="00381FDD"/>
    <w:rsid w:val="00382107"/>
    <w:rsid w:val="003824CD"/>
    <w:rsid w:val="00382735"/>
    <w:rsid w:val="003827FD"/>
    <w:rsid w:val="00382AB4"/>
    <w:rsid w:val="00382E6F"/>
    <w:rsid w:val="003832AB"/>
    <w:rsid w:val="0038333D"/>
    <w:rsid w:val="0038343B"/>
    <w:rsid w:val="003834C6"/>
    <w:rsid w:val="00383E3E"/>
    <w:rsid w:val="003841D1"/>
    <w:rsid w:val="003842A1"/>
    <w:rsid w:val="003842CF"/>
    <w:rsid w:val="0038456E"/>
    <w:rsid w:val="0038490F"/>
    <w:rsid w:val="00384956"/>
    <w:rsid w:val="00384960"/>
    <w:rsid w:val="003849BF"/>
    <w:rsid w:val="00384F65"/>
    <w:rsid w:val="00385595"/>
    <w:rsid w:val="003855CE"/>
    <w:rsid w:val="0038560D"/>
    <w:rsid w:val="00385697"/>
    <w:rsid w:val="003859A6"/>
    <w:rsid w:val="00385BBA"/>
    <w:rsid w:val="00385D8C"/>
    <w:rsid w:val="00385E7F"/>
    <w:rsid w:val="003866A7"/>
    <w:rsid w:val="00386727"/>
    <w:rsid w:val="00386747"/>
    <w:rsid w:val="00386ABF"/>
    <w:rsid w:val="00386B60"/>
    <w:rsid w:val="00386D58"/>
    <w:rsid w:val="003870A9"/>
    <w:rsid w:val="0038736F"/>
    <w:rsid w:val="00387439"/>
    <w:rsid w:val="003874E6"/>
    <w:rsid w:val="00387509"/>
    <w:rsid w:val="0038782B"/>
    <w:rsid w:val="00387868"/>
    <w:rsid w:val="00387CD9"/>
    <w:rsid w:val="00387FE5"/>
    <w:rsid w:val="0039001C"/>
    <w:rsid w:val="00390141"/>
    <w:rsid w:val="0039026E"/>
    <w:rsid w:val="0039027C"/>
    <w:rsid w:val="0039043D"/>
    <w:rsid w:val="00390578"/>
    <w:rsid w:val="003906CD"/>
    <w:rsid w:val="0039074E"/>
    <w:rsid w:val="00390B2F"/>
    <w:rsid w:val="00390FA6"/>
    <w:rsid w:val="00391262"/>
    <w:rsid w:val="0039147A"/>
    <w:rsid w:val="003915BF"/>
    <w:rsid w:val="003918E7"/>
    <w:rsid w:val="00391A11"/>
    <w:rsid w:val="00391AE2"/>
    <w:rsid w:val="00391E2C"/>
    <w:rsid w:val="00392343"/>
    <w:rsid w:val="0039239B"/>
    <w:rsid w:val="00392462"/>
    <w:rsid w:val="00392469"/>
    <w:rsid w:val="003926AE"/>
    <w:rsid w:val="003927BA"/>
    <w:rsid w:val="00392804"/>
    <w:rsid w:val="00392C42"/>
    <w:rsid w:val="00392DE2"/>
    <w:rsid w:val="00393022"/>
    <w:rsid w:val="003932E2"/>
    <w:rsid w:val="00393631"/>
    <w:rsid w:val="00393B09"/>
    <w:rsid w:val="00394035"/>
    <w:rsid w:val="003940E5"/>
    <w:rsid w:val="003942CA"/>
    <w:rsid w:val="003943AE"/>
    <w:rsid w:val="00394467"/>
    <w:rsid w:val="0039457E"/>
    <w:rsid w:val="00394610"/>
    <w:rsid w:val="003949C7"/>
    <w:rsid w:val="003949E8"/>
    <w:rsid w:val="00394A4D"/>
    <w:rsid w:val="00394BE3"/>
    <w:rsid w:val="00394DAD"/>
    <w:rsid w:val="00394EE8"/>
    <w:rsid w:val="00394F34"/>
    <w:rsid w:val="0039500B"/>
    <w:rsid w:val="00395029"/>
    <w:rsid w:val="003950B5"/>
    <w:rsid w:val="003951C2"/>
    <w:rsid w:val="003957D2"/>
    <w:rsid w:val="003958F5"/>
    <w:rsid w:val="00395B6D"/>
    <w:rsid w:val="00395C51"/>
    <w:rsid w:val="00395D3F"/>
    <w:rsid w:val="003964B3"/>
    <w:rsid w:val="003964C5"/>
    <w:rsid w:val="003966E2"/>
    <w:rsid w:val="00396734"/>
    <w:rsid w:val="00396800"/>
    <w:rsid w:val="003968C1"/>
    <w:rsid w:val="00396981"/>
    <w:rsid w:val="003971C9"/>
    <w:rsid w:val="00397447"/>
    <w:rsid w:val="003974BE"/>
    <w:rsid w:val="0039773A"/>
    <w:rsid w:val="003979D6"/>
    <w:rsid w:val="00397A5F"/>
    <w:rsid w:val="00397C54"/>
    <w:rsid w:val="00397D80"/>
    <w:rsid w:val="003A03E3"/>
    <w:rsid w:val="003A0408"/>
    <w:rsid w:val="003A08F5"/>
    <w:rsid w:val="003A0A01"/>
    <w:rsid w:val="003A0B1D"/>
    <w:rsid w:val="003A0E00"/>
    <w:rsid w:val="003A0F55"/>
    <w:rsid w:val="003A1182"/>
    <w:rsid w:val="003A131A"/>
    <w:rsid w:val="003A17C7"/>
    <w:rsid w:val="003A1973"/>
    <w:rsid w:val="003A19D9"/>
    <w:rsid w:val="003A19DE"/>
    <w:rsid w:val="003A1C40"/>
    <w:rsid w:val="003A1CE6"/>
    <w:rsid w:val="003A1D95"/>
    <w:rsid w:val="003A212A"/>
    <w:rsid w:val="003A238E"/>
    <w:rsid w:val="003A278C"/>
    <w:rsid w:val="003A2995"/>
    <w:rsid w:val="003A2A14"/>
    <w:rsid w:val="003A2D10"/>
    <w:rsid w:val="003A2D52"/>
    <w:rsid w:val="003A2D63"/>
    <w:rsid w:val="003A3307"/>
    <w:rsid w:val="003A376E"/>
    <w:rsid w:val="003A3A62"/>
    <w:rsid w:val="003A3A68"/>
    <w:rsid w:val="003A3AFC"/>
    <w:rsid w:val="003A3B8F"/>
    <w:rsid w:val="003A4084"/>
    <w:rsid w:val="003A40EE"/>
    <w:rsid w:val="003A428A"/>
    <w:rsid w:val="003A4533"/>
    <w:rsid w:val="003A45F8"/>
    <w:rsid w:val="003A46CE"/>
    <w:rsid w:val="003A472E"/>
    <w:rsid w:val="003A48F1"/>
    <w:rsid w:val="003A4902"/>
    <w:rsid w:val="003A49D9"/>
    <w:rsid w:val="003A4CED"/>
    <w:rsid w:val="003A4DAA"/>
    <w:rsid w:val="003A5035"/>
    <w:rsid w:val="003A5063"/>
    <w:rsid w:val="003A5513"/>
    <w:rsid w:val="003A55B4"/>
    <w:rsid w:val="003A589F"/>
    <w:rsid w:val="003A5D1E"/>
    <w:rsid w:val="003A5FF5"/>
    <w:rsid w:val="003A6190"/>
    <w:rsid w:val="003A65BA"/>
    <w:rsid w:val="003A65F4"/>
    <w:rsid w:val="003A6BA6"/>
    <w:rsid w:val="003A6C74"/>
    <w:rsid w:val="003A6D04"/>
    <w:rsid w:val="003A6E29"/>
    <w:rsid w:val="003A6E98"/>
    <w:rsid w:val="003A6EB5"/>
    <w:rsid w:val="003A70F7"/>
    <w:rsid w:val="003A720D"/>
    <w:rsid w:val="003A7270"/>
    <w:rsid w:val="003A750D"/>
    <w:rsid w:val="003A76AA"/>
    <w:rsid w:val="003A7969"/>
    <w:rsid w:val="003A797B"/>
    <w:rsid w:val="003A7A5E"/>
    <w:rsid w:val="003A7AC9"/>
    <w:rsid w:val="003A7F2F"/>
    <w:rsid w:val="003B0404"/>
    <w:rsid w:val="003B04A8"/>
    <w:rsid w:val="003B06B6"/>
    <w:rsid w:val="003B0823"/>
    <w:rsid w:val="003B0BE0"/>
    <w:rsid w:val="003B0C77"/>
    <w:rsid w:val="003B0CB4"/>
    <w:rsid w:val="003B13EB"/>
    <w:rsid w:val="003B1B28"/>
    <w:rsid w:val="003B1BAC"/>
    <w:rsid w:val="003B1D22"/>
    <w:rsid w:val="003B1EBE"/>
    <w:rsid w:val="003B1F43"/>
    <w:rsid w:val="003B1F98"/>
    <w:rsid w:val="003B24FD"/>
    <w:rsid w:val="003B265D"/>
    <w:rsid w:val="003B2AC2"/>
    <w:rsid w:val="003B2B4B"/>
    <w:rsid w:val="003B2BB9"/>
    <w:rsid w:val="003B2C89"/>
    <w:rsid w:val="003B2F57"/>
    <w:rsid w:val="003B304F"/>
    <w:rsid w:val="003B305D"/>
    <w:rsid w:val="003B308C"/>
    <w:rsid w:val="003B31DB"/>
    <w:rsid w:val="003B322C"/>
    <w:rsid w:val="003B3333"/>
    <w:rsid w:val="003B3809"/>
    <w:rsid w:val="003B3FC2"/>
    <w:rsid w:val="003B41CB"/>
    <w:rsid w:val="003B41CD"/>
    <w:rsid w:val="003B4250"/>
    <w:rsid w:val="003B483D"/>
    <w:rsid w:val="003B48E8"/>
    <w:rsid w:val="003B4B74"/>
    <w:rsid w:val="003B5247"/>
    <w:rsid w:val="003B563C"/>
    <w:rsid w:val="003B59EF"/>
    <w:rsid w:val="003B5A55"/>
    <w:rsid w:val="003B5E81"/>
    <w:rsid w:val="003B5FA8"/>
    <w:rsid w:val="003B5FDD"/>
    <w:rsid w:val="003B6239"/>
    <w:rsid w:val="003B6402"/>
    <w:rsid w:val="003B6536"/>
    <w:rsid w:val="003B680F"/>
    <w:rsid w:val="003B6AC8"/>
    <w:rsid w:val="003B6C68"/>
    <w:rsid w:val="003B6D5F"/>
    <w:rsid w:val="003B6D62"/>
    <w:rsid w:val="003B6D6E"/>
    <w:rsid w:val="003B6F9E"/>
    <w:rsid w:val="003B7162"/>
    <w:rsid w:val="003B7215"/>
    <w:rsid w:val="003B74F4"/>
    <w:rsid w:val="003B7705"/>
    <w:rsid w:val="003B7AC9"/>
    <w:rsid w:val="003B7BC5"/>
    <w:rsid w:val="003B7E97"/>
    <w:rsid w:val="003C01D4"/>
    <w:rsid w:val="003C054D"/>
    <w:rsid w:val="003C05AB"/>
    <w:rsid w:val="003C0685"/>
    <w:rsid w:val="003C0705"/>
    <w:rsid w:val="003C0858"/>
    <w:rsid w:val="003C0C7A"/>
    <w:rsid w:val="003C0F15"/>
    <w:rsid w:val="003C1284"/>
    <w:rsid w:val="003C155E"/>
    <w:rsid w:val="003C1717"/>
    <w:rsid w:val="003C177A"/>
    <w:rsid w:val="003C1DAB"/>
    <w:rsid w:val="003C1DD1"/>
    <w:rsid w:val="003C1E11"/>
    <w:rsid w:val="003C1EC1"/>
    <w:rsid w:val="003C2035"/>
    <w:rsid w:val="003C22D9"/>
    <w:rsid w:val="003C2349"/>
    <w:rsid w:val="003C24BF"/>
    <w:rsid w:val="003C255A"/>
    <w:rsid w:val="003C2586"/>
    <w:rsid w:val="003C2608"/>
    <w:rsid w:val="003C288B"/>
    <w:rsid w:val="003C2986"/>
    <w:rsid w:val="003C2E70"/>
    <w:rsid w:val="003C2E73"/>
    <w:rsid w:val="003C2FE7"/>
    <w:rsid w:val="003C30FA"/>
    <w:rsid w:val="003C3172"/>
    <w:rsid w:val="003C32E8"/>
    <w:rsid w:val="003C3B7F"/>
    <w:rsid w:val="003C3C7B"/>
    <w:rsid w:val="003C3D1D"/>
    <w:rsid w:val="003C3DC3"/>
    <w:rsid w:val="003C4116"/>
    <w:rsid w:val="003C42DB"/>
    <w:rsid w:val="003C489F"/>
    <w:rsid w:val="003C491D"/>
    <w:rsid w:val="003C4EB6"/>
    <w:rsid w:val="003C5500"/>
    <w:rsid w:val="003C551F"/>
    <w:rsid w:val="003C57D0"/>
    <w:rsid w:val="003C57D3"/>
    <w:rsid w:val="003C5885"/>
    <w:rsid w:val="003C5B80"/>
    <w:rsid w:val="003C5E18"/>
    <w:rsid w:val="003C6151"/>
    <w:rsid w:val="003C6292"/>
    <w:rsid w:val="003C64C1"/>
    <w:rsid w:val="003C6707"/>
    <w:rsid w:val="003C6BBF"/>
    <w:rsid w:val="003C6F8C"/>
    <w:rsid w:val="003C6FAA"/>
    <w:rsid w:val="003C7223"/>
    <w:rsid w:val="003C7263"/>
    <w:rsid w:val="003C736B"/>
    <w:rsid w:val="003C73E0"/>
    <w:rsid w:val="003C7736"/>
    <w:rsid w:val="003C781D"/>
    <w:rsid w:val="003C7949"/>
    <w:rsid w:val="003C7A88"/>
    <w:rsid w:val="003C7AEA"/>
    <w:rsid w:val="003C7D54"/>
    <w:rsid w:val="003D02C5"/>
    <w:rsid w:val="003D035E"/>
    <w:rsid w:val="003D08EE"/>
    <w:rsid w:val="003D0CD2"/>
    <w:rsid w:val="003D117F"/>
    <w:rsid w:val="003D13E0"/>
    <w:rsid w:val="003D1552"/>
    <w:rsid w:val="003D1562"/>
    <w:rsid w:val="003D18F4"/>
    <w:rsid w:val="003D1A4B"/>
    <w:rsid w:val="003D1C40"/>
    <w:rsid w:val="003D1CC8"/>
    <w:rsid w:val="003D1FE7"/>
    <w:rsid w:val="003D22E6"/>
    <w:rsid w:val="003D27E5"/>
    <w:rsid w:val="003D29A7"/>
    <w:rsid w:val="003D2A00"/>
    <w:rsid w:val="003D2F98"/>
    <w:rsid w:val="003D3187"/>
    <w:rsid w:val="003D320F"/>
    <w:rsid w:val="003D32A9"/>
    <w:rsid w:val="003D32E5"/>
    <w:rsid w:val="003D3476"/>
    <w:rsid w:val="003D35D6"/>
    <w:rsid w:val="003D3721"/>
    <w:rsid w:val="003D3A6F"/>
    <w:rsid w:val="003D4055"/>
    <w:rsid w:val="003D40B6"/>
    <w:rsid w:val="003D419C"/>
    <w:rsid w:val="003D41DF"/>
    <w:rsid w:val="003D47EE"/>
    <w:rsid w:val="003D4831"/>
    <w:rsid w:val="003D48A1"/>
    <w:rsid w:val="003D4C0B"/>
    <w:rsid w:val="003D4FA8"/>
    <w:rsid w:val="003D512D"/>
    <w:rsid w:val="003D5157"/>
    <w:rsid w:val="003D5723"/>
    <w:rsid w:val="003D5C07"/>
    <w:rsid w:val="003D5D92"/>
    <w:rsid w:val="003D5F46"/>
    <w:rsid w:val="003D5FBB"/>
    <w:rsid w:val="003D6083"/>
    <w:rsid w:val="003D6091"/>
    <w:rsid w:val="003D609E"/>
    <w:rsid w:val="003D6107"/>
    <w:rsid w:val="003D625A"/>
    <w:rsid w:val="003D6379"/>
    <w:rsid w:val="003D647E"/>
    <w:rsid w:val="003D64A5"/>
    <w:rsid w:val="003D64CF"/>
    <w:rsid w:val="003D65AB"/>
    <w:rsid w:val="003D687B"/>
    <w:rsid w:val="003D68D4"/>
    <w:rsid w:val="003D6B0F"/>
    <w:rsid w:val="003D6EE6"/>
    <w:rsid w:val="003D71EF"/>
    <w:rsid w:val="003D7278"/>
    <w:rsid w:val="003D7305"/>
    <w:rsid w:val="003D779E"/>
    <w:rsid w:val="003D798B"/>
    <w:rsid w:val="003D7A38"/>
    <w:rsid w:val="003D7AF6"/>
    <w:rsid w:val="003D7BA6"/>
    <w:rsid w:val="003D7BB9"/>
    <w:rsid w:val="003D7C8E"/>
    <w:rsid w:val="003D7CC7"/>
    <w:rsid w:val="003D7D8C"/>
    <w:rsid w:val="003D7DAD"/>
    <w:rsid w:val="003D7E83"/>
    <w:rsid w:val="003D7FA2"/>
    <w:rsid w:val="003E0085"/>
    <w:rsid w:val="003E0292"/>
    <w:rsid w:val="003E02DA"/>
    <w:rsid w:val="003E05D4"/>
    <w:rsid w:val="003E0B61"/>
    <w:rsid w:val="003E0B90"/>
    <w:rsid w:val="003E0C99"/>
    <w:rsid w:val="003E0E7A"/>
    <w:rsid w:val="003E0EE2"/>
    <w:rsid w:val="003E0FD8"/>
    <w:rsid w:val="003E11D7"/>
    <w:rsid w:val="003E1357"/>
    <w:rsid w:val="003E1383"/>
    <w:rsid w:val="003E13B2"/>
    <w:rsid w:val="003E13DA"/>
    <w:rsid w:val="003E1429"/>
    <w:rsid w:val="003E1452"/>
    <w:rsid w:val="003E1643"/>
    <w:rsid w:val="003E18D3"/>
    <w:rsid w:val="003E1AB2"/>
    <w:rsid w:val="003E1C4C"/>
    <w:rsid w:val="003E2054"/>
    <w:rsid w:val="003E219E"/>
    <w:rsid w:val="003E21D5"/>
    <w:rsid w:val="003E2718"/>
    <w:rsid w:val="003E2827"/>
    <w:rsid w:val="003E2CA3"/>
    <w:rsid w:val="003E2E02"/>
    <w:rsid w:val="003E314F"/>
    <w:rsid w:val="003E3301"/>
    <w:rsid w:val="003E351A"/>
    <w:rsid w:val="003E35AF"/>
    <w:rsid w:val="003E364D"/>
    <w:rsid w:val="003E4049"/>
    <w:rsid w:val="003E43C6"/>
    <w:rsid w:val="003E445B"/>
    <w:rsid w:val="003E4692"/>
    <w:rsid w:val="003E47E8"/>
    <w:rsid w:val="003E487F"/>
    <w:rsid w:val="003E48FC"/>
    <w:rsid w:val="003E4B67"/>
    <w:rsid w:val="003E4BB5"/>
    <w:rsid w:val="003E4D50"/>
    <w:rsid w:val="003E4F67"/>
    <w:rsid w:val="003E502D"/>
    <w:rsid w:val="003E5039"/>
    <w:rsid w:val="003E5976"/>
    <w:rsid w:val="003E5C00"/>
    <w:rsid w:val="003E5CA3"/>
    <w:rsid w:val="003E5F5F"/>
    <w:rsid w:val="003E610B"/>
    <w:rsid w:val="003E6400"/>
    <w:rsid w:val="003E6672"/>
    <w:rsid w:val="003E66B6"/>
    <w:rsid w:val="003E6889"/>
    <w:rsid w:val="003E69CC"/>
    <w:rsid w:val="003E6A12"/>
    <w:rsid w:val="003E6AD1"/>
    <w:rsid w:val="003E70EE"/>
    <w:rsid w:val="003E751B"/>
    <w:rsid w:val="003E79D1"/>
    <w:rsid w:val="003E7B70"/>
    <w:rsid w:val="003E7D95"/>
    <w:rsid w:val="003E7DCE"/>
    <w:rsid w:val="003F079B"/>
    <w:rsid w:val="003F07CA"/>
    <w:rsid w:val="003F094D"/>
    <w:rsid w:val="003F0A67"/>
    <w:rsid w:val="003F0DEF"/>
    <w:rsid w:val="003F0E2A"/>
    <w:rsid w:val="003F0F60"/>
    <w:rsid w:val="003F11D3"/>
    <w:rsid w:val="003F12E3"/>
    <w:rsid w:val="003F1846"/>
    <w:rsid w:val="003F1895"/>
    <w:rsid w:val="003F1A2A"/>
    <w:rsid w:val="003F1A50"/>
    <w:rsid w:val="003F1B54"/>
    <w:rsid w:val="003F1D06"/>
    <w:rsid w:val="003F1DF8"/>
    <w:rsid w:val="003F1E4E"/>
    <w:rsid w:val="003F1FE1"/>
    <w:rsid w:val="003F248E"/>
    <w:rsid w:val="003F255B"/>
    <w:rsid w:val="003F28AF"/>
    <w:rsid w:val="003F2945"/>
    <w:rsid w:val="003F2C24"/>
    <w:rsid w:val="003F2CD7"/>
    <w:rsid w:val="003F2CE8"/>
    <w:rsid w:val="003F2E62"/>
    <w:rsid w:val="003F304F"/>
    <w:rsid w:val="003F3176"/>
    <w:rsid w:val="003F3201"/>
    <w:rsid w:val="003F327A"/>
    <w:rsid w:val="003F3718"/>
    <w:rsid w:val="003F3734"/>
    <w:rsid w:val="003F398C"/>
    <w:rsid w:val="003F39D9"/>
    <w:rsid w:val="003F3B0C"/>
    <w:rsid w:val="003F3B54"/>
    <w:rsid w:val="003F4215"/>
    <w:rsid w:val="003F46B6"/>
    <w:rsid w:val="003F484A"/>
    <w:rsid w:val="003F48D9"/>
    <w:rsid w:val="003F492F"/>
    <w:rsid w:val="003F4DE8"/>
    <w:rsid w:val="003F4E09"/>
    <w:rsid w:val="003F50E9"/>
    <w:rsid w:val="003F5395"/>
    <w:rsid w:val="003F55A0"/>
    <w:rsid w:val="003F55CE"/>
    <w:rsid w:val="003F57BA"/>
    <w:rsid w:val="003F592D"/>
    <w:rsid w:val="003F59EC"/>
    <w:rsid w:val="003F5B29"/>
    <w:rsid w:val="003F5BB0"/>
    <w:rsid w:val="003F5D01"/>
    <w:rsid w:val="003F6548"/>
    <w:rsid w:val="003F65F0"/>
    <w:rsid w:val="003F679B"/>
    <w:rsid w:val="003F6EEE"/>
    <w:rsid w:val="003F74CC"/>
    <w:rsid w:val="003F7513"/>
    <w:rsid w:val="003F7566"/>
    <w:rsid w:val="003F7725"/>
    <w:rsid w:val="003F7747"/>
    <w:rsid w:val="003F7A6E"/>
    <w:rsid w:val="003F7D0D"/>
    <w:rsid w:val="00400099"/>
    <w:rsid w:val="004002F8"/>
    <w:rsid w:val="004005C1"/>
    <w:rsid w:val="0040065A"/>
    <w:rsid w:val="00400876"/>
    <w:rsid w:val="00400A5D"/>
    <w:rsid w:val="00400A6C"/>
    <w:rsid w:val="00400D15"/>
    <w:rsid w:val="00400D5C"/>
    <w:rsid w:val="004013B5"/>
    <w:rsid w:val="0040197D"/>
    <w:rsid w:val="004019EC"/>
    <w:rsid w:val="004019F3"/>
    <w:rsid w:val="004022EA"/>
    <w:rsid w:val="004026FF"/>
    <w:rsid w:val="004029D4"/>
    <w:rsid w:val="00402C83"/>
    <w:rsid w:val="00402FF6"/>
    <w:rsid w:val="00402FFE"/>
    <w:rsid w:val="0040302C"/>
    <w:rsid w:val="00403128"/>
    <w:rsid w:val="00403199"/>
    <w:rsid w:val="004033B8"/>
    <w:rsid w:val="0040343A"/>
    <w:rsid w:val="0040349F"/>
    <w:rsid w:val="004034D9"/>
    <w:rsid w:val="00403553"/>
    <w:rsid w:val="004035D3"/>
    <w:rsid w:val="0040371E"/>
    <w:rsid w:val="004037D8"/>
    <w:rsid w:val="0040391C"/>
    <w:rsid w:val="004039B1"/>
    <w:rsid w:val="004039CC"/>
    <w:rsid w:val="00403A0D"/>
    <w:rsid w:val="00403C8E"/>
    <w:rsid w:val="00403D49"/>
    <w:rsid w:val="00404024"/>
    <w:rsid w:val="004040B1"/>
    <w:rsid w:val="004043C3"/>
    <w:rsid w:val="004043CD"/>
    <w:rsid w:val="004045AD"/>
    <w:rsid w:val="00404BD1"/>
    <w:rsid w:val="00404CAF"/>
    <w:rsid w:val="00404F6E"/>
    <w:rsid w:val="00404FBC"/>
    <w:rsid w:val="00404FF5"/>
    <w:rsid w:val="00405050"/>
    <w:rsid w:val="0040549A"/>
    <w:rsid w:val="004054C9"/>
    <w:rsid w:val="0040555C"/>
    <w:rsid w:val="00405587"/>
    <w:rsid w:val="004056C9"/>
    <w:rsid w:val="00405882"/>
    <w:rsid w:val="00405DC2"/>
    <w:rsid w:val="00405E77"/>
    <w:rsid w:val="00405EAE"/>
    <w:rsid w:val="0040607A"/>
    <w:rsid w:val="004060F6"/>
    <w:rsid w:val="0040610C"/>
    <w:rsid w:val="0040632B"/>
    <w:rsid w:val="004065F2"/>
    <w:rsid w:val="00406C51"/>
    <w:rsid w:val="00406DB7"/>
    <w:rsid w:val="00407457"/>
    <w:rsid w:val="00407584"/>
    <w:rsid w:val="00407884"/>
    <w:rsid w:val="00407B50"/>
    <w:rsid w:val="00407C32"/>
    <w:rsid w:val="00407EB2"/>
    <w:rsid w:val="00410093"/>
    <w:rsid w:val="004101B0"/>
    <w:rsid w:val="00410332"/>
    <w:rsid w:val="004108F2"/>
    <w:rsid w:val="00410C69"/>
    <w:rsid w:val="00410FDE"/>
    <w:rsid w:val="00411868"/>
    <w:rsid w:val="004119CD"/>
    <w:rsid w:val="00411B83"/>
    <w:rsid w:val="00411BCB"/>
    <w:rsid w:val="00411C2A"/>
    <w:rsid w:val="00411F28"/>
    <w:rsid w:val="00411F5F"/>
    <w:rsid w:val="00412432"/>
    <w:rsid w:val="004124E7"/>
    <w:rsid w:val="00412A85"/>
    <w:rsid w:val="00412B8F"/>
    <w:rsid w:val="0041335A"/>
    <w:rsid w:val="00413439"/>
    <w:rsid w:val="004137B8"/>
    <w:rsid w:val="004139BB"/>
    <w:rsid w:val="00413A18"/>
    <w:rsid w:val="00413D5F"/>
    <w:rsid w:val="00413D6F"/>
    <w:rsid w:val="00413E16"/>
    <w:rsid w:val="00413F11"/>
    <w:rsid w:val="00413FA6"/>
    <w:rsid w:val="004142A0"/>
    <w:rsid w:val="004142CE"/>
    <w:rsid w:val="004146A9"/>
    <w:rsid w:val="0041491A"/>
    <w:rsid w:val="00414A43"/>
    <w:rsid w:val="00414AFD"/>
    <w:rsid w:val="00414D46"/>
    <w:rsid w:val="00414DBB"/>
    <w:rsid w:val="00414DCA"/>
    <w:rsid w:val="00414EB8"/>
    <w:rsid w:val="0041511C"/>
    <w:rsid w:val="0041524F"/>
    <w:rsid w:val="0041525D"/>
    <w:rsid w:val="00415303"/>
    <w:rsid w:val="004154B3"/>
    <w:rsid w:val="004154EF"/>
    <w:rsid w:val="00415584"/>
    <w:rsid w:val="004155F6"/>
    <w:rsid w:val="00415607"/>
    <w:rsid w:val="0041592F"/>
    <w:rsid w:val="00415A99"/>
    <w:rsid w:val="00415C0F"/>
    <w:rsid w:val="00415C92"/>
    <w:rsid w:val="00415E6E"/>
    <w:rsid w:val="00416063"/>
    <w:rsid w:val="0041625C"/>
    <w:rsid w:val="00416913"/>
    <w:rsid w:val="00416BC2"/>
    <w:rsid w:val="004178A5"/>
    <w:rsid w:val="00417B57"/>
    <w:rsid w:val="00417C17"/>
    <w:rsid w:val="00417C84"/>
    <w:rsid w:val="00417DB8"/>
    <w:rsid w:val="0042034C"/>
    <w:rsid w:val="00420834"/>
    <w:rsid w:val="004209C6"/>
    <w:rsid w:val="00420BAB"/>
    <w:rsid w:val="00420C15"/>
    <w:rsid w:val="00420C37"/>
    <w:rsid w:val="00421115"/>
    <w:rsid w:val="00421177"/>
    <w:rsid w:val="00421313"/>
    <w:rsid w:val="0042187D"/>
    <w:rsid w:val="00421D2B"/>
    <w:rsid w:val="00421F1B"/>
    <w:rsid w:val="0042202A"/>
    <w:rsid w:val="004222CA"/>
    <w:rsid w:val="004226CE"/>
    <w:rsid w:val="00422740"/>
    <w:rsid w:val="004228C7"/>
    <w:rsid w:val="00422F15"/>
    <w:rsid w:val="00423147"/>
    <w:rsid w:val="004234E8"/>
    <w:rsid w:val="00423595"/>
    <w:rsid w:val="0042372C"/>
    <w:rsid w:val="00423885"/>
    <w:rsid w:val="004239C0"/>
    <w:rsid w:val="00423A0C"/>
    <w:rsid w:val="00423A35"/>
    <w:rsid w:val="00423AA3"/>
    <w:rsid w:val="004240BE"/>
    <w:rsid w:val="0042416C"/>
    <w:rsid w:val="00424257"/>
    <w:rsid w:val="004244B3"/>
    <w:rsid w:val="0042471E"/>
    <w:rsid w:val="004247E3"/>
    <w:rsid w:val="00424B5B"/>
    <w:rsid w:val="00424F77"/>
    <w:rsid w:val="00424FD7"/>
    <w:rsid w:val="004250F3"/>
    <w:rsid w:val="0042533D"/>
    <w:rsid w:val="00425773"/>
    <w:rsid w:val="0042593C"/>
    <w:rsid w:val="00425C6B"/>
    <w:rsid w:val="00425EFC"/>
    <w:rsid w:val="00425FA7"/>
    <w:rsid w:val="00426647"/>
    <w:rsid w:val="004268D1"/>
    <w:rsid w:val="00426A18"/>
    <w:rsid w:val="00426CAE"/>
    <w:rsid w:val="00427715"/>
    <w:rsid w:val="004278E0"/>
    <w:rsid w:val="004279F0"/>
    <w:rsid w:val="00427C75"/>
    <w:rsid w:val="00427D5C"/>
    <w:rsid w:val="00427F3A"/>
    <w:rsid w:val="00430583"/>
    <w:rsid w:val="0043059C"/>
    <w:rsid w:val="0043088F"/>
    <w:rsid w:val="0043095B"/>
    <w:rsid w:val="00430A58"/>
    <w:rsid w:val="00431040"/>
    <w:rsid w:val="0043122F"/>
    <w:rsid w:val="004313A0"/>
    <w:rsid w:val="004316B9"/>
    <w:rsid w:val="00431725"/>
    <w:rsid w:val="004320B0"/>
    <w:rsid w:val="00432283"/>
    <w:rsid w:val="0043233C"/>
    <w:rsid w:val="00432674"/>
    <w:rsid w:val="004326B0"/>
    <w:rsid w:val="00432CDA"/>
    <w:rsid w:val="00432D6D"/>
    <w:rsid w:val="00432DE9"/>
    <w:rsid w:val="00432E34"/>
    <w:rsid w:val="00432F43"/>
    <w:rsid w:val="00432F71"/>
    <w:rsid w:val="0043303B"/>
    <w:rsid w:val="00433246"/>
    <w:rsid w:val="004333B3"/>
    <w:rsid w:val="0043343E"/>
    <w:rsid w:val="004335F6"/>
    <w:rsid w:val="004336AE"/>
    <w:rsid w:val="004337CE"/>
    <w:rsid w:val="004339DE"/>
    <w:rsid w:val="00433B56"/>
    <w:rsid w:val="00433BE8"/>
    <w:rsid w:val="00433C41"/>
    <w:rsid w:val="00433F96"/>
    <w:rsid w:val="0043415E"/>
    <w:rsid w:val="004343A8"/>
    <w:rsid w:val="004345B0"/>
    <w:rsid w:val="004346C7"/>
    <w:rsid w:val="0043470E"/>
    <w:rsid w:val="0043482F"/>
    <w:rsid w:val="004348C7"/>
    <w:rsid w:val="00434905"/>
    <w:rsid w:val="00434A88"/>
    <w:rsid w:val="00434C4F"/>
    <w:rsid w:val="00434D63"/>
    <w:rsid w:val="00434E7B"/>
    <w:rsid w:val="00434FFD"/>
    <w:rsid w:val="00435068"/>
    <w:rsid w:val="0043513C"/>
    <w:rsid w:val="0043523C"/>
    <w:rsid w:val="00435488"/>
    <w:rsid w:val="004354D8"/>
    <w:rsid w:val="00435AD4"/>
    <w:rsid w:val="00435AF6"/>
    <w:rsid w:val="00435C00"/>
    <w:rsid w:val="00435CC8"/>
    <w:rsid w:val="00435DEF"/>
    <w:rsid w:val="004360EC"/>
    <w:rsid w:val="004362DB"/>
    <w:rsid w:val="004362E2"/>
    <w:rsid w:val="0043639E"/>
    <w:rsid w:val="00436615"/>
    <w:rsid w:val="0043663F"/>
    <w:rsid w:val="004366C0"/>
    <w:rsid w:val="0043694C"/>
    <w:rsid w:val="00436B16"/>
    <w:rsid w:val="00436B7B"/>
    <w:rsid w:val="00436E25"/>
    <w:rsid w:val="00436EFA"/>
    <w:rsid w:val="0043711B"/>
    <w:rsid w:val="004371F1"/>
    <w:rsid w:val="00437532"/>
    <w:rsid w:val="00437830"/>
    <w:rsid w:val="004378AF"/>
    <w:rsid w:val="004378F0"/>
    <w:rsid w:val="00437BA0"/>
    <w:rsid w:val="00437E55"/>
    <w:rsid w:val="00437FBF"/>
    <w:rsid w:val="0044062B"/>
    <w:rsid w:val="00440822"/>
    <w:rsid w:val="00440A15"/>
    <w:rsid w:val="00440A58"/>
    <w:rsid w:val="00440B75"/>
    <w:rsid w:val="00440C76"/>
    <w:rsid w:val="00440D8A"/>
    <w:rsid w:val="00440F94"/>
    <w:rsid w:val="004413FD"/>
    <w:rsid w:val="004414C7"/>
    <w:rsid w:val="00441557"/>
    <w:rsid w:val="004415ED"/>
    <w:rsid w:val="00441658"/>
    <w:rsid w:val="00441720"/>
    <w:rsid w:val="00441E4D"/>
    <w:rsid w:val="00442130"/>
    <w:rsid w:val="00442196"/>
    <w:rsid w:val="004425D2"/>
    <w:rsid w:val="00442698"/>
    <w:rsid w:val="00442ABB"/>
    <w:rsid w:val="00442C40"/>
    <w:rsid w:val="00442D0E"/>
    <w:rsid w:val="00442DEE"/>
    <w:rsid w:val="004436EE"/>
    <w:rsid w:val="00443841"/>
    <w:rsid w:val="004439B0"/>
    <w:rsid w:val="00443C9F"/>
    <w:rsid w:val="00443D4E"/>
    <w:rsid w:val="00443E94"/>
    <w:rsid w:val="0044414D"/>
    <w:rsid w:val="004445E0"/>
    <w:rsid w:val="00444655"/>
    <w:rsid w:val="0044468C"/>
    <w:rsid w:val="00444799"/>
    <w:rsid w:val="004447A2"/>
    <w:rsid w:val="00444C6D"/>
    <w:rsid w:val="00444D9E"/>
    <w:rsid w:val="00445115"/>
    <w:rsid w:val="00445262"/>
    <w:rsid w:val="004452F7"/>
    <w:rsid w:val="004453C6"/>
    <w:rsid w:val="004455B0"/>
    <w:rsid w:val="00445659"/>
    <w:rsid w:val="00445797"/>
    <w:rsid w:val="00445B77"/>
    <w:rsid w:val="00445C5E"/>
    <w:rsid w:val="00445E74"/>
    <w:rsid w:val="00445ECC"/>
    <w:rsid w:val="004460CF"/>
    <w:rsid w:val="004460F2"/>
    <w:rsid w:val="00446252"/>
    <w:rsid w:val="0044663C"/>
    <w:rsid w:val="0044682F"/>
    <w:rsid w:val="0044693E"/>
    <w:rsid w:val="00446E07"/>
    <w:rsid w:val="00446EA1"/>
    <w:rsid w:val="00447036"/>
    <w:rsid w:val="0044704F"/>
    <w:rsid w:val="004471E6"/>
    <w:rsid w:val="004474AF"/>
    <w:rsid w:val="0044755A"/>
    <w:rsid w:val="004478B2"/>
    <w:rsid w:val="004478ED"/>
    <w:rsid w:val="00447D59"/>
    <w:rsid w:val="0045020E"/>
    <w:rsid w:val="00450360"/>
    <w:rsid w:val="004504D3"/>
    <w:rsid w:val="00450EE7"/>
    <w:rsid w:val="00451162"/>
    <w:rsid w:val="0045135A"/>
    <w:rsid w:val="00451536"/>
    <w:rsid w:val="004515C5"/>
    <w:rsid w:val="0045160C"/>
    <w:rsid w:val="004516E9"/>
    <w:rsid w:val="00451954"/>
    <w:rsid w:val="00451A0C"/>
    <w:rsid w:val="00451B31"/>
    <w:rsid w:val="00451C3A"/>
    <w:rsid w:val="0045234C"/>
    <w:rsid w:val="00452487"/>
    <w:rsid w:val="0045251E"/>
    <w:rsid w:val="00452A1B"/>
    <w:rsid w:val="00452AA9"/>
    <w:rsid w:val="00452F19"/>
    <w:rsid w:val="004534ED"/>
    <w:rsid w:val="00453628"/>
    <w:rsid w:val="0045384A"/>
    <w:rsid w:val="00453895"/>
    <w:rsid w:val="00453942"/>
    <w:rsid w:val="00453A90"/>
    <w:rsid w:val="00453C5C"/>
    <w:rsid w:val="00453D1E"/>
    <w:rsid w:val="00453E36"/>
    <w:rsid w:val="0045437E"/>
    <w:rsid w:val="004543A5"/>
    <w:rsid w:val="00454401"/>
    <w:rsid w:val="00454554"/>
    <w:rsid w:val="004546DE"/>
    <w:rsid w:val="004547A7"/>
    <w:rsid w:val="00454DED"/>
    <w:rsid w:val="00454E1E"/>
    <w:rsid w:val="004554C8"/>
    <w:rsid w:val="00455537"/>
    <w:rsid w:val="00455901"/>
    <w:rsid w:val="00455BD3"/>
    <w:rsid w:val="00455DC3"/>
    <w:rsid w:val="00455F81"/>
    <w:rsid w:val="00456008"/>
    <w:rsid w:val="0045609B"/>
    <w:rsid w:val="004560D0"/>
    <w:rsid w:val="00456241"/>
    <w:rsid w:val="0045673F"/>
    <w:rsid w:val="00456A6E"/>
    <w:rsid w:val="00456A83"/>
    <w:rsid w:val="00456BFE"/>
    <w:rsid w:val="00456C17"/>
    <w:rsid w:val="0045772C"/>
    <w:rsid w:val="0045779D"/>
    <w:rsid w:val="004579A3"/>
    <w:rsid w:val="00457F64"/>
    <w:rsid w:val="0046002B"/>
    <w:rsid w:val="00460222"/>
    <w:rsid w:val="004604EF"/>
    <w:rsid w:val="004605BD"/>
    <w:rsid w:val="00460795"/>
    <w:rsid w:val="00460B9A"/>
    <w:rsid w:val="00460BBF"/>
    <w:rsid w:val="00460D4F"/>
    <w:rsid w:val="00461083"/>
    <w:rsid w:val="004612EC"/>
    <w:rsid w:val="00461C10"/>
    <w:rsid w:val="00461CBE"/>
    <w:rsid w:val="00461DAB"/>
    <w:rsid w:val="00461F96"/>
    <w:rsid w:val="004622CD"/>
    <w:rsid w:val="0046280D"/>
    <w:rsid w:val="00462AF7"/>
    <w:rsid w:val="00462B82"/>
    <w:rsid w:val="00462D09"/>
    <w:rsid w:val="004630D5"/>
    <w:rsid w:val="004630DF"/>
    <w:rsid w:val="004630E6"/>
    <w:rsid w:val="0046310D"/>
    <w:rsid w:val="00463230"/>
    <w:rsid w:val="00463312"/>
    <w:rsid w:val="00463BAF"/>
    <w:rsid w:val="00463CB9"/>
    <w:rsid w:val="00463EA2"/>
    <w:rsid w:val="004640D6"/>
    <w:rsid w:val="00464285"/>
    <w:rsid w:val="004642E6"/>
    <w:rsid w:val="00464572"/>
    <w:rsid w:val="004645DB"/>
    <w:rsid w:val="00464773"/>
    <w:rsid w:val="004647ED"/>
    <w:rsid w:val="00464A6D"/>
    <w:rsid w:val="00464F10"/>
    <w:rsid w:val="00464FE3"/>
    <w:rsid w:val="00465458"/>
    <w:rsid w:val="00465674"/>
    <w:rsid w:val="004656F9"/>
    <w:rsid w:val="00465732"/>
    <w:rsid w:val="00465959"/>
    <w:rsid w:val="00466149"/>
    <w:rsid w:val="00466268"/>
    <w:rsid w:val="00466456"/>
    <w:rsid w:val="00466820"/>
    <w:rsid w:val="00466ABE"/>
    <w:rsid w:val="00466DB5"/>
    <w:rsid w:val="004672D0"/>
    <w:rsid w:val="00467394"/>
    <w:rsid w:val="00467807"/>
    <w:rsid w:val="00467AED"/>
    <w:rsid w:val="00467D94"/>
    <w:rsid w:val="00467E87"/>
    <w:rsid w:val="00470318"/>
    <w:rsid w:val="004703BB"/>
    <w:rsid w:val="004706FC"/>
    <w:rsid w:val="004707F4"/>
    <w:rsid w:val="00470827"/>
    <w:rsid w:val="00470B91"/>
    <w:rsid w:val="00470E77"/>
    <w:rsid w:val="00470F20"/>
    <w:rsid w:val="00470F82"/>
    <w:rsid w:val="004718AE"/>
    <w:rsid w:val="00471967"/>
    <w:rsid w:val="00471A2D"/>
    <w:rsid w:val="00471C16"/>
    <w:rsid w:val="00471C8B"/>
    <w:rsid w:val="00471CE4"/>
    <w:rsid w:val="00471E52"/>
    <w:rsid w:val="00472010"/>
    <w:rsid w:val="0047212B"/>
    <w:rsid w:val="00472630"/>
    <w:rsid w:val="004726C1"/>
    <w:rsid w:val="00472C0E"/>
    <w:rsid w:val="00472C70"/>
    <w:rsid w:val="00472FC4"/>
    <w:rsid w:val="004730F9"/>
    <w:rsid w:val="0047341D"/>
    <w:rsid w:val="004735D6"/>
    <w:rsid w:val="00473961"/>
    <w:rsid w:val="00473DA3"/>
    <w:rsid w:val="00473FDC"/>
    <w:rsid w:val="00473FEB"/>
    <w:rsid w:val="00474139"/>
    <w:rsid w:val="004743EB"/>
    <w:rsid w:val="004744E9"/>
    <w:rsid w:val="00474739"/>
    <w:rsid w:val="004748EF"/>
    <w:rsid w:val="00474975"/>
    <w:rsid w:val="00474A1E"/>
    <w:rsid w:val="00474A50"/>
    <w:rsid w:val="00474B93"/>
    <w:rsid w:val="00474EF8"/>
    <w:rsid w:val="004751C0"/>
    <w:rsid w:val="00475564"/>
    <w:rsid w:val="004758E4"/>
    <w:rsid w:val="00475BCF"/>
    <w:rsid w:val="00475BF1"/>
    <w:rsid w:val="00475BF4"/>
    <w:rsid w:val="00475E93"/>
    <w:rsid w:val="00475F05"/>
    <w:rsid w:val="004760EA"/>
    <w:rsid w:val="004763F6"/>
    <w:rsid w:val="004765D2"/>
    <w:rsid w:val="0047686B"/>
    <w:rsid w:val="0047690A"/>
    <w:rsid w:val="00476BEC"/>
    <w:rsid w:val="00476F63"/>
    <w:rsid w:val="004774C8"/>
    <w:rsid w:val="004777B5"/>
    <w:rsid w:val="004778BF"/>
    <w:rsid w:val="00477942"/>
    <w:rsid w:val="00477984"/>
    <w:rsid w:val="00477AFA"/>
    <w:rsid w:val="00477B27"/>
    <w:rsid w:val="00477D6C"/>
    <w:rsid w:val="0048006A"/>
    <w:rsid w:val="00480079"/>
    <w:rsid w:val="0048042F"/>
    <w:rsid w:val="004806B0"/>
    <w:rsid w:val="0048084A"/>
    <w:rsid w:val="004809C2"/>
    <w:rsid w:val="00480C9D"/>
    <w:rsid w:val="004810E3"/>
    <w:rsid w:val="004810F4"/>
    <w:rsid w:val="004818EB"/>
    <w:rsid w:val="00481BC2"/>
    <w:rsid w:val="004821A9"/>
    <w:rsid w:val="004821B2"/>
    <w:rsid w:val="004822AE"/>
    <w:rsid w:val="004822C8"/>
    <w:rsid w:val="004824F0"/>
    <w:rsid w:val="00482546"/>
    <w:rsid w:val="0048279F"/>
    <w:rsid w:val="0048291C"/>
    <w:rsid w:val="00482A36"/>
    <w:rsid w:val="00482E66"/>
    <w:rsid w:val="00483091"/>
    <w:rsid w:val="00483261"/>
    <w:rsid w:val="00483282"/>
    <w:rsid w:val="00483421"/>
    <w:rsid w:val="004837EA"/>
    <w:rsid w:val="00483A50"/>
    <w:rsid w:val="00483AEE"/>
    <w:rsid w:val="00483D60"/>
    <w:rsid w:val="00483EC3"/>
    <w:rsid w:val="00483F51"/>
    <w:rsid w:val="0048423A"/>
    <w:rsid w:val="0048424D"/>
    <w:rsid w:val="004842D5"/>
    <w:rsid w:val="0048432B"/>
    <w:rsid w:val="00484AF1"/>
    <w:rsid w:val="00484AF9"/>
    <w:rsid w:val="00484B1A"/>
    <w:rsid w:val="00484C2F"/>
    <w:rsid w:val="00484FFE"/>
    <w:rsid w:val="004850DD"/>
    <w:rsid w:val="0048514E"/>
    <w:rsid w:val="00485291"/>
    <w:rsid w:val="004853E9"/>
    <w:rsid w:val="00485413"/>
    <w:rsid w:val="00485683"/>
    <w:rsid w:val="0048576E"/>
    <w:rsid w:val="00485811"/>
    <w:rsid w:val="00485A27"/>
    <w:rsid w:val="00485C80"/>
    <w:rsid w:val="00485F07"/>
    <w:rsid w:val="00485F94"/>
    <w:rsid w:val="00486465"/>
    <w:rsid w:val="00486696"/>
    <w:rsid w:val="00486B39"/>
    <w:rsid w:val="00486BC1"/>
    <w:rsid w:val="00486DA6"/>
    <w:rsid w:val="00486F92"/>
    <w:rsid w:val="00486FA5"/>
    <w:rsid w:val="00487071"/>
    <w:rsid w:val="004872A4"/>
    <w:rsid w:val="004872C3"/>
    <w:rsid w:val="00487906"/>
    <w:rsid w:val="00487A74"/>
    <w:rsid w:val="00487C27"/>
    <w:rsid w:val="00487D11"/>
    <w:rsid w:val="00490086"/>
    <w:rsid w:val="00490096"/>
    <w:rsid w:val="00490398"/>
    <w:rsid w:val="00490541"/>
    <w:rsid w:val="0049070D"/>
    <w:rsid w:val="00490741"/>
    <w:rsid w:val="00490811"/>
    <w:rsid w:val="004908B7"/>
    <w:rsid w:val="00490B83"/>
    <w:rsid w:val="00490DE3"/>
    <w:rsid w:val="00490F49"/>
    <w:rsid w:val="004915FA"/>
    <w:rsid w:val="00491609"/>
    <w:rsid w:val="004917B6"/>
    <w:rsid w:val="00491AA0"/>
    <w:rsid w:val="00491FBC"/>
    <w:rsid w:val="00491FF7"/>
    <w:rsid w:val="0049203A"/>
    <w:rsid w:val="00492345"/>
    <w:rsid w:val="00492494"/>
    <w:rsid w:val="004928FA"/>
    <w:rsid w:val="00492915"/>
    <w:rsid w:val="00493116"/>
    <w:rsid w:val="00493438"/>
    <w:rsid w:val="004936AE"/>
    <w:rsid w:val="0049377E"/>
    <w:rsid w:val="004937F2"/>
    <w:rsid w:val="004939F0"/>
    <w:rsid w:val="00493A47"/>
    <w:rsid w:val="00493D1A"/>
    <w:rsid w:val="00493DA0"/>
    <w:rsid w:val="00493F5A"/>
    <w:rsid w:val="00494204"/>
    <w:rsid w:val="00494684"/>
    <w:rsid w:val="0049470E"/>
    <w:rsid w:val="00494D93"/>
    <w:rsid w:val="00494FCF"/>
    <w:rsid w:val="00495144"/>
    <w:rsid w:val="00495260"/>
    <w:rsid w:val="00495586"/>
    <w:rsid w:val="0049572A"/>
    <w:rsid w:val="0049592C"/>
    <w:rsid w:val="0049596E"/>
    <w:rsid w:val="00495A1A"/>
    <w:rsid w:val="00495B3D"/>
    <w:rsid w:val="00496089"/>
    <w:rsid w:val="0049653A"/>
    <w:rsid w:val="00496741"/>
    <w:rsid w:val="00496754"/>
    <w:rsid w:val="00496A84"/>
    <w:rsid w:val="00496AF5"/>
    <w:rsid w:val="00496B0E"/>
    <w:rsid w:val="00496C71"/>
    <w:rsid w:val="00497127"/>
    <w:rsid w:val="004974C7"/>
    <w:rsid w:val="00497523"/>
    <w:rsid w:val="0049782C"/>
    <w:rsid w:val="00497C3F"/>
    <w:rsid w:val="00497DB2"/>
    <w:rsid w:val="00497FF9"/>
    <w:rsid w:val="004A0326"/>
    <w:rsid w:val="004A0473"/>
    <w:rsid w:val="004A06C6"/>
    <w:rsid w:val="004A0748"/>
    <w:rsid w:val="004A083F"/>
    <w:rsid w:val="004A0B26"/>
    <w:rsid w:val="004A0DC5"/>
    <w:rsid w:val="004A0E9B"/>
    <w:rsid w:val="004A0FAF"/>
    <w:rsid w:val="004A1015"/>
    <w:rsid w:val="004A1160"/>
    <w:rsid w:val="004A11EF"/>
    <w:rsid w:val="004A1275"/>
    <w:rsid w:val="004A1336"/>
    <w:rsid w:val="004A14AE"/>
    <w:rsid w:val="004A19FB"/>
    <w:rsid w:val="004A1A96"/>
    <w:rsid w:val="004A1C4E"/>
    <w:rsid w:val="004A1EB0"/>
    <w:rsid w:val="004A1F46"/>
    <w:rsid w:val="004A1FAC"/>
    <w:rsid w:val="004A24BE"/>
    <w:rsid w:val="004A273A"/>
    <w:rsid w:val="004A2773"/>
    <w:rsid w:val="004A278A"/>
    <w:rsid w:val="004A2A40"/>
    <w:rsid w:val="004A2B3F"/>
    <w:rsid w:val="004A2C19"/>
    <w:rsid w:val="004A2EB9"/>
    <w:rsid w:val="004A3846"/>
    <w:rsid w:val="004A3B53"/>
    <w:rsid w:val="004A3EE0"/>
    <w:rsid w:val="004A44A7"/>
    <w:rsid w:val="004A458B"/>
    <w:rsid w:val="004A45BA"/>
    <w:rsid w:val="004A45D9"/>
    <w:rsid w:val="004A4EB0"/>
    <w:rsid w:val="004A503C"/>
    <w:rsid w:val="004A51C5"/>
    <w:rsid w:val="004A540C"/>
    <w:rsid w:val="004A5555"/>
    <w:rsid w:val="004A59C8"/>
    <w:rsid w:val="004A5C7E"/>
    <w:rsid w:val="004A5EF8"/>
    <w:rsid w:val="004A5F10"/>
    <w:rsid w:val="004A64A2"/>
    <w:rsid w:val="004A64C0"/>
    <w:rsid w:val="004A66FD"/>
    <w:rsid w:val="004A694B"/>
    <w:rsid w:val="004A6A96"/>
    <w:rsid w:val="004A6AA7"/>
    <w:rsid w:val="004A6AD4"/>
    <w:rsid w:val="004A6DFC"/>
    <w:rsid w:val="004A70D0"/>
    <w:rsid w:val="004A7225"/>
    <w:rsid w:val="004A72D7"/>
    <w:rsid w:val="004A7F90"/>
    <w:rsid w:val="004B01F0"/>
    <w:rsid w:val="004B03D6"/>
    <w:rsid w:val="004B05EC"/>
    <w:rsid w:val="004B0692"/>
    <w:rsid w:val="004B06A3"/>
    <w:rsid w:val="004B072F"/>
    <w:rsid w:val="004B07B2"/>
    <w:rsid w:val="004B0B7A"/>
    <w:rsid w:val="004B0F1E"/>
    <w:rsid w:val="004B109A"/>
    <w:rsid w:val="004B1131"/>
    <w:rsid w:val="004B1183"/>
    <w:rsid w:val="004B1DC9"/>
    <w:rsid w:val="004B1ECB"/>
    <w:rsid w:val="004B22AA"/>
    <w:rsid w:val="004B22D8"/>
    <w:rsid w:val="004B2300"/>
    <w:rsid w:val="004B24E4"/>
    <w:rsid w:val="004B29FB"/>
    <w:rsid w:val="004B2B2A"/>
    <w:rsid w:val="004B2CAC"/>
    <w:rsid w:val="004B2DA3"/>
    <w:rsid w:val="004B2E12"/>
    <w:rsid w:val="004B2EAD"/>
    <w:rsid w:val="004B2EDA"/>
    <w:rsid w:val="004B30D2"/>
    <w:rsid w:val="004B32F5"/>
    <w:rsid w:val="004B35CC"/>
    <w:rsid w:val="004B3D37"/>
    <w:rsid w:val="004B3E1E"/>
    <w:rsid w:val="004B3FD6"/>
    <w:rsid w:val="004B3FE8"/>
    <w:rsid w:val="004B4319"/>
    <w:rsid w:val="004B43C5"/>
    <w:rsid w:val="004B44BB"/>
    <w:rsid w:val="004B44CC"/>
    <w:rsid w:val="004B4513"/>
    <w:rsid w:val="004B458F"/>
    <w:rsid w:val="004B45B9"/>
    <w:rsid w:val="004B478C"/>
    <w:rsid w:val="004B4886"/>
    <w:rsid w:val="004B48F9"/>
    <w:rsid w:val="004B4A9B"/>
    <w:rsid w:val="004B54B8"/>
    <w:rsid w:val="004B54FB"/>
    <w:rsid w:val="004B5556"/>
    <w:rsid w:val="004B566B"/>
    <w:rsid w:val="004B57D4"/>
    <w:rsid w:val="004B5930"/>
    <w:rsid w:val="004B5C3D"/>
    <w:rsid w:val="004B5EDD"/>
    <w:rsid w:val="004B61FB"/>
    <w:rsid w:val="004B65F3"/>
    <w:rsid w:val="004B663B"/>
    <w:rsid w:val="004B676C"/>
    <w:rsid w:val="004B683A"/>
    <w:rsid w:val="004B68D2"/>
    <w:rsid w:val="004B6904"/>
    <w:rsid w:val="004B6BE8"/>
    <w:rsid w:val="004B6E35"/>
    <w:rsid w:val="004B6E97"/>
    <w:rsid w:val="004B7017"/>
    <w:rsid w:val="004B713C"/>
    <w:rsid w:val="004B7151"/>
    <w:rsid w:val="004B7365"/>
    <w:rsid w:val="004B7648"/>
    <w:rsid w:val="004B768F"/>
    <w:rsid w:val="004B7CA4"/>
    <w:rsid w:val="004B7DEC"/>
    <w:rsid w:val="004B7F9B"/>
    <w:rsid w:val="004C0136"/>
    <w:rsid w:val="004C027E"/>
    <w:rsid w:val="004C0424"/>
    <w:rsid w:val="004C05CB"/>
    <w:rsid w:val="004C0A63"/>
    <w:rsid w:val="004C0D86"/>
    <w:rsid w:val="004C0E0F"/>
    <w:rsid w:val="004C142C"/>
    <w:rsid w:val="004C1701"/>
    <w:rsid w:val="004C1CE8"/>
    <w:rsid w:val="004C1F7B"/>
    <w:rsid w:val="004C2110"/>
    <w:rsid w:val="004C21A7"/>
    <w:rsid w:val="004C229B"/>
    <w:rsid w:val="004C23FE"/>
    <w:rsid w:val="004C2497"/>
    <w:rsid w:val="004C24D1"/>
    <w:rsid w:val="004C2556"/>
    <w:rsid w:val="004C271C"/>
    <w:rsid w:val="004C2804"/>
    <w:rsid w:val="004C283D"/>
    <w:rsid w:val="004C2936"/>
    <w:rsid w:val="004C2B96"/>
    <w:rsid w:val="004C2E07"/>
    <w:rsid w:val="004C305A"/>
    <w:rsid w:val="004C3336"/>
    <w:rsid w:val="004C3652"/>
    <w:rsid w:val="004C394B"/>
    <w:rsid w:val="004C3A31"/>
    <w:rsid w:val="004C3B4A"/>
    <w:rsid w:val="004C3FA9"/>
    <w:rsid w:val="004C40EC"/>
    <w:rsid w:val="004C4231"/>
    <w:rsid w:val="004C43D3"/>
    <w:rsid w:val="004C46EC"/>
    <w:rsid w:val="004C4759"/>
    <w:rsid w:val="004C4A92"/>
    <w:rsid w:val="004C4ACE"/>
    <w:rsid w:val="004C4BA4"/>
    <w:rsid w:val="004C4CE4"/>
    <w:rsid w:val="004C4DA1"/>
    <w:rsid w:val="004C50EC"/>
    <w:rsid w:val="004C52CA"/>
    <w:rsid w:val="004C531E"/>
    <w:rsid w:val="004C535E"/>
    <w:rsid w:val="004C5560"/>
    <w:rsid w:val="004C5705"/>
    <w:rsid w:val="004C5898"/>
    <w:rsid w:val="004C5960"/>
    <w:rsid w:val="004C5A0D"/>
    <w:rsid w:val="004C5D4E"/>
    <w:rsid w:val="004C618A"/>
    <w:rsid w:val="004C64CF"/>
    <w:rsid w:val="004C668E"/>
    <w:rsid w:val="004C6956"/>
    <w:rsid w:val="004C6980"/>
    <w:rsid w:val="004C6BAB"/>
    <w:rsid w:val="004C6BC8"/>
    <w:rsid w:val="004C6C35"/>
    <w:rsid w:val="004C6CEF"/>
    <w:rsid w:val="004C6E0D"/>
    <w:rsid w:val="004C6F4D"/>
    <w:rsid w:val="004C700A"/>
    <w:rsid w:val="004C733B"/>
    <w:rsid w:val="004C74F4"/>
    <w:rsid w:val="004C767D"/>
    <w:rsid w:val="004C77D3"/>
    <w:rsid w:val="004C7A73"/>
    <w:rsid w:val="004C7EC9"/>
    <w:rsid w:val="004C7FB5"/>
    <w:rsid w:val="004D08BA"/>
    <w:rsid w:val="004D0A16"/>
    <w:rsid w:val="004D0A4C"/>
    <w:rsid w:val="004D0ABA"/>
    <w:rsid w:val="004D0D94"/>
    <w:rsid w:val="004D0F2E"/>
    <w:rsid w:val="004D122C"/>
    <w:rsid w:val="004D18C3"/>
    <w:rsid w:val="004D1A00"/>
    <w:rsid w:val="004D1B0B"/>
    <w:rsid w:val="004D1B23"/>
    <w:rsid w:val="004D1BEF"/>
    <w:rsid w:val="004D1D11"/>
    <w:rsid w:val="004D1DC0"/>
    <w:rsid w:val="004D218F"/>
    <w:rsid w:val="004D236E"/>
    <w:rsid w:val="004D251D"/>
    <w:rsid w:val="004D25BD"/>
    <w:rsid w:val="004D274A"/>
    <w:rsid w:val="004D27A2"/>
    <w:rsid w:val="004D27CF"/>
    <w:rsid w:val="004D27EB"/>
    <w:rsid w:val="004D2E3B"/>
    <w:rsid w:val="004D2FEE"/>
    <w:rsid w:val="004D35D7"/>
    <w:rsid w:val="004D3635"/>
    <w:rsid w:val="004D364D"/>
    <w:rsid w:val="004D376E"/>
    <w:rsid w:val="004D3C74"/>
    <w:rsid w:val="004D3D2F"/>
    <w:rsid w:val="004D3D81"/>
    <w:rsid w:val="004D43E2"/>
    <w:rsid w:val="004D441A"/>
    <w:rsid w:val="004D4882"/>
    <w:rsid w:val="004D49CF"/>
    <w:rsid w:val="004D4C13"/>
    <w:rsid w:val="004D4F9B"/>
    <w:rsid w:val="004D504C"/>
    <w:rsid w:val="004D5170"/>
    <w:rsid w:val="004D57FE"/>
    <w:rsid w:val="004D589E"/>
    <w:rsid w:val="004D5B5E"/>
    <w:rsid w:val="004D5B7F"/>
    <w:rsid w:val="004D5BA8"/>
    <w:rsid w:val="004D5C1C"/>
    <w:rsid w:val="004D5D96"/>
    <w:rsid w:val="004D633C"/>
    <w:rsid w:val="004D69F9"/>
    <w:rsid w:val="004D6B43"/>
    <w:rsid w:val="004D6CEB"/>
    <w:rsid w:val="004D6E15"/>
    <w:rsid w:val="004D6FE7"/>
    <w:rsid w:val="004D7536"/>
    <w:rsid w:val="004D79F9"/>
    <w:rsid w:val="004D7A90"/>
    <w:rsid w:val="004D7AC5"/>
    <w:rsid w:val="004D7DE7"/>
    <w:rsid w:val="004E021D"/>
    <w:rsid w:val="004E03CE"/>
    <w:rsid w:val="004E0F22"/>
    <w:rsid w:val="004E0F63"/>
    <w:rsid w:val="004E1067"/>
    <w:rsid w:val="004E139F"/>
    <w:rsid w:val="004E1480"/>
    <w:rsid w:val="004E163A"/>
    <w:rsid w:val="004E17F8"/>
    <w:rsid w:val="004E1C70"/>
    <w:rsid w:val="004E1CF5"/>
    <w:rsid w:val="004E1DAD"/>
    <w:rsid w:val="004E1F73"/>
    <w:rsid w:val="004E2353"/>
    <w:rsid w:val="004E256E"/>
    <w:rsid w:val="004E25D6"/>
    <w:rsid w:val="004E2B0F"/>
    <w:rsid w:val="004E2C66"/>
    <w:rsid w:val="004E3648"/>
    <w:rsid w:val="004E3899"/>
    <w:rsid w:val="004E3CF1"/>
    <w:rsid w:val="004E3E7C"/>
    <w:rsid w:val="004E45B8"/>
    <w:rsid w:val="004E4C81"/>
    <w:rsid w:val="004E4FE9"/>
    <w:rsid w:val="004E5040"/>
    <w:rsid w:val="004E5064"/>
    <w:rsid w:val="004E5805"/>
    <w:rsid w:val="004E585A"/>
    <w:rsid w:val="004E5AB9"/>
    <w:rsid w:val="004E5ABF"/>
    <w:rsid w:val="004E5EBB"/>
    <w:rsid w:val="004E61C2"/>
    <w:rsid w:val="004E61FD"/>
    <w:rsid w:val="004E62D4"/>
    <w:rsid w:val="004E63BD"/>
    <w:rsid w:val="004E6695"/>
    <w:rsid w:val="004E673B"/>
    <w:rsid w:val="004E681B"/>
    <w:rsid w:val="004E693E"/>
    <w:rsid w:val="004E6D0C"/>
    <w:rsid w:val="004E6DF5"/>
    <w:rsid w:val="004E6E71"/>
    <w:rsid w:val="004E6FE1"/>
    <w:rsid w:val="004E74DA"/>
    <w:rsid w:val="004E7896"/>
    <w:rsid w:val="004E79D2"/>
    <w:rsid w:val="004E7AEB"/>
    <w:rsid w:val="004E7FAA"/>
    <w:rsid w:val="004F0374"/>
    <w:rsid w:val="004F0442"/>
    <w:rsid w:val="004F0621"/>
    <w:rsid w:val="004F0701"/>
    <w:rsid w:val="004F0824"/>
    <w:rsid w:val="004F085B"/>
    <w:rsid w:val="004F0AE4"/>
    <w:rsid w:val="004F0CEC"/>
    <w:rsid w:val="004F0E1A"/>
    <w:rsid w:val="004F12A3"/>
    <w:rsid w:val="004F12DF"/>
    <w:rsid w:val="004F13D7"/>
    <w:rsid w:val="004F1431"/>
    <w:rsid w:val="004F1532"/>
    <w:rsid w:val="004F1640"/>
    <w:rsid w:val="004F1960"/>
    <w:rsid w:val="004F1FDF"/>
    <w:rsid w:val="004F229E"/>
    <w:rsid w:val="004F2666"/>
    <w:rsid w:val="004F2727"/>
    <w:rsid w:val="004F2750"/>
    <w:rsid w:val="004F2ACC"/>
    <w:rsid w:val="004F2CD8"/>
    <w:rsid w:val="004F3106"/>
    <w:rsid w:val="004F3163"/>
    <w:rsid w:val="004F3306"/>
    <w:rsid w:val="004F3504"/>
    <w:rsid w:val="004F3936"/>
    <w:rsid w:val="004F3975"/>
    <w:rsid w:val="004F39CC"/>
    <w:rsid w:val="004F39E5"/>
    <w:rsid w:val="004F3C12"/>
    <w:rsid w:val="004F3FDC"/>
    <w:rsid w:val="004F4206"/>
    <w:rsid w:val="004F4239"/>
    <w:rsid w:val="004F45A3"/>
    <w:rsid w:val="004F45A6"/>
    <w:rsid w:val="004F490D"/>
    <w:rsid w:val="004F497F"/>
    <w:rsid w:val="004F4B3F"/>
    <w:rsid w:val="004F4E24"/>
    <w:rsid w:val="004F4F41"/>
    <w:rsid w:val="004F5017"/>
    <w:rsid w:val="004F505B"/>
    <w:rsid w:val="004F51B1"/>
    <w:rsid w:val="004F527F"/>
    <w:rsid w:val="004F564E"/>
    <w:rsid w:val="004F59DE"/>
    <w:rsid w:val="004F5A79"/>
    <w:rsid w:val="004F5D38"/>
    <w:rsid w:val="004F5E2A"/>
    <w:rsid w:val="004F5EEC"/>
    <w:rsid w:val="004F6030"/>
    <w:rsid w:val="004F60E6"/>
    <w:rsid w:val="004F6175"/>
    <w:rsid w:val="004F62CD"/>
    <w:rsid w:val="004F63F8"/>
    <w:rsid w:val="004F64F5"/>
    <w:rsid w:val="004F6532"/>
    <w:rsid w:val="004F6546"/>
    <w:rsid w:val="004F6618"/>
    <w:rsid w:val="004F6847"/>
    <w:rsid w:val="004F6970"/>
    <w:rsid w:val="004F69EF"/>
    <w:rsid w:val="004F6A55"/>
    <w:rsid w:val="004F6AEA"/>
    <w:rsid w:val="004F6BA1"/>
    <w:rsid w:val="004F6FF4"/>
    <w:rsid w:val="004F6FF8"/>
    <w:rsid w:val="004F7121"/>
    <w:rsid w:val="004F75E2"/>
    <w:rsid w:val="004F76B5"/>
    <w:rsid w:val="004F77B0"/>
    <w:rsid w:val="004F7915"/>
    <w:rsid w:val="00500415"/>
    <w:rsid w:val="005007B5"/>
    <w:rsid w:val="0050094D"/>
    <w:rsid w:val="00500B64"/>
    <w:rsid w:val="00500BC3"/>
    <w:rsid w:val="00500E3C"/>
    <w:rsid w:val="0050111F"/>
    <w:rsid w:val="00501611"/>
    <w:rsid w:val="0050182B"/>
    <w:rsid w:val="00501FBF"/>
    <w:rsid w:val="005023C8"/>
    <w:rsid w:val="0050257A"/>
    <w:rsid w:val="00502771"/>
    <w:rsid w:val="0050297B"/>
    <w:rsid w:val="0050299B"/>
    <w:rsid w:val="00502B36"/>
    <w:rsid w:val="00502D73"/>
    <w:rsid w:val="00502E8F"/>
    <w:rsid w:val="0050301F"/>
    <w:rsid w:val="005032A2"/>
    <w:rsid w:val="005034A1"/>
    <w:rsid w:val="005034E6"/>
    <w:rsid w:val="00503A32"/>
    <w:rsid w:val="00503E12"/>
    <w:rsid w:val="00504021"/>
    <w:rsid w:val="005040D6"/>
    <w:rsid w:val="00504130"/>
    <w:rsid w:val="0050413C"/>
    <w:rsid w:val="005043F7"/>
    <w:rsid w:val="005044CB"/>
    <w:rsid w:val="0050465C"/>
    <w:rsid w:val="005046A5"/>
    <w:rsid w:val="0050485A"/>
    <w:rsid w:val="00504962"/>
    <w:rsid w:val="00504B03"/>
    <w:rsid w:val="00504BEA"/>
    <w:rsid w:val="00504DBD"/>
    <w:rsid w:val="00504F7B"/>
    <w:rsid w:val="005050BB"/>
    <w:rsid w:val="005054E2"/>
    <w:rsid w:val="00505583"/>
    <w:rsid w:val="005056A4"/>
    <w:rsid w:val="005056C2"/>
    <w:rsid w:val="005058E9"/>
    <w:rsid w:val="005059D0"/>
    <w:rsid w:val="00506341"/>
    <w:rsid w:val="00506751"/>
    <w:rsid w:val="005067B3"/>
    <w:rsid w:val="00506E45"/>
    <w:rsid w:val="00506F63"/>
    <w:rsid w:val="00506FAF"/>
    <w:rsid w:val="00507121"/>
    <w:rsid w:val="00507305"/>
    <w:rsid w:val="00507318"/>
    <w:rsid w:val="00507358"/>
    <w:rsid w:val="0050758D"/>
    <w:rsid w:val="00507806"/>
    <w:rsid w:val="00507B74"/>
    <w:rsid w:val="00507FBF"/>
    <w:rsid w:val="00510006"/>
    <w:rsid w:val="005104A1"/>
    <w:rsid w:val="00510576"/>
    <w:rsid w:val="0051070B"/>
    <w:rsid w:val="00510A1F"/>
    <w:rsid w:val="00510AD7"/>
    <w:rsid w:val="00510C9D"/>
    <w:rsid w:val="00511098"/>
    <w:rsid w:val="005110A1"/>
    <w:rsid w:val="005116CD"/>
    <w:rsid w:val="00511AB6"/>
    <w:rsid w:val="00511ECA"/>
    <w:rsid w:val="0051225D"/>
    <w:rsid w:val="0051238B"/>
    <w:rsid w:val="005125C3"/>
    <w:rsid w:val="0051279E"/>
    <w:rsid w:val="005127BD"/>
    <w:rsid w:val="00512928"/>
    <w:rsid w:val="00512A5E"/>
    <w:rsid w:val="00512A63"/>
    <w:rsid w:val="00512BF3"/>
    <w:rsid w:val="00512CD8"/>
    <w:rsid w:val="005133A2"/>
    <w:rsid w:val="005134C2"/>
    <w:rsid w:val="0051350E"/>
    <w:rsid w:val="00513797"/>
    <w:rsid w:val="005137F8"/>
    <w:rsid w:val="00513840"/>
    <w:rsid w:val="005138C3"/>
    <w:rsid w:val="005139FF"/>
    <w:rsid w:val="00513C0E"/>
    <w:rsid w:val="00513C4B"/>
    <w:rsid w:val="00513F97"/>
    <w:rsid w:val="005146D2"/>
    <w:rsid w:val="0051495E"/>
    <w:rsid w:val="00514B15"/>
    <w:rsid w:val="00514B33"/>
    <w:rsid w:val="00514B5D"/>
    <w:rsid w:val="00514FF7"/>
    <w:rsid w:val="00515267"/>
    <w:rsid w:val="00515287"/>
    <w:rsid w:val="00515353"/>
    <w:rsid w:val="0051543F"/>
    <w:rsid w:val="005155CC"/>
    <w:rsid w:val="00515709"/>
    <w:rsid w:val="00515948"/>
    <w:rsid w:val="00515A4D"/>
    <w:rsid w:val="00515B3B"/>
    <w:rsid w:val="00515BBE"/>
    <w:rsid w:val="00515BD8"/>
    <w:rsid w:val="00515C2F"/>
    <w:rsid w:val="00515E2B"/>
    <w:rsid w:val="00515EDC"/>
    <w:rsid w:val="00516195"/>
    <w:rsid w:val="005161D0"/>
    <w:rsid w:val="00516276"/>
    <w:rsid w:val="005162BB"/>
    <w:rsid w:val="00516317"/>
    <w:rsid w:val="0051641C"/>
    <w:rsid w:val="005164B7"/>
    <w:rsid w:val="00516632"/>
    <w:rsid w:val="00516633"/>
    <w:rsid w:val="00516864"/>
    <w:rsid w:val="00516BC5"/>
    <w:rsid w:val="00516C37"/>
    <w:rsid w:val="00516CCB"/>
    <w:rsid w:val="00516E18"/>
    <w:rsid w:val="00517340"/>
    <w:rsid w:val="0051761E"/>
    <w:rsid w:val="00517AD3"/>
    <w:rsid w:val="00520017"/>
    <w:rsid w:val="005201B8"/>
    <w:rsid w:val="0052026A"/>
    <w:rsid w:val="005202C4"/>
    <w:rsid w:val="00520577"/>
    <w:rsid w:val="00520588"/>
    <w:rsid w:val="0052091F"/>
    <w:rsid w:val="00520B29"/>
    <w:rsid w:val="00520CC0"/>
    <w:rsid w:val="00520ED1"/>
    <w:rsid w:val="00520F0D"/>
    <w:rsid w:val="00520F33"/>
    <w:rsid w:val="00521230"/>
    <w:rsid w:val="005215D2"/>
    <w:rsid w:val="00521AF0"/>
    <w:rsid w:val="00521B56"/>
    <w:rsid w:val="00522299"/>
    <w:rsid w:val="00522AAF"/>
    <w:rsid w:val="00522E19"/>
    <w:rsid w:val="00522F75"/>
    <w:rsid w:val="00522F88"/>
    <w:rsid w:val="005230B6"/>
    <w:rsid w:val="005230E1"/>
    <w:rsid w:val="005232EE"/>
    <w:rsid w:val="00523617"/>
    <w:rsid w:val="00523758"/>
    <w:rsid w:val="00523906"/>
    <w:rsid w:val="005239C6"/>
    <w:rsid w:val="00523A9D"/>
    <w:rsid w:val="00523AD4"/>
    <w:rsid w:val="00523C04"/>
    <w:rsid w:val="00523D25"/>
    <w:rsid w:val="00523D9B"/>
    <w:rsid w:val="00523E92"/>
    <w:rsid w:val="005242BB"/>
    <w:rsid w:val="00524484"/>
    <w:rsid w:val="00524536"/>
    <w:rsid w:val="00524651"/>
    <w:rsid w:val="005246B8"/>
    <w:rsid w:val="0052487F"/>
    <w:rsid w:val="00524A4E"/>
    <w:rsid w:val="00524A65"/>
    <w:rsid w:val="00524DEF"/>
    <w:rsid w:val="00524F8B"/>
    <w:rsid w:val="0052516F"/>
    <w:rsid w:val="005251FC"/>
    <w:rsid w:val="0052525D"/>
    <w:rsid w:val="005255B6"/>
    <w:rsid w:val="0052564F"/>
    <w:rsid w:val="00525814"/>
    <w:rsid w:val="0052597A"/>
    <w:rsid w:val="0052598B"/>
    <w:rsid w:val="00525AB7"/>
    <w:rsid w:val="00525AD6"/>
    <w:rsid w:val="00525BEB"/>
    <w:rsid w:val="00525C33"/>
    <w:rsid w:val="00525F61"/>
    <w:rsid w:val="00526240"/>
    <w:rsid w:val="00526363"/>
    <w:rsid w:val="00526523"/>
    <w:rsid w:val="005269DD"/>
    <w:rsid w:val="00526DC8"/>
    <w:rsid w:val="0052716D"/>
    <w:rsid w:val="005271E2"/>
    <w:rsid w:val="00527244"/>
    <w:rsid w:val="00527360"/>
    <w:rsid w:val="0052745B"/>
    <w:rsid w:val="00527575"/>
    <w:rsid w:val="005275A7"/>
    <w:rsid w:val="005279A3"/>
    <w:rsid w:val="00527B46"/>
    <w:rsid w:val="00527E4A"/>
    <w:rsid w:val="0053014B"/>
    <w:rsid w:val="0053021F"/>
    <w:rsid w:val="0053082B"/>
    <w:rsid w:val="00530876"/>
    <w:rsid w:val="0053088A"/>
    <w:rsid w:val="00530B8B"/>
    <w:rsid w:val="00530D7B"/>
    <w:rsid w:val="00531167"/>
    <w:rsid w:val="00531548"/>
    <w:rsid w:val="00531AA8"/>
    <w:rsid w:val="00531D00"/>
    <w:rsid w:val="00531DFB"/>
    <w:rsid w:val="00531F23"/>
    <w:rsid w:val="00531F80"/>
    <w:rsid w:val="005320A6"/>
    <w:rsid w:val="0053213D"/>
    <w:rsid w:val="005321D9"/>
    <w:rsid w:val="005327DF"/>
    <w:rsid w:val="00532931"/>
    <w:rsid w:val="00532992"/>
    <w:rsid w:val="00532B66"/>
    <w:rsid w:val="00532E44"/>
    <w:rsid w:val="00532F22"/>
    <w:rsid w:val="00532FCE"/>
    <w:rsid w:val="005332F8"/>
    <w:rsid w:val="00533488"/>
    <w:rsid w:val="0053348A"/>
    <w:rsid w:val="0053385A"/>
    <w:rsid w:val="00533DC9"/>
    <w:rsid w:val="00533F45"/>
    <w:rsid w:val="005342EC"/>
    <w:rsid w:val="005344D1"/>
    <w:rsid w:val="00534D2F"/>
    <w:rsid w:val="00534EFF"/>
    <w:rsid w:val="0053517D"/>
    <w:rsid w:val="005352AB"/>
    <w:rsid w:val="005356DE"/>
    <w:rsid w:val="00535BDA"/>
    <w:rsid w:val="005360B3"/>
    <w:rsid w:val="00536462"/>
    <w:rsid w:val="00536484"/>
    <w:rsid w:val="00536631"/>
    <w:rsid w:val="0053673F"/>
    <w:rsid w:val="0053697A"/>
    <w:rsid w:val="00536B6A"/>
    <w:rsid w:val="00536B95"/>
    <w:rsid w:val="005379A0"/>
    <w:rsid w:val="00537A21"/>
    <w:rsid w:val="00537AEF"/>
    <w:rsid w:val="00537C3E"/>
    <w:rsid w:val="0054024D"/>
    <w:rsid w:val="00540490"/>
    <w:rsid w:val="00540580"/>
    <w:rsid w:val="005405A6"/>
    <w:rsid w:val="005405E0"/>
    <w:rsid w:val="00540911"/>
    <w:rsid w:val="00540F11"/>
    <w:rsid w:val="00541665"/>
    <w:rsid w:val="00541866"/>
    <w:rsid w:val="005419C9"/>
    <w:rsid w:val="00541D05"/>
    <w:rsid w:val="00542941"/>
    <w:rsid w:val="00542A02"/>
    <w:rsid w:val="00542D0E"/>
    <w:rsid w:val="00543365"/>
    <w:rsid w:val="00543400"/>
    <w:rsid w:val="00543592"/>
    <w:rsid w:val="00543869"/>
    <w:rsid w:val="00543F45"/>
    <w:rsid w:val="00544049"/>
    <w:rsid w:val="005444B9"/>
    <w:rsid w:val="0054450B"/>
    <w:rsid w:val="0054451B"/>
    <w:rsid w:val="005449A0"/>
    <w:rsid w:val="00544B51"/>
    <w:rsid w:val="00544B67"/>
    <w:rsid w:val="00544C1A"/>
    <w:rsid w:val="00544DBB"/>
    <w:rsid w:val="00544EB2"/>
    <w:rsid w:val="00544FC2"/>
    <w:rsid w:val="0054506B"/>
    <w:rsid w:val="00545373"/>
    <w:rsid w:val="0054561B"/>
    <w:rsid w:val="00545687"/>
    <w:rsid w:val="00545B34"/>
    <w:rsid w:val="00545BC0"/>
    <w:rsid w:val="00545EE5"/>
    <w:rsid w:val="00546047"/>
    <w:rsid w:val="005462C0"/>
    <w:rsid w:val="00546452"/>
    <w:rsid w:val="0054648F"/>
    <w:rsid w:val="00546A16"/>
    <w:rsid w:val="00546C57"/>
    <w:rsid w:val="00546CED"/>
    <w:rsid w:val="00546F04"/>
    <w:rsid w:val="00547175"/>
    <w:rsid w:val="005472E0"/>
    <w:rsid w:val="005473D7"/>
    <w:rsid w:val="00547561"/>
    <w:rsid w:val="0054766B"/>
    <w:rsid w:val="0054772A"/>
    <w:rsid w:val="00547AFB"/>
    <w:rsid w:val="00547B99"/>
    <w:rsid w:val="00547BBA"/>
    <w:rsid w:val="00550112"/>
    <w:rsid w:val="00550281"/>
    <w:rsid w:val="00550AC4"/>
    <w:rsid w:val="00550D16"/>
    <w:rsid w:val="00550D7F"/>
    <w:rsid w:val="00550EAA"/>
    <w:rsid w:val="0055153D"/>
    <w:rsid w:val="0055164C"/>
    <w:rsid w:val="00551CC6"/>
    <w:rsid w:val="00551CDB"/>
    <w:rsid w:val="00551DAF"/>
    <w:rsid w:val="00551FD3"/>
    <w:rsid w:val="00552061"/>
    <w:rsid w:val="00552B41"/>
    <w:rsid w:val="00552CD2"/>
    <w:rsid w:val="005530D9"/>
    <w:rsid w:val="005532F0"/>
    <w:rsid w:val="00553A1E"/>
    <w:rsid w:val="00553C5C"/>
    <w:rsid w:val="00554219"/>
    <w:rsid w:val="0055429F"/>
    <w:rsid w:val="00554431"/>
    <w:rsid w:val="00554704"/>
    <w:rsid w:val="005547FE"/>
    <w:rsid w:val="005549B4"/>
    <w:rsid w:val="00554CAD"/>
    <w:rsid w:val="00554DB0"/>
    <w:rsid w:val="00554EA4"/>
    <w:rsid w:val="00554F82"/>
    <w:rsid w:val="005551C9"/>
    <w:rsid w:val="005552C6"/>
    <w:rsid w:val="005553F7"/>
    <w:rsid w:val="0055540D"/>
    <w:rsid w:val="00555415"/>
    <w:rsid w:val="00555434"/>
    <w:rsid w:val="00555475"/>
    <w:rsid w:val="0055565F"/>
    <w:rsid w:val="005556B2"/>
    <w:rsid w:val="00555985"/>
    <w:rsid w:val="00555D0A"/>
    <w:rsid w:val="00555E3A"/>
    <w:rsid w:val="00555E4D"/>
    <w:rsid w:val="00555FD7"/>
    <w:rsid w:val="00556055"/>
    <w:rsid w:val="0055625F"/>
    <w:rsid w:val="005562C2"/>
    <w:rsid w:val="005567ED"/>
    <w:rsid w:val="00556DDC"/>
    <w:rsid w:val="00556E42"/>
    <w:rsid w:val="00556FEC"/>
    <w:rsid w:val="005570EE"/>
    <w:rsid w:val="005574C6"/>
    <w:rsid w:val="005574FF"/>
    <w:rsid w:val="005578EC"/>
    <w:rsid w:val="00557AE1"/>
    <w:rsid w:val="00557E8B"/>
    <w:rsid w:val="00557FAB"/>
    <w:rsid w:val="00560232"/>
    <w:rsid w:val="00560766"/>
    <w:rsid w:val="00560A53"/>
    <w:rsid w:val="00560CF1"/>
    <w:rsid w:val="00560DD1"/>
    <w:rsid w:val="00560E09"/>
    <w:rsid w:val="005611DD"/>
    <w:rsid w:val="005612B5"/>
    <w:rsid w:val="005614A1"/>
    <w:rsid w:val="005616E5"/>
    <w:rsid w:val="0056170C"/>
    <w:rsid w:val="00561882"/>
    <w:rsid w:val="00561B05"/>
    <w:rsid w:val="00561E09"/>
    <w:rsid w:val="00561E93"/>
    <w:rsid w:val="00561EC8"/>
    <w:rsid w:val="00561F97"/>
    <w:rsid w:val="005620F4"/>
    <w:rsid w:val="0056223C"/>
    <w:rsid w:val="00562247"/>
    <w:rsid w:val="00562250"/>
    <w:rsid w:val="0056228A"/>
    <w:rsid w:val="005623F3"/>
    <w:rsid w:val="005623F4"/>
    <w:rsid w:val="0056258C"/>
    <w:rsid w:val="00562C25"/>
    <w:rsid w:val="00562CA6"/>
    <w:rsid w:val="00562EC6"/>
    <w:rsid w:val="00562F54"/>
    <w:rsid w:val="005632B9"/>
    <w:rsid w:val="00563897"/>
    <w:rsid w:val="005639DB"/>
    <w:rsid w:val="00563A03"/>
    <w:rsid w:val="00563A1B"/>
    <w:rsid w:val="00563BC8"/>
    <w:rsid w:val="00563D7C"/>
    <w:rsid w:val="00563DCB"/>
    <w:rsid w:val="0056404C"/>
    <w:rsid w:val="005641E9"/>
    <w:rsid w:val="0056433B"/>
    <w:rsid w:val="00564758"/>
    <w:rsid w:val="00564912"/>
    <w:rsid w:val="005649EE"/>
    <w:rsid w:val="00564EE7"/>
    <w:rsid w:val="00565079"/>
    <w:rsid w:val="0056511B"/>
    <w:rsid w:val="00565297"/>
    <w:rsid w:val="00565375"/>
    <w:rsid w:val="005653D9"/>
    <w:rsid w:val="00565512"/>
    <w:rsid w:val="0056557F"/>
    <w:rsid w:val="00565954"/>
    <w:rsid w:val="00565F93"/>
    <w:rsid w:val="00566762"/>
    <w:rsid w:val="005668F0"/>
    <w:rsid w:val="00566AD5"/>
    <w:rsid w:val="00566D51"/>
    <w:rsid w:val="00566DA7"/>
    <w:rsid w:val="0056705E"/>
    <w:rsid w:val="005670A0"/>
    <w:rsid w:val="00567488"/>
    <w:rsid w:val="0056754D"/>
    <w:rsid w:val="00567551"/>
    <w:rsid w:val="005675C8"/>
    <w:rsid w:val="0056798D"/>
    <w:rsid w:val="00567A21"/>
    <w:rsid w:val="00567B35"/>
    <w:rsid w:val="00567D34"/>
    <w:rsid w:val="00567F7A"/>
    <w:rsid w:val="00570353"/>
    <w:rsid w:val="005705FA"/>
    <w:rsid w:val="005706CA"/>
    <w:rsid w:val="005707C8"/>
    <w:rsid w:val="005709BD"/>
    <w:rsid w:val="00570A53"/>
    <w:rsid w:val="00570C62"/>
    <w:rsid w:val="00570CE3"/>
    <w:rsid w:val="00571039"/>
    <w:rsid w:val="00571100"/>
    <w:rsid w:val="00571181"/>
    <w:rsid w:val="00571364"/>
    <w:rsid w:val="005713E0"/>
    <w:rsid w:val="00571ABA"/>
    <w:rsid w:val="00571C12"/>
    <w:rsid w:val="00571C48"/>
    <w:rsid w:val="00571F16"/>
    <w:rsid w:val="0057206D"/>
    <w:rsid w:val="00572149"/>
    <w:rsid w:val="00572208"/>
    <w:rsid w:val="005722DE"/>
    <w:rsid w:val="00572734"/>
    <w:rsid w:val="005727AA"/>
    <w:rsid w:val="00572938"/>
    <w:rsid w:val="00572940"/>
    <w:rsid w:val="00572B00"/>
    <w:rsid w:val="00572B1F"/>
    <w:rsid w:val="00572B7E"/>
    <w:rsid w:val="00572EB0"/>
    <w:rsid w:val="00572FCB"/>
    <w:rsid w:val="00573004"/>
    <w:rsid w:val="0057321E"/>
    <w:rsid w:val="005737F7"/>
    <w:rsid w:val="00573874"/>
    <w:rsid w:val="00573941"/>
    <w:rsid w:val="00573993"/>
    <w:rsid w:val="00573CD1"/>
    <w:rsid w:val="00573D61"/>
    <w:rsid w:val="00573DA6"/>
    <w:rsid w:val="00573DEA"/>
    <w:rsid w:val="0057405C"/>
    <w:rsid w:val="0057433A"/>
    <w:rsid w:val="005744DC"/>
    <w:rsid w:val="00574879"/>
    <w:rsid w:val="00574A4D"/>
    <w:rsid w:val="00574A60"/>
    <w:rsid w:val="00574B8D"/>
    <w:rsid w:val="00574F12"/>
    <w:rsid w:val="005750F7"/>
    <w:rsid w:val="00575231"/>
    <w:rsid w:val="00575594"/>
    <w:rsid w:val="005757E1"/>
    <w:rsid w:val="00575853"/>
    <w:rsid w:val="005758B7"/>
    <w:rsid w:val="00575A0C"/>
    <w:rsid w:val="00575BA6"/>
    <w:rsid w:val="00575C36"/>
    <w:rsid w:val="00575EE9"/>
    <w:rsid w:val="00575F83"/>
    <w:rsid w:val="00576238"/>
    <w:rsid w:val="005764A0"/>
    <w:rsid w:val="00576680"/>
    <w:rsid w:val="00576776"/>
    <w:rsid w:val="00576BEF"/>
    <w:rsid w:val="00576D61"/>
    <w:rsid w:val="00576F0C"/>
    <w:rsid w:val="00577055"/>
    <w:rsid w:val="005772CC"/>
    <w:rsid w:val="005772F6"/>
    <w:rsid w:val="0057732E"/>
    <w:rsid w:val="00577C81"/>
    <w:rsid w:val="00577D57"/>
    <w:rsid w:val="00577E78"/>
    <w:rsid w:val="00580927"/>
    <w:rsid w:val="00580AC6"/>
    <w:rsid w:val="00581001"/>
    <w:rsid w:val="00581394"/>
    <w:rsid w:val="00581502"/>
    <w:rsid w:val="0058159E"/>
    <w:rsid w:val="0058165C"/>
    <w:rsid w:val="00581799"/>
    <w:rsid w:val="005817FA"/>
    <w:rsid w:val="00581860"/>
    <w:rsid w:val="005818AC"/>
    <w:rsid w:val="00581AD4"/>
    <w:rsid w:val="00581C98"/>
    <w:rsid w:val="00581E69"/>
    <w:rsid w:val="00581F42"/>
    <w:rsid w:val="005821B1"/>
    <w:rsid w:val="005821F3"/>
    <w:rsid w:val="0058230F"/>
    <w:rsid w:val="005823B3"/>
    <w:rsid w:val="00582434"/>
    <w:rsid w:val="0058271E"/>
    <w:rsid w:val="005828D2"/>
    <w:rsid w:val="005828F5"/>
    <w:rsid w:val="0058292A"/>
    <w:rsid w:val="0058293F"/>
    <w:rsid w:val="00582A42"/>
    <w:rsid w:val="00582C88"/>
    <w:rsid w:val="00582DDC"/>
    <w:rsid w:val="00582F1B"/>
    <w:rsid w:val="00582FC8"/>
    <w:rsid w:val="0058353B"/>
    <w:rsid w:val="0058355A"/>
    <w:rsid w:val="005836CA"/>
    <w:rsid w:val="00583A10"/>
    <w:rsid w:val="00583A86"/>
    <w:rsid w:val="00583AE1"/>
    <w:rsid w:val="00583C8B"/>
    <w:rsid w:val="00583C9A"/>
    <w:rsid w:val="00583F7F"/>
    <w:rsid w:val="00584015"/>
    <w:rsid w:val="00584049"/>
    <w:rsid w:val="005840F8"/>
    <w:rsid w:val="005841ED"/>
    <w:rsid w:val="005845DB"/>
    <w:rsid w:val="00584699"/>
    <w:rsid w:val="00584780"/>
    <w:rsid w:val="00584901"/>
    <w:rsid w:val="00584F3E"/>
    <w:rsid w:val="00584FCB"/>
    <w:rsid w:val="005850E0"/>
    <w:rsid w:val="005850FB"/>
    <w:rsid w:val="00585417"/>
    <w:rsid w:val="005854B2"/>
    <w:rsid w:val="0058551A"/>
    <w:rsid w:val="005855C2"/>
    <w:rsid w:val="005856D4"/>
    <w:rsid w:val="00585701"/>
    <w:rsid w:val="00585C90"/>
    <w:rsid w:val="00585CD7"/>
    <w:rsid w:val="005861ED"/>
    <w:rsid w:val="0058658A"/>
    <w:rsid w:val="00586628"/>
    <w:rsid w:val="00586792"/>
    <w:rsid w:val="0058679B"/>
    <w:rsid w:val="0058689F"/>
    <w:rsid w:val="005869D8"/>
    <w:rsid w:val="00586CA8"/>
    <w:rsid w:val="0058713D"/>
    <w:rsid w:val="0058750C"/>
    <w:rsid w:val="00587617"/>
    <w:rsid w:val="005876B2"/>
    <w:rsid w:val="0058783D"/>
    <w:rsid w:val="0058795A"/>
    <w:rsid w:val="00587D5D"/>
    <w:rsid w:val="00587EA6"/>
    <w:rsid w:val="00587FC4"/>
    <w:rsid w:val="00590170"/>
    <w:rsid w:val="005902D0"/>
    <w:rsid w:val="005903AA"/>
    <w:rsid w:val="00590719"/>
    <w:rsid w:val="0059099B"/>
    <w:rsid w:val="0059099C"/>
    <w:rsid w:val="0059110B"/>
    <w:rsid w:val="005919B5"/>
    <w:rsid w:val="005919C6"/>
    <w:rsid w:val="00591C47"/>
    <w:rsid w:val="00591DAE"/>
    <w:rsid w:val="00591F5B"/>
    <w:rsid w:val="00592070"/>
    <w:rsid w:val="0059213A"/>
    <w:rsid w:val="00592B9F"/>
    <w:rsid w:val="00592D8C"/>
    <w:rsid w:val="005930E3"/>
    <w:rsid w:val="00593115"/>
    <w:rsid w:val="00593660"/>
    <w:rsid w:val="005938DB"/>
    <w:rsid w:val="0059396F"/>
    <w:rsid w:val="00593A10"/>
    <w:rsid w:val="00594298"/>
    <w:rsid w:val="0059434F"/>
    <w:rsid w:val="00594406"/>
    <w:rsid w:val="00594667"/>
    <w:rsid w:val="00594908"/>
    <w:rsid w:val="00594A0E"/>
    <w:rsid w:val="00594FA5"/>
    <w:rsid w:val="005958A6"/>
    <w:rsid w:val="005959AD"/>
    <w:rsid w:val="005960D2"/>
    <w:rsid w:val="00596634"/>
    <w:rsid w:val="00596655"/>
    <w:rsid w:val="0059668B"/>
    <w:rsid w:val="005966BB"/>
    <w:rsid w:val="00596A09"/>
    <w:rsid w:val="00596ADF"/>
    <w:rsid w:val="00596B10"/>
    <w:rsid w:val="00596ECC"/>
    <w:rsid w:val="00596FE8"/>
    <w:rsid w:val="0059713B"/>
    <w:rsid w:val="0059717C"/>
    <w:rsid w:val="005971A1"/>
    <w:rsid w:val="00597305"/>
    <w:rsid w:val="005975D7"/>
    <w:rsid w:val="00597682"/>
    <w:rsid w:val="00597A17"/>
    <w:rsid w:val="00597AB6"/>
    <w:rsid w:val="00597C7F"/>
    <w:rsid w:val="00597E32"/>
    <w:rsid w:val="00597E91"/>
    <w:rsid w:val="00597F15"/>
    <w:rsid w:val="00597F2B"/>
    <w:rsid w:val="00597FF3"/>
    <w:rsid w:val="005A0094"/>
    <w:rsid w:val="005A0362"/>
    <w:rsid w:val="005A0365"/>
    <w:rsid w:val="005A121C"/>
    <w:rsid w:val="005A1616"/>
    <w:rsid w:val="005A1E56"/>
    <w:rsid w:val="005A24A2"/>
    <w:rsid w:val="005A26AE"/>
    <w:rsid w:val="005A2A19"/>
    <w:rsid w:val="005A2D2D"/>
    <w:rsid w:val="005A2E1A"/>
    <w:rsid w:val="005A2E2F"/>
    <w:rsid w:val="005A2E8F"/>
    <w:rsid w:val="005A3067"/>
    <w:rsid w:val="005A338F"/>
    <w:rsid w:val="005A37FF"/>
    <w:rsid w:val="005A38CF"/>
    <w:rsid w:val="005A3B71"/>
    <w:rsid w:val="005A425D"/>
    <w:rsid w:val="005A4471"/>
    <w:rsid w:val="005A44BD"/>
    <w:rsid w:val="005A4DED"/>
    <w:rsid w:val="005A50E5"/>
    <w:rsid w:val="005A5373"/>
    <w:rsid w:val="005A546B"/>
    <w:rsid w:val="005A5895"/>
    <w:rsid w:val="005A5923"/>
    <w:rsid w:val="005A5A5A"/>
    <w:rsid w:val="005A5F60"/>
    <w:rsid w:val="005A6370"/>
    <w:rsid w:val="005A64A0"/>
    <w:rsid w:val="005A6838"/>
    <w:rsid w:val="005A6852"/>
    <w:rsid w:val="005A6B0F"/>
    <w:rsid w:val="005A6F36"/>
    <w:rsid w:val="005A6FDC"/>
    <w:rsid w:val="005A6FDF"/>
    <w:rsid w:val="005A70E9"/>
    <w:rsid w:val="005A7155"/>
    <w:rsid w:val="005A718A"/>
    <w:rsid w:val="005A746A"/>
    <w:rsid w:val="005A76AC"/>
    <w:rsid w:val="005A79C0"/>
    <w:rsid w:val="005A7A1E"/>
    <w:rsid w:val="005A7DF1"/>
    <w:rsid w:val="005A7EF1"/>
    <w:rsid w:val="005A7FA8"/>
    <w:rsid w:val="005B020D"/>
    <w:rsid w:val="005B0253"/>
    <w:rsid w:val="005B06A3"/>
    <w:rsid w:val="005B06DE"/>
    <w:rsid w:val="005B077C"/>
    <w:rsid w:val="005B0806"/>
    <w:rsid w:val="005B093D"/>
    <w:rsid w:val="005B0A46"/>
    <w:rsid w:val="005B0D5C"/>
    <w:rsid w:val="005B0D76"/>
    <w:rsid w:val="005B0D87"/>
    <w:rsid w:val="005B1301"/>
    <w:rsid w:val="005B1354"/>
    <w:rsid w:val="005B148D"/>
    <w:rsid w:val="005B167D"/>
    <w:rsid w:val="005B18C1"/>
    <w:rsid w:val="005B195D"/>
    <w:rsid w:val="005B19A5"/>
    <w:rsid w:val="005B1A60"/>
    <w:rsid w:val="005B1BD2"/>
    <w:rsid w:val="005B1C94"/>
    <w:rsid w:val="005B22A8"/>
    <w:rsid w:val="005B23A3"/>
    <w:rsid w:val="005B24ED"/>
    <w:rsid w:val="005B24F0"/>
    <w:rsid w:val="005B25B7"/>
    <w:rsid w:val="005B2655"/>
    <w:rsid w:val="005B2996"/>
    <w:rsid w:val="005B2B50"/>
    <w:rsid w:val="005B2EF8"/>
    <w:rsid w:val="005B3191"/>
    <w:rsid w:val="005B3503"/>
    <w:rsid w:val="005B3708"/>
    <w:rsid w:val="005B3751"/>
    <w:rsid w:val="005B3AE2"/>
    <w:rsid w:val="005B3B54"/>
    <w:rsid w:val="005B3BC7"/>
    <w:rsid w:val="005B3CDA"/>
    <w:rsid w:val="005B411D"/>
    <w:rsid w:val="005B420A"/>
    <w:rsid w:val="005B4221"/>
    <w:rsid w:val="005B43E2"/>
    <w:rsid w:val="005B4435"/>
    <w:rsid w:val="005B444B"/>
    <w:rsid w:val="005B45E1"/>
    <w:rsid w:val="005B4678"/>
    <w:rsid w:val="005B4843"/>
    <w:rsid w:val="005B4856"/>
    <w:rsid w:val="005B4A8B"/>
    <w:rsid w:val="005B4D31"/>
    <w:rsid w:val="005B507B"/>
    <w:rsid w:val="005B5177"/>
    <w:rsid w:val="005B52B2"/>
    <w:rsid w:val="005B53E9"/>
    <w:rsid w:val="005B56FB"/>
    <w:rsid w:val="005B57D4"/>
    <w:rsid w:val="005B5872"/>
    <w:rsid w:val="005B58C7"/>
    <w:rsid w:val="005B58E2"/>
    <w:rsid w:val="005B593F"/>
    <w:rsid w:val="005B5AED"/>
    <w:rsid w:val="005B5B34"/>
    <w:rsid w:val="005B6012"/>
    <w:rsid w:val="005B6233"/>
    <w:rsid w:val="005B6469"/>
    <w:rsid w:val="005B6A8F"/>
    <w:rsid w:val="005B6ABE"/>
    <w:rsid w:val="005B6AEC"/>
    <w:rsid w:val="005B6C66"/>
    <w:rsid w:val="005B6D4F"/>
    <w:rsid w:val="005B6DE4"/>
    <w:rsid w:val="005B7503"/>
    <w:rsid w:val="005B79AF"/>
    <w:rsid w:val="005B7B82"/>
    <w:rsid w:val="005B7EF9"/>
    <w:rsid w:val="005B7FFE"/>
    <w:rsid w:val="005C021C"/>
    <w:rsid w:val="005C0275"/>
    <w:rsid w:val="005C0914"/>
    <w:rsid w:val="005C0BE5"/>
    <w:rsid w:val="005C0FF8"/>
    <w:rsid w:val="005C120C"/>
    <w:rsid w:val="005C124D"/>
    <w:rsid w:val="005C13D8"/>
    <w:rsid w:val="005C15B2"/>
    <w:rsid w:val="005C1ACC"/>
    <w:rsid w:val="005C1C2B"/>
    <w:rsid w:val="005C1D78"/>
    <w:rsid w:val="005C1E1A"/>
    <w:rsid w:val="005C1F9C"/>
    <w:rsid w:val="005C2127"/>
    <w:rsid w:val="005C226F"/>
    <w:rsid w:val="005C23A9"/>
    <w:rsid w:val="005C26C2"/>
    <w:rsid w:val="005C2739"/>
    <w:rsid w:val="005C28BE"/>
    <w:rsid w:val="005C28E4"/>
    <w:rsid w:val="005C29AF"/>
    <w:rsid w:val="005C3B1E"/>
    <w:rsid w:val="005C3E6A"/>
    <w:rsid w:val="005C4107"/>
    <w:rsid w:val="005C456B"/>
    <w:rsid w:val="005C457E"/>
    <w:rsid w:val="005C490D"/>
    <w:rsid w:val="005C49B9"/>
    <w:rsid w:val="005C4AAF"/>
    <w:rsid w:val="005C4E32"/>
    <w:rsid w:val="005C53EF"/>
    <w:rsid w:val="005C5695"/>
    <w:rsid w:val="005C5745"/>
    <w:rsid w:val="005C5774"/>
    <w:rsid w:val="005C57AF"/>
    <w:rsid w:val="005C5C9F"/>
    <w:rsid w:val="005C5D78"/>
    <w:rsid w:val="005C5EAF"/>
    <w:rsid w:val="005C664B"/>
    <w:rsid w:val="005C664E"/>
    <w:rsid w:val="005C695F"/>
    <w:rsid w:val="005C6A30"/>
    <w:rsid w:val="005C6AC9"/>
    <w:rsid w:val="005C6E1A"/>
    <w:rsid w:val="005C7150"/>
    <w:rsid w:val="005C74D9"/>
    <w:rsid w:val="005C7C8D"/>
    <w:rsid w:val="005C7ECC"/>
    <w:rsid w:val="005C7F00"/>
    <w:rsid w:val="005D0005"/>
    <w:rsid w:val="005D0187"/>
    <w:rsid w:val="005D047D"/>
    <w:rsid w:val="005D0B19"/>
    <w:rsid w:val="005D0BE9"/>
    <w:rsid w:val="005D0E73"/>
    <w:rsid w:val="005D100F"/>
    <w:rsid w:val="005D116E"/>
    <w:rsid w:val="005D15A1"/>
    <w:rsid w:val="005D1641"/>
    <w:rsid w:val="005D177A"/>
    <w:rsid w:val="005D181B"/>
    <w:rsid w:val="005D1831"/>
    <w:rsid w:val="005D1BD7"/>
    <w:rsid w:val="005D1C5C"/>
    <w:rsid w:val="005D1F0B"/>
    <w:rsid w:val="005D2B7F"/>
    <w:rsid w:val="005D2BDF"/>
    <w:rsid w:val="005D2C20"/>
    <w:rsid w:val="005D2D4C"/>
    <w:rsid w:val="005D31E6"/>
    <w:rsid w:val="005D32F0"/>
    <w:rsid w:val="005D36B3"/>
    <w:rsid w:val="005D38CD"/>
    <w:rsid w:val="005D3AA6"/>
    <w:rsid w:val="005D3BDF"/>
    <w:rsid w:val="005D3DF1"/>
    <w:rsid w:val="005D3EDE"/>
    <w:rsid w:val="005D406E"/>
    <w:rsid w:val="005D40CB"/>
    <w:rsid w:val="005D46F2"/>
    <w:rsid w:val="005D4887"/>
    <w:rsid w:val="005D4A12"/>
    <w:rsid w:val="005D4D61"/>
    <w:rsid w:val="005D4DF3"/>
    <w:rsid w:val="005D4E01"/>
    <w:rsid w:val="005D51D5"/>
    <w:rsid w:val="005D5216"/>
    <w:rsid w:val="005D540A"/>
    <w:rsid w:val="005D5803"/>
    <w:rsid w:val="005D5888"/>
    <w:rsid w:val="005D58DE"/>
    <w:rsid w:val="005D5A43"/>
    <w:rsid w:val="005D5EAD"/>
    <w:rsid w:val="005D5F5E"/>
    <w:rsid w:val="005D60D7"/>
    <w:rsid w:val="005D60DF"/>
    <w:rsid w:val="005D66B0"/>
    <w:rsid w:val="005D693A"/>
    <w:rsid w:val="005D6BAD"/>
    <w:rsid w:val="005D6DED"/>
    <w:rsid w:val="005D6E78"/>
    <w:rsid w:val="005D72BB"/>
    <w:rsid w:val="005D78FB"/>
    <w:rsid w:val="005D7B05"/>
    <w:rsid w:val="005D7D32"/>
    <w:rsid w:val="005E015F"/>
    <w:rsid w:val="005E023F"/>
    <w:rsid w:val="005E025F"/>
    <w:rsid w:val="005E03F8"/>
    <w:rsid w:val="005E0521"/>
    <w:rsid w:val="005E095B"/>
    <w:rsid w:val="005E099A"/>
    <w:rsid w:val="005E0B67"/>
    <w:rsid w:val="005E113C"/>
    <w:rsid w:val="005E12C2"/>
    <w:rsid w:val="005E1309"/>
    <w:rsid w:val="005E130C"/>
    <w:rsid w:val="005E1408"/>
    <w:rsid w:val="005E1626"/>
    <w:rsid w:val="005E16A4"/>
    <w:rsid w:val="005E199F"/>
    <w:rsid w:val="005E1E3A"/>
    <w:rsid w:val="005E2447"/>
    <w:rsid w:val="005E2706"/>
    <w:rsid w:val="005E29B7"/>
    <w:rsid w:val="005E31A9"/>
    <w:rsid w:val="005E32BC"/>
    <w:rsid w:val="005E32FC"/>
    <w:rsid w:val="005E3B1F"/>
    <w:rsid w:val="005E3DA0"/>
    <w:rsid w:val="005E3EB5"/>
    <w:rsid w:val="005E3ECF"/>
    <w:rsid w:val="005E3F31"/>
    <w:rsid w:val="005E414C"/>
    <w:rsid w:val="005E41D1"/>
    <w:rsid w:val="005E42B5"/>
    <w:rsid w:val="005E4941"/>
    <w:rsid w:val="005E4A33"/>
    <w:rsid w:val="005E4B4B"/>
    <w:rsid w:val="005E4BEE"/>
    <w:rsid w:val="005E4C3A"/>
    <w:rsid w:val="005E4CBC"/>
    <w:rsid w:val="005E4E91"/>
    <w:rsid w:val="005E5314"/>
    <w:rsid w:val="005E5317"/>
    <w:rsid w:val="005E544B"/>
    <w:rsid w:val="005E5AAC"/>
    <w:rsid w:val="005E5BF9"/>
    <w:rsid w:val="005E5EE3"/>
    <w:rsid w:val="005E5F25"/>
    <w:rsid w:val="005E65A5"/>
    <w:rsid w:val="005E6715"/>
    <w:rsid w:val="005E6745"/>
    <w:rsid w:val="005E696C"/>
    <w:rsid w:val="005E6A09"/>
    <w:rsid w:val="005E6A18"/>
    <w:rsid w:val="005E6BF4"/>
    <w:rsid w:val="005E7014"/>
    <w:rsid w:val="005E7414"/>
    <w:rsid w:val="005E758F"/>
    <w:rsid w:val="005E7A00"/>
    <w:rsid w:val="005E7F15"/>
    <w:rsid w:val="005E7FE1"/>
    <w:rsid w:val="005F0143"/>
    <w:rsid w:val="005F01D0"/>
    <w:rsid w:val="005F0442"/>
    <w:rsid w:val="005F0489"/>
    <w:rsid w:val="005F0546"/>
    <w:rsid w:val="005F05F3"/>
    <w:rsid w:val="005F09FF"/>
    <w:rsid w:val="005F0A9A"/>
    <w:rsid w:val="005F0B16"/>
    <w:rsid w:val="005F0BF1"/>
    <w:rsid w:val="005F0D4A"/>
    <w:rsid w:val="005F0D52"/>
    <w:rsid w:val="005F0E53"/>
    <w:rsid w:val="005F10B4"/>
    <w:rsid w:val="005F12A5"/>
    <w:rsid w:val="005F151A"/>
    <w:rsid w:val="005F1B1B"/>
    <w:rsid w:val="005F1B4F"/>
    <w:rsid w:val="005F1F43"/>
    <w:rsid w:val="005F23FE"/>
    <w:rsid w:val="005F2504"/>
    <w:rsid w:val="005F26CA"/>
    <w:rsid w:val="005F2C72"/>
    <w:rsid w:val="005F2DBE"/>
    <w:rsid w:val="005F2F52"/>
    <w:rsid w:val="005F32F0"/>
    <w:rsid w:val="005F33DA"/>
    <w:rsid w:val="005F34C1"/>
    <w:rsid w:val="005F3729"/>
    <w:rsid w:val="005F372E"/>
    <w:rsid w:val="005F3CE7"/>
    <w:rsid w:val="005F3E84"/>
    <w:rsid w:val="005F3FC2"/>
    <w:rsid w:val="005F405B"/>
    <w:rsid w:val="005F405F"/>
    <w:rsid w:val="005F453A"/>
    <w:rsid w:val="005F4654"/>
    <w:rsid w:val="005F474B"/>
    <w:rsid w:val="005F47D3"/>
    <w:rsid w:val="005F4B42"/>
    <w:rsid w:val="005F4CC3"/>
    <w:rsid w:val="005F5183"/>
    <w:rsid w:val="005F539C"/>
    <w:rsid w:val="005F561E"/>
    <w:rsid w:val="005F5726"/>
    <w:rsid w:val="005F599D"/>
    <w:rsid w:val="005F5A19"/>
    <w:rsid w:val="005F5A90"/>
    <w:rsid w:val="005F62C4"/>
    <w:rsid w:val="005F63D5"/>
    <w:rsid w:val="005F6472"/>
    <w:rsid w:val="005F64F3"/>
    <w:rsid w:val="005F68DC"/>
    <w:rsid w:val="005F6933"/>
    <w:rsid w:val="005F6A51"/>
    <w:rsid w:val="005F6AFF"/>
    <w:rsid w:val="005F6EDD"/>
    <w:rsid w:val="005F6F92"/>
    <w:rsid w:val="005F6F9B"/>
    <w:rsid w:val="005F7131"/>
    <w:rsid w:val="005F7303"/>
    <w:rsid w:val="005F76C0"/>
    <w:rsid w:val="005F7748"/>
    <w:rsid w:val="005F77A1"/>
    <w:rsid w:val="005F77A8"/>
    <w:rsid w:val="005F77C9"/>
    <w:rsid w:val="005F77F2"/>
    <w:rsid w:val="005F7869"/>
    <w:rsid w:val="005F7919"/>
    <w:rsid w:val="005F7C38"/>
    <w:rsid w:val="005F7DD5"/>
    <w:rsid w:val="00600104"/>
    <w:rsid w:val="006001B3"/>
    <w:rsid w:val="0060027C"/>
    <w:rsid w:val="006006FE"/>
    <w:rsid w:val="0060089D"/>
    <w:rsid w:val="006008A2"/>
    <w:rsid w:val="00600AF4"/>
    <w:rsid w:val="00600F17"/>
    <w:rsid w:val="00600FAE"/>
    <w:rsid w:val="006012E1"/>
    <w:rsid w:val="00601379"/>
    <w:rsid w:val="0060167D"/>
    <w:rsid w:val="006018B7"/>
    <w:rsid w:val="00601934"/>
    <w:rsid w:val="00601A75"/>
    <w:rsid w:val="00601C1C"/>
    <w:rsid w:val="00601C2C"/>
    <w:rsid w:val="00601D98"/>
    <w:rsid w:val="00601DDE"/>
    <w:rsid w:val="00601EF3"/>
    <w:rsid w:val="00601FAA"/>
    <w:rsid w:val="00601FD7"/>
    <w:rsid w:val="00602500"/>
    <w:rsid w:val="00602F30"/>
    <w:rsid w:val="0060352F"/>
    <w:rsid w:val="006036B8"/>
    <w:rsid w:val="00603764"/>
    <w:rsid w:val="00603810"/>
    <w:rsid w:val="00603904"/>
    <w:rsid w:val="00603BB8"/>
    <w:rsid w:val="00603C6A"/>
    <w:rsid w:val="006040A0"/>
    <w:rsid w:val="006041B2"/>
    <w:rsid w:val="0060431D"/>
    <w:rsid w:val="00604969"/>
    <w:rsid w:val="006049AE"/>
    <w:rsid w:val="00604A6E"/>
    <w:rsid w:val="00605437"/>
    <w:rsid w:val="00605737"/>
    <w:rsid w:val="00605905"/>
    <w:rsid w:val="00605B92"/>
    <w:rsid w:val="0060610F"/>
    <w:rsid w:val="00606231"/>
    <w:rsid w:val="0060637F"/>
    <w:rsid w:val="006065A7"/>
    <w:rsid w:val="006067D7"/>
    <w:rsid w:val="006069B2"/>
    <w:rsid w:val="00606A80"/>
    <w:rsid w:val="0060746C"/>
    <w:rsid w:val="0060758A"/>
    <w:rsid w:val="006078A6"/>
    <w:rsid w:val="00607A30"/>
    <w:rsid w:val="00607CA8"/>
    <w:rsid w:val="00607CF1"/>
    <w:rsid w:val="00607D1C"/>
    <w:rsid w:val="00607E78"/>
    <w:rsid w:val="00610493"/>
    <w:rsid w:val="0061078B"/>
    <w:rsid w:val="00610A6B"/>
    <w:rsid w:val="00610DD7"/>
    <w:rsid w:val="00610E31"/>
    <w:rsid w:val="00611142"/>
    <w:rsid w:val="0061149F"/>
    <w:rsid w:val="006115ED"/>
    <w:rsid w:val="006117A4"/>
    <w:rsid w:val="006118CF"/>
    <w:rsid w:val="00611956"/>
    <w:rsid w:val="00611AB6"/>
    <w:rsid w:val="0061248F"/>
    <w:rsid w:val="0061278A"/>
    <w:rsid w:val="00612B51"/>
    <w:rsid w:val="00612F85"/>
    <w:rsid w:val="006134EC"/>
    <w:rsid w:val="0061359B"/>
    <w:rsid w:val="006142FD"/>
    <w:rsid w:val="00614356"/>
    <w:rsid w:val="00614708"/>
    <w:rsid w:val="0061482D"/>
    <w:rsid w:val="0061489F"/>
    <w:rsid w:val="006155B8"/>
    <w:rsid w:val="006155FC"/>
    <w:rsid w:val="0061571C"/>
    <w:rsid w:val="0061575B"/>
    <w:rsid w:val="00615A57"/>
    <w:rsid w:val="00615B0D"/>
    <w:rsid w:val="006163A4"/>
    <w:rsid w:val="006165EB"/>
    <w:rsid w:val="0061666E"/>
    <w:rsid w:val="006169C1"/>
    <w:rsid w:val="00616D54"/>
    <w:rsid w:val="00616D90"/>
    <w:rsid w:val="00616DDE"/>
    <w:rsid w:val="00616EBB"/>
    <w:rsid w:val="00617AA6"/>
    <w:rsid w:val="00617AF0"/>
    <w:rsid w:val="00617B00"/>
    <w:rsid w:val="00617BF0"/>
    <w:rsid w:val="00617EE8"/>
    <w:rsid w:val="00617F64"/>
    <w:rsid w:val="00617FBA"/>
    <w:rsid w:val="00620983"/>
    <w:rsid w:val="00620D88"/>
    <w:rsid w:val="00620E36"/>
    <w:rsid w:val="00621045"/>
    <w:rsid w:val="0062123E"/>
    <w:rsid w:val="006215BA"/>
    <w:rsid w:val="00621653"/>
    <w:rsid w:val="00621866"/>
    <w:rsid w:val="00621A87"/>
    <w:rsid w:val="00621BE8"/>
    <w:rsid w:val="00621C42"/>
    <w:rsid w:val="00621E40"/>
    <w:rsid w:val="00621E44"/>
    <w:rsid w:val="006221FC"/>
    <w:rsid w:val="006223EB"/>
    <w:rsid w:val="006224DA"/>
    <w:rsid w:val="00622AAD"/>
    <w:rsid w:val="0062301B"/>
    <w:rsid w:val="006230C2"/>
    <w:rsid w:val="00623506"/>
    <w:rsid w:val="0062370F"/>
    <w:rsid w:val="006238D4"/>
    <w:rsid w:val="006240E4"/>
    <w:rsid w:val="006240F2"/>
    <w:rsid w:val="0062427B"/>
    <w:rsid w:val="006242EC"/>
    <w:rsid w:val="00624467"/>
    <w:rsid w:val="006244BA"/>
    <w:rsid w:val="006244F2"/>
    <w:rsid w:val="006248DE"/>
    <w:rsid w:val="006248E6"/>
    <w:rsid w:val="0062499C"/>
    <w:rsid w:val="00624CEE"/>
    <w:rsid w:val="00624FF9"/>
    <w:rsid w:val="006253DC"/>
    <w:rsid w:val="00625614"/>
    <w:rsid w:val="0062561E"/>
    <w:rsid w:val="00625766"/>
    <w:rsid w:val="00625772"/>
    <w:rsid w:val="00625777"/>
    <w:rsid w:val="006257B6"/>
    <w:rsid w:val="00625818"/>
    <w:rsid w:val="00625A32"/>
    <w:rsid w:val="00625B66"/>
    <w:rsid w:val="00625CB3"/>
    <w:rsid w:val="00625CF2"/>
    <w:rsid w:val="00625F73"/>
    <w:rsid w:val="00625FED"/>
    <w:rsid w:val="00626001"/>
    <w:rsid w:val="00626084"/>
    <w:rsid w:val="00626334"/>
    <w:rsid w:val="00626346"/>
    <w:rsid w:val="00626400"/>
    <w:rsid w:val="00626429"/>
    <w:rsid w:val="006264D7"/>
    <w:rsid w:val="0062652D"/>
    <w:rsid w:val="0062666E"/>
    <w:rsid w:val="006267E7"/>
    <w:rsid w:val="00626D0B"/>
    <w:rsid w:val="00626D58"/>
    <w:rsid w:val="00626E59"/>
    <w:rsid w:val="00626E91"/>
    <w:rsid w:val="00626F43"/>
    <w:rsid w:val="006273C9"/>
    <w:rsid w:val="00627508"/>
    <w:rsid w:val="006276FD"/>
    <w:rsid w:val="00627762"/>
    <w:rsid w:val="00627850"/>
    <w:rsid w:val="00627B29"/>
    <w:rsid w:val="00627B5B"/>
    <w:rsid w:val="00627C5C"/>
    <w:rsid w:val="00627CC4"/>
    <w:rsid w:val="006300DD"/>
    <w:rsid w:val="006301ED"/>
    <w:rsid w:val="0063039F"/>
    <w:rsid w:val="00630642"/>
    <w:rsid w:val="006309D1"/>
    <w:rsid w:val="006309EC"/>
    <w:rsid w:val="00630AAA"/>
    <w:rsid w:val="00630B64"/>
    <w:rsid w:val="00630BE0"/>
    <w:rsid w:val="00630D17"/>
    <w:rsid w:val="00630EC2"/>
    <w:rsid w:val="006310BC"/>
    <w:rsid w:val="006310E2"/>
    <w:rsid w:val="0063128E"/>
    <w:rsid w:val="0063175E"/>
    <w:rsid w:val="00631D13"/>
    <w:rsid w:val="00631FD3"/>
    <w:rsid w:val="00631FD8"/>
    <w:rsid w:val="00632047"/>
    <w:rsid w:val="00632514"/>
    <w:rsid w:val="006326CB"/>
    <w:rsid w:val="006327E9"/>
    <w:rsid w:val="00632875"/>
    <w:rsid w:val="00632A0D"/>
    <w:rsid w:val="00632C3F"/>
    <w:rsid w:val="00632C7E"/>
    <w:rsid w:val="00632E3E"/>
    <w:rsid w:val="00632E64"/>
    <w:rsid w:val="006331AF"/>
    <w:rsid w:val="006331D7"/>
    <w:rsid w:val="006331D8"/>
    <w:rsid w:val="0063352A"/>
    <w:rsid w:val="00633697"/>
    <w:rsid w:val="00633C4B"/>
    <w:rsid w:val="00633C84"/>
    <w:rsid w:val="00633DBE"/>
    <w:rsid w:val="00633EBD"/>
    <w:rsid w:val="006343B5"/>
    <w:rsid w:val="0063446F"/>
    <w:rsid w:val="0063449A"/>
    <w:rsid w:val="00634811"/>
    <w:rsid w:val="00635167"/>
    <w:rsid w:val="00635455"/>
    <w:rsid w:val="006356A4"/>
    <w:rsid w:val="00635795"/>
    <w:rsid w:val="00635896"/>
    <w:rsid w:val="0063592E"/>
    <w:rsid w:val="00635F2F"/>
    <w:rsid w:val="00635F6E"/>
    <w:rsid w:val="006362B7"/>
    <w:rsid w:val="00636464"/>
    <w:rsid w:val="00636A96"/>
    <w:rsid w:val="00636D78"/>
    <w:rsid w:val="00636FC1"/>
    <w:rsid w:val="00637510"/>
    <w:rsid w:val="006376F2"/>
    <w:rsid w:val="006378BF"/>
    <w:rsid w:val="006378E6"/>
    <w:rsid w:val="00637CE3"/>
    <w:rsid w:val="00640110"/>
    <w:rsid w:val="0064015B"/>
    <w:rsid w:val="006402AC"/>
    <w:rsid w:val="00640499"/>
    <w:rsid w:val="006404B1"/>
    <w:rsid w:val="006405F6"/>
    <w:rsid w:val="006407D0"/>
    <w:rsid w:val="00640A5B"/>
    <w:rsid w:val="00640D96"/>
    <w:rsid w:val="00640F37"/>
    <w:rsid w:val="00641107"/>
    <w:rsid w:val="0064136A"/>
    <w:rsid w:val="00641485"/>
    <w:rsid w:val="00641498"/>
    <w:rsid w:val="0064162D"/>
    <w:rsid w:val="00641657"/>
    <w:rsid w:val="00641CD1"/>
    <w:rsid w:val="00641D71"/>
    <w:rsid w:val="00641FFD"/>
    <w:rsid w:val="00642146"/>
    <w:rsid w:val="006424BF"/>
    <w:rsid w:val="006424CD"/>
    <w:rsid w:val="00642674"/>
    <w:rsid w:val="0064269C"/>
    <w:rsid w:val="0064294E"/>
    <w:rsid w:val="00642E3F"/>
    <w:rsid w:val="00642EBA"/>
    <w:rsid w:val="00642F8F"/>
    <w:rsid w:val="006434AA"/>
    <w:rsid w:val="006436F7"/>
    <w:rsid w:val="00643866"/>
    <w:rsid w:val="006438F2"/>
    <w:rsid w:val="00643906"/>
    <w:rsid w:val="00644486"/>
    <w:rsid w:val="006445E8"/>
    <w:rsid w:val="00644984"/>
    <w:rsid w:val="00644E80"/>
    <w:rsid w:val="00644F07"/>
    <w:rsid w:val="00644F51"/>
    <w:rsid w:val="006453CA"/>
    <w:rsid w:val="00645701"/>
    <w:rsid w:val="00645804"/>
    <w:rsid w:val="0064591B"/>
    <w:rsid w:val="0064597B"/>
    <w:rsid w:val="00645AFC"/>
    <w:rsid w:val="00645C1B"/>
    <w:rsid w:val="00645F71"/>
    <w:rsid w:val="00646118"/>
    <w:rsid w:val="0064611D"/>
    <w:rsid w:val="006462FF"/>
    <w:rsid w:val="00646379"/>
    <w:rsid w:val="006464B3"/>
    <w:rsid w:val="0064654E"/>
    <w:rsid w:val="00646759"/>
    <w:rsid w:val="0064686E"/>
    <w:rsid w:val="006468A1"/>
    <w:rsid w:val="00646BE2"/>
    <w:rsid w:val="00646CBB"/>
    <w:rsid w:val="00646E1C"/>
    <w:rsid w:val="00647094"/>
    <w:rsid w:val="006471B2"/>
    <w:rsid w:val="006477F2"/>
    <w:rsid w:val="00647AC3"/>
    <w:rsid w:val="006502C4"/>
    <w:rsid w:val="0065044A"/>
    <w:rsid w:val="006508FF"/>
    <w:rsid w:val="0065092A"/>
    <w:rsid w:val="00650946"/>
    <w:rsid w:val="00650A3F"/>
    <w:rsid w:val="006510B4"/>
    <w:rsid w:val="00651B9D"/>
    <w:rsid w:val="00651BF3"/>
    <w:rsid w:val="00651DB7"/>
    <w:rsid w:val="00651E11"/>
    <w:rsid w:val="00651E88"/>
    <w:rsid w:val="00652049"/>
    <w:rsid w:val="00652193"/>
    <w:rsid w:val="00652862"/>
    <w:rsid w:val="006529B0"/>
    <w:rsid w:val="00652B67"/>
    <w:rsid w:val="00652BFD"/>
    <w:rsid w:val="00652C18"/>
    <w:rsid w:val="00653107"/>
    <w:rsid w:val="006531CD"/>
    <w:rsid w:val="00653387"/>
    <w:rsid w:val="00653388"/>
    <w:rsid w:val="006533B5"/>
    <w:rsid w:val="0065367B"/>
    <w:rsid w:val="0065386D"/>
    <w:rsid w:val="006538B9"/>
    <w:rsid w:val="0065390D"/>
    <w:rsid w:val="0065397A"/>
    <w:rsid w:val="00653DCF"/>
    <w:rsid w:val="00653F44"/>
    <w:rsid w:val="00654066"/>
    <w:rsid w:val="006541B1"/>
    <w:rsid w:val="0065434C"/>
    <w:rsid w:val="00654581"/>
    <w:rsid w:val="006545CB"/>
    <w:rsid w:val="0065466F"/>
    <w:rsid w:val="0065478B"/>
    <w:rsid w:val="006547F7"/>
    <w:rsid w:val="00654A25"/>
    <w:rsid w:val="00654B84"/>
    <w:rsid w:val="00654BB3"/>
    <w:rsid w:val="00655033"/>
    <w:rsid w:val="0065507B"/>
    <w:rsid w:val="00655244"/>
    <w:rsid w:val="006554C1"/>
    <w:rsid w:val="006557BD"/>
    <w:rsid w:val="0065588C"/>
    <w:rsid w:val="0065594F"/>
    <w:rsid w:val="00655A36"/>
    <w:rsid w:val="00655A73"/>
    <w:rsid w:val="00655B18"/>
    <w:rsid w:val="00655C94"/>
    <w:rsid w:val="00655E21"/>
    <w:rsid w:val="00655E83"/>
    <w:rsid w:val="00655EA0"/>
    <w:rsid w:val="00656260"/>
    <w:rsid w:val="006564D5"/>
    <w:rsid w:val="006566FF"/>
    <w:rsid w:val="00656AC3"/>
    <w:rsid w:val="00656EA8"/>
    <w:rsid w:val="00657280"/>
    <w:rsid w:val="006572A9"/>
    <w:rsid w:val="006573E3"/>
    <w:rsid w:val="00657B21"/>
    <w:rsid w:val="00657C0D"/>
    <w:rsid w:val="00657C1F"/>
    <w:rsid w:val="00657C5E"/>
    <w:rsid w:val="00657D7E"/>
    <w:rsid w:val="00657F0F"/>
    <w:rsid w:val="00660203"/>
    <w:rsid w:val="006606B8"/>
    <w:rsid w:val="0066098B"/>
    <w:rsid w:val="00660CCF"/>
    <w:rsid w:val="006610AC"/>
    <w:rsid w:val="00661149"/>
    <w:rsid w:val="0066115E"/>
    <w:rsid w:val="006613B3"/>
    <w:rsid w:val="0066169A"/>
    <w:rsid w:val="00661756"/>
    <w:rsid w:val="006618B8"/>
    <w:rsid w:val="00661937"/>
    <w:rsid w:val="00661A22"/>
    <w:rsid w:val="00661B36"/>
    <w:rsid w:val="00661B7D"/>
    <w:rsid w:val="00661CC0"/>
    <w:rsid w:val="00661DD3"/>
    <w:rsid w:val="00661FB4"/>
    <w:rsid w:val="006620C3"/>
    <w:rsid w:val="0066218C"/>
    <w:rsid w:val="006621F9"/>
    <w:rsid w:val="00662287"/>
    <w:rsid w:val="006624DE"/>
    <w:rsid w:val="006624E0"/>
    <w:rsid w:val="006625C8"/>
    <w:rsid w:val="00662678"/>
    <w:rsid w:val="00662738"/>
    <w:rsid w:val="006633D1"/>
    <w:rsid w:val="0066361F"/>
    <w:rsid w:val="006636CD"/>
    <w:rsid w:val="00663941"/>
    <w:rsid w:val="0066394F"/>
    <w:rsid w:val="00663AC1"/>
    <w:rsid w:val="00663DBF"/>
    <w:rsid w:val="00663ED0"/>
    <w:rsid w:val="00663F7D"/>
    <w:rsid w:val="00663FDE"/>
    <w:rsid w:val="006642AB"/>
    <w:rsid w:val="006642EB"/>
    <w:rsid w:val="00664AB2"/>
    <w:rsid w:val="00664DF1"/>
    <w:rsid w:val="00664F14"/>
    <w:rsid w:val="0066500E"/>
    <w:rsid w:val="00665221"/>
    <w:rsid w:val="0066529B"/>
    <w:rsid w:val="006654C2"/>
    <w:rsid w:val="006655B5"/>
    <w:rsid w:val="00665ACD"/>
    <w:rsid w:val="00666771"/>
    <w:rsid w:val="006668FF"/>
    <w:rsid w:val="00666FFE"/>
    <w:rsid w:val="00667F40"/>
    <w:rsid w:val="006700E0"/>
    <w:rsid w:val="006701E5"/>
    <w:rsid w:val="0067040E"/>
    <w:rsid w:val="006705FB"/>
    <w:rsid w:val="00670771"/>
    <w:rsid w:val="0067086E"/>
    <w:rsid w:val="00670A38"/>
    <w:rsid w:val="00670AC4"/>
    <w:rsid w:val="00670C0A"/>
    <w:rsid w:val="00670C30"/>
    <w:rsid w:val="00670CB3"/>
    <w:rsid w:val="0067134F"/>
    <w:rsid w:val="00671481"/>
    <w:rsid w:val="00671766"/>
    <w:rsid w:val="00671A7C"/>
    <w:rsid w:val="00671A81"/>
    <w:rsid w:val="00671B5C"/>
    <w:rsid w:val="00671BC4"/>
    <w:rsid w:val="00671D5A"/>
    <w:rsid w:val="00671D92"/>
    <w:rsid w:val="00672744"/>
    <w:rsid w:val="0067289A"/>
    <w:rsid w:val="00672B96"/>
    <w:rsid w:val="00672BF6"/>
    <w:rsid w:val="006731A9"/>
    <w:rsid w:val="00673246"/>
    <w:rsid w:val="0067359B"/>
    <w:rsid w:val="00673833"/>
    <w:rsid w:val="00673FC6"/>
    <w:rsid w:val="00674178"/>
    <w:rsid w:val="006742F2"/>
    <w:rsid w:val="00674390"/>
    <w:rsid w:val="006744BD"/>
    <w:rsid w:val="006748B6"/>
    <w:rsid w:val="00674B61"/>
    <w:rsid w:val="00674D3E"/>
    <w:rsid w:val="00674DE7"/>
    <w:rsid w:val="00674FDE"/>
    <w:rsid w:val="0067508C"/>
    <w:rsid w:val="006751AD"/>
    <w:rsid w:val="006751E4"/>
    <w:rsid w:val="006753CE"/>
    <w:rsid w:val="00675A4D"/>
    <w:rsid w:val="00675CA9"/>
    <w:rsid w:val="00675D64"/>
    <w:rsid w:val="00675D7C"/>
    <w:rsid w:val="00675E37"/>
    <w:rsid w:val="00676820"/>
    <w:rsid w:val="00676B57"/>
    <w:rsid w:val="00676F4F"/>
    <w:rsid w:val="006770CB"/>
    <w:rsid w:val="006772EA"/>
    <w:rsid w:val="0067747D"/>
    <w:rsid w:val="00677490"/>
    <w:rsid w:val="00677501"/>
    <w:rsid w:val="006775DE"/>
    <w:rsid w:val="00677679"/>
    <w:rsid w:val="0067780E"/>
    <w:rsid w:val="00677B50"/>
    <w:rsid w:val="00677D12"/>
    <w:rsid w:val="00677DE4"/>
    <w:rsid w:val="00677FC3"/>
    <w:rsid w:val="006800DF"/>
    <w:rsid w:val="00680348"/>
    <w:rsid w:val="0068076A"/>
    <w:rsid w:val="006807D7"/>
    <w:rsid w:val="006808B3"/>
    <w:rsid w:val="00680BAC"/>
    <w:rsid w:val="00680D37"/>
    <w:rsid w:val="00680EE6"/>
    <w:rsid w:val="00680FA6"/>
    <w:rsid w:val="00681175"/>
    <w:rsid w:val="006815EF"/>
    <w:rsid w:val="006819C3"/>
    <w:rsid w:val="00682212"/>
    <w:rsid w:val="0068236F"/>
    <w:rsid w:val="006827F6"/>
    <w:rsid w:val="00682814"/>
    <w:rsid w:val="00682982"/>
    <w:rsid w:val="00682BB1"/>
    <w:rsid w:val="00682CC8"/>
    <w:rsid w:val="0068302C"/>
    <w:rsid w:val="00683592"/>
    <w:rsid w:val="006838FF"/>
    <w:rsid w:val="00683A05"/>
    <w:rsid w:val="00683AE8"/>
    <w:rsid w:val="00683C5C"/>
    <w:rsid w:val="00683CF1"/>
    <w:rsid w:val="00683DD5"/>
    <w:rsid w:val="006840E6"/>
    <w:rsid w:val="006840F4"/>
    <w:rsid w:val="006844B5"/>
    <w:rsid w:val="006847C5"/>
    <w:rsid w:val="006847FA"/>
    <w:rsid w:val="0068492E"/>
    <w:rsid w:val="0068497E"/>
    <w:rsid w:val="00684AFE"/>
    <w:rsid w:val="00684BD3"/>
    <w:rsid w:val="00684E49"/>
    <w:rsid w:val="00684F7E"/>
    <w:rsid w:val="006850C4"/>
    <w:rsid w:val="00685282"/>
    <w:rsid w:val="006853F3"/>
    <w:rsid w:val="00685607"/>
    <w:rsid w:val="006857B0"/>
    <w:rsid w:val="0068583D"/>
    <w:rsid w:val="0068585C"/>
    <w:rsid w:val="00685A93"/>
    <w:rsid w:val="00685B7C"/>
    <w:rsid w:val="00685DB8"/>
    <w:rsid w:val="006860A2"/>
    <w:rsid w:val="00686175"/>
    <w:rsid w:val="00686631"/>
    <w:rsid w:val="00686835"/>
    <w:rsid w:val="0068686B"/>
    <w:rsid w:val="006868E1"/>
    <w:rsid w:val="00686FF8"/>
    <w:rsid w:val="0068709F"/>
    <w:rsid w:val="006870BD"/>
    <w:rsid w:val="00687744"/>
    <w:rsid w:val="0069028E"/>
    <w:rsid w:val="00690329"/>
    <w:rsid w:val="00690511"/>
    <w:rsid w:val="00690748"/>
    <w:rsid w:val="006907B8"/>
    <w:rsid w:val="0069091F"/>
    <w:rsid w:val="00690A7A"/>
    <w:rsid w:val="00690D96"/>
    <w:rsid w:val="00690DB1"/>
    <w:rsid w:val="006914C8"/>
    <w:rsid w:val="00691510"/>
    <w:rsid w:val="006915E2"/>
    <w:rsid w:val="00691692"/>
    <w:rsid w:val="00691791"/>
    <w:rsid w:val="006917A7"/>
    <w:rsid w:val="0069188D"/>
    <w:rsid w:val="006918B5"/>
    <w:rsid w:val="00691942"/>
    <w:rsid w:val="00691B0D"/>
    <w:rsid w:val="00691D07"/>
    <w:rsid w:val="0069202B"/>
    <w:rsid w:val="00692113"/>
    <w:rsid w:val="006922F2"/>
    <w:rsid w:val="00692509"/>
    <w:rsid w:val="006925E8"/>
    <w:rsid w:val="00692961"/>
    <w:rsid w:val="00692984"/>
    <w:rsid w:val="006929E0"/>
    <w:rsid w:val="00692D96"/>
    <w:rsid w:val="00692DC1"/>
    <w:rsid w:val="00692E48"/>
    <w:rsid w:val="0069331C"/>
    <w:rsid w:val="00694348"/>
    <w:rsid w:val="006947F8"/>
    <w:rsid w:val="00694887"/>
    <w:rsid w:val="00694A2C"/>
    <w:rsid w:val="00694B50"/>
    <w:rsid w:val="00694DE5"/>
    <w:rsid w:val="00694E15"/>
    <w:rsid w:val="00695488"/>
    <w:rsid w:val="0069584D"/>
    <w:rsid w:val="00695BD9"/>
    <w:rsid w:val="00695E28"/>
    <w:rsid w:val="00696475"/>
    <w:rsid w:val="0069664F"/>
    <w:rsid w:val="006968C7"/>
    <w:rsid w:val="00696B9A"/>
    <w:rsid w:val="00696BB3"/>
    <w:rsid w:val="00696C1B"/>
    <w:rsid w:val="00696E9C"/>
    <w:rsid w:val="00696FE1"/>
    <w:rsid w:val="00697022"/>
    <w:rsid w:val="0069711B"/>
    <w:rsid w:val="006974DA"/>
    <w:rsid w:val="00697591"/>
    <w:rsid w:val="00697665"/>
    <w:rsid w:val="00697674"/>
    <w:rsid w:val="0069793D"/>
    <w:rsid w:val="00697C0B"/>
    <w:rsid w:val="006A00A7"/>
    <w:rsid w:val="006A014E"/>
    <w:rsid w:val="006A0195"/>
    <w:rsid w:val="006A02CE"/>
    <w:rsid w:val="006A0399"/>
    <w:rsid w:val="006A052A"/>
    <w:rsid w:val="006A0544"/>
    <w:rsid w:val="006A0596"/>
    <w:rsid w:val="006A06E0"/>
    <w:rsid w:val="006A0961"/>
    <w:rsid w:val="006A09EE"/>
    <w:rsid w:val="006A0C08"/>
    <w:rsid w:val="006A0C82"/>
    <w:rsid w:val="006A0DC3"/>
    <w:rsid w:val="006A115A"/>
    <w:rsid w:val="006A12B7"/>
    <w:rsid w:val="006A18FC"/>
    <w:rsid w:val="006A1E32"/>
    <w:rsid w:val="006A1EAD"/>
    <w:rsid w:val="006A2191"/>
    <w:rsid w:val="006A2235"/>
    <w:rsid w:val="006A24BB"/>
    <w:rsid w:val="006A27A1"/>
    <w:rsid w:val="006A2EFE"/>
    <w:rsid w:val="006A2F40"/>
    <w:rsid w:val="006A31B2"/>
    <w:rsid w:val="006A3336"/>
    <w:rsid w:val="006A3388"/>
    <w:rsid w:val="006A3497"/>
    <w:rsid w:val="006A35D9"/>
    <w:rsid w:val="006A3600"/>
    <w:rsid w:val="006A36BE"/>
    <w:rsid w:val="006A36D2"/>
    <w:rsid w:val="006A373D"/>
    <w:rsid w:val="006A3873"/>
    <w:rsid w:val="006A3939"/>
    <w:rsid w:val="006A4542"/>
    <w:rsid w:val="006A468B"/>
    <w:rsid w:val="006A46C4"/>
    <w:rsid w:val="006A47EC"/>
    <w:rsid w:val="006A4B9D"/>
    <w:rsid w:val="006A4BEE"/>
    <w:rsid w:val="006A4D49"/>
    <w:rsid w:val="006A4FD6"/>
    <w:rsid w:val="006A507A"/>
    <w:rsid w:val="006A5147"/>
    <w:rsid w:val="006A51B9"/>
    <w:rsid w:val="006A5342"/>
    <w:rsid w:val="006A5385"/>
    <w:rsid w:val="006A544C"/>
    <w:rsid w:val="006A5606"/>
    <w:rsid w:val="006A5D44"/>
    <w:rsid w:val="006A5FE3"/>
    <w:rsid w:val="006A60AF"/>
    <w:rsid w:val="006A62DF"/>
    <w:rsid w:val="006A66B6"/>
    <w:rsid w:val="006A6755"/>
    <w:rsid w:val="006A68DC"/>
    <w:rsid w:val="006A69E5"/>
    <w:rsid w:val="006A6AAF"/>
    <w:rsid w:val="006A6B49"/>
    <w:rsid w:val="006A6D6D"/>
    <w:rsid w:val="006A6FD9"/>
    <w:rsid w:val="006A70D5"/>
    <w:rsid w:val="006A71C1"/>
    <w:rsid w:val="006A7214"/>
    <w:rsid w:val="006A75C6"/>
    <w:rsid w:val="006A7662"/>
    <w:rsid w:val="006A76F0"/>
    <w:rsid w:val="006A7873"/>
    <w:rsid w:val="006A794E"/>
    <w:rsid w:val="006A7C34"/>
    <w:rsid w:val="006A7D77"/>
    <w:rsid w:val="006B02FC"/>
    <w:rsid w:val="006B0547"/>
    <w:rsid w:val="006B060E"/>
    <w:rsid w:val="006B07BA"/>
    <w:rsid w:val="006B083F"/>
    <w:rsid w:val="006B0965"/>
    <w:rsid w:val="006B0DB4"/>
    <w:rsid w:val="006B0E2D"/>
    <w:rsid w:val="006B157E"/>
    <w:rsid w:val="006B17B1"/>
    <w:rsid w:val="006B1B85"/>
    <w:rsid w:val="006B1FC0"/>
    <w:rsid w:val="006B210A"/>
    <w:rsid w:val="006B2720"/>
    <w:rsid w:val="006B28E7"/>
    <w:rsid w:val="006B2909"/>
    <w:rsid w:val="006B2D99"/>
    <w:rsid w:val="006B2EB2"/>
    <w:rsid w:val="006B30BA"/>
    <w:rsid w:val="006B31D1"/>
    <w:rsid w:val="006B3235"/>
    <w:rsid w:val="006B3280"/>
    <w:rsid w:val="006B33B4"/>
    <w:rsid w:val="006B3515"/>
    <w:rsid w:val="006B35B6"/>
    <w:rsid w:val="006B39BF"/>
    <w:rsid w:val="006B3BC5"/>
    <w:rsid w:val="006B3D5B"/>
    <w:rsid w:val="006B3EE0"/>
    <w:rsid w:val="006B4042"/>
    <w:rsid w:val="006B43A8"/>
    <w:rsid w:val="006B4420"/>
    <w:rsid w:val="006B44EC"/>
    <w:rsid w:val="006B4594"/>
    <w:rsid w:val="006B4851"/>
    <w:rsid w:val="006B4888"/>
    <w:rsid w:val="006B4CC1"/>
    <w:rsid w:val="006B4CC6"/>
    <w:rsid w:val="006B50B9"/>
    <w:rsid w:val="006B5163"/>
    <w:rsid w:val="006B5AE9"/>
    <w:rsid w:val="006B5B3B"/>
    <w:rsid w:val="006B5B4B"/>
    <w:rsid w:val="006B5D49"/>
    <w:rsid w:val="006B5E00"/>
    <w:rsid w:val="006B604B"/>
    <w:rsid w:val="006B6224"/>
    <w:rsid w:val="006B62D1"/>
    <w:rsid w:val="006B6430"/>
    <w:rsid w:val="006B68CA"/>
    <w:rsid w:val="006B6995"/>
    <w:rsid w:val="006B6D00"/>
    <w:rsid w:val="006B6D4D"/>
    <w:rsid w:val="006B74EB"/>
    <w:rsid w:val="006B752F"/>
    <w:rsid w:val="006B76B7"/>
    <w:rsid w:val="006B78C4"/>
    <w:rsid w:val="006B7960"/>
    <w:rsid w:val="006B7A17"/>
    <w:rsid w:val="006B7C05"/>
    <w:rsid w:val="006B7D00"/>
    <w:rsid w:val="006B7DD4"/>
    <w:rsid w:val="006B7F34"/>
    <w:rsid w:val="006C010A"/>
    <w:rsid w:val="006C019A"/>
    <w:rsid w:val="006C020D"/>
    <w:rsid w:val="006C0344"/>
    <w:rsid w:val="006C03B2"/>
    <w:rsid w:val="006C03D1"/>
    <w:rsid w:val="006C07BD"/>
    <w:rsid w:val="006C0846"/>
    <w:rsid w:val="006C0920"/>
    <w:rsid w:val="006C0BF5"/>
    <w:rsid w:val="006C0C8E"/>
    <w:rsid w:val="006C104C"/>
    <w:rsid w:val="006C1434"/>
    <w:rsid w:val="006C14E5"/>
    <w:rsid w:val="006C1886"/>
    <w:rsid w:val="006C19C5"/>
    <w:rsid w:val="006C1AE4"/>
    <w:rsid w:val="006C1CC3"/>
    <w:rsid w:val="006C1D7C"/>
    <w:rsid w:val="006C1DEC"/>
    <w:rsid w:val="006C241E"/>
    <w:rsid w:val="006C27EA"/>
    <w:rsid w:val="006C285F"/>
    <w:rsid w:val="006C295A"/>
    <w:rsid w:val="006C2C38"/>
    <w:rsid w:val="006C2D58"/>
    <w:rsid w:val="006C2FF7"/>
    <w:rsid w:val="006C300A"/>
    <w:rsid w:val="006C3014"/>
    <w:rsid w:val="006C30EF"/>
    <w:rsid w:val="006C37E0"/>
    <w:rsid w:val="006C38FF"/>
    <w:rsid w:val="006C39D5"/>
    <w:rsid w:val="006C3A91"/>
    <w:rsid w:val="006C3D1F"/>
    <w:rsid w:val="006C3EEA"/>
    <w:rsid w:val="006C40B4"/>
    <w:rsid w:val="006C4464"/>
    <w:rsid w:val="006C4566"/>
    <w:rsid w:val="006C4590"/>
    <w:rsid w:val="006C46F2"/>
    <w:rsid w:val="006C482F"/>
    <w:rsid w:val="006C4A37"/>
    <w:rsid w:val="006C4C07"/>
    <w:rsid w:val="006C4DC5"/>
    <w:rsid w:val="006C53BF"/>
    <w:rsid w:val="006C5626"/>
    <w:rsid w:val="006C5E90"/>
    <w:rsid w:val="006C5F59"/>
    <w:rsid w:val="006C6044"/>
    <w:rsid w:val="006C6166"/>
    <w:rsid w:val="006C6547"/>
    <w:rsid w:val="006C65C6"/>
    <w:rsid w:val="006C66F8"/>
    <w:rsid w:val="006C6817"/>
    <w:rsid w:val="006C6AC9"/>
    <w:rsid w:val="006C6B8D"/>
    <w:rsid w:val="006C6BC0"/>
    <w:rsid w:val="006C72A3"/>
    <w:rsid w:val="006C77B5"/>
    <w:rsid w:val="006D058E"/>
    <w:rsid w:val="006D067B"/>
    <w:rsid w:val="006D08A1"/>
    <w:rsid w:val="006D0A19"/>
    <w:rsid w:val="006D0A73"/>
    <w:rsid w:val="006D0BEF"/>
    <w:rsid w:val="006D0C3E"/>
    <w:rsid w:val="006D0D81"/>
    <w:rsid w:val="006D0E8C"/>
    <w:rsid w:val="006D0F5D"/>
    <w:rsid w:val="006D0F60"/>
    <w:rsid w:val="006D150D"/>
    <w:rsid w:val="006D18FD"/>
    <w:rsid w:val="006D1A1E"/>
    <w:rsid w:val="006D1A46"/>
    <w:rsid w:val="006D1A62"/>
    <w:rsid w:val="006D1C07"/>
    <w:rsid w:val="006D1C3D"/>
    <w:rsid w:val="006D1F2A"/>
    <w:rsid w:val="006D2092"/>
    <w:rsid w:val="006D2287"/>
    <w:rsid w:val="006D2B56"/>
    <w:rsid w:val="006D2D08"/>
    <w:rsid w:val="006D2EFA"/>
    <w:rsid w:val="006D3093"/>
    <w:rsid w:val="006D316B"/>
    <w:rsid w:val="006D31AB"/>
    <w:rsid w:val="006D3431"/>
    <w:rsid w:val="006D351A"/>
    <w:rsid w:val="006D35ED"/>
    <w:rsid w:val="006D3A47"/>
    <w:rsid w:val="006D3B7E"/>
    <w:rsid w:val="006D3BD1"/>
    <w:rsid w:val="006D3D20"/>
    <w:rsid w:val="006D3D2B"/>
    <w:rsid w:val="006D3E90"/>
    <w:rsid w:val="006D3F5F"/>
    <w:rsid w:val="006D4223"/>
    <w:rsid w:val="006D474D"/>
    <w:rsid w:val="006D4A5D"/>
    <w:rsid w:val="006D4D8D"/>
    <w:rsid w:val="006D4F32"/>
    <w:rsid w:val="006D5661"/>
    <w:rsid w:val="006D5757"/>
    <w:rsid w:val="006D5C02"/>
    <w:rsid w:val="006D5C14"/>
    <w:rsid w:val="006D5EC1"/>
    <w:rsid w:val="006D614D"/>
    <w:rsid w:val="006D65FE"/>
    <w:rsid w:val="006D6613"/>
    <w:rsid w:val="006D6A35"/>
    <w:rsid w:val="006D6EF2"/>
    <w:rsid w:val="006D7398"/>
    <w:rsid w:val="006D74A4"/>
    <w:rsid w:val="006D771C"/>
    <w:rsid w:val="006D77F0"/>
    <w:rsid w:val="006D7817"/>
    <w:rsid w:val="006D79F5"/>
    <w:rsid w:val="006D7AB2"/>
    <w:rsid w:val="006D7BD0"/>
    <w:rsid w:val="006D7BD1"/>
    <w:rsid w:val="006E00E1"/>
    <w:rsid w:val="006E0415"/>
    <w:rsid w:val="006E05AE"/>
    <w:rsid w:val="006E07CD"/>
    <w:rsid w:val="006E0A06"/>
    <w:rsid w:val="006E0ADD"/>
    <w:rsid w:val="006E11BF"/>
    <w:rsid w:val="006E13BB"/>
    <w:rsid w:val="006E1968"/>
    <w:rsid w:val="006E196F"/>
    <w:rsid w:val="006E1A0C"/>
    <w:rsid w:val="006E1C2D"/>
    <w:rsid w:val="006E1ED2"/>
    <w:rsid w:val="006E2154"/>
    <w:rsid w:val="006E2163"/>
    <w:rsid w:val="006E21D5"/>
    <w:rsid w:val="006E222B"/>
    <w:rsid w:val="006E2731"/>
    <w:rsid w:val="006E2747"/>
    <w:rsid w:val="006E275A"/>
    <w:rsid w:val="006E27CD"/>
    <w:rsid w:val="006E2880"/>
    <w:rsid w:val="006E2943"/>
    <w:rsid w:val="006E2A12"/>
    <w:rsid w:val="006E2C01"/>
    <w:rsid w:val="006E2C44"/>
    <w:rsid w:val="006E2E17"/>
    <w:rsid w:val="006E3042"/>
    <w:rsid w:val="006E3561"/>
    <w:rsid w:val="006E359E"/>
    <w:rsid w:val="006E3608"/>
    <w:rsid w:val="006E36B8"/>
    <w:rsid w:val="006E3776"/>
    <w:rsid w:val="006E3F74"/>
    <w:rsid w:val="006E4427"/>
    <w:rsid w:val="006E474F"/>
    <w:rsid w:val="006E496C"/>
    <w:rsid w:val="006E4F54"/>
    <w:rsid w:val="006E50EE"/>
    <w:rsid w:val="006E5143"/>
    <w:rsid w:val="006E51F9"/>
    <w:rsid w:val="006E5608"/>
    <w:rsid w:val="006E5632"/>
    <w:rsid w:val="006E57AD"/>
    <w:rsid w:val="006E5861"/>
    <w:rsid w:val="006E5C52"/>
    <w:rsid w:val="006E5DE2"/>
    <w:rsid w:val="006E6337"/>
    <w:rsid w:val="006E665D"/>
    <w:rsid w:val="006E66AF"/>
    <w:rsid w:val="006E6921"/>
    <w:rsid w:val="006E6934"/>
    <w:rsid w:val="006E69BF"/>
    <w:rsid w:val="006E6A7E"/>
    <w:rsid w:val="006E6F7D"/>
    <w:rsid w:val="006E7601"/>
    <w:rsid w:val="006E782E"/>
    <w:rsid w:val="006E78BA"/>
    <w:rsid w:val="006E78E9"/>
    <w:rsid w:val="006E79E7"/>
    <w:rsid w:val="006E7F75"/>
    <w:rsid w:val="006F0050"/>
    <w:rsid w:val="006F0109"/>
    <w:rsid w:val="006F0520"/>
    <w:rsid w:val="006F05B2"/>
    <w:rsid w:val="006F0660"/>
    <w:rsid w:val="006F06CE"/>
    <w:rsid w:val="006F06D5"/>
    <w:rsid w:val="006F0919"/>
    <w:rsid w:val="006F0AD1"/>
    <w:rsid w:val="006F0D26"/>
    <w:rsid w:val="006F0DBD"/>
    <w:rsid w:val="006F0DD2"/>
    <w:rsid w:val="006F0F8C"/>
    <w:rsid w:val="006F106F"/>
    <w:rsid w:val="006F11A9"/>
    <w:rsid w:val="006F1244"/>
    <w:rsid w:val="006F154E"/>
    <w:rsid w:val="006F19F4"/>
    <w:rsid w:val="006F1A66"/>
    <w:rsid w:val="006F1C69"/>
    <w:rsid w:val="006F1C96"/>
    <w:rsid w:val="006F1CC8"/>
    <w:rsid w:val="006F1EF3"/>
    <w:rsid w:val="006F2419"/>
    <w:rsid w:val="006F2731"/>
    <w:rsid w:val="006F2765"/>
    <w:rsid w:val="006F282A"/>
    <w:rsid w:val="006F2C64"/>
    <w:rsid w:val="006F2CD4"/>
    <w:rsid w:val="006F2D8D"/>
    <w:rsid w:val="006F2DFC"/>
    <w:rsid w:val="006F2F01"/>
    <w:rsid w:val="006F3529"/>
    <w:rsid w:val="006F36D5"/>
    <w:rsid w:val="006F3D41"/>
    <w:rsid w:val="006F3D4B"/>
    <w:rsid w:val="006F3E31"/>
    <w:rsid w:val="006F4128"/>
    <w:rsid w:val="006F44F1"/>
    <w:rsid w:val="006F4503"/>
    <w:rsid w:val="006F453C"/>
    <w:rsid w:val="006F48E9"/>
    <w:rsid w:val="006F48F7"/>
    <w:rsid w:val="006F498E"/>
    <w:rsid w:val="006F4A0C"/>
    <w:rsid w:val="006F4B2F"/>
    <w:rsid w:val="006F501C"/>
    <w:rsid w:val="006F5106"/>
    <w:rsid w:val="006F5283"/>
    <w:rsid w:val="006F5559"/>
    <w:rsid w:val="006F569D"/>
    <w:rsid w:val="006F591D"/>
    <w:rsid w:val="006F5927"/>
    <w:rsid w:val="006F5DD9"/>
    <w:rsid w:val="006F5DFC"/>
    <w:rsid w:val="006F60CC"/>
    <w:rsid w:val="006F646B"/>
    <w:rsid w:val="006F6481"/>
    <w:rsid w:val="006F6D85"/>
    <w:rsid w:val="006F6F23"/>
    <w:rsid w:val="006F6F6B"/>
    <w:rsid w:val="006F70A9"/>
    <w:rsid w:val="006F722F"/>
    <w:rsid w:val="006F7390"/>
    <w:rsid w:val="006F73B5"/>
    <w:rsid w:val="006F73DA"/>
    <w:rsid w:val="006F78B7"/>
    <w:rsid w:val="006F79B7"/>
    <w:rsid w:val="006F7AAC"/>
    <w:rsid w:val="006F7DD5"/>
    <w:rsid w:val="00700222"/>
    <w:rsid w:val="00700338"/>
    <w:rsid w:val="007006C0"/>
    <w:rsid w:val="0070073F"/>
    <w:rsid w:val="0070096A"/>
    <w:rsid w:val="00700973"/>
    <w:rsid w:val="00700A5A"/>
    <w:rsid w:val="00700C42"/>
    <w:rsid w:val="00700E8A"/>
    <w:rsid w:val="0070143E"/>
    <w:rsid w:val="00701455"/>
    <w:rsid w:val="007015FA"/>
    <w:rsid w:val="0070194C"/>
    <w:rsid w:val="00701B92"/>
    <w:rsid w:val="00701BD5"/>
    <w:rsid w:val="00701C04"/>
    <w:rsid w:val="00701CD0"/>
    <w:rsid w:val="007020AF"/>
    <w:rsid w:val="007022B0"/>
    <w:rsid w:val="00702CCE"/>
    <w:rsid w:val="00702D9A"/>
    <w:rsid w:val="00702DBC"/>
    <w:rsid w:val="0070335A"/>
    <w:rsid w:val="0070347C"/>
    <w:rsid w:val="0070348B"/>
    <w:rsid w:val="00703636"/>
    <w:rsid w:val="00703AD1"/>
    <w:rsid w:val="00703E80"/>
    <w:rsid w:val="00704042"/>
    <w:rsid w:val="007041BA"/>
    <w:rsid w:val="007042FA"/>
    <w:rsid w:val="00704384"/>
    <w:rsid w:val="00704416"/>
    <w:rsid w:val="00704518"/>
    <w:rsid w:val="0070465E"/>
    <w:rsid w:val="007048D4"/>
    <w:rsid w:val="00704AC9"/>
    <w:rsid w:val="00704CF8"/>
    <w:rsid w:val="00704DE8"/>
    <w:rsid w:val="00705291"/>
    <w:rsid w:val="0070531C"/>
    <w:rsid w:val="0070534E"/>
    <w:rsid w:val="0070567C"/>
    <w:rsid w:val="007056B3"/>
    <w:rsid w:val="0070582F"/>
    <w:rsid w:val="00705840"/>
    <w:rsid w:val="007058CA"/>
    <w:rsid w:val="007059EB"/>
    <w:rsid w:val="00705A06"/>
    <w:rsid w:val="00705B18"/>
    <w:rsid w:val="00705CE1"/>
    <w:rsid w:val="007060A8"/>
    <w:rsid w:val="00706198"/>
    <w:rsid w:val="007062AA"/>
    <w:rsid w:val="0070637B"/>
    <w:rsid w:val="0070644C"/>
    <w:rsid w:val="00706615"/>
    <w:rsid w:val="00706647"/>
    <w:rsid w:val="0070696C"/>
    <w:rsid w:val="00706B47"/>
    <w:rsid w:val="00706BE8"/>
    <w:rsid w:val="00706E03"/>
    <w:rsid w:val="00706E0E"/>
    <w:rsid w:val="00706E57"/>
    <w:rsid w:val="00706F7B"/>
    <w:rsid w:val="00707166"/>
    <w:rsid w:val="00707216"/>
    <w:rsid w:val="007072AB"/>
    <w:rsid w:val="0070776F"/>
    <w:rsid w:val="00707A5C"/>
    <w:rsid w:val="00707BC8"/>
    <w:rsid w:val="00707DBE"/>
    <w:rsid w:val="00707E22"/>
    <w:rsid w:val="00707F95"/>
    <w:rsid w:val="00707FB0"/>
    <w:rsid w:val="007102EA"/>
    <w:rsid w:val="0071052E"/>
    <w:rsid w:val="00710A43"/>
    <w:rsid w:val="007110A6"/>
    <w:rsid w:val="0071113F"/>
    <w:rsid w:val="007111C3"/>
    <w:rsid w:val="0071121C"/>
    <w:rsid w:val="0071138C"/>
    <w:rsid w:val="007113CA"/>
    <w:rsid w:val="0071155D"/>
    <w:rsid w:val="0071176F"/>
    <w:rsid w:val="00711ACB"/>
    <w:rsid w:val="00711D25"/>
    <w:rsid w:val="00711DC4"/>
    <w:rsid w:val="00711FC3"/>
    <w:rsid w:val="00712121"/>
    <w:rsid w:val="007121D0"/>
    <w:rsid w:val="00712410"/>
    <w:rsid w:val="00712485"/>
    <w:rsid w:val="0071288E"/>
    <w:rsid w:val="007128D9"/>
    <w:rsid w:val="00712A06"/>
    <w:rsid w:val="00712C15"/>
    <w:rsid w:val="007131E1"/>
    <w:rsid w:val="00713298"/>
    <w:rsid w:val="0071329A"/>
    <w:rsid w:val="00713493"/>
    <w:rsid w:val="0071375B"/>
    <w:rsid w:val="007137EA"/>
    <w:rsid w:val="00713925"/>
    <w:rsid w:val="00713A9C"/>
    <w:rsid w:val="00713BD8"/>
    <w:rsid w:val="007141F0"/>
    <w:rsid w:val="0071451F"/>
    <w:rsid w:val="00714830"/>
    <w:rsid w:val="00714921"/>
    <w:rsid w:val="00714C88"/>
    <w:rsid w:val="0071500B"/>
    <w:rsid w:val="0071518E"/>
    <w:rsid w:val="00715330"/>
    <w:rsid w:val="007154EF"/>
    <w:rsid w:val="00715651"/>
    <w:rsid w:val="00715717"/>
    <w:rsid w:val="00715731"/>
    <w:rsid w:val="007157D1"/>
    <w:rsid w:val="007158D3"/>
    <w:rsid w:val="007158DF"/>
    <w:rsid w:val="007159C6"/>
    <w:rsid w:val="007159F6"/>
    <w:rsid w:val="00715F4F"/>
    <w:rsid w:val="00716724"/>
    <w:rsid w:val="0071679E"/>
    <w:rsid w:val="007168E5"/>
    <w:rsid w:val="00716A81"/>
    <w:rsid w:val="00716CE3"/>
    <w:rsid w:val="00716DCC"/>
    <w:rsid w:val="007171CD"/>
    <w:rsid w:val="0071739D"/>
    <w:rsid w:val="007175BC"/>
    <w:rsid w:val="00717880"/>
    <w:rsid w:val="007179AF"/>
    <w:rsid w:val="007179B5"/>
    <w:rsid w:val="00717B66"/>
    <w:rsid w:val="00717CB4"/>
    <w:rsid w:val="00717D56"/>
    <w:rsid w:val="00717ECE"/>
    <w:rsid w:val="00717FD8"/>
    <w:rsid w:val="00720082"/>
    <w:rsid w:val="0072034F"/>
    <w:rsid w:val="007204EE"/>
    <w:rsid w:val="00720734"/>
    <w:rsid w:val="00720BBC"/>
    <w:rsid w:val="0072108B"/>
    <w:rsid w:val="0072116C"/>
    <w:rsid w:val="00721607"/>
    <w:rsid w:val="0072171D"/>
    <w:rsid w:val="007217F5"/>
    <w:rsid w:val="00721846"/>
    <w:rsid w:val="00721878"/>
    <w:rsid w:val="00721885"/>
    <w:rsid w:val="00721A80"/>
    <w:rsid w:val="00721AA8"/>
    <w:rsid w:val="00721B31"/>
    <w:rsid w:val="00721C92"/>
    <w:rsid w:val="0072216B"/>
    <w:rsid w:val="00722283"/>
    <w:rsid w:val="007226F0"/>
    <w:rsid w:val="00722C87"/>
    <w:rsid w:val="00722F7E"/>
    <w:rsid w:val="00723062"/>
    <w:rsid w:val="007232A0"/>
    <w:rsid w:val="007234EE"/>
    <w:rsid w:val="0072368D"/>
    <w:rsid w:val="007236FF"/>
    <w:rsid w:val="00723A92"/>
    <w:rsid w:val="00723D50"/>
    <w:rsid w:val="00724095"/>
    <w:rsid w:val="0072409D"/>
    <w:rsid w:val="00724102"/>
    <w:rsid w:val="00724662"/>
    <w:rsid w:val="007246D0"/>
    <w:rsid w:val="007251C6"/>
    <w:rsid w:val="0072529F"/>
    <w:rsid w:val="007254FE"/>
    <w:rsid w:val="00725810"/>
    <w:rsid w:val="00725C09"/>
    <w:rsid w:val="00725C8C"/>
    <w:rsid w:val="007261DC"/>
    <w:rsid w:val="007261E4"/>
    <w:rsid w:val="00726280"/>
    <w:rsid w:val="007262EB"/>
    <w:rsid w:val="00726960"/>
    <w:rsid w:val="007269D6"/>
    <w:rsid w:val="00726BB6"/>
    <w:rsid w:val="00727462"/>
    <w:rsid w:val="00727463"/>
    <w:rsid w:val="0072757F"/>
    <w:rsid w:val="007275F7"/>
    <w:rsid w:val="0072762F"/>
    <w:rsid w:val="0072765A"/>
    <w:rsid w:val="0072767D"/>
    <w:rsid w:val="007276F7"/>
    <w:rsid w:val="00727873"/>
    <w:rsid w:val="00727875"/>
    <w:rsid w:val="007278C6"/>
    <w:rsid w:val="00727924"/>
    <w:rsid w:val="00727FFE"/>
    <w:rsid w:val="00730071"/>
    <w:rsid w:val="007304CF"/>
    <w:rsid w:val="007304D6"/>
    <w:rsid w:val="007307F1"/>
    <w:rsid w:val="00730856"/>
    <w:rsid w:val="00730979"/>
    <w:rsid w:val="007309FA"/>
    <w:rsid w:val="00730A6D"/>
    <w:rsid w:val="00730BA0"/>
    <w:rsid w:val="00730BE7"/>
    <w:rsid w:val="00730D38"/>
    <w:rsid w:val="0073120D"/>
    <w:rsid w:val="00731500"/>
    <w:rsid w:val="00731619"/>
    <w:rsid w:val="007316FB"/>
    <w:rsid w:val="0073177F"/>
    <w:rsid w:val="0073178C"/>
    <w:rsid w:val="00731933"/>
    <w:rsid w:val="00731EA0"/>
    <w:rsid w:val="007320A0"/>
    <w:rsid w:val="0073212A"/>
    <w:rsid w:val="0073273B"/>
    <w:rsid w:val="007327FA"/>
    <w:rsid w:val="0073284A"/>
    <w:rsid w:val="00732911"/>
    <w:rsid w:val="007329E8"/>
    <w:rsid w:val="00732A82"/>
    <w:rsid w:val="00732BCF"/>
    <w:rsid w:val="00732BEB"/>
    <w:rsid w:val="0073329E"/>
    <w:rsid w:val="00733841"/>
    <w:rsid w:val="0073398C"/>
    <w:rsid w:val="00733B0D"/>
    <w:rsid w:val="00733E18"/>
    <w:rsid w:val="00733E3D"/>
    <w:rsid w:val="00733F73"/>
    <w:rsid w:val="007346CE"/>
    <w:rsid w:val="0073476D"/>
    <w:rsid w:val="0073479C"/>
    <w:rsid w:val="00734C85"/>
    <w:rsid w:val="00734D1C"/>
    <w:rsid w:val="00734DC5"/>
    <w:rsid w:val="00734FBB"/>
    <w:rsid w:val="00734FC7"/>
    <w:rsid w:val="007350CD"/>
    <w:rsid w:val="00735133"/>
    <w:rsid w:val="007351A0"/>
    <w:rsid w:val="0073540E"/>
    <w:rsid w:val="00735E94"/>
    <w:rsid w:val="00735EC5"/>
    <w:rsid w:val="0073604B"/>
    <w:rsid w:val="007360EE"/>
    <w:rsid w:val="00736C30"/>
    <w:rsid w:val="00736C71"/>
    <w:rsid w:val="00736C79"/>
    <w:rsid w:val="00736FB4"/>
    <w:rsid w:val="0073722B"/>
    <w:rsid w:val="007374B4"/>
    <w:rsid w:val="007375A9"/>
    <w:rsid w:val="00737912"/>
    <w:rsid w:val="00737AE7"/>
    <w:rsid w:val="00737D8D"/>
    <w:rsid w:val="00737E6E"/>
    <w:rsid w:val="0074009D"/>
    <w:rsid w:val="0074012C"/>
    <w:rsid w:val="00740158"/>
    <w:rsid w:val="00740C1E"/>
    <w:rsid w:val="00740FF4"/>
    <w:rsid w:val="007411E3"/>
    <w:rsid w:val="00741576"/>
    <w:rsid w:val="007416AD"/>
    <w:rsid w:val="00741750"/>
    <w:rsid w:val="0074177F"/>
    <w:rsid w:val="00741835"/>
    <w:rsid w:val="00741924"/>
    <w:rsid w:val="00741B03"/>
    <w:rsid w:val="00741C05"/>
    <w:rsid w:val="00741D0C"/>
    <w:rsid w:val="00741D7B"/>
    <w:rsid w:val="00741D84"/>
    <w:rsid w:val="00741DD9"/>
    <w:rsid w:val="00741E9D"/>
    <w:rsid w:val="00741F5C"/>
    <w:rsid w:val="00741F61"/>
    <w:rsid w:val="00741FED"/>
    <w:rsid w:val="00742130"/>
    <w:rsid w:val="0074219F"/>
    <w:rsid w:val="00742364"/>
    <w:rsid w:val="007423AF"/>
    <w:rsid w:val="00742A34"/>
    <w:rsid w:val="00742A77"/>
    <w:rsid w:val="00742BEF"/>
    <w:rsid w:val="00742C37"/>
    <w:rsid w:val="00742D7F"/>
    <w:rsid w:val="00742EC0"/>
    <w:rsid w:val="00742FD6"/>
    <w:rsid w:val="007430A7"/>
    <w:rsid w:val="00743255"/>
    <w:rsid w:val="007432D5"/>
    <w:rsid w:val="007432EB"/>
    <w:rsid w:val="00743636"/>
    <w:rsid w:val="0074396E"/>
    <w:rsid w:val="007439DF"/>
    <w:rsid w:val="00743BD5"/>
    <w:rsid w:val="00743D8E"/>
    <w:rsid w:val="00743EFA"/>
    <w:rsid w:val="00744054"/>
    <w:rsid w:val="0074405B"/>
    <w:rsid w:val="0074456D"/>
    <w:rsid w:val="0074461B"/>
    <w:rsid w:val="007447BD"/>
    <w:rsid w:val="0074485F"/>
    <w:rsid w:val="007449B7"/>
    <w:rsid w:val="007450C0"/>
    <w:rsid w:val="00745476"/>
    <w:rsid w:val="00745538"/>
    <w:rsid w:val="007456D7"/>
    <w:rsid w:val="007457BA"/>
    <w:rsid w:val="00745976"/>
    <w:rsid w:val="00745F51"/>
    <w:rsid w:val="00746011"/>
    <w:rsid w:val="00746044"/>
    <w:rsid w:val="00746065"/>
    <w:rsid w:val="007462A8"/>
    <w:rsid w:val="0074666D"/>
    <w:rsid w:val="007467C1"/>
    <w:rsid w:val="00746DB4"/>
    <w:rsid w:val="00746DB6"/>
    <w:rsid w:val="0074744B"/>
    <w:rsid w:val="0074748F"/>
    <w:rsid w:val="00747517"/>
    <w:rsid w:val="007478BB"/>
    <w:rsid w:val="00747962"/>
    <w:rsid w:val="007479A7"/>
    <w:rsid w:val="00747AEB"/>
    <w:rsid w:val="00747BDC"/>
    <w:rsid w:val="00747C6E"/>
    <w:rsid w:val="00747F2A"/>
    <w:rsid w:val="0075016C"/>
    <w:rsid w:val="007503A6"/>
    <w:rsid w:val="00750CCE"/>
    <w:rsid w:val="00750F5D"/>
    <w:rsid w:val="007510EB"/>
    <w:rsid w:val="007512FC"/>
    <w:rsid w:val="00751335"/>
    <w:rsid w:val="00751646"/>
    <w:rsid w:val="0075173A"/>
    <w:rsid w:val="0075185F"/>
    <w:rsid w:val="007518E7"/>
    <w:rsid w:val="007519BB"/>
    <w:rsid w:val="00751AD2"/>
    <w:rsid w:val="00751B54"/>
    <w:rsid w:val="00751FDE"/>
    <w:rsid w:val="00752208"/>
    <w:rsid w:val="0075224B"/>
    <w:rsid w:val="00752972"/>
    <w:rsid w:val="00752BF2"/>
    <w:rsid w:val="00752D63"/>
    <w:rsid w:val="0075300B"/>
    <w:rsid w:val="0075312B"/>
    <w:rsid w:val="00753198"/>
    <w:rsid w:val="007531A5"/>
    <w:rsid w:val="007532A1"/>
    <w:rsid w:val="0075361D"/>
    <w:rsid w:val="00753AAD"/>
    <w:rsid w:val="00753AEF"/>
    <w:rsid w:val="00753D4C"/>
    <w:rsid w:val="00753E59"/>
    <w:rsid w:val="00754303"/>
    <w:rsid w:val="0075437B"/>
    <w:rsid w:val="007543EF"/>
    <w:rsid w:val="0075440E"/>
    <w:rsid w:val="00754B7A"/>
    <w:rsid w:val="00754BFA"/>
    <w:rsid w:val="00754CAF"/>
    <w:rsid w:val="007551E5"/>
    <w:rsid w:val="007551F3"/>
    <w:rsid w:val="0075537D"/>
    <w:rsid w:val="0075562C"/>
    <w:rsid w:val="0075568F"/>
    <w:rsid w:val="00755873"/>
    <w:rsid w:val="007558D4"/>
    <w:rsid w:val="00755946"/>
    <w:rsid w:val="00755ABF"/>
    <w:rsid w:val="00755C98"/>
    <w:rsid w:val="00755DD2"/>
    <w:rsid w:val="00755F8B"/>
    <w:rsid w:val="00755FE3"/>
    <w:rsid w:val="007560E8"/>
    <w:rsid w:val="00756101"/>
    <w:rsid w:val="007565DE"/>
    <w:rsid w:val="007565ED"/>
    <w:rsid w:val="00756772"/>
    <w:rsid w:val="0075695E"/>
    <w:rsid w:val="00756971"/>
    <w:rsid w:val="00756ACB"/>
    <w:rsid w:val="00756DD3"/>
    <w:rsid w:val="007570B0"/>
    <w:rsid w:val="007572D6"/>
    <w:rsid w:val="00757358"/>
    <w:rsid w:val="0075740D"/>
    <w:rsid w:val="007575EE"/>
    <w:rsid w:val="00757788"/>
    <w:rsid w:val="00757802"/>
    <w:rsid w:val="00757846"/>
    <w:rsid w:val="00757A38"/>
    <w:rsid w:val="00757BDF"/>
    <w:rsid w:val="00757D2A"/>
    <w:rsid w:val="0076095B"/>
    <w:rsid w:val="007609BC"/>
    <w:rsid w:val="007609C5"/>
    <w:rsid w:val="007609C9"/>
    <w:rsid w:val="00760B0B"/>
    <w:rsid w:val="00760DFF"/>
    <w:rsid w:val="00760F42"/>
    <w:rsid w:val="007610C9"/>
    <w:rsid w:val="007610D7"/>
    <w:rsid w:val="0076192B"/>
    <w:rsid w:val="00761995"/>
    <w:rsid w:val="00761A1D"/>
    <w:rsid w:val="00761AF2"/>
    <w:rsid w:val="00761DC7"/>
    <w:rsid w:val="00762026"/>
    <w:rsid w:val="00762112"/>
    <w:rsid w:val="007622B2"/>
    <w:rsid w:val="0076275B"/>
    <w:rsid w:val="00762919"/>
    <w:rsid w:val="00762AD6"/>
    <w:rsid w:val="00762CCE"/>
    <w:rsid w:val="00762E3D"/>
    <w:rsid w:val="00762E4F"/>
    <w:rsid w:val="00763066"/>
    <w:rsid w:val="007631BF"/>
    <w:rsid w:val="00763336"/>
    <w:rsid w:val="00763444"/>
    <w:rsid w:val="00763546"/>
    <w:rsid w:val="00763818"/>
    <w:rsid w:val="00763E76"/>
    <w:rsid w:val="00763E8F"/>
    <w:rsid w:val="00763FE4"/>
    <w:rsid w:val="007643F7"/>
    <w:rsid w:val="0076440E"/>
    <w:rsid w:val="007646F1"/>
    <w:rsid w:val="00764715"/>
    <w:rsid w:val="0076487B"/>
    <w:rsid w:val="007648DD"/>
    <w:rsid w:val="007648F6"/>
    <w:rsid w:val="00764A15"/>
    <w:rsid w:val="00764B55"/>
    <w:rsid w:val="00764B93"/>
    <w:rsid w:val="00765082"/>
    <w:rsid w:val="00765486"/>
    <w:rsid w:val="007656D2"/>
    <w:rsid w:val="00765B57"/>
    <w:rsid w:val="00765FA0"/>
    <w:rsid w:val="0076603D"/>
    <w:rsid w:val="00766088"/>
    <w:rsid w:val="00766232"/>
    <w:rsid w:val="00766349"/>
    <w:rsid w:val="00766517"/>
    <w:rsid w:val="00766845"/>
    <w:rsid w:val="00766DCE"/>
    <w:rsid w:val="00766E1A"/>
    <w:rsid w:val="007671A6"/>
    <w:rsid w:val="00767281"/>
    <w:rsid w:val="0076764D"/>
    <w:rsid w:val="007676AF"/>
    <w:rsid w:val="00767897"/>
    <w:rsid w:val="00767916"/>
    <w:rsid w:val="00767AB4"/>
    <w:rsid w:val="00767AD8"/>
    <w:rsid w:val="00767E5B"/>
    <w:rsid w:val="00767EF9"/>
    <w:rsid w:val="007702A7"/>
    <w:rsid w:val="007702D6"/>
    <w:rsid w:val="0077053F"/>
    <w:rsid w:val="007705AA"/>
    <w:rsid w:val="007706A8"/>
    <w:rsid w:val="007708FE"/>
    <w:rsid w:val="00770B0C"/>
    <w:rsid w:val="00770B5F"/>
    <w:rsid w:val="00770F1E"/>
    <w:rsid w:val="00770FC2"/>
    <w:rsid w:val="00771421"/>
    <w:rsid w:val="00771753"/>
    <w:rsid w:val="00771F34"/>
    <w:rsid w:val="007721E5"/>
    <w:rsid w:val="0077229F"/>
    <w:rsid w:val="007723A9"/>
    <w:rsid w:val="007725B2"/>
    <w:rsid w:val="007725C9"/>
    <w:rsid w:val="00772AEC"/>
    <w:rsid w:val="00772D98"/>
    <w:rsid w:val="0077308C"/>
    <w:rsid w:val="0077316A"/>
    <w:rsid w:val="0077368D"/>
    <w:rsid w:val="007736B1"/>
    <w:rsid w:val="00773F65"/>
    <w:rsid w:val="007742F4"/>
    <w:rsid w:val="007743CB"/>
    <w:rsid w:val="007744E0"/>
    <w:rsid w:val="007744F9"/>
    <w:rsid w:val="0077462E"/>
    <w:rsid w:val="00774803"/>
    <w:rsid w:val="00774A75"/>
    <w:rsid w:val="00774C26"/>
    <w:rsid w:val="00775293"/>
    <w:rsid w:val="007756DD"/>
    <w:rsid w:val="00775726"/>
    <w:rsid w:val="00775C97"/>
    <w:rsid w:val="00775E50"/>
    <w:rsid w:val="00776086"/>
    <w:rsid w:val="0077622E"/>
    <w:rsid w:val="00776272"/>
    <w:rsid w:val="0077690B"/>
    <w:rsid w:val="00776A42"/>
    <w:rsid w:val="00776CDC"/>
    <w:rsid w:val="00776E0B"/>
    <w:rsid w:val="0077725C"/>
    <w:rsid w:val="0077728E"/>
    <w:rsid w:val="007773E9"/>
    <w:rsid w:val="00777432"/>
    <w:rsid w:val="00777784"/>
    <w:rsid w:val="0078012E"/>
    <w:rsid w:val="00780310"/>
    <w:rsid w:val="0078041B"/>
    <w:rsid w:val="0078059E"/>
    <w:rsid w:val="00780A8C"/>
    <w:rsid w:val="00780BDD"/>
    <w:rsid w:val="00780CF0"/>
    <w:rsid w:val="00780E58"/>
    <w:rsid w:val="00780E92"/>
    <w:rsid w:val="00780F09"/>
    <w:rsid w:val="00781042"/>
    <w:rsid w:val="00781828"/>
    <w:rsid w:val="00781A40"/>
    <w:rsid w:val="00781DFD"/>
    <w:rsid w:val="00782209"/>
    <w:rsid w:val="007823E2"/>
    <w:rsid w:val="00782404"/>
    <w:rsid w:val="007824FA"/>
    <w:rsid w:val="00782969"/>
    <w:rsid w:val="00782B70"/>
    <w:rsid w:val="00782C43"/>
    <w:rsid w:val="00782CBD"/>
    <w:rsid w:val="00782DDD"/>
    <w:rsid w:val="00783165"/>
    <w:rsid w:val="0078330E"/>
    <w:rsid w:val="0078337C"/>
    <w:rsid w:val="0078348B"/>
    <w:rsid w:val="0078366D"/>
    <w:rsid w:val="007836B6"/>
    <w:rsid w:val="00783835"/>
    <w:rsid w:val="007838BF"/>
    <w:rsid w:val="00783913"/>
    <w:rsid w:val="0078397F"/>
    <w:rsid w:val="00783A34"/>
    <w:rsid w:val="00783AC0"/>
    <w:rsid w:val="00783C58"/>
    <w:rsid w:val="00783E3A"/>
    <w:rsid w:val="00783FC7"/>
    <w:rsid w:val="007842C3"/>
    <w:rsid w:val="007845FE"/>
    <w:rsid w:val="007847B4"/>
    <w:rsid w:val="00784904"/>
    <w:rsid w:val="00784A95"/>
    <w:rsid w:val="00784D9A"/>
    <w:rsid w:val="00784E1B"/>
    <w:rsid w:val="00784EDA"/>
    <w:rsid w:val="00785063"/>
    <w:rsid w:val="00785152"/>
    <w:rsid w:val="007851B4"/>
    <w:rsid w:val="00785650"/>
    <w:rsid w:val="007856B0"/>
    <w:rsid w:val="00785789"/>
    <w:rsid w:val="007857DB"/>
    <w:rsid w:val="00785824"/>
    <w:rsid w:val="00785B49"/>
    <w:rsid w:val="00785EF8"/>
    <w:rsid w:val="007862EF"/>
    <w:rsid w:val="007865DB"/>
    <w:rsid w:val="00786986"/>
    <w:rsid w:val="00786A3A"/>
    <w:rsid w:val="00786C9A"/>
    <w:rsid w:val="00786FB9"/>
    <w:rsid w:val="007870B9"/>
    <w:rsid w:val="00787355"/>
    <w:rsid w:val="007873E0"/>
    <w:rsid w:val="007875E3"/>
    <w:rsid w:val="007876BD"/>
    <w:rsid w:val="00787A90"/>
    <w:rsid w:val="00787F96"/>
    <w:rsid w:val="00790969"/>
    <w:rsid w:val="00790E30"/>
    <w:rsid w:val="00791076"/>
    <w:rsid w:val="00791557"/>
    <w:rsid w:val="007917B6"/>
    <w:rsid w:val="00791B63"/>
    <w:rsid w:val="00791C1A"/>
    <w:rsid w:val="00791F5C"/>
    <w:rsid w:val="00791FAA"/>
    <w:rsid w:val="00792476"/>
    <w:rsid w:val="0079247D"/>
    <w:rsid w:val="00792644"/>
    <w:rsid w:val="0079280A"/>
    <w:rsid w:val="00792965"/>
    <w:rsid w:val="007929B7"/>
    <w:rsid w:val="00792AB4"/>
    <w:rsid w:val="00792B9E"/>
    <w:rsid w:val="00792D57"/>
    <w:rsid w:val="00792ECE"/>
    <w:rsid w:val="00793133"/>
    <w:rsid w:val="007931DE"/>
    <w:rsid w:val="0079354F"/>
    <w:rsid w:val="00793662"/>
    <w:rsid w:val="00793CA4"/>
    <w:rsid w:val="00794396"/>
    <w:rsid w:val="007943CE"/>
    <w:rsid w:val="00794425"/>
    <w:rsid w:val="0079461F"/>
    <w:rsid w:val="0079476D"/>
    <w:rsid w:val="007948FE"/>
    <w:rsid w:val="007948FF"/>
    <w:rsid w:val="00794A8D"/>
    <w:rsid w:val="00794AFD"/>
    <w:rsid w:val="00794B8D"/>
    <w:rsid w:val="00794D39"/>
    <w:rsid w:val="00794F5F"/>
    <w:rsid w:val="00795CD0"/>
    <w:rsid w:val="00795D6D"/>
    <w:rsid w:val="00795F34"/>
    <w:rsid w:val="007964C6"/>
    <w:rsid w:val="00796706"/>
    <w:rsid w:val="00796729"/>
    <w:rsid w:val="00796A11"/>
    <w:rsid w:val="00796D6F"/>
    <w:rsid w:val="00796DC6"/>
    <w:rsid w:val="00797393"/>
    <w:rsid w:val="00797493"/>
    <w:rsid w:val="007979B8"/>
    <w:rsid w:val="00797BC2"/>
    <w:rsid w:val="00797C33"/>
    <w:rsid w:val="00797F68"/>
    <w:rsid w:val="00797FF5"/>
    <w:rsid w:val="007A0398"/>
    <w:rsid w:val="007A07B1"/>
    <w:rsid w:val="007A0A65"/>
    <w:rsid w:val="007A0B58"/>
    <w:rsid w:val="007A1414"/>
    <w:rsid w:val="007A1948"/>
    <w:rsid w:val="007A1BB9"/>
    <w:rsid w:val="007A238E"/>
    <w:rsid w:val="007A2553"/>
    <w:rsid w:val="007A2659"/>
    <w:rsid w:val="007A28B1"/>
    <w:rsid w:val="007A2CF0"/>
    <w:rsid w:val="007A2E8A"/>
    <w:rsid w:val="007A2F4E"/>
    <w:rsid w:val="007A33E7"/>
    <w:rsid w:val="007A397D"/>
    <w:rsid w:val="007A39DC"/>
    <w:rsid w:val="007A39F8"/>
    <w:rsid w:val="007A3B07"/>
    <w:rsid w:val="007A3BBB"/>
    <w:rsid w:val="007A3C67"/>
    <w:rsid w:val="007A3D89"/>
    <w:rsid w:val="007A3DAB"/>
    <w:rsid w:val="007A3E8C"/>
    <w:rsid w:val="007A3F1F"/>
    <w:rsid w:val="007A3FCC"/>
    <w:rsid w:val="007A4100"/>
    <w:rsid w:val="007A4202"/>
    <w:rsid w:val="007A43D6"/>
    <w:rsid w:val="007A44F4"/>
    <w:rsid w:val="007A4999"/>
    <w:rsid w:val="007A4B70"/>
    <w:rsid w:val="007A4C0F"/>
    <w:rsid w:val="007A4C60"/>
    <w:rsid w:val="007A4E5F"/>
    <w:rsid w:val="007A5638"/>
    <w:rsid w:val="007A5819"/>
    <w:rsid w:val="007A598B"/>
    <w:rsid w:val="007A5B24"/>
    <w:rsid w:val="007A5BC6"/>
    <w:rsid w:val="007A60CB"/>
    <w:rsid w:val="007A626B"/>
    <w:rsid w:val="007A6294"/>
    <w:rsid w:val="007A6507"/>
    <w:rsid w:val="007A68E6"/>
    <w:rsid w:val="007A6ABD"/>
    <w:rsid w:val="007A6AF2"/>
    <w:rsid w:val="007A6B6F"/>
    <w:rsid w:val="007A6ECF"/>
    <w:rsid w:val="007A6F8B"/>
    <w:rsid w:val="007A7047"/>
    <w:rsid w:val="007A7297"/>
    <w:rsid w:val="007A7647"/>
    <w:rsid w:val="007A7666"/>
    <w:rsid w:val="007A792E"/>
    <w:rsid w:val="007A7AA3"/>
    <w:rsid w:val="007A7F61"/>
    <w:rsid w:val="007B010B"/>
    <w:rsid w:val="007B02E8"/>
    <w:rsid w:val="007B054A"/>
    <w:rsid w:val="007B064B"/>
    <w:rsid w:val="007B080D"/>
    <w:rsid w:val="007B0B82"/>
    <w:rsid w:val="007B0CC4"/>
    <w:rsid w:val="007B0E23"/>
    <w:rsid w:val="007B11D6"/>
    <w:rsid w:val="007B12CE"/>
    <w:rsid w:val="007B1666"/>
    <w:rsid w:val="007B1693"/>
    <w:rsid w:val="007B19A8"/>
    <w:rsid w:val="007B1A33"/>
    <w:rsid w:val="007B1CCD"/>
    <w:rsid w:val="007B1CD0"/>
    <w:rsid w:val="007B1E8F"/>
    <w:rsid w:val="007B2079"/>
    <w:rsid w:val="007B210F"/>
    <w:rsid w:val="007B223D"/>
    <w:rsid w:val="007B22EE"/>
    <w:rsid w:val="007B2400"/>
    <w:rsid w:val="007B251C"/>
    <w:rsid w:val="007B27B3"/>
    <w:rsid w:val="007B285B"/>
    <w:rsid w:val="007B2927"/>
    <w:rsid w:val="007B2A82"/>
    <w:rsid w:val="007B2B77"/>
    <w:rsid w:val="007B2C04"/>
    <w:rsid w:val="007B2C07"/>
    <w:rsid w:val="007B2C63"/>
    <w:rsid w:val="007B2E4A"/>
    <w:rsid w:val="007B303D"/>
    <w:rsid w:val="007B30A2"/>
    <w:rsid w:val="007B30E8"/>
    <w:rsid w:val="007B3ACD"/>
    <w:rsid w:val="007B3B14"/>
    <w:rsid w:val="007B3D91"/>
    <w:rsid w:val="007B3E47"/>
    <w:rsid w:val="007B3F2C"/>
    <w:rsid w:val="007B43B3"/>
    <w:rsid w:val="007B4772"/>
    <w:rsid w:val="007B485C"/>
    <w:rsid w:val="007B4AFA"/>
    <w:rsid w:val="007B4BF4"/>
    <w:rsid w:val="007B4F8E"/>
    <w:rsid w:val="007B563A"/>
    <w:rsid w:val="007B5903"/>
    <w:rsid w:val="007B5952"/>
    <w:rsid w:val="007B5989"/>
    <w:rsid w:val="007B5C42"/>
    <w:rsid w:val="007B5D90"/>
    <w:rsid w:val="007B5F26"/>
    <w:rsid w:val="007B60FB"/>
    <w:rsid w:val="007B6493"/>
    <w:rsid w:val="007B6A7B"/>
    <w:rsid w:val="007B6F8D"/>
    <w:rsid w:val="007B711A"/>
    <w:rsid w:val="007B72ED"/>
    <w:rsid w:val="007B74D2"/>
    <w:rsid w:val="007B75A0"/>
    <w:rsid w:val="007B7616"/>
    <w:rsid w:val="007B765B"/>
    <w:rsid w:val="007B7975"/>
    <w:rsid w:val="007B7A57"/>
    <w:rsid w:val="007B7B9F"/>
    <w:rsid w:val="007B7C0F"/>
    <w:rsid w:val="007B7F84"/>
    <w:rsid w:val="007C045D"/>
    <w:rsid w:val="007C0888"/>
    <w:rsid w:val="007C08DD"/>
    <w:rsid w:val="007C0DBA"/>
    <w:rsid w:val="007C1316"/>
    <w:rsid w:val="007C13CA"/>
    <w:rsid w:val="007C1441"/>
    <w:rsid w:val="007C14A6"/>
    <w:rsid w:val="007C1935"/>
    <w:rsid w:val="007C1967"/>
    <w:rsid w:val="007C1C9D"/>
    <w:rsid w:val="007C1D12"/>
    <w:rsid w:val="007C1D64"/>
    <w:rsid w:val="007C28AE"/>
    <w:rsid w:val="007C29A0"/>
    <w:rsid w:val="007C2DE2"/>
    <w:rsid w:val="007C3012"/>
    <w:rsid w:val="007C3042"/>
    <w:rsid w:val="007C316F"/>
    <w:rsid w:val="007C35AC"/>
    <w:rsid w:val="007C3CD5"/>
    <w:rsid w:val="007C3EF9"/>
    <w:rsid w:val="007C435F"/>
    <w:rsid w:val="007C4711"/>
    <w:rsid w:val="007C4915"/>
    <w:rsid w:val="007C492D"/>
    <w:rsid w:val="007C4AA3"/>
    <w:rsid w:val="007C4BEA"/>
    <w:rsid w:val="007C4E3D"/>
    <w:rsid w:val="007C4EAF"/>
    <w:rsid w:val="007C4EEA"/>
    <w:rsid w:val="007C4EF7"/>
    <w:rsid w:val="007C4F2F"/>
    <w:rsid w:val="007C5475"/>
    <w:rsid w:val="007C5795"/>
    <w:rsid w:val="007C5846"/>
    <w:rsid w:val="007C5902"/>
    <w:rsid w:val="007C5BFF"/>
    <w:rsid w:val="007C5E2B"/>
    <w:rsid w:val="007C5EEE"/>
    <w:rsid w:val="007C6194"/>
    <w:rsid w:val="007C6200"/>
    <w:rsid w:val="007C63A2"/>
    <w:rsid w:val="007C63F4"/>
    <w:rsid w:val="007C690D"/>
    <w:rsid w:val="007C69E3"/>
    <w:rsid w:val="007C6BC8"/>
    <w:rsid w:val="007C6DAC"/>
    <w:rsid w:val="007C709A"/>
    <w:rsid w:val="007C70D9"/>
    <w:rsid w:val="007C718F"/>
    <w:rsid w:val="007C7227"/>
    <w:rsid w:val="007C74DB"/>
    <w:rsid w:val="007C7609"/>
    <w:rsid w:val="007C7B1C"/>
    <w:rsid w:val="007C7EB9"/>
    <w:rsid w:val="007D009F"/>
    <w:rsid w:val="007D0234"/>
    <w:rsid w:val="007D02FF"/>
    <w:rsid w:val="007D037C"/>
    <w:rsid w:val="007D0415"/>
    <w:rsid w:val="007D04AA"/>
    <w:rsid w:val="007D081C"/>
    <w:rsid w:val="007D0981"/>
    <w:rsid w:val="007D0A8F"/>
    <w:rsid w:val="007D0AC6"/>
    <w:rsid w:val="007D0F1B"/>
    <w:rsid w:val="007D1265"/>
    <w:rsid w:val="007D1338"/>
    <w:rsid w:val="007D1386"/>
    <w:rsid w:val="007D15BD"/>
    <w:rsid w:val="007D1AE7"/>
    <w:rsid w:val="007D1BCA"/>
    <w:rsid w:val="007D1C2E"/>
    <w:rsid w:val="007D1D62"/>
    <w:rsid w:val="007D1D96"/>
    <w:rsid w:val="007D1E62"/>
    <w:rsid w:val="007D1E99"/>
    <w:rsid w:val="007D1F47"/>
    <w:rsid w:val="007D1F6C"/>
    <w:rsid w:val="007D281C"/>
    <w:rsid w:val="007D2A37"/>
    <w:rsid w:val="007D2FD2"/>
    <w:rsid w:val="007D3444"/>
    <w:rsid w:val="007D360F"/>
    <w:rsid w:val="007D399F"/>
    <w:rsid w:val="007D3A09"/>
    <w:rsid w:val="007D3A20"/>
    <w:rsid w:val="007D3D0A"/>
    <w:rsid w:val="007D3D0E"/>
    <w:rsid w:val="007D3DDD"/>
    <w:rsid w:val="007D3FD0"/>
    <w:rsid w:val="007D3FF5"/>
    <w:rsid w:val="007D404B"/>
    <w:rsid w:val="007D4319"/>
    <w:rsid w:val="007D43FC"/>
    <w:rsid w:val="007D4991"/>
    <w:rsid w:val="007D4B9B"/>
    <w:rsid w:val="007D52A0"/>
    <w:rsid w:val="007D5329"/>
    <w:rsid w:val="007D535F"/>
    <w:rsid w:val="007D55B7"/>
    <w:rsid w:val="007D56BB"/>
    <w:rsid w:val="007D5984"/>
    <w:rsid w:val="007D59CF"/>
    <w:rsid w:val="007D5B5A"/>
    <w:rsid w:val="007D5BCD"/>
    <w:rsid w:val="007D5C67"/>
    <w:rsid w:val="007D5D79"/>
    <w:rsid w:val="007D5F50"/>
    <w:rsid w:val="007D60B2"/>
    <w:rsid w:val="007D6662"/>
    <w:rsid w:val="007D679D"/>
    <w:rsid w:val="007D69CA"/>
    <w:rsid w:val="007D6A09"/>
    <w:rsid w:val="007D6B30"/>
    <w:rsid w:val="007D6E39"/>
    <w:rsid w:val="007D6F5A"/>
    <w:rsid w:val="007D6F71"/>
    <w:rsid w:val="007D7059"/>
    <w:rsid w:val="007D72DC"/>
    <w:rsid w:val="007D7437"/>
    <w:rsid w:val="007D747D"/>
    <w:rsid w:val="007D74B4"/>
    <w:rsid w:val="007D76E6"/>
    <w:rsid w:val="007D7858"/>
    <w:rsid w:val="007D790B"/>
    <w:rsid w:val="007D79B1"/>
    <w:rsid w:val="007D7E14"/>
    <w:rsid w:val="007D7EBE"/>
    <w:rsid w:val="007D7F8A"/>
    <w:rsid w:val="007E0188"/>
    <w:rsid w:val="007E01A9"/>
    <w:rsid w:val="007E0208"/>
    <w:rsid w:val="007E06A5"/>
    <w:rsid w:val="007E07F8"/>
    <w:rsid w:val="007E08E9"/>
    <w:rsid w:val="007E09B0"/>
    <w:rsid w:val="007E09F1"/>
    <w:rsid w:val="007E0C0E"/>
    <w:rsid w:val="007E0DB4"/>
    <w:rsid w:val="007E115D"/>
    <w:rsid w:val="007E139C"/>
    <w:rsid w:val="007E19B6"/>
    <w:rsid w:val="007E1C80"/>
    <w:rsid w:val="007E23E6"/>
    <w:rsid w:val="007E2448"/>
    <w:rsid w:val="007E2657"/>
    <w:rsid w:val="007E2715"/>
    <w:rsid w:val="007E299D"/>
    <w:rsid w:val="007E29E6"/>
    <w:rsid w:val="007E2C0D"/>
    <w:rsid w:val="007E2EC0"/>
    <w:rsid w:val="007E2F63"/>
    <w:rsid w:val="007E31CC"/>
    <w:rsid w:val="007E3383"/>
    <w:rsid w:val="007E33FE"/>
    <w:rsid w:val="007E379B"/>
    <w:rsid w:val="007E3C54"/>
    <w:rsid w:val="007E3E5B"/>
    <w:rsid w:val="007E3FE6"/>
    <w:rsid w:val="007E401B"/>
    <w:rsid w:val="007E43EB"/>
    <w:rsid w:val="007E44A9"/>
    <w:rsid w:val="007E4524"/>
    <w:rsid w:val="007E4885"/>
    <w:rsid w:val="007E4896"/>
    <w:rsid w:val="007E4927"/>
    <w:rsid w:val="007E4C43"/>
    <w:rsid w:val="007E4EAB"/>
    <w:rsid w:val="007E4EC8"/>
    <w:rsid w:val="007E4F56"/>
    <w:rsid w:val="007E51E5"/>
    <w:rsid w:val="007E569E"/>
    <w:rsid w:val="007E5BE9"/>
    <w:rsid w:val="007E6158"/>
    <w:rsid w:val="007E63A5"/>
    <w:rsid w:val="007E6422"/>
    <w:rsid w:val="007E6515"/>
    <w:rsid w:val="007E6A0F"/>
    <w:rsid w:val="007E6B18"/>
    <w:rsid w:val="007E6D26"/>
    <w:rsid w:val="007E6EE3"/>
    <w:rsid w:val="007E706D"/>
    <w:rsid w:val="007E7138"/>
    <w:rsid w:val="007E725E"/>
    <w:rsid w:val="007E743D"/>
    <w:rsid w:val="007E7457"/>
    <w:rsid w:val="007E74AF"/>
    <w:rsid w:val="007E75EE"/>
    <w:rsid w:val="007E7746"/>
    <w:rsid w:val="007E778B"/>
    <w:rsid w:val="007E7C39"/>
    <w:rsid w:val="007E7CFE"/>
    <w:rsid w:val="007E7DBF"/>
    <w:rsid w:val="007E7F9C"/>
    <w:rsid w:val="007F00B0"/>
    <w:rsid w:val="007F0439"/>
    <w:rsid w:val="007F04D7"/>
    <w:rsid w:val="007F053F"/>
    <w:rsid w:val="007F0918"/>
    <w:rsid w:val="007F0A5C"/>
    <w:rsid w:val="007F0B5F"/>
    <w:rsid w:val="007F0D22"/>
    <w:rsid w:val="007F0D69"/>
    <w:rsid w:val="007F0DDA"/>
    <w:rsid w:val="007F0FFE"/>
    <w:rsid w:val="007F10F6"/>
    <w:rsid w:val="007F1195"/>
    <w:rsid w:val="007F1210"/>
    <w:rsid w:val="007F14F7"/>
    <w:rsid w:val="007F1961"/>
    <w:rsid w:val="007F1AE3"/>
    <w:rsid w:val="007F2358"/>
    <w:rsid w:val="007F2543"/>
    <w:rsid w:val="007F2590"/>
    <w:rsid w:val="007F259D"/>
    <w:rsid w:val="007F260A"/>
    <w:rsid w:val="007F2668"/>
    <w:rsid w:val="007F266F"/>
    <w:rsid w:val="007F282F"/>
    <w:rsid w:val="007F2A11"/>
    <w:rsid w:val="007F2AD1"/>
    <w:rsid w:val="007F2B6B"/>
    <w:rsid w:val="007F2BA6"/>
    <w:rsid w:val="007F2BB6"/>
    <w:rsid w:val="007F2C7A"/>
    <w:rsid w:val="007F2D19"/>
    <w:rsid w:val="007F3331"/>
    <w:rsid w:val="007F3542"/>
    <w:rsid w:val="007F3741"/>
    <w:rsid w:val="007F3BDC"/>
    <w:rsid w:val="007F3D5B"/>
    <w:rsid w:val="007F3EBF"/>
    <w:rsid w:val="007F40AA"/>
    <w:rsid w:val="007F4139"/>
    <w:rsid w:val="007F419A"/>
    <w:rsid w:val="007F427E"/>
    <w:rsid w:val="007F43D1"/>
    <w:rsid w:val="007F4871"/>
    <w:rsid w:val="007F4A25"/>
    <w:rsid w:val="007F4C7E"/>
    <w:rsid w:val="007F4CDF"/>
    <w:rsid w:val="007F4D31"/>
    <w:rsid w:val="007F4FE8"/>
    <w:rsid w:val="007F5034"/>
    <w:rsid w:val="007F523D"/>
    <w:rsid w:val="007F5277"/>
    <w:rsid w:val="007F5673"/>
    <w:rsid w:val="007F56EC"/>
    <w:rsid w:val="007F5B13"/>
    <w:rsid w:val="007F5C54"/>
    <w:rsid w:val="007F5D2F"/>
    <w:rsid w:val="007F5E69"/>
    <w:rsid w:val="007F63CA"/>
    <w:rsid w:val="007F6562"/>
    <w:rsid w:val="007F67AD"/>
    <w:rsid w:val="007F69A7"/>
    <w:rsid w:val="007F69D3"/>
    <w:rsid w:val="007F6D08"/>
    <w:rsid w:val="007F6E65"/>
    <w:rsid w:val="007F7233"/>
    <w:rsid w:val="007F72E6"/>
    <w:rsid w:val="007F7539"/>
    <w:rsid w:val="007F76FF"/>
    <w:rsid w:val="007F7771"/>
    <w:rsid w:val="007F7A71"/>
    <w:rsid w:val="007F7C0C"/>
    <w:rsid w:val="007F7C1A"/>
    <w:rsid w:val="008000D4"/>
    <w:rsid w:val="00800428"/>
    <w:rsid w:val="00800808"/>
    <w:rsid w:val="008009F0"/>
    <w:rsid w:val="008009F7"/>
    <w:rsid w:val="00800B6E"/>
    <w:rsid w:val="00800D23"/>
    <w:rsid w:val="00800E8B"/>
    <w:rsid w:val="00800E99"/>
    <w:rsid w:val="00801015"/>
    <w:rsid w:val="0080122F"/>
    <w:rsid w:val="00801429"/>
    <w:rsid w:val="008014C3"/>
    <w:rsid w:val="008016D2"/>
    <w:rsid w:val="0080171A"/>
    <w:rsid w:val="0080196B"/>
    <w:rsid w:val="00801B12"/>
    <w:rsid w:val="00801B28"/>
    <w:rsid w:val="00801C5B"/>
    <w:rsid w:val="00801D9C"/>
    <w:rsid w:val="008022D5"/>
    <w:rsid w:val="0080245F"/>
    <w:rsid w:val="00802A3D"/>
    <w:rsid w:val="00802AD3"/>
    <w:rsid w:val="00802B21"/>
    <w:rsid w:val="00802B25"/>
    <w:rsid w:val="00802CC2"/>
    <w:rsid w:val="00802E0F"/>
    <w:rsid w:val="008030F5"/>
    <w:rsid w:val="00803421"/>
    <w:rsid w:val="008035D7"/>
    <w:rsid w:val="00803632"/>
    <w:rsid w:val="008037C9"/>
    <w:rsid w:val="00803855"/>
    <w:rsid w:val="00803A56"/>
    <w:rsid w:val="00803BA9"/>
    <w:rsid w:val="00803EEB"/>
    <w:rsid w:val="00804014"/>
    <w:rsid w:val="00804042"/>
    <w:rsid w:val="0080410C"/>
    <w:rsid w:val="0080410D"/>
    <w:rsid w:val="00804282"/>
    <w:rsid w:val="00804469"/>
    <w:rsid w:val="008044BD"/>
    <w:rsid w:val="00804736"/>
    <w:rsid w:val="0080473E"/>
    <w:rsid w:val="00804B7A"/>
    <w:rsid w:val="0080518A"/>
    <w:rsid w:val="0080533C"/>
    <w:rsid w:val="00805517"/>
    <w:rsid w:val="0080559E"/>
    <w:rsid w:val="00805710"/>
    <w:rsid w:val="008059C2"/>
    <w:rsid w:val="00805B55"/>
    <w:rsid w:val="00805EFE"/>
    <w:rsid w:val="00806107"/>
    <w:rsid w:val="0080625C"/>
    <w:rsid w:val="008068FF"/>
    <w:rsid w:val="00806916"/>
    <w:rsid w:val="00806969"/>
    <w:rsid w:val="00806BA4"/>
    <w:rsid w:val="00806C7F"/>
    <w:rsid w:val="00806C84"/>
    <w:rsid w:val="00806EFF"/>
    <w:rsid w:val="00806FF4"/>
    <w:rsid w:val="008071F0"/>
    <w:rsid w:val="008074C3"/>
    <w:rsid w:val="00807874"/>
    <w:rsid w:val="00807C39"/>
    <w:rsid w:val="00807C5C"/>
    <w:rsid w:val="00807CF5"/>
    <w:rsid w:val="008100CC"/>
    <w:rsid w:val="0081011C"/>
    <w:rsid w:val="00810137"/>
    <w:rsid w:val="0081022E"/>
    <w:rsid w:val="00810479"/>
    <w:rsid w:val="00810538"/>
    <w:rsid w:val="008108D0"/>
    <w:rsid w:val="00810949"/>
    <w:rsid w:val="00810A39"/>
    <w:rsid w:val="00810A5E"/>
    <w:rsid w:val="00810EB6"/>
    <w:rsid w:val="00810FFB"/>
    <w:rsid w:val="00811053"/>
    <w:rsid w:val="0081105D"/>
    <w:rsid w:val="0081107D"/>
    <w:rsid w:val="008114D3"/>
    <w:rsid w:val="00811756"/>
    <w:rsid w:val="00811EA6"/>
    <w:rsid w:val="00811F6D"/>
    <w:rsid w:val="00812028"/>
    <w:rsid w:val="00812637"/>
    <w:rsid w:val="00812658"/>
    <w:rsid w:val="008129BA"/>
    <w:rsid w:val="00812A9F"/>
    <w:rsid w:val="00812ADC"/>
    <w:rsid w:val="00812BBA"/>
    <w:rsid w:val="00812BDB"/>
    <w:rsid w:val="00812C1E"/>
    <w:rsid w:val="00812FF7"/>
    <w:rsid w:val="00813117"/>
    <w:rsid w:val="0081356E"/>
    <w:rsid w:val="008139F5"/>
    <w:rsid w:val="008142D9"/>
    <w:rsid w:val="0081453D"/>
    <w:rsid w:val="00814943"/>
    <w:rsid w:val="00814C81"/>
    <w:rsid w:val="00814E2B"/>
    <w:rsid w:val="00814F36"/>
    <w:rsid w:val="008153A9"/>
    <w:rsid w:val="00815504"/>
    <w:rsid w:val="00815642"/>
    <w:rsid w:val="00815693"/>
    <w:rsid w:val="008158A6"/>
    <w:rsid w:val="00815BFA"/>
    <w:rsid w:val="00815EAE"/>
    <w:rsid w:val="00815F4B"/>
    <w:rsid w:val="008162EF"/>
    <w:rsid w:val="0081647D"/>
    <w:rsid w:val="00816586"/>
    <w:rsid w:val="008167FD"/>
    <w:rsid w:val="00816ADB"/>
    <w:rsid w:val="00816B22"/>
    <w:rsid w:val="00816C45"/>
    <w:rsid w:val="0081755A"/>
    <w:rsid w:val="00817827"/>
    <w:rsid w:val="00817909"/>
    <w:rsid w:val="00817A44"/>
    <w:rsid w:val="00817B63"/>
    <w:rsid w:val="00817B82"/>
    <w:rsid w:val="00817BE9"/>
    <w:rsid w:val="00817F9D"/>
    <w:rsid w:val="008200FA"/>
    <w:rsid w:val="00820482"/>
    <w:rsid w:val="00820525"/>
    <w:rsid w:val="00820548"/>
    <w:rsid w:val="00820550"/>
    <w:rsid w:val="008206BD"/>
    <w:rsid w:val="008208E6"/>
    <w:rsid w:val="00820AE9"/>
    <w:rsid w:val="00820C4F"/>
    <w:rsid w:val="00820C79"/>
    <w:rsid w:val="00820E70"/>
    <w:rsid w:val="00820FBB"/>
    <w:rsid w:val="00821101"/>
    <w:rsid w:val="0082119A"/>
    <w:rsid w:val="00821310"/>
    <w:rsid w:val="00821504"/>
    <w:rsid w:val="008216A9"/>
    <w:rsid w:val="008216D6"/>
    <w:rsid w:val="00821D60"/>
    <w:rsid w:val="00822233"/>
    <w:rsid w:val="008222F5"/>
    <w:rsid w:val="00822379"/>
    <w:rsid w:val="0082245B"/>
    <w:rsid w:val="00822470"/>
    <w:rsid w:val="008224DF"/>
    <w:rsid w:val="0082286C"/>
    <w:rsid w:val="00822949"/>
    <w:rsid w:val="0082305C"/>
    <w:rsid w:val="00823171"/>
    <w:rsid w:val="008232D0"/>
    <w:rsid w:val="00823757"/>
    <w:rsid w:val="008239FE"/>
    <w:rsid w:val="00823A3B"/>
    <w:rsid w:val="00823BAA"/>
    <w:rsid w:val="00823CE5"/>
    <w:rsid w:val="00823F0C"/>
    <w:rsid w:val="00823F1D"/>
    <w:rsid w:val="008244B2"/>
    <w:rsid w:val="00824808"/>
    <w:rsid w:val="00824905"/>
    <w:rsid w:val="00824BB2"/>
    <w:rsid w:val="00824C95"/>
    <w:rsid w:val="00824FA3"/>
    <w:rsid w:val="008253F5"/>
    <w:rsid w:val="008254F2"/>
    <w:rsid w:val="008257E9"/>
    <w:rsid w:val="00825A62"/>
    <w:rsid w:val="00825DE5"/>
    <w:rsid w:val="008266AD"/>
    <w:rsid w:val="0082694B"/>
    <w:rsid w:val="00826C1D"/>
    <w:rsid w:val="00826D7C"/>
    <w:rsid w:val="00826F19"/>
    <w:rsid w:val="00827300"/>
    <w:rsid w:val="00827322"/>
    <w:rsid w:val="00827807"/>
    <w:rsid w:val="00827893"/>
    <w:rsid w:val="008279A0"/>
    <w:rsid w:val="00827B62"/>
    <w:rsid w:val="00827BD7"/>
    <w:rsid w:val="00827D54"/>
    <w:rsid w:val="00827EA1"/>
    <w:rsid w:val="00830398"/>
    <w:rsid w:val="008303B4"/>
    <w:rsid w:val="00830B9A"/>
    <w:rsid w:val="00830C95"/>
    <w:rsid w:val="00830EF8"/>
    <w:rsid w:val="00831064"/>
    <w:rsid w:val="00831085"/>
    <w:rsid w:val="008317F7"/>
    <w:rsid w:val="00831831"/>
    <w:rsid w:val="00831B32"/>
    <w:rsid w:val="00831BFD"/>
    <w:rsid w:val="00831EC7"/>
    <w:rsid w:val="008320B0"/>
    <w:rsid w:val="008322D0"/>
    <w:rsid w:val="008328EE"/>
    <w:rsid w:val="00832970"/>
    <w:rsid w:val="00832BDD"/>
    <w:rsid w:val="00832C29"/>
    <w:rsid w:val="00832EC1"/>
    <w:rsid w:val="008331E7"/>
    <w:rsid w:val="00833209"/>
    <w:rsid w:val="0083326E"/>
    <w:rsid w:val="008334ED"/>
    <w:rsid w:val="00833673"/>
    <w:rsid w:val="0083375F"/>
    <w:rsid w:val="00833928"/>
    <w:rsid w:val="00833B96"/>
    <w:rsid w:val="00833D09"/>
    <w:rsid w:val="008348A1"/>
    <w:rsid w:val="008349BB"/>
    <w:rsid w:val="008350C5"/>
    <w:rsid w:val="00835149"/>
    <w:rsid w:val="008351D2"/>
    <w:rsid w:val="008353D0"/>
    <w:rsid w:val="008353E6"/>
    <w:rsid w:val="0083560E"/>
    <w:rsid w:val="008356A0"/>
    <w:rsid w:val="008358C8"/>
    <w:rsid w:val="00835A38"/>
    <w:rsid w:val="00835BC1"/>
    <w:rsid w:val="00835C21"/>
    <w:rsid w:val="00836070"/>
    <w:rsid w:val="008360A5"/>
    <w:rsid w:val="008363E0"/>
    <w:rsid w:val="008364F7"/>
    <w:rsid w:val="008366B8"/>
    <w:rsid w:val="00836809"/>
    <w:rsid w:val="00836979"/>
    <w:rsid w:val="00836A04"/>
    <w:rsid w:val="00836AAC"/>
    <w:rsid w:val="00836BFA"/>
    <w:rsid w:val="00836D62"/>
    <w:rsid w:val="00837113"/>
    <w:rsid w:val="0083713D"/>
    <w:rsid w:val="008373BF"/>
    <w:rsid w:val="0083747E"/>
    <w:rsid w:val="0083773B"/>
    <w:rsid w:val="00837B44"/>
    <w:rsid w:val="00837F82"/>
    <w:rsid w:val="008401EB"/>
    <w:rsid w:val="00840302"/>
    <w:rsid w:val="008409C7"/>
    <w:rsid w:val="00840A5E"/>
    <w:rsid w:val="00840B08"/>
    <w:rsid w:val="00840BFB"/>
    <w:rsid w:val="00840C96"/>
    <w:rsid w:val="00841592"/>
    <w:rsid w:val="00841627"/>
    <w:rsid w:val="00841883"/>
    <w:rsid w:val="0084188C"/>
    <w:rsid w:val="008418C1"/>
    <w:rsid w:val="00841FD5"/>
    <w:rsid w:val="00842315"/>
    <w:rsid w:val="0084257C"/>
    <w:rsid w:val="00842660"/>
    <w:rsid w:val="00842897"/>
    <w:rsid w:val="00842A6F"/>
    <w:rsid w:val="00842B39"/>
    <w:rsid w:val="00842C60"/>
    <w:rsid w:val="00842CFF"/>
    <w:rsid w:val="00843130"/>
    <w:rsid w:val="008435F1"/>
    <w:rsid w:val="00843704"/>
    <w:rsid w:val="00843977"/>
    <w:rsid w:val="00843BBB"/>
    <w:rsid w:val="00843D79"/>
    <w:rsid w:val="00843E41"/>
    <w:rsid w:val="00843E8E"/>
    <w:rsid w:val="00843FFF"/>
    <w:rsid w:val="008446C8"/>
    <w:rsid w:val="00844CFB"/>
    <w:rsid w:val="008450C7"/>
    <w:rsid w:val="00845338"/>
    <w:rsid w:val="0084598D"/>
    <w:rsid w:val="00845CD5"/>
    <w:rsid w:val="00845FE5"/>
    <w:rsid w:val="00846013"/>
    <w:rsid w:val="008461D5"/>
    <w:rsid w:val="008462EF"/>
    <w:rsid w:val="008466B5"/>
    <w:rsid w:val="00846923"/>
    <w:rsid w:val="00846979"/>
    <w:rsid w:val="00846A46"/>
    <w:rsid w:val="00846AC6"/>
    <w:rsid w:val="00846B80"/>
    <w:rsid w:val="00846BA7"/>
    <w:rsid w:val="00846D58"/>
    <w:rsid w:val="0084704C"/>
    <w:rsid w:val="0084710C"/>
    <w:rsid w:val="00847589"/>
    <w:rsid w:val="0084760D"/>
    <w:rsid w:val="008479B1"/>
    <w:rsid w:val="00847EEF"/>
    <w:rsid w:val="00847F27"/>
    <w:rsid w:val="0085024D"/>
    <w:rsid w:val="008503B9"/>
    <w:rsid w:val="008507B6"/>
    <w:rsid w:val="008507D2"/>
    <w:rsid w:val="00850D5D"/>
    <w:rsid w:val="00850EA9"/>
    <w:rsid w:val="0085147F"/>
    <w:rsid w:val="00851529"/>
    <w:rsid w:val="00851646"/>
    <w:rsid w:val="00851654"/>
    <w:rsid w:val="0085165B"/>
    <w:rsid w:val="00851960"/>
    <w:rsid w:val="008519CD"/>
    <w:rsid w:val="008519D7"/>
    <w:rsid w:val="00851A62"/>
    <w:rsid w:val="00851DE0"/>
    <w:rsid w:val="008521ED"/>
    <w:rsid w:val="0085248C"/>
    <w:rsid w:val="00852788"/>
    <w:rsid w:val="008527C1"/>
    <w:rsid w:val="00852A13"/>
    <w:rsid w:val="00852A9C"/>
    <w:rsid w:val="00852BCE"/>
    <w:rsid w:val="00852D57"/>
    <w:rsid w:val="00852E95"/>
    <w:rsid w:val="00853169"/>
    <w:rsid w:val="00853644"/>
    <w:rsid w:val="0085385D"/>
    <w:rsid w:val="00853867"/>
    <w:rsid w:val="00853970"/>
    <w:rsid w:val="00853E1A"/>
    <w:rsid w:val="00854079"/>
    <w:rsid w:val="00854210"/>
    <w:rsid w:val="00854724"/>
    <w:rsid w:val="00854803"/>
    <w:rsid w:val="00854990"/>
    <w:rsid w:val="00854BD5"/>
    <w:rsid w:val="00854CE2"/>
    <w:rsid w:val="00854D33"/>
    <w:rsid w:val="008551B8"/>
    <w:rsid w:val="0085521E"/>
    <w:rsid w:val="00855261"/>
    <w:rsid w:val="00855571"/>
    <w:rsid w:val="00855601"/>
    <w:rsid w:val="00855696"/>
    <w:rsid w:val="00855A9F"/>
    <w:rsid w:val="00855D0E"/>
    <w:rsid w:val="00855DB6"/>
    <w:rsid w:val="00856243"/>
    <w:rsid w:val="008569BF"/>
    <w:rsid w:val="00856A1C"/>
    <w:rsid w:val="00856C80"/>
    <w:rsid w:val="00856CC5"/>
    <w:rsid w:val="00857168"/>
    <w:rsid w:val="00857413"/>
    <w:rsid w:val="0085760B"/>
    <w:rsid w:val="0085765D"/>
    <w:rsid w:val="008576D0"/>
    <w:rsid w:val="008578B9"/>
    <w:rsid w:val="008578C3"/>
    <w:rsid w:val="00857BE0"/>
    <w:rsid w:val="00860223"/>
    <w:rsid w:val="008607A1"/>
    <w:rsid w:val="00860978"/>
    <w:rsid w:val="00860B2C"/>
    <w:rsid w:val="00860DFE"/>
    <w:rsid w:val="00860EB0"/>
    <w:rsid w:val="00860FBA"/>
    <w:rsid w:val="00861383"/>
    <w:rsid w:val="0086154C"/>
    <w:rsid w:val="008617F2"/>
    <w:rsid w:val="00861901"/>
    <w:rsid w:val="00861B4F"/>
    <w:rsid w:val="00861B78"/>
    <w:rsid w:val="00861C5B"/>
    <w:rsid w:val="00861DBC"/>
    <w:rsid w:val="00861EAB"/>
    <w:rsid w:val="00861EDA"/>
    <w:rsid w:val="00862450"/>
    <w:rsid w:val="008626A8"/>
    <w:rsid w:val="00862DD9"/>
    <w:rsid w:val="008631C8"/>
    <w:rsid w:val="00863203"/>
    <w:rsid w:val="00863352"/>
    <w:rsid w:val="0086353E"/>
    <w:rsid w:val="00863612"/>
    <w:rsid w:val="00863A1C"/>
    <w:rsid w:val="00863ABF"/>
    <w:rsid w:val="00863C74"/>
    <w:rsid w:val="00864347"/>
    <w:rsid w:val="00864579"/>
    <w:rsid w:val="0086486A"/>
    <w:rsid w:val="00864958"/>
    <w:rsid w:val="00864B41"/>
    <w:rsid w:val="00864C39"/>
    <w:rsid w:val="00864F5B"/>
    <w:rsid w:val="00864F64"/>
    <w:rsid w:val="00865042"/>
    <w:rsid w:val="00865275"/>
    <w:rsid w:val="008652C1"/>
    <w:rsid w:val="0086564C"/>
    <w:rsid w:val="00865839"/>
    <w:rsid w:val="008658BA"/>
    <w:rsid w:val="00865CE0"/>
    <w:rsid w:val="00865E75"/>
    <w:rsid w:val="00866134"/>
    <w:rsid w:val="00866557"/>
    <w:rsid w:val="008669CC"/>
    <w:rsid w:val="008669F0"/>
    <w:rsid w:val="00866A27"/>
    <w:rsid w:val="00866A2E"/>
    <w:rsid w:val="00866BF1"/>
    <w:rsid w:val="00866C21"/>
    <w:rsid w:val="00866CF6"/>
    <w:rsid w:val="00866E29"/>
    <w:rsid w:val="00866F3A"/>
    <w:rsid w:val="008671B4"/>
    <w:rsid w:val="008675AA"/>
    <w:rsid w:val="008675D9"/>
    <w:rsid w:val="0086767A"/>
    <w:rsid w:val="00867897"/>
    <w:rsid w:val="008678B3"/>
    <w:rsid w:val="00867CE9"/>
    <w:rsid w:val="0087007E"/>
    <w:rsid w:val="008701C0"/>
    <w:rsid w:val="008704F0"/>
    <w:rsid w:val="00870763"/>
    <w:rsid w:val="0087146F"/>
    <w:rsid w:val="00871636"/>
    <w:rsid w:val="008716C5"/>
    <w:rsid w:val="00871738"/>
    <w:rsid w:val="008717A5"/>
    <w:rsid w:val="00871BE9"/>
    <w:rsid w:val="00871DF1"/>
    <w:rsid w:val="00871F57"/>
    <w:rsid w:val="00871F86"/>
    <w:rsid w:val="00871FB0"/>
    <w:rsid w:val="008725BB"/>
    <w:rsid w:val="00872619"/>
    <w:rsid w:val="00872790"/>
    <w:rsid w:val="008727FA"/>
    <w:rsid w:val="00872B47"/>
    <w:rsid w:val="00872D30"/>
    <w:rsid w:val="00872E8B"/>
    <w:rsid w:val="0087311E"/>
    <w:rsid w:val="00873134"/>
    <w:rsid w:val="0087361C"/>
    <w:rsid w:val="00873AB7"/>
    <w:rsid w:val="00873B2E"/>
    <w:rsid w:val="00873BDC"/>
    <w:rsid w:val="00873C1F"/>
    <w:rsid w:val="00874069"/>
    <w:rsid w:val="008740D3"/>
    <w:rsid w:val="008743EE"/>
    <w:rsid w:val="00874638"/>
    <w:rsid w:val="00875276"/>
    <w:rsid w:val="0087538F"/>
    <w:rsid w:val="00875482"/>
    <w:rsid w:val="00875CC8"/>
    <w:rsid w:val="00875CDE"/>
    <w:rsid w:val="00875EAF"/>
    <w:rsid w:val="00875F09"/>
    <w:rsid w:val="00876070"/>
    <w:rsid w:val="008760F3"/>
    <w:rsid w:val="008761B2"/>
    <w:rsid w:val="00876268"/>
    <w:rsid w:val="008763C3"/>
    <w:rsid w:val="0087664D"/>
    <w:rsid w:val="008767E5"/>
    <w:rsid w:val="00876A9C"/>
    <w:rsid w:val="00876AEB"/>
    <w:rsid w:val="00876AFD"/>
    <w:rsid w:val="00876B54"/>
    <w:rsid w:val="00876C74"/>
    <w:rsid w:val="00876D63"/>
    <w:rsid w:val="00876DD2"/>
    <w:rsid w:val="00876E76"/>
    <w:rsid w:val="00876EA9"/>
    <w:rsid w:val="008771B9"/>
    <w:rsid w:val="00877253"/>
    <w:rsid w:val="008773E2"/>
    <w:rsid w:val="008777DE"/>
    <w:rsid w:val="00877823"/>
    <w:rsid w:val="00877BC5"/>
    <w:rsid w:val="00877C6F"/>
    <w:rsid w:val="00877C86"/>
    <w:rsid w:val="00877FA5"/>
    <w:rsid w:val="008804BE"/>
    <w:rsid w:val="008805F6"/>
    <w:rsid w:val="00880801"/>
    <w:rsid w:val="008809EE"/>
    <w:rsid w:val="00880AF2"/>
    <w:rsid w:val="00880CE9"/>
    <w:rsid w:val="00880DCB"/>
    <w:rsid w:val="008812D7"/>
    <w:rsid w:val="008813A0"/>
    <w:rsid w:val="0088166E"/>
    <w:rsid w:val="00881786"/>
    <w:rsid w:val="008817A0"/>
    <w:rsid w:val="0088199D"/>
    <w:rsid w:val="00881C49"/>
    <w:rsid w:val="00881D0C"/>
    <w:rsid w:val="00881DE2"/>
    <w:rsid w:val="00882221"/>
    <w:rsid w:val="00882F81"/>
    <w:rsid w:val="0088300E"/>
    <w:rsid w:val="008831D3"/>
    <w:rsid w:val="008832D8"/>
    <w:rsid w:val="0088330C"/>
    <w:rsid w:val="008835BD"/>
    <w:rsid w:val="008837D1"/>
    <w:rsid w:val="0088393D"/>
    <w:rsid w:val="00883FF1"/>
    <w:rsid w:val="008842E4"/>
    <w:rsid w:val="008844D5"/>
    <w:rsid w:val="008844E1"/>
    <w:rsid w:val="008848DA"/>
    <w:rsid w:val="008849CD"/>
    <w:rsid w:val="00884A51"/>
    <w:rsid w:val="00884B77"/>
    <w:rsid w:val="00884C2C"/>
    <w:rsid w:val="00885065"/>
    <w:rsid w:val="00885375"/>
    <w:rsid w:val="008853A7"/>
    <w:rsid w:val="00885A79"/>
    <w:rsid w:val="00885C36"/>
    <w:rsid w:val="00885DE3"/>
    <w:rsid w:val="00885E08"/>
    <w:rsid w:val="00885EBA"/>
    <w:rsid w:val="00886093"/>
    <w:rsid w:val="0088612B"/>
    <w:rsid w:val="008861B7"/>
    <w:rsid w:val="00886245"/>
    <w:rsid w:val="0088631D"/>
    <w:rsid w:val="008867A1"/>
    <w:rsid w:val="00886CFE"/>
    <w:rsid w:val="00887263"/>
    <w:rsid w:val="00887395"/>
    <w:rsid w:val="008873CF"/>
    <w:rsid w:val="0088743B"/>
    <w:rsid w:val="008874BE"/>
    <w:rsid w:val="008874D4"/>
    <w:rsid w:val="00887581"/>
    <w:rsid w:val="00887668"/>
    <w:rsid w:val="00887902"/>
    <w:rsid w:val="00887B6B"/>
    <w:rsid w:val="00887C4A"/>
    <w:rsid w:val="00887CA8"/>
    <w:rsid w:val="00887D0E"/>
    <w:rsid w:val="00890359"/>
    <w:rsid w:val="0089080E"/>
    <w:rsid w:val="0089088A"/>
    <w:rsid w:val="008909A1"/>
    <w:rsid w:val="00890A03"/>
    <w:rsid w:val="00890A29"/>
    <w:rsid w:val="00890B6D"/>
    <w:rsid w:val="00890D1E"/>
    <w:rsid w:val="00890DE6"/>
    <w:rsid w:val="00890E02"/>
    <w:rsid w:val="00890E0C"/>
    <w:rsid w:val="00890ED8"/>
    <w:rsid w:val="0089161A"/>
    <w:rsid w:val="00891D64"/>
    <w:rsid w:val="00891DD2"/>
    <w:rsid w:val="00891F1A"/>
    <w:rsid w:val="00891FC8"/>
    <w:rsid w:val="00892056"/>
    <w:rsid w:val="00892193"/>
    <w:rsid w:val="008922A2"/>
    <w:rsid w:val="00892517"/>
    <w:rsid w:val="008925F8"/>
    <w:rsid w:val="00892677"/>
    <w:rsid w:val="00892855"/>
    <w:rsid w:val="00892989"/>
    <w:rsid w:val="008929C2"/>
    <w:rsid w:val="00892AD2"/>
    <w:rsid w:val="00892AFE"/>
    <w:rsid w:val="00892E32"/>
    <w:rsid w:val="00892E4A"/>
    <w:rsid w:val="00893165"/>
    <w:rsid w:val="00893283"/>
    <w:rsid w:val="008936F8"/>
    <w:rsid w:val="00893BBD"/>
    <w:rsid w:val="00893CAF"/>
    <w:rsid w:val="00894189"/>
    <w:rsid w:val="00894208"/>
    <w:rsid w:val="00894239"/>
    <w:rsid w:val="00894361"/>
    <w:rsid w:val="00894387"/>
    <w:rsid w:val="008944A9"/>
    <w:rsid w:val="00894676"/>
    <w:rsid w:val="00894724"/>
    <w:rsid w:val="00894803"/>
    <w:rsid w:val="00894A9D"/>
    <w:rsid w:val="00894E36"/>
    <w:rsid w:val="00895025"/>
    <w:rsid w:val="0089502A"/>
    <w:rsid w:val="0089542B"/>
    <w:rsid w:val="008954A2"/>
    <w:rsid w:val="0089593C"/>
    <w:rsid w:val="00896106"/>
    <w:rsid w:val="00896186"/>
    <w:rsid w:val="008961FF"/>
    <w:rsid w:val="008962E1"/>
    <w:rsid w:val="008965EE"/>
    <w:rsid w:val="008968DF"/>
    <w:rsid w:val="00896969"/>
    <w:rsid w:val="0089699F"/>
    <w:rsid w:val="00896A9D"/>
    <w:rsid w:val="00896B45"/>
    <w:rsid w:val="00896C0D"/>
    <w:rsid w:val="0089712A"/>
    <w:rsid w:val="00897735"/>
    <w:rsid w:val="00897B1B"/>
    <w:rsid w:val="00897D74"/>
    <w:rsid w:val="00897E2A"/>
    <w:rsid w:val="00897FB9"/>
    <w:rsid w:val="008A00CB"/>
    <w:rsid w:val="008A05E6"/>
    <w:rsid w:val="008A0921"/>
    <w:rsid w:val="008A0A54"/>
    <w:rsid w:val="008A0AD1"/>
    <w:rsid w:val="008A0C83"/>
    <w:rsid w:val="008A0E0C"/>
    <w:rsid w:val="008A1016"/>
    <w:rsid w:val="008A13A7"/>
    <w:rsid w:val="008A1AFD"/>
    <w:rsid w:val="008A1EE4"/>
    <w:rsid w:val="008A2052"/>
    <w:rsid w:val="008A21A4"/>
    <w:rsid w:val="008A21C5"/>
    <w:rsid w:val="008A2B64"/>
    <w:rsid w:val="008A2E61"/>
    <w:rsid w:val="008A3255"/>
    <w:rsid w:val="008A34E3"/>
    <w:rsid w:val="008A3961"/>
    <w:rsid w:val="008A3ADA"/>
    <w:rsid w:val="008A3FC8"/>
    <w:rsid w:val="008A40DF"/>
    <w:rsid w:val="008A40E9"/>
    <w:rsid w:val="008A4475"/>
    <w:rsid w:val="008A4636"/>
    <w:rsid w:val="008A536C"/>
    <w:rsid w:val="008A54E3"/>
    <w:rsid w:val="008A55DD"/>
    <w:rsid w:val="008A5910"/>
    <w:rsid w:val="008A5956"/>
    <w:rsid w:val="008A5A16"/>
    <w:rsid w:val="008A5A2B"/>
    <w:rsid w:val="008A5B96"/>
    <w:rsid w:val="008A5C50"/>
    <w:rsid w:val="008A5C74"/>
    <w:rsid w:val="008A5DC1"/>
    <w:rsid w:val="008A5F82"/>
    <w:rsid w:val="008A6052"/>
    <w:rsid w:val="008A611D"/>
    <w:rsid w:val="008A613B"/>
    <w:rsid w:val="008A61CB"/>
    <w:rsid w:val="008A6236"/>
    <w:rsid w:val="008A643A"/>
    <w:rsid w:val="008A6674"/>
    <w:rsid w:val="008A6879"/>
    <w:rsid w:val="008A701A"/>
    <w:rsid w:val="008A726C"/>
    <w:rsid w:val="008A7312"/>
    <w:rsid w:val="008A73C4"/>
    <w:rsid w:val="008A76A4"/>
    <w:rsid w:val="008A79F2"/>
    <w:rsid w:val="008A7A57"/>
    <w:rsid w:val="008A7B15"/>
    <w:rsid w:val="008B004C"/>
    <w:rsid w:val="008B00CA"/>
    <w:rsid w:val="008B028C"/>
    <w:rsid w:val="008B036D"/>
    <w:rsid w:val="008B03A2"/>
    <w:rsid w:val="008B05D4"/>
    <w:rsid w:val="008B0875"/>
    <w:rsid w:val="008B089E"/>
    <w:rsid w:val="008B0CB6"/>
    <w:rsid w:val="008B15A8"/>
    <w:rsid w:val="008B1698"/>
    <w:rsid w:val="008B1936"/>
    <w:rsid w:val="008B1B2F"/>
    <w:rsid w:val="008B1C20"/>
    <w:rsid w:val="008B206C"/>
    <w:rsid w:val="008B251E"/>
    <w:rsid w:val="008B2526"/>
    <w:rsid w:val="008B2BD1"/>
    <w:rsid w:val="008B2D1C"/>
    <w:rsid w:val="008B2EBC"/>
    <w:rsid w:val="008B2ED9"/>
    <w:rsid w:val="008B3104"/>
    <w:rsid w:val="008B3167"/>
    <w:rsid w:val="008B3360"/>
    <w:rsid w:val="008B3470"/>
    <w:rsid w:val="008B38E8"/>
    <w:rsid w:val="008B39CF"/>
    <w:rsid w:val="008B3D5F"/>
    <w:rsid w:val="008B3DB0"/>
    <w:rsid w:val="008B3DC8"/>
    <w:rsid w:val="008B4278"/>
    <w:rsid w:val="008B428C"/>
    <w:rsid w:val="008B4350"/>
    <w:rsid w:val="008B4684"/>
    <w:rsid w:val="008B48DD"/>
    <w:rsid w:val="008B4956"/>
    <w:rsid w:val="008B4BDE"/>
    <w:rsid w:val="008B5052"/>
    <w:rsid w:val="008B531C"/>
    <w:rsid w:val="008B5734"/>
    <w:rsid w:val="008B5A62"/>
    <w:rsid w:val="008B5CAB"/>
    <w:rsid w:val="008B5D74"/>
    <w:rsid w:val="008B5E17"/>
    <w:rsid w:val="008B5E19"/>
    <w:rsid w:val="008B5F3B"/>
    <w:rsid w:val="008B5F5D"/>
    <w:rsid w:val="008B62BA"/>
    <w:rsid w:val="008B6643"/>
    <w:rsid w:val="008B6B28"/>
    <w:rsid w:val="008B6CC6"/>
    <w:rsid w:val="008B74B9"/>
    <w:rsid w:val="008B75FA"/>
    <w:rsid w:val="008B773D"/>
    <w:rsid w:val="008B797B"/>
    <w:rsid w:val="008B7AB3"/>
    <w:rsid w:val="008B7B1F"/>
    <w:rsid w:val="008B7D3D"/>
    <w:rsid w:val="008C006E"/>
    <w:rsid w:val="008C0526"/>
    <w:rsid w:val="008C0724"/>
    <w:rsid w:val="008C0822"/>
    <w:rsid w:val="008C0A62"/>
    <w:rsid w:val="008C0A66"/>
    <w:rsid w:val="008C0B64"/>
    <w:rsid w:val="008C0BA6"/>
    <w:rsid w:val="008C0E69"/>
    <w:rsid w:val="008C134E"/>
    <w:rsid w:val="008C140A"/>
    <w:rsid w:val="008C17A8"/>
    <w:rsid w:val="008C18E1"/>
    <w:rsid w:val="008C18E8"/>
    <w:rsid w:val="008C199D"/>
    <w:rsid w:val="008C23E8"/>
    <w:rsid w:val="008C2455"/>
    <w:rsid w:val="008C24ED"/>
    <w:rsid w:val="008C2603"/>
    <w:rsid w:val="008C2688"/>
    <w:rsid w:val="008C26AC"/>
    <w:rsid w:val="008C2988"/>
    <w:rsid w:val="008C29EA"/>
    <w:rsid w:val="008C2A4F"/>
    <w:rsid w:val="008C2AAB"/>
    <w:rsid w:val="008C2DC0"/>
    <w:rsid w:val="008C2E0F"/>
    <w:rsid w:val="008C2EF5"/>
    <w:rsid w:val="008C3321"/>
    <w:rsid w:val="008C35D0"/>
    <w:rsid w:val="008C3AFA"/>
    <w:rsid w:val="008C3E41"/>
    <w:rsid w:val="008C3EE2"/>
    <w:rsid w:val="008C407D"/>
    <w:rsid w:val="008C40AD"/>
    <w:rsid w:val="008C4591"/>
    <w:rsid w:val="008C47F7"/>
    <w:rsid w:val="008C49D9"/>
    <w:rsid w:val="008C4BD0"/>
    <w:rsid w:val="008C5030"/>
    <w:rsid w:val="008C5301"/>
    <w:rsid w:val="008C5320"/>
    <w:rsid w:val="008C5483"/>
    <w:rsid w:val="008C55B6"/>
    <w:rsid w:val="008C570A"/>
    <w:rsid w:val="008C59FA"/>
    <w:rsid w:val="008C5AF6"/>
    <w:rsid w:val="008C5E5E"/>
    <w:rsid w:val="008C61FD"/>
    <w:rsid w:val="008C64B3"/>
    <w:rsid w:val="008C6540"/>
    <w:rsid w:val="008C6574"/>
    <w:rsid w:val="008C6629"/>
    <w:rsid w:val="008C6A8C"/>
    <w:rsid w:val="008C6CCA"/>
    <w:rsid w:val="008C71A5"/>
    <w:rsid w:val="008C734D"/>
    <w:rsid w:val="008C74F6"/>
    <w:rsid w:val="008C763C"/>
    <w:rsid w:val="008C794B"/>
    <w:rsid w:val="008C79E7"/>
    <w:rsid w:val="008C7C31"/>
    <w:rsid w:val="008C7CE8"/>
    <w:rsid w:val="008C7E8F"/>
    <w:rsid w:val="008C7FD0"/>
    <w:rsid w:val="008D009E"/>
    <w:rsid w:val="008D05AE"/>
    <w:rsid w:val="008D06E5"/>
    <w:rsid w:val="008D0779"/>
    <w:rsid w:val="008D0945"/>
    <w:rsid w:val="008D0B7F"/>
    <w:rsid w:val="008D0B80"/>
    <w:rsid w:val="008D0BC2"/>
    <w:rsid w:val="008D1526"/>
    <w:rsid w:val="008D15D0"/>
    <w:rsid w:val="008D179E"/>
    <w:rsid w:val="008D181B"/>
    <w:rsid w:val="008D18C6"/>
    <w:rsid w:val="008D1C23"/>
    <w:rsid w:val="008D1D5D"/>
    <w:rsid w:val="008D1E08"/>
    <w:rsid w:val="008D233A"/>
    <w:rsid w:val="008D2841"/>
    <w:rsid w:val="008D2894"/>
    <w:rsid w:val="008D28EA"/>
    <w:rsid w:val="008D2BFF"/>
    <w:rsid w:val="008D2CC9"/>
    <w:rsid w:val="008D2D96"/>
    <w:rsid w:val="008D2DA1"/>
    <w:rsid w:val="008D2F37"/>
    <w:rsid w:val="008D2F86"/>
    <w:rsid w:val="008D3190"/>
    <w:rsid w:val="008D31EE"/>
    <w:rsid w:val="008D3259"/>
    <w:rsid w:val="008D3372"/>
    <w:rsid w:val="008D388B"/>
    <w:rsid w:val="008D38E4"/>
    <w:rsid w:val="008D39DF"/>
    <w:rsid w:val="008D39ED"/>
    <w:rsid w:val="008D3C87"/>
    <w:rsid w:val="008D3E27"/>
    <w:rsid w:val="008D3E5C"/>
    <w:rsid w:val="008D4073"/>
    <w:rsid w:val="008D41AD"/>
    <w:rsid w:val="008D41B8"/>
    <w:rsid w:val="008D4244"/>
    <w:rsid w:val="008D4255"/>
    <w:rsid w:val="008D4498"/>
    <w:rsid w:val="008D4918"/>
    <w:rsid w:val="008D4AA2"/>
    <w:rsid w:val="008D4B2E"/>
    <w:rsid w:val="008D4D29"/>
    <w:rsid w:val="008D4D49"/>
    <w:rsid w:val="008D4DD7"/>
    <w:rsid w:val="008D5096"/>
    <w:rsid w:val="008D5105"/>
    <w:rsid w:val="008D53AD"/>
    <w:rsid w:val="008D547F"/>
    <w:rsid w:val="008D5B8B"/>
    <w:rsid w:val="008D5BC7"/>
    <w:rsid w:val="008D5C1A"/>
    <w:rsid w:val="008D639B"/>
    <w:rsid w:val="008D65C9"/>
    <w:rsid w:val="008D66A4"/>
    <w:rsid w:val="008D6C92"/>
    <w:rsid w:val="008D700B"/>
    <w:rsid w:val="008D7038"/>
    <w:rsid w:val="008D7377"/>
    <w:rsid w:val="008D742A"/>
    <w:rsid w:val="008D749A"/>
    <w:rsid w:val="008D75A4"/>
    <w:rsid w:val="008D783D"/>
    <w:rsid w:val="008D7921"/>
    <w:rsid w:val="008D7DFE"/>
    <w:rsid w:val="008D7E74"/>
    <w:rsid w:val="008D7EBB"/>
    <w:rsid w:val="008D7F1F"/>
    <w:rsid w:val="008E0034"/>
    <w:rsid w:val="008E023C"/>
    <w:rsid w:val="008E09DE"/>
    <w:rsid w:val="008E0BF0"/>
    <w:rsid w:val="008E0D25"/>
    <w:rsid w:val="008E0D63"/>
    <w:rsid w:val="008E0EA3"/>
    <w:rsid w:val="008E0EE1"/>
    <w:rsid w:val="008E1022"/>
    <w:rsid w:val="008E179A"/>
    <w:rsid w:val="008E1BD1"/>
    <w:rsid w:val="008E213E"/>
    <w:rsid w:val="008E2140"/>
    <w:rsid w:val="008E21C7"/>
    <w:rsid w:val="008E24F5"/>
    <w:rsid w:val="008E2895"/>
    <w:rsid w:val="008E2D78"/>
    <w:rsid w:val="008E2F03"/>
    <w:rsid w:val="008E2F46"/>
    <w:rsid w:val="008E2F75"/>
    <w:rsid w:val="008E2FC9"/>
    <w:rsid w:val="008E3115"/>
    <w:rsid w:val="008E3167"/>
    <w:rsid w:val="008E32B5"/>
    <w:rsid w:val="008E38BC"/>
    <w:rsid w:val="008E3970"/>
    <w:rsid w:val="008E3A48"/>
    <w:rsid w:val="008E3AFD"/>
    <w:rsid w:val="008E3BAD"/>
    <w:rsid w:val="008E3E77"/>
    <w:rsid w:val="008E3EF4"/>
    <w:rsid w:val="008E407D"/>
    <w:rsid w:val="008E4269"/>
    <w:rsid w:val="008E46F6"/>
    <w:rsid w:val="008E4856"/>
    <w:rsid w:val="008E49B7"/>
    <w:rsid w:val="008E4AAE"/>
    <w:rsid w:val="008E4D34"/>
    <w:rsid w:val="008E52AC"/>
    <w:rsid w:val="008E52D0"/>
    <w:rsid w:val="008E5402"/>
    <w:rsid w:val="008E5581"/>
    <w:rsid w:val="008E56C6"/>
    <w:rsid w:val="008E58B5"/>
    <w:rsid w:val="008E58D4"/>
    <w:rsid w:val="008E5BE7"/>
    <w:rsid w:val="008E5CBA"/>
    <w:rsid w:val="008E5D30"/>
    <w:rsid w:val="008E5F15"/>
    <w:rsid w:val="008E613B"/>
    <w:rsid w:val="008E6236"/>
    <w:rsid w:val="008E6819"/>
    <w:rsid w:val="008E6C05"/>
    <w:rsid w:val="008E6C2D"/>
    <w:rsid w:val="008E6D10"/>
    <w:rsid w:val="008E6F34"/>
    <w:rsid w:val="008E706C"/>
    <w:rsid w:val="008E7149"/>
    <w:rsid w:val="008E74F0"/>
    <w:rsid w:val="008E75A0"/>
    <w:rsid w:val="008E771E"/>
    <w:rsid w:val="008E7797"/>
    <w:rsid w:val="008E7CD9"/>
    <w:rsid w:val="008E7DDD"/>
    <w:rsid w:val="008F0131"/>
    <w:rsid w:val="008F02CD"/>
    <w:rsid w:val="008F048E"/>
    <w:rsid w:val="008F0623"/>
    <w:rsid w:val="008F0726"/>
    <w:rsid w:val="008F0839"/>
    <w:rsid w:val="008F0934"/>
    <w:rsid w:val="008F09A6"/>
    <w:rsid w:val="008F0ACA"/>
    <w:rsid w:val="008F1415"/>
    <w:rsid w:val="008F14A7"/>
    <w:rsid w:val="008F14E2"/>
    <w:rsid w:val="008F1B96"/>
    <w:rsid w:val="008F20DC"/>
    <w:rsid w:val="008F21FC"/>
    <w:rsid w:val="008F2283"/>
    <w:rsid w:val="008F22FE"/>
    <w:rsid w:val="008F255D"/>
    <w:rsid w:val="008F25D0"/>
    <w:rsid w:val="008F2850"/>
    <w:rsid w:val="008F2B74"/>
    <w:rsid w:val="008F2C19"/>
    <w:rsid w:val="008F2F94"/>
    <w:rsid w:val="008F30D1"/>
    <w:rsid w:val="008F31AA"/>
    <w:rsid w:val="008F34A9"/>
    <w:rsid w:val="008F395C"/>
    <w:rsid w:val="008F3995"/>
    <w:rsid w:val="008F3A85"/>
    <w:rsid w:val="008F3C27"/>
    <w:rsid w:val="008F4466"/>
    <w:rsid w:val="008F4847"/>
    <w:rsid w:val="008F48A8"/>
    <w:rsid w:val="008F490A"/>
    <w:rsid w:val="008F4956"/>
    <w:rsid w:val="008F4EBF"/>
    <w:rsid w:val="008F56DF"/>
    <w:rsid w:val="008F59A3"/>
    <w:rsid w:val="008F59D7"/>
    <w:rsid w:val="008F59F8"/>
    <w:rsid w:val="008F59FC"/>
    <w:rsid w:val="008F5FAF"/>
    <w:rsid w:val="008F60DB"/>
    <w:rsid w:val="008F623E"/>
    <w:rsid w:val="008F6354"/>
    <w:rsid w:val="008F678A"/>
    <w:rsid w:val="008F6828"/>
    <w:rsid w:val="008F6C7B"/>
    <w:rsid w:val="008F6CBC"/>
    <w:rsid w:val="008F6FA0"/>
    <w:rsid w:val="008F706E"/>
    <w:rsid w:val="008F7147"/>
    <w:rsid w:val="008F7313"/>
    <w:rsid w:val="008F744A"/>
    <w:rsid w:val="008F74BF"/>
    <w:rsid w:val="008F767C"/>
    <w:rsid w:val="008F7770"/>
    <w:rsid w:val="008F7783"/>
    <w:rsid w:val="008F77E4"/>
    <w:rsid w:val="008F7AB9"/>
    <w:rsid w:val="008F7ECF"/>
    <w:rsid w:val="008F7F78"/>
    <w:rsid w:val="00900296"/>
    <w:rsid w:val="00900489"/>
    <w:rsid w:val="009005F4"/>
    <w:rsid w:val="009007A9"/>
    <w:rsid w:val="009009FB"/>
    <w:rsid w:val="00900C74"/>
    <w:rsid w:val="00900F4B"/>
    <w:rsid w:val="00900F80"/>
    <w:rsid w:val="0090115A"/>
    <w:rsid w:val="00901177"/>
    <w:rsid w:val="009011C3"/>
    <w:rsid w:val="0090121C"/>
    <w:rsid w:val="00901402"/>
    <w:rsid w:val="00901525"/>
    <w:rsid w:val="009015A7"/>
    <w:rsid w:val="00901667"/>
    <w:rsid w:val="009017DA"/>
    <w:rsid w:val="0090187C"/>
    <w:rsid w:val="00901B8F"/>
    <w:rsid w:val="00901D91"/>
    <w:rsid w:val="009021C0"/>
    <w:rsid w:val="00902451"/>
    <w:rsid w:val="00902772"/>
    <w:rsid w:val="0090299E"/>
    <w:rsid w:val="009029CC"/>
    <w:rsid w:val="00902E2A"/>
    <w:rsid w:val="0090344C"/>
    <w:rsid w:val="0090349F"/>
    <w:rsid w:val="0090351A"/>
    <w:rsid w:val="009036D9"/>
    <w:rsid w:val="00903A9A"/>
    <w:rsid w:val="00903C25"/>
    <w:rsid w:val="00903CDE"/>
    <w:rsid w:val="00904278"/>
    <w:rsid w:val="00904654"/>
    <w:rsid w:val="00904752"/>
    <w:rsid w:val="0090496B"/>
    <w:rsid w:val="00904970"/>
    <w:rsid w:val="00904CC3"/>
    <w:rsid w:val="00904E6A"/>
    <w:rsid w:val="009050BE"/>
    <w:rsid w:val="009050ED"/>
    <w:rsid w:val="009054D0"/>
    <w:rsid w:val="00905501"/>
    <w:rsid w:val="0090579A"/>
    <w:rsid w:val="009057ED"/>
    <w:rsid w:val="00905C6F"/>
    <w:rsid w:val="00905D53"/>
    <w:rsid w:val="00905E82"/>
    <w:rsid w:val="00905EB6"/>
    <w:rsid w:val="009060DF"/>
    <w:rsid w:val="00906666"/>
    <w:rsid w:val="009068CF"/>
    <w:rsid w:val="00906ACB"/>
    <w:rsid w:val="00906DA5"/>
    <w:rsid w:val="00906F28"/>
    <w:rsid w:val="00906F38"/>
    <w:rsid w:val="00907192"/>
    <w:rsid w:val="00907312"/>
    <w:rsid w:val="00907385"/>
    <w:rsid w:val="0090740A"/>
    <w:rsid w:val="0090751F"/>
    <w:rsid w:val="009075C6"/>
    <w:rsid w:val="00907B8E"/>
    <w:rsid w:val="0091010A"/>
    <w:rsid w:val="0091048B"/>
    <w:rsid w:val="0091055A"/>
    <w:rsid w:val="00910765"/>
    <w:rsid w:val="00910CF9"/>
    <w:rsid w:val="00910EA2"/>
    <w:rsid w:val="00910FAB"/>
    <w:rsid w:val="00910FEF"/>
    <w:rsid w:val="00911006"/>
    <w:rsid w:val="0091112E"/>
    <w:rsid w:val="0091149F"/>
    <w:rsid w:val="009114BF"/>
    <w:rsid w:val="009116E0"/>
    <w:rsid w:val="0091178A"/>
    <w:rsid w:val="00911A3A"/>
    <w:rsid w:val="00911C00"/>
    <w:rsid w:val="00911C9B"/>
    <w:rsid w:val="00911D63"/>
    <w:rsid w:val="00911E66"/>
    <w:rsid w:val="00911F4C"/>
    <w:rsid w:val="00912034"/>
    <w:rsid w:val="00912233"/>
    <w:rsid w:val="00912242"/>
    <w:rsid w:val="00912426"/>
    <w:rsid w:val="00912455"/>
    <w:rsid w:val="0091290F"/>
    <w:rsid w:val="00912A70"/>
    <w:rsid w:val="00912DBA"/>
    <w:rsid w:val="00912E1D"/>
    <w:rsid w:val="00912E40"/>
    <w:rsid w:val="00912E6C"/>
    <w:rsid w:val="009130B9"/>
    <w:rsid w:val="00913360"/>
    <w:rsid w:val="0091350E"/>
    <w:rsid w:val="00913B97"/>
    <w:rsid w:val="00913C88"/>
    <w:rsid w:val="00913D0A"/>
    <w:rsid w:val="00913E14"/>
    <w:rsid w:val="00913F16"/>
    <w:rsid w:val="009141A7"/>
    <w:rsid w:val="009141C7"/>
    <w:rsid w:val="0091432F"/>
    <w:rsid w:val="009145FF"/>
    <w:rsid w:val="00914986"/>
    <w:rsid w:val="00914B68"/>
    <w:rsid w:val="0091511F"/>
    <w:rsid w:val="009151B1"/>
    <w:rsid w:val="009151FD"/>
    <w:rsid w:val="00915394"/>
    <w:rsid w:val="0091557E"/>
    <w:rsid w:val="00915728"/>
    <w:rsid w:val="009158D4"/>
    <w:rsid w:val="00915964"/>
    <w:rsid w:val="00915AEE"/>
    <w:rsid w:val="00915BBB"/>
    <w:rsid w:val="00915DF9"/>
    <w:rsid w:val="00915EE8"/>
    <w:rsid w:val="009162C3"/>
    <w:rsid w:val="00916348"/>
    <w:rsid w:val="00916418"/>
    <w:rsid w:val="00916495"/>
    <w:rsid w:val="00916BEF"/>
    <w:rsid w:val="0091702A"/>
    <w:rsid w:val="00917181"/>
    <w:rsid w:val="009173B2"/>
    <w:rsid w:val="00917797"/>
    <w:rsid w:val="00917961"/>
    <w:rsid w:val="009179A8"/>
    <w:rsid w:val="009179EB"/>
    <w:rsid w:val="00917AF9"/>
    <w:rsid w:val="00917CC3"/>
    <w:rsid w:val="00917CF9"/>
    <w:rsid w:val="00917F02"/>
    <w:rsid w:val="00920154"/>
    <w:rsid w:val="00920889"/>
    <w:rsid w:val="00920AB8"/>
    <w:rsid w:val="00920C95"/>
    <w:rsid w:val="00920D41"/>
    <w:rsid w:val="0092107A"/>
    <w:rsid w:val="009212E4"/>
    <w:rsid w:val="0092153C"/>
    <w:rsid w:val="0092155D"/>
    <w:rsid w:val="009216B6"/>
    <w:rsid w:val="009217B0"/>
    <w:rsid w:val="009218CC"/>
    <w:rsid w:val="00921AEB"/>
    <w:rsid w:val="00921CCE"/>
    <w:rsid w:val="00922059"/>
    <w:rsid w:val="0092207F"/>
    <w:rsid w:val="00922351"/>
    <w:rsid w:val="009225AF"/>
    <w:rsid w:val="009226E4"/>
    <w:rsid w:val="0092275D"/>
    <w:rsid w:val="0092276E"/>
    <w:rsid w:val="009227FE"/>
    <w:rsid w:val="009229AA"/>
    <w:rsid w:val="00922DF4"/>
    <w:rsid w:val="00922EF0"/>
    <w:rsid w:val="00922F5A"/>
    <w:rsid w:val="00923063"/>
    <w:rsid w:val="009233F0"/>
    <w:rsid w:val="00923470"/>
    <w:rsid w:val="009238F9"/>
    <w:rsid w:val="00923921"/>
    <w:rsid w:val="00923989"/>
    <w:rsid w:val="00923A43"/>
    <w:rsid w:val="00923BDF"/>
    <w:rsid w:val="00923E7E"/>
    <w:rsid w:val="00923F79"/>
    <w:rsid w:val="00924823"/>
    <w:rsid w:val="00924A5B"/>
    <w:rsid w:val="00924ED1"/>
    <w:rsid w:val="00925039"/>
    <w:rsid w:val="00925225"/>
    <w:rsid w:val="00925658"/>
    <w:rsid w:val="009257C2"/>
    <w:rsid w:val="009257FC"/>
    <w:rsid w:val="00925813"/>
    <w:rsid w:val="00925FA1"/>
    <w:rsid w:val="00926142"/>
    <w:rsid w:val="009261CD"/>
    <w:rsid w:val="0092648E"/>
    <w:rsid w:val="00926665"/>
    <w:rsid w:val="00926AA3"/>
    <w:rsid w:val="00926BCD"/>
    <w:rsid w:val="009272B5"/>
    <w:rsid w:val="0092752D"/>
    <w:rsid w:val="009276CC"/>
    <w:rsid w:val="009277A0"/>
    <w:rsid w:val="00927A74"/>
    <w:rsid w:val="00927A95"/>
    <w:rsid w:val="00927C4E"/>
    <w:rsid w:val="00927C67"/>
    <w:rsid w:val="00927E52"/>
    <w:rsid w:val="0093033B"/>
    <w:rsid w:val="00930421"/>
    <w:rsid w:val="009306AD"/>
    <w:rsid w:val="00930D9F"/>
    <w:rsid w:val="00931428"/>
    <w:rsid w:val="00931509"/>
    <w:rsid w:val="0093189A"/>
    <w:rsid w:val="00931BF8"/>
    <w:rsid w:val="00931C17"/>
    <w:rsid w:val="00931D32"/>
    <w:rsid w:val="00931E7E"/>
    <w:rsid w:val="00931F7C"/>
    <w:rsid w:val="0093202A"/>
    <w:rsid w:val="00932077"/>
    <w:rsid w:val="00932193"/>
    <w:rsid w:val="0093340E"/>
    <w:rsid w:val="00933891"/>
    <w:rsid w:val="009338C7"/>
    <w:rsid w:val="00933951"/>
    <w:rsid w:val="00933999"/>
    <w:rsid w:val="00933AB3"/>
    <w:rsid w:val="00933B51"/>
    <w:rsid w:val="00933C5F"/>
    <w:rsid w:val="00933CC2"/>
    <w:rsid w:val="009342B8"/>
    <w:rsid w:val="009344D6"/>
    <w:rsid w:val="00934947"/>
    <w:rsid w:val="00934BA8"/>
    <w:rsid w:val="00934CA2"/>
    <w:rsid w:val="00934FED"/>
    <w:rsid w:val="00935425"/>
    <w:rsid w:val="00935443"/>
    <w:rsid w:val="0093556E"/>
    <w:rsid w:val="00935742"/>
    <w:rsid w:val="00935748"/>
    <w:rsid w:val="009357DE"/>
    <w:rsid w:val="00935933"/>
    <w:rsid w:val="00935A10"/>
    <w:rsid w:val="00935A40"/>
    <w:rsid w:val="00935D3F"/>
    <w:rsid w:val="00935FEC"/>
    <w:rsid w:val="009361F5"/>
    <w:rsid w:val="009362E8"/>
    <w:rsid w:val="009362F0"/>
    <w:rsid w:val="009362F9"/>
    <w:rsid w:val="0093677B"/>
    <w:rsid w:val="00936935"/>
    <w:rsid w:val="009369F8"/>
    <w:rsid w:val="00936D42"/>
    <w:rsid w:val="00936E28"/>
    <w:rsid w:val="00936EF9"/>
    <w:rsid w:val="00936F0A"/>
    <w:rsid w:val="0093732E"/>
    <w:rsid w:val="0093746F"/>
    <w:rsid w:val="009376C7"/>
    <w:rsid w:val="009376CE"/>
    <w:rsid w:val="00937AF6"/>
    <w:rsid w:val="00937BA7"/>
    <w:rsid w:val="00937DBF"/>
    <w:rsid w:val="00937EC5"/>
    <w:rsid w:val="0094011D"/>
    <w:rsid w:val="009402CF"/>
    <w:rsid w:val="009408B7"/>
    <w:rsid w:val="009409EF"/>
    <w:rsid w:val="00940BC4"/>
    <w:rsid w:val="00940C73"/>
    <w:rsid w:val="00940D10"/>
    <w:rsid w:val="00941065"/>
    <w:rsid w:val="009412DC"/>
    <w:rsid w:val="0094142D"/>
    <w:rsid w:val="0094144B"/>
    <w:rsid w:val="009415A5"/>
    <w:rsid w:val="00941B8D"/>
    <w:rsid w:val="009421AF"/>
    <w:rsid w:val="009421C5"/>
    <w:rsid w:val="0094249D"/>
    <w:rsid w:val="00942532"/>
    <w:rsid w:val="0094261F"/>
    <w:rsid w:val="00942799"/>
    <w:rsid w:val="0094281F"/>
    <w:rsid w:val="00942B77"/>
    <w:rsid w:val="00942D08"/>
    <w:rsid w:val="009437A7"/>
    <w:rsid w:val="00943A21"/>
    <w:rsid w:val="00943DB8"/>
    <w:rsid w:val="00943DFA"/>
    <w:rsid w:val="00944616"/>
    <w:rsid w:val="009446C6"/>
    <w:rsid w:val="00944702"/>
    <w:rsid w:val="00944818"/>
    <w:rsid w:val="00944AFF"/>
    <w:rsid w:val="00944D9B"/>
    <w:rsid w:val="00945245"/>
    <w:rsid w:val="009458B5"/>
    <w:rsid w:val="00945D74"/>
    <w:rsid w:val="00945E8B"/>
    <w:rsid w:val="00946111"/>
    <w:rsid w:val="0094614A"/>
    <w:rsid w:val="00946229"/>
    <w:rsid w:val="0094629F"/>
    <w:rsid w:val="009462E7"/>
    <w:rsid w:val="00946463"/>
    <w:rsid w:val="00946873"/>
    <w:rsid w:val="00946B34"/>
    <w:rsid w:val="00946B39"/>
    <w:rsid w:val="00946BB9"/>
    <w:rsid w:val="00946C00"/>
    <w:rsid w:val="0094725A"/>
    <w:rsid w:val="009474CB"/>
    <w:rsid w:val="009474F3"/>
    <w:rsid w:val="0094751C"/>
    <w:rsid w:val="0094769A"/>
    <w:rsid w:val="00947771"/>
    <w:rsid w:val="00947805"/>
    <w:rsid w:val="00947A20"/>
    <w:rsid w:val="00947D67"/>
    <w:rsid w:val="009502A1"/>
    <w:rsid w:val="009503DA"/>
    <w:rsid w:val="009505D5"/>
    <w:rsid w:val="00950715"/>
    <w:rsid w:val="00950782"/>
    <w:rsid w:val="009509F2"/>
    <w:rsid w:val="00950AAD"/>
    <w:rsid w:val="00950AC5"/>
    <w:rsid w:val="00950B3E"/>
    <w:rsid w:val="00950B66"/>
    <w:rsid w:val="00950BC9"/>
    <w:rsid w:val="00950DA2"/>
    <w:rsid w:val="00950E19"/>
    <w:rsid w:val="00950E71"/>
    <w:rsid w:val="00951245"/>
    <w:rsid w:val="009512B0"/>
    <w:rsid w:val="00951400"/>
    <w:rsid w:val="00951589"/>
    <w:rsid w:val="0095178A"/>
    <w:rsid w:val="00951A6E"/>
    <w:rsid w:val="00951BEA"/>
    <w:rsid w:val="00951C9C"/>
    <w:rsid w:val="00951EB7"/>
    <w:rsid w:val="00952273"/>
    <w:rsid w:val="00952300"/>
    <w:rsid w:val="0095241B"/>
    <w:rsid w:val="009524F5"/>
    <w:rsid w:val="009528E4"/>
    <w:rsid w:val="00952E03"/>
    <w:rsid w:val="009530DA"/>
    <w:rsid w:val="009532DF"/>
    <w:rsid w:val="0095332A"/>
    <w:rsid w:val="0095349C"/>
    <w:rsid w:val="009539FA"/>
    <w:rsid w:val="00953C2F"/>
    <w:rsid w:val="00953C9A"/>
    <w:rsid w:val="00953D7C"/>
    <w:rsid w:val="00953FB4"/>
    <w:rsid w:val="009541F0"/>
    <w:rsid w:val="00954499"/>
    <w:rsid w:val="00954AFF"/>
    <w:rsid w:val="00954B9E"/>
    <w:rsid w:val="00954C05"/>
    <w:rsid w:val="00955058"/>
    <w:rsid w:val="0095528F"/>
    <w:rsid w:val="00955426"/>
    <w:rsid w:val="009555CD"/>
    <w:rsid w:val="009557B6"/>
    <w:rsid w:val="0095584B"/>
    <w:rsid w:val="0095595A"/>
    <w:rsid w:val="00955B1F"/>
    <w:rsid w:val="00955CA5"/>
    <w:rsid w:val="00955D4A"/>
    <w:rsid w:val="00955D51"/>
    <w:rsid w:val="00955D69"/>
    <w:rsid w:val="009560B8"/>
    <w:rsid w:val="009561F7"/>
    <w:rsid w:val="0095636E"/>
    <w:rsid w:val="009563EC"/>
    <w:rsid w:val="00956404"/>
    <w:rsid w:val="009564E1"/>
    <w:rsid w:val="009566BF"/>
    <w:rsid w:val="009568E4"/>
    <w:rsid w:val="00956B35"/>
    <w:rsid w:val="00956EBF"/>
    <w:rsid w:val="00957925"/>
    <w:rsid w:val="0095799F"/>
    <w:rsid w:val="00957F79"/>
    <w:rsid w:val="00957F9C"/>
    <w:rsid w:val="0096000B"/>
    <w:rsid w:val="0096039C"/>
    <w:rsid w:val="009603AB"/>
    <w:rsid w:val="009603CF"/>
    <w:rsid w:val="009604B6"/>
    <w:rsid w:val="00960F0B"/>
    <w:rsid w:val="00961175"/>
    <w:rsid w:val="00961527"/>
    <w:rsid w:val="00961542"/>
    <w:rsid w:val="0096164A"/>
    <w:rsid w:val="00961B19"/>
    <w:rsid w:val="00961BEA"/>
    <w:rsid w:val="009621F8"/>
    <w:rsid w:val="00962470"/>
    <w:rsid w:val="00962583"/>
    <w:rsid w:val="009625A0"/>
    <w:rsid w:val="00962A66"/>
    <w:rsid w:val="00962F2B"/>
    <w:rsid w:val="00963170"/>
    <w:rsid w:val="0096372C"/>
    <w:rsid w:val="00963774"/>
    <w:rsid w:val="00963ABD"/>
    <w:rsid w:val="00963CE8"/>
    <w:rsid w:val="00963E6E"/>
    <w:rsid w:val="009642E2"/>
    <w:rsid w:val="0096436C"/>
    <w:rsid w:val="009644B8"/>
    <w:rsid w:val="0096474D"/>
    <w:rsid w:val="0096476B"/>
    <w:rsid w:val="0096477C"/>
    <w:rsid w:val="00964906"/>
    <w:rsid w:val="00964BE9"/>
    <w:rsid w:val="00965878"/>
    <w:rsid w:val="00965C14"/>
    <w:rsid w:val="00965C5F"/>
    <w:rsid w:val="00966068"/>
    <w:rsid w:val="0096630A"/>
    <w:rsid w:val="009663F4"/>
    <w:rsid w:val="009664CE"/>
    <w:rsid w:val="009664EC"/>
    <w:rsid w:val="00966947"/>
    <w:rsid w:val="00966A1C"/>
    <w:rsid w:val="00966C5B"/>
    <w:rsid w:val="00966DEE"/>
    <w:rsid w:val="009672FD"/>
    <w:rsid w:val="009674AB"/>
    <w:rsid w:val="009674E0"/>
    <w:rsid w:val="00967558"/>
    <w:rsid w:val="00967640"/>
    <w:rsid w:val="00967652"/>
    <w:rsid w:val="00967685"/>
    <w:rsid w:val="00967777"/>
    <w:rsid w:val="00967B8B"/>
    <w:rsid w:val="00967F75"/>
    <w:rsid w:val="00970105"/>
    <w:rsid w:val="00970162"/>
    <w:rsid w:val="009706E3"/>
    <w:rsid w:val="009709B1"/>
    <w:rsid w:val="00970A65"/>
    <w:rsid w:val="00970B2C"/>
    <w:rsid w:val="00970B6F"/>
    <w:rsid w:val="00970B77"/>
    <w:rsid w:val="00970BD6"/>
    <w:rsid w:val="0097110E"/>
    <w:rsid w:val="009711EB"/>
    <w:rsid w:val="009713FB"/>
    <w:rsid w:val="00971794"/>
    <w:rsid w:val="0097185F"/>
    <w:rsid w:val="00971E44"/>
    <w:rsid w:val="00972890"/>
    <w:rsid w:val="00972AAB"/>
    <w:rsid w:val="00972AC2"/>
    <w:rsid w:val="00972F04"/>
    <w:rsid w:val="00973079"/>
    <w:rsid w:val="00973544"/>
    <w:rsid w:val="00973880"/>
    <w:rsid w:val="00973AE0"/>
    <w:rsid w:val="00973AF8"/>
    <w:rsid w:val="00973B5F"/>
    <w:rsid w:val="00973D93"/>
    <w:rsid w:val="00973FF6"/>
    <w:rsid w:val="009741D6"/>
    <w:rsid w:val="0097434F"/>
    <w:rsid w:val="009743D0"/>
    <w:rsid w:val="0097453C"/>
    <w:rsid w:val="00974550"/>
    <w:rsid w:val="00974628"/>
    <w:rsid w:val="009747EA"/>
    <w:rsid w:val="009749FC"/>
    <w:rsid w:val="00974C1A"/>
    <w:rsid w:val="00974D81"/>
    <w:rsid w:val="00974E38"/>
    <w:rsid w:val="0097548D"/>
    <w:rsid w:val="009754AE"/>
    <w:rsid w:val="0097555E"/>
    <w:rsid w:val="00975928"/>
    <w:rsid w:val="00975EE0"/>
    <w:rsid w:val="00975FD9"/>
    <w:rsid w:val="0097615B"/>
    <w:rsid w:val="009762E5"/>
    <w:rsid w:val="009763C4"/>
    <w:rsid w:val="0097665C"/>
    <w:rsid w:val="009767E3"/>
    <w:rsid w:val="0097684C"/>
    <w:rsid w:val="00976A68"/>
    <w:rsid w:val="00976C34"/>
    <w:rsid w:val="00976DEA"/>
    <w:rsid w:val="00976EC3"/>
    <w:rsid w:val="00976EE7"/>
    <w:rsid w:val="0097723F"/>
    <w:rsid w:val="00977397"/>
    <w:rsid w:val="00977622"/>
    <w:rsid w:val="00977743"/>
    <w:rsid w:val="009777E6"/>
    <w:rsid w:val="00977A64"/>
    <w:rsid w:val="00977AD3"/>
    <w:rsid w:val="00977AFE"/>
    <w:rsid w:val="00977C71"/>
    <w:rsid w:val="00977EB7"/>
    <w:rsid w:val="009802BD"/>
    <w:rsid w:val="0098060E"/>
    <w:rsid w:val="009806B8"/>
    <w:rsid w:val="00980775"/>
    <w:rsid w:val="0098077B"/>
    <w:rsid w:val="009807B4"/>
    <w:rsid w:val="009809DC"/>
    <w:rsid w:val="00980D45"/>
    <w:rsid w:val="009817EF"/>
    <w:rsid w:val="00981D62"/>
    <w:rsid w:val="00981E4B"/>
    <w:rsid w:val="00981EC2"/>
    <w:rsid w:val="00981F76"/>
    <w:rsid w:val="0098217D"/>
    <w:rsid w:val="00982433"/>
    <w:rsid w:val="009825CB"/>
    <w:rsid w:val="00982965"/>
    <w:rsid w:val="00982BDE"/>
    <w:rsid w:val="00982C01"/>
    <w:rsid w:val="00982C9B"/>
    <w:rsid w:val="0098308A"/>
    <w:rsid w:val="009832D6"/>
    <w:rsid w:val="009834BA"/>
    <w:rsid w:val="009834E6"/>
    <w:rsid w:val="0098365F"/>
    <w:rsid w:val="00983A80"/>
    <w:rsid w:val="00983D90"/>
    <w:rsid w:val="00983DF6"/>
    <w:rsid w:val="00983F70"/>
    <w:rsid w:val="00984147"/>
    <w:rsid w:val="00984270"/>
    <w:rsid w:val="009842A7"/>
    <w:rsid w:val="009844E4"/>
    <w:rsid w:val="00984B4F"/>
    <w:rsid w:val="00984BC6"/>
    <w:rsid w:val="00984C03"/>
    <w:rsid w:val="00984CA0"/>
    <w:rsid w:val="0098502A"/>
    <w:rsid w:val="009854BA"/>
    <w:rsid w:val="00985678"/>
    <w:rsid w:val="00985806"/>
    <w:rsid w:val="009859A0"/>
    <w:rsid w:val="00985D75"/>
    <w:rsid w:val="009860E3"/>
    <w:rsid w:val="00986137"/>
    <w:rsid w:val="009861D1"/>
    <w:rsid w:val="00986238"/>
    <w:rsid w:val="0098634A"/>
    <w:rsid w:val="00986473"/>
    <w:rsid w:val="009864B6"/>
    <w:rsid w:val="009869EF"/>
    <w:rsid w:val="00986A55"/>
    <w:rsid w:val="00986CC2"/>
    <w:rsid w:val="00986DDC"/>
    <w:rsid w:val="00987078"/>
    <w:rsid w:val="00987160"/>
    <w:rsid w:val="009874AA"/>
    <w:rsid w:val="009874BD"/>
    <w:rsid w:val="009874DB"/>
    <w:rsid w:val="0098755F"/>
    <w:rsid w:val="00987561"/>
    <w:rsid w:val="00987644"/>
    <w:rsid w:val="009877F3"/>
    <w:rsid w:val="0098785C"/>
    <w:rsid w:val="00987877"/>
    <w:rsid w:val="00987B3E"/>
    <w:rsid w:val="00987BA2"/>
    <w:rsid w:val="00987F16"/>
    <w:rsid w:val="0099012A"/>
    <w:rsid w:val="009901E9"/>
    <w:rsid w:val="00990221"/>
    <w:rsid w:val="009902F6"/>
    <w:rsid w:val="009906CD"/>
    <w:rsid w:val="0099080A"/>
    <w:rsid w:val="009908D5"/>
    <w:rsid w:val="009908DC"/>
    <w:rsid w:val="00990916"/>
    <w:rsid w:val="00990AF3"/>
    <w:rsid w:val="00990CAE"/>
    <w:rsid w:val="00990CC0"/>
    <w:rsid w:val="0099127E"/>
    <w:rsid w:val="00991369"/>
    <w:rsid w:val="009913A4"/>
    <w:rsid w:val="0099167E"/>
    <w:rsid w:val="00991CE5"/>
    <w:rsid w:val="0099204E"/>
    <w:rsid w:val="009920A6"/>
    <w:rsid w:val="009920D0"/>
    <w:rsid w:val="00992384"/>
    <w:rsid w:val="009924A4"/>
    <w:rsid w:val="00992754"/>
    <w:rsid w:val="009927D4"/>
    <w:rsid w:val="00992A63"/>
    <w:rsid w:val="00992A64"/>
    <w:rsid w:val="00992B1F"/>
    <w:rsid w:val="00992E32"/>
    <w:rsid w:val="00992F32"/>
    <w:rsid w:val="0099327C"/>
    <w:rsid w:val="009937C8"/>
    <w:rsid w:val="00993BDF"/>
    <w:rsid w:val="009941D3"/>
    <w:rsid w:val="009942E2"/>
    <w:rsid w:val="0099430B"/>
    <w:rsid w:val="00994423"/>
    <w:rsid w:val="00994500"/>
    <w:rsid w:val="00994893"/>
    <w:rsid w:val="00994B73"/>
    <w:rsid w:val="009952F6"/>
    <w:rsid w:val="009953F5"/>
    <w:rsid w:val="009956E9"/>
    <w:rsid w:val="0099573A"/>
    <w:rsid w:val="0099577F"/>
    <w:rsid w:val="00995906"/>
    <w:rsid w:val="00995BD7"/>
    <w:rsid w:val="00995BFC"/>
    <w:rsid w:val="00995E1F"/>
    <w:rsid w:val="00995EC1"/>
    <w:rsid w:val="009960AE"/>
    <w:rsid w:val="00996618"/>
    <w:rsid w:val="009966EE"/>
    <w:rsid w:val="00997744"/>
    <w:rsid w:val="0099783F"/>
    <w:rsid w:val="00997847"/>
    <w:rsid w:val="009979CF"/>
    <w:rsid w:val="009979FE"/>
    <w:rsid w:val="00997B1E"/>
    <w:rsid w:val="00997BCB"/>
    <w:rsid w:val="00997C09"/>
    <w:rsid w:val="009A0087"/>
    <w:rsid w:val="009A00EC"/>
    <w:rsid w:val="009A0285"/>
    <w:rsid w:val="009A03E0"/>
    <w:rsid w:val="009A0454"/>
    <w:rsid w:val="009A054F"/>
    <w:rsid w:val="009A055D"/>
    <w:rsid w:val="009A058E"/>
    <w:rsid w:val="009A07F5"/>
    <w:rsid w:val="009A085B"/>
    <w:rsid w:val="009A0E10"/>
    <w:rsid w:val="009A0E41"/>
    <w:rsid w:val="009A1105"/>
    <w:rsid w:val="009A16E8"/>
    <w:rsid w:val="009A26B4"/>
    <w:rsid w:val="009A2781"/>
    <w:rsid w:val="009A27F5"/>
    <w:rsid w:val="009A34D5"/>
    <w:rsid w:val="009A3543"/>
    <w:rsid w:val="009A3577"/>
    <w:rsid w:val="009A375D"/>
    <w:rsid w:val="009A377B"/>
    <w:rsid w:val="009A3C5A"/>
    <w:rsid w:val="009A3EC3"/>
    <w:rsid w:val="009A3F3C"/>
    <w:rsid w:val="009A41EA"/>
    <w:rsid w:val="009A42A2"/>
    <w:rsid w:val="009A486F"/>
    <w:rsid w:val="009A4AA4"/>
    <w:rsid w:val="009A4DF4"/>
    <w:rsid w:val="009A4E73"/>
    <w:rsid w:val="009A536B"/>
    <w:rsid w:val="009A54FF"/>
    <w:rsid w:val="009A5E83"/>
    <w:rsid w:val="009A60CA"/>
    <w:rsid w:val="009A6181"/>
    <w:rsid w:val="009A6206"/>
    <w:rsid w:val="009A62E5"/>
    <w:rsid w:val="009A6321"/>
    <w:rsid w:val="009A6433"/>
    <w:rsid w:val="009A6649"/>
    <w:rsid w:val="009A673A"/>
    <w:rsid w:val="009A69D5"/>
    <w:rsid w:val="009A6B88"/>
    <w:rsid w:val="009A6C7B"/>
    <w:rsid w:val="009A74FA"/>
    <w:rsid w:val="009A763A"/>
    <w:rsid w:val="009A7680"/>
    <w:rsid w:val="009A777B"/>
    <w:rsid w:val="009A77A7"/>
    <w:rsid w:val="009A7974"/>
    <w:rsid w:val="009A7982"/>
    <w:rsid w:val="009A7A97"/>
    <w:rsid w:val="009A7B12"/>
    <w:rsid w:val="009A7EC7"/>
    <w:rsid w:val="009B0152"/>
    <w:rsid w:val="009B01A2"/>
    <w:rsid w:val="009B0269"/>
    <w:rsid w:val="009B031F"/>
    <w:rsid w:val="009B0727"/>
    <w:rsid w:val="009B075D"/>
    <w:rsid w:val="009B093E"/>
    <w:rsid w:val="009B09DD"/>
    <w:rsid w:val="009B09F5"/>
    <w:rsid w:val="009B0B8C"/>
    <w:rsid w:val="009B0DC7"/>
    <w:rsid w:val="009B0E71"/>
    <w:rsid w:val="009B10FD"/>
    <w:rsid w:val="009B117A"/>
    <w:rsid w:val="009B11C9"/>
    <w:rsid w:val="009B12EC"/>
    <w:rsid w:val="009B1608"/>
    <w:rsid w:val="009B1692"/>
    <w:rsid w:val="009B18A2"/>
    <w:rsid w:val="009B1BAA"/>
    <w:rsid w:val="009B20CB"/>
    <w:rsid w:val="009B2304"/>
    <w:rsid w:val="009B2361"/>
    <w:rsid w:val="009B2362"/>
    <w:rsid w:val="009B2F5F"/>
    <w:rsid w:val="009B31DF"/>
    <w:rsid w:val="009B33D3"/>
    <w:rsid w:val="009B348D"/>
    <w:rsid w:val="009B3658"/>
    <w:rsid w:val="009B3812"/>
    <w:rsid w:val="009B3A78"/>
    <w:rsid w:val="009B416E"/>
    <w:rsid w:val="009B43A4"/>
    <w:rsid w:val="009B4688"/>
    <w:rsid w:val="009B473C"/>
    <w:rsid w:val="009B47BF"/>
    <w:rsid w:val="009B4975"/>
    <w:rsid w:val="009B4A3A"/>
    <w:rsid w:val="009B4E06"/>
    <w:rsid w:val="009B4E42"/>
    <w:rsid w:val="009B5127"/>
    <w:rsid w:val="009B56FD"/>
    <w:rsid w:val="009B5757"/>
    <w:rsid w:val="009B585C"/>
    <w:rsid w:val="009B5934"/>
    <w:rsid w:val="009B5AFE"/>
    <w:rsid w:val="009B5E0B"/>
    <w:rsid w:val="009B5F79"/>
    <w:rsid w:val="009B5FEC"/>
    <w:rsid w:val="009B619F"/>
    <w:rsid w:val="009B629D"/>
    <w:rsid w:val="009B62C9"/>
    <w:rsid w:val="009B6596"/>
    <w:rsid w:val="009B65BC"/>
    <w:rsid w:val="009B673C"/>
    <w:rsid w:val="009B676B"/>
    <w:rsid w:val="009B6829"/>
    <w:rsid w:val="009B68DA"/>
    <w:rsid w:val="009B68E5"/>
    <w:rsid w:val="009B6BA9"/>
    <w:rsid w:val="009B6C2E"/>
    <w:rsid w:val="009B6C55"/>
    <w:rsid w:val="009B6E9B"/>
    <w:rsid w:val="009B6F3F"/>
    <w:rsid w:val="009B6F9F"/>
    <w:rsid w:val="009B6FEA"/>
    <w:rsid w:val="009B7044"/>
    <w:rsid w:val="009B708D"/>
    <w:rsid w:val="009B7264"/>
    <w:rsid w:val="009B7599"/>
    <w:rsid w:val="009B764A"/>
    <w:rsid w:val="009B7827"/>
    <w:rsid w:val="009B78C5"/>
    <w:rsid w:val="009B7AFF"/>
    <w:rsid w:val="009B7B20"/>
    <w:rsid w:val="009B7D69"/>
    <w:rsid w:val="009C0178"/>
    <w:rsid w:val="009C04DA"/>
    <w:rsid w:val="009C05EF"/>
    <w:rsid w:val="009C0893"/>
    <w:rsid w:val="009C0AA1"/>
    <w:rsid w:val="009C0F69"/>
    <w:rsid w:val="009C0F8E"/>
    <w:rsid w:val="009C102A"/>
    <w:rsid w:val="009C114E"/>
    <w:rsid w:val="009C11E8"/>
    <w:rsid w:val="009C1252"/>
    <w:rsid w:val="009C1513"/>
    <w:rsid w:val="009C1604"/>
    <w:rsid w:val="009C18B6"/>
    <w:rsid w:val="009C1AAC"/>
    <w:rsid w:val="009C1AD7"/>
    <w:rsid w:val="009C1D4A"/>
    <w:rsid w:val="009C1ED2"/>
    <w:rsid w:val="009C1F65"/>
    <w:rsid w:val="009C20A3"/>
    <w:rsid w:val="009C29BA"/>
    <w:rsid w:val="009C2B21"/>
    <w:rsid w:val="009C2CCF"/>
    <w:rsid w:val="009C3053"/>
    <w:rsid w:val="009C350B"/>
    <w:rsid w:val="009C387F"/>
    <w:rsid w:val="009C3F32"/>
    <w:rsid w:val="009C4124"/>
    <w:rsid w:val="009C4508"/>
    <w:rsid w:val="009C4548"/>
    <w:rsid w:val="009C4598"/>
    <w:rsid w:val="009C4744"/>
    <w:rsid w:val="009C4827"/>
    <w:rsid w:val="009C4A86"/>
    <w:rsid w:val="009C4CD2"/>
    <w:rsid w:val="009C4CD6"/>
    <w:rsid w:val="009C53D5"/>
    <w:rsid w:val="009C561D"/>
    <w:rsid w:val="009C57C2"/>
    <w:rsid w:val="009C59CB"/>
    <w:rsid w:val="009C5AEB"/>
    <w:rsid w:val="009C5B12"/>
    <w:rsid w:val="009C5B97"/>
    <w:rsid w:val="009C5D95"/>
    <w:rsid w:val="009C6223"/>
    <w:rsid w:val="009C64A0"/>
    <w:rsid w:val="009C68CC"/>
    <w:rsid w:val="009C6917"/>
    <w:rsid w:val="009C6F61"/>
    <w:rsid w:val="009C6F89"/>
    <w:rsid w:val="009C7230"/>
    <w:rsid w:val="009C73AF"/>
    <w:rsid w:val="009C758F"/>
    <w:rsid w:val="009C763B"/>
    <w:rsid w:val="009C7683"/>
    <w:rsid w:val="009C78E4"/>
    <w:rsid w:val="009C7D0E"/>
    <w:rsid w:val="009C7D40"/>
    <w:rsid w:val="009D0068"/>
    <w:rsid w:val="009D00FD"/>
    <w:rsid w:val="009D0335"/>
    <w:rsid w:val="009D057C"/>
    <w:rsid w:val="009D0768"/>
    <w:rsid w:val="009D0E24"/>
    <w:rsid w:val="009D119B"/>
    <w:rsid w:val="009D1379"/>
    <w:rsid w:val="009D1920"/>
    <w:rsid w:val="009D1939"/>
    <w:rsid w:val="009D1A22"/>
    <w:rsid w:val="009D20AF"/>
    <w:rsid w:val="009D2141"/>
    <w:rsid w:val="009D236D"/>
    <w:rsid w:val="009D261A"/>
    <w:rsid w:val="009D28C0"/>
    <w:rsid w:val="009D2B4F"/>
    <w:rsid w:val="009D2CA6"/>
    <w:rsid w:val="009D2EFC"/>
    <w:rsid w:val="009D3949"/>
    <w:rsid w:val="009D3C12"/>
    <w:rsid w:val="009D3E5C"/>
    <w:rsid w:val="009D42F0"/>
    <w:rsid w:val="009D454B"/>
    <w:rsid w:val="009D4908"/>
    <w:rsid w:val="009D4B60"/>
    <w:rsid w:val="009D4C81"/>
    <w:rsid w:val="009D4E0B"/>
    <w:rsid w:val="009D4EBD"/>
    <w:rsid w:val="009D521B"/>
    <w:rsid w:val="009D52B7"/>
    <w:rsid w:val="009D55AA"/>
    <w:rsid w:val="009D5639"/>
    <w:rsid w:val="009D56AB"/>
    <w:rsid w:val="009D591A"/>
    <w:rsid w:val="009D5A0E"/>
    <w:rsid w:val="009D5A9B"/>
    <w:rsid w:val="009D5BEE"/>
    <w:rsid w:val="009D5CAE"/>
    <w:rsid w:val="009D6100"/>
    <w:rsid w:val="009D616C"/>
    <w:rsid w:val="009D6218"/>
    <w:rsid w:val="009D63B5"/>
    <w:rsid w:val="009D664A"/>
    <w:rsid w:val="009D68AE"/>
    <w:rsid w:val="009D6A47"/>
    <w:rsid w:val="009D6D32"/>
    <w:rsid w:val="009D6E24"/>
    <w:rsid w:val="009D6EC2"/>
    <w:rsid w:val="009D6F25"/>
    <w:rsid w:val="009D6F2F"/>
    <w:rsid w:val="009D7072"/>
    <w:rsid w:val="009D7446"/>
    <w:rsid w:val="009D757B"/>
    <w:rsid w:val="009D7680"/>
    <w:rsid w:val="009D777B"/>
    <w:rsid w:val="009D78CA"/>
    <w:rsid w:val="009D7909"/>
    <w:rsid w:val="009D795A"/>
    <w:rsid w:val="009D797A"/>
    <w:rsid w:val="009D79E1"/>
    <w:rsid w:val="009D7D42"/>
    <w:rsid w:val="009D7EC5"/>
    <w:rsid w:val="009D7F09"/>
    <w:rsid w:val="009E01CC"/>
    <w:rsid w:val="009E04E2"/>
    <w:rsid w:val="009E07C0"/>
    <w:rsid w:val="009E0A48"/>
    <w:rsid w:val="009E0C87"/>
    <w:rsid w:val="009E0D6B"/>
    <w:rsid w:val="009E1130"/>
    <w:rsid w:val="009E1CF0"/>
    <w:rsid w:val="009E1CF8"/>
    <w:rsid w:val="009E1D3D"/>
    <w:rsid w:val="009E1DD7"/>
    <w:rsid w:val="009E1E60"/>
    <w:rsid w:val="009E2049"/>
    <w:rsid w:val="009E2069"/>
    <w:rsid w:val="009E24D4"/>
    <w:rsid w:val="009E269C"/>
    <w:rsid w:val="009E28C7"/>
    <w:rsid w:val="009E291C"/>
    <w:rsid w:val="009E2CE6"/>
    <w:rsid w:val="009E2F87"/>
    <w:rsid w:val="009E3399"/>
    <w:rsid w:val="009E33CE"/>
    <w:rsid w:val="009E37B8"/>
    <w:rsid w:val="009E3927"/>
    <w:rsid w:val="009E3BBC"/>
    <w:rsid w:val="009E410B"/>
    <w:rsid w:val="009E49B7"/>
    <w:rsid w:val="009E4CBB"/>
    <w:rsid w:val="009E4FA8"/>
    <w:rsid w:val="009E502E"/>
    <w:rsid w:val="009E54E4"/>
    <w:rsid w:val="009E56EE"/>
    <w:rsid w:val="009E594F"/>
    <w:rsid w:val="009E5977"/>
    <w:rsid w:val="009E59D4"/>
    <w:rsid w:val="009E5F13"/>
    <w:rsid w:val="009E64FC"/>
    <w:rsid w:val="009E66E0"/>
    <w:rsid w:val="009E670F"/>
    <w:rsid w:val="009E689F"/>
    <w:rsid w:val="009E68E6"/>
    <w:rsid w:val="009E6B52"/>
    <w:rsid w:val="009E6C47"/>
    <w:rsid w:val="009E6FCB"/>
    <w:rsid w:val="009E7068"/>
    <w:rsid w:val="009E70EF"/>
    <w:rsid w:val="009E730B"/>
    <w:rsid w:val="009E73EA"/>
    <w:rsid w:val="009E754E"/>
    <w:rsid w:val="009E75E6"/>
    <w:rsid w:val="009E7717"/>
    <w:rsid w:val="009E7725"/>
    <w:rsid w:val="009F0165"/>
    <w:rsid w:val="009F059F"/>
    <w:rsid w:val="009F06FC"/>
    <w:rsid w:val="009F0A4E"/>
    <w:rsid w:val="009F0AA8"/>
    <w:rsid w:val="009F0BA0"/>
    <w:rsid w:val="009F0C6D"/>
    <w:rsid w:val="009F10A3"/>
    <w:rsid w:val="009F10FD"/>
    <w:rsid w:val="009F1184"/>
    <w:rsid w:val="009F154C"/>
    <w:rsid w:val="009F16F5"/>
    <w:rsid w:val="009F17EC"/>
    <w:rsid w:val="009F1DFC"/>
    <w:rsid w:val="009F2203"/>
    <w:rsid w:val="009F25EE"/>
    <w:rsid w:val="009F2641"/>
    <w:rsid w:val="009F2709"/>
    <w:rsid w:val="009F2A4C"/>
    <w:rsid w:val="009F2CDC"/>
    <w:rsid w:val="009F2ED0"/>
    <w:rsid w:val="009F31C6"/>
    <w:rsid w:val="009F33D3"/>
    <w:rsid w:val="009F33D4"/>
    <w:rsid w:val="009F342D"/>
    <w:rsid w:val="009F3A4A"/>
    <w:rsid w:val="009F3B1A"/>
    <w:rsid w:val="009F3BBF"/>
    <w:rsid w:val="009F3D4E"/>
    <w:rsid w:val="009F3E87"/>
    <w:rsid w:val="009F40B1"/>
    <w:rsid w:val="009F415D"/>
    <w:rsid w:val="009F468E"/>
    <w:rsid w:val="009F492A"/>
    <w:rsid w:val="009F4BBA"/>
    <w:rsid w:val="009F4F21"/>
    <w:rsid w:val="009F50AA"/>
    <w:rsid w:val="009F5181"/>
    <w:rsid w:val="009F5209"/>
    <w:rsid w:val="009F5351"/>
    <w:rsid w:val="009F54A0"/>
    <w:rsid w:val="009F54A7"/>
    <w:rsid w:val="009F59FD"/>
    <w:rsid w:val="009F5A35"/>
    <w:rsid w:val="009F5AE3"/>
    <w:rsid w:val="009F5E1B"/>
    <w:rsid w:val="009F6264"/>
    <w:rsid w:val="009F6636"/>
    <w:rsid w:val="009F66A1"/>
    <w:rsid w:val="009F66A9"/>
    <w:rsid w:val="009F7264"/>
    <w:rsid w:val="009F7282"/>
    <w:rsid w:val="009F739B"/>
    <w:rsid w:val="009F7571"/>
    <w:rsid w:val="009F76CA"/>
    <w:rsid w:val="009F77CA"/>
    <w:rsid w:val="009F7C9E"/>
    <w:rsid w:val="009F7D7E"/>
    <w:rsid w:val="00A0011E"/>
    <w:rsid w:val="00A001C4"/>
    <w:rsid w:val="00A00238"/>
    <w:rsid w:val="00A004E7"/>
    <w:rsid w:val="00A00599"/>
    <w:rsid w:val="00A0071A"/>
    <w:rsid w:val="00A008BE"/>
    <w:rsid w:val="00A009F1"/>
    <w:rsid w:val="00A00DBD"/>
    <w:rsid w:val="00A00F88"/>
    <w:rsid w:val="00A0114E"/>
    <w:rsid w:val="00A012FD"/>
    <w:rsid w:val="00A013EC"/>
    <w:rsid w:val="00A017B3"/>
    <w:rsid w:val="00A01867"/>
    <w:rsid w:val="00A018C2"/>
    <w:rsid w:val="00A018F3"/>
    <w:rsid w:val="00A01A87"/>
    <w:rsid w:val="00A01D6D"/>
    <w:rsid w:val="00A01FBA"/>
    <w:rsid w:val="00A023E2"/>
    <w:rsid w:val="00A027F7"/>
    <w:rsid w:val="00A029C1"/>
    <w:rsid w:val="00A02AC5"/>
    <w:rsid w:val="00A02B95"/>
    <w:rsid w:val="00A02BC1"/>
    <w:rsid w:val="00A02E4E"/>
    <w:rsid w:val="00A02F28"/>
    <w:rsid w:val="00A031AA"/>
    <w:rsid w:val="00A0332A"/>
    <w:rsid w:val="00A0361A"/>
    <w:rsid w:val="00A036D3"/>
    <w:rsid w:val="00A036E9"/>
    <w:rsid w:val="00A0370D"/>
    <w:rsid w:val="00A038B8"/>
    <w:rsid w:val="00A039B1"/>
    <w:rsid w:val="00A03CBB"/>
    <w:rsid w:val="00A03D56"/>
    <w:rsid w:val="00A03EB9"/>
    <w:rsid w:val="00A03FCE"/>
    <w:rsid w:val="00A04302"/>
    <w:rsid w:val="00A04559"/>
    <w:rsid w:val="00A0467B"/>
    <w:rsid w:val="00A049B6"/>
    <w:rsid w:val="00A04C1E"/>
    <w:rsid w:val="00A04D8B"/>
    <w:rsid w:val="00A05230"/>
    <w:rsid w:val="00A05573"/>
    <w:rsid w:val="00A05639"/>
    <w:rsid w:val="00A05A1D"/>
    <w:rsid w:val="00A05E5B"/>
    <w:rsid w:val="00A05E7A"/>
    <w:rsid w:val="00A05F2D"/>
    <w:rsid w:val="00A0608C"/>
    <w:rsid w:val="00A060A1"/>
    <w:rsid w:val="00A060B2"/>
    <w:rsid w:val="00A06215"/>
    <w:rsid w:val="00A062B1"/>
    <w:rsid w:val="00A066C6"/>
    <w:rsid w:val="00A0680E"/>
    <w:rsid w:val="00A06881"/>
    <w:rsid w:val="00A068B6"/>
    <w:rsid w:val="00A06989"/>
    <w:rsid w:val="00A06A0D"/>
    <w:rsid w:val="00A06C48"/>
    <w:rsid w:val="00A06CC3"/>
    <w:rsid w:val="00A07084"/>
    <w:rsid w:val="00A07086"/>
    <w:rsid w:val="00A077C5"/>
    <w:rsid w:val="00A078F6"/>
    <w:rsid w:val="00A079AE"/>
    <w:rsid w:val="00A07EB6"/>
    <w:rsid w:val="00A07F27"/>
    <w:rsid w:val="00A07F9B"/>
    <w:rsid w:val="00A10257"/>
    <w:rsid w:val="00A1035D"/>
    <w:rsid w:val="00A1054F"/>
    <w:rsid w:val="00A10722"/>
    <w:rsid w:val="00A10752"/>
    <w:rsid w:val="00A108D1"/>
    <w:rsid w:val="00A10B47"/>
    <w:rsid w:val="00A10E61"/>
    <w:rsid w:val="00A10F5A"/>
    <w:rsid w:val="00A1110A"/>
    <w:rsid w:val="00A1116A"/>
    <w:rsid w:val="00A11250"/>
    <w:rsid w:val="00A118D0"/>
    <w:rsid w:val="00A1195F"/>
    <w:rsid w:val="00A1196F"/>
    <w:rsid w:val="00A11A78"/>
    <w:rsid w:val="00A11B30"/>
    <w:rsid w:val="00A11D94"/>
    <w:rsid w:val="00A11FEA"/>
    <w:rsid w:val="00A12140"/>
    <w:rsid w:val="00A123FB"/>
    <w:rsid w:val="00A124B4"/>
    <w:rsid w:val="00A126CA"/>
    <w:rsid w:val="00A12E6A"/>
    <w:rsid w:val="00A1306B"/>
    <w:rsid w:val="00A13072"/>
    <w:rsid w:val="00A131A6"/>
    <w:rsid w:val="00A131B9"/>
    <w:rsid w:val="00A133CB"/>
    <w:rsid w:val="00A13741"/>
    <w:rsid w:val="00A1377E"/>
    <w:rsid w:val="00A13B03"/>
    <w:rsid w:val="00A13CC6"/>
    <w:rsid w:val="00A13D65"/>
    <w:rsid w:val="00A13E11"/>
    <w:rsid w:val="00A13EA6"/>
    <w:rsid w:val="00A147E3"/>
    <w:rsid w:val="00A14935"/>
    <w:rsid w:val="00A14B37"/>
    <w:rsid w:val="00A14BA2"/>
    <w:rsid w:val="00A14BD7"/>
    <w:rsid w:val="00A14C57"/>
    <w:rsid w:val="00A14D54"/>
    <w:rsid w:val="00A14EB2"/>
    <w:rsid w:val="00A14FFD"/>
    <w:rsid w:val="00A154E3"/>
    <w:rsid w:val="00A157E1"/>
    <w:rsid w:val="00A159A0"/>
    <w:rsid w:val="00A15FB5"/>
    <w:rsid w:val="00A16061"/>
    <w:rsid w:val="00A16568"/>
    <w:rsid w:val="00A16B99"/>
    <w:rsid w:val="00A16BCE"/>
    <w:rsid w:val="00A16BDA"/>
    <w:rsid w:val="00A16CCE"/>
    <w:rsid w:val="00A16CFD"/>
    <w:rsid w:val="00A16D19"/>
    <w:rsid w:val="00A1700C"/>
    <w:rsid w:val="00A17088"/>
    <w:rsid w:val="00A1714B"/>
    <w:rsid w:val="00A1731F"/>
    <w:rsid w:val="00A173BB"/>
    <w:rsid w:val="00A174C2"/>
    <w:rsid w:val="00A178B6"/>
    <w:rsid w:val="00A17918"/>
    <w:rsid w:val="00A17FCD"/>
    <w:rsid w:val="00A20040"/>
    <w:rsid w:val="00A20181"/>
    <w:rsid w:val="00A20251"/>
    <w:rsid w:val="00A202BA"/>
    <w:rsid w:val="00A203B0"/>
    <w:rsid w:val="00A20B9D"/>
    <w:rsid w:val="00A20BC8"/>
    <w:rsid w:val="00A20FE5"/>
    <w:rsid w:val="00A21355"/>
    <w:rsid w:val="00A2153A"/>
    <w:rsid w:val="00A21621"/>
    <w:rsid w:val="00A217E0"/>
    <w:rsid w:val="00A218E7"/>
    <w:rsid w:val="00A21953"/>
    <w:rsid w:val="00A219AF"/>
    <w:rsid w:val="00A21D92"/>
    <w:rsid w:val="00A21EA3"/>
    <w:rsid w:val="00A21FC4"/>
    <w:rsid w:val="00A22583"/>
    <w:rsid w:val="00A2274C"/>
    <w:rsid w:val="00A227A0"/>
    <w:rsid w:val="00A22921"/>
    <w:rsid w:val="00A22DAC"/>
    <w:rsid w:val="00A2312D"/>
    <w:rsid w:val="00A23137"/>
    <w:rsid w:val="00A232DE"/>
    <w:rsid w:val="00A23646"/>
    <w:rsid w:val="00A23934"/>
    <w:rsid w:val="00A23BB3"/>
    <w:rsid w:val="00A23C5F"/>
    <w:rsid w:val="00A23D92"/>
    <w:rsid w:val="00A23FCB"/>
    <w:rsid w:val="00A24406"/>
    <w:rsid w:val="00A245A1"/>
    <w:rsid w:val="00A247B2"/>
    <w:rsid w:val="00A24823"/>
    <w:rsid w:val="00A24B82"/>
    <w:rsid w:val="00A24D44"/>
    <w:rsid w:val="00A24D64"/>
    <w:rsid w:val="00A2509F"/>
    <w:rsid w:val="00A2514F"/>
    <w:rsid w:val="00A251CD"/>
    <w:rsid w:val="00A251E3"/>
    <w:rsid w:val="00A25372"/>
    <w:rsid w:val="00A254DE"/>
    <w:rsid w:val="00A25904"/>
    <w:rsid w:val="00A25DA4"/>
    <w:rsid w:val="00A25DAD"/>
    <w:rsid w:val="00A26132"/>
    <w:rsid w:val="00A26144"/>
    <w:rsid w:val="00A261F4"/>
    <w:rsid w:val="00A26310"/>
    <w:rsid w:val="00A2652D"/>
    <w:rsid w:val="00A266DA"/>
    <w:rsid w:val="00A268B4"/>
    <w:rsid w:val="00A26904"/>
    <w:rsid w:val="00A26B9F"/>
    <w:rsid w:val="00A26DC4"/>
    <w:rsid w:val="00A2711A"/>
    <w:rsid w:val="00A27207"/>
    <w:rsid w:val="00A27447"/>
    <w:rsid w:val="00A275C6"/>
    <w:rsid w:val="00A2762E"/>
    <w:rsid w:val="00A2783C"/>
    <w:rsid w:val="00A27A34"/>
    <w:rsid w:val="00A27CCD"/>
    <w:rsid w:val="00A27E50"/>
    <w:rsid w:val="00A304D9"/>
    <w:rsid w:val="00A30711"/>
    <w:rsid w:val="00A307AE"/>
    <w:rsid w:val="00A30802"/>
    <w:rsid w:val="00A308D4"/>
    <w:rsid w:val="00A30D1D"/>
    <w:rsid w:val="00A30DA7"/>
    <w:rsid w:val="00A311A5"/>
    <w:rsid w:val="00A31351"/>
    <w:rsid w:val="00A31389"/>
    <w:rsid w:val="00A3153C"/>
    <w:rsid w:val="00A315BA"/>
    <w:rsid w:val="00A3164A"/>
    <w:rsid w:val="00A31742"/>
    <w:rsid w:val="00A31864"/>
    <w:rsid w:val="00A31B54"/>
    <w:rsid w:val="00A31CEB"/>
    <w:rsid w:val="00A31CF4"/>
    <w:rsid w:val="00A321CE"/>
    <w:rsid w:val="00A32733"/>
    <w:rsid w:val="00A3291F"/>
    <w:rsid w:val="00A3297A"/>
    <w:rsid w:val="00A32AD5"/>
    <w:rsid w:val="00A32B21"/>
    <w:rsid w:val="00A32C6F"/>
    <w:rsid w:val="00A32DFC"/>
    <w:rsid w:val="00A32EF4"/>
    <w:rsid w:val="00A32F08"/>
    <w:rsid w:val="00A32F37"/>
    <w:rsid w:val="00A32FF4"/>
    <w:rsid w:val="00A33106"/>
    <w:rsid w:val="00A3314C"/>
    <w:rsid w:val="00A3335A"/>
    <w:rsid w:val="00A336BE"/>
    <w:rsid w:val="00A3383F"/>
    <w:rsid w:val="00A33C84"/>
    <w:rsid w:val="00A33CB6"/>
    <w:rsid w:val="00A33F0C"/>
    <w:rsid w:val="00A342F3"/>
    <w:rsid w:val="00A343A4"/>
    <w:rsid w:val="00A3469B"/>
    <w:rsid w:val="00A34A6E"/>
    <w:rsid w:val="00A34B94"/>
    <w:rsid w:val="00A34D66"/>
    <w:rsid w:val="00A34E54"/>
    <w:rsid w:val="00A34E8A"/>
    <w:rsid w:val="00A34EBB"/>
    <w:rsid w:val="00A34F2F"/>
    <w:rsid w:val="00A35101"/>
    <w:rsid w:val="00A35110"/>
    <w:rsid w:val="00A351E7"/>
    <w:rsid w:val="00A35336"/>
    <w:rsid w:val="00A35729"/>
    <w:rsid w:val="00A3584D"/>
    <w:rsid w:val="00A35CB4"/>
    <w:rsid w:val="00A35D20"/>
    <w:rsid w:val="00A35EA0"/>
    <w:rsid w:val="00A35F01"/>
    <w:rsid w:val="00A362EB"/>
    <w:rsid w:val="00A3685E"/>
    <w:rsid w:val="00A36BAC"/>
    <w:rsid w:val="00A3722A"/>
    <w:rsid w:val="00A379F8"/>
    <w:rsid w:val="00A37A63"/>
    <w:rsid w:val="00A37AFD"/>
    <w:rsid w:val="00A37CDB"/>
    <w:rsid w:val="00A37D57"/>
    <w:rsid w:val="00A40178"/>
    <w:rsid w:val="00A40450"/>
    <w:rsid w:val="00A40491"/>
    <w:rsid w:val="00A405B6"/>
    <w:rsid w:val="00A406DE"/>
    <w:rsid w:val="00A40F06"/>
    <w:rsid w:val="00A40FB1"/>
    <w:rsid w:val="00A40FEA"/>
    <w:rsid w:val="00A40FF2"/>
    <w:rsid w:val="00A410D8"/>
    <w:rsid w:val="00A410E3"/>
    <w:rsid w:val="00A4117B"/>
    <w:rsid w:val="00A412F7"/>
    <w:rsid w:val="00A4167B"/>
    <w:rsid w:val="00A418E2"/>
    <w:rsid w:val="00A41A77"/>
    <w:rsid w:val="00A41C7A"/>
    <w:rsid w:val="00A41E2C"/>
    <w:rsid w:val="00A42135"/>
    <w:rsid w:val="00A42358"/>
    <w:rsid w:val="00A424E0"/>
    <w:rsid w:val="00A4286E"/>
    <w:rsid w:val="00A42941"/>
    <w:rsid w:val="00A42B55"/>
    <w:rsid w:val="00A42F4C"/>
    <w:rsid w:val="00A43023"/>
    <w:rsid w:val="00A4303C"/>
    <w:rsid w:val="00A4307A"/>
    <w:rsid w:val="00A430E5"/>
    <w:rsid w:val="00A43974"/>
    <w:rsid w:val="00A43A21"/>
    <w:rsid w:val="00A43A37"/>
    <w:rsid w:val="00A43B09"/>
    <w:rsid w:val="00A43CE2"/>
    <w:rsid w:val="00A44210"/>
    <w:rsid w:val="00A44321"/>
    <w:rsid w:val="00A44491"/>
    <w:rsid w:val="00A44600"/>
    <w:rsid w:val="00A44B63"/>
    <w:rsid w:val="00A44B82"/>
    <w:rsid w:val="00A44E37"/>
    <w:rsid w:val="00A44F62"/>
    <w:rsid w:val="00A450E1"/>
    <w:rsid w:val="00A45173"/>
    <w:rsid w:val="00A451C1"/>
    <w:rsid w:val="00A459BD"/>
    <w:rsid w:val="00A45DBF"/>
    <w:rsid w:val="00A45E82"/>
    <w:rsid w:val="00A46116"/>
    <w:rsid w:val="00A463D7"/>
    <w:rsid w:val="00A4665E"/>
    <w:rsid w:val="00A46ABD"/>
    <w:rsid w:val="00A46E12"/>
    <w:rsid w:val="00A46EBD"/>
    <w:rsid w:val="00A47071"/>
    <w:rsid w:val="00A4717D"/>
    <w:rsid w:val="00A47182"/>
    <w:rsid w:val="00A471F8"/>
    <w:rsid w:val="00A473B3"/>
    <w:rsid w:val="00A4744E"/>
    <w:rsid w:val="00A4754B"/>
    <w:rsid w:val="00A47578"/>
    <w:rsid w:val="00A47C3B"/>
    <w:rsid w:val="00A47DE5"/>
    <w:rsid w:val="00A47F89"/>
    <w:rsid w:val="00A506EB"/>
    <w:rsid w:val="00A50864"/>
    <w:rsid w:val="00A50875"/>
    <w:rsid w:val="00A50A68"/>
    <w:rsid w:val="00A50AE2"/>
    <w:rsid w:val="00A50BFD"/>
    <w:rsid w:val="00A50C5C"/>
    <w:rsid w:val="00A51296"/>
    <w:rsid w:val="00A51793"/>
    <w:rsid w:val="00A5193E"/>
    <w:rsid w:val="00A51C53"/>
    <w:rsid w:val="00A51D28"/>
    <w:rsid w:val="00A5244D"/>
    <w:rsid w:val="00A526D7"/>
    <w:rsid w:val="00A52803"/>
    <w:rsid w:val="00A528AE"/>
    <w:rsid w:val="00A52A0B"/>
    <w:rsid w:val="00A52A9E"/>
    <w:rsid w:val="00A52C23"/>
    <w:rsid w:val="00A52E16"/>
    <w:rsid w:val="00A536E3"/>
    <w:rsid w:val="00A53807"/>
    <w:rsid w:val="00A538AF"/>
    <w:rsid w:val="00A53CD7"/>
    <w:rsid w:val="00A53DA6"/>
    <w:rsid w:val="00A54355"/>
    <w:rsid w:val="00A5443C"/>
    <w:rsid w:val="00A5452E"/>
    <w:rsid w:val="00A5455A"/>
    <w:rsid w:val="00A5457F"/>
    <w:rsid w:val="00A545B4"/>
    <w:rsid w:val="00A547A6"/>
    <w:rsid w:val="00A54CA7"/>
    <w:rsid w:val="00A54CD2"/>
    <w:rsid w:val="00A5514B"/>
    <w:rsid w:val="00A5552E"/>
    <w:rsid w:val="00A55945"/>
    <w:rsid w:val="00A55C34"/>
    <w:rsid w:val="00A55E78"/>
    <w:rsid w:val="00A55EE1"/>
    <w:rsid w:val="00A56023"/>
    <w:rsid w:val="00A56312"/>
    <w:rsid w:val="00A564E3"/>
    <w:rsid w:val="00A56CAA"/>
    <w:rsid w:val="00A56CB2"/>
    <w:rsid w:val="00A56D0C"/>
    <w:rsid w:val="00A56E81"/>
    <w:rsid w:val="00A56F01"/>
    <w:rsid w:val="00A570C5"/>
    <w:rsid w:val="00A570D0"/>
    <w:rsid w:val="00A57265"/>
    <w:rsid w:val="00A5732B"/>
    <w:rsid w:val="00A5765C"/>
    <w:rsid w:val="00A57A67"/>
    <w:rsid w:val="00A57E6F"/>
    <w:rsid w:val="00A57E76"/>
    <w:rsid w:val="00A57FD0"/>
    <w:rsid w:val="00A6025B"/>
    <w:rsid w:val="00A6066C"/>
    <w:rsid w:val="00A607C9"/>
    <w:rsid w:val="00A608C1"/>
    <w:rsid w:val="00A609F3"/>
    <w:rsid w:val="00A60B63"/>
    <w:rsid w:val="00A60BE6"/>
    <w:rsid w:val="00A60E78"/>
    <w:rsid w:val="00A61185"/>
    <w:rsid w:val="00A6134F"/>
    <w:rsid w:val="00A6145E"/>
    <w:rsid w:val="00A61583"/>
    <w:rsid w:val="00A61668"/>
    <w:rsid w:val="00A616B7"/>
    <w:rsid w:val="00A61813"/>
    <w:rsid w:val="00A618F1"/>
    <w:rsid w:val="00A61A1A"/>
    <w:rsid w:val="00A620A5"/>
    <w:rsid w:val="00A62580"/>
    <w:rsid w:val="00A626B9"/>
    <w:rsid w:val="00A626E1"/>
    <w:rsid w:val="00A62833"/>
    <w:rsid w:val="00A6299D"/>
    <w:rsid w:val="00A629E0"/>
    <w:rsid w:val="00A62B3D"/>
    <w:rsid w:val="00A62B8C"/>
    <w:rsid w:val="00A6301C"/>
    <w:rsid w:val="00A630F7"/>
    <w:rsid w:val="00A632E2"/>
    <w:rsid w:val="00A634EA"/>
    <w:rsid w:val="00A63827"/>
    <w:rsid w:val="00A63963"/>
    <w:rsid w:val="00A63A55"/>
    <w:rsid w:val="00A63B41"/>
    <w:rsid w:val="00A63B8C"/>
    <w:rsid w:val="00A63C89"/>
    <w:rsid w:val="00A63CC7"/>
    <w:rsid w:val="00A63E18"/>
    <w:rsid w:val="00A64033"/>
    <w:rsid w:val="00A64182"/>
    <w:rsid w:val="00A641E5"/>
    <w:rsid w:val="00A64276"/>
    <w:rsid w:val="00A6463E"/>
    <w:rsid w:val="00A64727"/>
    <w:rsid w:val="00A64A13"/>
    <w:rsid w:val="00A6533A"/>
    <w:rsid w:val="00A65447"/>
    <w:rsid w:val="00A656BB"/>
    <w:rsid w:val="00A65832"/>
    <w:rsid w:val="00A65A8D"/>
    <w:rsid w:val="00A65AED"/>
    <w:rsid w:val="00A65D07"/>
    <w:rsid w:val="00A6600F"/>
    <w:rsid w:val="00A660A0"/>
    <w:rsid w:val="00A66333"/>
    <w:rsid w:val="00A6634B"/>
    <w:rsid w:val="00A665BB"/>
    <w:rsid w:val="00A665E4"/>
    <w:rsid w:val="00A669F1"/>
    <w:rsid w:val="00A66B53"/>
    <w:rsid w:val="00A66E6E"/>
    <w:rsid w:val="00A66FF1"/>
    <w:rsid w:val="00A6705C"/>
    <w:rsid w:val="00A670FD"/>
    <w:rsid w:val="00A67380"/>
    <w:rsid w:val="00A67664"/>
    <w:rsid w:val="00A678E0"/>
    <w:rsid w:val="00A67ACB"/>
    <w:rsid w:val="00A67B4A"/>
    <w:rsid w:val="00A67B98"/>
    <w:rsid w:val="00A67C86"/>
    <w:rsid w:val="00A67EE5"/>
    <w:rsid w:val="00A67F3C"/>
    <w:rsid w:val="00A67F68"/>
    <w:rsid w:val="00A7049E"/>
    <w:rsid w:val="00A70691"/>
    <w:rsid w:val="00A70A6B"/>
    <w:rsid w:val="00A70A85"/>
    <w:rsid w:val="00A70B5B"/>
    <w:rsid w:val="00A714C9"/>
    <w:rsid w:val="00A71574"/>
    <w:rsid w:val="00A7159C"/>
    <w:rsid w:val="00A71881"/>
    <w:rsid w:val="00A71BA2"/>
    <w:rsid w:val="00A71BB3"/>
    <w:rsid w:val="00A71C2B"/>
    <w:rsid w:val="00A71D04"/>
    <w:rsid w:val="00A71FA8"/>
    <w:rsid w:val="00A720CE"/>
    <w:rsid w:val="00A72154"/>
    <w:rsid w:val="00A72398"/>
    <w:rsid w:val="00A723D4"/>
    <w:rsid w:val="00A7264B"/>
    <w:rsid w:val="00A72751"/>
    <w:rsid w:val="00A7283A"/>
    <w:rsid w:val="00A732B3"/>
    <w:rsid w:val="00A7353B"/>
    <w:rsid w:val="00A738D0"/>
    <w:rsid w:val="00A739B7"/>
    <w:rsid w:val="00A739E9"/>
    <w:rsid w:val="00A73C7C"/>
    <w:rsid w:val="00A73F54"/>
    <w:rsid w:val="00A740B4"/>
    <w:rsid w:val="00A7415A"/>
    <w:rsid w:val="00A74192"/>
    <w:rsid w:val="00A74386"/>
    <w:rsid w:val="00A745F6"/>
    <w:rsid w:val="00A74828"/>
    <w:rsid w:val="00A749F2"/>
    <w:rsid w:val="00A74A11"/>
    <w:rsid w:val="00A74C44"/>
    <w:rsid w:val="00A74C6A"/>
    <w:rsid w:val="00A74C7A"/>
    <w:rsid w:val="00A75231"/>
    <w:rsid w:val="00A75751"/>
    <w:rsid w:val="00A75754"/>
    <w:rsid w:val="00A75D1D"/>
    <w:rsid w:val="00A75E2B"/>
    <w:rsid w:val="00A75FA5"/>
    <w:rsid w:val="00A7666B"/>
    <w:rsid w:val="00A7680D"/>
    <w:rsid w:val="00A76C8B"/>
    <w:rsid w:val="00A76D2C"/>
    <w:rsid w:val="00A76EA4"/>
    <w:rsid w:val="00A77031"/>
    <w:rsid w:val="00A77234"/>
    <w:rsid w:val="00A773DB"/>
    <w:rsid w:val="00A7750F"/>
    <w:rsid w:val="00A776D8"/>
    <w:rsid w:val="00A7777F"/>
    <w:rsid w:val="00A779E7"/>
    <w:rsid w:val="00A77A8F"/>
    <w:rsid w:val="00A77AB4"/>
    <w:rsid w:val="00A77DD4"/>
    <w:rsid w:val="00A77E86"/>
    <w:rsid w:val="00A800EE"/>
    <w:rsid w:val="00A80263"/>
    <w:rsid w:val="00A802FA"/>
    <w:rsid w:val="00A80339"/>
    <w:rsid w:val="00A804E0"/>
    <w:rsid w:val="00A80513"/>
    <w:rsid w:val="00A80975"/>
    <w:rsid w:val="00A80A17"/>
    <w:rsid w:val="00A80EAD"/>
    <w:rsid w:val="00A80F71"/>
    <w:rsid w:val="00A80FE6"/>
    <w:rsid w:val="00A812B4"/>
    <w:rsid w:val="00A81381"/>
    <w:rsid w:val="00A818F2"/>
    <w:rsid w:val="00A81A23"/>
    <w:rsid w:val="00A81A33"/>
    <w:rsid w:val="00A81C84"/>
    <w:rsid w:val="00A81EAC"/>
    <w:rsid w:val="00A81F0E"/>
    <w:rsid w:val="00A81F4E"/>
    <w:rsid w:val="00A82129"/>
    <w:rsid w:val="00A8266D"/>
    <w:rsid w:val="00A8266E"/>
    <w:rsid w:val="00A82985"/>
    <w:rsid w:val="00A82A1C"/>
    <w:rsid w:val="00A82A6D"/>
    <w:rsid w:val="00A82B1E"/>
    <w:rsid w:val="00A8307A"/>
    <w:rsid w:val="00A83237"/>
    <w:rsid w:val="00A83352"/>
    <w:rsid w:val="00A8339D"/>
    <w:rsid w:val="00A8339E"/>
    <w:rsid w:val="00A835E7"/>
    <w:rsid w:val="00A83D37"/>
    <w:rsid w:val="00A844B1"/>
    <w:rsid w:val="00A84674"/>
    <w:rsid w:val="00A846EE"/>
    <w:rsid w:val="00A8481D"/>
    <w:rsid w:val="00A84843"/>
    <w:rsid w:val="00A848F6"/>
    <w:rsid w:val="00A84DAA"/>
    <w:rsid w:val="00A84EC2"/>
    <w:rsid w:val="00A84F6E"/>
    <w:rsid w:val="00A850B0"/>
    <w:rsid w:val="00A85104"/>
    <w:rsid w:val="00A8513D"/>
    <w:rsid w:val="00A85174"/>
    <w:rsid w:val="00A85590"/>
    <w:rsid w:val="00A8598B"/>
    <w:rsid w:val="00A859BF"/>
    <w:rsid w:val="00A85B4B"/>
    <w:rsid w:val="00A85BC0"/>
    <w:rsid w:val="00A85CD9"/>
    <w:rsid w:val="00A85FD7"/>
    <w:rsid w:val="00A863F7"/>
    <w:rsid w:val="00A86410"/>
    <w:rsid w:val="00A86471"/>
    <w:rsid w:val="00A86673"/>
    <w:rsid w:val="00A86C28"/>
    <w:rsid w:val="00A86F77"/>
    <w:rsid w:val="00A87067"/>
    <w:rsid w:val="00A87221"/>
    <w:rsid w:val="00A873AC"/>
    <w:rsid w:val="00A87AA0"/>
    <w:rsid w:val="00A87C75"/>
    <w:rsid w:val="00A87C9E"/>
    <w:rsid w:val="00A90007"/>
    <w:rsid w:val="00A901FD"/>
    <w:rsid w:val="00A90403"/>
    <w:rsid w:val="00A9060B"/>
    <w:rsid w:val="00A90760"/>
    <w:rsid w:val="00A90E1C"/>
    <w:rsid w:val="00A90E3E"/>
    <w:rsid w:val="00A90EE5"/>
    <w:rsid w:val="00A90FB8"/>
    <w:rsid w:val="00A91149"/>
    <w:rsid w:val="00A915F3"/>
    <w:rsid w:val="00A91B94"/>
    <w:rsid w:val="00A91C37"/>
    <w:rsid w:val="00A91DEB"/>
    <w:rsid w:val="00A91F56"/>
    <w:rsid w:val="00A92586"/>
    <w:rsid w:val="00A927CA"/>
    <w:rsid w:val="00A92929"/>
    <w:rsid w:val="00A929E5"/>
    <w:rsid w:val="00A92F0E"/>
    <w:rsid w:val="00A92F5E"/>
    <w:rsid w:val="00A93156"/>
    <w:rsid w:val="00A93305"/>
    <w:rsid w:val="00A933AA"/>
    <w:rsid w:val="00A934B3"/>
    <w:rsid w:val="00A93563"/>
    <w:rsid w:val="00A93805"/>
    <w:rsid w:val="00A9390B"/>
    <w:rsid w:val="00A93B05"/>
    <w:rsid w:val="00A93F8E"/>
    <w:rsid w:val="00A9421A"/>
    <w:rsid w:val="00A94366"/>
    <w:rsid w:val="00A94376"/>
    <w:rsid w:val="00A9452F"/>
    <w:rsid w:val="00A94542"/>
    <w:rsid w:val="00A94589"/>
    <w:rsid w:val="00A9460D"/>
    <w:rsid w:val="00A9470F"/>
    <w:rsid w:val="00A94764"/>
    <w:rsid w:val="00A947E2"/>
    <w:rsid w:val="00A948EF"/>
    <w:rsid w:val="00A94A72"/>
    <w:rsid w:val="00A94B52"/>
    <w:rsid w:val="00A94BA4"/>
    <w:rsid w:val="00A94F11"/>
    <w:rsid w:val="00A9509A"/>
    <w:rsid w:val="00A954E5"/>
    <w:rsid w:val="00A9551F"/>
    <w:rsid w:val="00A95B9F"/>
    <w:rsid w:val="00A95D36"/>
    <w:rsid w:val="00A95D3D"/>
    <w:rsid w:val="00A95E55"/>
    <w:rsid w:val="00A96423"/>
    <w:rsid w:val="00A96592"/>
    <w:rsid w:val="00A96E5C"/>
    <w:rsid w:val="00A96F45"/>
    <w:rsid w:val="00A96FE1"/>
    <w:rsid w:val="00A97160"/>
    <w:rsid w:val="00A971E6"/>
    <w:rsid w:val="00A971E9"/>
    <w:rsid w:val="00A9736F"/>
    <w:rsid w:val="00A97524"/>
    <w:rsid w:val="00A975C6"/>
    <w:rsid w:val="00A97677"/>
    <w:rsid w:val="00A976C0"/>
    <w:rsid w:val="00AA00B1"/>
    <w:rsid w:val="00AA01F4"/>
    <w:rsid w:val="00AA033F"/>
    <w:rsid w:val="00AA0434"/>
    <w:rsid w:val="00AA05CB"/>
    <w:rsid w:val="00AA072D"/>
    <w:rsid w:val="00AA07D0"/>
    <w:rsid w:val="00AA084E"/>
    <w:rsid w:val="00AA0A97"/>
    <w:rsid w:val="00AA0B58"/>
    <w:rsid w:val="00AA0E35"/>
    <w:rsid w:val="00AA0E55"/>
    <w:rsid w:val="00AA1204"/>
    <w:rsid w:val="00AA1484"/>
    <w:rsid w:val="00AA15F1"/>
    <w:rsid w:val="00AA1681"/>
    <w:rsid w:val="00AA18D8"/>
    <w:rsid w:val="00AA194C"/>
    <w:rsid w:val="00AA2553"/>
    <w:rsid w:val="00AA25B4"/>
    <w:rsid w:val="00AA2B64"/>
    <w:rsid w:val="00AA2C22"/>
    <w:rsid w:val="00AA2FF3"/>
    <w:rsid w:val="00AA3117"/>
    <w:rsid w:val="00AA3495"/>
    <w:rsid w:val="00AA34CB"/>
    <w:rsid w:val="00AA34FC"/>
    <w:rsid w:val="00AA355C"/>
    <w:rsid w:val="00AA38BB"/>
    <w:rsid w:val="00AA3A86"/>
    <w:rsid w:val="00AA3AA0"/>
    <w:rsid w:val="00AA3BE4"/>
    <w:rsid w:val="00AA3E66"/>
    <w:rsid w:val="00AA401E"/>
    <w:rsid w:val="00AA45F0"/>
    <w:rsid w:val="00AA4609"/>
    <w:rsid w:val="00AA4670"/>
    <w:rsid w:val="00AA4800"/>
    <w:rsid w:val="00AA489E"/>
    <w:rsid w:val="00AA4AB3"/>
    <w:rsid w:val="00AA52B6"/>
    <w:rsid w:val="00AA5667"/>
    <w:rsid w:val="00AA596A"/>
    <w:rsid w:val="00AA5AD4"/>
    <w:rsid w:val="00AA5E57"/>
    <w:rsid w:val="00AA60AE"/>
    <w:rsid w:val="00AA645B"/>
    <w:rsid w:val="00AA6AAF"/>
    <w:rsid w:val="00AA6AC7"/>
    <w:rsid w:val="00AA6E31"/>
    <w:rsid w:val="00AA6F50"/>
    <w:rsid w:val="00AA709F"/>
    <w:rsid w:val="00AA735A"/>
    <w:rsid w:val="00AA761C"/>
    <w:rsid w:val="00AA7B58"/>
    <w:rsid w:val="00AA7B6F"/>
    <w:rsid w:val="00AA7D4F"/>
    <w:rsid w:val="00AA7EC9"/>
    <w:rsid w:val="00AB0008"/>
    <w:rsid w:val="00AB02F1"/>
    <w:rsid w:val="00AB0485"/>
    <w:rsid w:val="00AB08B8"/>
    <w:rsid w:val="00AB0BF0"/>
    <w:rsid w:val="00AB0DAA"/>
    <w:rsid w:val="00AB11E6"/>
    <w:rsid w:val="00AB140D"/>
    <w:rsid w:val="00AB151F"/>
    <w:rsid w:val="00AB17F9"/>
    <w:rsid w:val="00AB1951"/>
    <w:rsid w:val="00AB1A2E"/>
    <w:rsid w:val="00AB1B01"/>
    <w:rsid w:val="00AB1BA4"/>
    <w:rsid w:val="00AB1CBD"/>
    <w:rsid w:val="00AB1DF0"/>
    <w:rsid w:val="00AB2017"/>
    <w:rsid w:val="00AB212D"/>
    <w:rsid w:val="00AB2362"/>
    <w:rsid w:val="00AB256A"/>
    <w:rsid w:val="00AB27F6"/>
    <w:rsid w:val="00AB2A1E"/>
    <w:rsid w:val="00AB2A29"/>
    <w:rsid w:val="00AB2AE9"/>
    <w:rsid w:val="00AB2BF3"/>
    <w:rsid w:val="00AB2BFA"/>
    <w:rsid w:val="00AB2E30"/>
    <w:rsid w:val="00AB3050"/>
    <w:rsid w:val="00AB33AE"/>
    <w:rsid w:val="00AB3C96"/>
    <w:rsid w:val="00AB3D3C"/>
    <w:rsid w:val="00AB3D5A"/>
    <w:rsid w:val="00AB3E0E"/>
    <w:rsid w:val="00AB446A"/>
    <w:rsid w:val="00AB4EBA"/>
    <w:rsid w:val="00AB4F87"/>
    <w:rsid w:val="00AB55E0"/>
    <w:rsid w:val="00AB5688"/>
    <w:rsid w:val="00AB5709"/>
    <w:rsid w:val="00AB59AC"/>
    <w:rsid w:val="00AB5AD8"/>
    <w:rsid w:val="00AB5B9C"/>
    <w:rsid w:val="00AB5C5A"/>
    <w:rsid w:val="00AB5F04"/>
    <w:rsid w:val="00AB6125"/>
    <w:rsid w:val="00AB63B8"/>
    <w:rsid w:val="00AB64A7"/>
    <w:rsid w:val="00AB65A0"/>
    <w:rsid w:val="00AB65D1"/>
    <w:rsid w:val="00AB66D1"/>
    <w:rsid w:val="00AB68B3"/>
    <w:rsid w:val="00AB6BCD"/>
    <w:rsid w:val="00AB6CBF"/>
    <w:rsid w:val="00AB6D76"/>
    <w:rsid w:val="00AB6EA1"/>
    <w:rsid w:val="00AB6EF8"/>
    <w:rsid w:val="00AB7008"/>
    <w:rsid w:val="00AB7042"/>
    <w:rsid w:val="00AB729F"/>
    <w:rsid w:val="00AB73C3"/>
    <w:rsid w:val="00AB73D2"/>
    <w:rsid w:val="00AB76DA"/>
    <w:rsid w:val="00AB7A53"/>
    <w:rsid w:val="00AB7A88"/>
    <w:rsid w:val="00AB7ADF"/>
    <w:rsid w:val="00AB7CD2"/>
    <w:rsid w:val="00AB7F9E"/>
    <w:rsid w:val="00AC021E"/>
    <w:rsid w:val="00AC0277"/>
    <w:rsid w:val="00AC046A"/>
    <w:rsid w:val="00AC064B"/>
    <w:rsid w:val="00AC0694"/>
    <w:rsid w:val="00AC0708"/>
    <w:rsid w:val="00AC0C72"/>
    <w:rsid w:val="00AC0D57"/>
    <w:rsid w:val="00AC10A8"/>
    <w:rsid w:val="00AC1234"/>
    <w:rsid w:val="00AC1249"/>
    <w:rsid w:val="00AC13E2"/>
    <w:rsid w:val="00AC1570"/>
    <w:rsid w:val="00AC1624"/>
    <w:rsid w:val="00AC1812"/>
    <w:rsid w:val="00AC2142"/>
    <w:rsid w:val="00AC22D1"/>
    <w:rsid w:val="00AC23D5"/>
    <w:rsid w:val="00AC2806"/>
    <w:rsid w:val="00AC2A35"/>
    <w:rsid w:val="00AC2A5F"/>
    <w:rsid w:val="00AC2D20"/>
    <w:rsid w:val="00AC2E1D"/>
    <w:rsid w:val="00AC2F26"/>
    <w:rsid w:val="00AC30E9"/>
    <w:rsid w:val="00AC3645"/>
    <w:rsid w:val="00AC3A41"/>
    <w:rsid w:val="00AC3A61"/>
    <w:rsid w:val="00AC3BFB"/>
    <w:rsid w:val="00AC3E80"/>
    <w:rsid w:val="00AC3FAE"/>
    <w:rsid w:val="00AC42F3"/>
    <w:rsid w:val="00AC4369"/>
    <w:rsid w:val="00AC437B"/>
    <w:rsid w:val="00AC440F"/>
    <w:rsid w:val="00AC454F"/>
    <w:rsid w:val="00AC459C"/>
    <w:rsid w:val="00AC46C6"/>
    <w:rsid w:val="00AC4F19"/>
    <w:rsid w:val="00AC553E"/>
    <w:rsid w:val="00AC5682"/>
    <w:rsid w:val="00AC592C"/>
    <w:rsid w:val="00AC5AE8"/>
    <w:rsid w:val="00AC5B8E"/>
    <w:rsid w:val="00AC6018"/>
    <w:rsid w:val="00AC61C3"/>
    <w:rsid w:val="00AC6414"/>
    <w:rsid w:val="00AC6479"/>
    <w:rsid w:val="00AC64B2"/>
    <w:rsid w:val="00AC655D"/>
    <w:rsid w:val="00AC65C3"/>
    <w:rsid w:val="00AC6680"/>
    <w:rsid w:val="00AC68BB"/>
    <w:rsid w:val="00AC68D6"/>
    <w:rsid w:val="00AC6BB4"/>
    <w:rsid w:val="00AC6C6C"/>
    <w:rsid w:val="00AC6C91"/>
    <w:rsid w:val="00AC6DFD"/>
    <w:rsid w:val="00AC6F62"/>
    <w:rsid w:val="00AC6F86"/>
    <w:rsid w:val="00AC7308"/>
    <w:rsid w:val="00AC736F"/>
    <w:rsid w:val="00AC7657"/>
    <w:rsid w:val="00AC7B00"/>
    <w:rsid w:val="00AC7D86"/>
    <w:rsid w:val="00AC7ECF"/>
    <w:rsid w:val="00AC7F93"/>
    <w:rsid w:val="00AD014F"/>
    <w:rsid w:val="00AD0164"/>
    <w:rsid w:val="00AD01D8"/>
    <w:rsid w:val="00AD03A4"/>
    <w:rsid w:val="00AD0444"/>
    <w:rsid w:val="00AD04B0"/>
    <w:rsid w:val="00AD0537"/>
    <w:rsid w:val="00AD05BD"/>
    <w:rsid w:val="00AD0730"/>
    <w:rsid w:val="00AD0744"/>
    <w:rsid w:val="00AD07B7"/>
    <w:rsid w:val="00AD08AF"/>
    <w:rsid w:val="00AD09C1"/>
    <w:rsid w:val="00AD0B18"/>
    <w:rsid w:val="00AD0B6D"/>
    <w:rsid w:val="00AD0BA0"/>
    <w:rsid w:val="00AD0CF6"/>
    <w:rsid w:val="00AD0F9D"/>
    <w:rsid w:val="00AD1092"/>
    <w:rsid w:val="00AD1109"/>
    <w:rsid w:val="00AD1329"/>
    <w:rsid w:val="00AD15FD"/>
    <w:rsid w:val="00AD1601"/>
    <w:rsid w:val="00AD168D"/>
    <w:rsid w:val="00AD176C"/>
    <w:rsid w:val="00AD1AA4"/>
    <w:rsid w:val="00AD1ABC"/>
    <w:rsid w:val="00AD1ACA"/>
    <w:rsid w:val="00AD1AF2"/>
    <w:rsid w:val="00AD1D39"/>
    <w:rsid w:val="00AD1EB3"/>
    <w:rsid w:val="00AD2188"/>
    <w:rsid w:val="00AD22B6"/>
    <w:rsid w:val="00AD2799"/>
    <w:rsid w:val="00AD2810"/>
    <w:rsid w:val="00AD28C5"/>
    <w:rsid w:val="00AD2AC5"/>
    <w:rsid w:val="00AD30F4"/>
    <w:rsid w:val="00AD32E6"/>
    <w:rsid w:val="00AD3603"/>
    <w:rsid w:val="00AD3708"/>
    <w:rsid w:val="00AD389B"/>
    <w:rsid w:val="00AD3A6D"/>
    <w:rsid w:val="00AD3BA5"/>
    <w:rsid w:val="00AD404E"/>
    <w:rsid w:val="00AD4177"/>
    <w:rsid w:val="00AD422E"/>
    <w:rsid w:val="00AD44F4"/>
    <w:rsid w:val="00AD454F"/>
    <w:rsid w:val="00AD475B"/>
    <w:rsid w:val="00AD4824"/>
    <w:rsid w:val="00AD4D46"/>
    <w:rsid w:val="00AD4E52"/>
    <w:rsid w:val="00AD5439"/>
    <w:rsid w:val="00AD5A03"/>
    <w:rsid w:val="00AD5BD1"/>
    <w:rsid w:val="00AD61AB"/>
    <w:rsid w:val="00AD6735"/>
    <w:rsid w:val="00AD6788"/>
    <w:rsid w:val="00AD6D16"/>
    <w:rsid w:val="00AD6D90"/>
    <w:rsid w:val="00AD7049"/>
    <w:rsid w:val="00AD728B"/>
    <w:rsid w:val="00AD72BD"/>
    <w:rsid w:val="00AD7362"/>
    <w:rsid w:val="00AD7413"/>
    <w:rsid w:val="00AD74ED"/>
    <w:rsid w:val="00AD7530"/>
    <w:rsid w:val="00AD7827"/>
    <w:rsid w:val="00AD7974"/>
    <w:rsid w:val="00AD7C2C"/>
    <w:rsid w:val="00AD7EAD"/>
    <w:rsid w:val="00AE000B"/>
    <w:rsid w:val="00AE02EF"/>
    <w:rsid w:val="00AE03FB"/>
    <w:rsid w:val="00AE04EE"/>
    <w:rsid w:val="00AE0504"/>
    <w:rsid w:val="00AE064B"/>
    <w:rsid w:val="00AE07F3"/>
    <w:rsid w:val="00AE0858"/>
    <w:rsid w:val="00AE0A35"/>
    <w:rsid w:val="00AE0B06"/>
    <w:rsid w:val="00AE0B31"/>
    <w:rsid w:val="00AE0E98"/>
    <w:rsid w:val="00AE0F5E"/>
    <w:rsid w:val="00AE1200"/>
    <w:rsid w:val="00AE14B5"/>
    <w:rsid w:val="00AE14D0"/>
    <w:rsid w:val="00AE18D9"/>
    <w:rsid w:val="00AE1902"/>
    <w:rsid w:val="00AE19B4"/>
    <w:rsid w:val="00AE1A5B"/>
    <w:rsid w:val="00AE1AEF"/>
    <w:rsid w:val="00AE1C39"/>
    <w:rsid w:val="00AE1D8B"/>
    <w:rsid w:val="00AE1E7F"/>
    <w:rsid w:val="00AE1F92"/>
    <w:rsid w:val="00AE1FD7"/>
    <w:rsid w:val="00AE2674"/>
    <w:rsid w:val="00AE28B9"/>
    <w:rsid w:val="00AE293E"/>
    <w:rsid w:val="00AE2A0E"/>
    <w:rsid w:val="00AE2A10"/>
    <w:rsid w:val="00AE2F05"/>
    <w:rsid w:val="00AE3097"/>
    <w:rsid w:val="00AE3106"/>
    <w:rsid w:val="00AE3377"/>
    <w:rsid w:val="00AE3481"/>
    <w:rsid w:val="00AE3A97"/>
    <w:rsid w:val="00AE3BB0"/>
    <w:rsid w:val="00AE3D01"/>
    <w:rsid w:val="00AE40A7"/>
    <w:rsid w:val="00AE40E5"/>
    <w:rsid w:val="00AE416B"/>
    <w:rsid w:val="00AE416E"/>
    <w:rsid w:val="00AE44FD"/>
    <w:rsid w:val="00AE457F"/>
    <w:rsid w:val="00AE480F"/>
    <w:rsid w:val="00AE4825"/>
    <w:rsid w:val="00AE4C5C"/>
    <w:rsid w:val="00AE4DE6"/>
    <w:rsid w:val="00AE5081"/>
    <w:rsid w:val="00AE511C"/>
    <w:rsid w:val="00AE53BE"/>
    <w:rsid w:val="00AE5C16"/>
    <w:rsid w:val="00AE5DA0"/>
    <w:rsid w:val="00AE68D3"/>
    <w:rsid w:val="00AE6AD1"/>
    <w:rsid w:val="00AE6F4F"/>
    <w:rsid w:val="00AE7283"/>
    <w:rsid w:val="00AE730C"/>
    <w:rsid w:val="00AE7385"/>
    <w:rsid w:val="00AE7504"/>
    <w:rsid w:val="00AE773B"/>
    <w:rsid w:val="00AE7D4D"/>
    <w:rsid w:val="00AE7EB3"/>
    <w:rsid w:val="00AE7ED7"/>
    <w:rsid w:val="00AF002A"/>
    <w:rsid w:val="00AF0389"/>
    <w:rsid w:val="00AF03B3"/>
    <w:rsid w:val="00AF054B"/>
    <w:rsid w:val="00AF0749"/>
    <w:rsid w:val="00AF0822"/>
    <w:rsid w:val="00AF094E"/>
    <w:rsid w:val="00AF0C4C"/>
    <w:rsid w:val="00AF0CC7"/>
    <w:rsid w:val="00AF0D23"/>
    <w:rsid w:val="00AF0D96"/>
    <w:rsid w:val="00AF150E"/>
    <w:rsid w:val="00AF18D4"/>
    <w:rsid w:val="00AF1A8A"/>
    <w:rsid w:val="00AF1DCA"/>
    <w:rsid w:val="00AF1EB7"/>
    <w:rsid w:val="00AF213C"/>
    <w:rsid w:val="00AF215B"/>
    <w:rsid w:val="00AF26D5"/>
    <w:rsid w:val="00AF271B"/>
    <w:rsid w:val="00AF298C"/>
    <w:rsid w:val="00AF2C62"/>
    <w:rsid w:val="00AF30B7"/>
    <w:rsid w:val="00AF337C"/>
    <w:rsid w:val="00AF34DF"/>
    <w:rsid w:val="00AF3546"/>
    <w:rsid w:val="00AF3664"/>
    <w:rsid w:val="00AF36D4"/>
    <w:rsid w:val="00AF377C"/>
    <w:rsid w:val="00AF37B6"/>
    <w:rsid w:val="00AF3860"/>
    <w:rsid w:val="00AF3B3E"/>
    <w:rsid w:val="00AF3BEF"/>
    <w:rsid w:val="00AF3C12"/>
    <w:rsid w:val="00AF3DAC"/>
    <w:rsid w:val="00AF4054"/>
    <w:rsid w:val="00AF41F7"/>
    <w:rsid w:val="00AF426F"/>
    <w:rsid w:val="00AF4410"/>
    <w:rsid w:val="00AF454D"/>
    <w:rsid w:val="00AF47BB"/>
    <w:rsid w:val="00AF47F9"/>
    <w:rsid w:val="00AF541E"/>
    <w:rsid w:val="00AF550A"/>
    <w:rsid w:val="00AF558D"/>
    <w:rsid w:val="00AF5A98"/>
    <w:rsid w:val="00AF5B40"/>
    <w:rsid w:val="00AF5D42"/>
    <w:rsid w:val="00AF5E3C"/>
    <w:rsid w:val="00AF5EEE"/>
    <w:rsid w:val="00AF5FC5"/>
    <w:rsid w:val="00AF6019"/>
    <w:rsid w:val="00AF62B0"/>
    <w:rsid w:val="00AF62BF"/>
    <w:rsid w:val="00AF6331"/>
    <w:rsid w:val="00AF665F"/>
    <w:rsid w:val="00AF68EC"/>
    <w:rsid w:val="00AF6AA9"/>
    <w:rsid w:val="00AF7078"/>
    <w:rsid w:val="00AF70CE"/>
    <w:rsid w:val="00AF713B"/>
    <w:rsid w:val="00AF7539"/>
    <w:rsid w:val="00AF7655"/>
    <w:rsid w:val="00AF7972"/>
    <w:rsid w:val="00AF7D16"/>
    <w:rsid w:val="00AF7D86"/>
    <w:rsid w:val="00B0013C"/>
    <w:rsid w:val="00B00225"/>
    <w:rsid w:val="00B009D7"/>
    <w:rsid w:val="00B0109B"/>
    <w:rsid w:val="00B01284"/>
    <w:rsid w:val="00B01624"/>
    <w:rsid w:val="00B01660"/>
    <w:rsid w:val="00B01726"/>
    <w:rsid w:val="00B01C62"/>
    <w:rsid w:val="00B01F1A"/>
    <w:rsid w:val="00B01F3C"/>
    <w:rsid w:val="00B01FDD"/>
    <w:rsid w:val="00B02182"/>
    <w:rsid w:val="00B022B4"/>
    <w:rsid w:val="00B02398"/>
    <w:rsid w:val="00B0253C"/>
    <w:rsid w:val="00B02938"/>
    <w:rsid w:val="00B0298C"/>
    <w:rsid w:val="00B02A8F"/>
    <w:rsid w:val="00B02C8E"/>
    <w:rsid w:val="00B02CBA"/>
    <w:rsid w:val="00B0389B"/>
    <w:rsid w:val="00B03911"/>
    <w:rsid w:val="00B03AB7"/>
    <w:rsid w:val="00B03B37"/>
    <w:rsid w:val="00B03B4F"/>
    <w:rsid w:val="00B03D43"/>
    <w:rsid w:val="00B03F07"/>
    <w:rsid w:val="00B04053"/>
    <w:rsid w:val="00B04225"/>
    <w:rsid w:val="00B04551"/>
    <w:rsid w:val="00B046E4"/>
    <w:rsid w:val="00B04A9D"/>
    <w:rsid w:val="00B04EC9"/>
    <w:rsid w:val="00B052AB"/>
    <w:rsid w:val="00B052AD"/>
    <w:rsid w:val="00B052B5"/>
    <w:rsid w:val="00B0566E"/>
    <w:rsid w:val="00B056FC"/>
    <w:rsid w:val="00B05A02"/>
    <w:rsid w:val="00B05A5D"/>
    <w:rsid w:val="00B06071"/>
    <w:rsid w:val="00B06485"/>
    <w:rsid w:val="00B064B9"/>
    <w:rsid w:val="00B06A77"/>
    <w:rsid w:val="00B06B2A"/>
    <w:rsid w:val="00B06CDB"/>
    <w:rsid w:val="00B06DA7"/>
    <w:rsid w:val="00B06E76"/>
    <w:rsid w:val="00B070DC"/>
    <w:rsid w:val="00B07149"/>
    <w:rsid w:val="00B0733F"/>
    <w:rsid w:val="00B074ED"/>
    <w:rsid w:val="00B0750C"/>
    <w:rsid w:val="00B0780A"/>
    <w:rsid w:val="00B0781C"/>
    <w:rsid w:val="00B07B59"/>
    <w:rsid w:val="00B07B7E"/>
    <w:rsid w:val="00B07BDE"/>
    <w:rsid w:val="00B07DFA"/>
    <w:rsid w:val="00B07ED2"/>
    <w:rsid w:val="00B102B7"/>
    <w:rsid w:val="00B1044F"/>
    <w:rsid w:val="00B104A6"/>
    <w:rsid w:val="00B10B2D"/>
    <w:rsid w:val="00B10D1A"/>
    <w:rsid w:val="00B113DF"/>
    <w:rsid w:val="00B115CD"/>
    <w:rsid w:val="00B116D0"/>
    <w:rsid w:val="00B11882"/>
    <w:rsid w:val="00B119E1"/>
    <w:rsid w:val="00B11AFF"/>
    <w:rsid w:val="00B11F02"/>
    <w:rsid w:val="00B1227C"/>
    <w:rsid w:val="00B125D9"/>
    <w:rsid w:val="00B12731"/>
    <w:rsid w:val="00B12E9C"/>
    <w:rsid w:val="00B13084"/>
    <w:rsid w:val="00B13420"/>
    <w:rsid w:val="00B13B07"/>
    <w:rsid w:val="00B13B6D"/>
    <w:rsid w:val="00B13D16"/>
    <w:rsid w:val="00B13DB1"/>
    <w:rsid w:val="00B13EA8"/>
    <w:rsid w:val="00B13F2D"/>
    <w:rsid w:val="00B142F3"/>
    <w:rsid w:val="00B144DF"/>
    <w:rsid w:val="00B145C0"/>
    <w:rsid w:val="00B14ABD"/>
    <w:rsid w:val="00B14BE6"/>
    <w:rsid w:val="00B14DC5"/>
    <w:rsid w:val="00B14EB6"/>
    <w:rsid w:val="00B14F49"/>
    <w:rsid w:val="00B14F65"/>
    <w:rsid w:val="00B15276"/>
    <w:rsid w:val="00B15658"/>
    <w:rsid w:val="00B15695"/>
    <w:rsid w:val="00B158F5"/>
    <w:rsid w:val="00B15DBD"/>
    <w:rsid w:val="00B16051"/>
    <w:rsid w:val="00B1652C"/>
    <w:rsid w:val="00B16540"/>
    <w:rsid w:val="00B16718"/>
    <w:rsid w:val="00B1676C"/>
    <w:rsid w:val="00B167AF"/>
    <w:rsid w:val="00B169A0"/>
    <w:rsid w:val="00B16A5E"/>
    <w:rsid w:val="00B16A5F"/>
    <w:rsid w:val="00B16D36"/>
    <w:rsid w:val="00B16D3E"/>
    <w:rsid w:val="00B16F98"/>
    <w:rsid w:val="00B170E5"/>
    <w:rsid w:val="00B17820"/>
    <w:rsid w:val="00B17908"/>
    <w:rsid w:val="00B17E6B"/>
    <w:rsid w:val="00B20277"/>
    <w:rsid w:val="00B202CB"/>
    <w:rsid w:val="00B205FD"/>
    <w:rsid w:val="00B20EDF"/>
    <w:rsid w:val="00B20FDF"/>
    <w:rsid w:val="00B210E5"/>
    <w:rsid w:val="00B21344"/>
    <w:rsid w:val="00B21522"/>
    <w:rsid w:val="00B2181A"/>
    <w:rsid w:val="00B21A48"/>
    <w:rsid w:val="00B2234C"/>
    <w:rsid w:val="00B223AF"/>
    <w:rsid w:val="00B22416"/>
    <w:rsid w:val="00B22559"/>
    <w:rsid w:val="00B22849"/>
    <w:rsid w:val="00B22C36"/>
    <w:rsid w:val="00B22D52"/>
    <w:rsid w:val="00B230E1"/>
    <w:rsid w:val="00B2316C"/>
    <w:rsid w:val="00B234F6"/>
    <w:rsid w:val="00B23514"/>
    <w:rsid w:val="00B23623"/>
    <w:rsid w:val="00B2384B"/>
    <w:rsid w:val="00B23934"/>
    <w:rsid w:val="00B23972"/>
    <w:rsid w:val="00B23D81"/>
    <w:rsid w:val="00B23F77"/>
    <w:rsid w:val="00B24466"/>
    <w:rsid w:val="00B246F3"/>
    <w:rsid w:val="00B24A35"/>
    <w:rsid w:val="00B24B1A"/>
    <w:rsid w:val="00B24B62"/>
    <w:rsid w:val="00B24B8B"/>
    <w:rsid w:val="00B24C6D"/>
    <w:rsid w:val="00B24E1E"/>
    <w:rsid w:val="00B24ECE"/>
    <w:rsid w:val="00B24F66"/>
    <w:rsid w:val="00B250D6"/>
    <w:rsid w:val="00B2515B"/>
    <w:rsid w:val="00B25390"/>
    <w:rsid w:val="00B255C2"/>
    <w:rsid w:val="00B256F5"/>
    <w:rsid w:val="00B2571D"/>
    <w:rsid w:val="00B25773"/>
    <w:rsid w:val="00B257B2"/>
    <w:rsid w:val="00B25BC9"/>
    <w:rsid w:val="00B25F17"/>
    <w:rsid w:val="00B26800"/>
    <w:rsid w:val="00B26BF1"/>
    <w:rsid w:val="00B26DA4"/>
    <w:rsid w:val="00B27017"/>
    <w:rsid w:val="00B271CA"/>
    <w:rsid w:val="00B27476"/>
    <w:rsid w:val="00B27510"/>
    <w:rsid w:val="00B27784"/>
    <w:rsid w:val="00B27A1D"/>
    <w:rsid w:val="00B27A24"/>
    <w:rsid w:val="00B27D20"/>
    <w:rsid w:val="00B27E17"/>
    <w:rsid w:val="00B3010E"/>
    <w:rsid w:val="00B302BD"/>
    <w:rsid w:val="00B302CD"/>
    <w:rsid w:val="00B3035D"/>
    <w:rsid w:val="00B30536"/>
    <w:rsid w:val="00B306DA"/>
    <w:rsid w:val="00B3087E"/>
    <w:rsid w:val="00B30941"/>
    <w:rsid w:val="00B30C58"/>
    <w:rsid w:val="00B3113F"/>
    <w:rsid w:val="00B31201"/>
    <w:rsid w:val="00B313C3"/>
    <w:rsid w:val="00B31904"/>
    <w:rsid w:val="00B31BD0"/>
    <w:rsid w:val="00B31C1E"/>
    <w:rsid w:val="00B31CF5"/>
    <w:rsid w:val="00B31E4F"/>
    <w:rsid w:val="00B32090"/>
    <w:rsid w:val="00B321B0"/>
    <w:rsid w:val="00B32304"/>
    <w:rsid w:val="00B32466"/>
    <w:rsid w:val="00B32534"/>
    <w:rsid w:val="00B3262C"/>
    <w:rsid w:val="00B326BC"/>
    <w:rsid w:val="00B32748"/>
    <w:rsid w:val="00B329E9"/>
    <w:rsid w:val="00B32A8D"/>
    <w:rsid w:val="00B32DF4"/>
    <w:rsid w:val="00B32DF9"/>
    <w:rsid w:val="00B33163"/>
    <w:rsid w:val="00B333BC"/>
    <w:rsid w:val="00B33635"/>
    <w:rsid w:val="00B337A7"/>
    <w:rsid w:val="00B33885"/>
    <w:rsid w:val="00B33AAB"/>
    <w:rsid w:val="00B33EB4"/>
    <w:rsid w:val="00B33EF0"/>
    <w:rsid w:val="00B33F51"/>
    <w:rsid w:val="00B33FD3"/>
    <w:rsid w:val="00B344BD"/>
    <w:rsid w:val="00B34516"/>
    <w:rsid w:val="00B34623"/>
    <w:rsid w:val="00B34A98"/>
    <w:rsid w:val="00B34AD9"/>
    <w:rsid w:val="00B34CED"/>
    <w:rsid w:val="00B34D55"/>
    <w:rsid w:val="00B34E34"/>
    <w:rsid w:val="00B34E4E"/>
    <w:rsid w:val="00B34F14"/>
    <w:rsid w:val="00B34F63"/>
    <w:rsid w:val="00B35159"/>
    <w:rsid w:val="00B35313"/>
    <w:rsid w:val="00B358FC"/>
    <w:rsid w:val="00B35926"/>
    <w:rsid w:val="00B359C0"/>
    <w:rsid w:val="00B35AAA"/>
    <w:rsid w:val="00B35DB0"/>
    <w:rsid w:val="00B35DCF"/>
    <w:rsid w:val="00B35EBB"/>
    <w:rsid w:val="00B3613C"/>
    <w:rsid w:val="00B364BF"/>
    <w:rsid w:val="00B364F5"/>
    <w:rsid w:val="00B36546"/>
    <w:rsid w:val="00B366C2"/>
    <w:rsid w:val="00B36AA3"/>
    <w:rsid w:val="00B36D52"/>
    <w:rsid w:val="00B36D9E"/>
    <w:rsid w:val="00B3707C"/>
    <w:rsid w:val="00B37136"/>
    <w:rsid w:val="00B37416"/>
    <w:rsid w:val="00B375D0"/>
    <w:rsid w:val="00B37974"/>
    <w:rsid w:val="00B37AC7"/>
    <w:rsid w:val="00B37CD5"/>
    <w:rsid w:val="00B40080"/>
    <w:rsid w:val="00B400B1"/>
    <w:rsid w:val="00B402E8"/>
    <w:rsid w:val="00B40721"/>
    <w:rsid w:val="00B40848"/>
    <w:rsid w:val="00B409ED"/>
    <w:rsid w:val="00B40CCB"/>
    <w:rsid w:val="00B4106E"/>
    <w:rsid w:val="00B410E0"/>
    <w:rsid w:val="00B411A9"/>
    <w:rsid w:val="00B41203"/>
    <w:rsid w:val="00B41315"/>
    <w:rsid w:val="00B4155A"/>
    <w:rsid w:val="00B417B7"/>
    <w:rsid w:val="00B41AC0"/>
    <w:rsid w:val="00B41B35"/>
    <w:rsid w:val="00B41C04"/>
    <w:rsid w:val="00B42551"/>
    <w:rsid w:val="00B426B0"/>
    <w:rsid w:val="00B42945"/>
    <w:rsid w:val="00B42A31"/>
    <w:rsid w:val="00B42BD6"/>
    <w:rsid w:val="00B42E49"/>
    <w:rsid w:val="00B43127"/>
    <w:rsid w:val="00B433F4"/>
    <w:rsid w:val="00B4382C"/>
    <w:rsid w:val="00B438E7"/>
    <w:rsid w:val="00B43D17"/>
    <w:rsid w:val="00B43F1D"/>
    <w:rsid w:val="00B43F70"/>
    <w:rsid w:val="00B442EE"/>
    <w:rsid w:val="00B4439F"/>
    <w:rsid w:val="00B4449E"/>
    <w:rsid w:val="00B44566"/>
    <w:rsid w:val="00B44816"/>
    <w:rsid w:val="00B44981"/>
    <w:rsid w:val="00B44CE4"/>
    <w:rsid w:val="00B44F04"/>
    <w:rsid w:val="00B44F1E"/>
    <w:rsid w:val="00B44FA8"/>
    <w:rsid w:val="00B450D8"/>
    <w:rsid w:val="00B45178"/>
    <w:rsid w:val="00B457D6"/>
    <w:rsid w:val="00B459B4"/>
    <w:rsid w:val="00B45A60"/>
    <w:rsid w:val="00B45AD7"/>
    <w:rsid w:val="00B45AF4"/>
    <w:rsid w:val="00B45D63"/>
    <w:rsid w:val="00B45F01"/>
    <w:rsid w:val="00B462BB"/>
    <w:rsid w:val="00B46909"/>
    <w:rsid w:val="00B4691F"/>
    <w:rsid w:val="00B469FB"/>
    <w:rsid w:val="00B46CA6"/>
    <w:rsid w:val="00B46E10"/>
    <w:rsid w:val="00B46E23"/>
    <w:rsid w:val="00B46F1E"/>
    <w:rsid w:val="00B46FA6"/>
    <w:rsid w:val="00B47009"/>
    <w:rsid w:val="00B47280"/>
    <w:rsid w:val="00B4731C"/>
    <w:rsid w:val="00B47603"/>
    <w:rsid w:val="00B4760C"/>
    <w:rsid w:val="00B47665"/>
    <w:rsid w:val="00B47B44"/>
    <w:rsid w:val="00B5036F"/>
    <w:rsid w:val="00B5037A"/>
    <w:rsid w:val="00B504FC"/>
    <w:rsid w:val="00B50523"/>
    <w:rsid w:val="00B50A76"/>
    <w:rsid w:val="00B50B8F"/>
    <w:rsid w:val="00B50CD4"/>
    <w:rsid w:val="00B50E1E"/>
    <w:rsid w:val="00B50EAE"/>
    <w:rsid w:val="00B50EF5"/>
    <w:rsid w:val="00B510CE"/>
    <w:rsid w:val="00B510F4"/>
    <w:rsid w:val="00B5116D"/>
    <w:rsid w:val="00B5137A"/>
    <w:rsid w:val="00B517AD"/>
    <w:rsid w:val="00B52096"/>
    <w:rsid w:val="00B5249C"/>
    <w:rsid w:val="00B524CF"/>
    <w:rsid w:val="00B52BD4"/>
    <w:rsid w:val="00B52F89"/>
    <w:rsid w:val="00B53060"/>
    <w:rsid w:val="00B5323C"/>
    <w:rsid w:val="00B5375C"/>
    <w:rsid w:val="00B53847"/>
    <w:rsid w:val="00B53A14"/>
    <w:rsid w:val="00B53A27"/>
    <w:rsid w:val="00B53A71"/>
    <w:rsid w:val="00B53F4A"/>
    <w:rsid w:val="00B53FEC"/>
    <w:rsid w:val="00B54060"/>
    <w:rsid w:val="00B541FD"/>
    <w:rsid w:val="00B5428A"/>
    <w:rsid w:val="00B5429C"/>
    <w:rsid w:val="00B542CA"/>
    <w:rsid w:val="00B54535"/>
    <w:rsid w:val="00B54986"/>
    <w:rsid w:val="00B54A44"/>
    <w:rsid w:val="00B54CFD"/>
    <w:rsid w:val="00B54D6C"/>
    <w:rsid w:val="00B54D72"/>
    <w:rsid w:val="00B54E61"/>
    <w:rsid w:val="00B5500F"/>
    <w:rsid w:val="00B550AF"/>
    <w:rsid w:val="00B55848"/>
    <w:rsid w:val="00B5596C"/>
    <w:rsid w:val="00B560E4"/>
    <w:rsid w:val="00B5671A"/>
    <w:rsid w:val="00B56734"/>
    <w:rsid w:val="00B569E6"/>
    <w:rsid w:val="00B56C86"/>
    <w:rsid w:val="00B573A8"/>
    <w:rsid w:val="00B574B7"/>
    <w:rsid w:val="00B57933"/>
    <w:rsid w:val="00B57CC2"/>
    <w:rsid w:val="00B60076"/>
    <w:rsid w:val="00B60339"/>
    <w:rsid w:val="00B60521"/>
    <w:rsid w:val="00B606D6"/>
    <w:rsid w:val="00B60A54"/>
    <w:rsid w:val="00B60B2C"/>
    <w:rsid w:val="00B60C81"/>
    <w:rsid w:val="00B613EB"/>
    <w:rsid w:val="00B614C4"/>
    <w:rsid w:val="00B61533"/>
    <w:rsid w:val="00B61AEE"/>
    <w:rsid w:val="00B61B50"/>
    <w:rsid w:val="00B61C10"/>
    <w:rsid w:val="00B61D09"/>
    <w:rsid w:val="00B61F3B"/>
    <w:rsid w:val="00B622AC"/>
    <w:rsid w:val="00B63069"/>
    <w:rsid w:val="00B631F7"/>
    <w:rsid w:val="00B635B2"/>
    <w:rsid w:val="00B635C8"/>
    <w:rsid w:val="00B63666"/>
    <w:rsid w:val="00B6369C"/>
    <w:rsid w:val="00B63743"/>
    <w:rsid w:val="00B6380F"/>
    <w:rsid w:val="00B63A1D"/>
    <w:rsid w:val="00B63AFC"/>
    <w:rsid w:val="00B63D83"/>
    <w:rsid w:val="00B63EAD"/>
    <w:rsid w:val="00B64290"/>
    <w:rsid w:val="00B6433A"/>
    <w:rsid w:val="00B645DE"/>
    <w:rsid w:val="00B64736"/>
    <w:rsid w:val="00B64BD9"/>
    <w:rsid w:val="00B64DCB"/>
    <w:rsid w:val="00B65130"/>
    <w:rsid w:val="00B65244"/>
    <w:rsid w:val="00B65319"/>
    <w:rsid w:val="00B653B3"/>
    <w:rsid w:val="00B6540A"/>
    <w:rsid w:val="00B654DA"/>
    <w:rsid w:val="00B655B2"/>
    <w:rsid w:val="00B658BD"/>
    <w:rsid w:val="00B65BEB"/>
    <w:rsid w:val="00B65C3D"/>
    <w:rsid w:val="00B65D4E"/>
    <w:rsid w:val="00B65F56"/>
    <w:rsid w:val="00B65FCA"/>
    <w:rsid w:val="00B660B9"/>
    <w:rsid w:val="00B662DC"/>
    <w:rsid w:val="00B6653C"/>
    <w:rsid w:val="00B66AD6"/>
    <w:rsid w:val="00B66D80"/>
    <w:rsid w:val="00B66EE5"/>
    <w:rsid w:val="00B66F08"/>
    <w:rsid w:val="00B67316"/>
    <w:rsid w:val="00B6737D"/>
    <w:rsid w:val="00B67458"/>
    <w:rsid w:val="00B678E3"/>
    <w:rsid w:val="00B67E7A"/>
    <w:rsid w:val="00B700FF"/>
    <w:rsid w:val="00B701B9"/>
    <w:rsid w:val="00B702E8"/>
    <w:rsid w:val="00B7051B"/>
    <w:rsid w:val="00B70593"/>
    <w:rsid w:val="00B7071A"/>
    <w:rsid w:val="00B70A46"/>
    <w:rsid w:val="00B70F91"/>
    <w:rsid w:val="00B71353"/>
    <w:rsid w:val="00B714A2"/>
    <w:rsid w:val="00B71646"/>
    <w:rsid w:val="00B71783"/>
    <w:rsid w:val="00B71796"/>
    <w:rsid w:val="00B718E7"/>
    <w:rsid w:val="00B71A19"/>
    <w:rsid w:val="00B71AA7"/>
    <w:rsid w:val="00B71C16"/>
    <w:rsid w:val="00B71D68"/>
    <w:rsid w:val="00B7231F"/>
    <w:rsid w:val="00B72881"/>
    <w:rsid w:val="00B72B9B"/>
    <w:rsid w:val="00B73034"/>
    <w:rsid w:val="00B730B3"/>
    <w:rsid w:val="00B73120"/>
    <w:rsid w:val="00B734B5"/>
    <w:rsid w:val="00B736CB"/>
    <w:rsid w:val="00B7381B"/>
    <w:rsid w:val="00B73C86"/>
    <w:rsid w:val="00B73CB6"/>
    <w:rsid w:val="00B74110"/>
    <w:rsid w:val="00B74273"/>
    <w:rsid w:val="00B74540"/>
    <w:rsid w:val="00B74714"/>
    <w:rsid w:val="00B74B1B"/>
    <w:rsid w:val="00B74B68"/>
    <w:rsid w:val="00B74E0B"/>
    <w:rsid w:val="00B74F08"/>
    <w:rsid w:val="00B74F70"/>
    <w:rsid w:val="00B75113"/>
    <w:rsid w:val="00B753EE"/>
    <w:rsid w:val="00B7566A"/>
    <w:rsid w:val="00B75774"/>
    <w:rsid w:val="00B759D5"/>
    <w:rsid w:val="00B75BD6"/>
    <w:rsid w:val="00B75BF7"/>
    <w:rsid w:val="00B75DD8"/>
    <w:rsid w:val="00B76234"/>
    <w:rsid w:val="00B76344"/>
    <w:rsid w:val="00B767B8"/>
    <w:rsid w:val="00B76DC3"/>
    <w:rsid w:val="00B76FD1"/>
    <w:rsid w:val="00B7742F"/>
    <w:rsid w:val="00B77546"/>
    <w:rsid w:val="00B77768"/>
    <w:rsid w:val="00B77875"/>
    <w:rsid w:val="00B77905"/>
    <w:rsid w:val="00B779D9"/>
    <w:rsid w:val="00B77E38"/>
    <w:rsid w:val="00B77E56"/>
    <w:rsid w:val="00B803D9"/>
    <w:rsid w:val="00B80577"/>
    <w:rsid w:val="00B806BC"/>
    <w:rsid w:val="00B80B1D"/>
    <w:rsid w:val="00B80FD6"/>
    <w:rsid w:val="00B810F5"/>
    <w:rsid w:val="00B8142B"/>
    <w:rsid w:val="00B81516"/>
    <w:rsid w:val="00B816CD"/>
    <w:rsid w:val="00B81AEC"/>
    <w:rsid w:val="00B81E08"/>
    <w:rsid w:val="00B81EEC"/>
    <w:rsid w:val="00B81F3B"/>
    <w:rsid w:val="00B81FE6"/>
    <w:rsid w:val="00B82439"/>
    <w:rsid w:val="00B825CD"/>
    <w:rsid w:val="00B825EB"/>
    <w:rsid w:val="00B8273C"/>
    <w:rsid w:val="00B82832"/>
    <w:rsid w:val="00B82B69"/>
    <w:rsid w:val="00B82C1E"/>
    <w:rsid w:val="00B82F9E"/>
    <w:rsid w:val="00B8311E"/>
    <w:rsid w:val="00B83152"/>
    <w:rsid w:val="00B8332B"/>
    <w:rsid w:val="00B834B4"/>
    <w:rsid w:val="00B8361B"/>
    <w:rsid w:val="00B83B9A"/>
    <w:rsid w:val="00B83C00"/>
    <w:rsid w:val="00B83C84"/>
    <w:rsid w:val="00B83D6A"/>
    <w:rsid w:val="00B84187"/>
    <w:rsid w:val="00B8430A"/>
    <w:rsid w:val="00B84322"/>
    <w:rsid w:val="00B843F9"/>
    <w:rsid w:val="00B84493"/>
    <w:rsid w:val="00B845D4"/>
    <w:rsid w:val="00B84607"/>
    <w:rsid w:val="00B8468A"/>
    <w:rsid w:val="00B84695"/>
    <w:rsid w:val="00B847B0"/>
    <w:rsid w:val="00B84B1A"/>
    <w:rsid w:val="00B84C48"/>
    <w:rsid w:val="00B84CD1"/>
    <w:rsid w:val="00B84E7D"/>
    <w:rsid w:val="00B84E7E"/>
    <w:rsid w:val="00B85009"/>
    <w:rsid w:val="00B8510F"/>
    <w:rsid w:val="00B85381"/>
    <w:rsid w:val="00B85493"/>
    <w:rsid w:val="00B85577"/>
    <w:rsid w:val="00B8569B"/>
    <w:rsid w:val="00B8595D"/>
    <w:rsid w:val="00B85D4F"/>
    <w:rsid w:val="00B85D83"/>
    <w:rsid w:val="00B85F5F"/>
    <w:rsid w:val="00B8649B"/>
    <w:rsid w:val="00B8658D"/>
    <w:rsid w:val="00B866C7"/>
    <w:rsid w:val="00B868CC"/>
    <w:rsid w:val="00B873C1"/>
    <w:rsid w:val="00B873CA"/>
    <w:rsid w:val="00B87491"/>
    <w:rsid w:val="00B87625"/>
    <w:rsid w:val="00B8770C"/>
    <w:rsid w:val="00B87ADA"/>
    <w:rsid w:val="00B87BF0"/>
    <w:rsid w:val="00B87D46"/>
    <w:rsid w:val="00B87E32"/>
    <w:rsid w:val="00B9015B"/>
    <w:rsid w:val="00B90167"/>
    <w:rsid w:val="00B905C3"/>
    <w:rsid w:val="00B9060F"/>
    <w:rsid w:val="00B90FAD"/>
    <w:rsid w:val="00B910B2"/>
    <w:rsid w:val="00B913B3"/>
    <w:rsid w:val="00B91AC8"/>
    <w:rsid w:val="00B91BCE"/>
    <w:rsid w:val="00B91D41"/>
    <w:rsid w:val="00B9260A"/>
    <w:rsid w:val="00B926D7"/>
    <w:rsid w:val="00B92710"/>
    <w:rsid w:val="00B927DF"/>
    <w:rsid w:val="00B92830"/>
    <w:rsid w:val="00B92A39"/>
    <w:rsid w:val="00B92C32"/>
    <w:rsid w:val="00B92ED0"/>
    <w:rsid w:val="00B930CB"/>
    <w:rsid w:val="00B9324D"/>
    <w:rsid w:val="00B93294"/>
    <w:rsid w:val="00B9331B"/>
    <w:rsid w:val="00B9338B"/>
    <w:rsid w:val="00B937C2"/>
    <w:rsid w:val="00B941A7"/>
    <w:rsid w:val="00B9438F"/>
    <w:rsid w:val="00B9446E"/>
    <w:rsid w:val="00B9456E"/>
    <w:rsid w:val="00B945F3"/>
    <w:rsid w:val="00B947A6"/>
    <w:rsid w:val="00B94847"/>
    <w:rsid w:val="00B94B9E"/>
    <w:rsid w:val="00B94E4D"/>
    <w:rsid w:val="00B94E5B"/>
    <w:rsid w:val="00B95472"/>
    <w:rsid w:val="00B9597C"/>
    <w:rsid w:val="00B959DA"/>
    <w:rsid w:val="00B95BF9"/>
    <w:rsid w:val="00B95DE9"/>
    <w:rsid w:val="00B95E23"/>
    <w:rsid w:val="00B95FFD"/>
    <w:rsid w:val="00B962E3"/>
    <w:rsid w:val="00B9639A"/>
    <w:rsid w:val="00B963F0"/>
    <w:rsid w:val="00B96775"/>
    <w:rsid w:val="00B969A3"/>
    <w:rsid w:val="00B969D0"/>
    <w:rsid w:val="00B96AFA"/>
    <w:rsid w:val="00B96C8A"/>
    <w:rsid w:val="00B96DF9"/>
    <w:rsid w:val="00B97039"/>
    <w:rsid w:val="00B970A6"/>
    <w:rsid w:val="00B973C5"/>
    <w:rsid w:val="00B97568"/>
    <w:rsid w:val="00B976C3"/>
    <w:rsid w:val="00B97AB7"/>
    <w:rsid w:val="00B97C16"/>
    <w:rsid w:val="00B97D6C"/>
    <w:rsid w:val="00BA0085"/>
    <w:rsid w:val="00BA08B2"/>
    <w:rsid w:val="00BA0BA3"/>
    <w:rsid w:val="00BA0E68"/>
    <w:rsid w:val="00BA1352"/>
    <w:rsid w:val="00BA13EB"/>
    <w:rsid w:val="00BA153E"/>
    <w:rsid w:val="00BA1831"/>
    <w:rsid w:val="00BA1910"/>
    <w:rsid w:val="00BA1944"/>
    <w:rsid w:val="00BA1C64"/>
    <w:rsid w:val="00BA24F9"/>
    <w:rsid w:val="00BA2630"/>
    <w:rsid w:val="00BA27DD"/>
    <w:rsid w:val="00BA292F"/>
    <w:rsid w:val="00BA2A4A"/>
    <w:rsid w:val="00BA2AAD"/>
    <w:rsid w:val="00BA2CE4"/>
    <w:rsid w:val="00BA2CF3"/>
    <w:rsid w:val="00BA2D72"/>
    <w:rsid w:val="00BA34FC"/>
    <w:rsid w:val="00BA36B0"/>
    <w:rsid w:val="00BA3921"/>
    <w:rsid w:val="00BA3B9E"/>
    <w:rsid w:val="00BA3EFF"/>
    <w:rsid w:val="00BA402E"/>
    <w:rsid w:val="00BA40D8"/>
    <w:rsid w:val="00BA4483"/>
    <w:rsid w:val="00BA46F0"/>
    <w:rsid w:val="00BA47E4"/>
    <w:rsid w:val="00BA4B16"/>
    <w:rsid w:val="00BA5052"/>
    <w:rsid w:val="00BA55DE"/>
    <w:rsid w:val="00BA57D5"/>
    <w:rsid w:val="00BA596C"/>
    <w:rsid w:val="00BA5AF1"/>
    <w:rsid w:val="00BA5FB8"/>
    <w:rsid w:val="00BA611C"/>
    <w:rsid w:val="00BA62E8"/>
    <w:rsid w:val="00BA65E8"/>
    <w:rsid w:val="00BA6617"/>
    <w:rsid w:val="00BA68AB"/>
    <w:rsid w:val="00BA6B7C"/>
    <w:rsid w:val="00BA6D81"/>
    <w:rsid w:val="00BA6ED8"/>
    <w:rsid w:val="00BA7182"/>
    <w:rsid w:val="00BA730F"/>
    <w:rsid w:val="00BA7408"/>
    <w:rsid w:val="00BA74B1"/>
    <w:rsid w:val="00BA76F7"/>
    <w:rsid w:val="00BA77C3"/>
    <w:rsid w:val="00BA787F"/>
    <w:rsid w:val="00BA7945"/>
    <w:rsid w:val="00BA7B27"/>
    <w:rsid w:val="00BA7D19"/>
    <w:rsid w:val="00BB031E"/>
    <w:rsid w:val="00BB0AB1"/>
    <w:rsid w:val="00BB0F6D"/>
    <w:rsid w:val="00BB1180"/>
    <w:rsid w:val="00BB11B7"/>
    <w:rsid w:val="00BB1302"/>
    <w:rsid w:val="00BB1371"/>
    <w:rsid w:val="00BB1500"/>
    <w:rsid w:val="00BB1B11"/>
    <w:rsid w:val="00BB1BF8"/>
    <w:rsid w:val="00BB1CBA"/>
    <w:rsid w:val="00BB1E1B"/>
    <w:rsid w:val="00BB209B"/>
    <w:rsid w:val="00BB24FC"/>
    <w:rsid w:val="00BB28A8"/>
    <w:rsid w:val="00BB28DB"/>
    <w:rsid w:val="00BB2A82"/>
    <w:rsid w:val="00BB2BB6"/>
    <w:rsid w:val="00BB2BD2"/>
    <w:rsid w:val="00BB2E2D"/>
    <w:rsid w:val="00BB2E5C"/>
    <w:rsid w:val="00BB2F0C"/>
    <w:rsid w:val="00BB329D"/>
    <w:rsid w:val="00BB3A2C"/>
    <w:rsid w:val="00BB3B85"/>
    <w:rsid w:val="00BB3E7E"/>
    <w:rsid w:val="00BB409D"/>
    <w:rsid w:val="00BB448B"/>
    <w:rsid w:val="00BB46AE"/>
    <w:rsid w:val="00BB470B"/>
    <w:rsid w:val="00BB48C3"/>
    <w:rsid w:val="00BB4954"/>
    <w:rsid w:val="00BB4AD4"/>
    <w:rsid w:val="00BB4C88"/>
    <w:rsid w:val="00BB4E67"/>
    <w:rsid w:val="00BB4EDA"/>
    <w:rsid w:val="00BB4F49"/>
    <w:rsid w:val="00BB4FA8"/>
    <w:rsid w:val="00BB5291"/>
    <w:rsid w:val="00BB557B"/>
    <w:rsid w:val="00BB56A8"/>
    <w:rsid w:val="00BB5E13"/>
    <w:rsid w:val="00BB60BE"/>
    <w:rsid w:val="00BB610A"/>
    <w:rsid w:val="00BB6313"/>
    <w:rsid w:val="00BB667A"/>
    <w:rsid w:val="00BB67A9"/>
    <w:rsid w:val="00BB685F"/>
    <w:rsid w:val="00BB6A52"/>
    <w:rsid w:val="00BB6BD3"/>
    <w:rsid w:val="00BB6CE9"/>
    <w:rsid w:val="00BB75EC"/>
    <w:rsid w:val="00BB768B"/>
    <w:rsid w:val="00BB7794"/>
    <w:rsid w:val="00BB7F39"/>
    <w:rsid w:val="00BB7F68"/>
    <w:rsid w:val="00BB7F7F"/>
    <w:rsid w:val="00BC00F7"/>
    <w:rsid w:val="00BC0867"/>
    <w:rsid w:val="00BC0BC7"/>
    <w:rsid w:val="00BC0FE0"/>
    <w:rsid w:val="00BC137A"/>
    <w:rsid w:val="00BC1598"/>
    <w:rsid w:val="00BC15B7"/>
    <w:rsid w:val="00BC17ED"/>
    <w:rsid w:val="00BC1B82"/>
    <w:rsid w:val="00BC1ECA"/>
    <w:rsid w:val="00BC1F10"/>
    <w:rsid w:val="00BC206B"/>
    <w:rsid w:val="00BC219F"/>
    <w:rsid w:val="00BC2467"/>
    <w:rsid w:val="00BC3126"/>
    <w:rsid w:val="00BC323F"/>
    <w:rsid w:val="00BC328C"/>
    <w:rsid w:val="00BC32A4"/>
    <w:rsid w:val="00BC334F"/>
    <w:rsid w:val="00BC353E"/>
    <w:rsid w:val="00BC3891"/>
    <w:rsid w:val="00BC3C2D"/>
    <w:rsid w:val="00BC3CB2"/>
    <w:rsid w:val="00BC42F7"/>
    <w:rsid w:val="00BC4585"/>
    <w:rsid w:val="00BC4ABE"/>
    <w:rsid w:val="00BC4D4B"/>
    <w:rsid w:val="00BC4F4F"/>
    <w:rsid w:val="00BC50D6"/>
    <w:rsid w:val="00BC5207"/>
    <w:rsid w:val="00BC5818"/>
    <w:rsid w:val="00BC5B6E"/>
    <w:rsid w:val="00BC5E72"/>
    <w:rsid w:val="00BC5F45"/>
    <w:rsid w:val="00BC5F7D"/>
    <w:rsid w:val="00BC5F80"/>
    <w:rsid w:val="00BC611C"/>
    <w:rsid w:val="00BC6473"/>
    <w:rsid w:val="00BC64AE"/>
    <w:rsid w:val="00BC6892"/>
    <w:rsid w:val="00BC6D3D"/>
    <w:rsid w:val="00BC72A7"/>
    <w:rsid w:val="00BC76B9"/>
    <w:rsid w:val="00BC76BF"/>
    <w:rsid w:val="00BC782B"/>
    <w:rsid w:val="00BC798D"/>
    <w:rsid w:val="00BC7A34"/>
    <w:rsid w:val="00BD0146"/>
    <w:rsid w:val="00BD0206"/>
    <w:rsid w:val="00BD038D"/>
    <w:rsid w:val="00BD06AA"/>
    <w:rsid w:val="00BD0AB4"/>
    <w:rsid w:val="00BD0B7E"/>
    <w:rsid w:val="00BD0CF8"/>
    <w:rsid w:val="00BD0DA7"/>
    <w:rsid w:val="00BD119F"/>
    <w:rsid w:val="00BD1221"/>
    <w:rsid w:val="00BD137D"/>
    <w:rsid w:val="00BD13CD"/>
    <w:rsid w:val="00BD1529"/>
    <w:rsid w:val="00BD171D"/>
    <w:rsid w:val="00BD18B4"/>
    <w:rsid w:val="00BD1B67"/>
    <w:rsid w:val="00BD1DA8"/>
    <w:rsid w:val="00BD1DFF"/>
    <w:rsid w:val="00BD1EB7"/>
    <w:rsid w:val="00BD1F76"/>
    <w:rsid w:val="00BD1FCB"/>
    <w:rsid w:val="00BD234E"/>
    <w:rsid w:val="00BD249E"/>
    <w:rsid w:val="00BD2528"/>
    <w:rsid w:val="00BD26D3"/>
    <w:rsid w:val="00BD2C9C"/>
    <w:rsid w:val="00BD2CD9"/>
    <w:rsid w:val="00BD2D62"/>
    <w:rsid w:val="00BD2E03"/>
    <w:rsid w:val="00BD2E58"/>
    <w:rsid w:val="00BD2EC9"/>
    <w:rsid w:val="00BD2F56"/>
    <w:rsid w:val="00BD325C"/>
    <w:rsid w:val="00BD3291"/>
    <w:rsid w:val="00BD333A"/>
    <w:rsid w:val="00BD3560"/>
    <w:rsid w:val="00BD35DA"/>
    <w:rsid w:val="00BD39BC"/>
    <w:rsid w:val="00BD3B5B"/>
    <w:rsid w:val="00BD3C2D"/>
    <w:rsid w:val="00BD3D8B"/>
    <w:rsid w:val="00BD3D98"/>
    <w:rsid w:val="00BD47E8"/>
    <w:rsid w:val="00BD4C77"/>
    <w:rsid w:val="00BD4CAD"/>
    <w:rsid w:val="00BD4E59"/>
    <w:rsid w:val="00BD52CB"/>
    <w:rsid w:val="00BD5371"/>
    <w:rsid w:val="00BD569A"/>
    <w:rsid w:val="00BD5918"/>
    <w:rsid w:val="00BD5937"/>
    <w:rsid w:val="00BD5BB9"/>
    <w:rsid w:val="00BD64AA"/>
    <w:rsid w:val="00BD66A4"/>
    <w:rsid w:val="00BD67B2"/>
    <w:rsid w:val="00BD6829"/>
    <w:rsid w:val="00BD69F7"/>
    <w:rsid w:val="00BD6BF7"/>
    <w:rsid w:val="00BD6BF8"/>
    <w:rsid w:val="00BD6D00"/>
    <w:rsid w:val="00BD6F8E"/>
    <w:rsid w:val="00BD7175"/>
    <w:rsid w:val="00BD71BC"/>
    <w:rsid w:val="00BD7355"/>
    <w:rsid w:val="00BD76B8"/>
    <w:rsid w:val="00BD788C"/>
    <w:rsid w:val="00BD7BC1"/>
    <w:rsid w:val="00BD7DB9"/>
    <w:rsid w:val="00BD7DBD"/>
    <w:rsid w:val="00BD7DED"/>
    <w:rsid w:val="00BD7E52"/>
    <w:rsid w:val="00BD7E65"/>
    <w:rsid w:val="00BD7FEA"/>
    <w:rsid w:val="00BE094E"/>
    <w:rsid w:val="00BE09C2"/>
    <w:rsid w:val="00BE0E0D"/>
    <w:rsid w:val="00BE0E57"/>
    <w:rsid w:val="00BE107D"/>
    <w:rsid w:val="00BE12AC"/>
    <w:rsid w:val="00BE14F3"/>
    <w:rsid w:val="00BE179C"/>
    <w:rsid w:val="00BE19FD"/>
    <w:rsid w:val="00BE1A27"/>
    <w:rsid w:val="00BE1B5B"/>
    <w:rsid w:val="00BE1CCB"/>
    <w:rsid w:val="00BE1FEC"/>
    <w:rsid w:val="00BE2141"/>
    <w:rsid w:val="00BE2301"/>
    <w:rsid w:val="00BE267D"/>
    <w:rsid w:val="00BE2C35"/>
    <w:rsid w:val="00BE2CB7"/>
    <w:rsid w:val="00BE2CC2"/>
    <w:rsid w:val="00BE2E34"/>
    <w:rsid w:val="00BE36DB"/>
    <w:rsid w:val="00BE3766"/>
    <w:rsid w:val="00BE376C"/>
    <w:rsid w:val="00BE3A1F"/>
    <w:rsid w:val="00BE3A8A"/>
    <w:rsid w:val="00BE3BDF"/>
    <w:rsid w:val="00BE3CA7"/>
    <w:rsid w:val="00BE40FD"/>
    <w:rsid w:val="00BE4209"/>
    <w:rsid w:val="00BE48FB"/>
    <w:rsid w:val="00BE4A6E"/>
    <w:rsid w:val="00BE4CE0"/>
    <w:rsid w:val="00BE506A"/>
    <w:rsid w:val="00BE514E"/>
    <w:rsid w:val="00BE5410"/>
    <w:rsid w:val="00BE588F"/>
    <w:rsid w:val="00BE5DE0"/>
    <w:rsid w:val="00BE62BD"/>
    <w:rsid w:val="00BE6633"/>
    <w:rsid w:val="00BE6682"/>
    <w:rsid w:val="00BE6A8B"/>
    <w:rsid w:val="00BE6AA4"/>
    <w:rsid w:val="00BE6E8A"/>
    <w:rsid w:val="00BE70E7"/>
    <w:rsid w:val="00BE71FD"/>
    <w:rsid w:val="00BE72A1"/>
    <w:rsid w:val="00BE7C13"/>
    <w:rsid w:val="00BE7C4B"/>
    <w:rsid w:val="00BE7D35"/>
    <w:rsid w:val="00BF012C"/>
    <w:rsid w:val="00BF0501"/>
    <w:rsid w:val="00BF07C1"/>
    <w:rsid w:val="00BF0B08"/>
    <w:rsid w:val="00BF0B75"/>
    <w:rsid w:val="00BF0BB2"/>
    <w:rsid w:val="00BF0C2B"/>
    <w:rsid w:val="00BF0D96"/>
    <w:rsid w:val="00BF0FE6"/>
    <w:rsid w:val="00BF1609"/>
    <w:rsid w:val="00BF17A0"/>
    <w:rsid w:val="00BF1A59"/>
    <w:rsid w:val="00BF1CE3"/>
    <w:rsid w:val="00BF1DF9"/>
    <w:rsid w:val="00BF1F14"/>
    <w:rsid w:val="00BF2032"/>
    <w:rsid w:val="00BF2876"/>
    <w:rsid w:val="00BF2D14"/>
    <w:rsid w:val="00BF31CA"/>
    <w:rsid w:val="00BF31E5"/>
    <w:rsid w:val="00BF337A"/>
    <w:rsid w:val="00BF34A3"/>
    <w:rsid w:val="00BF3557"/>
    <w:rsid w:val="00BF3589"/>
    <w:rsid w:val="00BF3743"/>
    <w:rsid w:val="00BF3AF9"/>
    <w:rsid w:val="00BF3DBE"/>
    <w:rsid w:val="00BF3DF2"/>
    <w:rsid w:val="00BF40EB"/>
    <w:rsid w:val="00BF4187"/>
    <w:rsid w:val="00BF424D"/>
    <w:rsid w:val="00BF495A"/>
    <w:rsid w:val="00BF4A4E"/>
    <w:rsid w:val="00BF4ABB"/>
    <w:rsid w:val="00BF4BF6"/>
    <w:rsid w:val="00BF4E36"/>
    <w:rsid w:val="00BF4FA9"/>
    <w:rsid w:val="00BF50E3"/>
    <w:rsid w:val="00BF53FE"/>
    <w:rsid w:val="00BF5479"/>
    <w:rsid w:val="00BF572D"/>
    <w:rsid w:val="00BF5B1A"/>
    <w:rsid w:val="00BF5BC5"/>
    <w:rsid w:val="00BF5CF1"/>
    <w:rsid w:val="00BF5F4F"/>
    <w:rsid w:val="00BF6014"/>
    <w:rsid w:val="00BF6149"/>
    <w:rsid w:val="00BF6375"/>
    <w:rsid w:val="00BF6684"/>
    <w:rsid w:val="00BF67E8"/>
    <w:rsid w:val="00BF68B2"/>
    <w:rsid w:val="00BF69B8"/>
    <w:rsid w:val="00BF6C07"/>
    <w:rsid w:val="00BF7285"/>
    <w:rsid w:val="00BF7934"/>
    <w:rsid w:val="00BF79C2"/>
    <w:rsid w:val="00C00024"/>
    <w:rsid w:val="00C002C2"/>
    <w:rsid w:val="00C002C8"/>
    <w:rsid w:val="00C0043C"/>
    <w:rsid w:val="00C0047A"/>
    <w:rsid w:val="00C005E0"/>
    <w:rsid w:val="00C00CF2"/>
    <w:rsid w:val="00C00D27"/>
    <w:rsid w:val="00C00EF7"/>
    <w:rsid w:val="00C00F81"/>
    <w:rsid w:val="00C010F5"/>
    <w:rsid w:val="00C01331"/>
    <w:rsid w:val="00C01356"/>
    <w:rsid w:val="00C015B5"/>
    <w:rsid w:val="00C015DA"/>
    <w:rsid w:val="00C0182B"/>
    <w:rsid w:val="00C0189B"/>
    <w:rsid w:val="00C01AA2"/>
    <w:rsid w:val="00C01C69"/>
    <w:rsid w:val="00C01DAE"/>
    <w:rsid w:val="00C0207D"/>
    <w:rsid w:val="00C02114"/>
    <w:rsid w:val="00C0267B"/>
    <w:rsid w:val="00C02728"/>
    <w:rsid w:val="00C02C58"/>
    <w:rsid w:val="00C02DF6"/>
    <w:rsid w:val="00C02FC3"/>
    <w:rsid w:val="00C03166"/>
    <w:rsid w:val="00C036F3"/>
    <w:rsid w:val="00C03726"/>
    <w:rsid w:val="00C03963"/>
    <w:rsid w:val="00C03DEA"/>
    <w:rsid w:val="00C04006"/>
    <w:rsid w:val="00C044C4"/>
    <w:rsid w:val="00C0489B"/>
    <w:rsid w:val="00C048C4"/>
    <w:rsid w:val="00C0498C"/>
    <w:rsid w:val="00C04CE6"/>
    <w:rsid w:val="00C04EA9"/>
    <w:rsid w:val="00C04F55"/>
    <w:rsid w:val="00C05355"/>
    <w:rsid w:val="00C053ED"/>
    <w:rsid w:val="00C05485"/>
    <w:rsid w:val="00C054C5"/>
    <w:rsid w:val="00C05BE3"/>
    <w:rsid w:val="00C05CF4"/>
    <w:rsid w:val="00C05D7D"/>
    <w:rsid w:val="00C06251"/>
    <w:rsid w:val="00C06743"/>
    <w:rsid w:val="00C06784"/>
    <w:rsid w:val="00C06A5E"/>
    <w:rsid w:val="00C06A60"/>
    <w:rsid w:val="00C06B27"/>
    <w:rsid w:val="00C070AC"/>
    <w:rsid w:val="00C07111"/>
    <w:rsid w:val="00C072B4"/>
    <w:rsid w:val="00C07492"/>
    <w:rsid w:val="00C07496"/>
    <w:rsid w:val="00C075C1"/>
    <w:rsid w:val="00C07616"/>
    <w:rsid w:val="00C07630"/>
    <w:rsid w:val="00C076E0"/>
    <w:rsid w:val="00C078BA"/>
    <w:rsid w:val="00C07CBC"/>
    <w:rsid w:val="00C07ECB"/>
    <w:rsid w:val="00C07F29"/>
    <w:rsid w:val="00C102E4"/>
    <w:rsid w:val="00C10332"/>
    <w:rsid w:val="00C103BA"/>
    <w:rsid w:val="00C10405"/>
    <w:rsid w:val="00C106B9"/>
    <w:rsid w:val="00C10A9F"/>
    <w:rsid w:val="00C10B85"/>
    <w:rsid w:val="00C10B9D"/>
    <w:rsid w:val="00C110EF"/>
    <w:rsid w:val="00C111E2"/>
    <w:rsid w:val="00C1190C"/>
    <w:rsid w:val="00C120D2"/>
    <w:rsid w:val="00C1232F"/>
    <w:rsid w:val="00C124E4"/>
    <w:rsid w:val="00C12502"/>
    <w:rsid w:val="00C12645"/>
    <w:rsid w:val="00C12966"/>
    <w:rsid w:val="00C12994"/>
    <w:rsid w:val="00C12ECB"/>
    <w:rsid w:val="00C1354F"/>
    <w:rsid w:val="00C13740"/>
    <w:rsid w:val="00C13A1C"/>
    <w:rsid w:val="00C13B19"/>
    <w:rsid w:val="00C13B77"/>
    <w:rsid w:val="00C13C4C"/>
    <w:rsid w:val="00C13C64"/>
    <w:rsid w:val="00C13C9E"/>
    <w:rsid w:val="00C13DB5"/>
    <w:rsid w:val="00C13DD6"/>
    <w:rsid w:val="00C14099"/>
    <w:rsid w:val="00C1409C"/>
    <w:rsid w:val="00C143F7"/>
    <w:rsid w:val="00C144BE"/>
    <w:rsid w:val="00C14572"/>
    <w:rsid w:val="00C14861"/>
    <w:rsid w:val="00C1498F"/>
    <w:rsid w:val="00C1499B"/>
    <w:rsid w:val="00C14ADC"/>
    <w:rsid w:val="00C14C23"/>
    <w:rsid w:val="00C14CC0"/>
    <w:rsid w:val="00C14D09"/>
    <w:rsid w:val="00C151FB"/>
    <w:rsid w:val="00C152F0"/>
    <w:rsid w:val="00C1547A"/>
    <w:rsid w:val="00C1586A"/>
    <w:rsid w:val="00C15A27"/>
    <w:rsid w:val="00C15B8A"/>
    <w:rsid w:val="00C15D2C"/>
    <w:rsid w:val="00C15F26"/>
    <w:rsid w:val="00C15FDB"/>
    <w:rsid w:val="00C16042"/>
    <w:rsid w:val="00C161CD"/>
    <w:rsid w:val="00C16384"/>
    <w:rsid w:val="00C163AB"/>
    <w:rsid w:val="00C163BF"/>
    <w:rsid w:val="00C16672"/>
    <w:rsid w:val="00C166C9"/>
    <w:rsid w:val="00C16792"/>
    <w:rsid w:val="00C16A9E"/>
    <w:rsid w:val="00C16D16"/>
    <w:rsid w:val="00C16DA1"/>
    <w:rsid w:val="00C16FC6"/>
    <w:rsid w:val="00C176E0"/>
    <w:rsid w:val="00C17817"/>
    <w:rsid w:val="00C17FA2"/>
    <w:rsid w:val="00C2008C"/>
    <w:rsid w:val="00C200CA"/>
    <w:rsid w:val="00C20526"/>
    <w:rsid w:val="00C2053F"/>
    <w:rsid w:val="00C2054C"/>
    <w:rsid w:val="00C2074E"/>
    <w:rsid w:val="00C20A4C"/>
    <w:rsid w:val="00C20F1A"/>
    <w:rsid w:val="00C20F52"/>
    <w:rsid w:val="00C21400"/>
    <w:rsid w:val="00C2171E"/>
    <w:rsid w:val="00C2174E"/>
    <w:rsid w:val="00C21906"/>
    <w:rsid w:val="00C2194B"/>
    <w:rsid w:val="00C21D0C"/>
    <w:rsid w:val="00C21FBE"/>
    <w:rsid w:val="00C224D4"/>
    <w:rsid w:val="00C22BA3"/>
    <w:rsid w:val="00C22E6D"/>
    <w:rsid w:val="00C22F4D"/>
    <w:rsid w:val="00C22F80"/>
    <w:rsid w:val="00C2304B"/>
    <w:rsid w:val="00C230F4"/>
    <w:rsid w:val="00C2316D"/>
    <w:rsid w:val="00C23184"/>
    <w:rsid w:val="00C2318F"/>
    <w:rsid w:val="00C233F3"/>
    <w:rsid w:val="00C237CB"/>
    <w:rsid w:val="00C23B42"/>
    <w:rsid w:val="00C23E1A"/>
    <w:rsid w:val="00C24228"/>
    <w:rsid w:val="00C242AD"/>
    <w:rsid w:val="00C2437D"/>
    <w:rsid w:val="00C24A94"/>
    <w:rsid w:val="00C24BD8"/>
    <w:rsid w:val="00C24C04"/>
    <w:rsid w:val="00C24F6D"/>
    <w:rsid w:val="00C252CC"/>
    <w:rsid w:val="00C25407"/>
    <w:rsid w:val="00C2562D"/>
    <w:rsid w:val="00C25CCC"/>
    <w:rsid w:val="00C25CE0"/>
    <w:rsid w:val="00C25E5A"/>
    <w:rsid w:val="00C25FAF"/>
    <w:rsid w:val="00C26B13"/>
    <w:rsid w:val="00C26D6F"/>
    <w:rsid w:val="00C26E38"/>
    <w:rsid w:val="00C273F3"/>
    <w:rsid w:val="00C274A7"/>
    <w:rsid w:val="00C277D5"/>
    <w:rsid w:val="00C2786B"/>
    <w:rsid w:val="00C27955"/>
    <w:rsid w:val="00C27B4B"/>
    <w:rsid w:val="00C27CC1"/>
    <w:rsid w:val="00C27FBC"/>
    <w:rsid w:val="00C30032"/>
    <w:rsid w:val="00C30296"/>
    <w:rsid w:val="00C3029C"/>
    <w:rsid w:val="00C3038F"/>
    <w:rsid w:val="00C3052B"/>
    <w:rsid w:val="00C30907"/>
    <w:rsid w:val="00C30A35"/>
    <w:rsid w:val="00C30BF9"/>
    <w:rsid w:val="00C30C62"/>
    <w:rsid w:val="00C30D05"/>
    <w:rsid w:val="00C30F93"/>
    <w:rsid w:val="00C30F9B"/>
    <w:rsid w:val="00C30FF8"/>
    <w:rsid w:val="00C31302"/>
    <w:rsid w:val="00C3176E"/>
    <w:rsid w:val="00C31AB8"/>
    <w:rsid w:val="00C31D37"/>
    <w:rsid w:val="00C31EFE"/>
    <w:rsid w:val="00C31F47"/>
    <w:rsid w:val="00C32077"/>
    <w:rsid w:val="00C32189"/>
    <w:rsid w:val="00C322DA"/>
    <w:rsid w:val="00C3236E"/>
    <w:rsid w:val="00C32543"/>
    <w:rsid w:val="00C32BE8"/>
    <w:rsid w:val="00C33061"/>
    <w:rsid w:val="00C330E4"/>
    <w:rsid w:val="00C334A7"/>
    <w:rsid w:val="00C334FD"/>
    <w:rsid w:val="00C3355B"/>
    <w:rsid w:val="00C3362C"/>
    <w:rsid w:val="00C3395B"/>
    <w:rsid w:val="00C339F7"/>
    <w:rsid w:val="00C33AD0"/>
    <w:rsid w:val="00C33C98"/>
    <w:rsid w:val="00C33D27"/>
    <w:rsid w:val="00C3414A"/>
    <w:rsid w:val="00C341F0"/>
    <w:rsid w:val="00C34B44"/>
    <w:rsid w:val="00C34C44"/>
    <w:rsid w:val="00C34FC1"/>
    <w:rsid w:val="00C35997"/>
    <w:rsid w:val="00C35DFE"/>
    <w:rsid w:val="00C35F39"/>
    <w:rsid w:val="00C36228"/>
    <w:rsid w:val="00C3644A"/>
    <w:rsid w:val="00C3649B"/>
    <w:rsid w:val="00C3691D"/>
    <w:rsid w:val="00C36C49"/>
    <w:rsid w:val="00C36FC7"/>
    <w:rsid w:val="00C37181"/>
    <w:rsid w:val="00C373D9"/>
    <w:rsid w:val="00C3751A"/>
    <w:rsid w:val="00C37704"/>
    <w:rsid w:val="00C3779C"/>
    <w:rsid w:val="00C37896"/>
    <w:rsid w:val="00C37A0F"/>
    <w:rsid w:val="00C37A3E"/>
    <w:rsid w:val="00C37B95"/>
    <w:rsid w:val="00C37BB3"/>
    <w:rsid w:val="00C400A1"/>
    <w:rsid w:val="00C4010C"/>
    <w:rsid w:val="00C4017B"/>
    <w:rsid w:val="00C4052F"/>
    <w:rsid w:val="00C405F2"/>
    <w:rsid w:val="00C406A9"/>
    <w:rsid w:val="00C40BFB"/>
    <w:rsid w:val="00C41158"/>
    <w:rsid w:val="00C41549"/>
    <w:rsid w:val="00C41924"/>
    <w:rsid w:val="00C41C47"/>
    <w:rsid w:val="00C41D2A"/>
    <w:rsid w:val="00C41DD3"/>
    <w:rsid w:val="00C41FB5"/>
    <w:rsid w:val="00C41FE1"/>
    <w:rsid w:val="00C425E7"/>
    <w:rsid w:val="00C426BE"/>
    <w:rsid w:val="00C428D5"/>
    <w:rsid w:val="00C429E9"/>
    <w:rsid w:val="00C42A17"/>
    <w:rsid w:val="00C42BBE"/>
    <w:rsid w:val="00C430FE"/>
    <w:rsid w:val="00C43114"/>
    <w:rsid w:val="00C4334E"/>
    <w:rsid w:val="00C433D7"/>
    <w:rsid w:val="00C43795"/>
    <w:rsid w:val="00C43AB4"/>
    <w:rsid w:val="00C43B6E"/>
    <w:rsid w:val="00C43C69"/>
    <w:rsid w:val="00C43EFF"/>
    <w:rsid w:val="00C441EC"/>
    <w:rsid w:val="00C442C7"/>
    <w:rsid w:val="00C4452A"/>
    <w:rsid w:val="00C44605"/>
    <w:rsid w:val="00C44894"/>
    <w:rsid w:val="00C44B6D"/>
    <w:rsid w:val="00C44BA0"/>
    <w:rsid w:val="00C44CF3"/>
    <w:rsid w:val="00C44DFD"/>
    <w:rsid w:val="00C4549A"/>
    <w:rsid w:val="00C454DB"/>
    <w:rsid w:val="00C45528"/>
    <w:rsid w:val="00C4577D"/>
    <w:rsid w:val="00C458ED"/>
    <w:rsid w:val="00C459BE"/>
    <w:rsid w:val="00C45DC7"/>
    <w:rsid w:val="00C46529"/>
    <w:rsid w:val="00C4666C"/>
    <w:rsid w:val="00C46834"/>
    <w:rsid w:val="00C468D6"/>
    <w:rsid w:val="00C46BA1"/>
    <w:rsid w:val="00C46E84"/>
    <w:rsid w:val="00C472AB"/>
    <w:rsid w:val="00C47407"/>
    <w:rsid w:val="00C475BF"/>
    <w:rsid w:val="00C4783F"/>
    <w:rsid w:val="00C47923"/>
    <w:rsid w:val="00C50328"/>
    <w:rsid w:val="00C5085F"/>
    <w:rsid w:val="00C50B61"/>
    <w:rsid w:val="00C50E08"/>
    <w:rsid w:val="00C50F7D"/>
    <w:rsid w:val="00C51379"/>
    <w:rsid w:val="00C5137B"/>
    <w:rsid w:val="00C515C7"/>
    <w:rsid w:val="00C516C8"/>
    <w:rsid w:val="00C5192C"/>
    <w:rsid w:val="00C5192E"/>
    <w:rsid w:val="00C51B75"/>
    <w:rsid w:val="00C51BEB"/>
    <w:rsid w:val="00C51F14"/>
    <w:rsid w:val="00C51F77"/>
    <w:rsid w:val="00C521AB"/>
    <w:rsid w:val="00C5269A"/>
    <w:rsid w:val="00C5296F"/>
    <w:rsid w:val="00C52D43"/>
    <w:rsid w:val="00C52DF5"/>
    <w:rsid w:val="00C52EAE"/>
    <w:rsid w:val="00C53317"/>
    <w:rsid w:val="00C5365A"/>
    <w:rsid w:val="00C53982"/>
    <w:rsid w:val="00C53BFE"/>
    <w:rsid w:val="00C53D2A"/>
    <w:rsid w:val="00C53D7A"/>
    <w:rsid w:val="00C53DFB"/>
    <w:rsid w:val="00C53E32"/>
    <w:rsid w:val="00C5404A"/>
    <w:rsid w:val="00C54118"/>
    <w:rsid w:val="00C5415A"/>
    <w:rsid w:val="00C541CD"/>
    <w:rsid w:val="00C5424A"/>
    <w:rsid w:val="00C542C0"/>
    <w:rsid w:val="00C54834"/>
    <w:rsid w:val="00C54ADA"/>
    <w:rsid w:val="00C55001"/>
    <w:rsid w:val="00C550E6"/>
    <w:rsid w:val="00C55345"/>
    <w:rsid w:val="00C553EB"/>
    <w:rsid w:val="00C556CD"/>
    <w:rsid w:val="00C55A47"/>
    <w:rsid w:val="00C55BEC"/>
    <w:rsid w:val="00C55C53"/>
    <w:rsid w:val="00C55F84"/>
    <w:rsid w:val="00C55F99"/>
    <w:rsid w:val="00C560A3"/>
    <w:rsid w:val="00C561E7"/>
    <w:rsid w:val="00C562EA"/>
    <w:rsid w:val="00C5641E"/>
    <w:rsid w:val="00C56A99"/>
    <w:rsid w:val="00C56ACB"/>
    <w:rsid w:val="00C56CF5"/>
    <w:rsid w:val="00C56D1A"/>
    <w:rsid w:val="00C56FD4"/>
    <w:rsid w:val="00C57120"/>
    <w:rsid w:val="00C57160"/>
    <w:rsid w:val="00C5727C"/>
    <w:rsid w:val="00C57284"/>
    <w:rsid w:val="00C57559"/>
    <w:rsid w:val="00C57767"/>
    <w:rsid w:val="00C578A8"/>
    <w:rsid w:val="00C5793C"/>
    <w:rsid w:val="00C57994"/>
    <w:rsid w:val="00C57996"/>
    <w:rsid w:val="00C57AB0"/>
    <w:rsid w:val="00C57B22"/>
    <w:rsid w:val="00C57B85"/>
    <w:rsid w:val="00C57C52"/>
    <w:rsid w:val="00C57EF8"/>
    <w:rsid w:val="00C57F6A"/>
    <w:rsid w:val="00C602E0"/>
    <w:rsid w:val="00C609C0"/>
    <w:rsid w:val="00C609E9"/>
    <w:rsid w:val="00C60C0F"/>
    <w:rsid w:val="00C60C51"/>
    <w:rsid w:val="00C60C78"/>
    <w:rsid w:val="00C60CF2"/>
    <w:rsid w:val="00C60E9D"/>
    <w:rsid w:val="00C60F0A"/>
    <w:rsid w:val="00C60FAD"/>
    <w:rsid w:val="00C60FD3"/>
    <w:rsid w:val="00C61111"/>
    <w:rsid w:val="00C61136"/>
    <w:rsid w:val="00C6121E"/>
    <w:rsid w:val="00C6136B"/>
    <w:rsid w:val="00C615EF"/>
    <w:rsid w:val="00C617E4"/>
    <w:rsid w:val="00C61EBC"/>
    <w:rsid w:val="00C61FBD"/>
    <w:rsid w:val="00C622E9"/>
    <w:rsid w:val="00C62834"/>
    <w:rsid w:val="00C62B2C"/>
    <w:rsid w:val="00C62DB6"/>
    <w:rsid w:val="00C62F5C"/>
    <w:rsid w:val="00C63097"/>
    <w:rsid w:val="00C6317F"/>
    <w:rsid w:val="00C636CD"/>
    <w:rsid w:val="00C63C66"/>
    <w:rsid w:val="00C63C99"/>
    <w:rsid w:val="00C63CC1"/>
    <w:rsid w:val="00C63F6F"/>
    <w:rsid w:val="00C64203"/>
    <w:rsid w:val="00C64220"/>
    <w:rsid w:val="00C64273"/>
    <w:rsid w:val="00C6443F"/>
    <w:rsid w:val="00C644FD"/>
    <w:rsid w:val="00C64860"/>
    <w:rsid w:val="00C64FFB"/>
    <w:rsid w:val="00C65026"/>
    <w:rsid w:val="00C6525E"/>
    <w:rsid w:val="00C6551D"/>
    <w:rsid w:val="00C65701"/>
    <w:rsid w:val="00C659C8"/>
    <w:rsid w:val="00C65C3B"/>
    <w:rsid w:val="00C65C9D"/>
    <w:rsid w:val="00C65CFA"/>
    <w:rsid w:val="00C67078"/>
    <w:rsid w:val="00C6710F"/>
    <w:rsid w:val="00C67193"/>
    <w:rsid w:val="00C6736C"/>
    <w:rsid w:val="00C6759F"/>
    <w:rsid w:val="00C675AB"/>
    <w:rsid w:val="00C6778D"/>
    <w:rsid w:val="00C7014D"/>
    <w:rsid w:val="00C701DA"/>
    <w:rsid w:val="00C70433"/>
    <w:rsid w:val="00C70491"/>
    <w:rsid w:val="00C70864"/>
    <w:rsid w:val="00C708E5"/>
    <w:rsid w:val="00C70956"/>
    <w:rsid w:val="00C70A8F"/>
    <w:rsid w:val="00C70B3F"/>
    <w:rsid w:val="00C70BA3"/>
    <w:rsid w:val="00C70C96"/>
    <w:rsid w:val="00C70CC0"/>
    <w:rsid w:val="00C70FA4"/>
    <w:rsid w:val="00C71186"/>
    <w:rsid w:val="00C7124F"/>
    <w:rsid w:val="00C7127F"/>
    <w:rsid w:val="00C71382"/>
    <w:rsid w:val="00C7198C"/>
    <w:rsid w:val="00C71A60"/>
    <w:rsid w:val="00C71B8C"/>
    <w:rsid w:val="00C71B99"/>
    <w:rsid w:val="00C71D14"/>
    <w:rsid w:val="00C71F7B"/>
    <w:rsid w:val="00C7221C"/>
    <w:rsid w:val="00C723B5"/>
    <w:rsid w:val="00C7247C"/>
    <w:rsid w:val="00C724A4"/>
    <w:rsid w:val="00C7255C"/>
    <w:rsid w:val="00C726A3"/>
    <w:rsid w:val="00C727A1"/>
    <w:rsid w:val="00C728A8"/>
    <w:rsid w:val="00C72B4D"/>
    <w:rsid w:val="00C72DA6"/>
    <w:rsid w:val="00C72DF1"/>
    <w:rsid w:val="00C72E7E"/>
    <w:rsid w:val="00C73410"/>
    <w:rsid w:val="00C73744"/>
    <w:rsid w:val="00C737F3"/>
    <w:rsid w:val="00C738E8"/>
    <w:rsid w:val="00C73DE9"/>
    <w:rsid w:val="00C73F44"/>
    <w:rsid w:val="00C74169"/>
    <w:rsid w:val="00C74494"/>
    <w:rsid w:val="00C7458E"/>
    <w:rsid w:val="00C74651"/>
    <w:rsid w:val="00C7481A"/>
    <w:rsid w:val="00C74B99"/>
    <w:rsid w:val="00C74D3E"/>
    <w:rsid w:val="00C74ECA"/>
    <w:rsid w:val="00C74F55"/>
    <w:rsid w:val="00C74FED"/>
    <w:rsid w:val="00C751BD"/>
    <w:rsid w:val="00C75340"/>
    <w:rsid w:val="00C75653"/>
    <w:rsid w:val="00C756D4"/>
    <w:rsid w:val="00C756DA"/>
    <w:rsid w:val="00C757BC"/>
    <w:rsid w:val="00C75A6F"/>
    <w:rsid w:val="00C75C6B"/>
    <w:rsid w:val="00C75D86"/>
    <w:rsid w:val="00C767A9"/>
    <w:rsid w:val="00C76909"/>
    <w:rsid w:val="00C76916"/>
    <w:rsid w:val="00C7693A"/>
    <w:rsid w:val="00C76A7A"/>
    <w:rsid w:val="00C76A91"/>
    <w:rsid w:val="00C770D1"/>
    <w:rsid w:val="00C7727F"/>
    <w:rsid w:val="00C77360"/>
    <w:rsid w:val="00C774E6"/>
    <w:rsid w:val="00C77930"/>
    <w:rsid w:val="00C77C9E"/>
    <w:rsid w:val="00C77F4E"/>
    <w:rsid w:val="00C77F86"/>
    <w:rsid w:val="00C80282"/>
    <w:rsid w:val="00C80446"/>
    <w:rsid w:val="00C804E7"/>
    <w:rsid w:val="00C805E7"/>
    <w:rsid w:val="00C809AE"/>
    <w:rsid w:val="00C809B7"/>
    <w:rsid w:val="00C809D4"/>
    <w:rsid w:val="00C80D3E"/>
    <w:rsid w:val="00C80E55"/>
    <w:rsid w:val="00C80E6A"/>
    <w:rsid w:val="00C80E71"/>
    <w:rsid w:val="00C812AA"/>
    <w:rsid w:val="00C8139D"/>
    <w:rsid w:val="00C814C4"/>
    <w:rsid w:val="00C816A5"/>
    <w:rsid w:val="00C817D4"/>
    <w:rsid w:val="00C81846"/>
    <w:rsid w:val="00C81D2F"/>
    <w:rsid w:val="00C823B8"/>
    <w:rsid w:val="00C824BE"/>
    <w:rsid w:val="00C827D0"/>
    <w:rsid w:val="00C82AE2"/>
    <w:rsid w:val="00C82AFA"/>
    <w:rsid w:val="00C82B30"/>
    <w:rsid w:val="00C82CE8"/>
    <w:rsid w:val="00C83174"/>
    <w:rsid w:val="00C83466"/>
    <w:rsid w:val="00C835EB"/>
    <w:rsid w:val="00C836C1"/>
    <w:rsid w:val="00C83742"/>
    <w:rsid w:val="00C8406E"/>
    <w:rsid w:val="00C8408D"/>
    <w:rsid w:val="00C841C8"/>
    <w:rsid w:val="00C84724"/>
    <w:rsid w:val="00C849B5"/>
    <w:rsid w:val="00C84CA1"/>
    <w:rsid w:val="00C8507D"/>
    <w:rsid w:val="00C8520A"/>
    <w:rsid w:val="00C856D9"/>
    <w:rsid w:val="00C85A07"/>
    <w:rsid w:val="00C85A2C"/>
    <w:rsid w:val="00C85DAA"/>
    <w:rsid w:val="00C8614B"/>
    <w:rsid w:val="00C861DB"/>
    <w:rsid w:val="00C87018"/>
    <w:rsid w:val="00C87150"/>
    <w:rsid w:val="00C87198"/>
    <w:rsid w:val="00C872E4"/>
    <w:rsid w:val="00C8779B"/>
    <w:rsid w:val="00C8797F"/>
    <w:rsid w:val="00C87A2B"/>
    <w:rsid w:val="00C87A8C"/>
    <w:rsid w:val="00C87B0F"/>
    <w:rsid w:val="00C87C2D"/>
    <w:rsid w:val="00C90133"/>
    <w:rsid w:val="00C90154"/>
    <w:rsid w:val="00C902F1"/>
    <w:rsid w:val="00C90828"/>
    <w:rsid w:val="00C90A87"/>
    <w:rsid w:val="00C90AF8"/>
    <w:rsid w:val="00C90CB6"/>
    <w:rsid w:val="00C90E29"/>
    <w:rsid w:val="00C9106C"/>
    <w:rsid w:val="00C9125E"/>
    <w:rsid w:val="00C91B70"/>
    <w:rsid w:val="00C92204"/>
    <w:rsid w:val="00C922FB"/>
    <w:rsid w:val="00C92476"/>
    <w:rsid w:val="00C924FE"/>
    <w:rsid w:val="00C92634"/>
    <w:rsid w:val="00C92C86"/>
    <w:rsid w:val="00C92DC9"/>
    <w:rsid w:val="00C92FC3"/>
    <w:rsid w:val="00C93004"/>
    <w:rsid w:val="00C93008"/>
    <w:rsid w:val="00C93252"/>
    <w:rsid w:val="00C932F0"/>
    <w:rsid w:val="00C9335A"/>
    <w:rsid w:val="00C933D9"/>
    <w:rsid w:val="00C9372D"/>
    <w:rsid w:val="00C939B1"/>
    <w:rsid w:val="00C93BE7"/>
    <w:rsid w:val="00C93C96"/>
    <w:rsid w:val="00C93D4E"/>
    <w:rsid w:val="00C93E25"/>
    <w:rsid w:val="00C93EC6"/>
    <w:rsid w:val="00C942BF"/>
    <w:rsid w:val="00C942F7"/>
    <w:rsid w:val="00C94755"/>
    <w:rsid w:val="00C94849"/>
    <w:rsid w:val="00C94ACD"/>
    <w:rsid w:val="00C94EF5"/>
    <w:rsid w:val="00C94FD0"/>
    <w:rsid w:val="00C95080"/>
    <w:rsid w:val="00C9565C"/>
    <w:rsid w:val="00C9586D"/>
    <w:rsid w:val="00C95B49"/>
    <w:rsid w:val="00C95F5E"/>
    <w:rsid w:val="00C9632A"/>
    <w:rsid w:val="00C96382"/>
    <w:rsid w:val="00C964B1"/>
    <w:rsid w:val="00C96681"/>
    <w:rsid w:val="00C96885"/>
    <w:rsid w:val="00C96890"/>
    <w:rsid w:val="00C969E4"/>
    <w:rsid w:val="00C96AB1"/>
    <w:rsid w:val="00C96E94"/>
    <w:rsid w:val="00C97114"/>
    <w:rsid w:val="00C97334"/>
    <w:rsid w:val="00C97F30"/>
    <w:rsid w:val="00C97F3F"/>
    <w:rsid w:val="00CA01F2"/>
    <w:rsid w:val="00CA083D"/>
    <w:rsid w:val="00CA0856"/>
    <w:rsid w:val="00CA0E70"/>
    <w:rsid w:val="00CA0F3E"/>
    <w:rsid w:val="00CA1167"/>
    <w:rsid w:val="00CA12C7"/>
    <w:rsid w:val="00CA1428"/>
    <w:rsid w:val="00CA185F"/>
    <w:rsid w:val="00CA1EB2"/>
    <w:rsid w:val="00CA21DE"/>
    <w:rsid w:val="00CA2402"/>
    <w:rsid w:val="00CA245A"/>
    <w:rsid w:val="00CA28B5"/>
    <w:rsid w:val="00CA28E2"/>
    <w:rsid w:val="00CA2AE3"/>
    <w:rsid w:val="00CA2F5A"/>
    <w:rsid w:val="00CA34BA"/>
    <w:rsid w:val="00CA358F"/>
    <w:rsid w:val="00CA36BC"/>
    <w:rsid w:val="00CA371F"/>
    <w:rsid w:val="00CA3D59"/>
    <w:rsid w:val="00CA3E06"/>
    <w:rsid w:val="00CA3F2D"/>
    <w:rsid w:val="00CA4123"/>
    <w:rsid w:val="00CA4241"/>
    <w:rsid w:val="00CA42EE"/>
    <w:rsid w:val="00CA4317"/>
    <w:rsid w:val="00CA446C"/>
    <w:rsid w:val="00CA460A"/>
    <w:rsid w:val="00CA47D4"/>
    <w:rsid w:val="00CA4AC7"/>
    <w:rsid w:val="00CA4E6A"/>
    <w:rsid w:val="00CA4E70"/>
    <w:rsid w:val="00CA4F25"/>
    <w:rsid w:val="00CA4F5D"/>
    <w:rsid w:val="00CA5494"/>
    <w:rsid w:val="00CA552E"/>
    <w:rsid w:val="00CA5715"/>
    <w:rsid w:val="00CA59C1"/>
    <w:rsid w:val="00CA5BEC"/>
    <w:rsid w:val="00CA5D0F"/>
    <w:rsid w:val="00CA5D6A"/>
    <w:rsid w:val="00CA5E2C"/>
    <w:rsid w:val="00CA5F80"/>
    <w:rsid w:val="00CA62A1"/>
    <w:rsid w:val="00CA62D0"/>
    <w:rsid w:val="00CA649D"/>
    <w:rsid w:val="00CA6985"/>
    <w:rsid w:val="00CA6A53"/>
    <w:rsid w:val="00CA6C5A"/>
    <w:rsid w:val="00CA718A"/>
    <w:rsid w:val="00CA7738"/>
    <w:rsid w:val="00CA7DDE"/>
    <w:rsid w:val="00CA7F38"/>
    <w:rsid w:val="00CA7F3F"/>
    <w:rsid w:val="00CB0168"/>
    <w:rsid w:val="00CB037B"/>
    <w:rsid w:val="00CB0435"/>
    <w:rsid w:val="00CB0462"/>
    <w:rsid w:val="00CB04A0"/>
    <w:rsid w:val="00CB05E4"/>
    <w:rsid w:val="00CB0624"/>
    <w:rsid w:val="00CB095D"/>
    <w:rsid w:val="00CB0ADD"/>
    <w:rsid w:val="00CB0AE3"/>
    <w:rsid w:val="00CB0BAB"/>
    <w:rsid w:val="00CB0BE0"/>
    <w:rsid w:val="00CB0E76"/>
    <w:rsid w:val="00CB12A9"/>
    <w:rsid w:val="00CB13B0"/>
    <w:rsid w:val="00CB143F"/>
    <w:rsid w:val="00CB166B"/>
    <w:rsid w:val="00CB17FB"/>
    <w:rsid w:val="00CB18FA"/>
    <w:rsid w:val="00CB1926"/>
    <w:rsid w:val="00CB1A06"/>
    <w:rsid w:val="00CB1A0B"/>
    <w:rsid w:val="00CB1B19"/>
    <w:rsid w:val="00CB1B45"/>
    <w:rsid w:val="00CB1FEC"/>
    <w:rsid w:val="00CB200B"/>
    <w:rsid w:val="00CB20E6"/>
    <w:rsid w:val="00CB29F2"/>
    <w:rsid w:val="00CB2A7D"/>
    <w:rsid w:val="00CB2C59"/>
    <w:rsid w:val="00CB2C64"/>
    <w:rsid w:val="00CB2C81"/>
    <w:rsid w:val="00CB2ED1"/>
    <w:rsid w:val="00CB328E"/>
    <w:rsid w:val="00CB32A6"/>
    <w:rsid w:val="00CB336C"/>
    <w:rsid w:val="00CB35E2"/>
    <w:rsid w:val="00CB3C86"/>
    <w:rsid w:val="00CB3D63"/>
    <w:rsid w:val="00CB3EDA"/>
    <w:rsid w:val="00CB41F1"/>
    <w:rsid w:val="00CB430F"/>
    <w:rsid w:val="00CB43F1"/>
    <w:rsid w:val="00CB4979"/>
    <w:rsid w:val="00CB4A50"/>
    <w:rsid w:val="00CB4B41"/>
    <w:rsid w:val="00CB4BAF"/>
    <w:rsid w:val="00CB4BC6"/>
    <w:rsid w:val="00CB51FF"/>
    <w:rsid w:val="00CB5377"/>
    <w:rsid w:val="00CB5678"/>
    <w:rsid w:val="00CB594A"/>
    <w:rsid w:val="00CB5A1A"/>
    <w:rsid w:val="00CB5A7D"/>
    <w:rsid w:val="00CB5E6B"/>
    <w:rsid w:val="00CB61AF"/>
    <w:rsid w:val="00CB6759"/>
    <w:rsid w:val="00CB679A"/>
    <w:rsid w:val="00CB6972"/>
    <w:rsid w:val="00CB69FE"/>
    <w:rsid w:val="00CB6A65"/>
    <w:rsid w:val="00CB6CC4"/>
    <w:rsid w:val="00CB6CEA"/>
    <w:rsid w:val="00CB6D6E"/>
    <w:rsid w:val="00CB6E9B"/>
    <w:rsid w:val="00CB7361"/>
    <w:rsid w:val="00CB76E9"/>
    <w:rsid w:val="00CB7760"/>
    <w:rsid w:val="00CB7B9C"/>
    <w:rsid w:val="00CB7EE2"/>
    <w:rsid w:val="00CB7FEE"/>
    <w:rsid w:val="00CC0168"/>
    <w:rsid w:val="00CC01A4"/>
    <w:rsid w:val="00CC067E"/>
    <w:rsid w:val="00CC0981"/>
    <w:rsid w:val="00CC0C47"/>
    <w:rsid w:val="00CC0FB4"/>
    <w:rsid w:val="00CC10F3"/>
    <w:rsid w:val="00CC12D2"/>
    <w:rsid w:val="00CC1437"/>
    <w:rsid w:val="00CC1A84"/>
    <w:rsid w:val="00CC1B27"/>
    <w:rsid w:val="00CC1B57"/>
    <w:rsid w:val="00CC230A"/>
    <w:rsid w:val="00CC2430"/>
    <w:rsid w:val="00CC2570"/>
    <w:rsid w:val="00CC2954"/>
    <w:rsid w:val="00CC295F"/>
    <w:rsid w:val="00CC29E7"/>
    <w:rsid w:val="00CC2A67"/>
    <w:rsid w:val="00CC2ADA"/>
    <w:rsid w:val="00CC368E"/>
    <w:rsid w:val="00CC379D"/>
    <w:rsid w:val="00CC37AA"/>
    <w:rsid w:val="00CC3A1E"/>
    <w:rsid w:val="00CC3A79"/>
    <w:rsid w:val="00CC3C30"/>
    <w:rsid w:val="00CC4021"/>
    <w:rsid w:val="00CC40C8"/>
    <w:rsid w:val="00CC41AF"/>
    <w:rsid w:val="00CC4282"/>
    <w:rsid w:val="00CC4377"/>
    <w:rsid w:val="00CC44B0"/>
    <w:rsid w:val="00CC44E9"/>
    <w:rsid w:val="00CC481A"/>
    <w:rsid w:val="00CC495B"/>
    <w:rsid w:val="00CC4DD1"/>
    <w:rsid w:val="00CC5112"/>
    <w:rsid w:val="00CC5186"/>
    <w:rsid w:val="00CC5225"/>
    <w:rsid w:val="00CC522B"/>
    <w:rsid w:val="00CC5247"/>
    <w:rsid w:val="00CC52E6"/>
    <w:rsid w:val="00CC54AB"/>
    <w:rsid w:val="00CC567A"/>
    <w:rsid w:val="00CC587E"/>
    <w:rsid w:val="00CC5A6E"/>
    <w:rsid w:val="00CC5B0E"/>
    <w:rsid w:val="00CC5CE1"/>
    <w:rsid w:val="00CC5F34"/>
    <w:rsid w:val="00CC630D"/>
    <w:rsid w:val="00CC63BD"/>
    <w:rsid w:val="00CC69E8"/>
    <w:rsid w:val="00CC69EF"/>
    <w:rsid w:val="00CC6BBF"/>
    <w:rsid w:val="00CC714C"/>
    <w:rsid w:val="00CC7217"/>
    <w:rsid w:val="00CC7696"/>
    <w:rsid w:val="00CC786D"/>
    <w:rsid w:val="00CC7946"/>
    <w:rsid w:val="00CD0024"/>
    <w:rsid w:val="00CD0117"/>
    <w:rsid w:val="00CD0257"/>
    <w:rsid w:val="00CD0396"/>
    <w:rsid w:val="00CD03DE"/>
    <w:rsid w:val="00CD0685"/>
    <w:rsid w:val="00CD078B"/>
    <w:rsid w:val="00CD0859"/>
    <w:rsid w:val="00CD0B60"/>
    <w:rsid w:val="00CD0C3F"/>
    <w:rsid w:val="00CD0C8E"/>
    <w:rsid w:val="00CD0D7D"/>
    <w:rsid w:val="00CD11B3"/>
    <w:rsid w:val="00CD1A27"/>
    <w:rsid w:val="00CD1A88"/>
    <w:rsid w:val="00CD1B26"/>
    <w:rsid w:val="00CD1C0A"/>
    <w:rsid w:val="00CD1CCE"/>
    <w:rsid w:val="00CD1DA3"/>
    <w:rsid w:val="00CD1DA9"/>
    <w:rsid w:val="00CD1E54"/>
    <w:rsid w:val="00CD27FE"/>
    <w:rsid w:val="00CD2EBF"/>
    <w:rsid w:val="00CD3173"/>
    <w:rsid w:val="00CD362F"/>
    <w:rsid w:val="00CD3A8A"/>
    <w:rsid w:val="00CD3D8E"/>
    <w:rsid w:val="00CD3EC7"/>
    <w:rsid w:val="00CD3FA3"/>
    <w:rsid w:val="00CD3FD0"/>
    <w:rsid w:val="00CD4064"/>
    <w:rsid w:val="00CD406F"/>
    <w:rsid w:val="00CD42B7"/>
    <w:rsid w:val="00CD47BF"/>
    <w:rsid w:val="00CD4B52"/>
    <w:rsid w:val="00CD4C97"/>
    <w:rsid w:val="00CD4EC0"/>
    <w:rsid w:val="00CD504E"/>
    <w:rsid w:val="00CD519B"/>
    <w:rsid w:val="00CD52E3"/>
    <w:rsid w:val="00CD567D"/>
    <w:rsid w:val="00CD5714"/>
    <w:rsid w:val="00CD5722"/>
    <w:rsid w:val="00CD57AF"/>
    <w:rsid w:val="00CD5822"/>
    <w:rsid w:val="00CD59A1"/>
    <w:rsid w:val="00CD5A5F"/>
    <w:rsid w:val="00CD5B72"/>
    <w:rsid w:val="00CD5E3A"/>
    <w:rsid w:val="00CD6133"/>
    <w:rsid w:val="00CD63C7"/>
    <w:rsid w:val="00CD6BA6"/>
    <w:rsid w:val="00CD6C91"/>
    <w:rsid w:val="00CD772E"/>
    <w:rsid w:val="00CD77C6"/>
    <w:rsid w:val="00CD7A6A"/>
    <w:rsid w:val="00CD7CC4"/>
    <w:rsid w:val="00CD7DCC"/>
    <w:rsid w:val="00CD7E15"/>
    <w:rsid w:val="00CD7E94"/>
    <w:rsid w:val="00CE012A"/>
    <w:rsid w:val="00CE030C"/>
    <w:rsid w:val="00CE0427"/>
    <w:rsid w:val="00CE0486"/>
    <w:rsid w:val="00CE06E9"/>
    <w:rsid w:val="00CE0D37"/>
    <w:rsid w:val="00CE0EBB"/>
    <w:rsid w:val="00CE0FEE"/>
    <w:rsid w:val="00CE1010"/>
    <w:rsid w:val="00CE153E"/>
    <w:rsid w:val="00CE1888"/>
    <w:rsid w:val="00CE1A7A"/>
    <w:rsid w:val="00CE213E"/>
    <w:rsid w:val="00CE2408"/>
    <w:rsid w:val="00CE2915"/>
    <w:rsid w:val="00CE2971"/>
    <w:rsid w:val="00CE2FB5"/>
    <w:rsid w:val="00CE3394"/>
    <w:rsid w:val="00CE33C6"/>
    <w:rsid w:val="00CE35AA"/>
    <w:rsid w:val="00CE35E5"/>
    <w:rsid w:val="00CE3899"/>
    <w:rsid w:val="00CE394B"/>
    <w:rsid w:val="00CE3C32"/>
    <w:rsid w:val="00CE3C77"/>
    <w:rsid w:val="00CE422B"/>
    <w:rsid w:val="00CE4547"/>
    <w:rsid w:val="00CE48DB"/>
    <w:rsid w:val="00CE4B7D"/>
    <w:rsid w:val="00CE4C32"/>
    <w:rsid w:val="00CE4E99"/>
    <w:rsid w:val="00CE512C"/>
    <w:rsid w:val="00CE5143"/>
    <w:rsid w:val="00CE5217"/>
    <w:rsid w:val="00CE543A"/>
    <w:rsid w:val="00CE5671"/>
    <w:rsid w:val="00CE5721"/>
    <w:rsid w:val="00CE58EF"/>
    <w:rsid w:val="00CE5DA5"/>
    <w:rsid w:val="00CE64B0"/>
    <w:rsid w:val="00CE68BD"/>
    <w:rsid w:val="00CE6919"/>
    <w:rsid w:val="00CE6EA4"/>
    <w:rsid w:val="00CE703F"/>
    <w:rsid w:val="00CE7482"/>
    <w:rsid w:val="00CE752F"/>
    <w:rsid w:val="00CE775E"/>
    <w:rsid w:val="00CE7931"/>
    <w:rsid w:val="00CE79E0"/>
    <w:rsid w:val="00CE7C38"/>
    <w:rsid w:val="00CE7F3D"/>
    <w:rsid w:val="00CF00F8"/>
    <w:rsid w:val="00CF0504"/>
    <w:rsid w:val="00CF057E"/>
    <w:rsid w:val="00CF07CA"/>
    <w:rsid w:val="00CF0943"/>
    <w:rsid w:val="00CF0A5E"/>
    <w:rsid w:val="00CF0E8E"/>
    <w:rsid w:val="00CF0F9F"/>
    <w:rsid w:val="00CF147C"/>
    <w:rsid w:val="00CF16A4"/>
    <w:rsid w:val="00CF1990"/>
    <w:rsid w:val="00CF1A1C"/>
    <w:rsid w:val="00CF1A49"/>
    <w:rsid w:val="00CF1BA8"/>
    <w:rsid w:val="00CF1EFC"/>
    <w:rsid w:val="00CF217A"/>
    <w:rsid w:val="00CF25DB"/>
    <w:rsid w:val="00CF2930"/>
    <w:rsid w:val="00CF2A22"/>
    <w:rsid w:val="00CF2C3F"/>
    <w:rsid w:val="00CF2EA5"/>
    <w:rsid w:val="00CF32E5"/>
    <w:rsid w:val="00CF388A"/>
    <w:rsid w:val="00CF3A7A"/>
    <w:rsid w:val="00CF3C6F"/>
    <w:rsid w:val="00CF41D0"/>
    <w:rsid w:val="00CF4764"/>
    <w:rsid w:val="00CF4895"/>
    <w:rsid w:val="00CF4919"/>
    <w:rsid w:val="00CF4B0A"/>
    <w:rsid w:val="00CF4B71"/>
    <w:rsid w:val="00CF4DC0"/>
    <w:rsid w:val="00CF4E86"/>
    <w:rsid w:val="00CF50D1"/>
    <w:rsid w:val="00CF52E7"/>
    <w:rsid w:val="00CF5532"/>
    <w:rsid w:val="00CF558D"/>
    <w:rsid w:val="00CF590B"/>
    <w:rsid w:val="00CF5A8F"/>
    <w:rsid w:val="00CF63E7"/>
    <w:rsid w:val="00CF6B5E"/>
    <w:rsid w:val="00CF6F5F"/>
    <w:rsid w:val="00CF709F"/>
    <w:rsid w:val="00CF72C8"/>
    <w:rsid w:val="00CF7485"/>
    <w:rsid w:val="00CF76AF"/>
    <w:rsid w:val="00CF7AC1"/>
    <w:rsid w:val="00CF7CB2"/>
    <w:rsid w:val="00CF7CF0"/>
    <w:rsid w:val="00CF7E8F"/>
    <w:rsid w:val="00D0009E"/>
    <w:rsid w:val="00D004A0"/>
    <w:rsid w:val="00D006C1"/>
    <w:rsid w:val="00D008BB"/>
    <w:rsid w:val="00D00C0E"/>
    <w:rsid w:val="00D00CED"/>
    <w:rsid w:val="00D01501"/>
    <w:rsid w:val="00D0158B"/>
    <w:rsid w:val="00D015A6"/>
    <w:rsid w:val="00D01730"/>
    <w:rsid w:val="00D01913"/>
    <w:rsid w:val="00D01A6C"/>
    <w:rsid w:val="00D01B04"/>
    <w:rsid w:val="00D01D78"/>
    <w:rsid w:val="00D01E2C"/>
    <w:rsid w:val="00D02198"/>
    <w:rsid w:val="00D023B4"/>
    <w:rsid w:val="00D02688"/>
    <w:rsid w:val="00D0284B"/>
    <w:rsid w:val="00D02A59"/>
    <w:rsid w:val="00D02D87"/>
    <w:rsid w:val="00D0307E"/>
    <w:rsid w:val="00D03504"/>
    <w:rsid w:val="00D03545"/>
    <w:rsid w:val="00D035BE"/>
    <w:rsid w:val="00D036E3"/>
    <w:rsid w:val="00D036F9"/>
    <w:rsid w:val="00D03973"/>
    <w:rsid w:val="00D03AA4"/>
    <w:rsid w:val="00D03FC1"/>
    <w:rsid w:val="00D04165"/>
    <w:rsid w:val="00D046C7"/>
    <w:rsid w:val="00D048D5"/>
    <w:rsid w:val="00D04A64"/>
    <w:rsid w:val="00D04ECE"/>
    <w:rsid w:val="00D051E2"/>
    <w:rsid w:val="00D0581A"/>
    <w:rsid w:val="00D058B7"/>
    <w:rsid w:val="00D059FD"/>
    <w:rsid w:val="00D05B52"/>
    <w:rsid w:val="00D05BAB"/>
    <w:rsid w:val="00D05D9A"/>
    <w:rsid w:val="00D05DF6"/>
    <w:rsid w:val="00D06104"/>
    <w:rsid w:val="00D06129"/>
    <w:rsid w:val="00D0620F"/>
    <w:rsid w:val="00D062F9"/>
    <w:rsid w:val="00D06330"/>
    <w:rsid w:val="00D068B0"/>
    <w:rsid w:val="00D069C8"/>
    <w:rsid w:val="00D06DBB"/>
    <w:rsid w:val="00D06F42"/>
    <w:rsid w:val="00D0701B"/>
    <w:rsid w:val="00D0712F"/>
    <w:rsid w:val="00D0724B"/>
    <w:rsid w:val="00D07294"/>
    <w:rsid w:val="00D0735C"/>
    <w:rsid w:val="00D075F0"/>
    <w:rsid w:val="00D077E0"/>
    <w:rsid w:val="00D07B7E"/>
    <w:rsid w:val="00D07E11"/>
    <w:rsid w:val="00D10315"/>
    <w:rsid w:val="00D109DD"/>
    <w:rsid w:val="00D10E45"/>
    <w:rsid w:val="00D10F9A"/>
    <w:rsid w:val="00D1128E"/>
    <w:rsid w:val="00D1142B"/>
    <w:rsid w:val="00D1153C"/>
    <w:rsid w:val="00D11928"/>
    <w:rsid w:val="00D11BA7"/>
    <w:rsid w:val="00D11C80"/>
    <w:rsid w:val="00D11E42"/>
    <w:rsid w:val="00D1232F"/>
    <w:rsid w:val="00D1260D"/>
    <w:rsid w:val="00D129A7"/>
    <w:rsid w:val="00D129D0"/>
    <w:rsid w:val="00D12C73"/>
    <w:rsid w:val="00D12D26"/>
    <w:rsid w:val="00D12DA8"/>
    <w:rsid w:val="00D12E36"/>
    <w:rsid w:val="00D13780"/>
    <w:rsid w:val="00D13863"/>
    <w:rsid w:val="00D13A27"/>
    <w:rsid w:val="00D13AAA"/>
    <w:rsid w:val="00D13E2D"/>
    <w:rsid w:val="00D13EB4"/>
    <w:rsid w:val="00D13F02"/>
    <w:rsid w:val="00D14203"/>
    <w:rsid w:val="00D1434E"/>
    <w:rsid w:val="00D14391"/>
    <w:rsid w:val="00D144B9"/>
    <w:rsid w:val="00D144C5"/>
    <w:rsid w:val="00D14885"/>
    <w:rsid w:val="00D14E59"/>
    <w:rsid w:val="00D14E7B"/>
    <w:rsid w:val="00D150BC"/>
    <w:rsid w:val="00D15163"/>
    <w:rsid w:val="00D15399"/>
    <w:rsid w:val="00D15403"/>
    <w:rsid w:val="00D154A6"/>
    <w:rsid w:val="00D1576F"/>
    <w:rsid w:val="00D15AC7"/>
    <w:rsid w:val="00D15B22"/>
    <w:rsid w:val="00D1641D"/>
    <w:rsid w:val="00D1660B"/>
    <w:rsid w:val="00D1667C"/>
    <w:rsid w:val="00D16717"/>
    <w:rsid w:val="00D16900"/>
    <w:rsid w:val="00D16A94"/>
    <w:rsid w:val="00D16FD4"/>
    <w:rsid w:val="00D17043"/>
    <w:rsid w:val="00D17606"/>
    <w:rsid w:val="00D176E5"/>
    <w:rsid w:val="00D17719"/>
    <w:rsid w:val="00D1797A"/>
    <w:rsid w:val="00D17B5C"/>
    <w:rsid w:val="00D17B78"/>
    <w:rsid w:val="00D17D6F"/>
    <w:rsid w:val="00D17FEB"/>
    <w:rsid w:val="00D2008B"/>
    <w:rsid w:val="00D20187"/>
    <w:rsid w:val="00D201F2"/>
    <w:rsid w:val="00D201FD"/>
    <w:rsid w:val="00D204B3"/>
    <w:rsid w:val="00D205A7"/>
    <w:rsid w:val="00D20730"/>
    <w:rsid w:val="00D20952"/>
    <w:rsid w:val="00D20966"/>
    <w:rsid w:val="00D20A3C"/>
    <w:rsid w:val="00D20BB3"/>
    <w:rsid w:val="00D20ECB"/>
    <w:rsid w:val="00D2118F"/>
    <w:rsid w:val="00D21519"/>
    <w:rsid w:val="00D21602"/>
    <w:rsid w:val="00D216A8"/>
    <w:rsid w:val="00D219F8"/>
    <w:rsid w:val="00D21A25"/>
    <w:rsid w:val="00D21D39"/>
    <w:rsid w:val="00D221D0"/>
    <w:rsid w:val="00D222A5"/>
    <w:rsid w:val="00D223BD"/>
    <w:rsid w:val="00D223E8"/>
    <w:rsid w:val="00D22434"/>
    <w:rsid w:val="00D22D8F"/>
    <w:rsid w:val="00D22DCD"/>
    <w:rsid w:val="00D22E6C"/>
    <w:rsid w:val="00D22F7D"/>
    <w:rsid w:val="00D22FE2"/>
    <w:rsid w:val="00D233F4"/>
    <w:rsid w:val="00D23704"/>
    <w:rsid w:val="00D2372E"/>
    <w:rsid w:val="00D23838"/>
    <w:rsid w:val="00D23871"/>
    <w:rsid w:val="00D239DD"/>
    <w:rsid w:val="00D23A9C"/>
    <w:rsid w:val="00D23AEE"/>
    <w:rsid w:val="00D23D94"/>
    <w:rsid w:val="00D23F0B"/>
    <w:rsid w:val="00D23FF0"/>
    <w:rsid w:val="00D241C1"/>
    <w:rsid w:val="00D24226"/>
    <w:rsid w:val="00D24563"/>
    <w:rsid w:val="00D24598"/>
    <w:rsid w:val="00D24942"/>
    <w:rsid w:val="00D24A6E"/>
    <w:rsid w:val="00D24DD8"/>
    <w:rsid w:val="00D24FAD"/>
    <w:rsid w:val="00D252CE"/>
    <w:rsid w:val="00D25327"/>
    <w:rsid w:val="00D255FE"/>
    <w:rsid w:val="00D256AF"/>
    <w:rsid w:val="00D259D4"/>
    <w:rsid w:val="00D25A18"/>
    <w:rsid w:val="00D25D41"/>
    <w:rsid w:val="00D25D71"/>
    <w:rsid w:val="00D25DA7"/>
    <w:rsid w:val="00D26291"/>
    <w:rsid w:val="00D268DC"/>
    <w:rsid w:val="00D26984"/>
    <w:rsid w:val="00D26A12"/>
    <w:rsid w:val="00D26A35"/>
    <w:rsid w:val="00D26B2A"/>
    <w:rsid w:val="00D26DB7"/>
    <w:rsid w:val="00D26E0E"/>
    <w:rsid w:val="00D26E4A"/>
    <w:rsid w:val="00D26E62"/>
    <w:rsid w:val="00D2707B"/>
    <w:rsid w:val="00D271D8"/>
    <w:rsid w:val="00D272A8"/>
    <w:rsid w:val="00D273B4"/>
    <w:rsid w:val="00D27AA8"/>
    <w:rsid w:val="00D27C57"/>
    <w:rsid w:val="00D27D6E"/>
    <w:rsid w:val="00D30057"/>
    <w:rsid w:val="00D30B13"/>
    <w:rsid w:val="00D30C23"/>
    <w:rsid w:val="00D30E9C"/>
    <w:rsid w:val="00D31644"/>
    <w:rsid w:val="00D316F5"/>
    <w:rsid w:val="00D31760"/>
    <w:rsid w:val="00D31765"/>
    <w:rsid w:val="00D317A9"/>
    <w:rsid w:val="00D3182E"/>
    <w:rsid w:val="00D31870"/>
    <w:rsid w:val="00D31DA6"/>
    <w:rsid w:val="00D31F89"/>
    <w:rsid w:val="00D32005"/>
    <w:rsid w:val="00D32227"/>
    <w:rsid w:val="00D32543"/>
    <w:rsid w:val="00D3295B"/>
    <w:rsid w:val="00D32B29"/>
    <w:rsid w:val="00D3318D"/>
    <w:rsid w:val="00D33589"/>
    <w:rsid w:val="00D33712"/>
    <w:rsid w:val="00D33949"/>
    <w:rsid w:val="00D33950"/>
    <w:rsid w:val="00D339D0"/>
    <w:rsid w:val="00D33B73"/>
    <w:rsid w:val="00D33CC6"/>
    <w:rsid w:val="00D33E44"/>
    <w:rsid w:val="00D343F0"/>
    <w:rsid w:val="00D344C2"/>
    <w:rsid w:val="00D34538"/>
    <w:rsid w:val="00D3454A"/>
    <w:rsid w:val="00D345E7"/>
    <w:rsid w:val="00D34C1A"/>
    <w:rsid w:val="00D35049"/>
    <w:rsid w:val="00D350B7"/>
    <w:rsid w:val="00D3524E"/>
    <w:rsid w:val="00D352BF"/>
    <w:rsid w:val="00D3532E"/>
    <w:rsid w:val="00D3552D"/>
    <w:rsid w:val="00D355CB"/>
    <w:rsid w:val="00D359AD"/>
    <w:rsid w:val="00D35D71"/>
    <w:rsid w:val="00D3649F"/>
    <w:rsid w:val="00D36503"/>
    <w:rsid w:val="00D368F6"/>
    <w:rsid w:val="00D36A22"/>
    <w:rsid w:val="00D36A97"/>
    <w:rsid w:val="00D36C7C"/>
    <w:rsid w:val="00D36CF8"/>
    <w:rsid w:val="00D36D98"/>
    <w:rsid w:val="00D37051"/>
    <w:rsid w:val="00D371CB"/>
    <w:rsid w:val="00D373D4"/>
    <w:rsid w:val="00D3767D"/>
    <w:rsid w:val="00D376A7"/>
    <w:rsid w:val="00D376CA"/>
    <w:rsid w:val="00D377F1"/>
    <w:rsid w:val="00D37BD7"/>
    <w:rsid w:val="00D37BF9"/>
    <w:rsid w:val="00D37C68"/>
    <w:rsid w:val="00D37CAF"/>
    <w:rsid w:val="00D37F37"/>
    <w:rsid w:val="00D40274"/>
    <w:rsid w:val="00D407A2"/>
    <w:rsid w:val="00D407B3"/>
    <w:rsid w:val="00D40B8C"/>
    <w:rsid w:val="00D40E19"/>
    <w:rsid w:val="00D40E9A"/>
    <w:rsid w:val="00D40EC4"/>
    <w:rsid w:val="00D414D2"/>
    <w:rsid w:val="00D41586"/>
    <w:rsid w:val="00D41778"/>
    <w:rsid w:val="00D418B7"/>
    <w:rsid w:val="00D419B3"/>
    <w:rsid w:val="00D41B60"/>
    <w:rsid w:val="00D4243C"/>
    <w:rsid w:val="00D426DD"/>
    <w:rsid w:val="00D4290F"/>
    <w:rsid w:val="00D4293A"/>
    <w:rsid w:val="00D42A4B"/>
    <w:rsid w:val="00D42A9A"/>
    <w:rsid w:val="00D42C7D"/>
    <w:rsid w:val="00D42C80"/>
    <w:rsid w:val="00D42D7C"/>
    <w:rsid w:val="00D42EA7"/>
    <w:rsid w:val="00D43946"/>
    <w:rsid w:val="00D43A20"/>
    <w:rsid w:val="00D43A42"/>
    <w:rsid w:val="00D43E39"/>
    <w:rsid w:val="00D43ED0"/>
    <w:rsid w:val="00D44335"/>
    <w:rsid w:val="00D44346"/>
    <w:rsid w:val="00D44A01"/>
    <w:rsid w:val="00D44DBE"/>
    <w:rsid w:val="00D44E7E"/>
    <w:rsid w:val="00D45361"/>
    <w:rsid w:val="00D4537E"/>
    <w:rsid w:val="00D453C6"/>
    <w:rsid w:val="00D45430"/>
    <w:rsid w:val="00D45684"/>
    <w:rsid w:val="00D4572A"/>
    <w:rsid w:val="00D4579A"/>
    <w:rsid w:val="00D45AF6"/>
    <w:rsid w:val="00D45F72"/>
    <w:rsid w:val="00D46261"/>
    <w:rsid w:val="00D463C0"/>
    <w:rsid w:val="00D465BE"/>
    <w:rsid w:val="00D468C4"/>
    <w:rsid w:val="00D4699D"/>
    <w:rsid w:val="00D46AB0"/>
    <w:rsid w:val="00D46DFE"/>
    <w:rsid w:val="00D471F4"/>
    <w:rsid w:val="00D47457"/>
    <w:rsid w:val="00D47502"/>
    <w:rsid w:val="00D4769D"/>
    <w:rsid w:val="00D47702"/>
    <w:rsid w:val="00D4774B"/>
    <w:rsid w:val="00D47791"/>
    <w:rsid w:val="00D478BD"/>
    <w:rsid w:val="00D47986"/>
    <w:rsid w:val="00D47C98"/>
    <w:rsid w:val="00D47DAD"/>
    <w:rsid w:val="00D50543"/>
    <w:rsid w:val="00D505C4"/>
    <w:rsid w:val="00D508FB"/>
    <w:rsid w:val="00D50B6F"/>
    <w:rsid w:val="00D50F8C"/>
    <w:rsid w:val="00D51242"/>
    <w:rsid w:val="00D512D5"/>
    <w:rsid w:val="00D5136F"/>
    <w:rsid w:val="00D514B1"/>
    <w:rsid w:val="00D51525"/>
    <w:rsid w:val="00D51575"/>
    <w:rsid w:val="00D51811"/>
    <w:rsid w:val="00D51AE0"/>
    <w:rsid w:val="00D51C02"/>
    <w:rsid w:val="00D51C72"/>
    <w:rsid w:val="00D51C93"/>
    <w:rsid w:val="00D52419"/>
    <w:rsid w:val="00D52544"/>
    <w:rsid w:val="00D525EB"/>
    <w:rsid w:val="00D52CED"/>
    <w:rsid w:val="00D53001"/>
    <w:rsid w:val="00D5347B"/>
    <w:rsid w:val="00D5355C"/>
    <w:rsid w:val="00D535E2"/>
    <w:rsid w:val="00D5386C"/>
    <w:rsid w:val="00D53908"/>
    <w:rsid w:val="00D53CCE"/>
    <w:rsid w:val="00D53DA9"/>
    <w:rsid w:val="00D543B9"/>
    <w:rsid w:val="00D543C2"/>
    <w:rsid w:val="00D543F3"/>
    <w:rsid w:val="00D54488"/>
    <w:rsid w:val="00D54643"/>
    <w:rsid w:val="00D548E4"/>
    <w:rsid w:val="00D54953"/>
    <w:rsid w:val="00D549F6"/>
    <w:rsid w:val="00D54C28"/>
    <w:rsid w:val="00D54E3C"/>
    <w:rsid w:val="00D54F9D"/>
    <w:rsid w:val="00D55000"/>
    <w:rsid w:val="00D55004"/>
    <w:rsid w:val="00D5511B"/>
    <w:rsid w:val="00D5512A"/>
    <w:rsid w:val="00D557A6"/>
    <w:rsid w:val="00D55938"/>
    <w:rsid w:val="00D55AB6"/>
    <w:rsid w:val="00D55B33"/>
    <w:rsid w:val="00D55D72"/>
    <w:rsid w:val="00D5607D"/>
    <w:rsid w:val="00D5615F"/>
    <w:rsid w:val="00D56213"/>
    <w:rsid w:val="00D56433"/>
    <w:rsid w:val="00D56737"/>
    <w:rsid w:val="00D56864"/>
    <w:rsid w:val="00D56883"/>
    <w:rsid w:val="00D568D8"/>
    <w:rsid w:val="00D569A3"/>
    <w:rsid w:val="00D56C94"/>
    <w:rsid w:val="00D56F40"/>
    <w:rsid w:val="00D57308"/>
    <w:rsid w:val="00D575AA"/>
    <w:rsid w:val="00D576F0"/>
    <w:rsid w:val="00D5774B"/>
    <w:rsid w:val="00D57952"/>
    <w:rsid w:val="00D5795B"/>
    <w:rsid w:val="00D579AB"/>
    <w:rsid w:val="00D57C20"/>
    <w:rsid w:val="00D57CC5"/>
    <w:rsid w:val="00D57FA4"/>
    <w:rsid w:val="00D601C2"/>
    <w:rsid w:val="00D60770"/>
    <w:rsid w:val="00D608A8"/>
    <w:rsid w:val="00D60AC0"/>
    <w:rsid w:val="00D60F82"/>
    <w:rsid w:val="00D61299"/>
    <w:rsid w:val="00D6131F"/>
    <w:rsid w:val="00D61343"/>
    <w:rsid w:val="00D613A8"/>
    <w:rsid w:val="00D618B3"/>
    <w:rsid w:val="00D6195F"/>
    <w:rsid w:val="00D61E77"/>
    <w:rsid w:val="00D61E8B"/>
    <w:rsid w:val="00D620D4"/>
    <w:rsid w:val="00D62410"/>
    <w:rsid w:val="00D626D5"/>
    <w:rsid w:val="00D62BE9"/>
    <w:rsid w:val="00D63251"/>
    <w:rsid w:val="00D63633"/>
    <w:rsid w:val="00D6365B"/>
    <w:rsid w:val="00D6367A"/>
    <w:rsid w:val="00D63B06"/>
    <w:rsid w:val="00D64027"/>
    <w:rsid w:val="00D64092"/>
    <w:rsid w:val="00D64196"/>
    <w:rsid w:val="00D64300"/>
    <w:rsid w:val="00D6443D"/>
    <w:rsid w:val="00D64486"/>
    <w:rsid w:val="00D64548"/>
    <w:rsid w:val="00D647DE"/>
    <w:rsid w:val="00D64F55"/>
    <w:rsid w:val="00D64F8D"/>
    <w:rsid w:val="00D6513B"/>
    <w:rsid w:val="00D6520D"/>
    <w:rsid w:val="00D6544E"/>
    <w:rsid w:val="00D65757"/>
    <w:rsid w:val="00D65785"/>
    <w:rsid w:val="00D657A7"/>
    <w:rsid w:val="00D65B6A"/>
    <w:rsid w:val="00D65DC3"/>
    <w:rsid w:val="00D660CC"/>
    <w:rsid w:val="00D662BE"/>
    <w:rsid w:val="00D6642B"/>
    <w:rsid w:val="00D665B0"/>
    <w:rsid w:val="00D66698"/>
    <w:rsid w:val="00D668D7"/>
    <w:rsid w:val="00D66BD0"/>
    <w:rsid w:val="00D66C2D"/>
    <w:rsid w:val="00D66EFB"/>
    <w:rsid w:val="00D66F52"/>
    <w:rsid w:val="00D67463"/>
    <w:rsid w:val="00D677CB"/>
    <w:rsid w:val="00D67963"/>
    <w:rsid w:val="00D67ACC"/>
    <w:rsid w:val="00D67DD3"/>
    <w:rsid w:val="00D67F14"/>
    <w:rsid w:val="00D67FB6"/>
    <w:rsid w:val="00D700C4"/>
    <w:rsid w:val="00D70113"/>
    <w:rsid w:val="00D7023B"/>
    <w:rsid w:val="00D70303"/>
    <w:rsid w:val="00D703F1"/>
    <w:rsid w:val="00D70738"/>
    <w:rsid w:val="00D70923"/>
    <w:rsid w:val="00D70971"/>
    <w:rsid w:val="00D70B47"/>
    <w:rsid w:val="00D70D71"/>
    <w:rsid w:val="00D70E9B"/>
    <w:rsid w:val="00D70F14"/>
    <w:rsid w:val="00D710A7"/>
    <w:rsid w:val="00D711D4"/>
    <w:rsid w:val="00D713F5"/>
    <w:rsid w:val="00D718AE"/>
    <w:rsid w:val="00D718BD"/>
    <w:rsid w:val="00D71E54"/>
    <w:rsid w:val="00D720DF"/>
    <w:rsid w:val="00D7234B"/>
    <w:rsid w:val="00D724F2"/>
    <w:rsid w:val="00D72545"/>
    <w:rsid w:val="00D728CC"/>
    <w:rsid w:val="00D72A00"/>
    <w:rsid w:val="00D72EF3"/>
    <w:rsid w:val="00D72F47"/>
    <w:rsid w:val="00D7303A"/>
    <w:rsid w:val="00D7336D"/>
    <w:rsid w:val="00D73672"/>
    <w:rsid w:val="00D73997"/>
    <w:rsid w:val="00D73D85"/>
    <w:rsid w:val="00D74087"/>
    <w:rsid w:val="00D740EA"/>
    <w:rsid w:val="00D7459B"/>
    <w:rsid w:val="00D74AB6"/>
    <w:rsid w:val="00D74C1E"/>
    <w:rsid w:val="00D74C41"/>
    <w:rsid w:val="00D74D22"/>
    <w:rsid w:val="00D74D30"/>
    <w:rsid w:val="00D74E9B"/>
    <w:rsid w:val="00D74FD7"/>
    <w:rsid w:val="00D75163"/>
    <w:rsid w:val="00D75493"/>
    <w:rsid w:val="00D75494"/>
    <w:rsid w:val="00D7571C"/>
    <w:rsid w:val="00D75829"/>
    <w:rsid w:val="00D75835"/>
    <w:rsid w:val="00D758CC"/>
    <w:rsid w:val="00D75B1F"/>
    <w:rsid w:val="00D75F20"/>
    <w:rsid w:val="00D76315"/>
    <w:rsid w:val="00D765D6"/>
    <w:rsid w:val="00D76607"/>
    <w:rsid w:val="00D7674C"/>
    <w:rsid w:val="00D76791"/>
    <w:rsid w:val="00D767A0"/>
    <w:rsid w:val="00D76814"/>
    <w:rsid w:val="00D7698E"/>
    <w:rsid w:val="00D769EB"/>
    <w:rsid w:val="00D76B62"/>
    <w:rsid w:val="00D76DA5"/>
    <w:rsid w:val="00D76EB1"/>
    <w:rsid w:val="00D77050"/>
    <w:rsid w:val="00D77365"/>
    <w:rsid w:val="00D7778A"/>
    <w:rsid w:val="00D777B0"/>
    <w:rsid w:val="00D7786D"/>
    <w:rsid w:val="00D77B1E"/>
    <w:rsid w:val="00D77B40"/>
    <w:rsid w:val="00D8027E"/>
    <w:rsid w:val="00D80323"/>
    <w:rsid w:val="00D80987"/>
    <w:rsid w:val="00D80A21"/>
    <w:rsid w:val="00D80D46"/>
    <w:rsid w:val="00D80F2B"/>
    <w:rsid w:val="00D80F67"/>
    <w:rsid w:val="00D810A4"/>
    <w:rsid w:val="00D81312"/>
    <w:rsid w:val="00D81319"/>
    <w:rsid w:val="00D81387"/>
    <w:rsid w:val="00D8138D"/>
    <w:rsid w:val="00D81468"/>
    <w:rsid w:val="00D81498"/>
    <w:rsid w:val="00D814E6"/>
    <w:rsid w:val="00D8189E"/>
    <w:rsid w:val="00D81D50"/>
    <w:rsid w:val="00D82318"/>
    <w:rsid w:val="00D82CF8"/>
    <w:rsid w:val="00D833B4"/>
    <w:rsid w:val="00D8397A"/>
    <w:rsid w:val="00D83E2A"/>
    <w:rsid w:val="00D84089"/>
    <w:rsid w:val="00D8409D"/>
    <w:rsid w:val="00D8428A"/>
    <w:rsid w:val="00D8454F"/>
    <w:rsid w:val="00D84714"/>
    <w:rsid w:val="00D84875"/>
    <w:rsid w:val="00D848DC"/>
    <w:rsid w:val="00D84AF4"/>
    <w:rsid w:val="00D84B9A"/>
    <w:rsid w:val="00D84E0D"/>
    <w:rsid w:val="00D84F75"/>
    <w:rsid w:val="00D850E8"/>
    <w:rsid w:val="00D8546B"/>
    <w:rsid w:val="00D8546E"/>
    <w:rsid w:val="00D85498"/>
    <w:rsid w:val="00D8569A"/>
    <w:rsid w:val="00D857BD"/>
    <w:rsid w:val="00D8594D"/>
    <w:rsid w:val="00D859F4"/>
    <w:rsid w:val="00D85AC2"/>
    <w:rsid w:val="00D85C3B"/>
    <w:rsid w:val="00D86186"/>
    <w:rsid w:val="00D8629A"/>
    <w:rsid w:val="00D8658A"/>
    <w:rsid w:val="00D8682D"/>
    <w:rsid w:val="00D86958"/>
    <w:rsid w:val="00D86A92"/>
    <w:rsid w:val="00D86B1B"/>
    <w:rsid w:val="00D86F9E"/>
    <w:rsid w:val="00D872AC"/>
    <w:rsid w:val="00D8733D"/>
    <w:rsid w:val="00D874AE"/>
    <w:rsid w:val="00D875B1"/>
    <w:rsid w:val="00D87E3F"/>
    <w:rsid w:val="00D87E86"/>
    <w:rsid w:val="00D90047"/>
    <w:rsid w:val="00D9011B"/>
    <w:rsid w:val="00D901D9"/>
    <w:rsid w:val="00D9038B"/>
    <w:rsid w:val="00D9049A"/>
    <w:rsid w:val="00D9054E"/>
    <w:rsid w:val="00D90AFC"/>
    <w:rsid w:val="00D90DCD"/>
    <w:rsid w:val="00D90E47"/>
    <w:rsid w:val="00D90F7E"/>
    <w:rsid w:val="00D91206"/>
    <w:rsid w:val="00D91283"/>
    <w:rsid w:val="00D916DF"/>
    <w:rsid w:val="00D91A79"/>
    <w:rsid w:val="00D91EC9"/>
    <w:rsid w:val="00D91F2B"/>
    <w:rsid w:val="00D924CA"/>
    <w:rsid w:val="00D9255F"/>
    <w:rsid w:val="00D925B7"/>
    <w:rsid w:val="00D92A4D"/>
    <w:rsid w:val="00D92E09"/>
    <w:rsid w:val="00D92F2C"/>
    <w:rsid w:val="00D93024"/>
    <w:rsid w:val="00D930BF"/>
    <w:rsid w:val="00D93150"/>
    <w:rsid w:val="00D93313"/>
    <w:rsid w:val="00D93636"/>
    <w:rsid w:val="00D93A3A"/>
    <w:rsid w:val="00D93A6E"/>
    <w:rsid w:val="00D93ABC"/>
    <w:rsid w:val="00D93C9E"/>
    <w:rsid w:val="00D94067"/>
    <w:rsid w:val="00D94295"/>
    <w:rsid w:val="00D94396"/>
    <w:rsid w:val="00D946FF"/>
    <w:rsid w:val="00D94731"/>
    <w:rsid w:val="00D947C5"/>
    <w:rsid w:val="00D948D7"/>
    <w:rsid w:val="00D9496A"/>
    <w:rsid w:val="00D94B11"/>
    <w:rsid w:val="00D94D6F"/>
    <w:rsid w:val="00D94EBC"/>
    <w:rsid w:val="00D94F3F"/>
    <w:rsid w:val="00D950AB"/>
    <w:rsid w:val="00D95399"/>
    <w:rsid w:val="00D95425"/>
    <w:rsid w:val="00D95616"/>
    <w:rsid w:val="00D956CC"/>
    <w:rsid w:val="00D959C3"/>
    <w:rsid w:val="00D95C13"/>
    <w:rsid w:val="00D96001"/>
    <w:rsid w:val="00D96274"/>
    <w:rsid w:val="00D965FC"/>
    <w:rsid w:val="00D96A6C"/>
    <w:rsid w:val="00D96B59"/>
    <w:rsid w:val="00D96D96"/>
    <w:rsid w:val="00D970F3"/>
    <w:rsid w:val="00D977FD"/>
    <w:rsid w:val="00D978FB"/>
    <w:rsid w:val="00DA023D"/>
    <w:rsid w:val="00DA049B"/>
    <w:rsid w:val="00DA05B1"/>
    <w:rsid w:val="00DA0601"/>
    <w:rsid w:val="00DA093C"/>
    <w:rsid w:val="00DA0A35"/>
    <w:rsid w:val="00DA0AE6"/>
    <w:rsid w:val="00DA0B8A"/>
    <w:rsid w:val="00DA0F8B"/>
    <w:rsid w:val="00DA1058"/>
    <w:rsid w:val="00DA10CA"/>
    <w:rsid w:val="00DA11C0"/>
    <w:rsid w:val="00DA144B"/>
    <w:rsid w:val="00DA1796"/>
    <w:rsid w:val="00DA1859"/>
    <w:rsid w:val="00DA1AEE"/>
    <w:rsid w:val="00DA1B5E"/>
    <w:rsid w:val="00DA1CFE"/>
    <w:rsid w:val="00DA1EB2"/>
    <w:rsid w:val="00DA218B"/>
    <w:rsid w:val="00DA25FF"/>
    <w:rsid w:val="00DA27AB"/>
    <w:rsid w:val="00DA2A80"/>
    <w:rsid w:val="00DA2BF8"/>
    <w:rsid w:val="00DA2F31"/>
    <w:rsid w:val="00DA2FBA"/>
    <w:rsid w:val="00DA303B"/>
    <w:rsid w:val="00DA30B7"/>
    <w:rsid w:val="00DA3405"/>
    <w:rsid w:val="00DA3B04"/>
    <w:rsid w:val="00DA3B9F"/>
    <w:rsid w:val="00DA3BE6"/>
    <w:rsid w:val="00DA3C06"/>
    <w:rsid w:val="00DA3C83"/>
    <w:rsid w:val="00DA3C91"/>
    <w:rsid w:val="00DA4976"/>
    <w:rsid w:val="00DA4B3E"/>
    <w:rsid w:val="00DA55E3"/>
    <w:rsid w:val="00DA55EF"/>
    <w:rsid w:val="00DA5775"/>
    <w:rsid w:val="00DA5827"/>
    <w:rsid w:val="00DA583F"/>
    <w:rsid w:val="00DA59EA"/>
    <w:rsid w:val="00DA5A57"/>
    <w:rsid w:val="00DA5AD2"/>
    <w:rsid w:val="00DA5B08"/>
    <w:rsid w:val="00DA5C70"/>
    <w:rsid w:val="00DA5DDA"/>
    <w:rsid w:val="00DA5E37"/>
    <w:rsid w:val="00DA5F21"/>
    <w:rsid w:val="00DA619E"/>
    <w:rsid w:val="00DA61DA"/>
    <w:rsid w:val="00DA6337"/>
    <w:rsid w:val="00DA688C"/>
    <w:rsid w:val="00DA6ADD"/>
    <w:rsid w:val="00DA6BA7"/>
    <w:rsid w:val="00DA6BDA"/>
    <w:rsid w:val="00DA6C1D"/>
    <w:rsid w:val="00DA7375"/>
    <w:rsid w:val="00DA75B6"/>
    <w:rsid w:val="00DA7609"/>
    <w:rsid w:val="00DA763D"/>
    <w:rsid w:val="00DA7851"/>
    <w:rsid w:val="00DA79D8"/>
    <w:rsid w:val="00DA7B74"/>
    <w:rsid w:val="00DA7CD1"/>
    <w:rsid w:val="00DA7DF7"/>
    <w:rsid w:val="00DB0414"/>
    <w:rsid w:val="00DB0C1E"/>
    <w:rsid w:val="00DB0DCF"/>
    <w:rsid w:val="00DB0F3C"/>
    <w:rsid w:val="00DB119F"/>
    <w:rsid w:val="00DB1304"/>
    <w:rsid w:val="00DB14E2"/>
    <w:rsid w:val="00DB16A4"/>
    <w:rsid w:val="00DB17EA"/>
    <w:rsid w:val="00DB18E5"/>
    <w:rsid w:val="00DB1B06"/>
    <w:rsid w:val="00DB1C63"/>
    <w:rsid w:val="00DB1CB0"/>
    <w:rsid w:val="00DB1D7E"/>
    <w:rsid w:val="00DB1FAB"/>
    <w:rsid w:val="00DB2058"/>
    <w:rsid w:val="00DB241A"/>
    <w:rsid w:val="00DB242A"/>
    <w:rsid w:val="00DB2598"/>
    <w:rsid w:val="00DB25B0"/>
    <w:rsid w:val="00DB2968"/>
    <w:rsid w:val="00DB29DA"/>
    <w:rsid w:val="00DB2BED"/>
    <w:rsid w:val="00DB2CE3"/>
    <w:rsid w:val="00DB2CF7"/>
    <w:rsid w:val="00DB2F86"/>
    <w:rsid w:val="00DB304C"/>
    <w:rsid w:val="00DB3090"/>
    <w:rsid w:val="00DB329C"/>
    <w:rsid w:val="00DB3311"/>
    <w:rsid w:val="00DB3389"/>
    <w:rsid w:val="00DB33B0"/>
    <w:rsid w:val="00DB35FC"/>
    <w:rsid w:val="00DB3685"/>
    <w:rsid w:val="00DB391F"/>
    <w:rsid w:val="00DB39D8"/>
    <w:rsid w:val="00DB3C41"/>
    <w:rsid w:val="00DB3D3C"/>
    <w:rsid w:val="00DB404C"/>
    <w:rsid w:val="00DB4170"/>
    <w:rsid w:val="00DB4323"/>
    <w:rsid w:val="00DB46B3"/>
    <w:rsid w:val="00DB489A"/>
    <w:rsid w:val="00DB48B6"/>
    <w:rsid w:val="00DB48D8"/>
    <w:rsid w:val="00DB4A5E"/>
    <w:rsid w:val="00DB4B16"/>
    <w:rsid w:val="00DB4F44"/>
    <w:rsid w:val="00DB4F63"/>
    <w:rsid w:val="00DB5064"/>
    <w:rsid w:val="00DB53BB"/>
    <w:rsid w:val="00DB5BAD"/>
    <w:rsid w:val="00DB5BC3"/>
    <w:rsid w:val="00DB5D52"/>
    <w:rsid w:val="00DB61EB"/>
    <w:rsid w:val="00DB6420"/>
    <w:rsid w:val="00DB64CC"/>
    <w:rsid w:val="00DB6500"/>
    <w:rsid w:val="00DB670A"/>
    <w:rsid w:val="00DB6731"/>
    <w:rsid w:val="00DB68BD"/>
    <w:rsid w:val="00DB6A95"/>
    <w:rsid w:val="00DB6D9D"/>
    <w:rsid w:val="00DB6DBF"/>
    <w:rsid w:val="00DB6FCF"/>
    <w:rsid w:val="00DB6FE4"/>
    <w:rsid w:val="00DB743B"/>
    <w:rsid w:val="00DB79A9"/>
    <w:rsid w:val="00DB7C72"/>
    <w:rsid w:val="00DB7C73"/>
    <w:rsid w:val="00DB7E6A"/>
    <w:rsid w:val="00DC0045"/>
    <w:rsid w:val="00DC0172"/>
    <w:rsid w:val="00DC0407"/>
    <w:rsid w:val="00DC05BD"/>
    <w:rsid w:val="00DC0AA5"/>
    <w:rsid w:val="00DC0DCE"/>
    <w:rsid w:val="00DC0E00"/>
    <w:rsid w:val="00DC0EA4"/>
    <w:rsid w:val="00DC115C"/>
    <w:rsid w:val="00DC16B1"/>
    <w:rsid w:val="00DC16FB"/>
    <w:rsid w:val="00DC1A79"/>
    <w:rsid w:val="00DC1D07"/>
    <w:rsid w:val="00DC1F32"/>
    <w:rsid w:val="00DC21BB"/>
    <w:rsid w:val="00DC21D5"/>
    <w:rsid w:val="00DC227E"/>
    <w:rsid w:val="00DC22A6"/>
    <w:rsid w:val="00DC24EA"/>
    <w:rsid w:val="00DC2569"/>
    <w:rsid w:val="00DC2654"/>
    <w:rsid w:val="00DC276D"/>
    <w:rsid w:val="00DC2AB5"/>
    <w:rsid w:val="00DC2CF4"/>
    <w:rsid w:val="00DC2E1E"/>
    <w:rsid w:val="00DC2E6E"/>
    <w:rsid w:val="00DC2F30"/>
    <w:rsid w:val="00DC30D0"/>
    <w:rsid w:val="00DC31C1"/>
    <w:rsid w:val="00DC3284"/>
    <w:rsid w:val="00DC33B4"/>
    <w:rsid w:val="00DC33CE"/>
    <w:rsid w:val="00DC3D75"/>
    <w:rsid w:val="00DC3F2B"/>
    <w:rsid w:val="00DC3FF8"/>
    <w:rsid w:val="00DC417E"/>
    <w:rsid w:val="00DC41A9"/>
    <w:rsid w:val="00DC466B"/>
    <w:rsid w:val="00DC4885"/>
    <w:rsid w:val="00DC4944"/>
    <w:rsid w:val="00DC4A92"/>
    <w:rsid w:val="00DC4ECD"/>
    <w:rsid w:val="00DC4EE6"/>
    <w:rsid w:val="00DC53DD"/>
    <w:rsid w:val="00DC5411"/>
    <w:rsid w:val="00DC5571"/>
    <w:rsid w:val="00DC5666"/>
    <w:rsid w:val="00DC57C7"/>
    <w:rsid w:val="00DC58B8"/>
    <w:rsid w:val="00DC5C6E"/>
    <w:rsid w:val="00DC5E50"/>
    <w:rsid w:val="00DC5EAE"/>
    <w:rsid w:val="00DC615F"/>
    <w:rsid w:val="00DC6163"/>
    <w:rsid w:val="00DC6243"/>
    <w:rsid w:val="00DC631F"/>
    <w:rsid w:val="00DC6358"/>
    <w:rsid w:val="00DC65B4"/>
    <w:rsid w:val="00DC66DF"/>
    <w:rsid w:val="00DC6766"/>
    <w:rsid w:val="00DC67A6"/>
    <w:rsid w:val="00DC6885"/>
    <w:rsid w:val="00DC6960"/>
    <w:rsid w:val="00DC69B0"/>
    <w:rsid w:val="00DC6DAF"/>
    <w:rsid w:val="00DC6E66"/>
    <w:rsid w:val="00DC74B8"/>
    <w:rsid w:val="00DC75DC"/>
    <w:rsid w:val="00DC785E"/>
    <w:rsid w:val="00DC787F"/>
    <w:rsid w:val="00DC78BC"/>
    <w:rsid w:val="00DC7ADE"/>
    <w:rsid w:val="00DC7C23"/>
    <w:rsid w:val="00DD0140"/>
    <w:rsid w:val="00DD02E4"/>
    <w:rsid w:val="00DD0384"/>
    <w:rsid w:val="00DD03DD"/>
    <w:rsid w:val="00DD04EA"/>
    <w:rsid w:val="00DD068B"/>
    <w:rsid w:val="00DD06B5"/>
    <w:rsid w:val="00DD082B"/>
    <w:rsid w:val="00DD092F"/>
    <w:rsid w:val="00DD0BD7"/>
    <w:rsid w:val="00DD0CFB"/>
    <w:rsid w:val="00DD0DA2"/>
    <w:rsid w:val="00DD0F42"/>
    <w:rsid w:val="00DD155A"/>
    <w:rsid w:val="00DD171C"/>
    <w:rsid w:val="00DD18D5"/>
    <w:rsid w:val="00DD1ACA"/>
    <w:rsid w:val="00DD1EC7"/>
    <w:rsid w:val="00DD1F0A"/>
    <w:rsid w:val="00DD2239"/>
    <w:rsid w:val="00DD28CE"/>
    <w:rsid w:val="00DD2D65"/>
    <w:rsid w:val="00DD3023"/>
    <w:rsid w:val="00DD30FD"/>
    <w:rsid w:val="00DD3210"/>
    <w:rsid w:val="00DD338A"/>
    <w:rsid w:val="00DD353D"/>
    <w:rsid w:val="00DD3542"/>
    <w:rsid w:val="00DD3918"/>
    <w:rsid w:val="00DD3A19"/>
    <w:rsid w:val="00DD3C31"/>
    <w:rsid w:val="00DD3E96"/>
    <w:rsid w:val="00DD3F70"/>
    <w:rsid w:val="00DD40A1"/>
    <w:rsid w:val="00DD4345"/>
    <w:rsid w:val="00DD4AC3"/>
    <w:rsid w:val="00DD4E3F"/>
    <w:rsid w:val="00DD4F84"/>
    <w:rsid w:val="00DD5148"/>
    <w:rsid w:val="00DD523F"/>
    <w:rsid w:val="00DD57A3"/>
    <w:rsid w:val="00DD5872"/>
    <w:rsid w:val="00DD5889"/>
    <w:rsid w:val="00DD58C4"/>
    <w:rsid w:val="00DD58E5"/>
    <w:rsid w:val="00DD5A64"/>
    <w:rsid w:val="00DD5B0D"/>
    <w:rsid w:val="00DD5D6E"/>
    <w:rsid w:val="00DD5DCF"/>
    <w:rsid w:val="00DD5E01"/>
    <w:rsid w:val="00DD5F0A"/>
    <w:rsid w:val="00DD62F2"/>
    <w:rsid w:val="00DD64CA"/>
    <w:rsid w:val="00DD654E"/>
    <w:rsid w:val="00DD675B"/>
    <w:rsid w:val="00DD6801"/>
    <w:rsid w:val="00DD682C"/>
    <w:rsid w:val="00DD6CFE"/>
    <w:rsid w:val="00DD6F04"/>
    <w:rsid w:val="00DD737C"/>
    <w:rsid w:val="00DD78AE"/>
    <w:rsid w:val="00DD793F"/>
    <w:rsid w:val="00DD7B8B"/>
    <w:rsid w:val="00DD7ED8"/>
    <w:rsid w:val="00DD7EE0"/>
    <w:rsid w:val="00DE00CF"/>
    <w:rsid w:val="00DE01B1"/>
    <w:rsid w:val="00DE02D6"/>
    <w:rsid w:val="00DE042C"/>
    <w:rsid w:val="00DE0763"/>
    <w:rsid w:val="00DE07FE"/>
    <w:rsid w:val="00DE0C7E"/>
    <w:rsid w:val="00DE0D52"/>
    <w:rsid w:val="00DE0E29"/>
    <w:rsid w:val="00DE0EB6"/>
    <w:rsid w:val="00DE106D"/>
    <w:rsid w:val="00DE10B2"/>
    <w:rsid w:val="00DE15E9"/>
    <w:rsid w:val="00DE1809"/>
    <w:rsid w:val="00DE1958"/>
    <w:rsid w:val="00DE1A06"/>
    <w:rsid w:val="00DE1FD1"/>
    <w:rsid w:val="00DE2049"/>
    <w:rsid w:val="00DE22CC"/>
    <w:rsid w:val="00DE2334"/>
    <w:rsid w:val="00DE2400"/>
    <w:rsid w:val="00DE2CFE"/>
    <w:rsid w:val="00DE39DA"/>
    <w:rsid w:val="00DE3BFF"/>
    <w:rsid w:val="00DE3DBB"/>
    <w:rsid w:val="00DE3E97"/>
    <w:rsid w:val="00DE3F31"/>
    <w:rsid w:val="00DE4130"/>
    <w:rsid w:val="00DE42F5"/>
    <w:rsid w:val="00DE4412"/>
    <w:rsid w:val="00DE466A"/>
    <w:rsid w:val="00DE4703"/>
    <w:rsid w:val="00DE4990"/>
    <w:rsid w:val="00DE4DB8"/>
    <w:rsid w:val="00DE4F3D"/>
    <w:rsid w:val="00DE502B"/>
    <w:rsid w:val="00DE5035"/>
    <w:rsid w:val="00DE5111"/>
    <w:rsid w:val="00DE51AF"/>
    <w:rsid w:val="00DE5283"/>
    <w:rsid w:val="00DE541E"/>
    <w:rsid w:val="00DE5450"/>
    <w:rsid w:val="00DE555A"/>
    <w:rsid w:val="00DE5617"/>
    <w:rsid w:val="00DE573F"/>
    <w:rsid w:val="00DE586B"/>
    <w:rsid w:val="00DE5B07"/>
    <w:rsid w:val="00DE5D17"/>
    <w:rsid w:val="00DE632C"/>
    <w:rsid w:val="00DE6515"/>
    <w:rsid w:val="00DE673D"/>
    <w:rsid w:val="00DE696C"/>
    <w:rsid w:val="00DE6ACA"/>
    <w:rsid w:val="00DE73D3"/>
    <w:rsid w:val="00DE757A"/>
    <w:rsid w:val="00DE757D"/>
    <w:rsid w:val="00DE7681"/>
    <w:rsid w:val="00DE77E7"/>
    <w:rsid w:val="00DE790C"/>
    <w:rsid w:val="00DE7B41"/>
    <w:rsid w:val="00DE7B65"/>
    <w:rsid w:val="00DE7EFA"/>
    <w:rsid w:val="00DE7F73"/>
    <w:rsid w:val="00DF00F7"/>
    <w:rsid w:val="00DF01B3"/>
    <w:rsid w:val="00DF06C8"/>
    <w:rsid w:val="00DF08A3"/>
    <w:rsid w:val="00DF0984"/>
    <w:rsid w:val="00DF0A13"/>
    <w:rsid w:val="00DF0E6D"/>
    <w:rsid w:val="00DF0F9B"/>
    <w:rsid w:val="00DF10E6"/>
    <w:rsid w:val="00DF14C4"/>
    <w:rsid w:val="00DF1516"/>
    <w:rsid w:val="00DF15CB"/>
    <w:rsid w:val="00DF16DE"/>
    <w:rsid w:val="00DF185B"/>
    <w:rsid w:val="00DF1B33"/>
    <w:rsid w:val="00DF1CA0"/>
    <w:rsid w:val="00DF1D4B"/>
    <w:rsid w:val="00DF1F8D"/>
    <w:rsid w:val="00DF21F2"/>
    <w:rsid w:val="00DF22D8"/>
    <w:rsid w:val="00DF236A"/>
    <w:rsid w:val="00DF2434"/>
    <w:rsid w:val="00DF260E"/>
    <w:rsid w:val="00DF26A3"/>
    <w:rsid w:val="00DF2A3A"/>
    <w:rsid w:val="00DF2C3A"/>
    <w:rsid w:val="00DF2CA8"/>
    <w:rsid w:val="00DF2CF8"/>
    <w:rsid w:val="00DF2D59"/>
    <w:rsid w:val="00DF2F3E"/>
    <w:rsid w:val="00DF33D4"/>
    <w:rsid w:val="00DF340B"/>
    <w:rsid w:val="00DF3A60"/>
    <w:rsid w:val="00DF3A96"/>
    <w:rsid w:val="00DF3D85"/>
    <w:rsid w:val="00DF3E9D"/>
    <w:rsid w:val="00DF42DC"/>
    <w:rsid w:val="00DF4502"/>
    <w:rsid w:val="00DF47B5"/>
    <w:rsid w:val="00DF480E"/>
    <w:rsid w:val="00DF496F"/>
    <w:rsid w:val="00DF4A20"/>
    <w:rsid w:val="00DF4CBB"/>
    <w:rsid w:val="00DF502F"/>
    <w:rsid w:val="00DF51E1"/>
    <w:rsid w:val="00DF51F1"/>
    <w:rsid w:val="00DF53AA"/>
    <w:rsid w:val="00DF53B6"/>
    <w:rsid w:val="00DF5485"/>
    <w:rsid w:val="00DF578D"/>
    <w:rsid w:val="00DF5828"/>
    <w:rsid w:val="00DF582E"/>
    <w:rsid w:val="00DF5918"/>
    <w:rsid w:val="00DF5D3B"/>
    <w:rsid w:val="00DF5DD3"/>
    <w:rsid w:val="00DF5EC4"/>
    <w:rsid w:val="00DF61DA"/>
    <w:rsid w:val="00DF6218"/>
    <w:rsid w:val="00DF6333"/>
    <w:rsid w:val="00DF63E9"/>
    <w:rsid w:val="00DF640D"/>
    <w:rsid w:val="00DF6453"/>
    <w:rsid w:val="00DF6462"/>
    <w:rsid w:val="00DF67C0"/>
    <w:rsid w:val="00DF693E"/>
    <w:rsid w:val="00DF6B88"/>
    <w:rsid w:val="00DF6D2C"/>
    <w:rsid w:val="00DF6E00"/>
    <w:rsid w:val="00DF6E20"/>
    <w:rsid w:val="00DF7A07"/>
    <w:rsid w:val="00DF7D29"/>
    <w:rsid w:val="00DF7D3A"/>
    <w:rsid w:val="00DF7FE3"/>
    <w:rsid w:val="00E000B5"/>
    <w:rsid w:val="00E00226"/>
    <w:rsid w:val="00E0028A"/>
    <w:rsid w:val="00E00297"/>
    <w:rsid w:val="00E006FC"/>
    <w:rsid w:val="00E00757"/>
    <w:rsid w:val="00E00A31"/>
    <w:rsid w:val="00E00B1A"/>
    <w:rsid w:val="00E00B6D"/>
    <w:rsid w:val="00E00BFC"/>
    <w:rsid w:val="00E00D20"/>
    <w:rsid w:val="00E00F36"/>
    <w:rsid w:val="00E01277"/>
    <w:rsid w:val="00E0152B"/>
    <w:rsid w:val="00E01724"/>
    <w:rsid w:val="00E01BC2"/>
    <w:rsid w:val="00E01CA6"/>
    <w:rsid w:val="00E01D6A"/>
    <w:rsid w:val="00E022C1"/>
    <w:rsid w:val="00E023DE"/>
    <w:rsid w:val="00E02547"/>
    <w:rsid w:val="00E0257C"/>
    <w:rsid w:val="00E02598"/>
    <w:rsid w:val="00E02671"/>
    <w:rsid w:val="00E02D9F"/>
    <w:rsid w:val="00E02E31"/>
    <w:rsid w:val="00E02E3F"/>
    <w:rsid w:val="00E02F64"/>
    <w:rsid w:val="00E03285"/>
    <w:rsid w:val="00E03535"/>
    <w:rsid w:val="00E036B1"/>
    <w:rsid w:val="00E0370B"/>
    <w:rsid w:val="00E0374D"/>
    <w:rsid w:val="00E037E1"/>
    <w:rsid w:val="00E03CAE"/>
    <w:rsid w:val="00E03CF2"/>
    <w:rsid w:val="00E0434C"/>
    <w:rsid w:val="00E043CC"/>
    <w:rsid w:val="00E043D3"/>
    <w:rsid w:val="00E04488"/>
    <w:rsid w:val="00E0467A"/>
    <w:rsid w:val="00E04700"/>
    <w:rsid w:val="00E04CD7"/>
    <w:rsid w:val="00E04D24"/>
    <w:rsid w:val="00E04D50"/>
    <w:rsid w:val="00E051D1"/>
    <w:rsid w:val="00E05355"/>
    <w:rsid w:val="00E058A8"/>
    <w:rsid w:val="00E05AD3"/>
    <w:rsid w:val="00E05C1B"/>
    <w:rsid w:val="00E06284"/>
    <w:rsid w:val="00E063CB"/>
    <w:rsid w:val="00E06760"/>
    <w:rsid w:val="00E06AF6"/>
    <w:rsid w:val="00E06F28"/>
    <w:rsid w:val="00E06FF2"/>
    <w:rsid w:val="00E073E4"/>
    <w:rsid w:val="00E076EB"/>
    <w:rsid w:val="00E07E63"/>
    <w:rsid w:val="00E07E69"/>
    <w:rsid w:val="00E07F18"/>
    <w:rsid w:val="00E07FAE"/>
    <w:rsid w:val="00E1008C"/>
    <w:rsid w:val="00E10334"/>
    <w:rsid w:val="00E10427"/>
    <w:rsid w:val="00E104B0"/>
    <w:rsid w:val="00E10F6B"/>
    <w:rsid w:val="00E11035"/>
    <w:rsid w:val="00E1131E"/>
    <w:rsid w:val="00E11377"/>
    <w:rsid w:val="00E1157A"/>
    <w:rsid w:val="00E119C0"/>
    <w:rsid w:val="00E11E30"/>
    <w:rsid w:val="00E11E64"/>
    <w:rsid w:val="00E11F43"/>
    <w:rsid w:val="00E121FE"/>
    <w:rsid w:val="00E12254"/>
    <w:rsid w:val="00E12324"/>
    <w:rsid w:val="00E12444"/>
    <w:rsid w:val="00E12663"/>
    <w:rsid w:val="00E127A9"/>
    <w:rsid w:val="00E127F5"/>
    <w:rsid w:val="00E12885"/>
    <w:rsid w:val="00E13727"/>
    <w:rsid w:val="00E137FB"/>
    <w:rsid w:val="00E13881"/>
    <w:rsid w:val="00E13C32"/>
    <w:rsid w:val="00E13C5E"/>
    <w:rsid w:val="00E13E6E"/>
    <w:rsid w:val="00E14081"/>
    <w:rsid w:val="00E14102"/>
    <w:rsid w:val="00E14110"/>
    <w:rsid w:val="00E14770"/>
    <w:rsid w:val="00E14A0B"/>
    <w:rsid w:val="00E14AD3"/>
    <w:rsid w:val="00E14F55"/>
    <w:rsid w:val="00E15124"/>
    <w:rsid w:val="00E155D7"/>
    <w:rsid w:val="00E157AA"/>
    <w:rsid w:val="00E157DA"/>
    <w:rsid w:val="00E163CF"/>
    <w:rsid w:val="00E165E2"/>
    <w:rsid w:val="00E1674F"/>
    <w:rsid w:val="00E17004"/>
    <w:rsid w:val="00E17830"/>
    <w:rsid w:val="00E179D3"/>
    <w:rsid w:val="00E17BD1"/>
    <w:rsid w:val="00E17C6A"/>
    <w:rsid w:val="00E204AF"/>
    <w:rsid w:val="00E2057F"/>
    <w:rsid w:val="00E205D5"/>
    <w:rsid w:val="00E207B6"/>
    <w:rsid w:val="00E20816"/>
    <w:rsid w:val="00E2099D"/>
    <w:rsid w:val="00E21193"/>
    <w:rsid w:val="00E211A7"/>
    <w:rsid w:val="00E21369"/>
    <w:rsid w:val="00E213FA"/>
    <w:rsid w:val="00E21615"/>
    <w:rsid w:val="00E22791"/>
    <w:rsid w:val="00E227A4"/>
    <w:rsid w:val="00E227B4"/>
    <w:rsid w:val="00E22B7F"/>
    <w:rsid w:val="00E22BB8"/>
    <w:rsid w:val="00E22BF1"/>
    <w:rsid w:val="00E22D3F"/>
    <w:rsid w:val="00E22DD6"/>
    <w:rsid w:val="00E22F41"/>
    <w:rsid w:val="00E231DF"/>
    <w:rsid w:val="00E23316"/>
    <w:rsid w:val="00E2331D"/>
    <w:rsid w:val="00E236DC"/>
    <w:rsid w:val="00E23915"/>
    <w:rsid w:val="00E23F80"/>
    <w:rsid w:val="00E23FE7"/>
    <w:rsid w:val="00E243A2"/>
    <w:rsid w:val="00E245E6"/>
    <w:rsid w:val="00E2464B"/>
    <w:rsid w:val="00E2486E"/>
    <w:rsid w:val="00E248B5"/>
    <w:rsid w:val="00E24CF7"/>
    <w:rsid w:val="00E25225"/>
    <w:rsid w:val="00E253CF"/>
    <w:rsid w:val="00E25899"/>
    <w:rsid w:val="00E258D2"/>
    <w:rsid w:val="00E25A24"/>
    <w:rsid w:val="00E25B97"/>
    <w:rsid w:val="00E25E97"/>
    <w:rsid w:val="00E25F78"/>
    <w:rsid w:val="00E26217"/>
    <w:rsid w:val="00E2637C"/>
    <w:rsid w:val="00E26454"/>
    <w:rsid w:val="00E265BF"/>
    <w:rsid w:val="00E267FC"/>
    <w:rsid w:val="00E26AFE"/>
    <w:rsid w:val="00E26B47"/>
    <w:rsid w:val="00E26B63"/>
    <w:rsid w:val="00E26C02"/>
    <w:rsid w:val="00E26E88"/>
    <w:rsid w:val="00E270EC"/>
    <w:rsid w:val="00E271CD"/>
    <w:rsid w:val="00E27294"/>
    <w:rsid w:val="00E274C8"/>
    <w:rsid w:val="00E2754E"/>
    <w:rsid w:val="00E27554"/>
    <w:rsid w:val="00E27594"/>
    <w:rsid w:val="00E2798F"/>
    <w:rsid w:val="00E27BBA"/>
    <w:rsid w:val="00E27C56"/>
    <w:rsid w:val="00E27EF5"/>
    <w:rsid w:val="00E3001E"/>
    <w:rsid w:val="00E300D4"/>
    <w:rsid w:val="00E302B2"/>
    <w:rsid w:val="00E306C3"/>
    <w:rsid w:val="00E30846"/>
    <w:rsid w:val="00E3088E"/>
    <w:rsid w:val="00E30A34"/>
    <w:rsid w:val="00E30AF2"/>
    <w:rsid w:val="00E30B50"/>
    <w:rsid w:val="00E31175"/>
    <w:rsid w:val="00E31403"/>
    <w:rsid w:val="00E314E9"/>
    <w:rsid w:val="00E315BF"/>
    <w:rsid w:val="00E31B3D"/>
    <w:rsid w:val="00E31B7D"/>
    <w:rsid w:val="00E31D6F"/>
    <w:rsid w:val="00E3250A"/>
    <w:rsid w:val="00E32671"/>
    <w:rsid w:val="00E3275F"/>
    <w:rsid w:val="00E32826"/>
    <w:rsid w:val="00E32866"/>
    <w:rsid w:val="00E32AE1"/>
    <w:rsid w:val="00E32BF5"/>
    <w:rsid w:val="00E32CBF"/>
    <w:rsid w:val="00E3315E"/>
    <w:rsid w:val="00E3325F"/>
    <w:rsid w:val="00E332A1"/>
    <w:rsid w:val="00E3342B"/>
    <w:rsid w:val="00E33515"/>
    <w:rsid w:val="00E33678"/>
    <w:rsid w:val="00E336E4"/>
    <w:rsid w:val="00E33732"/>
    <w:rsid w:val="00E33932"/>
    <w:rsid w:val="00E33B20"/>
    <w:rsid w:val="00E33B9D"/>
    <w:rsid w:val="00E33C4D"/>
    <w:rsid w:val="00E33F2C"/>
    <w:rsid w:val="00E34322"/>
    <w:rsid w:val="00E3439A"/>
    <w:rsid w:val="00E3455B"/>
    <w:rsid w:val="00E345BB"/>
    <w:rsid w:val="00E3477F"/>
    <w:rsid w:val="00E34D23"/>
    <w:rsid w:val="00E34E14"/>
    <w:rsid w:val="00E34E43"/>
    <w:rsid w:val="00E35091"/>
    <w:rsid w:val="00E355E8"/>
    <w:rsid w:val="00E356EF"/>
    <w:rsid w:val="00E35790"/>
    <w:rsid w:val="00E35791"/>
    <w:rsid w:val="00E35A98"/>
    <w:rsid w:val="00E35B10"/>
    <w:rsid w:val="00E35C4B"/>
    <w:rsid w:val="00E35E89"/>
    <w:rsid w:val="00E36003"/>
    <w:rsid w:val="00E365C5"/>
    <w:rsid w:val="00E36629"/>
    <w:rsid w:val="00E36928"/>
    <w:rsid w:val="00E36C86"/>
    <w:rsid w:val="00E370D9"/>
    <w:rsid w:val="00E37168"/>
    <w:rsid w:val="00E3729D"/>
    <w:rsid w:val="00E37478"/>
    <w:rsid w:val="00E37519"/>
    <w:rsid w:val="00E37D60"/>
    <w:rsid w:val="00E37F16"/>
    <w:rsid w:val="00E40651"/>
    <w:rsid w:val="00E4082A"/>
    <w:rsid w:val="00E40916"/>
    <w:rsid w:val="00E40954"/>
    <w:rsid w:val="00E40C1C"/>
    <w:rsid w:val="00E40D4C"/>
    <w:rsid w:val="00E410C8"/>
    <w:rsid w:val="00E4136D"/>
    <w:rsid w:val="00E413EB"/>
    <w:rsid w:val="00E41BB7"/>
    <w:rsid w:val="00E422CE"/>
    <w:rsid w:val="00E427D2"/>
    <w:rsid w:val="00E43195"/>
    <w:rsid w:val="00E4368D"/>
    <w:rsid w:val="00E43C86"/>
    <w:rsid w:val="00E44794"/>
    <w:rsid w:val="00E44893"/>
    <w:rsid w:val="00E44B64"/>
    <w:rsid w:val="00E44C02"/>
    <w:rsid w:val="00E44D4E"/>
    <w:rsid w:val="00E44DF9"/>
    <w:rsid w:val="00E4502B"/>
    <w:rsid w:val="00E450BB"/>
    <w:rsid w:val="00E45145"/>
    <w:rsid w:val="00E452BE"/>
    <w:rsid w:val="00E456D4"/>
    <w:rsid w:val="00E45B1F"/>
    <w:rsid w:val="00E45D34"/>
    <w:rsid w:val="00E45D95"/>
    <w:rsid w:val="00E45E41"/>
    <w:rsid w:val="00E462A8"/>
    <w:rsid w:val="00E46314"/>
    <w:rsid w:val="00E4646E"/>
    <w:rsid w:val="00E46501"/>
    <w:rsid w:val="00E469FD"/>
    <w:rsid w:val="00E46D27"/>
    <w:rsid w:val="00E46D41"/>
    <w:rsid w:val="00E46D5D"/>
    <w:rsid w:val="00E46F68"/>
    <w:rsid w:val="00E46F6A"/>
    <w:rsid w:val="00E470C2"/>
    <w:rsid w:val="00E47451"/>
    <w:rsid w:val="00E474EF"/>
    <w:rsid w:val="00E4751B"/>
    <w:rsid w:val="00E47533"/>
    <w:rsid w:val="00E4758F"/>
    <w:rsid w:val="00E476D1"/>
    <w:rsid w:val="00E47BA1"/>
    <w:rsid w:val="00E50044"/>
    <w:rsid w:val="00E50053"/>
    <w:rsid w:val="00E50176"/>
    <w:rsid w:val="00E50213"/>
    <w:rsid w:val="00E504E4"/>
    <w:rsid w:val="00E506F8"/>
    <w:rsid w:val="00E50C1F"/>
    <w:rsid w:val="00E50DF1"/>
    <w:rsid w:val="00E50DFD"/>
    <w:rsid w:val="00E50E44"/>
    <w:rsid w:val="00E50EEF"/>
    <w:rsid w:val="00E51426"/>
    <w:rsid w:val="00E51628"/>
    <w:rsid w:val="00E5184E"/>
    <w:rsid w:val="00E519F1"/>
    <w:rsid w:val="00E51B7D"/>
    <w:rsid w:val="00E51BD0"/>
    <w:rsid w:val="00E51BD8"/>
    <w:rsid w:val="00E51C4E"/>
    <w:rsid w:val="00E51FA7"/>
    <w:rsid w:val="00E52044"/>
    <w:rsid w:val="00E52197"/>
    <w:rsid w:val="00E52199"/>
    <w:rsid w:val="00E521AE"/>
    <w:rsid w:val="00E52738"/>
    <w:rsid w:val="00E527E1"/>
    <w:rsid w:val="00E52985"/>
    <w:rsid w:val="00E52C3C"/>
    <w:rsid w:val="00E52DE7"/>
    <w:rsid w:val="00E53488"/>
    <w:rsid w:val="00E536CB"/>
    <w:rsid w:val="00E53BA7"/>
    <w:rsid w:val="00E53F9D"/>
    <w:rsid w:val="00E53FC9"/>
    <w:rsid w:val="00E54018"/>
    <w:rsid w:val="00E54221"/>
    <w:rsid w:val="00E543B7"/>
    <w:rsid w:val="00E546BC"/>
    <w:rsid w:val="00E54725"/>
    <w:rsid w:val="00E54900"/>
    <w:rsid w:val="00E54AA5"/>
    <w:rsid w:val="00E54AF6"/>
    <w:rsid w:val="00E54E4B"/>
    <w:rsid w:val="00E54E78"/>
    <w:rsid w:val="00E54EF8"/>
    <w:rsid w:val="00E54F25"/>
    <w:rsid w:val="00E550F2"/>
    <w:rsid w:val="00E552CF"/>
    <w:rsid w:val="00E55696"/>
    <w:rsid w:val="00E5579E"/>
    <w:rsid w:val="00E5592D"/>
    <w:rsid w:val="00E55BF0"/>
    <w:rsid w:val="00E55F0B"/>
    <w:rsid w:val="00E55F55"/>
    <w:rsid w:val="00E560E2"/>
    <w:rsid w:val="00E562DD"/>
    <w:rsid w:val="00E56422"/>
    <w:rsid w:val="00E5647D"/>
    <w:rsid w:val="00E56693"/>
    <w:rsid w:val="00E56735"/>
    <w:rsid w:val="00E56745"/>
    <w:rsid w:val="00E567A0"/>
    <w:rsid w:val="00E56A82"/>
    <w:rsid w:val="00E56B6C"/>
    <w:rsid w:val="00E56CF9"/>
    <w:rsid w:val="00E570E4"/>
    <w:rsid w:val="00E57215"/>
    <w:rsid w:val="00E573B0"/>
    <w:rsid w:val="00E576F0"/>
    <w:rsid w:val="00E578D2"/>
    <w:rsid w:val="00E57C06"/>
    <w:rsid w:val="00E57DD0"/>
    <w:rsid w:val="00E57F64"/>
    <w:rsid w:val="00E600FC"/>
    <w:rsid w:val="00E6024A"/>
    <w:rsid w:val="00E605CE"/>
    <w:rsid w:val="00E6069D"/>
    <w:rsid w:val="00E606A7"/>
    <w:rsid w:val="00E608E8"/>
    <w:rsid w:val="00E609A0"/>
    <w:rsid w:val="00E60ADF"/>
    <w:rsid w:val="00E60C55"/>
    <w:rsid w:val="00E60D5D"/>
    <w:rsid w:val="00E60D9B"/>
    <w:rsid w:val="00E60E47"/>
    <w:rsid w:val="00E6135F"/>
    <w:rsid w:val="00E6195E"/>
    <w:rsid w:val="00E61F05"/>
    <w:rsid w:val="00E6218D"/>
    <w:rsid w:val="00E6229E"/>
    <w:rsid w:val="00E6260A"/>
    <w:rsid w:val="00E62982"/>
    <w:rsid w:val="00E62AF8"/>
    <w:rsid w:val="00E62E8A"/>
    <w:rsid w:val="00E6325D"/>
    <w:rsid w:val="00E6331F"/>
    <w:rsid w:val="00E6361E"/>
    <w:rsid w:val="00E63CBC"/>
    <w:rsid w:val="00E640B4"/>
    <w:rsid w:val="00E6436B"/>
    <w:rsid w:val="00E647DC"/>
    <w:rsid w:val="00E64A05"/>
    <w:rsid w:val="00E64C88"/>
    <w:rsid w:val="00E64CB2"/>
    <w:rsid w:val="00E6506E"/>
    <w:rsid w:val="00E6524A"/>
    <w:rsid w:val="00E6549C"/>
    <w:rsid w:val="00E655A2"/>
    <w:rsid w:val="00E6564D"/>
    <w:rsid w:val="00E65899"/>
    <w:rsid w:val="00E65916"/>
    <w:rsid w:val="00E659F2"/>
    <w:rsid w:val="00E66108"/>
    <w:rsid w:val="00E66523"/>
    <w:rsid w:val="00E665F1"/>
    <w:rsid w:val="00E6675E"/>
    <w:rsid w:val="00E667EE"/>
    <w:rsid w:val="00E66973"/>
    <w:rsid w:val="00E66B0C"/>
    <w:rsid w:val="00E66C0B"/>
    <w:rsid w:val="00E66D52"/>
    <w:rsid w:val="00E6709E"/>
    <w:rsid w:val="00E6733B"/>
    <w:rsid w:val="00E67676"/>
    <w:rsid w:val="00E67B92"/>
    <w:rsid w:val="00E70907"/>
    <w:rsid w:val="00E70B50"/>
    <w:rsid w:val="00E70D99"/>
    <w:rsid w:val="00E70E7D"/>
    <w:rsid w:val="00E70EEE"/>
    <w:rsid w:val="00E70F9A"/>
    <w:rsid w:val="00E7129E"/>
    <w:rsid w:val="00E714F1"/>
    <w:rsid w:val="00E7176F"/>
    <w:rsid w:val="00E717DA"/>
    <w:rsid w:val="00E71A4F"/>
    <w:rsid w:val="00E71AC6"/>
    <w:rsid w:val="00E71B50"/>
    <w:rsid w:val="00E71CDF"/>
    <w:rsid w:val="00E71E94"/>
    <w:rsid w:val="00E720C2"/>
    <w:rsid w:val="00E721D7"/>
    <w:rsid w:val="00E7232D"/>
    <w:rsid w:val="00E72483"/>
    <w:rsid w:val="00E7258A"/>
    <w:rsid w:val="00E725E4"/>
    <w:rsid w:val="00E72623"/>
    <w:rsid w:val="00E7269C"/>
    <w:rsid w:val="00E72802"/>
    <w:rsid w:val="00E728A6"/>
    <w:rsid w:val="00E72A7A"/>
    <w:rsid w:val="00E72CB9"/>
    <w:rsid w:val="00E7320F"/>
    <w:rsid w:val="00E73242"/>
    <w:rsid w:val="00E733BB"/>
    <w:rsid w:val="00E733F6"/>
    <w:rsid w:val="00E73A77"/>
    <w:rsid w:val="00E73B0F"/>
    <w:rsid w:val="00E73EDA"/>
    <w:rsid w:val="00E73F61"/>
    <w:rsid w:val="00E74193"/>
    <w:rsid w:val="00E7470B"/>
    <w:rsid w:val="00E747F2"/>
    <w:rsid w:val="00E74947"/>
    <w:rsid w:val="00E74C71"/>
    <w:rsid w:val="00E74FE0"/>
    <w:rsid w:val="00E7504D"/>
    <w:rsid w:val="00E75230"/>
    <w:rsid w:val="00E75358"/>
    <w:rsid w:val="00E753A9"/>
    <w:rsid w:val="00E75BF5"/>
    <w:rsid w:val="00E75E85"/>
    <w:rsid w:val="00E7618E"/>
    <w:rsid w:val="00E76423"/>
    <w:rsid w:val="00E76449"/>
    <w:rsid w:val="00E76594"/>
    <w:rsid w:val="00E765E3"/>
    <w:rsid w:val="00E7684D"/>
    <w:rsid w:val="00E76904"/>
    <w:rsid w:val="00E76F9A"/>
    <w:rsid w:val="00E77331"/>
    <w:rsid w:val="00E77434"/>
    <w:rsid w:val="00E7759D"/>
    <w:rsid w:val="00E77744"/>
    <w:rsid w:val="00E80190"/>
    <w:rsid w:val="00E80538"/>
    <w:rsid w:val="00E80574"/>
    <w:rsid w:val="00E806C7"/>
    <w:rsid w:val="00E8074A"/>
    <w:rsid w:val="00E80BCF"/>
    <w:rsid w:val="00E80EB7"/>
    <w:rsid w:val="00E81063"/>
    <w:rsid w:val="00E81185"/>
    <w:rsid w:val="00E813F8"/>
    <w:rsid w:val="00E81585"/>
    <w:rsid w:val="00E81945"/>
    <w:rsid w:val="00E819F4"/>
    <w:rsid w:val="00E81C7B"/>
    <w:rsid w:val="00E81C7D"/>
    <w:rsid w:val="00E81E74"/>
    <w:rsid w:val="00E82001"/>
    <w:rsid w:val="00E82284"/>
    <w:rsid w:val="00E824E5"/>
    <w:rsid w:val="00E82554"/>
    <w:rsid w:val="00E826FD"/>
    <w:rsid w:val="00E82C05"/>
    <w:rsid w:val="00E82D38"/>
    <w:rsid w:val="00E82D90"/>
    <w:rsid w:val="00E82E36"/>
    <w:rsid w:val="00E83239"/>
    <w:rsid w:val="00E833D3"/>
    <w:rsid w:val="00E83836"/>
    <w:rsid w:val="00E83907"/>
    <w:rsid w:val="00E83B11"/>
    <w:rsid w:val="00E84095"/>
    <w:rsid w:val="00E842A9"/>
    <w:rsid w:val="00E84487"/>
    <w:rsid w:val="00E8494E"/>
    <w:rsid w:val="00E84989"/>
    <w:rsid w:val="00E84AEC"/>
    <w:rsid w:val="00E84B00"/>
    <w:rsid w:val="00E84B5F"/>
    <w:rsid w:val="00E84C47"/>
    <w:rsid w:val="00E84C60"/>
    <w:rsid w:val="00E84E2B"/>
    <w:rsid w:val="00E850B6"/>
    <w:rsid w:val="00E85101"/>
    <w:rsid w:val="00E85456"/>
    <w:rsid w:val="00E85505"/>
    <w:rsid w:val="00E85583"/>
    <w:rsid w:val="00E8561C"/>
    <w:rsid w:val="00E857FF"/>
    <w:rsid w:val="00E858D0"/>
    <w:rsid w:val="00E8596D"/>
    <w:rsid w:val="00E85A4C"/>
    <w:rsid w:val="00E85DFE"/>
    <w:rsid w:val="00E85E6C"/>
    <w:rsid w:val="00E860CD"/>
    <w:rsid w:val="00E860DE"/>
    <w:rsid w:val="00E86440"/>
    <w:rsid w:val="00E86461"/>
    <w:rsid w:val="00E864D7"/>
    <w:rsid w:val="00E8655A"/>
    <w:rsid w:val="00E86585"/>
    <w:rsid w:val="00E866EF"/>
    <w:rsid w:val="00E867D5"/>
    <w:rsid w:val="00E86C89"/>
    <w:rsid w:val="00E8722B"/>
    <w:rsid w:val="00E87244"/>
    <w:rsid w:val="00E873C5"/>
    <w:rsid w:val="00E87420"/>
    <w:rsid w:val="00E87471"/>
    <w:rsid w:val="00E87785"/>
    <w:rsid w:val="00E87AC9"/>
    <w:rsid w:val="00E87AD2"/>
    <w:rsid w:val="00E87B44"/>
    <w:rsid w:val="00E87B4A"/>
    <w:rsid w:val="00E9003D"/>
    <w:rsid w:val="00E9045C"/>
    <w:rsid w:val="00E908F2"/>
    <w:rsid w:val="00E909B0"/>
    <w:rsid w:val="00E90A29"/>
    <w:rsid w:val="00E90F0C"/>
    <w:rsid w:val="00E9106F"/>
    <w:rsid w:val="00E9149C"/>
    <w:rsid w:val="00E915CF"/>
    <w:rsid w:val="00E91675"/>
    <w:rsid w:val="00E91699"/>
    <w:rsid w:val="00E919F5"/>
    <w:rsid w:val="00E91E52"/>
    <w:rsid w:val="00E91ECF"/>
    <w:rsid w:val="00E920B1"/>
    <w:rsid w:val="00E920FC"/>
    <w:rsid w:val="00E92476"/>
    <w:rsid w:val="00E928A6"/>
    <w:rsid w:val="00E92966"/>
    <w:rsid w:val="00E92AFA"/>
    <w:rsid w:val="00E92EE8"/>
    <w:rsid w:val="00E92EF2"/>
    <w:rsid w:val="00E932B2"/>
    <w:rsid w:val="00E93646"/>
    <w:rsid w:val="00E936EF"/>
    <w:rsid w:val="00E93A35"/>
    <w:rsid w:val="00E93A3D"/>
    <w:rsid w:val="00E93BF7"/>
    <w:rsid w:val="00E93D2B"/>
    <w:rsid w:val="00E93F69"/>
    <w:rsid w:val="00E94095"/>
    <w:rsid w:val="00E9440E"/>
    <w:rsid w:val="00E94685"/>
    <w:rsid w:val="00E949E1"/>
    <w:rsid w:val="00E94B2D"/>
    <w:rsid w:val="00E94BA5"/>
    <w:rsid w:val="00E94BFC"/>
    <w:rsid w:val="00E94D95"/>
    <w:rsid w:val="00E951C0"/>
    <w:rsid w:val="00E952DC"/>
    <w:rsid w:val="00E9546C"/>
    <w:rsid w:val="00E95814"/>
    <w:rsid w:val="00E95ABF"/>
    <w:rsid w:val="00E95B65"/>
    <w:rsid w:val="00E95DED"/>
    <w:rsid w:val="00E9603B"/>
    <w:rsid w:val="00E96123"/>
    <w:rsid w:val="00E963E7"/>
    <w:rsid w:val="00E96612"/>
    <w:rsid w:val="00E96909"/>
    <w:rsid w:val="00E9730C"/>
    <w:rsid w:val="00E973AE"/>
    <w:rsid w:val="00E9793A"/>
    <w:rsid w:val="00E97B44"/>
    <w:rsid w:val="00E97C90"/>
    <w:rsid w:val="00E97DD6"/>
    <w:rsid w:val="00EA018A"/>
    <w:rsid w:val="00EA05D4"/>
    <w:rsid w:val="00EA0721"/>
    <w:rsid w:val="00EA0A27"/>
    <w:rsid w:val="00EA0A36"/>
    <w:rsid w:val="00EA0C22"/>
    <w:rsid w:val="00EA0D03"/>
    <w:rsid w:val="00EA108E"/>
    <w:rsid w:val="00EA10F6"/>
    <w:rsid w:val="00EA1105"/>
    <w:rsid w:val="00EA1277"/>
    <w:rsid w:val="00EA1328"/>
    <w:rsid w:val="00EA13F1"/>
    <w:rsid w:val="00EA1446"/>
    <w:rsid w:val="00EA15AF"/>
    <w:rsid w:val="00EA162C"/>
    <w:rsid w:val="00EA1873"/>
    <w:rsid w:val="00EA1A11"/>
    <w:rsid w:val="00EA1B9D"/>
    <w:rsid w:val="00EA1EEA"/>
    <w:rsid w:val="00EA218F"/>
    <w:rsid w:val="00EA2261"/>
    <w:rsid w:val="00EA2A6C"/>
    <w:rsid w:val="00EA2BF1"/>
    <w:rsid w:val="00EA2C3B"/>
    <w:rsid w:val="00EA2C5A"/>
    <w:rsid w:val="00EA3142"/>
    <w:rsid w:val="00EA31D3"/>
    <w:rsid w:val="00EA3632"/>
    <w:rsid w:val="00EA3A85"/>
    <w:rsid w:val="00EA3B1E"/>
    <w:rsid w:val="00EA3BA9"/>
    <w:rsid w:val="00EA3C4C"/>
    <w:rsid w:val="00EA3E08"/>
    <w:rsid w:val="00EA41DB"/>
    <w:rsid w:val="00EA43C2"/>
    <w:rsid w:val="00EA446F"/>
    <w:rsid w:val="00EA45E7"/>
    <w:rsid w:val="00EA4621"/>
    <w:rsid w:val="00EA47BD"/>
    <w:rsid w:val="00EA486C"/>
    <w:rsid w:val="00EA4CD5"/>
    <w:rsid w:val="00EA4D3D"/>
    <w:rsid w:val="00EA4E47"/>
    <w:rsid w:val="00EA4FE7"/>
    <w:rsid w:val="00EA55F6"/>
    <w:rsid w:val="00EA58D6"/>
    <w:rsid w:val="00EA58EB"/>
    <w:rsid w:val="00EA59BA"/>
    <w:rsid w:val="00EA5BEA"/>
    <w:rsid w:val="00EA5C07"/>
    <w:rsid w:val="00EA5FB2"/>
    <w:rsid w:val="00EA6094"/>
    <w:rsid w:val="00EA61F2"/>
    <w:rsid w:val="00EA6439"/>
    <w:rsid w:val="00EA64A8"/>
    <w:rsid w:val="00EA667D"/>
    <w:rsid w:val="00EA68B8"/>
    <w:rsid w:val="00EA691A"/>
    <w:rsid w:val="00EA708F"/>
    <w:rsid w:val="00EA714D"/>
    <w:rsid w:val="00EA7338"/>
    <w:rsid w:val="00EA73B1"/>
    <w:rsid w:val="00EA7433"/>
    <w:rsid w:val="00EA7699"/>
    <w:rsid w:val="00EA7B9D"/>
    <w:rsid w:val="00EA7CE9"/>
    <w:rsid w:val="00EA7D5E"/>
    <w:rsid w:val="00EA7E7B"/>
    <w:rsid w:val="00EA7F27"/>
    <w:rsid w:val="00EA7FCA"/>
    <w:rsid w:val="00EA7FE0"/>
    <w:rsid w:val="00EB0178"/>
    <w:rsid w:val="00EB02CF"/>
    <w:rsid w:val="00EB02E5"/>
    <w:rsid w:val="00EB084E"/>
    <w:rsid w:val="00EB0AD0"/>
    <w:rsid w:val="00EB0EEA"/>
    <w:rsid w:val="00EB0F07"/>
    <w:rsid w:val="00EB117B"/>
    <w:rsid w:val="00EB1189"/>
    <w:rsid w:val="00EB12C4"/>
    <w:rsid w:val="00EB12F6"/>
    <w:rsid w:val="00EB133D"/>
    <w:rsid w:val="00EB1599"/>
    <w:rsid w:val="00EB17A8"/>
    <w:rsid w:val="00EB1ACC"/>
    <w:rsid w:val="00EB1CC7"/>
    <w:rsid w:val="00EB20A4"/>
    <w:rsid w:val="00EB2106"/>
    <w:rsid w:val="00EB2115"/>
    <w:rsid w:val="00EB2201"/>
    <w:rsid w:val="00EB2400"/>
    <w:rsid w:val="00EB273C"/>
    <w:rsid w:val="00EB2742"/>
    <w:rsid w:val="00EB27BB"/>
    <w:rsid w:val="00EB281B"/>
    <w:rsid w:val="00EB2990"/>
    <w:rsid w:val="00EB29CC"/>
    <w:rsid w:val="00EB2A7B"/>
    <w:rsid w:val="00EB2B51"/>
    <w:rsid w:val="00EB2BFA"/>
    <w:rsid w:val="00EB2CAE"/>
    <w:rsid w:val="00EB2CFC"/>
    <w:rsid w:val="00EB2DA0"/>
    <w:rsid w:val="00EB2FDD"/>
    <w:rsid w:val="00EB3A28"/>
    <w:rsid w:val="00EB3B36"/>
    <w:rsid w:val="00EB3C0A"/>
    <w:rsid w:val="00EB3CDB"/>
    <w:rsid w:val="00EB3EC2"/>
    <w:rsid w:val="00EB3EEB"/>
    <w:rsid w:val="00EB413F"/>
    <w:rsid w:val="00EB4253"/>
    <w:rsid w:val="00EB4A5D"/>
    <w:rsid w:val="00EB4BDE"/>
    <w:rsid w:val="00EB4C3D"/>
    <w:rsid w:val="00EB4C48"/>
    <w:rsid w:val="00EB4EE9"/>
    <w:rsid w:val="00EB50CF"/>
    <w:rsid w:val="00EB5173"/>
    <w:rsid w:val="00EB52E6"/>
    <w:rsid w:val="00EB52EB"/>
    <w:rsid w:val="00EB54EE"/>
    <w:rsid w:val="00EB54FB"/>
    <w:rsid w:val="00EB5502"/>
    <w:rsid w:val="00EB55DA"/>
    <w:rsid w:val="00EB594A"/>
    <w:rsid w:val="00EB5A63"/>
    <w:rsid w:val="00EB5C31"/>
    <w:rsid w:val="00EB5CE1"/>
    <w:rsid w:val="00EB5CF3"/>
    <w:rsid w:val="00EB5D71"/>
    <w:rsid w:val="00EB5E90"/>
    <w:rsid w:val="00EB6195"/>
    <w:rsid w:val="00EB6362"/>
    <w:rsid w:val="00EB6501"/>
    <w:rsid w:val="00EB67A6"/>
    <w:rsid w:val="00EB6B31"/>
    <w:rsid w:val="00EB6E30"/>
    <w:rsid w:val="00EB6FE1"/>
    <w:rsid w:val="00EB772B"/>
    <w:rsid w:val="00EB78F8"/>
    <w:rsid w:val="00EB79C9"/>
    <w:rsid w:val="00EB7B15"/>
    <w:rsid w:val="00EB7B2B"/>
    <w:rsid w:val="00EB7C2A"/>
    <w:rsid w:val="00EB7EFE"/>
    <w:rsid w:val="00EC0192"/>
    <w:rsid w:val="00EC02C3"/>
    <w:rsid w:val="00EC0336"/>
    <w:rsid w:val="00EC040E"/>
    <w:rsid w:val="00EC04B7"/>
    <w:rsid w:val="00EC0575"/>
    <w:rsid w:val="00EC0582"/>
    <w:rsid w:val="00EC0B15"/>
    <w:rsid w:val="00EC0B42"/>
    <w:rsid w:val="00EC0CE6"/>
    <w:rsid w:val="00EC0FA5"/>
    <w:rsid w:val="00EC1045"/>
    <w:rsid w:val="00EC12E5"/>
    <w:rsid w:val="00EC1380"/>
    <w:rsid w:val="00EC1443"/>
    <w:rsid w:val="00EC144F"/>
    <w:rsid w:val="00EC16A5"/>
    <w:rsid w:val="00EC1945"/>
    <w:rsid w:val="00EC1BE6"/>
    <w:rsid w:val="00EC1C18"/>
    <w:rsid w:val="00EC1DA9"/>
    <w:rsid w:val="00EC2078"/>
    <w:rsid w:val="00EC215F"/>
    <w:rsid w:val="00EC247E"/>
    <w:rsid w:val="00EC2757"/>
    <w:rsid w:val="00EC29BC"/>
    <w:rsid w:val="00EC2A25"/>
    <w:rsid w:val="00EC2C57"/>
    <w:rsid w:val="00EC30C5"/>
    <w:rsid w:val="00EC31D0"/>
    <w:rsid w:val="00EC32C3"/>
    <w:rsid w:val="00EC33A4"/>
    <w:rsid w:val="00EC3412"/>
    <w:rsid w:val="00EC34ED"/>
    <w:rsid w:val="00EC3A0B"/>
    <w:rsid w:val="00EC3F51"/>
    <w:rsid w:val="00EC40D6"/>
    <w:rsid w:val="00EC421D"/>
    <w:rsid w:val="00EC43F0"/>
    <w:rsid w:val="00EC4533"/>
    <w:rsid w:val="00EC46DD"/>
    <w:rsid w:val="00EC48EE"/>
    <w:rsid w:val="00EC4B79"/>
    <w:rsid w:val="00EC4EC6"/>
    <w:rsid w:val="00EC501F"/>
    <w:rsid w:val="00EC5573"/>
    <w:rsid w:val="00EC591B"/>
    <w:rsid w:val="00EC5928"/>
    <w:rsid w:val="00EC5951"/>
    <w:rsid w:val="00EC5A76"/>
    <w:rsid w:val="00EC5C47"/>
    <w:rsid w:val="00EC5CA0"/>
    <w:rsid w:val="00EC5F4F"/>
    <w:rsid w:val="00EC5F63"/>
    <w:rsid w:val="00EC6281"/>
    <w:rsid w:val="00EC64CB"/>
    <w:rsid w:val="00EC672A"/>
    <w:rsid w:val="00EC6835"/>
    <w:rsid w:val="00EC684A"/>
    <w:rsid w:val="00EC6966"/>
    <w:rsid w:val="00EC6980"/>
    <w:rsid w:val="00EC6BF4"/>
    <w:rsid w:val="00EC6C47"/>
    <w:rsid w:val="00EC6C49"/>
    <w:rsid w:val="00EC714A"/>
    <w:rsid w:val="00EC7243"/>
    <w:rsid w:val="00EC73CF"/>
    <w:rsid w:val="00EC76EA"/>
    <w:rsid w:val="00EC7F1C"/>
    <w:rsid w:val="00ED0002"/>
    <w:rsid w:val="00ED0383"/>
    <w:rsid w:val="00ED05C3"/>
    <w:rsid w:val="00ED0ABA"/>
    <w:rsid w:val="00ED0E7E"/>
    <w:rsid w:val="00ED135F"/>
    <w:rsid w:val="00ED1523"/>
    <w:rsid w:val="00ED168F"/>
    <w:rsid w:val="00ED187C"/>
    <w:rsid w:val="00ED187E"/>
    <w:rsid w:val="00ED1DB4"/>
    <w:rsid w:val="00ED2330"/>
    <w:rsid w:val="00ED2506"/>
    <w:rsid w:val="00ED251A"/>
    <w:rsid w:val="00ED26CC"/>
    <w:rsid w:val="00ED2791"/>
    <w:rsid w:val="00ED2912"/>
    <w:rsid w:val="00ED2A57"/>
    <w:rsid w:val="00ED2B96"/>
    <w:rsid w:val="00ED2E39"/>
    <w:rsid w:val="00ED301A"/>
    <w:rsid w:val="00ED313C"/>
    <w:rsid w:val="00ED3224"/>
    <w:rsid w:val="00ED3241"/>
    <w:rsid w:val="00ED3349"/>
    <w:rsid w:val="00ED3BC3"/>
    <w:rsid w:val="00ED3C39"/>
    <w:rsid w:val="00ED3DA6"/>
    <w:rsid w:val="00ED3E25"/>
    <w:rsid w:val="00ED3E88"/>
    <w:rsid w:val="00ED3FC5"/>
    <w:rsid w:val="00ED417E"/>
    <w:rsid w:val="00ED42CF"/>
    <w:rsid w:val="00ED453C"/>
    <w:rsid w:val="00ED454B"/>
    <w:rsid w:val="00ED47BF"/>
    <w:rsid w:val="00ED4AC5"/>
    <w:rsid w:val="00ED4B86"/>
    <w:rsid w:val="00ED4BB1"/>
    <w:rsid w:val="00ED4E84"/>
    <w:rsid w:val="00ED510B"/>
    <w:rsid w:val="00ED5114"/>
    <w:rsid w:val="00ED51E6"/>
    <w:rsid w:val="00ED5242"/>
    <w:rsid w:val="00ED5753"/>
    <w:rsid w:val="00ED595E"/>
    <w:rsid w:val="00ED5B58"/>
    <w:rsid w:val="00ED5B6C"/>
    <w:rsid w:val="00ED5C8F"/>
    <w:rsid w:val="00ED5DC6"/>
    <w:rsid w:val="00ED5E6D"/>
    <w:rsid w:val="00ED5EBB"/>
    <w:rsid w:val="00ED61A6"/>
    <w:rsid w:val="00ED62E1"/>
    <w:rsid w:val="00ED6314"/>
    <w:rsid w:val="00ED6E2A"/>
    <w:rsid w:val="00ED6F19"/>
    <w:rsid w:val="00ED7641"/>
    <w:rsid w:val="00ED7C79"/>
    <w:rsid w:val="00ED7DD4"/>
    <w:rsid w:val="00EE0014"/>
    <w:rsid w:val="00EE020A"/>
    <w:rsid w:val="00EE0222"/>
    <w:rsid w:val="00EE03EA"/>
    <w:rsid w:val="00EE056F"/>
    <w:rsid w:val="00EE09B0"/>
    <w:rsid w:val="00EE09BE"/>
    <w:rsid w:val="00EE0E29"/>
    <w:rsid w:val="00EE0E8C"/>
    <w:rsid w:val="00EE1098"/>
    <w:rsid w:val="00EE10C0"/>
    <w:rsid w:val="00EE15E5"/>
    <w:rsid w:val="00EE1773"/>
    <w:rsid w:val="00EE1843"/>
    <w:rsid w:val="00EE1A33"/>
    <w:rsid w:val="00EE1ADC"/>
    <w:rsid w:val="00EE1CCE"/>
    <w:rsid w:val="00EE1DB8"/>
    <w:rsid w:val="00EE1DF9"/>
    <w:rsid w:val="00EE1EFA"/>
    <w:rsid w:val="00EE2328"/>
    <w:rsid w:val="00EE2572"/>
    <w:rsid w:val="00EE270C"/>
    <w:rsid w:val="00EE29D8"/>
    <w:rsid w:val="00EE2A75"/>
    <w:rsid w:val="00EE2C27"/>
    <w:rsid w:val="00EE2DE1"/>
    <w:rsid w:val="00EE32A3"/>
    <w:rsid w:val="00EE3493"/>
    <w:rsid w:val="00EE355A"/>
    <w:rsid w:val="00EE3679"/>
    <w:rsid w:val="00EE37CD"/>
    <w:rsid w:val="00EE3810"/>
    <w:rsid w:val="00EE3834"/>
    <w:rsid w:val="00EE38CE"/>
    <w:rsid w:val="00EE3933"/>
    <w:rsid w:val="00EE3995"/>
    <w:rsid w:val="00EE3D50"/>
    <w:rsid w:val="00EE3E38"/>
    <w:rsid w:val="00EE4290"/>
    <w:rsid w:val="00EE4BEB"/>
    <w:rsid w:val="00EE4C94"/>
    <w:rsid w:val="00EE5008"/>
    <w:rsid w:val="00EE5057"/>
    <w:rsid w:val="00EE50C0"/>
    <w:rsid w:val="00EE5134"/>
    <w:rsid w:val="00EE57F6"/>
    <w:rsid w:val="00EE589A"/>
    <w:rsid w:val="00EE59E7"/>
    <w:rsid w:val="00EE5B1E"/>
    <w:rsid w:val="00EE5D8A"/>
    <w:rsid w:val="00EE5FD2"/>
    <w:rsid w:val="00EE609C"/>
    <w:rsid w:val="00EE62AD"/>
    <w:rsid w:val="00EE6572"/>
    <w:rsid w:val="00EE65E9"/>
    <w:rsid w:val="00EE686B"/>
    <w:rsid w:val="00EE6A6B"/>
    <w:rsid w:val="00EE6D03"/>
    <w:rsid w:val="00EE6F18"/>
    <w:rsid w:val="00EE7203"/>
    <w:rsid w:val="00EE75AF"/>
    <w:rsid w:val="00EE76D1"/>
    <w:rsid w:val="00EE76F3"/>
    <w:rsid w:val="00EE7816"/>
    <w:rsid w:val="00EE789F"/>
    <w:rsid w:val="00EE79A4"/>
    <w:rsid w:val="00EE7B47"/>
    <w:rsid w:val="00EE7EA5"/>
    <w:rsid w:val="00EE7F70"/>
    <w:rsid w:val="00EF01BC"/>
    <w:rsid w:val="00EF0348"/>
    <w:rsid w:val="00EF04F2"/>
    <w:rsid w:val="00EF08CA"/>
    <w:rsid w:val="00EF095D"/>
    <w:rsid w:val="00EF0BC7"/>
    <w:rsid w:val="00EF0C6C"/>
    <w:rsid w:val="00EF0E0C"/>
    <w:rsid w:val="00EF0FB1"/>
    <w:rsid w:val="00EF0FF0"/>
    <w:rsid w:val="00EF105E"/>
    <w:rsid w:val="00EF1076"/>
    <w:rsid w:val="00EF1083"/>
    <w:rsid w:val="00EF10A4"/>
    <w:rsid w:val="00EF1451"/>
    <w:rsid w:val="00EF14DC"/>
    <w:rsid w:val="00EF16F8"/>
    <w:rsid w:val="00EF17FD"/>
    <w:rsid w:val="00EF1802"/>
    <w:rsid w:val="00EF1ABB"/>
    <w:rsid w:val="00EF1C41"/>
    <w:rsid w:val="00EF1E06"/>
    <w:rsid w:val="00EF2075"/>
    <w:rsid w:val="00EF25A1"/>
    <w:rsid w:val="00EF2693"/>
    <w:rsid w:val="00EF280B"/>
    <w:rsid w:val="00EF2B5B"/>
    <w:rsid w:val="00EF2CF1"/>
    <w:rsid w:val="00EF2D3A"/>
    <w:rsid w:val="00EF31D5"/>
    <w:rsid w:val="00EF332A"/>
    <w:rsid w:val="00EF3534"/>
    <w:rsid w:val="00EF363E"/>
    <w:rsid w:val="00EF38F6"/>
    <w:rsid w:val="00EF3A8E"/>
    <w:rsid w:val="00EF3BC7"/>
    <w:rsid w:val="00EF3E68"/>
    <w:rsid w:val="00EF3ECE"/>
    <w:rsid w:val="00EF3FEC"/>
    <w:rsid w:val="00EF4377"/>
    <w:rsid w:val="00EF44DD"/>
    <w:rsid w:val="00EF46DA"/>
    <w:rsid w:val="00EF47B8"/>
    <w:rsid w:val="00EF47BC"/>
    <w:rsid w:val="00EF4845"/>
    <w:rsid w:val="00EF49EC"/>
    <w:rsid w:val="00EF4E0B"/>
    <w:rsid w:val="00EF4F15"/>
    <w:rsid w:val="00EF5276"/>
    <w:rsid w:val="00EF5741"/>
    <w:rsid w:val="00EF5876"/>
    <w:rsid w:val="00EF5928"/>
    <w:rsid w:val="00EF5B0A"/>
    <w:rsid w:val="00EF5F89"/>
    <w:rsid w:val="00EF60F1"/>
    <w:rsid w:val="00EF6153"/>
    <w:rsid w:val="00EF63F0"/>
    <w:rsid w:val="00EF682B"/>
    <w:rsid w:val="00EF68BF"/>
    <w:rsid w:val="00EF6984"/>
    <w:rsid w:val="00EF69F5"/>
    <w:rsid w:val="00EF6A4E"/>
    <w:rsid w:val="00EF6C6A"/>
    <w:rsid w:val="00EF6C94"/>
    <w:rsid w:val="00EF6E28"/>
    <w:rsid w:val="00EF707D"/>
    <w:rsid w:val="00EF70F0"/>
    <w:rsid w:val="00EF74F9"/>
    <w:rsid w:val="00EF7621"/>
    <w:rsid w:val="00EF7747"/>
    <w:rsid w:val="00EF77E7"/>
    <w:rsid w:val="00EF78B1"/>
    <w:rsid w:val="00EF78D2"/>
    <w:rsid w:val="00EF7900"/>
    <w:rsid w:val="00EF796D"/>
    <w:rsid w:val="00EF7ACF"/>
    <w:rsid w:val="00EF7C4F"/>
    <w:rsid w:val="00EF7C84"/>
    <w:rsid w:val="00F00205"/>
    <w:rsid w:val="00F0036E"/>
    <w:rsid w:val="00F00466"/>
    <w:rsid w:val="00F0064F"/>
    <w:rsid w:val="00F006CF"/>
    <w:rsid w:val="00F008AB"/>
    <w:rsid w:val="00F00916"/>
    <w:rsid w:val="00F00E11"/>
    <w:rsid w:val="00F0179C"/>
    <w:rsid w:val="00F0185A"/>
    <w:rsid w:val="00F01A27"/>
    <w:rsid w:val="00F01DE0"/>
    <w:rsid w:val="00F01F7F"/>
    <w:rsid w:val="00F023CF"/>
    <w:rsid w:val="00F0273B"/>
    <w:rsid w:val="00F0285A"/>
    <w:rsid w:val="00F02908"/>
    <w:rsid w:val="00F02B31"/>
    <w:rsid w:val="00F02B95"/>
    <w:rsid w:val="00F02F2E"/>
    <w:rsid w:val="00F02F7C"/>
    <w:rsid w:val="00F031F6"/>
    <w:rsid w:val="00F03423"/>
    <w:rsid w:val="00F03883"/>
    <w:rsid w:val="00F038D7"/>
    <w:rsid w:val="00F03927"/>
    <w:rsid w:val="00F03D3B"/>
    <w:rsid w:val="00F03DE2"/>
    <w:rsid w:val="00F03F5E"/>
    <w:rsid w:val="00F04110"/>
    <w:rsid w:val="00F0412C"/>
    <w:rsid w:val="00F043E6"/>
    <w:rsid w:val="00F047A9"/>
    <w:rsid w:val="00F0488E"/>
    <w:rsid w:val="00F049D0"/>
    <w:rsid w:val="00F04E89"/>
    <w:rsid w:val="00F04F84"/>
    <w:rsid w:val="00F04F9F"/>
    <w:rsid w:val="00F052DE"/>
    <w:rsid w:val="00F0576C"/>
    <w:rsid w:val="00F059F2"/>
    <w:rsid w:val="00F06100"/>
    <w:rsid w:val="00F06188"/>
    <w:rsid w:val="00F06330"/>
    <w:rsid w:val="00F0645E"/>
    <w:rsid w:val="00F0663B"/>
    <w:rsid w:val="00F0682B"/>
    <w:rsid w:val="00F068EC"/>
    <w:rsid w:val="00F06A34"/>
    <w:rsid w:val="00F06D87"/>
    <w:rsid w:val="00F06E42"/>
    <w:rsid w:val="00F06FDC"/>
    <w:rsid w:val="00F07161"/>
    <w:rsid w:val="00F0740A"/>
    <w:rsid w:val="00F078A5"/>
    <w:rsid w:val="00F07BAB"/>
    <w:rsid w:val="00F07C34"/>
    <w:rsid w:val="00F07C5D"/>
    <w:rsid w:val="00F07EA8"/>
    <w:rsid w:val="00F07F18"/>
    <w:rsid w:val="00F07F45"/>
    <w:rsid w:val="00F07F8A"/>
    <w:rsid w:val="00F103D2"/>
    <w:rsid w:val="00F105C5"/>
    <w:rsid w:val="00F1064B"/>
    <w:rsid w:val="00F10676"/>
    <w:rsid w:val="00F1087F"/>
    <w:rsid w:val="00F109BD"/>
    <w:rsid w:val="00F109C8"/>
    <w:rsid w:val="00F109DF"/>
    <w:rsid w:val="00F109E7"/>
    <w:rsid w:val="00F10A66"/>
    <w:rsid w:val="00F10B7A"/>
    <w:rsid w:val="00F110E6"/>
    <w:rsid w:val="00F11266"/>
    <w:rsid w:val="00F1162E"/>
    <w:rsid w:val="00F1170D"/>
    <w:rsid w:val="00F11B68"/>
    <w:rsid w:val="00F11CC6"/>
    <w:rsid w:val="00F11D98"/>
    <w:rsid w:val="00F11DE6"/>
    <w:rsid w:val="00F11F18"/>
    <w:rsid w:val="00F12A9E"/>
    <w:rsid w:val="00F12B01"/>
    <w:rsid w:val="00F12B64"/>
    <w:rsid w:val="00F12D44"/>
    <w:rsid w:val="00F12E0A"/>
    <w:rsid w:val="00F132F2"/>
    <w:rsid w:val="00F13528"/>
    <w:rsid w:val="00F1391E"/>
    <w:rsid w:val="00F139D8"/>
    <w:rsid w:val="00F13B93"/>
    <w:rsid w:val="00F13E1D"/>
    <w:rsid w:val="00F14571"/>
    <w:rsid w:val="00F1490D"/>
    <w:rsid w:val="00F14AEA"/>
    <w:rsid w:val="00F14B8D"/>
    <w:rsid w:val="00F152FC"/>
    <w:rsid w:val="00F154FF"/>
    <w:rsid w:val="00F15767"/>
    <w:rsid w:val="00F15B91"/>
    <w:rsid w:val="00F15BAB"/>
    <w:rsid w:val="00F15CB3"/>
    <w:rsid w:val="00F15E1E"/>
    <w:rsid w:val="00F15E46"/>
    <w:rsid w:val="00F16253"/>
    <w:rsid w:val="00F1646B"/>
    <w:rsid w:val="00F164CD"/>
    <w:rsid w:val="00F16B6F"/>
    <w:rsid w:val="00F16B8F"/>
    <w:rsid w:val="00F16CFE"/>
    <w:rsid w:val="00F16EBD"/>
    <w:rsid w:val="00F17280"/>
    <w:rsid w:val="00F172B3"/>
    <w:rsid w:val="00F17684"/>
    <w:rsid w:val="00F176F5"/>
    <w:rsid w:val="00F17933"/>
    <w:rsid w:val="00F17989"/>
    <w:rsid w:val="00F17A0E"/>
    <w:rsid w:val="00F17F82"/>
    <w:rsid w:val="00F20438"/>
    <w:rsid w:val="00F2069F"/>
    <w:rsid w:val="00F2072C"/>
    <w:rsid w:val="00F207E4"/>
    <w:rsid w:val="00F2098D"/>
    <w:rsid w:val="00F20E8B"/>
    <w:rsid w:val="00F20EE3"/>
    <w:rsid w:val="00F21098"/>
    <w:rsid w:val="00F211F4"/>
    <w:rsid w:val="00F21511"/>
    <w:rsid w:val="00F216BF"/>
    <w:rsid w:val="00F21919"/>
    <w:rsid w:val="00F2191C"/>
    <w:rsid w:val="00F21AA8"/>
    <w:rsid w:val="00F21DF5"/>
    <w:rsid w:val="00F21FCD"/>
    <w:rsid w:val="00F22528"/>
    <w:rsid w:val="00F22611"/>
    <w:rsid w:val="00F22A09"/>
    <w:rsid w:val="00F22A83"/>
    <w:rsid w:val="00F22DC4"/>
    <w:rsid w:val="00F22E2C"/>
    <w:rsid w:val="00F23005"/>
    <w:rsid w:val="00F23088"/>
    <w:rsid w:val="00F230F6"/>
    <w:rsid w:val="00F231D3"/>
    <w:rsid w:val="00F234B3"/>
    <w:rsid w:val="00F236DD"/>
    <w:rsid w:val="00F23707"/>
    <w:rsid w:val="00F23B46"/>
    <w:rsid w:val="00F23EA3"/>
    <w:rsid w:val="00F23F19"/>
    <w:rsid w:val="00F241D7"/>
    <w:rsid w:val="00F24289"/>
    <w:rsid w:val="00F243C8"/>
    <w:rsid w:val="00F244A5"/>
    <w:rsid w:val="00F24662"/>
    <w:rsid w:val="00F24855"/>
    <w:rsid w:val="00F248B9"/>
    <w:rsid w:val="00F249F2"/>
    <w:rsid w:val="00F24B4C"/>
    <w:rsid w:val="00F24D4D"/>
    <w:rsid w:val="00F24E58"/>
    <w:rsid w:val="00F24E94"/>
    <w:rsid w:val="00F2516A"/>
    <w:rsid w:val="00F2565F"/>
    <w:rsid w:val="00F257A2"/>
    <w:rsid w:val="00F25F84"/>
    <w:rsid w:val="00F26251"/>
    <w:rsid w:val="00F26446"/>
    <w:rsid w:val="00F26F44"/>
    <w:rsid w:val="00F26FB4"/>
    <w:rsid w:val="00F27099"/>
    <w:rsid w:val="00F27103"/>
    <w:rsid w:val="00F2766B"/>
    <w:rsid w:val="00F27747"/>
    <w:rsid w:val="00F27940"/>
    <w:rsid w:val="00F27CEE"/>
    <w:rsid w:val="00F27D59"/>
    <w:rsid w:val="00F30033"/>
    <w:rsid w:val="00F3011E"/>
    <w:rsid w:val="00F3017B"/>
    <w:rsid w:val="00F30269"/>
    <w:rsid w:val="00F3043B"/>
    <w:rsid w:val="00F3079C"/>
    <w:rsid w:val="00F30BAF"/>
    <w:rsid w:val="00F30CC4"/>
    <w:rsid w:val="00F30CDE"/>
    <w:rsid w:val="00F30D33"/>
    <w:rsid w:val="00F30E26"/>
    <w:rsid w:val="00F30FC1"/>
    <w:rsid w:val="00F31201"/>
    <w:rsid w:val="00F3186E"/>
    <w:rsid w:val="00F31A6C"/>
    <w:rsid w:val="00F31AEB"/>
    <w:rsid w:val="00F31E48"/>
    <w:rsid w:val="00F32083"/>
    <w:rsid w:val="00F320DC"/>
    <w:rsid w:val="00F3215A"/>
    <w:rsid w:val="00F32409"/>
    <w:rsid w:val="00F32576"/>
    <w:rsid w:val="00F327F4"/>
    <w:rsid w:val="00F32805"/>
    <w:rsid w:val="00F32B19"/>
    <w:rsid w:val="00F33128"/>
    <w:rsid w:val="00F3347E"/>
    <w:rsid w:val="00F335CC"/>
    <w:rsid w:val="00F33A21"/>
    <w:rsid w:val="00F33C7B"/>
    <w:rsid w:val="00F33D97"/>
    <w:rsid w:val="00F340F6"/>
    <w:rsid w:val="00F3419D"/>
    <w:rsid w:val="00F3439D"/>
    <w:rsid w:val="00F3441D"/>
    <w:rsid w:val="00F345F8"/>
    <w:rsid w:val="00F347FD"/>
    <w:rsid w:val="00F34972"/>
    <w:rsid w:val="00F34D7D"/>
    <w:rsid w:val="00F34F56"/>
    <w:rsid w:val="00F34F9D"/>
    <w:rsid w:val="00F35265"/>
    <w:rsid w:val="00F353A5"/>
    <w:rsid w:val="00F354DC"/>
    <w:rsid w:val="00F3555A"/>
    <w:rsid w:val="00F36240"/>
    <w:rsid w:val="00F362CE"/>
    <w:rsid w:val="00F3631C"/>
    <w:rsid w:val="00F3638C"/>
    <w:rsid w:val="00F3641F"/>
    <w:rsid w:val="00F3645F"/>
    <w:rsid w:val="00F3647E"/>
    <w:rsid w:val="00F364F6"/>
    <w:rsid w:val="00F3670D"/>
    <w:rsid w:val="00F36762"/>
    <w:rsid w:val="00F3681F"/>
    <w:rsid w:val="00F36A14"/>
    <w:rsid w:val="00F36AA6"/>
    <w:rsid w:val="00F36AB2"/>
    <w:rsid w:val="00F36B16"/>
    <w:rsid w:val="00F36CBB"/>
    <w:rsid w:val="00F36EA3"/>
    <w:rsid w:val="00F36EBC"/>
    <w:rsid w:val="00F37181"/>
    <w:rsid w:val="00F37503"/>
    <w:rsid w:val="00F378EC"/>
    <w:rsid w:val="00F379A7"/>
    <w:rsid w:val="00F37A45"/>
    <w:rsid w:val="00F37A55"/>
    <w:rsid w:val="00F37C03"/>
    <w:rsid w:val="00F37ED1"/>
    <w:rsid w:val="00F40216"/>
    <w:rsid w:val="00F4046E"/>
    <w:rsid w:val="00F40635"/>
    <w:rsid w:val="00F40837"/>
    <w:rsid w:val="00F40BDF"/>
    <w:rsid w:val="00F40EBC"/>
    <w:rsid w:val="00F40EC2"/>
    <w:rsid w:val="00F40FDC"/>
    <w:rsid w:val="00F4128C"/>
    <w:rsid w:val="00F413C6"/>
    <w:rsid w:val="00F413D8"/>
    <w:rsid w:val="00F4154B"/>
    <w:rsid w:val="00F4164B"/>
    <w:rsid w:val="00F41962"/>
    <w:rsid w:val="00F41A9B"/>
    <w:rsid w:val="00F41F05"/>
    <w:rsid w:val="00F421D0"/>
    <w:rsid w:val="00F421FA"/>
    <w:rsid w:val="00F4230F"/>
    <w:rsid w:val="00F42438"/>
    <w:rsid w:val="00F425E3"/>
    <w:rsid w:val="00F42B7B"/>
    <w:rsid w:val="00F42BAC"/>
    <w:rsid w:val="00F43004"/>
    <w:rsid w:val="00F43128"/>
    <w:rsid w:val="00F431D0"/>
    <w:rsid w:val="00F43360"/>
    <w:rsid w:val="00F438D4"/>
    <w:rsid w:val="00F43945"/>
    <w:rsid w:val="00F439C5"/>
    <w:rsid w:val="00F43D3A"/>
    <w:rsid w:val="00F43DBA"/>
    <w:rsid w:val="00F43E30"/>
    <w:rsid w:val="00F43EA8"/>
    <w:rsid w:val="00F43EF7"/>
    <w:rsid w:val="00F43F83"/>
    <w:rsid w:val="00F43F89"/>
    <w:rsid w:val="00F4414F"/>
    <w:rsid w:val="00F4432A"/>
    <w:rsid w:val="00F44439"/>
    <w:rsid w:val="00F444C4"/>
    <w:rsid w:val="00F44692"/>
    <w:rsid w:val="00F446C8"/>
    <w:rsid w:val="00F4476C"/>
    <w:rsid w:val="00F44B03"/>
    <w:rsid w:val="00F44F44"/>
    <w:rsid w:val="00F44FFB"/>
    <w:rsid w:val="00F45025"/>
    <w:rsid w:val="00F453C5"/>
    <w:rsid w:val="00F456AA"/>
    <w:rsid w:val="00F45948"/>
    <w:rsid w:val="00F45CE5"/>
    <w:rsid w:val="00F45DC2"/>
    <w:rsid w:val="00F45FB1"/>
    <w:rsid w:val="00F46412"/>
    <w:rsid w:val="00F4644D"/>
    <w:rsid w:val="00F465DA"/>
    <w:rsid w:val="00F468C2"/>
    <w:rsid w:val="00F46F5A"/>
    <w:rsid w:val="00F47066"/>
    <w:rsid w:val="00F4789F"/>
    <w:rsid w:val="00F479F4"/>
    <w:rsid w:val="00F47A1A"/>
    <w:rsid w:val="00F47E20"/>
    <w:rsid w:val="00F504FB"/>
    <w:rsid w:val="00F505D0"/>
    <w:rsid w:val="00F50751"/>
    <w:rsid w:val="00F507CF"/>
    <w:rsid w:val="00F50814"/>
    <w:rsid w:val="00F50AFE"/>
    <w:rsid w:val="00F50C27"/>
    <w:rsid w:val="00F50F5D"/>
    <w:rsid w:val="00F511AA"/>
    <w:rsid w:val="00F512AF"/>
    <w:rsid w:val="00F513C4"/>
    <w:rsid w:val="00F514C4"/>
    <w:rsid w:val="00F51653"/>
    <w:rsid w:val="00F51C98"/>
    <w:rsid w:val="00F520C0"/>
    <w:rsid w:val="00F527D4"/>
    <w:rsid w:val="00F527DF"/>
    <w:rsid w:val="00F5290B"/>
    <w:rsid w:val="00F529D0"/>
    <w:rsid w:val="00F52A84"/>
    <w:rsid w:val="00F52F6A"/>
    <w:rsid w:val="00F53083"/>
    <w:rsid w:val="00F53125"/>
    <w:rsid w:val="00F53417"/>
    <w:rsid w:val="00F534CD"/>
    <w:rsid w:val="00F5364E"/>
    <w:rsid w:val="00F53A57"/>
    <w:rsid w:val="00F53BDD"/>
    <w:rsid w:val="00F53E39"/>
    <w:rsid w:val="00F544B7"/>
    <w:rsid w:val="00F54588"/>
    <w:rsid w:val="00F546B2"/>
    <w:rsid w:val="00F5479A"/>
    <w:rsid w:val="00F548E2"/>
    <w:rsid w:val="00F54A1A"/>
    <w:rsid w:val="00F54E40"/>
    <w:rsid w:val="00F550ED"/>
    <w:rsid w:val="00F551D3"/>
    <w:rsid w:val="00F5532D"/>
    <w:rsid w:val="00F553BF"/>
    <w:rsid w:val="00F554BB"/>
    <w:rsid w:val="00F556EC"/>
    <w:rsid w:val="00F55829"/>
    <w:rsid w:val="00F55A46"/>
    <w:rsid w:val="00F55CC8"/>
    <w:rsid w:val="00F55CE4"/>
    <w:rsid w:val="00F55CEE"/>
    <w:rsid w:val="00F55E41"/>
    <w:rsid w:val="00F560B9"/>
    <w:rsid w:val="00F5656C"/>
    <w:rsid w:val="00F5671D"/>
    <w:rsid w:val="00F56D23"/>
    <w:rsid w:val="00F56F38"/>
    <w:rsid w:val="00F572E0"/>
    <w:rsid w:val="00F572F2"/>
    <w:rsid w:val="00F573E1"/>
    <w:rsid w:val="00F57856"/>
    <w:rsid w:val="00F5795B"/>
    <w:rsid w:val="00F579EF"/>
    <w:rsid w:val="00F57A08"/>
    <w:rsid w:val="00F57E4B"/>
    <w:rsid w:val="00F601D1"/>
    <w:rsid w:val="00F60746"/>
    <w:rsid w:val="00F60813"/>
    <w:rsid w:val="00F60954"/>
    <w:rsid w:val="00F60D4D"/>
    <w:rsid w:val="00F60EA6"/>
    <w:rsid w:val="00F60F26"/>
    <w:rsid w:val="00F6122D"/>
    <w:rsid w:val="00F6122E"/>
    <w:rsid w:val="00F615F9"/>
    <w:rsid w:val="00F618D7"/>
    <w:rsid w:val="00F619CC"/>
    <w:rsid w:val="00F61C36"/>
    <w:rsid w:val="00F61E14"/>
    <w:rsid w:val="00F61E98"/>
    <w:rsid w:val="00F620D5"/>
    <w:rsid w:val="00F620FF"/>
    <w:rsid w:val="00F621D3"/>
    <w:rsid w:val="00F6271C"/>
    <w:rsid w:val="00F62758"/>
    <w:rsid w:val="00F627AF"/>
    <w:rsid w:val="00F627C5"/>
    <w:rsid w:val="00F627F8"/>
    <w:rsid w:val="00F62BC1"/>
    <w:rsid w:val="00F62C09"/>
    <w:rsid w:val="00F62DA7"/>
    <w:rsid w:val="00F62EFA"/>
    <w:rsid w:val="00F62F82"/>
    <w:rsid w:val="00F63049"/>
    <w:rsid w:val="00F6321B"/>
    <w:rsid w:val="00F6322C"/>
    <w:rsid w:val="00F635D7"/>
    <w:rsid w:val="00F635E3"/>
    <w:rsid w:val="00F63663"/>
    <w:rsid w:val="00F63950"/>
    <w:rsid w:val="00F63AE8"/>
    <w:rsid w:val="00F63D31"/>
    <w:rsid w:val="00F63E59"/>
    <w:rsid w:val="00F63F06"/>
    <w:rsid w:val="00F642A5"/>
    <w:rsid w:val="00F643C5"/>
    <w:rsid w:val="00F64758"/>
    <w:rsid w:val="00F648CD"/>
    <w:rsid w:val="00F64A3C"/>
    <w:rsid w:val="00F64A49"/>
    <w:rsid w:val="00F64AAA"/>
    <w:rsid w:val="00F64AC5"/>
    <w:rsid w:val="00F64AEE"/>
    <w:rsid w:val="00F64EB9"/>
    <w:rsid w:val="00F64F84"/>
    <w:rsid w:val="00F652BD"/>
    <w:rsid w:val="00F653E1"/>
    <w:rsid w:val="00F6558A"/>
    <w:rsid w:val="00F65670"/>
    <w:rsid w:val="00F65682"/>
    <w:rsid w:val="00F656E7"/>
    <w:rsid w:val="00F65BD9"/>
    <w:rsid w:val="00F65C9D"/>
    <w:rsid w:val="00F65D90"/>
    <w:rsid w:val="00F65E23"/>
    <w:rsid w:val="00F65FEE"/>
    <w:rsid w:val="00F660F5"/>
    <w:rsid w:val="00F6644A"/>
    <w:rsid w:val="00F66558"/>
    <w:rsid w:val="00F66853"/>
    <w:rsid w:val="00F66D14"/>
    <w:rsid w:val="00F66E77"/>
    <w:rsid w:val="00F67A82"/>
    <w:rsid w:val="00F70151"/>
    <w:rsid w:val="00F7046D"/>
    <w:rsid w:val="00F704D2"/>
    <w:rsid w:val="00F70B53"/>
    <w:rsid w:val="00F70F3C"/>
    <w:rsid w:val="00F713BF"/>
    <w:rsid w:val="00F71519"/>
    <w:rsid w:val="00F71919"/>
    <w:rsid w:val="00F71C02"/>
    <w:rsid w:val="00F71FD2"/>
    <w:rsid w:val="00F720EA"/>
    <w:rsid w:val="00F72324"/>
    <w:rsid w:val="00F72708"/>
    <w:rsid w:val="00F72902"/>
    <w:rsid w:val="00F72C42"/>
    <w:rsid w:val="00F72D20"/>
    <w:rsid w:val="00F72D46"/>
    <w:rsid w:val="00F72E39"/>
    <w:rsid w:val="00F72FEA"/>
    <w:rsid w:val="00F73076"/>
    <w:rsid w:val="00F7308F"/>
    <w:rsid w:val="00F73329"/>
    <w:rsid w:val="00F736E5"/>
    <w:rsid w:val="00F737D1"/>
    <w:rsid w:val="00F73A17"/>
    <w:rsid w:val="00F73B14"/>
    <w:rsid w:val="00F73DE5"/>
    <w:rsid w:val="00F73EBD"/>
    <w:rsid w:val="00F74091"/>
    <w:rsid w:val="00F743E5"/>
    <w:rsid w:val="00F743F0"/>
    <w:rsid w:val="00F7475D"/>
    <w:rsid w:val="00F74A5C"/>
    <w:rsid w:val="00F74BAE"/>
    <w:rsid w:val="00F752AE"/>
    <w:rsid w:val="00F7543B"/>
    <w:rsid w:val="00F7570F"/>
    <w:rsid w:val="00F75A59"/>
    <w:rsid w:val="00F75D40"/>
    <w:rsid w:val="00F75E68"/>
    <w:rsid w:val="00F7618D"/>
    <w:rsid w:val="00F7633E"/>
    <w:rsid w:val="00F764C2"/>
    <w:rsid w:val="00F76857"/>
    <w:rsid w:val="00F768B3"/>
    <w:rsid w:val="00F768E3"/>
    <w:rsid w:val="00F76A97"/>
    <w:rsid w:val="00F76F58"/>
    <w:rsid w:val="00F77264"/>
    <w:rsid w:val="00F77311"/>
    <w:rsid w:val="00F77579"/>
    <w:rsid w:val="00F7797A"/>
    <w:rsid w:val="00F77C1F"/>
    <w:rsid w:val="00F77DD0"/>
    <w:rsid w:val="00F8000A"/>
    <w:rsid w:val="00F80071"/>
    <w:rsid w:val="00F80198"/>
    <w:rsid w:val="00F8035A"/>
    <w:rsid w:val="00F80422"/>
    <w:rsid w:val="00F806C5"/>
    <w:rsid w:val="00F807E6"/>
    <w:rsid w:val="00F80AF0"/>
    <w:rsid w:val="00F80C71"/>
    <w:rsid w:val="00F80C83"/>
    <w:rsid w:val="00F80E76"/>
    <w:rsid w:val="00F8125A"/>
    <w:rsid w:val="00F816B9"/>
    <w:rsid w:val="00F817D1"/>
    <w:rsid w:val="00F8189D"/>
    <w:rsid w:val="00F818BD"/>
    <w:rsid w:val="00F81936"/>
    <w:rsid w:val="00F81C97"/>
    <w:rsid w:val="00F81E02"/>
    <w:rsid w:val="00F81F04"/>
    <w:rsid w:val="00F81F29"/>
    <w:rsid w:val="00F81FD8"/>
    <w:rsid w:val="00F82351"/>
    <w:rsid w:val="00F82412"/>
    <w:rsid w:val="00F82434"/>
    <w:rsid w:val="00F826AD"/>
    <w:rsid w:val="00F8283F"/>
    <w:rsid w:val="00F82D7A"/>
    <w:rsid w:val="00F830E6"/>
    <w:rsid w:val="00F83353"/>
    <w:rsid w:val="00F837AE"/>
    <w:rsid w:val="00F839E3"/>
    <w:rsid w:val="00F83D9C"/>
    <w:rsid w:val="00F83E34"/>
    <w:rsid w:val="00F83F5E"/>
    <w:rsid w:val="00F8421B"/>
    <w:rsid w:val="00F84970"/>
    <w:rsid w:val="00F849D1"/>
    <w:rsid w:val="00F84AF3"/>
    <w:rsid w:val="00F84E2B"/>
    <w:rsid w:val="00F84F47"/>
    <w:rsid w:val="00F85157"/>
    <w:rsid w:val="00F851FC"/>
    <w:rsid w:val="00F85201"/>
    <w:rsid w:val="00F8531C"/>
    <w:rsid w:val="00F85508"/>
    <w:rsid w:val="00F85DA9"/>
    <w:rsid w:val="00F85E3E"/>
    <w:rsid w:val="00F8611F"/>
    <w:rsid w:val="00F8674A"/>
    <w:rsid w:val="00F8679F"/>
    <w:rsid w:val="00F86843"/>
    <w:rsid w:val="00F86FBF"/>
    <w:rsid w:val="00F872E8"/>
    <w:rsid w:val="00F87500"/>
    <w:rsid w:val="00F876AC"/>
    <w:rsid w:val="00F87AD6"/>
    <w:rsid w:val="00F87AEC"/>
    <w:rsid w:val="00F87D93"/>
    <w:rsid w:val="00F87E1D"/>
    <w:rsid w:val="00F87E82"/>
    <w:rsid w:val="00F90187"/>
    <w:rsid w:val="00F901B8"/>
    <w:rsid w:val="00F9020D"/>
    <w:rsid w:val="00F9068C"/>
    <w:rsid w:val="00F90BD0"/>
    <w:rsid w:val="00F90C19"/>
    <w:rsid w:val="00F90DFC"/>
    <w:rsid w:val="00F90E3E"/>
    <w:rsid w:val="00F90EE7"/>
    <w:rsid w:val="00F90FD5"/>
    <w:rsid w:val="00F9190C"/>
    <w:rsid w:val="00F91BC7"/>
    <w:rsid w:val="00F91BF2"/>
    <w:rsid w:val="00F91CEB"/>
    <w:rsid w:val="00F91D2D"/>
    <w:rsid w:val="00F91DDA"/>
    <w:rsid w:val="00F91F03"/>
    <w:rsid w:val="00F92264"/>
    <w:rsid w:val="00F925C8"/>
    <w:rsid w:val="00F926EE"/>
    <w:rsid w:val="00F92718"/>
    <w:rsid w:val="00F9287E"/>
    <w:rsid w:val="00F9290F"/>
    <w:rsid w:val="00F92B13"/>
    <w:rsid w:val="00F92D83"/>
    <w:rsid w:val="00F9302D"/>
    <w:rsid w:val="00F930CC"/>
    <w:rsid w:val="00F9320A"/>
    <w:rsid w:val="00F932D6"/>
    <w:rsid w:val="00F937EA"/>
    <w:rsid w:val="00F9389D"/>
    <w:rsid w:val="00F939AC"/>
    <w:rsid w:val="00F93A25"/>
    <w:rsid w:val="00F93ACE"/>
    <w:rsid w:val="00F94073"/>
    <w:rsid w:val="00F940E1"/>
    <w:rsid w:val="00F9413A"/>
    <w:rsid w:val="00F94268"/>
    <w:rsid w:val="00F94423"/>
    <w:rsid w:val="00F9467F"/>
    <w:rsid w:val="00F94787"/>
    <w:rsid w:val="00F947A0"/>
    <w:rsid w:val="00F94866"/>
    <w:rsid w:val="00F94E76"/>
    <w:rsid w:val="00F95275"/>
    <w:rsid w:val="00F952B3"/>
    <w:rsid w:val="00F9568D"/>
    <w:rsid w:val="00F956FB"/>
    <w:rsid w:val="00F95772"/>
    <w:rsid w:val="00F95A41"/>
    <w:rsid w:val="00F95B96"/>
    <w:rsid w:val="00F9600B"/>
    <w:rsid w:val="00F96120"/>
    <w:rsid w:val="00F96259"/>
    <w:rsid w:val="00F96518"/>
    <w:rsid w:val="00F965FE"/>
    <w:rsid w:val="00F96B48"/>
    <w:rsid w:val="00F96B81"/>
    <w:rsid w:val="00F96D33"/>
    <w:rsid w:val="00F96F91"/>
    <w:rsid w:val="00F96FB9"/>
    <w:rsid w:val="00F96FC3"/>
    <w:rsid w:val="00F96FFD"/>
    <w:rsid w:val="00F972EB"/>
    <w:rsid w:val="00F9761A"/>
    <w:rsid w:val="00F97672"/>
    <w:rsid w:val="00F9776D"/>
    <w:rsid w:val="00F97A17"/>
    <w:rsid w:val="00F97F11"/>
    <w:rsid w:val="00FA05D8"/>
    <w:rsid w:val="00FA06A5"/>
    <w:rsid w:val="00FA0786"/>
    <w:rsid w:val="00FA0948"/>
    <w:rsid w:val="00FA09D4"/>
    <w:rsid w:val="00FA09D8"/>
    <w:rsid w:val="00FA0CFF"/>
    <w:rsid w:val="00FA11D2"/>
    <w:rsid w:val="00FA1250"/>
    <w:rsid w:val="00FA1539"/>
    <w:rsid w:val="00FA1760"/>
    <w:rsid w:val="00FA17B7"/>
    <w:rsid w:val="00FA1960"/>
    <w:rsid w:val="00FA1976"/>
    <w:rsid w:val="00FA1C62"/>
    <w:rsid w:val="00FA1E9F"/>
    <w:rsid w:val="00FA1F8F"/>
    <w:rsid w:val="00FA20EC"/>
    <w:rsid w:val="00FA224F"/>
    <w:rsid w:val="00FA24FC"/>
    <w:rsid w:val="00FA251A"/>
    <w:rsid w:val="00FA274A"/>
    <w:rsid w:val="00FA298E"/>
    <w:rsid w:val="00FA2AB1"/>
    <w:rsid w:val="00FA2B9B"/>
    <w:rsid w:val="00FA2C02"/>
    <w:rsid w:val="00FA2C37"/>
    <w:rsid w:val="00FA2DD7"/>
    <w:rsid w:val="00FA2E84"/>
    <w:rsid w:val="00FA2F8C"/>
    <w:rsid w:val="00FA321E"/>
    <w:rsid w:val="00FA33BC"/>
    <w:rsid w:val="00FA385F"/>
    <w:rsid w:val="00FA386A"/>
    <w:rsid w:val="00FA3D0E"/>
    <w:rsid w:val="00FA3D18"/>
    <w:rsid w:val="00FA3D3C"/>
    <w:rsid w:val="00FA484B"/>
    <w:rsid w:val="00FA49E2"/>
    <w:rsid w:val="00FA49F3"/>
    <w:rsid w:val="00FA5674"/>
    <w:rsid w:val="00FA57FC"/>
    <w:rsid w:val="00FA58C4"/>
    <w:rsid w:val="00FA58D8"/>
    <w:rsid w:val="00FA5C25"/>
    <w:rsid w:val="00FA5F9A"/>
    <w:rsid w:val="00FA6061"/>
    <w:rsid w:val="00FA60B1"/>
    <w:rsid w:val="00FA60EA"/>
    <w:rsid w:val="00FA6234"/>
    <w:rsid w:val="00FA641E"/>
    <w:rsid w:val="00FA652A"/>
    <w:rsid w:val="00FA6829"/>
    <w:rsid w:val="00FA6A29"/>
    <w:rsid w:val="00FA6B5E"/>
    <w:rsid w:val="00FA70CC"/>
    <w:rsid w:val="00FA722B"/>
    <w:rsid w:val="00FA75D8"/>
    <w:rsid w:val="00FA7CB7"/>
    <w:rsid w:val="00FA7CD5"/>
    <w:rsid w:val="00FA7F94"/>
    <w:rsid w:val="00FA7FB4"/>
    <w:rsid w:val="00FA7FD8"/>
    <w:rsid w:val="00FB009D"/>
    <w:rsid w:val="00FB00CC"/>
    <w:rsid w:val="00FB0423"/>
    <w:rsid w:val="00FB07C5"/>
    <w:rsid w:val="00FB0822"/>
    <w:rsid w:val="00FB095A"/>
    <w:rsid w:val="00FB0B8B"/>
    <w:rsid w:val="00FB0F1F"/>
    <w:rsid w:val="00FB1039"/>
    <w:rsid w:val="00FB10AD"/>
    <w:rsid w:val="00FB1387"/>
    <w:rsid w:val="00FB13EE"/>
    <w:rsid w:val="00FB1572"/>
    <w:rsid w:val="00FB1598"/>
    <w:rsid w:val="00FB164C"/>
    <w:rsid w:val="00FB177B"/>
    <w:rsid w:val="00FB17A2"/>
    <w:rsid w:val="00FB1ABE"/>
    <w:rsid w:val="00FB1C72"/>
    <w:rsid w:val="00FB1CF3"/>
    <w:rsid w:val="00FB1DE4"/>
    <w:rsid w:val="00FB1EC7"/>
    <w:rsid w:val="00FB2607"/>
    <w:rsid w:val="00FB27B7"/>
    <w:rsid w:val="00FB2863"/>
    <w:rsid w:val="00FB2A72"/>
    <w:rsid w:val="00FB2AAA"/>
    <w:rsid w:val="00FB2AB7"/>
    <w:rsid w:val="00FB2AD5"/>
    <w:rsid w:val="00FB2DB1"/>
    <w:rsid w:val="00FB2DFA"/>
    <w:rsid w:val="00FB3186"/>
    <w:rsid w:val="00FB3503"/>
    <w:rsid w:val="00FB352A"/>
    <w:rsid w:val="00FB376B"/>
    <w:rsid w:val="00FB3801"/>
    <w:rsid w:val="00FB3859"/>
    <w:rsid w:val="00FB3905"/>
    <w:rsid w:val="00FB3B3D"/>
    <w:rsid w:val="00FB3D87"/>
    <w:rsid w:val="00FB4047"/>
    <w:rsid w:val="00FB43F8"/>
    <w:rsid w:val="00FB4586"/>
    <w:rsid w:val="00FB46D4"/>
    <w:rsid w:val="00FB49F3"/>
    <w:rsid w:val="00FB4AAD"/>
    <w:rsid w:val="00FB4BB2"/>
    <w:rsid w:val="00FB4EEA"/>
    <w:rsid w:val="00FB530C"/>
    <w:rsid w:val="00FB543C"/>
    <w:rsid w:val="00FB55A4"/>
    <w:rsid w:val="00FB55C8"/>
    <w:rsid w:val="00FB591C"/>
    <w:rsid w:val="00FB59AE"/>
    <w:rsid w:val="00FB59B4"/>
    <w:rsid w:val="00FB5AEF"/>
    <w:rsid w:val="00FB5B89"/>
    <w:rsid w:val="00FB601F"/>
    <w:rsid w:val="00FB6062"/>
    <w:rsid w:val="00FB6136"/>
    <w:rsid w:val="00FB650D"/>
    <w:rsid w:val="00FB6545"/>
    <w:rsid w:val="00FB6578"/>
    <w:rsid w:val="00FB69BC"/>
    <w:rsid w:val="00FB6B52"/>
    <w:rsid w:val="00FB6B7A"/>
    <w:rsid w:val="00FB6BFD"/>
    <w:rsid w:val="00FB6FB9"/>
    <w:rsid w:val="00FB6FE4"/>
    <w:rsid w:val="00FB71C9"/>
    <w:rsid w:val="00FB7267"/>
    <w:rsid w:val="00FB74B9"/>
    <w:rsid w:val="00FB75D7"/>
    <w:rsid w:val="00FB798B"/>
    <w:rsid w:val="00FB79A8"/>
    <w:rsid w:val="00FB7B06"/>
    <w:rsid w:val="00FB7C59"/>
    <w:rsid w:val="00FB7E63"/>
    <w:rsid w:val="00FB7EB6"/>
    <w:rsid w:val="00FC00E8"/>
    <w:rsid w:val="00FC062F"/>
    <w:rsid w:val="00FC087F"/>
    <w:rsid w:val="00FC08A3"/>
    <w:rsid w:val="00FC09CB"/>
    <w:rsid w:val="00FC0E23"/>
    <w:rsid w:val="00FC0EE0"/>
    <w:rsid w:val="00FC0FAD"/>
    <w:rsid w:val="00FC10AD"/>
    <w:rsid w:val="00FC1166"/>
    <w:rsid w:val="00FC1322"/>
    <w:rsid w:val="00FC17CE"/>
    <w:rsid w:val="00FC1B64"/>
    <w:rsid w:val="00FC1E06"/>
    <w:rsid w:val="00FC2075"/>
    <w:rsid w:val="00FC2A5B"/>
    <w:rsid w:val="00FC2D7B"/>
    <w:rsid w:val="00FC2F0F"/>
    <w:rsid w:val="00FC3148"/>
    <w:rsid w:val="00FC31A1"/>
    <w:rsid w:val="00FC3330"/>
    <w:rsid w:val="00FC353C"/>
    <w:rsid w:val="00FC365E"/>
    <w:rsid w:val="00FC3A72"/>
    <w:rsid w:val="00FC3C0E"/>
    <w:rsid w:val="00FC3C86"/>
    <w:rsid w:val="00FC3E05"/>
    <w:rsid w:val="00FC4403"/>
    <w:rsid w:val="00FC466D"/>
    <w:rsid w:val="00FC46F5"/>
    <w:rsid w:val="00FC4DF0"/>
    <w:rsid w:val="00FC4FF7"/>
    <w:rsid w:val="00FC5080"/>
    <w:rsid w:val="00FC50F7"/>
    <w:rsid w:val="00FC5462"/>
    <w:rsid w:val="00FC54A7"/>
    <w:rsid w:val="00FC5641"/>
    <w:rsid w:val="00FC5B08"/>
    <w:rsid w:val="00FC5C84"/>
    <w:rsid w:val="00FC641B"/>
    <w:rsid w:val="00FC6467"/>
    <w:rsid w:val="00FC65D7"/>
    <w:rsid w:val="00FC6F80"/>
    <w:rsid w:val="00FC703F"/>
    <w:rsid w:val="00FC7356"/>
    <w:rsid w:val="00FC7536"/>
    <w:rsid w:val="00FC770C"/>
    <w:rsid w:val="00FC774A"/>
    <w:rsid w:val="00FC7912"/>
    <w:rsid w:val="00FC7A76"/>
    <w:rsid w:val="00FC7AFD"/>
    <w:rsid w:val="00FC7EEB"/>
    <w:rsid w:val="00FD021B"/>
    <w:rsid w:val="00FD04CA"/>
    <w:rsid w:val="00FD07DE"/>
    <w:rsid w:val="00FD0AD2"/>
    <w:rsid w:val="00FD0C5A"/>
    <w:rsid w:val="00FD114F"/>
    <w:rsid w:val="00FD1396"/>
    <w:rsid w:val="00FD15C5"/>
    <w:rsid w:val="00FD1910"/>
    <w:rsid w:val="00FD1AD5"/>
    <w:rsid w:val="00FD1CFB"/>
    <w:rsid w:val="00FD1F64"/>
    <w:rsid w:val="00FD226D"/>
    <w:rsid w:val="00FD23EB"/>
    <w:rsid w:val="00FD2C99"/>
    <w:rsid w:val="00FD2E8F"/>
    <w:rsid w:val="00FD2FEF"/>
    <w:rsid w:val="00FD3157"/>
    <w:rsid w:val="00FD31E9"/>
    <w:rsid w:val="00FD340E"/>
    <w:rsid w:val="00FD37CD"/>
    <w:rsid w:val="00FD3938"/>
    <w:rsid w:val="00FD3CEA"/>
    <w:rsid w:val="00FD3E2C"/>
    <w:rsid w:val="00FD3EDE"/>
    <w:rsid w:val="00FD4061"/>
    <w:rsid w:val="00FD4143"/>
    <w:rsid w:val="00FD439D"/>
    <w:rsid w:val="00FD4631"/>
    <w:rsid w:val="00FD4904"/>
    <w:rsid w:val="00FD49E7"/>
    <w:rsid w:val="00FD4DC8"/>
    <w:rsid w:val="00FD4E55"/>
    <w:rsid w:val="00FD4FF0"/>
    <w:rsid w:val="00FD532E"/>
    <w:rsid w:val="00FD539E"/>
    <w:rsid w:val="00FD5580"/>
    <w:rsid w:val="00FD56DC"/>
    <w:rsid w:val="00FD57FC"/>
    <w:rsid w:val="00FD5A2C"/>
    <w:rsid w:val="00FD5A5E"/>
    <w:rsid w:val="00FD5CB7"/>
    <w:rsid w:val="00FD5EA6"/>
    <w:rsid w:val="00FD5FB8"/>
    <w:rsid w:val="00FD6099"/>
    <w:rsid w:val="00FD60A6"/>
    <w:rsid w:val="00FD6175"/>
    <w:rsid w:val="00FD6285"/>
    <w:rsid w:val="00FD6381"/>
    <w:rsid w:val="00FD65B0"/>
    <w:rsid w:val="00FD6848"/>
    <w:rsid w:val="00FD690E"/>
    <w:rsid w:val="00FD692D"/>
    <w:rsid w:val="00FD6A45"/>
    <w:rsid w:val="00FD6B23"/>
    <w:rsid w:val="00FD6EE6"/>
    <w:rsid w:val="00FD752F"/>
    <w:rsid w:val="00FD7E83"/>
    <w:rsid w:val="00FE002E"/>
    <w:rsid w:val="00FE00A5"/>
    <w:rsid w:val="00FE03AC"/>
    <w:rsid w:val="00FE041F"/>
    <w:rsid w:val="00FE0444"/>
    <w:rsid w:val="00FE086E"/>
    <w:rsid w:val="00FE08AE"/>
    <w:rsid w:val="00FE1037"/>
    <w:rsid w:val="00FE108B"/>
    <w:rsid w:val="00FE109A"/>
    <w:rsid w:val="00FE11BF"/>
    <w:rsid w:val="00FE15BE"/>
    <w:rsid w:val="00FE18DE"/>
    <w:rsid w:val="00FE1B46"/>
    <w:rsid w:val="00FE1BE0"/>
    <w:rsid w:val="00FE200A"/>
    <w:rsid w:val="00FE2187"/>
    <w:rsid w:val="00FE220A"/>
    <w:rsid w:val="00FE222D"/>
    <w:rsid w:val="00FE2249"/>
    <w:rsid w:val="00FE25CA"/>
    <w:rsid w:val="00FE327F"/>
    <w:rsid w:val="00FE3E29"/>
    <w:rsid w:val="00FE3E84"/>
    <w:rsid w:val="00FE4129"/>
    <w:rsid w:val="00FE432D"/>
    <w:rsid w:val="00FE4343"/>
    <w:rsid w:val="00FE434E"/>
    <w:rsid w:val="00FE4421"/>
    <w:rsid w:val="00FE4924"/>
    <w:rsid w:val="00FE4C02"/>
    <w:rsid w:val="00FE4C99"/>
    <w:rsid w:val="00FE51D8"/>
    <w:rsid w:val="00FE522F"/>
    <w:rsid w:val="00FE52D7"/>
    <w:rsid w:val="00FE544D"/>
    <w:rsid w:val="00FE548B"/>
    <w:rsid w:val="00FE58AE"/>
    <w:rsid w:val="00FE5A9D"/>
    <w:rsid w:val="00FE5E3B"/>
    <w:rsid w:val="00FE5E50"/>
    <w:rsid w:val="00FE6079"/>
    <w:rsid w:val="00FE6679"/>
    <w:rsid w:val="00FE6865"/>
    <w:rsid w:val="00FE68FB"/>
    <w:rsid w:val="00FE69C9"/>
    <w:rsid w:val="00FE6A26"/>
    <w:rsid w:val="00FE6AD2"/>
    <w:rsid w:val="00FE71E0"/>
    <w:rsid w:val="00FE73F1"/>
    <w:rsid w:val="00FE77E2"/>
    <w:rsid w:val="00FE79B1"/>
    <w:rsid w:val="00FE7BCB"/>
    <w:rsid w:val="00FE7C93"/>
    <w:rsid w:val="00FF0244"/>
    <w:rsid w:val="00FF02BE"/>
    <w:rsid w:val="00FF033A"/>
    <w:rsid w:val="00FF044C"/>
    <w:rsid w:val="00FF054D"/>
    <w:rsid w:val="00FF07B6"/>
    <w:rsid w:val="00FF0801"/>
    <w:rsid w:val="00FF099B"/>
    <w:rsid w:val="00FF09C9"/>
    <w:rsid w:val="00FF0AC3"/>
    <w:rsid w:val="00FF0B52"/>
    <w:rsid w:val="00FF1240"/>
    <w:rsid w:val="00FF12FC"/>
    <w:rsid w:val="00FF1318"/>
    <w:rsid w:val="00FF131D"/>
    <w:rsid w:val="00FF1592"/>
    <w:rsid w:val="00FF159B"/>
    <w:rsid w:val="00FF1878"/>
    <w:rsid w:val="00FF1A7B"/>
    <w:rsid w:val="00FF1DE0"/>
    <w:rsid w:val="00FF286B"/>
    <w:rsid w:val="00FF2958"/>
    <w:rsid w:val="00FF29DB"/>
    <w:rsid w:val="00FF2E0D"/>
    <w:rsid w:val="00FF2E45"/>
    <w:rsid w:val="00FF2F39"/>
    <w:rsid w:val="00FF347A"/>
    <w:rsid w:val="00FF365C"/>
    <w:rsid w:val="00FF36E1"/>
    <w:rsid w:val="00FF381F"/>
    <w:rsid w:val="00FF384F"/>
    <w:rsid w:val="00FF3B3D"/>
    <w:rsid w:val="00FF415B"/>
    <w:rsid w:val="00FF4256"/>
    <w:rsid w:val="00FF4268"/>
    <w:rsid w:val="00FF4300"/>
    <w:rsid w:val="00FF43B8"/>
    <w:rsid w:val="00FF45EB"/>
    <w:rsid w:val="00FF4636"/>
    <w:rsid w:val="00FF4916"/>
    <w:rsid w:val="00FF4A3D"/>
    <w:rsid w:val="00FF4AFD"/>
    <w:rsid w:val="00FF4DDD"/>
    <w:rsid w:val="00FF4E3F"/>
    <w:rsid w:val="00FF4ED5"/>
    <w:rsid w:val="00FF52FD"/>
    <w:rsid w:val="00FF56CB"/>
    <w:rsid w:val="00FF5817"/>
    <w:rsid w:val="00FF58F7"/>
    <w:rsid w:val="00FF5901"/>
    <w:rsid w:val="00FF59C7"/>
    <w:rsid w:val="00FF59EA"/>
    <w:rsid w:val="00FF5ABC"/>
    <w:rsid w:val="00FF5D18"/>
    <w:rsid w:val="00FF5D8F"/>
    <w:rsid w:val="00FF5EAD"/>
    <w:rsid w:val="00FF5F0B"/>
    <w:rsid w:val="00FF6390"/>
    <w:rsid w:val="00FF6D50"/>
    <w:rsid w:val="00FF71D9"/>
    <w:rsid w:val="00FF7634"/>
    <w:rsid w:val="00FF7735"/>
    <w:rsid w:val="00FF78E8"/>
    <w:rsid w:val="00FF7A71"/>
    <w:rsid w:val="00FF7AAD"/>
    <w:rsid w:val="00FF7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14D07"/>
  <w15:docId w15:val="{5076C4C7-CBFC-4F85-844B-1B2759243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521E"/>
    <w:rPr>
      <w:sz w:val="24"/>
      <w:szCs w:val="24"/>
    </w:rPr>
  </w:style>
  <w:style w:type="paragraph" w:styleId="Heading1">
    <w:name w:val="heading 1"/>
    <w:basedOn w:val="Normal"/>
    <w:next w:val="Normal"/>
    <w:qFormat/>
    <w:rsid w:val="001D5BE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D5BE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B75A0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64597B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nhideWhenUsed/>
    <w:qFormat/>
    <w:rsid w:val="00DD30FD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D5BE6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Footer">
    <w:name w:val="footer"/>
    <w:basedOn w:val="Normal"/>
    <w:rsid w:val="001D5BE6"/>
    <w:pPr>
      <w:tabs>
        <w:tab w:val="center" w:pos="4320"/>
        <w:tab w:val="right" w:pos="8640"/>
      </w:tabs>
    </w:pPr>
  </w:style>
  <w:style w:type="character" w:styleId="PageNumber">
    <w:name w:val="page number"/>
    <w:rsid w:val="001D5BE6"/>
    <w:rPr>
      <w:rFonts w:cs="Times New Roman"/>
    </w:rPr>
  </w:style>
  <w:style w:type="paragraph" w:styleId="Header">
    <w:name w:val="header"/>
    <w:basedOn w:val="Normal"/>
    <w:rsid w:val="001D5BE6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1D5BE6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D5BE6"/>
    <w:rPr>
      <w:rFonts w:cs="Times New Roman"/>
      <w:b/>
      <w:bCs/>
    </w:rPr>
  </w:style>
  <w:style w:type="character" w:styleId="Emphasis">
    <w:name w:val="Emphasis"/>
    <w:uiPriority w:val="20"/>
    <w:qFormat/>
    <w:rsid w:val="001D5BE6"/>
    <w:rPr>
      <w:rFonts w:cs="Times New Roman"/>
      <w:i/>
      <w:iCs/>
    </w:rPr>
  </w:style>
  <w:style w:type="paragraph" w:styleId="EnvelopeAddress">
    <w:name w:val="envelope address"/>
    <w:basedOn w:val="Normal"/>
    <w:rsid w:val="001D5BE6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customStyle="1" w:styleId="i">
    <w:name w:val="i."/>
    <w:basedOn w:val="Normal"/>
    <w:rsid w:val="001D5BE6"/>
    <w:pPr>
      <w:tabs>
        <w:tab w:val="decimal" w:pos="720"/>
        <w:tab w:val="left" w:pos="1080"/>
        <w:tab w:val="left" w:pos="4500"/>
        <w:tab w:val="left" w:pos="4680"/>
        <w:tab w:val="left" w:pos="4860"/>
        <w:tab w:val="left" w:pos="5040"/>
        <w:tab w:val="left" w:pos="7200"/>
      </w:tabs>
      <w:spacing w:after="120"/>
      <w:jc w:val="both"/>
      <w:outlineLvl w:val="5"/>
    </w:pPr>
    <w:rPr>
      <w:kern w:val="2"/>
      <w:sz w:val="20"/>
      <w:szCs w:val="20"/>
    </w:rPr>
  </w:style>
  <w:style w:type="paragraph" w:styleId="Title">
    <w:name w:val="Title"/>
    <w:basedOn w:val="Normal"/>
    <w:qFormat/>
    <w:rsid w:val="001D5BE6"/>
    <w:pPr>
      <w:jc w:val="center"/>
    </w:pPr>
    <w:rPr>
      <w:rFonts w:cs="Arial"/>
      <w:b/>
      <w:bCs/>
      <w:sz w:val="36"/>
    </w:rPr>
  </w:style>
  <w:style w:type="paragraph" w:styleId="BalloonText">
    <w:name w:val="Balloon Text"/>
    <w:basedOn w:val="Normal"/>
    <w:link w:val="BalloonTextChar"/>
    <w:rsid w:val="005F04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F0442"/>
    <w:rPr>
      <w:rFonts w:ascii="Tahoma" w:hAnsi="Tahoma" w:cs="Tahoma"/>
      <w:sz w:val="16"/>
      <w:szCs w:val="16"/>
    </w:rPr>
  </w:style>
  <w:style w:type="paragraph" w:customStyle="1" w:styleId="default0">
    <w:name w:val="default"/>
    <w:basedOn w:val="Normal"/>
    <w:rsid w:val="001C205E"/>
    <w:pPr>
      <w:autoSpaceDE w:val="0"/>
      <w:autoSpaceDN w:val="0"/>
    </w:pPr>
    <w:rPr>
      <w:color w:val="000000"/>
    </w:rPr>
  </w:style>
  <w:style w:type="paragraph" w:styleId="EndnoteText">
    <w:name w:val="endnote text"/>
    <w:basedOn w:val="Normal"/>
    <w:link w:val="EndnoteTextChar"/>
    <w:rsid w:val="001C08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" w:hAnsi="Courier"/>
      <w:szCs w:val="20"/>
      <w:lang w:val="x-none" w:eastAsia="x-none"/>
    </w:rPr>
  </w:style>
  <w:style w:type="character" w:customStyle="1" w:styleId="EndnoteTextChar">
    <w:name w:val="Endnote Text Char"/>
    <w:link w:val="EndnoteText"/>
    <w:rsid w:val="001C08C3"/>
    <w:rPr>
      <w:rFonts w:ascii="Courier" w:hAnsi="Courier"/>
      <w:sz w:val="24"/>
    </w:rPr>
  </w:style>
  <w:style w:type="character" w:styleId="Hyperlink">
    <w:name w:val="Hyperlink"/>
    <w:uiPriority w:val="99"/>
    <w:unhideWhenUsed/>
    <w:rsid w:val="00A16061"/>
    <w:rPr>
      <w:color w:val="0000FF"/>
      <w:u w:val="single"/>
    </w:rPr>
  </w:style>
  <w:style w:type="paragraph" w:styleId="ListBullet">
    <w:name w:val="List Bullet"/>
    <w:basedOn w:val="Normal"/>
    <w:rsid w:val="00082B98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BC782B"/>
    <w:pPr>
      <w:ind w:left="720"/>
      <w:contextualSpacing/>
    </w:pPr>
  </w:style>
  <w:style w:type="paragraph" w:styleId="DocumentMap">
    <w:name w:val="Document Map"/>
    <w:basedOn w:val="Normal"/>
    <w:link w:val="DocumentMapChar"/>
    <w:rsid w:val="00A67F3C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A67F3C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116CD"/>
  </w:style>
  <w:style w:type="character" w:styleId="FollowedHyperlink">
    <w:name w:val="FollowedHyperlink"/>
    <w:rsid w:val="008873CF"/>
    <w:rPr>
      <w:color w:val="800080"/>
      <w:u w:val="single"/>
    </w:rPr>
  </w:style>
  <w:style w:type="character" w:customStyle="1" w:styleId="Heading4Char">
    <w:name w:val="Heading 4 Char"/>
    <w:link w:val="Heading4"/>
    <w:rsid w:val="0064597B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rsid w:val="00DD30FD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algo-summary">
    <w:name w:val="algo-summary"/>
    <w:rsid w:val="00B23934"/>
  </w:style>
  <w:style w:type="paragraph" w:customStyle="1" w:styleId="a">
    <w:name w:val="a"/>
    <w:basedOn w:val="Normal"/>
    <w:rsid w:val="00CA7F3F"/>
    <w:pPr>
      <w:spacing w:before="100" w:beforeAutospacing="1" w:after="100" w:afterAutospacing="1"/>
    </w:pPr>
  </w:style>
  <w:style w:type="character" w:customStyle="1" w:styleId="bvrrreviewtext2">
    <w:name w:val="bvrrreviewtext2"/>
    <w:rsid w:val="00C2437D"/>
  </w:style>
  <w:style w:type="paragraph" w:styleId="Revision">
    <w:name w:val="Revision"/>
    <w:hidden/>
    <w:uiPriority w:val="99"/>
    <w:semiHidden/>
    <w:rsid w:val="00EC501F"/>
    <w:rPr>
      <w:sz w:val="24"/>
      <w:szCs w:val="24"/>
    </w:rPr>
  </w:style>
  <w:style w:type="character" w:customStyle="1" w:styleId="confluence-link">
    <w:name w:val="confluence-link"/>
    <w:rsid w:val="00810538"/>
  </w:style>
  <w:style w:type="character" w:styleId="CommentReference">
    <w:name w:val="annotation reference"/>
    <w:rsid w:val="00033F1F"/>
    <w:rPr>
      <w:sz w:val="16"/>
      <w:szCs w:val="16"/>
    </w:rPr>
  </w:style>
  <w:style w:type="paragraph" w:styleId="CommentText">
    <w:name w:val="annotation text"/>
    <w:basedOn w:val="Normal"/>
    <w:link w:val="CommentTextChar"/>
    <w:rsid w:val="00033F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3F1F"/>
  </w:style>
  <w:style w:type="paragraph" w:styleId="CommentSubject">
    <w:name w:val="annotation subject"/>
    <w:basedOn w:val="CommentText"/>
    <w:next w:val="CommentText"/>
    <w:link w:val="CommentSubjectChar"/>
    <w:rsid w:val="00033F1F"/>
    <w:rPr>
      <w:b/>
      <w:bCs/>
    </w:rPr>
  </w:style>
  <w:style w:type="character" w:customStyle="1" w:styleId="CommentSubjectChar">
    <w:name w:val="Comment Subject Char"/>
    <w:link w:val="CommentSubject"/>
    <w:rsid w:val="00033F1F"/>
    <w:rPr>
      <w:b/>
      <w:bCs/>
    </w:rPr>
  </w:style>
  <w:style w:type="paragraph" w:customStyle="1" w:styleId="jobtitle">
    <w:name w:val="jobtitle"/>
    <w:basedOn w:val="Normal"/>
    <w:rsid w:val="002C4359"/>
    <w:pPr>
      <w:spacing w:before="100" w:beforeAutospacing="1" w:after="100" w:afterAutospacing="1"/>
    </w:pPr>
  </w:style>
  <w:style w:type="paragraph" w:customStyle="1" w:styleId="email">
    <w:name w:val="email"/>
    <w:basedOn w:val="Normal"/>
    <w:rsid w:val="002C4359"/>
    <w:pPr>
      <w:spacing w:before="100" w:beforeAutospacing="1" w:after="100" w:afterAutospacing="1"/>
    </w:pPr>
  </w:style>
  <w:style w:type="paragraph" w:customStyle="1" w:styleId="department">
    <w:name w:val="department"/>
    <w:basedOn w:val="Normal"/>
    <w:rsid w:val="002C4359"/>
    <w:pPr>
      <w:spacing w:before="100" w:beforeAutospacing="1" w:after="100" w:afterAutospacing="1"/>
    </w:pPr>
  </w:style>
  <w:style w:type="paragraph" w:customStyle="1" w:styleId="campus">
    <w:name w:val="campus"/>
    <w:basedOn w:val="Normal"/>
    <w:rsid w:val="002C4359"/>
    <w:pPr>
      <w:spacing w:before="100" w:beforeAutospacing="1" w:after="100" w:afterAutospacing="1"/>
    </w:pPr>
  </w:style>
  <w:style w:type="character" w:customStyle="1" w:styleId="Heading3Char">
    <w:name w:val="Heading 3 Char"/>
    <w:link w:val="Heading3"/>
    <w:semiHidden/>
    <w:rsid w:val="007B75A0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LineNumber">
    <w:name w:val="line number"/>
    <w:basedOn w:val="DefaultParagraphFont"/>
    <w:rsid w:val="007E2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61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90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8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358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707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638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26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52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26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277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397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443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4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3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05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103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238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442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421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34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90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700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418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9020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492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2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71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11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08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7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821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252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4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8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309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67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755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85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6330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2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78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306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640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078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3595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8940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5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87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310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399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447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1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9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5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87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5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486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164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646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673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5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54471">
          <w:marLeft w:val="0"/>
          <w:marRight w:val="0"/>
          <w:marTop w:val="87"/>
          <w:marBottom w:val="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9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9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8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748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2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640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188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2599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526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3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4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82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328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72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70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5279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7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9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66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59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1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348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443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936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2116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9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41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64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346534">
                      <w:marLeft w:val="3109"/>
                      <w:marRight w:val="0"/>
                      <w:marTop w:val="44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920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77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662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9398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448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25619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2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9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33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75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57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978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913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632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1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423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973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8367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6476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01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1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8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65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103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97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37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5590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94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48326">
          <w:marLeft w:val="0"/>
          <w:marRight w:val="0"/>
          <w:marTop w:val="96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335052">
          <w:marLeft w:val="0"/>
          <w:marRight w:val="0"/>
          <w:marTop w:val="96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00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87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504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553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222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667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434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370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626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7844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461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80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91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891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917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0914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4801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39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5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714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870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230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6684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40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7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08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829903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683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873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694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832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275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4036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26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335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8674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37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717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5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7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64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41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344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7980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138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8544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94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61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13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58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798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0044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7478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8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36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35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609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955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085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1858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66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729764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257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064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343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567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121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7130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3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8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88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73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626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06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4329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012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6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43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0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19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488959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906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501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725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7001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782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9084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8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78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3824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586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650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540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3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25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863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62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58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42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261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060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328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5952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2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222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47907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69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65173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4551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36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089333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78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14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164342">
                      <w:marLeft w:val="422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58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710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823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470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339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0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3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297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918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451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283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7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8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13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3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83226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178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158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501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3758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7579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9210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1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30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087997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63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094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482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164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257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7062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1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6389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52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420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0709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612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2147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99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52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54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52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760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757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740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9757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5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5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79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0596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2381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81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4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30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11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301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0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0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370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5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4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20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171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61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859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879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5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5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48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438715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135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263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956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4240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780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456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4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01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67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090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264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794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756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9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9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988957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76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235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3860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5528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9670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706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2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47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73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638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067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900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00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83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0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155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708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641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4691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8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0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20467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614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4816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4091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262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5557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61406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6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986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7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91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3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87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8179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0342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328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8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5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7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52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9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65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0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6708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0998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0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44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9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78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473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089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653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449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6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07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917446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97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249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826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097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9981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4894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6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85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79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650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03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4839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6183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99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9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38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13318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210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62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147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779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9548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254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281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138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907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2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6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15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069">
                      <w:marLeft w:val="3420"/>
                      <w:marRight w:val="0"/>
                      <w:marTop w:val="492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073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742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3158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8220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762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7693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8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54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2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13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719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860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38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49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84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86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20561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941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892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237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3076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3507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089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31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175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90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510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058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861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21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3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3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5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15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685485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43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703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649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596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164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46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8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14111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48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756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920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4075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151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8029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63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2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44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234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6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0039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553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89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78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974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862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097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4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9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25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30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164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327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5081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3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8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2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705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640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49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482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09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8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88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64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705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704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032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09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0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33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818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083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601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910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16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681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624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680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971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94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7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042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825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01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179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721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91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95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813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1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868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4953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1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14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7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67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358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396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1673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19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5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500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16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73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256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294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385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34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30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47227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49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1963715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68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6827957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98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24196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3191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63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648198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78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38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675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45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844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034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170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109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44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54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7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13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305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33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661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889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32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8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55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18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2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199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0933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125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662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1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4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40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66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62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83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93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7058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6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646448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68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898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630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298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071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911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90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97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878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379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6525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4453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084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79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1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73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91720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969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310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4266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6285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0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26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12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76429">
          <w:marLeft w:val="0"/>
          <w:marRight w:val="0"/>
          <w:marTop w:val="87"/>
          <w:marBottom w:val="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0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318758">
          <w:marLeft w:val="0"/>
          <w:marRight w:val="0"/>
          <w:marTop w:val="87"/>
          <w:marBottom w:val="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3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56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06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86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027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538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47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45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29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21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46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511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478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8335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1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93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1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20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6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026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13114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29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3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2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2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82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660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490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771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0018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4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47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94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939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891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156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9161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71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82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14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134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26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529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794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5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8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5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837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847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6001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234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32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4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81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6578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041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9481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60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2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34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3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01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268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9343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21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02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4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554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755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285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7305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19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6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759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478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912815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947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2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251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9691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237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42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06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926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0648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147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826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7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33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525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44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428439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4637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8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58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20023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72788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1612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84960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6528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6187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6926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7191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5857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5828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0288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90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775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5888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064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2204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0724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7413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5262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5931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9928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6052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2698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82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8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6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58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62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8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086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568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911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88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4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4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92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9325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262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391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28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4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68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9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799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9121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125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2072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90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68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33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246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266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995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425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2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9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98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64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679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0261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6362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3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46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09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892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928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910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116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6564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66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0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05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98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0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110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124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624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474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75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43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92023">
                      <w:marLeft w:val="3420"/>
                      <w:marRight w:val="0"/>
                      <w:marTop w:val="492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773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936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05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900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6511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8125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2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2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640129">
                      <w:marLeft w:val="3420"/>
                      <w:marRight w:val="0"/>
                      <w:marTop w:val="492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000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32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639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358836">
                                      <w:marLeft w:val="0"/>
                                      <w:marRight w:val="0"/>
                                      <w:marTop w:val="0"/>
                                      <w:marBottom w:val="9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256779">
                                          <w:marLeft w:val="0"/>
                                          <w:marRight w:val="0"/>
                                          <w:marTop w:val="96"/>
                                          <w:marBottom w:val="96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1658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63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87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46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029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824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286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6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01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4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5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6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114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138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019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254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552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9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359223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35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61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6755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2480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741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2706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88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5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923169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030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3521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852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60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18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393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8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7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9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111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500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525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928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74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72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1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05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6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8004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05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30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6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463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44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262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406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651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918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23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430946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17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028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217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4232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9377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6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04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20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0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0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397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63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73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911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42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2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78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13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51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442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708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438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76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0201">
          <w:marLeft w:val="0"/>
          <w:marRight w:val="0"/>
          <w:marTop w:val="96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0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27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43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624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2710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203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338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2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27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29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686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0511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2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7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15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978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06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662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491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19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85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320918">
                      <w:marLeft w:val="3420"/>
                      <w:marRight w:val="0"/>
                      <w:marTop w:val="492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591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526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255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439132">
                                      <w:marLeft w:val="0"/>
                                      <w:marRight w:val="0"/>
                                      <w:marTop w:val="0"/>
                                      <w:marBottom w:val="9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69578">
                                          <w:marLeft w:val="0"/>
                                          <w:marRight w:val="0"/>
                                          <w:marTop w:val="96"/>
                                          <w:marBottom w:val="96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3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9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1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672255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26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233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52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773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466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8443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28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7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53623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350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621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062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936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3161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3206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67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8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282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006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50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67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19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7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0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143775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77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77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403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809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595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230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72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33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1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696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17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008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1822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59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01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271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531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947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585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438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6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9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52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891569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850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407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860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995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2197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91998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8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64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24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125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195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693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4797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90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41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580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01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815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3817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178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0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5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925782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242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770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16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607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06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3485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53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05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8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9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062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064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066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4915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0595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4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0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172492">
                      <w:marLeft w:val="415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661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571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999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8770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4541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8604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8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25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1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153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89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804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769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1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26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041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850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334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263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278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92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35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200026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39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891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5624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319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46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511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7731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926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2069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932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044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48580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9104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4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8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19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615500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55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06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818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592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5979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1187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48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3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14924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26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932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118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3700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0664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261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81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9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96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64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691444">
                      <w:marLeft w:val="3420"/>
                      <w:marRight w:val="0"/>
                      <w:marTop w:val="492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311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5797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663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5454744">
                                      <w:marLeft w:val="0"/>
                                      <w:marRight w:val="0"/>
                                      <w:marTop w:val="0"/>
                                      <w:marBottom w:val="9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585793">
                                          <w:marLeft w:val="0"/>
                                          <w:marRight w:val="0"/>
                                          <w:marTop w:val="96"/>
                                          <w:marBottom w:val="96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7873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96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24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16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86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039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450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1514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9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1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8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926466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998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47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079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819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5865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7148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8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8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549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690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31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789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921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3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01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77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747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840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962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3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6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8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28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608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257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948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8155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2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842821">
                      <w:marLeft w:val="415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125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31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321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6369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556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397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28288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8889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6290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79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9731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9107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316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2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4300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6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6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0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7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541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2249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723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5572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2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9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14426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61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979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41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9804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17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08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4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90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40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831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956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0111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846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6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04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22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55746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430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07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204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2062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814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1164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258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8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74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395586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764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590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943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594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71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7574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944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1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627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857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93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520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335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31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89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85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11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364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4359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233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34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4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29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736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507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149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4547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3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79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7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0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36813">
                      <w:marLeft w:val="416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923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821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919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876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89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375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5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6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7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1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1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64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857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8971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67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6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22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158167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137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713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907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4450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567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3685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327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33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3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9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23237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474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138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3877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1871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4252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43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8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20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6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50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812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343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2274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5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37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79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784092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188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453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945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4242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4776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7718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83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7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97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65605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24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08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346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5732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31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75085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5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8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5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75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8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483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287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698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780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619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3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5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2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116257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051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372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0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3633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941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06338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9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2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74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731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034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563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665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741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7128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9585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0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781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78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3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89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845004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48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005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051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3540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414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792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65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7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79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857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981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545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467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8016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3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9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50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76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20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80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404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3266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3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2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59847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93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579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023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48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745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1234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62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5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0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7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94046">
                      <w:marLeft w:val="398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991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197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787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117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5222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089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71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2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23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632297">
                      <w:marLeft w:val="3109"/>
                      <w:marRight w:val="0"/>
                      <w:marTop w:val="44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09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639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027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1572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4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669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786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33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707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378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440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2377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81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8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87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418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808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211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215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88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5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83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474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660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547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586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49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44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74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87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60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287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272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0502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9967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3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1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23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19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269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1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593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691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5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4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31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60022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926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29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495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6966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1690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0214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2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6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09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34187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6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983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8398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089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5398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5868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26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9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08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477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2204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9258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05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0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37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64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66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130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44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599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90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3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00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83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267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99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157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9176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94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8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62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246446">
                      <w:marLeft w:val="415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222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76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096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1431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1086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7655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19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5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8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490108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053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01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271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139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837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615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1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6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42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662744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509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48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42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34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810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2194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6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10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9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499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1993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1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7932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37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02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42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115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295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142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4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37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6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01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45095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6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4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06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574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691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338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8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2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3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480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724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79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909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2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81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4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668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94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205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6660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3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16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9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292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701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846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241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1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7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4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84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836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000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4548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8189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2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11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46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077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267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323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820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89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42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31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69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989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132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008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982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9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80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61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90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946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48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752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710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19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90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21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76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81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44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2914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4712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27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8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4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350308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272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404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274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1894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500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7983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4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7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82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88341">
                      <w:marLeft w:val="310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68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8832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093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1919089">
                                      <w:marLeft w:val="0"/>
                                      <w:marRight w:val="0"/>
                                      <w:marTop w:val="0"/>
                                      <w:marBottom w:val="87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5102769">
                                          <w:marLeft w:val="0"/>
                                          <w:marRight w:val="0"/>
                                          <w:marTop w:val="87"/>
                                          <w:marBottom w:val="87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965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1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62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20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815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275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041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855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4109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3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37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78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140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01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091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8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89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40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4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36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296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576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879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0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8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51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156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740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773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926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774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4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92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09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4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24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189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102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6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12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41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470678">
                      <w:marLeft w:val="415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728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454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451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464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98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2727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72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9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49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1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698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544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403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100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95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7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29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89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546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979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349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53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06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1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9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3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28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1125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08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59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596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51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50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4538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2493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3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33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12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235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487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5244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11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9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28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83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85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58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31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980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773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65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1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36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88921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081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641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871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15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967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7884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67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6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5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00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3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555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457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888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103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85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04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1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24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879731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788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42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721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4370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5987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4409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7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7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0253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406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724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401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6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6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9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1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849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819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3486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6849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34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2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2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5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302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93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639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805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4405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51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74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01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73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743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086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0078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780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7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1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93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72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33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074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8828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184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2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8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55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7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38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917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78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01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00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9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259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8995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312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7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9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0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60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41247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85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59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034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358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5989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5669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9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58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21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49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76913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673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503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992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7289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7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3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22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1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65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321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141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668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6363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97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439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924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412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098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253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24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5573">
          <w:marLeft w:val="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85107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67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0089323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21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185641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15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2947505">
          <w:marLeft w:val="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494390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42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259361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20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0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32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262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083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705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729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1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4146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49150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9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671039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1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599053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28313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20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9279981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14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8758817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75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2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0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70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11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688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636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049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621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66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0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3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00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089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36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143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21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0197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7119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202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68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95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73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737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752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2479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322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98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94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99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48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603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30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0794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4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1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87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755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985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572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715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9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9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83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13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49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03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806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59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651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171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6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61812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61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32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174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89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57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292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02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1059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0643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2864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214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7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9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31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78431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47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79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5423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387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8485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9482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5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3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7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8616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81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943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475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173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1546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808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7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6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9670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209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118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02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1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89187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3995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3828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2964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4283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805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78359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69042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1532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7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0864">
          <w:marLeft w:val="0"/>
          <w:marRight w:val="0"/>
          <w:marTop w:val="0"/>
          <w:marBottom w:val="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865345">
              <w:marLeft w:val="0"/>
              <w:marRight w:val="0"/>
              <w:marTop w:val="87"/>
              <w:marBottom w:val="8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47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3550623">
              <w:marLeft w:val="0"/>
              <w:marRight w:val="0"/>
              <w:marTop w:val="87"/>
              <w:marBottom w:val="8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7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0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0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29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1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036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690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3897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7048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0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68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4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68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359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365243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8009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555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1336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7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9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9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1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0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957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495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057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8558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9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3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41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503090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812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606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889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505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88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6997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71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99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49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657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82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864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512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1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15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42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1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352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984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0456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1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5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1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48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19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94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088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185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938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0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49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828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18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050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8070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8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91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90632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818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770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126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569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0539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433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35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9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9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764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872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992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631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913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46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5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47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363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09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32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589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2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5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98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14291">
                      <w:marLeft w:val="416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402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2031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7263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321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202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169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5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2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62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419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664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966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024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31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0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9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84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341599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979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74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86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9986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680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2656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3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4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866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40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306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464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112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310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5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3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5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17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05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57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457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4500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965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6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77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8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46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159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802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7439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504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5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7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8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128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563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6055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1467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15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36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8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0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2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9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269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472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428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1941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1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55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45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519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56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81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9285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08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33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32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65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033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3612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457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265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5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9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05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605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905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69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25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3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86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998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40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9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700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295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28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9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04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64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600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936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7437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373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0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41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0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729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51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086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973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21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2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43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308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694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0250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7337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79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20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4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23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51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36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868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61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70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21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2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36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00644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12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5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26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866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094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8427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6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4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60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964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587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878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5012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55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7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42534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457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45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600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077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423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6792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17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8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93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48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30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119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167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218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8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96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9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16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272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159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974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867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136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2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57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54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0233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812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341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83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49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1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94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252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26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895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5847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87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01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6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60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545022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9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266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605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9970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7623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6365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14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9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12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80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580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0203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15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9195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6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4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81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4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81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8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13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208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6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935395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235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313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45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401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7887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4718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3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8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8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21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939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689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655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3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6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4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04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44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446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52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554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146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7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89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1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132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1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71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24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75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5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671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807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3284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868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540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5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0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35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980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778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540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7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405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72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5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1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70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066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257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168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7782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72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3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09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5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96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16077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2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078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3223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448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3074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3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4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99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122147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671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41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4122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608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473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419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20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02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016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4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807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847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497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9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89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3646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366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665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1292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512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6310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287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7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66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7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6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54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95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5821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093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916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80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25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08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18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366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589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044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421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91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2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7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4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861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069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027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0226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74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4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3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805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994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5917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534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3953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99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6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1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61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666488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141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531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083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7792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62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9684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15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8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98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675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075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507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6977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0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177704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808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1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068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8359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7785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537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7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1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3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21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927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885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604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79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12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4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17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036473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951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728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158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5885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2490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7168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2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3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165214">
                      <w:marLeft w:val="3109"/>
                      <w:marRight w:val="0"/>
                      <w:marTop w:val="44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80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1608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449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402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6085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8024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71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0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80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36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21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194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964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1155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5401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93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1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67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214301">
                      <w:marLeft w:val="398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64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298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869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37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789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834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6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6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9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602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973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16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4497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3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08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79984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733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3284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805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8018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3024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2834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2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74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240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785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540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59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6223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9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3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40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8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462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576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3840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71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17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35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42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669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972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80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4363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5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2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453990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336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501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3833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4025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088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998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91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24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05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24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45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309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426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418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5659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7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75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95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628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666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0680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050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58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94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19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721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314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2049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3642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7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92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64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602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394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59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84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54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679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90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1503519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00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58719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690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0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4715311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62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24418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56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06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1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08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656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635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63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215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120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241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87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15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465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39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331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646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512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58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8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666803">
                      <w:marLeft w:val="398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78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258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835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545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698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896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68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7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34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896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3726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5669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2394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719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95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5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8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29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691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848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3330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467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78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4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94784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11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022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287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993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6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6658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89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55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8404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33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26529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463227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68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943227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1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3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302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999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802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083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2439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12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3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95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88016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710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47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647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5850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764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757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13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83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10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819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46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327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6147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15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8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370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276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11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36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312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1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71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97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233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574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6335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653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5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4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03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0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23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250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159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729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0415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2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75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43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57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2474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05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351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831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6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8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1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05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282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656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814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81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49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3992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843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142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807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5368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5460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8036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00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899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72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29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70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27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7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3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77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356187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363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76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547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8241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6759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98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13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2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5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24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5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581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645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6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539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03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5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41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4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627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61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1002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337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06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0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0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73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6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218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566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052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3132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35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3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13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868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58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4003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7712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1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3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8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9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512651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206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087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9644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722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4443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9777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82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2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8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26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270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816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467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5805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87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1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17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2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19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009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639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944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96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5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3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91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8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632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020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9186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52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0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64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5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7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27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419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43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4742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4351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83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98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5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3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702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52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5386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3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1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91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865995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781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491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065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388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4306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5883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5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4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7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38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130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1968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024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2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98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1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477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07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800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659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084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714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2539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9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80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1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8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4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264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327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676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15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6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22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467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344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30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780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31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1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2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34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56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922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650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444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5181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1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6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59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47296">
                      <w:marLeft w:val="3109"/>
                      <w:marRight w:val="0"/>
                      <w:marTop w:val="44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392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361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5038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1912851">
                                      <w:marLeft w:val="0"/>
                                      <w:marRight w:val="0"/>
                                      <w:marTop w:val="0"/>
                                      <w:marBottom w:val="87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1670078">
                                          <w:marLeft w:val="0"/>
                                          <w:marRight w:val="0"/>
                                          <w:marTop w:val="87"/>
                                          <w:marBottom w:val="87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646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4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10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43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248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060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37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1011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46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27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53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1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439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4296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4527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4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9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8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087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059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043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98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46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64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432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281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252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6246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88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897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486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6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3264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61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58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15943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516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388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752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658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95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2034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085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3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53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522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019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33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18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68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77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48564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5938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7255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6396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2707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6096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6165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4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25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55222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69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0554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05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4895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486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89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29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6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3479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449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79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665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9836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5107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012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35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73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0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88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68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779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9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39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0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49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235452">
                      <w:marLeft w:val="422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58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321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7625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796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28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553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45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5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77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083516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23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000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901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2139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614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145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620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8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88901">
                      <w:marLeft w:val="3420"/>
                      <w:marRight w:val="0"/>
                      <w:marTop w:val="492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595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61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975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31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866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0697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7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52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80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9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637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73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6858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866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9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5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8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06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907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557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1002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985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2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4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73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744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251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858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2922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2614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00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36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52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617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038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788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8195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01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2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8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9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89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534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590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0093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574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69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6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469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5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7179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0651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4321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4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48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56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214821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690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021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893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0638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5243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295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01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8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16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2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76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078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930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943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02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2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6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03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421069">
                      <w:marLeft w:val="3109"/>
                      <w:marRight w:val="0"/>
                      <w:marTop w:val="44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414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74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5628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182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680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35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9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8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73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863365">
                      <w:marLeft w:val="398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068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633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915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744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3933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17581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08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8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52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324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891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305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767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62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74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931020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87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78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345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828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48644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9763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1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5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94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7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546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88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527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3215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3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5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85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884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259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0342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746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72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167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831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788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6214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03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75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0881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6037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24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205657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14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7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57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36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7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70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816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349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2548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2497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34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5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3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4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19794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458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744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4394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9949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4251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76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12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51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320251">
                      <w:marLeft w:val="416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539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734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193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5159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451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56197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8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8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07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94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735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577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413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486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49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2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2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86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56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68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73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270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5935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67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2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05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46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513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107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647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7816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69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58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35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362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348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592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6451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5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4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80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511206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64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274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880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7379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609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5153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22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2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14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324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66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383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893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6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1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9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50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741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238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489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117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37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04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96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891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662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446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552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50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64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352482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93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36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2069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7759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755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5614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43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36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4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41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2131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750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4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178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44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8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35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218017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89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793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8330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589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035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4880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28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1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82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657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60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699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894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13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36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54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086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0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19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949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313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53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9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3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767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169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9649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0123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9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514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960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304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9279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940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2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9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30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487227">
                      <w:marLeft w:val="398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404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59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19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471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5388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73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1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461991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323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836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732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0179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194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335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3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9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86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96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18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083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097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65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89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9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82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8034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424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054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508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291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17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62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20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442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40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25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169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33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6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51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74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919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47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389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06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5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5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8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248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83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62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1182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287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6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1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91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22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25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39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894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518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6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80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8444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748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803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724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270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9034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29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6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48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88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63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4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345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93400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43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2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19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078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859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4413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355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7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2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34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43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1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981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973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2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7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29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464500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09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0350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047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33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90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545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27576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08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53841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117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9239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44411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713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0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68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9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069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262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4823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681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7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30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152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51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557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331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25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3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10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0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974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95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3817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43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7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77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335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10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003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323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676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519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9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29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8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857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087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686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65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08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4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51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14276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547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6119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886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079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723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886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13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3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0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034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248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623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1684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90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3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8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05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542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03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413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96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28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22134">
                      <w:marLeft w:val="416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583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939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46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193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7831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483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00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0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57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629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009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636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443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19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7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15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34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19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17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63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4692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94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23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0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74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03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157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5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0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127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5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68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571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732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405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3267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44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90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93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179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12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647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1363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3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9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36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399421">
                      <w:marLeft w:val="3420"/>
                      <w:marRight w:val="0"/>
                      <w:marTop w:val="492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192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986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666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5400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9330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3139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45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13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96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6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621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409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410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9295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6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0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26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70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918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200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6799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460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82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26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0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57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065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2166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7526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76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01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36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71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037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477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100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48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68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5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66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17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551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409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14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477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832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3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22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87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74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3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3561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9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2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56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997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593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947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918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70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26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11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829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369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230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444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9807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47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89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33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28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67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962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825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13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5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2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27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776618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381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90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757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965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735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960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86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7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2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5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925423">
                      <w:marLeft w:val="415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819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93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12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569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599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339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77461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823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72203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8395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60669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053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19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704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270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756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7701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8869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256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4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10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7295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04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325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323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2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97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56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823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19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225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684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417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053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1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4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3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82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72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82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461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306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3899">
          <w:marLeft w:val="0"/>
          <w:marRight w:val="0"/>
          <w:marTop w:val="96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9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3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84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81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002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363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233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6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1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4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6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856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536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121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971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744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8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4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5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23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906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159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2713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6855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93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2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9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20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091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212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57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65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0044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00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23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9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038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22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1490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6969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02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1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33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86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426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115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548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07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0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72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75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818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008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9538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924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5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2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0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14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39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747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897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9676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9047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7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42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01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54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084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4843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9085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6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0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85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274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8930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839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0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4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8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38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03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813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218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855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811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23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6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2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709668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318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641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308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1176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755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633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0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48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9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348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787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763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6291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49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8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1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12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4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8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9411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877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525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36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815714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388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424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93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3407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05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125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0909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4740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57540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706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9461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4953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166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56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0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03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11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400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236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9940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297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73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02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2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7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514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33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493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931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3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4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41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7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48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849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3332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618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50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6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720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958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241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843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77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2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91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34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4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93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047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418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6701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421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03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794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307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293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654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42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5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58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44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3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821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219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228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952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51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1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7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193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054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548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3776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9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65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7666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204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061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681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2746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807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984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960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5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16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0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510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28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82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87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05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7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13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971549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613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28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348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88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865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9790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8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5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8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63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76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484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315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3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1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5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5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41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2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547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13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2159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934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9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6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8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4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994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436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080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02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7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77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1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279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746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7366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583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74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8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0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74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179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743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080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0649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21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6531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951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55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744962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6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57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4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99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38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197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987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618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30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9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4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61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84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786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188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607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4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9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76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50417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986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837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351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136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994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82371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45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55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97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045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918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521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713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1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20964">
          <w:marLeft w:val="0"/>
          <w:marRight w:val="0"/>
          <w:marTop w:val="87"/>
          <w:marBottom w:val="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66364">
          <w:marLeft w:val="0"/>
          <w:marRight w:val="0"/>
          <w:marTop w:val="87"/>
          <w:marBottom w:val="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5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6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61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691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88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30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644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897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0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3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97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81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951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13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046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129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98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37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984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4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556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249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7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1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7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3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45700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106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995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9463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551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440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0985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1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33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805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186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2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473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696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2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61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3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368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0369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6875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9822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52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8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10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313561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94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871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128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301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2362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3480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7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9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45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293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972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623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2880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8371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00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8046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9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6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9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54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700394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975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4089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282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2960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752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9680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078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75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6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19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755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6858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67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2586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8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60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1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54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043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431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1901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23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235291">
          <w:marLeft w:val="0"/>
          <w:marRight w:val="0"/>
          <w:marTop w:val="87"/>
          <w:marBottom w:val="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9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9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7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02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278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342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65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488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1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4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9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22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494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244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737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1789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1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80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42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046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507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12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6363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036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4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6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37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87793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0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07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067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243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3263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580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2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9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23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493754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895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460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995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847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2714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0554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6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0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00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42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71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334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997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5919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2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9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657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09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303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512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212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53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0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0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73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77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34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325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315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621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02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246563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652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358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389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676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405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49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6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9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4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9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92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3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4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606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297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8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88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94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19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476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089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89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9785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43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80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19127">
                      <w:marLeft w:val="422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636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199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006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0949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1026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64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2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81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57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588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443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2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760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092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2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0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00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8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670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745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313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3881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9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26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515673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08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908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757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3997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657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697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1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5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31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89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352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617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024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4423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80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78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947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240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975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468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8160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4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2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824470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816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820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652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675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492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9854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23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1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377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15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9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553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16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74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1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51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058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8074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8328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113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84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8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47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942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571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70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6224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3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8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9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28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03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409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50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320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6961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4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040294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37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0410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463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8600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9268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8157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6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47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71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158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639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8088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85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39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4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10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320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160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563312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1463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6755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7330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5696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6732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4985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3290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4751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6110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969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1741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687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44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00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968701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04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846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160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8636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0257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5077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9405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3086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8844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219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1412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71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116150">
              <w:marLeft w:val="-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4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7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01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58126">
                      <w:marLeft w:val="3109"/>
                      <w:marRight w:val="0"/>
                      <w:marTop w:val="44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534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122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581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152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14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9794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94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6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50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5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362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2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47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31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41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0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194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061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87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5159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0475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3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21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2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262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090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30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557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92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65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051924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410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644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128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0077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3416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840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92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86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37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345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242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822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94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2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37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976060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8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087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88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038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6715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954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03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51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15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712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0431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878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814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53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161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539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100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510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653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653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849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3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596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410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0258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8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7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9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50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21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500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175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744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155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0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6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6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85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56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327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207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008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8368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8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6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728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155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819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3835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64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3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9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574445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361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88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199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4928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9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4842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3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3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6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83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304907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85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408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926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0495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40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260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06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1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09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281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991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5303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773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148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98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125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013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1179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3074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49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6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97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56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22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127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974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95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69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0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15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6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197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838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9024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758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2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3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70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921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362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63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1271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15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4980">
          <w:marLeft w:val="0"/>
          <w:marRight w:val="0"/>
          <w:marTop w:val="0"/>
          <w:marBottom w:val="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6678">
              <w:marLeft w:val="0"/>
              <w:marRight w:val="0"/>
              <w:marTop w:val="87"/>
              <w:marBottom w:val="8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82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2383265">
              <w:marLeft w:val="0"/>
              <w:marRight w:val="0"/>
              <w:marTop w:val="87"/>
              <w:marBottom w:val="8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16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005419">
              <w:marLeft w:val="0"/>
              <w:marRight w:val="0"/>
              <w:marTop w:val="87"/>
              <w:marBottom w:val="8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8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2661234">
          <w:marLeft w:val="0"/>
          <w:marRight w:val="0"/>
          <w:marTop w:val="0"/>
          <w:marBottom w:val="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8138">
              <w:marLeft w:val="0"/>
              <w:marRight w:val="0"/>
              <w:marTop w:val="87"/>
              <w:marBottom w:val="8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172492">
              <w:marLeft w:val="0"/>
              <w:marRight w:val="0"/>
              <w:marTop w:val="87"/>
              <w:marBottom w:val="8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36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20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8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6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9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718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435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727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2323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50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4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69085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41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694861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56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610164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85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71030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2149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68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4117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20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9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3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40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5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136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828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8304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3545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08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8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5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915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80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557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279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1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0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1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64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753576">
                      <w:marLeft w:val="415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489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252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691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873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486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3661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6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24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4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34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919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77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6024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858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1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99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899018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543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402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880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2906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525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4710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01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24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352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59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990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504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351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370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0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8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32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66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984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906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7447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77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5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031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73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570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034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4141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775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53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2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597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02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063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9415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738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897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0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6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19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03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52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83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84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1782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2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86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17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092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613344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478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50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494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7454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6452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6481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4342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0772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7476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5030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3511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590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1422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8713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41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071316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685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914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411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591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568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715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2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4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58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22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014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345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814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284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99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7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539747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110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3863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0507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587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772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866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28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9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13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744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66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140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6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44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82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465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419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958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2381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134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943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3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4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61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248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50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1693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6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25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3356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642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816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310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926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1360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544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2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52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09075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2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887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89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979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859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106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51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9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39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38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151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1531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568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51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4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98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665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6974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51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26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6467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62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50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44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31820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044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1222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279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8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809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99040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14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57285">
          <w:marLeft w:val="0"/>
          <w:marRight w:val="0"/>
          <w:marTop w:val="96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1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066913">
          <w:marLeft w:val="0"/>
          <w:marRight w:val="0"/>
          <w:marTop w:val="96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09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2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25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723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770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2391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9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0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843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99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01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710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6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216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8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7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7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1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94660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287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24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614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158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637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8510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19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0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28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096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358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9757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786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256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9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55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18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234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9918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89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4221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7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558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72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085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95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2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1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7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45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11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770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628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756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8902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03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5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00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62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768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134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22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924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5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71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42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41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637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4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10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465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4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5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8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0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081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832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58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0175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7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12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2167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6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419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316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112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4212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541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88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15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73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848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160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6849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6217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04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4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346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284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967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3139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684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4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3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49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69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5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7881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625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0870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7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6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91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91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43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4930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05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355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36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99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492918">
                      <w:marLeft w:val="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630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185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631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5767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960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7801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15525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9086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23960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671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2993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53426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840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6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35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53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998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980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79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720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7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408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97901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55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10091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64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78453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8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28709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9069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9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161982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36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2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9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06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14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307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985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730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0325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3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5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58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166807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36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21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9182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6835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489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87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8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5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51457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3" w:color="EEEEEE"/>
            <w:right w:val="none" w:sz="0" w:space="0" w:color="auto"/>
          </w:divBdr>
        </w:div>
        <w:div w:id="9581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9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4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4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59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5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873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105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765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43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46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6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152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09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466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039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75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8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68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426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221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98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20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048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1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48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220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963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6167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3813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49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03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406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740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3612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3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41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06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743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9226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182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8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9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7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97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9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028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350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298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308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04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83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7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176311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107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66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1223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4862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3962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799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05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2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30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5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7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90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93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08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35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6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95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64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730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79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13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7689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58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28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550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19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453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373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5415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89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9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2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57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44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415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222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70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014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0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59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50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393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659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6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9020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491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2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181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721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890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49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28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8714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54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44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16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3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1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991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1753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303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7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57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890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60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0112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0318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34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8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811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8667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202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470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0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08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8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308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841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3851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744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01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0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57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351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57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845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395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096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0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2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13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230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190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293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026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1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0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8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14285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0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42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256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834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608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423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33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23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0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71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0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134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2505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4919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36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69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8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1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622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829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784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7228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15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991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5468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7191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921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17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0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445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577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052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483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45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8245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4327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1007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04015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497935">
                                                          <w:marLeft w:val="0"/>
                                                          <w:marRight w:val="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064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92466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4714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6048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92137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5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0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94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772671">
                      <w:marLeft w:val="3109"/>
                      <w:marRight w:val="0"/>
                      <w:marTop w:val="44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29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185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8755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9630953">
                                      <w:marLeft w:val="0"/>
                                      <w:marRight w:val="0"/>
                                      <w:marTop w:val="0"/>
                                      <w:marBottom w:val="87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956919">
                                          <w:marLeft w:val="0"/>
                                          <w:marRight w:val="0"/>
                                          <w:marTop w:val="87"/>
                                          <w:marBottom w:val="87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320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4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28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0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725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624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650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81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6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04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76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096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247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961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7087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06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8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62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960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315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863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56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25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11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11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518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511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17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406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33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45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33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527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8338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6264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496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63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4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88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200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548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531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0721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6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8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3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494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638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55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3604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98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99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666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749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148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2114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924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41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8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49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4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891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8689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8111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8658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3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0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16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2420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15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80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1414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80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5984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724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87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07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8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87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626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8778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0626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1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0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97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65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93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0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715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8014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335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3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1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97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5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240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369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9553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151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4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8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28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51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814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83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5309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810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3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7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92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719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699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1327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624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4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86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330732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249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486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0153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391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679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8212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20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3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2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0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698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610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783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073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39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3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44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83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730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622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2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294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8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8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0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85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653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432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146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284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579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76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06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27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75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8896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715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29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0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4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8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789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9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470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958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585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0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65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46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9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672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4766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557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13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1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503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990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438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211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67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8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8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47883">
                      <w:marLeft w:val="3948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012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906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0675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948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2765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63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34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3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828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23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154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958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22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41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7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7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1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29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31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290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4913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0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45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024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3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61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4930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4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23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08089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13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524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0361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68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078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2493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0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6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548631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475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616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49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6471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65171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7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96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10433">
                      <w:marLeft w:val="3420"/>
                      <w:marRight w:val="0"/>
                      <w:marTop w:val="492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620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82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0785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2129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853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4860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2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9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0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24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4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414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174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422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8122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80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2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91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4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582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915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338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707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30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76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5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172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467875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9571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604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825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092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7253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5576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5647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8623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44494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1386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5877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0202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2951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5700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1983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8245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8165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5970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3300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8869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4091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5786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8408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1868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3763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7565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8309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4663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3564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9794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2440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53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02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06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679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058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31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333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1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9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1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01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825295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229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412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240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9483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6730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401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386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69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49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167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468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2010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030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2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29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303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131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77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143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626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29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1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29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951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8331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421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28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09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7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2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79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462061">
                      <w:marLeft w:val="398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209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4932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900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7499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88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311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9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17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9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753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8727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347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435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86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13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76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22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42015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991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333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056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765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632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86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13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18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7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562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065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0819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62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22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2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08555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82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2454133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6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056573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26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1050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2495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5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7715072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3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922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10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39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45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66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940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3787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1431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0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31271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144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464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6548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2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801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11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7231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7463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6598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48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768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79793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7909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662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16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82533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357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318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934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73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25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895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8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92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95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83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248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29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215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306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2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369057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85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749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361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083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03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8567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13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1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56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634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64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317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13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35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09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749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9717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871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6612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5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8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12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27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704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4150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151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84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4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889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367114">
                      <w:marLeft w:val="416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997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077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507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2214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8659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1150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3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17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794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492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3102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930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069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52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87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2231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221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672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78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910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105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081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87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83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73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8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778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756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034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812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3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5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85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14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151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330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419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369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6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14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40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7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11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765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09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54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9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28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99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271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80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2317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936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611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51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7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546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295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989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9352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2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8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19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2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20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693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044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806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871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6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33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4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91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800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466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0630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2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57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36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13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146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733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314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48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5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87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083347">
                      <w:marLeft w:val="4152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86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751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765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7567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438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396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50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9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0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23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591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881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764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3000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7428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50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75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280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456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159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5058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9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5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52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11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052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16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754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895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9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3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1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283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46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860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5021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97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6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4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0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16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5751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4842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723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5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70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187703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25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293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6408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61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34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3218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7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04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7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0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609339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94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8584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434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198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862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419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9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63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88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35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800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7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5389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699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89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09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035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761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479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3173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85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67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040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774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552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544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3730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46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7547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749259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06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4404660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0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26108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4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17295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3225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52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5476049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30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35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3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22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8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737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04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19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274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06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04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45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056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033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803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635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025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6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4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1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992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555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396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271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0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95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93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828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23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2433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8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0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4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15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86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426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5341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1980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7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14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890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510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91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7690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4166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89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2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1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14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51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753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14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411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4492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1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03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70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181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521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553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38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0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8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92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24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8732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956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6351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0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0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8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0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004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363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926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8052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9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42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139363">
                      <w:marLeft w:val="422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976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842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9638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653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2001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607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85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2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9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343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480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6982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776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6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72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8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42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070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377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58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4505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05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24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88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7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4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302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9485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3654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95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40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692327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258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42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8165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6402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047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805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2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55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463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17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978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1044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7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7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6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2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93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885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1441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11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6662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80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7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2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5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44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804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865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855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643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95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64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249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26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3140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3319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0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6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3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1138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70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56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425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851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793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271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0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2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734545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41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767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963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6625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96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0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4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71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68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82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109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1966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9824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7516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0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1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32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240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488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263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866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2192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8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83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676058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507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7601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158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777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3645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0303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6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79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4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51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258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432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2791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2506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6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1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2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5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00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962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110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920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8422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5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3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1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74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331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5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504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114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95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7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7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91724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178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35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287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8947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9718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469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19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6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76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614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875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693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1607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4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79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5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084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405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4180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9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7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33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487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493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883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365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4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5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1050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82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4163989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66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39646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300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81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5132049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88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9581251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05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6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242699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782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686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146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224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323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831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6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1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64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182334">
                      <w:marLeft w:val="3109"/>
                      <w:marRight w:val="0"/>
                      <w:marTop w:val="44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99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165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573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703064">
                                      <w:marLeft w:val="0"/>
                                      <w:marRight w:val="0"/>
                                      <w:marTop w:val="0"/>
                                      <w:marBottom w:val="87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880346">
                                          <w:marLeft w:val="0"/>
                                          <w:marRight w:val="0"/>
                                          <w:marTop w:val="87"/>
                                          <w:marBottom w:val="87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5829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8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2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853693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175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0299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3155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9352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2004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2461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2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8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1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94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893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446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275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3495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09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5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739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59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779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3784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344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7057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64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02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68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61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978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3977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443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2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0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2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32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21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260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159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861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941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9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07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76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11687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6066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81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5260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2813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3580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289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1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99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864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1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5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1934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7744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4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1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8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237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885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84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671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1543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87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45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7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0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54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532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82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5140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1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1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9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3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258142">
                      <w:marLeft w:val="4224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076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5662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345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329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612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1627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7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92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3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634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545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604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6110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471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974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12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18477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096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191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659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249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108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9463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01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3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9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08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839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84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156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411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035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4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981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67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373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394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4432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06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45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99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3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296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73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361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409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47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8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48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85287">
                      <w:marLeft w:val="34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83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4650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578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968866">
                                      <w:marLeft w:val="0"/>
                                      <w:marRight w:val="0"/>
                                      <w:marTop w:val="0"/>
                                      <w:marBottom w:val="9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726532">
                                          <w:marLeft w:val="0"/>
                                          <w:marRight w:val="0"/>
                                          <w:marTop w:val="96"/>
                                          <w:marBottom w:val="96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22133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5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0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2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75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35155">
                      <w:marLeft w:val="619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0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15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72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5556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0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88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8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87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300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63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738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21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237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5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3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1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7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081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337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7338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335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71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3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8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802577">
                      <w:marLeft w:val="6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45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97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21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97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1107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510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73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627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639238">
              <w:marLeft w:val="0"/>
              <w:marRight w:val="0"/>
              <w:marTop w:val="273"/>
              <w:marBottom w:val="27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68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39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8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5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453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8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232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0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606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19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21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94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499792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5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670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85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9395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754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0682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1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13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56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373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2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710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276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5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1912">
          <w:marLeft w:val="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06910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30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6921357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04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96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6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7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9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7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30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696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966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4759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98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4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781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378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6743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6538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0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7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1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826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548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653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440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5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0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78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32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91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6384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332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381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68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59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77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74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88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06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0614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0809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92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87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963972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2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421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973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5376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824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180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28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05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3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254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274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456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2514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1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90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65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751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956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4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6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14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77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964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99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031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9476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13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0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5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966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045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976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891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75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1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69697">
                      <w:marLeft w:val="427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36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737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5777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0167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2873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6414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11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1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8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42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373038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99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424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60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5347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219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1866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33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31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70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610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51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561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0509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46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1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84416">
                      <w:marLeft w:val="825"/>
                      <w:marRight w:val="0"/>
                      <w:marTop w:val="6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189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376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400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110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08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9705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53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8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66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73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66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974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914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370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947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59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82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148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8968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572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12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3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7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64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04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69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3391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6958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37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15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2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87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26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481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34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7550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5271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524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4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9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394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191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44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903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879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5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8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049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7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04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565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733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027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20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23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074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924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351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51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46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9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8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9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02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890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19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721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48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150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1884">
                      <w:marLeft w:val="42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6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628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719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289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669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10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507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9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9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10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70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602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581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8775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185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nfluence.lsbn.state.la.us/pages/viewpage.action?pageId=110854227" TargetMode="External"/><Relationship Id="rId18" Type="http://schemas.openxmlformats.org/officeDocument/2006/relationships/hyperlink" Target="https://confluence.lsbn.state.la.us/display/MEET/1.3.3+Chamberlain+University-+BSN" TargetMode="External"/><Relationship Id="rId26" Type="http://schemas.openxmlformats.org/officeDocument/2006/relationships/hyperlink" Target="https://confluence.lsbn.state.la.us/display/MEET/1.3.11+Louisiana+State+University+Alexandria-+ASN" TargetMode="External"/><Relationship Id="rId39" Type="http://schemas.openxmlformats.org/officeDocument/2006/relationships/hyperlink" Target="https://confluence.lsbn.state.la.us/display/MEET/1.3.24+University+of+Louisiana+at+Monroe-BSN" TargetMode="External"/><Relationship Id="rId21" Type="http://schemas.openxmlformats.org/officeDocument/2006/relationships/hyperlink" Target="https://confluence.lsbn.state.la.us/display/MEET/1.3.6+Fletcher+Technical+Community+College" TargetMode="External"/><Relationship Id="rId34" Type="http://schemas.openxmlformats.org/officeDocument/2006/relationships/hyperlink" Target="https://confluence.lsbn.state.la.us/display/MEET/1.3.19+Southeastern+Louisiana+University-BSN" TargetMode="External"/><Relationship Id="rId42" Type="http://schemas.openxmlformats.org/officeDocument/2006/relationships/hyperlink" Target="https://confluence.lsbn.state.la.us/display/MEET/1.3.27+Grambling+State+University-+MSN" TargetMode="External"/><Relationship Id="rId47" Type="http://schemas.openxmlformats.org/officeDocument/2006/relationships/hyperlink" Target="https://confluence.lsbn.state.la.us/display/MEET/1.3.32+Northwestern+State+University-MSN" TargetMode="External"/><Relationship Id="rId50" Type="http://schemas.openxmlformats.org/officeDocument/2006/relationships/hyperlink" Target="https://confluence.lsbn.state.la.us/display/MEET/1.3.35+University+of+Louisiana+at+Lafayette-MSN" TargetMode="External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confluence.lsbn.state.la.us/display/MEET/1.3.1+Baton+Rouge+Community+College-+ASN" TargetMode="External"/><Relationship Id="rId29" Type="http://schemas.openxmlformats.org/officeDocument/2006/relationships/hyperlink" Target="https://confluence.lsbn.state.la.us/display/MEET/1.3.14+Louisiana+Tech+University-ASN" TargetMode="External"/><Relationship Id="rId11" Type="http://schemas.openxmlformats.org/officeDocument/2006/relationships/hyperlink" Target="https://confluence.lsbn.state.la.us/display/MEET/1.2.1+South+Louisiana+Community+College-+ACEN-+Pass+Rates" TargetMode="External"/><Relationship Id="rId24" Type="http://schemas.openxmlformats.org/officeDocument/2006/relationships/hyperlink" Target="https://confluence.lsbn.state.la.us/display/MEET/1.3.9+Herzing+University-+BSN" TargetMode="External"/><Relationship Id="rId32" Type="http://schemas.openxmlformats.org/officeDocument/2006/relationships/hyperlink" Target="https://confluence.lsbn.state.la.us/pages/viewpage.action?pageId=110854536" TargetMode="External"/><Relationship Id="rId37" Type="http://schemas.openxmlformats.org/officeDocument/2006/relationships/hyperlink" Target="https://confluence.lsbn.state.la.us/display/MEET/1.3.22+University+of+Holy+Cross-BSN" TargetMode="External"/><Relationship Id="rId40" Type="http://schemas.openxmlformats.org/officeDocument/2006/relationships/hyperlink" Target="https://confluence.lsbn.state.la.us/display/MEET/1.3.25+William+Carey+University-BSN" TargetMode="External"/><Relationship Id="rId45" Type="http://schemas.openxmlformats.org/officeDocument/2006/relationships/hyperlink" Target="https://confluence.lsbn.state.la.us/display/MEET/1.3.30+Loyola+University-MSN" TargetMode="External"/><Relationship Id="rId53" Type="http://schemas.openxmlformats.org/officeDocument/2006/relationships/hyperlink" Target="https://confluence.lsbn.state.la.us/display/MEET/1.4.2+Lake+Charles+Memorial+Health+Systems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hyperlink" Target="https://confluence.lsbn.state.la.us/display/MEET/1.3.4+Delgado+Community+Colleg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nfluence.lsbn.state.la.us/pages/viewpage.action?pageId=70320183" TargetMode="External"/><Relationship Id="rId14" Type="http://schemas.openxmlformats.org/officeDocument/2006/relationships/hyperlink" Target="https://confluence.lsbn.state.la.us/display/MEET/1.2.4+Northwestern+State+University-+CCNE" TargetMode="External"/><Relationship Id="rId22" Type="http://schemas.openxmlformats.org/officeDocument/2006/relationships/hyperlink" Target="https://confluence.lsbn.state.la.us/display/MEET/1.3.7+Franciscan+Missionaries+of+Our+Lady+University-+BSN" TargetMode="External"/><Relationship Id="rId27" Type="http://schemas.openxmlformats.org/officeDocument/2006/relationships/hyperlink" Target="https://confluence.lsbn.state.la.us/display/MEET/1.3.12+Louisiana+State+University+Eunice-ASN" TargetMode="External"/><Relationship Id="rId30" Type="http://schemas.openxmlformats.org/officeDocument/2006/relationships/hyperlink" Target="https://confluence.lsbn.state.la.us/display/MEET/1.3.15+Loyola+University-BSN" TargetMode="External"/><Relationship Id="rId35" Type="http://schemas.openxmlformats.org/officeDocument/2006/relationships/hyperlink" Target="https://confluence.lsbn.state.la.us/display/MEET/1.3.20+Southern+University+at+Shreveport" TargetMode="External"/><Relationship Id="rId43" Type="http://schemas.openxmlformats.org/officeDocument/2006/relationships/hyperlink" Target="https://confluence.lsbn.state.la.us/display/MEET/1.3.28+Intercollegiate+Consortium+for+a+Master+of+Science+in+Nursing-MSN" TargetMode="External"/><Relationship Id="rId48" Type="http://schemas.openxmlformats.org/officeDocument/2006/relationships/hyperlink" Target="https://confluence.lsbn.state.la.us/display/MEET/1.3.33+Southeastern+Louisiana+University-+MSN" TargetMode="External"/><Relationship Id="rId56" Type="http://schemas.openxmlformats.org/officeDocument/2006/relationships/footer" Target="footer2.xml"/><Relationship Id="rId8" Type="http://schemas.openxmlformats.org/officeDocument/2006/relationships/hyperlink" Target="https://confluence.lsbn.state.la.us/pages/viewpage.action?pageId=70320174" TargetMode="External"/><Relationship Id="rId51" Type="http://schemas.openxmlformats.org/officeDocument/2006/relationships/hyperlink" Target="https://confluence.lsbn.state.la.us/display/MEET/1.3.36+University+of+Louisiana+at+Monroe-MSN" TargetMode="External"/><Relationship Id="rId3" Type="http://schemas.openxmlformats.org/officeDocument/2006/relationships/styles" Target="styles.xml"/><Relationship Id="rId12" Type="http://schemas.openxmlformats.org/officeDocument/2006/relationships/hyperlink" Target="https://confluence.lsbn.state.la.us/display/MEET/1.2.2+South+Louisiana+Community+College-+ACEN-+SACSCOC" TargetMode="External"/><Relationship Id="rId17" Type="http://schemas.openxmlformats.org/officeDocument/2006/relationships/hyperlink" Target="https://confluence.lsbn.state.la.us/pages/viewpage.action?pageId=110854367" TargetMode="External"/><Relationship Id="rId25" Type="http://schemas.openxmlformats.org/officeDocument/2006/relationships/hyperlink" Target="https://confluence.lsbn.state.la.us/display/MEET/1.3.10+Louisiana+Delta+Community+College-+ASN" TargetMode="External"/><Relationship Id="rId33" Type="http://schemas.openxmlformats.org/officeDocument/2006/relationships/hyperlink" Target="https://confluence.lsbn.state.la.us/display/MEET/1.3.18+Northwestern+State+University-+ASN+and+BSN" TargetMode="External"/><Relationship Id="rId38" Type="http://schemas.openxmlformats.org/officeDocument/2006/relationships/hyperlink" Target="https://confluence.lsbn.state.la.us/display/MEET/1.3.23+University+of+Louisiana+Lafayette-BSN" TargetMode="External"/><Relationship Id="rId46" Type="http://schemas.openxmlformats.org/officeDocument/2006/relationships/hyperlink" Target="https://confluence.lsbn.state.la.us/display/MEET/1.3.31+McNeese+State+University-MSN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confluence.lsbn.state.la.us/display/MEET/1.3.5+Dillard+University-+BSN" TargetMode="External"/><Relationship Id="rId41" Type="http://schemas.openxmlformats.org/officeDocument/2006/relationships/hyperlink" Target="https://confluence.lsbn.state.la.us/display/MEET/1.3.26+Franciscan+Missionaries+of+Our+Lady+University-MSN" TargetMode="External"/><Relationship Id="rId54" Type="http://schemas.openxmlformats.org/officeDocument/2006/relationships/hyperlink" Target="https://confluence.lsbn.state.la.us/pages/viewpage.action?pageId=11085430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confluence.lsbn.state.la.us/display/MEET/1.3+2020-2021+ANNUAL+REPORTS" TargetMode="External"/><Relationship Id="rId23" Type="http://schemas.openxmlformats.org/officeDocument/2006/relationships/hyperlink" Target="https://confluence.lsbn.state.la.us/display/MEET/1.3.8+Grambling+State+University-BSN" TargetMode="External"/><Relationship Id="rId28" Type="http://schemas.openxmlformats.org/officeDocument/2006/relationships/hyperlink" Target="https://confluence.lsbn.state.la.us/display/MEET/1.3.13+Louisiana+State+University+Health+New+Orleans-BSN" TargetMode="External"/><Relationship Id="rId36" Type="http://schemas.openxmlformats.org/officeDocument/2006/relationships/hyperlink" Target="https://confluence.lsbn.state.la.us/display/MEET/1.3.21+Sowela+Technical+Community+College" TargetMode="External"/><Relationship Id="rId49" Type="http://schemas.openxmlformats.org/officeDocument/2006/relationships/hyperlink" Target="https://confluence.lsbn.state.la.us/display/MEET/1.3.34+Southern+University+Baton+Rouge-MSN" TargetMode="External"/><Relationship Id="rId57" Type="http://schemas.openxmlformats.org/officeDocument/2006/relationships/footer" Target="footer3.xml"/><Relationship Id="rId10" Type="http://schemas.openxmlformats.org/officeDocument/2006/relationships/hyperlink" Target="https://confluence.lsbn.state.la.us/pages/viewpage.action?pageId=70320185" TargetMode="External"/><Relationship Id="rId31" Type="http://schemas.openxmlformats.org/officeDocument/2006/relationships/hyperlink" Target="https://confluence.lsbn.state.la.us/pages/viewpage.action?pageId=110854529" TargetMode="External"/><Relationship Id="rId44" Type="http://schemas.openxmlformats.org/officeDocument/2006/relationships/hyperlink" Target="https://confluence.lsbn.state.la.us/display/MEET/1.3.29+Louisiana+State+University+Health+New+Orleans-MSN" TargetMode="External"/><Relationship Id="rId52" Type="http://schemas.openxmlformats.org/officeDocument/2006/relationships/hyperlink" Target="https://confluence.lsbn.state.la.us/display/MEET/1.4.1+Woman%27s+Hospit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DAAF67-B0A8-4A19-8A16-BF211B567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4403</Words>
  <Characters>25098</Characters>
  <Application>Microsoft Office Word</Application>
  <DocSecurity>4</DocSecurity>
  <Lines>20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STATE BOARD OF NURSING</vt:lpstr>
    </vt:vector>
  </TitlesOfParts>
  <Company>Hewlett-Packard Company</Company>
  <LinksUpToDate>false</LinksUpToDate>
  <CharactersWithSpaces>29443</CharactersWithSpaces>
  <SharedDoc>false</SharedDoc>
  <HLinks>
    <vt:vector size="30" baseType="variant">
      <vt:variant>
        <vt:i4>4653067</vt:i4>
      </vt:variant>
      <vt:variant>
        <vt:i4>12</vt:i4>
      </vt:variant>
      <vt:variant>
        <vt:i4>0</vt:i4>
      </vt:variant>
      <vt:variant>
        <vt:i4>5</vt:i4>
      </vt:variant>
      <vt:variant>
        <vt:lpwstr>https://confluence.lsbn.state.la.us/pages/viewpage.action?pageId=70320243</vt:lpwstr>
      </vt:variant>
      <vt:variant>
        <vt:lpwstr/>
      </vt:variant>
      <vt:variant>
        <vt:i4>4259851</vt:i4>
      </vt:variant>
      <vt:variant>
        <vt:i4>9</vt:i4>
      </vt:variant>
      <vt:variant>
        <vt:i4>0</vt:i4>
      </vt:variant>
      <vt:variant>
        <vt:i4>5</vt:i4>
      </vt:variant>
      <vt:variant>
        <vt:lpwstr>https://confluence.lsbn.state.la.us/pages/viewpage.action?pageId=70320222</vt:lpwstr>
      </vt:variant>
      <vt:variant>
        <vt:lpwstr/>
      </vt:variant>
      <vt:variant>
        <vt:i4>4915208</vt:i4>
      </vt:variant>
      <vt:variant>
        <vt:i4>6</vt:i4>
      </vt:variant>
      <vt:variant>
        <vt:i4>0</vt:i4>
      </vt:variant>
      <vt:variant>
        <vt:i4>5</vt:i4>
      </vt:variant>
      <vt:variant>
        <vt:lpwstr>https://confluence.lsbn.state.la.us/pages/viewpage.action?pageId=70320185</vt:lpwstr>
      </vt:variant>
      <vt:variant>
        <vt:lpwstr/>
      </vt:variant>
      <vt:variant>
        <vt:i4>4915208</vt:i4>
      </vt:variant>
      <vt:variant>
        <vt:i4>3</vt:i4>
      </vt:variant>
      <vt:variant>
        <vt:i4>0</vt:i4>
      </vt:variant>
      <vt:variant>
        <vt:i4>5</vt:i4>
      </vt:variant>
      <vt:variant>
        <vt:lpwstr>https://confluence.lsbn.state.la.us/pages/viewpage.action?pageId=70320183</vt:lpwstr>
      </vt:variant>
      <vt:variant>
        <vt:lpwstr/>
      </vt:variant>
      <vt:variant>
        <vt:i4>4456456</vt:i4>
      </vt:variant>
      <vt:variant>
        <vt:i4>0</vt:i4>
      </vt:variant>
      <vt:variant>
        <vt:i4>0</vt:i4>
      </vt:variant>
      <vt:variant>
        <vt:i4>5</vt:i4>
      </vt:variant>
      <vt:variant>
        <vt:lpwstr>https://confluence.lsbn.state.la.us/pages/viewpage.action?pageId=7032017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STATE BOARD OF NURSING</dc:title>
  <dc:subject/>
  <dc:creator>carterm</dc:creator>
  <cp:keywords/>
  <dc:description/>
  <cp:lastModifiedBy>Tarneisha Scott Executive Services</cp:lastModifiedBy>
  <cp:revision>2</cp:revision>
  <cp:lastPrinted>2022-06-01T20:29:00Z</cp:lastPrinted>
  <dcterms:created xsi:type="dcterms:W3CDTF">2022-06-02T20:27:00Z</dcterms:created>
  <dcterms:modified xsi:type="dcterms:W3CDTF">2022-06-02T20:27:00Z</dcterms:modified>
</cp:coreProperties>
</file>